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1E04B" w14:textId="77777777" w:rsidR="00BA07F6" w:rsidRPr="001D0349" w:rsidRDefault="00BA07F6" w:rsidP="00BA07F6">
      <w:pPr>
        <w:spacing w:after="0" w:line="240" w:lineRule="auto"/>
        <w:ind w:left="5760"/>
        <w:rPr>
          <w:rFonts w:ascii="Times New Roman" w:eastAsia="Times New Roman" w:hAnsi="Times New Roman" w:cs="Times New Roman"/>
          <w:szCs w:val="24"/>
        </w:rPr>
      </w:pPr>
      <w:r w:rsidRPr="001D0349">
        <w:rPr>
          <w:rFonts w:ascii="Times New Roman" w:eastAsia="Times New Roman" w:hAnsi="Times New Roman" w:cs="Times New Roman"/>
          <w:szCs w:val="24"/>
        </w:rPr>
        <w:br/>
      </w:r>
      <w:r w:rsidRPr="001D0349">
        <w:rPr>
          <w:rFonts w:ascii="Times New Roman" w:eastAsia="Times New Roman" w:hAnsi="Times New Roman" w:cs="Times New Roman"/>
          <w:noProof/>
          <w:szCs w:val="24"/>
          <w:bdr w:val="none" w:sz="0" w:space="0" w:color="auto" w:frame="1"/>
          <w:lang w:val="en-US"/>
        </w:rPr>
        <w:drawing>
          <wp:inline distT="0" distB="0" distL="0" distR="0" wp14:anchorId="4F120FA2" wp14:editId="02EE9C29">
            <wp:extent cx="2164080" cy="1257300"/>
            <wp:effectExtent l="0" t="0" r="7620" b="0"/>
            <wp:docPr id="1109871093"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71093" name="Picture 2" descr="A logo for a universit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080" cy="1257300"/>
                    </a:xfrm>
                    <a:prstGeom prst="rect">
                      <a:avLst/>
                    </a:prstGeom>
                    <a:noFill/>
                    <a:ln>
                      <a:noFill/>
                    </a:ln>
                  </pic:spPr>
                </pic:pic>
              </a:graphicData>
            </a:graphic>
          </wp:inline>
        </w:drawing>
      </w:r>
    </w:p>
    <w:p w14:paraId="11C6A458"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ascii="Times" w:eastAsia="Times New Roman" w:hAnsi="Times" w:cs="Times"/>
          <w:noProof/>
          <w:color w:val="000000"/>
          <w:sz w:val="20"/>
          <w:szCs w:val="20"/>
          <w:bdr w:val="none" w:sz="0" w:space="0" w:color="auto" w:frame="1"/>
          <w:lang w:val="en-US"/>
        </w:rPr>
        <w:drawing>
          <wp:inline distT="0" distB="0" distL="0" distR="0" wp14:anchorId="16E9905D" wp14:editId="1953ED7F">
            <wp:extent cx="2552700" cy="1485900"/>
            <wp:effectExtent l="0" t="0" r="0" b="0"/>
            <wp:docPr id="1759386147"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2700" cy="1485900"/>
                    </a:xfrm>
                    <a:prstGeom prst="rect">
                      <a:avLst/>
                    </a:prstGeom>
                    <a:noFill/>
                    <a:ln>
                      <a:noFill/>
                    </a:ln>
                  </pic:spPr>
                </pic:pic>
              </a:graphicData>
            </a:graphic>
          </wp:inline>
        </w:drawing>
      </w:r>
    </w:p>
    <w:p w14:paraId="0C9B8AA1" w14:textId="77777777" w:rsidR="00BA07F6" w:rsidRDefault="00BA07F6" w:rsidP="00BA07F6">
      <w:pPr>
        <w:spacing w:after="0" w:line="240" w:lineRule="auto"/>
        <w:jc w:val="center"/>
        <w:rPr>
          <w:rFonts w:eastAsia="Times New Roman" w:cs="Arial"/>
          <w:b/>
          <w:bCs/>
          <w:color w:val="000000"/>
          <w:sz w:val="28"/>
          <w:szCs w:val="28"/>
        </w:rPr>
      </w:pPr>
    </w:p>
    <w:p w14:paraId="462200FA" w14:textId="63D26F53" w:rsidR="00BA07F6" w:rsidRPr="001D0349" w:rsidRDefault="00581945" w:rsidP="00BA07F6">
      <w:pPr>
        <w:spacing w:after="0" w:line="240" w:lineRule="auto"/>
        <w:jc w:val="center"/>
        <w:rPr>
          <w:rFonts w:ascii="Times New Roman" w:eastAsia="Times New Roman" w:hAnsi="Times New Roman" w:cs="Times New Roman"/>
          <w:szCs w:val="24"/>
        </w:rPr>
      </w:pPr>
      <w:r>
        <w:rPr>
          <w:rFonts w:eastAsia="Times New Roman" w:cs="Arial"/>
          <w:b/>
          <w:bCs/>
          <w:color w:val="000000"/>
          <w:sz w:val="28"/>
          <w:szCs w:val="28"/>
        </w:rPr>
        <w:t>CS400</w:t>
      </w:r>
      <w:r w:rsidR="00BA07F6" w:rsidRPr="001D0349">
        <w:rPr>
          <w:rFonts w:eastAsia="Times New Roman" w:cs="Arial"/>
          <w:b/>
          <w:bCs/>
          <w:color w:val="000000"/>
          <w:sz w:val="28"/>
          <w:szCs w:val="28"/>
        </w:rPr>
        <w:t xml:space="preserve">1NI </w:t>
      </w:r>
      <w:r>
        <w:rPr>
          <w:rFonts w:eastAsia="Times New Roman" w:cs="Arial"/>
          <w:b/>
          <w:bCs/>
          <w:color w:val="000000"/>
          <w:sz w:val="28"/>
          <w:szCs w:val="28"/>
        </w:rPr>
        <w:t>Programming</w:t>
      </w:r>
    </w:p>
    <w:p w14:paraId="218C6365" w14:textId="77777777" w:rsidR="00BA07F6" w:rsidRPr="001D0349" w:rsidRDefault="00BA07F6" w:rsidP="00BA07F6">
      <w:pPr>
        <w:spacing w:after="0" w:line="240" w:lineRule="auto"/>
        <w:rPr>
          <w:rFonts w:ascii="Times New Roman" w:eastAsia="Times New Roman" w:hAnsi="Times New Roman" w:cs="Times New Roman"/>
          <w:szCs w:val="24"/>
        </w:rPr>
      </w:pPr>
    </w:p>
    <w:p w14:paraId="21CDD4BD" w14:textId="6F50625E" w:rsidR="00BA07F6" w:rsidRPr="001D0349" w:rsidRDefault="00581945" w:rsidP="00BA07F6">
      <w:pPr>
        <w:spacing w:after="0" w:line="240" w:lineRule="auto"/>
        <w:jc w:val="center"/>
        <w:rPr>
          <w:rFonts w:ascii="Times New Roman" w:eastAsia="Times New Roman" w:hAnsi="Times New Roman" w:cs="Times New Roman"/>
          <w:szCs w:val="24"/>
        </w:rPr>
      </w:pPr>
      <w:r>
        <w:rPr>
          <w:rFonts w:eastAsia="Times New Roman" w:cs="Arial"/>
          <w:b/>
          <w:bCs/>
          <w:color w:val="000000"/>
          <w:sz w:val="28"/>
          <w:szCs w:val="28"/>
        </w:rPr>
        <w:t>3</w:t>
      </w:r>
      <w:r w:rsidR="00BA07F6" w:rsidRPr="001D0349">
        <w:rPr>
          <w:rFonts w:eastAsia="Times New Roman" w:cs="Arial"/>
          <w:b/>
          <w:bCs/>
          <w:color w:val="000000"/>
          <w:sz w:val="28"/>
          <w:szCs w:val="28"/>
        </w:rPr>
        <w:t>0% Individual Coursework</w:t>
      </w:r>
    </w:p>
    <w:p w14:paraId="70670F3A" w14:textId="77777777" w:rsidR="00BA07F6" w:rsidRPr="001D0349" w:rsidRDefault="00BA07F6" w:rsidP="00BA07F6">
      <w:pPr>
        <w:spacing w:after="0" w:line="240" w:lineRule="auto"/>
        <w:rPr>
          <w:rFonts w:ascii="Times New Roman" w:eastAsia="Times New Roman" w:hAnsi="Times New Roman" w:cs="Times New Roman"/>
          <w:szCs w:val="24"/>
        </w:rPr>
      </w:pPr>
    </w:p>
    <w:p w14:paraId="3CC02998"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b/>
          <w:bCs/>
          <w:color w:val="000000"/>
          <w:sz w:val="28"/>
          <w:szCs w:val="28"/>
        </w:rPr>
        <w:t>2023/24 Spring</w:t>
      </w:r>
    </w:p>
    <w:p w14:paraId="33087A12" w14:textId="77777777" w:rsidR="00BA07F6" w:rsidRDefault="00BA07F6" w:rsidP="00BA07F6">
      <w:pPr>
        <w:spacing w:after="0" w:line="240" w:lineRule="auto"/>
        <w:rPr>
          <w:rFonts w:ascii="Times New Roman" w:eastAsia="Times New Roman" w:hAnsi="Times New Roman" w:cs="Times New Roman"/>
          <w:szCs w:val="24"/>
        </w:rPr>
      </w:pPr>
    </w:p>
    <w:p w14:paraId="673FD3D0" w14:textId="77777777" w:rsidR="00BA07F6" w:rsidRPr="001D0349" w:rsidRDefault="00BA07F6" w:rsidP="00BA07F6">
      <w:pPr>
        <w:spacing w:after="0" w:line="240" w:lineRule="auto"/>
        <w:rPr>
          <w:rFonts w:ascii="Times New Roman" w:eastAsia="Times New Roman" w:hAnsi="Times New Roman" w:cs="Times New Roman"/>
          <w:szCs w:val="24"/>
        </w:rPr>
      </w:pPr>
    </w:p>
    <w:p w14:paraId="16ADB326"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Student Name: </w:t>
      </w:r>
      <w:r>
        <w:rPr>
          <w:rFonts w:eastAsia="Times New Roman" w:cs="Arial"/>
          <w:color w:val="808080"/>
          <w:szCs w:val="24"/>
        </w:rPr>
        <w:t>Arpit Neupane</w:t>
      </w:r>
    </w:p>
    <w:p w14:paraId="20BE7174"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5132EE8"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London Met ID: </w:t>
      </w:r>
      <w:r>
        <w:rPr>
          <w:rFonts w:eastAsia="Times New Roman" w:cs="Arial"/>
          <w:color w:val="808080"/>
          <w:szCs w:val="24"/>
        </w:rPr>
        <w:t>23050197</w:t>
      </w:r>
    </w:p>
    <w:p w14:paraId="0BFB43DD"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16736FF"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College ID: </w:t>
      </w:r>
      <w:r w:rsidRPr="001D0349">
        <w:rPr>
          <w:rFonts w:eastAsia="Times New Roman" w:cs="Arial"/>
          <w:color w:val="808080"/>
          <w:szCs w:val="24"/>
        </w:rPr>
        <w:t>NP01</w:t>
      </w:r>
      <w:r>
        <w:rPr>
          <w:rFonts w:eastAsia="Times New Roman" w:cs="Arial"/>
          <w:color w:val="808080"/>
          <w:szCs w:val="24"/>
        </w:rPr>
        <w:t>CP4A230331</w:t>
      </w:r>
    </w:p>
    <w:p w14:paraId="2FB5B9F1"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69AB1C34" w14:textId="127B56E9"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Assignment Due Date: </w:t>
      </w:r>
      <w:r w:rsidR="00581945">
        <w:rPr>
          <w:rFonts w:eastAsia="Times New Roman" w:cs="Arial"/>
          <w:color w:val="808080"/>
          <w:szCs w:val="24"/>
        </w:rPr>
        <w:t>10</w:t>
      </w:r>
      <w:r>
        <w:rPr>
          <w:rFonts w:eastAsia="Times New Roman" w:cs="Arial"/>
          <w:color w:val="808080"/>
          <w:szCs w:val="24"/>
        </w:rPr>
        <w:t xml:space="preserve"> May, 2024</w:t>
      </w:r>
    </w:p>
    <w:p w14:paraId="6465E5EF"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3432E302" w14:textId="5AF0BD76"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Assignment Submission Date: </w:t>
      </w:r>
      <w:r w:rsidR="00581945">
        <w:rPr>
          <w:rFonts w:eastAsia="Times New Roman" w:cs="Arial"/>
          <w:color w:val="808080"/>
          <w:szCs w:val="24"/>
        </w:rPr>
        <w:t>10</w:t>
      </w:r>
      <w:r>
        <w:rPr>
          <w:rFonts w:eastAsia="Times New Roman" w:cs="Arial"/>
          <w:color w:val="808080"/>
          <w:szCs w:val="24"/>
        </w:rPr>
        <w:t xml:space="preserve"> May, 2024</w:t>
      </w:r>
    </w:p>
    <w:p w14:paraId="1F3B8DC2"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ABA10A3" w14:textId="147E3048" w:rsidR="00BA07F6" w:rsidRPr="001D0349" w:rsidRDefault="00581945" w:rsidP="00BA07F6">
      <w:pPr>
        <w:spacing w:after="0" w:line="240" w:lineRule="auto"/>
        <w:jc w:val="center"/>
        <w:rPr>
          <w:rFonts w:ascii="Times New Roman" w:eastAsia="Times New Roman" w:hAnsi="Times New Roman" w:cs="Times New Roman"/>
          <w:szCs w:val="24"/>
        </w:rPr>
      </w:pPr>
      <w:r>
        <w:rPr>
          <w:rFonts w:eastAsia="Times New Roman" w:cs="Arial"/>
          <w:b/>
          <w:bCs/>
          <w:color w:val="000000"/>
          <w:szCs w:val="24"/>
        </w:rPr>
        <w:t xml:space="preserve">Word Count: </w:t>
      </w:r>
    </w:p>
    <w:p w14:paraId="5F1D09CA" w14:textId="77777777" w:rsidR="00BA07F6" w:rsidRPr="001D0349" w:rsidRDefault="00BA07F6" w:rsidP="00BA07F6">
      <w:pPr>
        <w:spacing w:after="0" w:line="240" w:lineRule="auto"/>
        <w:jc w:val="center"/>
        <w:rPr>
          <w:rFonts w:eastAsia="Times New Roman" w:cs="Arial"/>
          <w:color w:val="000000"/>
          <w:sz w:val="20"/>
          <w:szCs w:val="20"/>
        </w:rPr>
      </w:pPr>
    </w:p>
    <w:p w14:paraId="780D7CA5" w14:textId="77777777" w:rsidR="00BA07F6" w:rsidRPr="001D0349" w:rsidRDefault="00BA07F6" w:rsidP="00BA07F6">
      <w:pPr>
        <w:spacing w:after="0" w:line="240" w:lineRule="auto"/>
        <w:jc w:val="center"/>
        <w:rPr>
          <w:rFonts w:eastAsia="Times New Roman" w:cs="Arial"/>
          <w:color w:val="000000"/>
          <w:sz w:val="20"/>
          <w:szCs w:val="20"/>
        </w:rPr>
      </w:pPr>
    </w:p>
    <w:p w14:paraId="3873C638" w14:textId="77777777" w:rsidR="00BA07F6" w:rsidRPr="001D0349" w:rsidRDefault="00BA07F6" w:rsidP="00BA07F6">
      <w:pPr>
        <w:spacing w:after="0" w:line="240" w:lineRule="auto"/>
        <w:jc w:val="center"/>
        <w:rPr>
          <w:rFonts w:eastAsia="Times New Roman" w:cs="Arial"/>
          <w:color w:val="000000"/>
          <w:sz w:val="20"/>
          <w:szCs w:val="20"/>
        </w:rPr>
      </w:pPr>
    </w:p>
    <w:p w14:paraId="4C882AFC" w14:textId="77777777" w:rsidR="00BA07F6" w:rsidRPr="001D0349" w:rsidRDefault="00BA07F6" w:rsidP="00BA07F6">
      <w:pPr>
        <w:spacing w:after="0" w:line="240" w:lineRule="auto"/>
        <w:jc w:val="center"/>
        <w:rPr>
          <w:rFonts w:eastAsia="Times New Roman" w:cs="Arial"/>
          <w:color w:val="000000"/>
          <w:sz w:val="20"/>
          <w:szCs w:val="20"/>
        </w:rPr>
      </w:pPr>
    </w:p>
    <w:p w14:paraId="1EE5DAD1" w14:textId="77777777" w:rsidR="00BA07F6" w:rsidRPr="001D0349" w:rsidRDefault="00BA07F6" w:rsidP="00BA07F6">
      <w:pPr>
        <w:spacing w:after="0" w:line="240" w:lineRule="auto"/>
        <w:jc w:val="center"/>
        <w:rPr>
          <w:rFonts w:eastAsia="Times New Roman" w:cs="Arial"/>
          <w:color w:val="000000"/>
          <w:sz w:val="20"/>
          <w:szCs w:val="20"/>
        </w:rPr>
      </w:pPr>
    </w:p>
    <w:p w14:paraId="73085286" w14:textId="77777777" w:rsidR="00BA07F6" w:rsidRPr="001D0349" w:rsidRDefault="00BA07F6" w:rsidP="00BA07F6">
      <w:pPr>
        <w:spacing w:after="0" w:line="240" w:lineRule="auto"/>
        <w:jc w:val="center"/>
        <w:rPr>
          <w:rFonts w:eastAsia="Times New Roman" w:cs="Arial"/>
          <w:color w:val="000000"/>
          <w:sz w:val="20"/>
          <w:szCs w:val="20"/>
        </w:rPr>
      </w:pPr>
    </w:p>
    <w:p w14:paraId="0099D42B" w14:textId="77777777" w:rsidR="00BA07F6" w:rsidRDefault="00BA07F6" w:rsidP="00114F31">
      <w:pPr>
        <w:spacing w:after="0" w:line="240" w:lineRule="auto"/>
        <w:rPr>
          <w:rFonts w:eastAsia="Times New Roman" w:cs="Arial"/>
          <w:i/>
          <w:iCs/>
          <w:color w:val="000000"/>
          <w:sz w:val="20"/>
          <w:szCs w:val="20"/>
        </w:rPr>
      </w:pPr>
    </w:p>
    <w:p w14:paraId="286D3204" w14:textId="77777777" w:rsidR="00BA07F6" w:rsidRDefault="00BA07F6" w:rsidP="00BA07F6">
      <w:pPr>
        <w:spacing w:after="0" w:line="240" w:lineRule="auto"/>
        <w:jc w:val="center"/>
        <w:rPr>
          <w:rFonts w:eastAsia="Times New Roman" w:cs="Arial"/>
          <w:i/>
          <w:iCs/>
          <w:color w:val="000000"/>
          <w:sz w:val="20"/>
          <w:szCs w:val="20"/>
        </w:rPr>
      </w:pPr>
    </w:p>
    <w:p w14:paraId="0024865F" w14:textId="77777777" w:rsidR="00BA07F6" w:rsidRPr="00923F9B"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i/>
          <w:iCs/>
          <w:color w:val="000000"/>
          <w:sz w:val="20"/>
          <w:szCs w:val="20"/>
        </w:rPr>
        <w:t>I confirm that I understand my coursework needs to be submitted online via MySecondTeacher under the relevant module page before the deadline in order for my assignment to be accepted and marked. I am fully aware that late submissions will be treated as non-submission and a marks of zero will be awarded.</w:t>
      </w:r>
    </w:p>
    <w:p w14:paraId="75A9F37F" w14:textId="733754C5" w:rsidR="003D7F4D" w:rsidRDefault="009F738E" w:rsidP="005914C0">
      <w:pPr>
        <w:pStyle w:val="Heading1"/>
        <w:spacing w:line="360" w:lineRule="auto"/>
        <w:jc w:val="both"/>
      </w:pPr>
      <w:bookmarkStart w:id="0" w:name="_Toc166158813"/>
      <w:r>
        <w:lastRenderedPageBreak/>
        <w:t>Table of Content</w:t>
      </w:r>
      <w:bookmarkEnd w:id="0"/>
    </w:p>
    <w:p w14:paraId="2CBBF790" w14:textId="77777777" w:rsidR="005914C0" w:rsidRPr="005914C0" w:rsidRDefault="005914C0" w:rsidP="005914C0">
      <w:pPr>
        <w:spacing w:line="360" w:lineRule="auto"/>
        <w:jc w:val="both"/>
      </w:pPr>
    </w:p>
    <w:sdt>
      <w:sdtPr>
        <w:id w:val="1680159474"/>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45EEC309" w14:textId="58C90007" w:rsidR="00C737BA" w:rsidRDefault="00C737BA">
          <w:pPr>
            <w:pStyle w:val="TOCHeading"/>
          </w:pPr>
          <w:r>
            <w:t>Contents</w:t>
          </w:r>
        </w:p>
        <w:p w14:paraId="3D9E8AF8" w14:textId="01FD76DF" w:rsidR="00C737BA" w:rsidRDefault="00C737BA">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66158813" w:history="1">
            <w:r w:rsidRPr="00AC72C5">
              <w:rPr>
                <w:rStyle w:val="Hyperlink"/>
                <w:noProof/>
              </w:rPr>
              <w:t>Table of Content</w:t>
            </w:r>
            <w:r>
              <w:rPr>
                <w:noProof/>
                <w:webHidden/>
              </w:rPr>
              <w:tab/>
            </w:r>
            <w:r>
              <w:rPr>
                <w:noProof/>
                <w:webHidden/>
              </w:rPr>
              <w:fldChar w:fldCharType="begin"/>
            </w:r>
            <w:r>
              <w:rPr>
                <w:noProof/>
                <w:webHidden/>
              </w:rPr>
              <w:instrText xml:space="preserve"> PAGEREF _Toc166158813 \h </w:instrText>
            </w:r>
            <w:r>
              <w:rPr>
                <w:noProof/>
                <w:webHidden/>
              </w:rPr>
            </w:r>
            <w:r>
              <w:rPr>
                <w:noProof/>
                <w:webHidden/>
              </w:rPr>
              <w:fldChar w:fldCharType="separate"/>
            </w:r>
            <w:r w:rsidR="006D6A98">
              <w:rPr>
                <w:noProof/>
                <w:webHidden/>
              </w:rPr>
              <w:t>2</w:t>
            </w:r>
            <w:r>
              <w:rPr>
                <w:noProof/>
                <w:webHidden/>
              </w:rPr>
              <w:fldChar w:fldCharType="end"/>
            </w:r>
          </w:hyperlink>
        </w:p>
        <w:p w14:paraId="064611EE" w14:textId="6255BD73" w:rsidR="00C737BA" w:rsidRDefault="00C737BA">
          <w:pPr>
            <w:pStyle w:val="TOC1"/>
            <w:tabs>
              <w:tab w:val="right" w:leader="dot" w:pos="9350"/>
            </w:tabs>
            <w:rPr>
              <w:rFonts w:asciiTheme="minorHAnsi" w:eastAsiaTheme="minorEastAsia" w:hAnsiTheme="minorHAnsi"/>
              <w:noProof/>
              <w:sz w:val="22"/>
              <w:lang w:val="en-US"/>
            </w:rPr>
          </w:pPr>
          <w:hyperlink w:anchor="_Toc166158814" w:history="1">
            <w:r w:rsidRPr="00AC72C5">
              <w:rPr>
                <w:rStyle w:val="Hyperlink"/>
                <w:noProof/>
              </w:rPr>
              <w:t>Table of Figures</w:t>
            </w:r>
            <w:r>
              <w:rPr>
                <w:noProof/>
                <w:webHidden/>
              </w:rPr>
              <w:tab/>
            </w:r>
            <w:r>
              <w:rPr>
                <w:noProof/>
                <w:webHidden/>
              </w:rPr>
              <w:fldChar w:fldCharType="begin"/>
            </w:r>
            <w:r>
              <w:rPr>
                <w:noProof/>
                <w:webHidden/>
              </w:rPr>
              <w:instrText xml:space="preserve"> PAGEREF _Toc166158814 \h </w:instrText>
            </w:r>
            <w:r>
              <w:rPr>
                <w:noProof/>
                <w:webHidden/>
              </w:rPr>
            </w:r>
            <w:r>
              <w:rPr>
                <w:noProof/>
                <w:webHidden/>
              </w:rPr>
              <w:fldChar w:fldCharType="separate"/>
            </w:r>
            <w:r w:rsidR="006D6A98">
              <w:rPr>
                <w:noProof/>
                <w:webHidden/>
              </w:rPr>
              <w:t>4</w:t>
            </w:r>
            <w:r>
              <w:rPr>
                <w:noProof/>
                <w:webHidden/>
              </w:rPr>
              <w:fldChar w:fldCharType="end"/>
            </w:r>
          </w:hyperlink>
        </w:p>
        <w:p w14:paraId="492A9607" w14:textId="72E1EFDC" w:rsidR="00C737BA" w:rsidRDefault="00C737BA">
          <w:pPr>
            <w:pStyle w:val="TOC1"/>
            <w:tabs>
              <w:tab w:val="right" w:leader="dot" w:pos="9350"/>
            </w:tabs>
            <w:rPr>
              <w:rFonts w:asciiTheme="minorHAnsi" w:eastAsiaTheme="minorEastAsia" w:hAnsiTheme="minorHAnsi"/>
              <w:noProof/>
              <w:sz w:val="22"/>
              <w:lang w:val="en-US"/>
            </w:rPr>
          </w:pPr>
          <w:hyperlink w:anchor="_Toc166158815" w:history="1">
            <w:r w:rsidRPr="00AC72C5">
              <w:rPr>
                <w:rStyle w:val="Hyperlink"/>
                <w:noProof/>
              </w:rPr>
              <w:t>Table of Tables</w:t>
            </w:r>
            <w:r>
              <w:rPr>
                <w:noProof/>
                <w:webHidden/>
              </w:rPr>
              <w:tab/>
            </w:r>
            <w:r>
              <w:rPr>
                <w:noProof/>
                <w:webHidden/>
              </w:rPr>
              <w:fldChar w:fldCharType="begin"/>
            </w:r>
            <w:r>
              <w:rPr>
                <w:noProof/>
                <w:webHidden/>
              </w:rPr>
              <w:instrText xml:space="preserve"> PAGEREF _Toc166158815 \h </w:instrText>
            </w:r>
            <w:r>
              <w:rPr>
                <w:noProof/>
                <w:webHidden/>
              </w:rPr>
            </w:r>
            <w:r>
              <w:rPr>
                <w:noProof/>
                <w:webHidden/>
              </w:rPr>
              <w:fldChar w:fldCharType="separate"/>
            </w:r>
            <w:r w:rsidR="006D6A98">
              <w:rPr>
                <w:noProof/>
                <w:webHidden/>
              </w:rPr>
              <w:t>5</w:t>
            </w:r>
            <w:r>
              <w:rPr>
                <w:noProof/>
                <w:webHidden/>
              </w:rPr>
              <w:fldChar w:fldCharType="end"/>
            </w:r>
          </w:hyperlink>
        </w:p>
        <w:p w14:paraId="01CA57B9" w14:textId="1BCEC604" w:rsidR="00C737BA" w:rsidRDefault="00C737BA">
          <w:pPr>
            <w:pStyle w:val="TOC1"/>
            <w:tabs>
              <w:tab w:val="right" w:leader="dot" w:pos="9350"/>
            </w:tabs>
            <w:rPr>
              <w:rFonts w:asciiTheme="minorHAnsi" w:eastAsiaTheme="minorEastAsia" w:hAnsiTheme="minorHAnsi"/>
              <w:noProof/>
              <w:sz w:val="22"/>
              <w:lang w:val="en-US"/>
            </w:rPr>
          </w:pPr>
          <w:hyperlink w:anchor="_Toc166158816" w:history="1">
            <w:r w:rsidRPr="00AC72C5">
              <w:rPr>
                <w:rStyle w:val="Hyperlink"/>
                <w:noProof/>
              </w:rPr>
              <w:t>INTRODUCTION</w:t>
            </w:r>
            <w:r>
              <w:rPr>
                <w:noProof/>
                <w:webHidden/>
              </w:rPr>
              <w:tab/>
            </w:r>
            <w:r>
              <w:rPr>
                <w:noProof/>
                <w:webHidden/>
              </w:rPr>
              <w:fldChar w:fldCharType="begin"/>
            </w:r>
            <w:r>
              <w:rPr>
                <w:noProof/>
                <w:webHidden/>
              </w:rPr>
              <w:instrText xml:space="preserve"> PAGEREF _Toc166158816 \h </w:instrText>
            </w:r>
            <w:r>
              <w:rPr>
                <w:noProof/>
                <w:webHidden/>
              </w:rPr>
            </w:r>
            <w:r>
              <w:rPr>
                <w:noProof/>
                <w:webHidden/>
              </w:rPr>
              <w:fldChar w:fldCharType="separate"/>
            </w:r>
            <w:r w:rsidR="006D6A98">
              <w:rPr>
                <w:noProof/>
                <w:webHidden/>
              </w:rPr>
              <w:t>1</w:t>
            </w:r>
            <w:r>
              <w:rPr>
                <w:noProof/>
                <w:webHidden/>
              </w:rPr>
              <w:fldChar w:fldCharType="end"/>
            </w:r>
          </w:hyperlink>
        </w:p>
        <w:p w14:paraId="4A940B21" w14:textId="2432BBD4" w:rsidR="00C737BA" w:rsidRDefault="00C737BA">
          <w:pPr>
            <w:pStyle w:val="TOC2"/>
            <w:tabs>
              <w:tab w:val="right" w:leader="dot" w:pos="9350"/>
            </w:tabs>
            <w:rPr>
              <w:rFonts w:asciiTheme="minorHAnsi" w:eastAsiaTheme="minorEastAsia" w:hAnsiTheme="minorHAnsi"/>
              <w:noProof/>
              <w:sz w:val="22"/>
              <w:lang w:val="en-US"/>
            </w:rPr>
          </w:pPr>
          <w:hyperlink w:anchor="_Toc166158817" w:history="1">
            <w:r w:rsidRPr="00AC72C5">
              <w:rPr>
                <w:rStyle w:val="Hyperlink"/>
                <w:noProof/>
              </w:rPr>
              <w:t>Tools Used</w:t>
            </w:r>
            <w:r>
              <w:rPr>
                <w:noProof/>
                <w:webHidden/>
              </w:rPr>
              <w:tab/>
            </w:r>
            <w:r>
              <w:rPr>
                <w:noProof/>
                <w:webHidden/>
              </w:rPr>
              <w:fldChar w:fldCharType="begin"/>
            </w:r>
            <w:r>
              <w:rPr>
                <w:noProof/>
                <w:webHidden/>
              </w:rPr>
              <w:instrText xml:space="preserve"> PAGEREF _Toc166158817 \h </w:instrText>
            </w:r>
            <w:r>
              <w:rPr>
                <w:noProof/>
                <w:webHidden/>
              </w:rPr>
            </w:r>
            <w:r>
              <w:rPr>
                <w:noProof/>
                <w:webHidden/>
              </w:rPr>
              <w:fldChar w:fldCharType="separate"/>
            </w:r>
            <w:r w:rsidR="006D6A98">
              <w:rPr>
                <w:noProof/>
                <w:webHidden/>
              </w:rPr>
              <w:t>1</w:t>
            </w:r>
            <w:r>
              <w:rPr>
                <w:noProof/>
                <w:webHidden/>
              </w:rPr>
              <w:fldChar w:fldCharType="end"/>
            </w:r>
          </w:hyperlink>
        </w:p>
        <w:p w14:paraId="2C7BD04D" w14:textId="7A23311F" w:rsidR="00C737BA" w:rsidRDefault="00C737BA">
          <w:pPr>
            <w:pStyle w:val="TOC3"/>
            <w:tabs>
              <w:tab w:val="right" w:leader="dot" w:pos="9350"/>
            </w:tabs>
            <w:rPr>
              <w:rFonts w:asciiTheme="minorHAnsi" w:eastAsiaTheme="minorEastAsia" w:hAnsiTheme="minorHAnsi"/>
              <w:noProof/>
              <w:sz w:val="22"/>
              <w:lang w:val="en-US"/>
            </w:rPr>
          </w:pPr>
          <w:hyperlink w:anchor="_Toc166158818" w:history="1">
            <w:r w:rsidRPr="00AC72C5">
              <w:rPr>
                <w:rStyle w:val="Hyperlink"/>
                <w:noProof/>
              </w:rPr>
              <w:t>BlueJ</w:t>
            </w:r>
            <w:r>
              <w:rPr>
                <w:noProof/>
                <w:webHidden/>
              </w:rPr>
              <w:tab/>
            </w:r>
            <w:r>
              <w:rPr>
                <w:noProof/>
                <w:webHidden/>
              </w:rPr>
              <w:fldChar w:fldCharType="begin"/>
            </w:r>
            <w:r>
              <w:rPr>
                <w:noProof/>
                <w:webHidden/>
              </w:rPr>
              <w:instrText xml:space="preserve"> PAGEREF _Toc166158818 \h </w:instrText>
            </w:r>
            <w:r>
              <w:rPr>
                <w:noProof/>
                <w:webHidden/>
              </w:rPr>
            </w:r>
            <w:r>
              <w:rPr>
                <w:noProof/>
                <w:webHidden/>
              </w:rPr>
              <w:fldChar w:fldCharType="separate"/>
            </w:r>
            <w:r w:rsidR="006D6A98">
              <w:rPr>
                <w:noProof/>
                <w:webHidden/>
              </w:rPr>
              <w:t>1</w:t>
            </w:r>
            <w:r>
              <w:rPr>
                <w:noProof/>
                <w:webHidden/>
              </w:rPr>
              <w:fldChar w:fldCharType="end"/>
            </w:r>
          </w:hyperlink>
        </w:p>
        <w:p w14:paraId="24F2E640" w14:textId="7E63F5F1" w:rsidR="00C737BA" w:rsidRDefault="00C737BA">
          <w:pPr>
            <w:pStyle w:val="TOC3"/>
            <w:tabs>
              <w:tab w:val="right" w:leader="dot" w:pos="9350"/>
            </w:tabs>
            <w:rPr>
              <w:rFonts w:asciiTheme="minorHAnsi" w:eastAsiaTheme="minorEastAsia" w:hAnsiTheme="minorHAnsi"/>
              <w:noProof/>
              <w:sz w:val="22"/>
              <w:lang w:val="en-US"/>
            </w:rPr>
          </w:pPr>
          <w:hyperlink w:anchor="_Toc166158819" w:history="1">
            <w:r w:rsidRPr="00AC72C5">
              <w:rPr>
                <w:rStyle w:val="Hyperlink"/>
                <w:noProof/>
              </w:rPr>
              <w:t>MS-Word</w:t>
            </w:r>
            <w:r>
              <w:rPr>
                <w:noProof/>
                <w:webHidden/>
              </w:rPr>
              <w:tab/>
            </w:r>
            <w:r>
              <w:rPr>
                <w:noProof/>
                <w:webHidden/>
              </w:rPr>
              <w:fldChar w:fldCharType="begin"/>
            </w:r>
            <w:r>
              <w:rPr>
                <w:noProof/>
                <w:webHidden/>
              </w:rPr>
              <w:instrText xml:space="preserve"> PAGEREF _Toc166158819 \h </w:instrText>
            </w:r>
            <w:r>
              <w:rPr>
                <w:noProof/>
                <w:webHidden/>
              </w:rPr>
            </w:r>
            <w:r>
              <w:rPr>
                <w:noProof/>
                <w:webHidden/>
              </w:rPr>
              <w:fldChar w:fldCharType="separate"/>
            </w:r>
            <w:r w:rsidR="006D6A98">
              <w:rPr>
                <w:noProof/>
                <w:webHidden/>
              </w:rPr>
              <w:t>2</w:t>
            </w:r>
            <w:r>
              <w:rPr>
                <w:noProof/>
                <w:webHidden/>
              </w:rPr>
              <w:fldChar w:fldCharType="end"/>
            </w:r>
          </w:hyperlink>
        </w:p>
        <w:p w14:paraId="1577FBA5" w14:textId="1AB1382B" w:rsidR="00C737BA" w:rsidRDefault="00C737BA">
          <w:pPr>
            <w:pStyle w:val="TOC1"/>
            <w:tabs>
              <w:tab w:val="right" w:leader="dot" w:pos="9350"/>
            </w:tabs>
            <w:rPr>
              <w:rFonts w:asciiTheme="minorHAnsi" w:eastAsiaTheme="minorEastAsia" w:hAnsiTheme="minorHAnsi"/>
              <w:noProof/>
              <w:sz w:val="22"/>
              <w:lang w:val="en-US"/>
            </w:rPr>
          </w:pPr>
          <w:hyperlink w:anchor="_Toc166158820" w:history="1">
            <w:r w:rsidRPr="00AC72C5">
              <w:rPr>
                <w:rStyle w:val="Hyperlink"/>
                <w:noProof/>
              </w:rPr>
              <w:t>Class Diagram</w:t>
            </w:r>
            <w:r>
              <w:rPr>
                <w:noProof/>
                <w:webHidden/>
              </w:rPr>
              <w:tab/>
            </w:r>
            <w:r>
              <w:rPr>
                <w:noProof/>
                <w:webHidden/>
              </w:rPr>
              <w:fldChar w:fldCharType="begin"/>
            </w:r>
            <w:r>
              <w:rPr>
                <w:noProof/>
                <w:webHidden/>
              </w:rPr>
              <w:instrText xml:space="preserve"> PAGEREF _Toc166158820 \h </w:instrText>
            </w:r>
            <w:r>
              <w:rPr>
                <w:noProof/>
                <w:webHidden/>
              </w:rPr>
            </w:r>
            <w:r>
              <w:rPr>
                <w:noProof/>
                <w:webHidden/>
              </w:rPr>
              <w:fldChar w:fldCharType="separate"/>
            </w:r>
            <w:r w:rsidR="006D6A98">
              <w:rPr>
                <w:noProof/>
                <w:webHidden/>
              </w:rPr>
              <w:t>3</w:t>
            </w:r>
            <w:r>
              <w:rPr>
                <w:noProof/>
                <w:webHidden/>
              </w:rPr>
              <w:fldChar w:fldCharType="end"/>
            </w:r>
          </w:hyperlink>
        </w:p>
        <w:p w14:paraId="36FDACFA" w14:textId="5F4FF39A" w:rsidR="00C737BA" w:rsidRDefault="00C737BA">
          <w:pPr>
            <w:pStyle w:val="TOC1"/>
            <w:tabs>
              <w:tab w:val="right" w:leader="dot" w:pos="9350"/>
            </w:tabs>
            <w:rPr>
              <w:rFonts w:asciiTheme="minorHAnsi" w:eastAsiaTheme="minorEastAsia" w:hAnsiTheme="minorHAnsi"/>
              <w:noProof/>
              <w:sz w:val="22"/>
              <w:lang w:val="en-US"/>
            </w:rPr>
          </w:pPr>
          <w:hyperlink w:anchor="_Toc166158821" w:history="1">
            <w:r w:rsidRPr="00AC72C5">
              <w:rPr>
                <w:rStyle w:val="Hyperlink"/>
                <w:noProof/>
              </w:rPr>
              <w:t>Pseudocode</w:t>
            </w:r>
            <w:r>
              <w:rPr>
                <w:noProof/>
                <w:webHidden/>
              </w:rPr>
              <w:tab/>
            </w:r>
            <w:r>
              <w:rPr>
                <w:noProof/>
                <w:webHidden/>
              </w:rPr>
              <w:fldChar w:fldCharType="begin"/>
            </w:r>
            <w:r>
              <w:rPr>
                <w:noProof/>
                <w:webHidden/>
              </w:rPr>
              <w:instrText xml:space="preserve"> PAGEREF _Toc166158821 \h </w:instrText>
            </w:r>
            <w:r>
              <w:rPr>
                <w:noProof/>
                <w:webHidden/>
              </w:rPr>
            </w:r>
            <w:r>
              <w:rPr>
                <w:noProof/>
                <w:webHidden/>
              </w:rPr>
              <w:fldChar w:fldCharType="separate"/>
            </w:r>
            <w:r w:rsidR="006D6A98">
              <w:rPr>
                <w:noProof/>
                <w:webHidden/>
              </w:rPr>
              <w:t>5</w:t>
            </w:r>
            <w:r>
              <w:rPr>
                <w:noProof/>
                <w:webHidden/>
              </w:rPr>
              <w:fldChar w:fldCharType="end"/>
            </w:r>
          </w:hyperlink>
        </w:p>
        <w:p w14:paraId="3CE1C9F6" w14:textId="774AA0E7" w:rsidR="00C737BA" w:rsidRDefault="00C737BA">
          <w:pPr>
            <w:pStyle w:val="TOC1"/>
            <w:tabs>
              <w:tab w:val="right" w:leader="dot" w:pos="9350"/>
            </w:tabs>
            <w:rPr>
              <w:rFonts w:asciiTheme="minorHAnsi" w:eastAsiaTheme="minorEastAsia" w:hAnsiTheme="minorHAnsi"/>
              <w:noProof/>
              <w:sz w:val="22"/>
              <w:lang w:val="en-US"/>
            </w:rPr>
          </w:pPr>
          <w:hyperlink w:anchor="_Toc166158822" w:history="1">
            <w:r w:rsidRPr="00AC72C5">
              <w:rPr>
                <w:rStyle w:val="Hyperlink"/>
                <w:noProof/>
              </w:rPr>
              <w:t>Method Description</w:t>
            </w:r>
            <w:r>
              <w:rPr>
                <w:noProof/>
                <w:webHidden/>
              </w:rPr>
              <w:tab/>
            </w:r>
            <w:r>
              <w:rPr>
                <w:noProof/>
                <w:webHidden/>
              </w:rPr>
              <w:fldChar w:fldCharType="begin"/>
            </w:r>
            <w:r>
              <w:rPr>
                <w:noProof/>
                <w:webHidden/>
              </w:rPr>
              <w:instrText xml:space="preserve"> PAGEREF _Toc166158822 \h </w:instrText>
            </w:r>
            <w:r>
              <w:rPr>
                <w:noProof/>
                <w:webHidden/>
              </w:rPr>
            </w:r>
            <w:r>
              <w:rPr>
                <w:noProof/>
                <w:webHidden/>
              </w:rPr>
              <w:fldChar w:fldCharType="separate"/>
            </w:r>
            <w:r w:rsidR="006D6A98">
              <w:rPr>
                <w:noProof/>
                <w:webHidden/>
              </w:rPr>
              <w:t>35</w:t>
            </w:r>
            <w:r>
              <w:rPr>
                <w:noProof/>
                <w:webHidden/>
              </w:rPr>
              <w:fldChar w:fldCharType="end"/>
            </w:r>
          </w:hyperlink>
        </w:p>
        <w:p w14:paraId="3D0DC5B9" w14:textId="2BF73AB3" w:rsidR="00C737BA" w:rsidRDefault="00C737BA">
          <w:pPr>
            <w:pStyle w:val="TOC1"/>
            <w:tabs>
              <w:tab w:val="right" w:leader="dot" w:pos="9350"/>
            </w:tabs>
            <w:rPr>
              <w:rFonts w:asciiTheme="minorHAnsi" w:eastAsiaTheme="minorEastAsia" w:hAnsiTheme="minorHAnsi"/>
              <w:noProof/>
              <w:sz w:val="22"/>
              <w:lang w:val="en-US"/>
            </w:rPr>
          </w:pPr>
          <w:hyperlink w:anchor="_Toc166158823" w:history="1">
            <w:r w:rsidRPr="00AC72C5">
              <w:rPr>
                <w:rStyle w:val="Hyperlink"/>
                <w:noProof/>
              </w:rPr>
              <w:t>Testing</w:t>
            </w:r>
            <w:r>
              <w:rPr>
                <w:noProof/>
                <w:webHidden/>
              </w:rPr>
              <w:tab/>
            </w:r>
            <w:r>
              <w:rPr>
                <w:noProof/>
                <w:webHidden/>
              </w:rPr>
              <w:fldChar w:fldCharType="begin"/>
            </w:r>
            <w:r>
              <w:rPr>
                <w:noProof/>
                <w:webHidden/>
              </w:rPr>
              <w:instrText xml:space="preserve"> PAGEREF _Toc166158823 \h </w:instrText>
            </w:r>
            <w:r>
              <w:rPr>
                <w:noProof/>
                <w:webHidden/>
              </w:rPr>
            </w:r>
            <w:r>
              <w:rPr>
                <w:noProof/>
                <w:webHidden/>
              </w:rPr>
              <w:fldChar w:fldCharType="separate"/>
            </w:r>
            <w:r w:rsidR="006D6A98">
              <w:rPr>
                <w:noProof/>
                <w:webHidden/>
              </w:rPr>
              <w:t>37</w:t>
            </w:r>
            <w:r>
              <w:rPr>
                <w:noProof/>
                <w:webHidden/>
              </w:rPr>
              <w:fldChar w:fldCharType="end"/>
            </w:r>
          </w:hyperlink>
        </w:p>
        <w:p w14:paraId="54671E80" w14:textId="2CC63F8E" w:rsidR="00C737BA" w:rsidRDefault="00C737BA">
          <w:pPr>
            <w:pStyle w:val="TOC2"/>
            <w:tabs>
              <w:tab w:val="right" w:leader="dot" w:pos="9350"/>
            </w:tabs>
            <w:rPr>
              <w:rFonts w:asciiTheme="minorHAnsi" w:eastAsiaTheme="minorEastAsia" w:hAnsiTheme="minorHAnsi"/>
              <w:noProof/>
              <w:sz w:val="22"/>
              <w:lang w:val="en-US"/>
            </w:rPr>
          </w:pPr>
          <w:hyperlink w:anchor="_Toc166158824" w:history="1">
            <w:r w:rsidRPr="00AC72C5">
              <w:rPr>
                <w:rStyle w:val="Hyperlink"/>
                <w:noProof/>
              </w:rPr>
              <w:t>Test 1: Checking if the program can be compiled and ran through the command prompt.</w:t>
            </w:r>
            <w:r>
              <w:rPr>
                <w:noProof/>
                <w:webHidden/>
              </w:rPr>
              <w:tab/>
            </w:r>
            <w:r>
              <w:rPr>
                <w:noProof/>
                <w:webHidden/>
              </w:rPr>
              <w:fldChar w:fldCharType="begin"/>
            </w:r>
            <w:r>
              <w:rPr>
                <w:noProof/>
                <w:webHidden/>
              </w:rPr>
              <w:instrText xml:space="preserve"> PAGEREF _Toc166158824 \h </w:instrText>
            </w:r>
            <w:r>
              <w:rPr>
                <w:noProof/>
                <w:webHidden/>
              </w:rPr>
            </w:r>
            <w:r>
              <w:rPr>
                <w:noProof/>
                <w:webHidden/>
              </w:rPr>
              <w:fldChar w:fldCharType="separate"/>
            </w:r>
            <w:r w:rsidR="006D6A98">
              <w:rPr>
                <w:noProof/>
                <w:webHidden/>
              </w:rPr>
              <w:t>37</w:t>
            </w:r>
            <w:r>
              <w:rPr>
                <w:noProof/>
                <w:webHidden/>
              </w:rPr>
              <w:fldChar w:fldCharType="end"/>
            </w:r>
          </w:hyperlink>
        </w:p>
        <w:p w14:paraId="1309FB9B" w14:textId="0AB390DF" w:rsidR="00C737BA" w:rsidRDefault="00C737BA">
          <w:pPr>
            <w:pStyle w:val="TOC3"/>
            <w:tabs>
              <w:tab w:val="right" w:leader="dot" w:pos="9350"/>
            </w:tabs>
            <w:rPr>
              <w:rFonts w:asciiTheme="minorHAnsi" w:eastAsiaTheme="minorEastAsia" w:hAnsiTheme="minorHAnsi"/>
              <w:noProof/>
              <w:sz w:val="22"/>
              <w:lang w:val="en-US"/>
            </w:rPr>
          </w:pPr>
          <w:hyperlink w:anchor="_Toc166158825" w:history="1">
            <w:r w:rsidRPr="00AC72C5">
              <w:rPr>
                <w:rStyle w:val="Hyperlink"/>
                <w:noProof/>
              </w:rPr>
              <w:t>Image proving the test result</w:t>
            </w:r>
            <w:r>
              <w:rPr>
                <w:noProof/>
                <w:webHidden/>
              </w:rPr>
              <w:tab/>
            </w:r>
            <w:r>
              <w:rPr>
                <w:noProof/>
                <w:webHidden/>
              </w:rPr>
              <w:fldChar w:fldCharType="begin"/>
            </w:r>
            <w:r>
              <w:rPr>
                <w:noProof/>
                <w:webHidden/>
              </w:rPr>
              <w:instrText xml:space="preserve"> PAGEREF _Toc166158825 \h </w:instrText>
            </w:r>
            <w:r>
              <w:rPr>
                <w:noProof/>
                <w:webHidden/>
              </w:rPr>
            </w:r>
            <w:r>
              <w:rPr>
                <w:noProof/>
                <w:webHidden/>
              </w:rPr>
              <w:fldChar w:fldCharType="separate"/>
            </w:r>
            <w:r w:rsidR="006D6A98">
              <w:rPr>
                <w:noProof/>
                <w:webHidden/>
              </w:rPr>
              <w:t>38</w:t>
            </w:r>
            <w:r>
              <w:rPr>
                <w:noProof/>
                <w:webHidden/>
              </w:rPr>
              <w:fldChar w:fldCharType="end"/>
            </w:r>
          </w:hyperlink>
        </w:p>
        <w:p w14:paraId="01061A64" w14:textId="3B3627DE" w:rsidR="00C737BA" w:rsidRDefault="00C737BA">
          <w:pPr>
            <w:pStyle w:val="TOC2"/>
            <w:tabs>
              <w:tab w:val="right" w:leader="dot" w:pos="9350"/>
            </w:tabs>
            <w:rPr>
              <w:rFonts w:asciiTheme="minorHAnsi" w:eastAsiaTheme="minorEastAsia" w:hAnsiTheme="minorHAnsi"/>
              <w:noProof/>
              <w:sz w:val="22"/>
              <w:lang w:val="en-US"/>
            </w:rPr>
          </w:pPr>
          <w:hyperlink w:anchor="_Toc166158826" w:history="1">
            <w:r w:rsidRPr="00AC72C5">
              <w:rPr>
                <w:rStyle w:val="Hyperlink"/>
                <w:noProof/>
              </w:rPr>
              <w:t>Test 2: To inspect the effects of Add lecturer, Add Tutor, Grade Assignment, Set Salary and Remove Tutor.</w:t>
            </w:r>
            <w:r>
              <w:rPr>
                <w:noProof/>
                <w:webHidden/>
              </w:rPr>
              <w:tab/>
            </w:r>
            <w:r>
              <w:rPr>
                <w:noProof/>
                <w:webHidden/>
              </w:rPr>
              <w:fldChar w:fldCharType="begin"/>
            </w:r>
            <w:r>
              <w:rPr>
                <w:noProof/>
                <w:webHidden/>
              </w:rPr>
              <w:instrText xml:space="preserve"> PAGEREF _Toc166158826 \h </w:instrText>
            </w:r>
            <w:r>
              <w:rPr>
                <w:noProof/>
                <w:webHidden/>
              </w:rPr>
            </w:r>
            <w:r>
              <w:rPr>
                <w:noProof/>
                <w:webHidden/>
              </w:rPr>
              <w:fldChar w:fldCharType="separate"/>
            </w:r>
            <w:r w:rsidR="006D6A98">
              <w:rPr>
                <w:noProof/>
                <w:webHidden/>
              </w:rPr>
              <w:t>40</w:t>
            </w:r>
            <w:r>
              <w:rPr>
                <w:noProof/>
                <w:webHidden/>
              </w:rPr>
              <w:fldChar w:fldCharType="end"/>
            </w:r>
          </w:hyperlink>
        </w:p>
        <w:p w14:paraId="622F20D4" w14:textId="646D748A" w:rsidR="00C737BA" w:rsidRDefault="00C737BA">
          <w:pPr>
            <w:pStyle w:val="TOC3"/>
            <w:tabs>
              <w:tab w:val="right" w:leader="dot" w:pos="9350"/>
            </w:tabs>
            <w:rPr>
              <w:rFonts w:asciiTheme="minorHAnsi" w:eastAsiaTheme="minorEastAsia" w:hAnsiTheme="minorHAnsi"/>
              <w:noProof/>
              <w:sz w:val="22"/>
              <w:lang w:val="en-US"/>
            </w:rPr>
          </w:pPr>
          <w:hyperlink w:anchor="_Toc166158827" w:history="1">
            <w:r w:rsidRPr="00AC72C5">
              <w:rPr>
                <w:rStyle w:val="Hyperlink"/>
                <w:noProof/>
              </w:rPr>
              <w:t>Images proving test result</w:t>
            </w:r>
            <w:r>
              <w:rPr>
                <w:noProof/>
                <w:webHidden/>
              </w:rPr>
              <w:tab/>
            </w:r>
            <w:r>
              <w:rPr>
                <w:noProof/>
                <w:webHidden/>
              </w:rPr>
              <w:fldChar w:fldCharType="begin"/>
            </w:r>
            <w:r>
              <w:rPr>
                <w:noProof/>
                <w:webHidden/>
              </w:rPr>
              <w:instrText xml:space="preserve"> PAGEREF _Toc166158827 \h </w:instrText>
            </w:r>
            <w:r>
              <w:rPr>
                <w:noProof/>
                <w:webHidden/>
              </w:rPr>
            </w:r>
            <w:r>
              <w:rPr>
                <w:noProof/>
                <w:webHidden/>
              </w:rPr>
              <w:fldChar w:fldCharType="separate"/>
            </w:r>
            <w:r w:rsidR="006D6A98">
              <w:rPr>
                <w:noProof/>
                <w:webHidden/>
              </w:rPr>
              <w:t>41</w:t>
            </w:r>
            <w:r>
              <w:rPr>
                <w:noProof/>
                <w:webHidden/>
              </w:rPr>
              <w:fldChar w:fldCharType="end"/>
            </w:r>
          </w:hyperlink>
        </w:p>
        <w:p w14:paraId="450B4F31" w14:textId="25295F31" w:rsidR="00C737BA" w:rsidRDefault="00C737BA">
          <w:pPr>
            <w:pStyle w:val="TOC2"/>
            <w:tabs>
              <w:tab w:val="right" w:leader="dot" w:pos="9350"/>
            </w:tabs>
            <w:rPr>
              <w:rFonts w:asciiTheme="minorHAnsi" w:eastAsiaTheme="minorEastAsia" w:hAnsiTheme="minorHAnsi"/>
              <w:noProof/>
              <w:sz w:val="22"/>
              <w:lang w:val="en-US"/>
            </w:rPr>
          </w:pPr>
          <w:hyperlink w:anchor="_Toc166158828" w:history="1">
            <w:r w:rsidRPr="00AC72C5">
              <w:rPr>
                <w:rStyle w:val="Hyperlink"/>
                <w:noProof/>
              </w:rPr>
              <w:t>Test 3: To insure that appropriate dialog boxes appear when unsuitable values are entered for Teacher ID.</w:t>
            </w:r>
            <w:r>
              <w:rPr>
                <w:noProof/>
                <w:webHidden/>
              </w:rPr>
              <w:tab/>
            </w:r>
            <w:r>
              <w:rPr>
                <w:noProof/>
                <w:webHidden/>
              </w:rPr>
              <w:fldChar w:fldCharType="begin"/>
            </w:r>
            <w:r>
              <w:rPr>
                <w:noProof/>
                <w:webHidden/>
              </w:rPr>
              <w:instrText xml:space="preserve"> PAGEREF _Toc166158828 \h </w:instrText>
            </w:r>
            <w:r>
              <w:rPr>
                <w:noProof/>
                <w:webHidden/>
              </w:rPr>
            </w:r>
            <w:r>
              <w:rPr>
                <w:noProof/>
                <w:webHidden/>
              </w:rPr>
              <w:fldChar w:fldCharType="separate"/>
            </w:r>
            <w:r w:rsidR="006D6A98">
              <w:rPr>
                <w:noProof/>
                <w:webHidden/>
              </w:rPr>
              <w:t>45</w:t>
            </w:r>
            <w:r>
              <w:rPr>
                <w:noProof/>
                <w:webHidden/>
              </w:rPr>
              <w:fldChar w:fldCharType="end"/>
            </w:r>
          </w:hyperlink>
        </w:p>
        <w:p w14:paraId="5DE9D880" w14:textId="06CAD282" w:rsidR="00C737BA" w:rsidRDefault="00C737BA">
          <w:pPr>
            <w:pStyle w:val="TOC3"/>
            <w:tabs>
              <w:tab w:val="right" w:leader="dot" w:pos="9350"/>
            </w:tabs>
            <w:rPr>
              <w:rFonts w:asciiTheme="minorHAnsi" w:eastAsiaTheme="minorEastAsia" w:hAnsiTheme="minorHAnsi"/>
              <w:noProof/>
              <w:sz w:val="22"/>
              <w:lang w:val="en-US"/>
            </w:rPr>
          </w:pPr>
          <w:hyperlink w:anchor="_Toc166158829" w:history="1">
            <w:r w:rsidRPr="00AC72C5">
              <w:rPr>
                <w:rStyle w:val="Hyperlink"/>
                <w:noProof/>
              </w:rPr>
              <w:t>Images proving test result</w:t>
            </w:r>
            <w:r>
              <w:rPr>
                <w:noProof/>
                <w:webHidden/>
              </w:rPr>
              <w:tab/>
            </w:r>
            <w:r>
              <w:rPr>
                <w:noProof/>
                <w:webHidden/>
              </w:rPr>
              <w:fldChar w:fldCharType="begin"/>
            </w:r>
            <w:r>
              <w:rPr>
                <w:noProof/>
                <w:webHidden/>
              </w:rPr>
              <w:instrText xml:space="preserve"> PAGEREF _Toc166158829 \h </w:instrText>
            </w:r>
            <w:r>
              <w:rPr>
                <w:noProof/>
                <w:webHidden/>
              </w:rPr>
            </w:r>
            <w:r>
              <w:rPr>
                <w:noProof/>
                <w:webHidden/>
              </w:rPr>
              <w:fldChar w:fldCharType="separate"/>
            </w:r>
            <w:r w:rsidR="006D6A98">
              <w:rPr>
                <w:noProof/>
                <w:webHidden/>
              </w:rPr>
              <w:t>46</w:t>
            </w:r>
            <w:r>
              <w:rPr>
                <w:noProof/>
                <w:webHidden/>
              </w:rPr>
              <w:fldChar w:fldCharType="end"/>
            </w:r>
          </w:hyperlink>
        </w:p>
        <w:p w14:paraId="6F238E33" w14:textId="7E6DF21E" w:rsidR="00C737BA" w:rsidRDefault="00C737BA">
          <w:pPr>
            <w:pStyle w:val="TOC3"/>
            <w:tabs>
              <w:tab w:val="right" w:leader="dot" w:pos="9350"/>
            </w:tabs>
            <w:rPr>
              <w:rFonts w:asciiTheme="minorHAnsi" w:eastAsiaTheme="minorEastAsia" w:hAnsiTheme="minorHAnsi"/>
              <w:noProof/>
              <w:sz w:val="22"/>
              <w:lang w:val="en-US"/>
            </w:rPr>
          </w:pPr>
          <w:hyperlink w:anchor="_Toc166158830" w:history="1">
            <w:r>
              <w:rPr>
                <w:noProof/>
                <w:webHidden/>
              </w:rPr>
              <w:tab/>
            </w:r>
            <w:r>
              <w:rPr>
                <w:noProof/>
                <w:webHidden/>
              </w:rPr>
              <w:fldChar w:fldCharType="begin"/>
            </w:r>
            <w:r>
              <w:rPr>
                <w:noProof/>
                <w:webHidden/>
              </w:rPr>
              <w:instrText xml:space="preserve"> PAGEREF _Toc166158830 \h </w:instrText>
            </w:r>
            <w:r>
              <w:rPr>
                <w:noProof/>
                <w:webHidden/>
              </w:rPr>
            </w:r>
            <w:r>
              <w:rPr>
                <w:noProof/>
                <w:webHidden/>
              </w:rPr>
              <w:fldChar w:fldCharType="separate"/>
            </w:r>
            <w:r w:rsidR="006D6A98">
              <w:rPr>
                <w:noProof/>
                <w:webHidden/>
              </w:rPr>
              <w:t>46</w:t>
            </w:r>
            <w:r>
              <w:rPr>
                <w:noProof/>
                <w:webHidden/>
              </w:rPr>
              <w:fldChar w:fldCharType="end"/>
            </w:r>
          </w:hyperlink>
        </w:p>
        <w:p w14:paraId="4213235A" w14:textId="06C741AF" w:rsidR="00C737BA" w:rsidRDefault="00C737BA">
          <w:pPr>
            <w:pStyle w:val="TOC1"/>
            <w:tabs>
              <w:tab w:val="right" w:leader="dot" w:pos="9350"/>
            </w:tabs>
            <w:rPr>
              <w:rFonts w:asciiTheme="minorHAnsi" w:eastAsiaTheme="minorEastAsia" w:hAnsiTheme="minorHAnsi"/>
              <w:noProof/>
              <w:sz w:val="22"/>
              <w:lang w:val="en-US"/>
            </w:rPr>
          </w:pPr>
          <w:hyperlink w:anchor="_Toc166158831" w:history="1">
            <w:r w:rsidRPr="00AC72C5">
              <w:rPr>
                <w:rStyle w:val="Hyperlink"/>
                <w:noProof/>
              </w:rPr>
              <w:t>Error, It’s Types and Detection</w:t>
            </w:r>
            <w:r>
              <w:rPr>
                <w:noProof/>
                <w:webHidden/>
              </w:rPr>
              <w:tab/>
            </w:r>
            <w:r>
              <w:rPr>
                <w:noProof/>
                <w:webHidden/>
              </w:rPr>
              <w:fldChar w:fldCharType="begin"/>
            </w:r>
            <w:r>
              <w:rPr>
                <w:noProof/>
                <w:webHidden/>
              </w:rPr>
              <w:instrText xml:space="preserve"> PAGEREF _Toc166158831 \h </w:instrText>
            </w:r>
            <w:r>
              <w:rPr>
                <w:noProof/>
                <w:webHidden/>
              </w:rPr>
            </w:r>
            <w:r>
              <w:rPr>
                <w:noProof/>
                <w:webHidden/>
              </w:rPr>
              <w:fldChar w:fldCharType="separate"/>
            </w:r>
            <w:r w:rsidR="006D6A98">
              <w:rPr>
                <w:noProof/>
                <w:webHidden/>
              </w:rPr>
              <w:t>47</w:t>
            </w:r>
            <w:r>
              <w:rPr>
                <w:noProof/>
                <w:webHidden/>
              </w:rPr>
              <w:fldChar w:fldCharType="end"/>
            </w:r>
          </w:hyperlink>
        </w:p>
        <w:p w14:paraId="73401207" w14:textId="298E2064" w:rsidR="00C737BA" w:rsidRDefault="00C737BA">
          <w:pPr>
            <w:pStyle w:val="TOC2"/>
            <w:tabs>
              <w:tab w:val="right" w:leader="dot" w:pos="9350"/>
            </w:tabs>
            <w:rPr>
              <w:rFonts w:asciiTheme="minorHAnsi" w:eastAsiaTheme="minorEastAsia" w:hAnsiTheme="minorHAnsi"/>
              <w:noProof/>
              <w:sz w:val="22"/>
              <w:lang w:val="en-US"/>
            </w:rPr>
          </w:pPr>
          <w:hyperlink w:anchor="_Toc166158832" w:history="1">
            <w:r w:rsidRPr="00AC72C5">
              <w:rPr>
                <w:rStyle w:val="Hyperlink"/>
                <w:noProof/>
              </w:rPr>
              <w:t>Syntax Error</w:t>
            </w:r>
            <w:r>
              <w:rPr>
                <w:noProof/>
                <w:webHidden/>
              </w:rPr>
              <w:tab/>
            </w:r>
            <w:r>
              <w:rPr>
                <w:noProof/>
                <w:webHidden/>
              </w:rPr>
              <w:fldChar w:fldCharType="begin"/>
            </w:r>
            <w:r>
              <w:rPr>
                <w:noProof/>
                <w:webHidden/>
              </w:rPr>
              <w:instrText xml:space="preserve"> PAGEREF _Toc166158832 \h </w:instrText>
            </w:r>
            <w:r>
              <w:rPr>
                <w:noProof/>
                <w:webHidden/>
              </w:rPr>
            </w:r>
            <w:r>
              <w:rPr>
                <w:noProof/>
                <w:webHidden/>
              </w:rPr>
              <w:fldChar w:fldCharType="separate"/>
            </w:r>
            <w:r w:rsidR="006D6A98">
              <w:rPr>
                <w:noProof/>
                <w:webHidden/>
              </w:rPr>
              <w:t>47</w:t>
            </w:r>
            <w:r>
              <w:rPr>
                <w:noProof/>
                <w:webHidden/>
              </w:rPr>
              <w:fldChar w:fldCharType="end"/>
            </w:r>
          </w:hyperlink>
        </w:p>
        <w:p w14:paraId="7C008AAE" w14:textId="01C11D1A" w:rsidR="00C737BA" w:rsidRDefault="00C737BA">
          <w:pPr>
            <w:pStyle w:val="TOC2"/>
            <w:tabs>
              <w:tab w:val="right" w:leader="dot" w:pos="9350"/>
            </w:tabs>
            <w:rPr>
              <w:rFonts w:asciiTheme="minorHAnsi" w:eastAsiaTheme="minorEastAsia" w:hAnsiTheme="minorHAnsi"/>
              <w:noProof/>
              <w:sz w:val="22"/>
              <w:lang w:val="en-US"/>
            </w:rPr>
          </w:pPr>
          <w:hyperlink w:anchor="_Toc166158833" w:history="1">
            <w:r w:rsidRPr="00AC72C5">
              <w:rPr>
                <w:rStyle w:val="Hyperlink"/>
                <w:noProof/>
              </w:rPr>
              <w:t>Logical Error</w:t>
            </w:r>
            <w:r>
              <w:rPr>
                <w:noProof/>
                <w:webHidden/>
              </w:rPr>
              <w:tab/>
            </w:r>
            <w:r>
              <w:rPr>
                <w:noProof/>
                <w:webHidden/>
              </w:rPr>
              <w:fldChar w:fldCharType="begin"/>
            </w:r>
            <w:r>
              <w:rPr>
                <w:noProof/>
                <w:webHidden/>
              </w:rPr>
              <w:instrText xml:space="preserve"> PAGEREF _Toc166158833 \h </w:instrText>
            </w:r>
            <w:r>
              <w:rPr>
                <w:noProof/>
                <w:webHidden/>
              </w:rPr>
            </w:r>
            <w:r>
              <w:rPr>
                <w:noProof/>
                <w:webHidden/>
              </w:rPr>
              <w:fldChar w:fldCharType="separate"/>
            </w:r>
            <w:r w:rsidR="006D6A98">
              <w:rPr>
                <w:noProof/>
                <w:webHidden/>
              </w:rPr>
              <w:t>49</w:t>
            </w:r>
            <w:r>
              <w:rPr>
                <w:noProof/>
                <w:webHidden/>
              </w:rPr>
              <w:fldChar w:fldCharType="end"/>
            </w:r>
          </w:hyperlink>
        </w:p>
        <w:p w14:paraId="3BD52408" w14:textId="7D4BC6D8" w:rsidR="00C737BA" w:rsidRDefault="00C737BA">
          <w:pPr>
            <w:pStyle w:val="TOC2"/>
            <w:tabs>
              <w:tab w:val="right" w:leader="dot" w:pos="9350"/>
            </w:tabs>
            <w:rPr>
              <w:rFonts w:asciiTheme="minorHAnsi" w:eastAsiaTheme="minorEastAsia" w:hAnsiTheme="minorHAnsi"/>
              <w:noProof/>
              <w:sz w:val="22"/>
              <w:lang w:val="en-US"/>
            </w:rPr>
          </w:pPr>
          <w:hyperlink w:anchor="_Toc166158834" w:history="1">
            <w:r w:rsidRPr="00AC72C5">
              <w:rPr>
                <w:rStyle w:val="Hyperlink"/>
                <w:noProof/>
              </w:rPr>
              <w:t>Runtime Error</w:t>
            </w:r>
            <w:r>
              <w:rPr>
                <w:noProof/>
                <w:webHidden/>
              </w:rPr>
              <w:tab/>
            </w:r>
            <w:r>
              <w:rPr>
                <w:noProof/>
                <w:webHidden/>
              </w:rPr>
              <w:fldChar w:fldCharType="begin"/>
            </w:r>
            <w:r>
              <w:rPr>
                <w:noProof/>
                <w:webHidden/>
              </w:rPr>
              <w:instrText xml:space="preserve"> PAGEREF _Toc166158834 \h </w:instrText>
            </w:r>
            <w:r>
              <w:rPr>
                <w:noProof/>
                <w:webHidden/>
              </w:rPr>
            </w:r>
            <w:r>
              <w:rPr>
                <w:noProof/>
                <w:webHidden/>
              </w:rPr>
              <w:fldChar w:fldCharType="separate"/>
            </w:r>
            <w:r w:rsidR="006D6A98">
              <w:rPr>
                <w:noProof/>
                <w:webHidden/>
              </w:rPr>
              <w:t>50</w:t>
            </w:r>
            <w:r>
              <w:rPr>
                <w:noProof/>
                <w:webHidden/>
              </w:rPr>
              <w:fldChar w:fldCharType="end"/>
            </w:r>
          </w:hyperlink>
        </w:p>
        <w:p w14:paraId="7AD41341" w14:textId="4214364D" w:rsidR="00C737BA" w:rsidRDefault="00C737BA">
          <w:pPr>
            <w:pStyle w:val="TOC1"/>
            <w:tabs>
              <w:tab w:val="right" w:leader="dot" w:pos="9350"/>
            </w:tabs>
            <w:rPr>
              <w:rFonts w:asciiTheme="minorHAnsi" w:eastAsiaTheme="minorEastAsia" w:hAnsiTheme="minorHAnsi"/>
              <w:noProof/>
              <w:sz w:val="22"/>
              <w:lang w:val="en-US"/>
            </w:rPr>
          </w:pPr>
          <w:hyperlink w:anchor="_Toc166158835" w:history="1">
            <w:r w:rsidRPr="00AC72C5">
              <w:rPr>
                <w:rStyle w:val="Hyperlink"/>
                <w:noProof/>
              </w:rPr>
              <w:t>Changes to the old program</w:t>
            </w:r>
            <w:r>
              <w:rPr>
                <w:noProof/>
                <w:webHidden/>
              </w:rPr>
              <w:tab/>
            </w:r>
            <w:r>
              <w:rPr>
                <w:noProof/>
                <w:webHidden/>
              </w:rPr>
              <w:fldChar w:fldCharType="begin"/>
            </w:r>
            <w:r>
              <w:rPr>
                <w:noProof/>
                <w:webHidden/>
              </w:rPr>
              <w:instrText xml:space="preserve"> PAGEREF _Toc166158835 \h </w:instrText>
            </w:r>
            <w:r>
              <w:rPr>
                <w:noProof/>
                <w:webHidden/>
              </w:rPr>
            </w:r>
            <w:r>
              <w:rPr>
                <w:noProof/>
                <w:webHidden/>
              </w:rPr>
              <w:fldChar w:fldCharType="separate"/>
            </w:r>
            <w:r w:rsidR="006D6A98">
              <w:rPr>
                <w:noProof/>
                <w:webHidden/>
              </w:rPr>
              <w:t>52</w:t>
            </w:r>
            <w:r>
              <w:rPr>
                <w:noProof/>
                <w:webHidden/>
              </w:rPr>
              <w:fldChar w:fldCharType="end"/>
            </w:r>
          </w:hyperlink>
        </w:p>
        <w:p w14:paraId="34F3A857" w14:textId="28D2819C" w:rsidR="00C737BA" w:rsidRDefault="00C737BA">
          <w:pPr>
            <w:pStyle w:val="TOC2"/>
            <w:tabs>
              <w:tab w:val="right" w:leader="dot" w:pos="9350"/>
            </w:tabs>
            <w:rPr>
              <w:rFonts w:asciiTheme="minorHAnsi" w:eastAsiaTheme="minorEastAsia" w:hAnsiTheme="minorHAnsi"/>
              <w:noProof/>
              <w:sz w:val="22"/>
              <w:lang w:val="en-US"/>
            </w:rPr>
          </w:pPr>
          <w:hyperlink w:anchor="_Toc166158836" w:history="1">
            <w:r w:rsidRPr="00AC72C5">
              <w:rPr>
                <w:rStyle w:val="Hyperlink"/>
                <w:noProof/>
              </w:rPr>
              <w:t>Teacher</w:t>
            </w:r>
            <w:r>
              <w:rPr>
                <w:noProof/>
                <w:webHidden/>
              </w:rPr>
              <w:tab/>
            </w:r>
            <w:r>
              <w:rPr>
                <w:noProof/>
                <w:webHidden/>
              </w:rPr>
              <w:fldChar w:fldCharType="begin"/>
            </w:r>
            <w:r>
              <w:rPr>
                <w:noProof/>
                <w:webHidden/>
              </w:rPr>
              <w:instrText xml:space="preserve"> PAGEREF _Toc166158836 \h </w:instrText>
            </w:r>
            <w:r>
              <w:rPr>
                <w:noProof/>
                <w:webHidden/>
              </w:rPr>
            </w:r>
            <w:r>
              <w:rPr>
                <w:noProof/>
                <w:webHidden/>
              </w:rPr>
              <w:fldChar w:fldCharType="separate"/>
            </w:r>
            <w:r w:rsidR="006D6A98">
              <w:rPr>
                <w:noProof/>
                <w:webHidden/>
              </w:rPr>
              <w:t>52</w:t>
            </w:r>
            <w:r>
              <w:rPr>
                <w:noProof/>
                <w:webHidden/>
              </w:rPr>
              <w:fldChar w:fldCharType="end"/>
            </w:r>
          </w:hyperlink>
        </w:p>
        <w:p w14:paraId="028DD1AC" w14:textId="084DE91C" w:rsidR="00C737BA" w:rsidRDefault="00C737BA">
          <w:pPr>
            <w:pStyle w:val="TOC2"/>
            <w:tabs>
              <w:tab w:val="right" w:leader="dot" w:pos="9350"/>
            </w:tabs>
            <w:rPr>
              <w:rFonts w:asciiTheme="minorHAnsi" w:eastAsiaTheme="minorEastAsia" w:hAnsiTheme="minorHAnsi"/>
              <w:noProof/>
              <w:sz w:val="22"/>
              <w:lang w:val="en-US"/>
            </w:rPr>
          </w:pPr>
          <w:hyperlink w:anchor="_Toc166158837" w:history="1">
            <w:r>
              <w:rPr>
                <w:noProof/>
                <w:webHidden/>
              </w:rPr>
              <w:tab/>
            </w:r>
            <w:r>
              <w:rPr>
                <w:noProof/>
                <w:webHidden/>
              </w:rPr>
              <w:fldChar w:fldCharType="begin"/>
            </w:r>
            <w:r>
              <w:rPr>
                <w:noProof/>
                <w:webHidden/>
              </w:rPr>
              <w:instrText xml:space="preserve"> PAGEREF _Toc166158837 \h </w:instrText>
            </w:r>
            <w:r>
              <w:rPr>
                <w:noProof/>
                <w:webHidden/>
              </w:rPr>
            </w:r>
            <w:r>
              <w:rPr>
                <w:noProof/>
                <w:webHidden/>
              </w:rPr>
              <w:fldChar w:fldCharType="separate"/>
            </w:r>
            <w:r w:rsidR="006D6A98">
              <w:rPr>
                <w:noProof/>
                <w:webHidden/>
              </w:rPr>
              <w:t>52</w:t>
            </w:r>
            <w:r>
              <w:rPr>
                <w:noProof/>
                <w:webHidden/>
              </w:rPr>
              <w:fldChar w:fldCharType="end"/>
            </w:r>
          </w:hyperlink>
        </w:p>
        <w:p w14:paraId="15B17294" w14:textId="52B17CE6" w:rsidR="00C737BA" w:rsidRDefault="00C737BA">
          <w:pPr>
            <w:pStyle w:val="TOC2"/>
            <w:tabs>
              <w:tab w:val="right" w:leader="dot" w:pos="9350"/>
            </w:tabs>
            <w:rPr>
              <w:rFonts w:asciiTheme="minorHAnsi" w:eastAsiaTheme="minorEastAsia" w:hAnsiTheme="minorHAnsi"/>
              <w:noProof/>
              <w:sz w:val="22"/>
              <w:lang w:val="en-US"/>
            </w:rPr>
          </w:pPr>
          <w:hyperlink w:anchor="_Toc166158838" w:history="1">
            <w:r w:rsidRPr="00AC72C5">
              <w:rPr>
                <w:rStyle w:val="Hyperlink"/>
                <w:noProof/>
              </w:rPr>
              <w:t>Tutor</w:t>
            </w:r>
            <w:r>
              <w:rPr>
                <w:noProof/>
                <w:webHidden/>
              </w:rPr>
              <w:tab/>
            </w:r>
            <w:r>
              <w:rPr>
                <w:noProof/>
                <w:webHidden/>
              </w:rPr>
              <w:fldChar w:fldCharType="begin"/>
            </w:r>
            <w:r>
              <w:rPr>
                <w:noProof/>
                <w:webHidden/>
              </w:rPr>
              <w:instrText xml:space="preserve"> PAGEREF _Toc166158838 \h </w:instrText>
            </w:r>
            <w:r>
              <w:rPr>
                <w:noProof/>
                <w:webHidden/>
              </w:rPr>
            </w:r>
            <w:r>
              <w:rPr>
                <w:noProof/>
                <w:webHidden/>
              </w:rPr>
              <w:fldChar w:fldCharType="separate"/>
            </w:r>
            <w:r w:rsidR="006D6A98">
              <w:rPr>
                <w:noProof/>
                <w:webHidden/>
              </w:rPr>
              <w:t>52</w:t>
            </w:r>
            <w:r>
              <w:rPr>
                <w:noProof/>
                <w:webHidden/>
              </w:rPr>
              <w:fldChar w:fldCharType="end"/>
            </w:r>
          </w:hyperlink>
        </w:p>
        <w:p w14:paraId="538548FF" w14:textId="7D8602D9" w:rsidR="00C737BA" w:rsidRDefault="00C737BA">
          <w:pPr>
            <w:pStyle w:val="TOC2"/>
            <w:tabs>
              <w:tab w:val="right" w:leader="dot" w:pos="9350"/>
            </w:tabs>
            <w:rPr>
              <w:rFonts w:asciiTheme="minorHAnsi" w:eastAsiaTheme="minorEastAsia" w:hAnsiTheme="minorHAnsi"/>
              <w:noProof/>
              <w:sz w:val="22"/>
              <w:lang w:val="en-US"/>
            </w:rPr>
          </w:pPr>
          <w:hyperlink w:anchor="_Toc166158839" w:history="1">
            <w:r w:rsidRPr="00AC72C5">
              <w:rPr>
                <w:rStyle w:val="Hyperlink"/>
                <w:noProof/>
              </w:rPr>
              <w:t>Lecturer</w:t>
            </w:r>
            <w:r>
              <w:rPr>
                <w:noProof/>
                <w:webHidden/>
              </w:rPr>
              <w:tab/>
            </w:r>
            <w:r>
              <w:rPr>
                <w:noProof/>
                <w:webHidden/>
              </w:rPr>
              <w:fldChar w:fldCharType="begin"/>
            </w:r>
            <w:r>
              <w:rPr>
                <w:noProof/>
                <w:webHidden/>
              </w:rPr>
              <w:instrText xml:space="preserve"> PAGEREF _Toc166158839 \h </w:instrText>
            </w:r>
            <w:r>
              <w:rPr>
                <w:noProof/>
                <w:webHidden/>
              </w:rPr>
            </w:r>
            <w:r>
              <w:rPr>
                <w:noProof/>
                <w:webHidden/>
              </w:rPr>
              <w:fldChar w:fldCharType="separate"/>
            </w:r>
            <w:r w:rsidR="006D6A98">
              <w:rPr>
                <w:noProof/>
                <w:webHidden/>
              </w:rPr>
              <w:t>54</w:t>
            </w:r>
            <w:r>
              <w:rPr>
                <w:noProof/>
                <w:webHidden/>
              </w:rPr>
              <w:fldChar w:fldCharType="end"/>
            </w:r>
          </w:hyperlink>
        </w:p>
        <w:p w14:paraId="3B4E3614" w14:textId="37D91016" w:rsidR="00C737BA" w:rsidRDefault="00C737BA">
          <w:pPr>
            <w:pStyle w:val="TOC1"/>
            <w:tabs>
              <w:tab w:val="right" w:leader="dot" w:pos="9350"/>
            </w:tabs>
            <w:rPr>
              <w:rFonts w:asciiTheme="minorHAnsi" w:eastAsiaTheme="minorEastAsia" w:hAnsiTheme="minorHAnsi"/>
              <w:noProof/>
              <w:sz w:val="22"/>
              <w:lang w:val="en-US"/>
            </w:rPr>
          </w:pPr>
          <w:hyperlink w:anchor="_Toc166158840" w:history="1">
            <w:r w:rsidRPr="00AC72C5">
              <w:rPr>
                <w:rStyle w:val="Hyperlink"/>
                <w:noProof/>
              </w:rPr>
              <w:t>Conclusion</w:t>
            </w:r>
            <w:r>
              <w:rPr>
                <w:noProof/>
                <w:webHidden/>
              </w:rPr>
              <w:tab/>
            </w:r>
            <w:r>
              <w:rPr>
                <w:noProof/>
                <w:webHidden/>
              </w:rPr>
              <w:fldChar w:fldCharType="begin"/>
            </w:r>
            <w:r>
              <w:rPr>
                <w:noProof/>
                <w:webHidden/>
              </w:rPr>
              <w:instrText xml:space="preserve"> PAGEREF _Toc166158840 \h </w:instrText>
            </w:r>
            <w:r>
              <w:rPr>
                <w:noProof/>
                <w:webHidden/>
              </w:rPr>
            </w:r>
            <w:r>
              <w:rPr>
                <w:noProof/>
                <w:webHidden/>
              </w:rPr>
              <w:fldChar w:fldCharType="separate"/>
            </w:r>
            <w:r w:rsidR="006D6A98">
              <w:rPr>
                <w:noProof/>
                <w:webHidden/>
              </w:rPr>
              <w:t>56</w:t>
            </w:r>
            <w:r>
              <w:rPr>
                <w:noProof/>
                <w:webHidden/>
              </w:rPr>
              <w:fldChar w:fldCharType="end"/>
            </w:r>
          </w:hyperlink>
        </w:p>
        <w:p w14:paraId="427D7621" w14:textId="5F21E56C" w:rsidR="00C737BA" w:rsidRDefault="00C737BA">
          <w:pPr>
            <w:pStyle w:val="TOC1"/>
            <w:tabs>
              <w:tab w:val="right" w:leader="dot" w:pos="9350"/>
            </w:tabs>
            <w:rPr>
              <w:rFonts w:asciiTheme="minorHAnsi" w:eastAsiaTheme="minorEastAsia" w:hAnsiTheme="minorHAnsi"/>
              <w:noProof/>
              <w:sz w:val="22"/>
              <w:lang w:val="en-US"/>
            </w:rPr>
          </w:pPr>
          <w:hyperlink w:anchor="_Toc166158841" w:history="1">
            <w:r w:rsidRPr="00AC72C5">
              <w:rPr>
                <w:rStyle w:val="Hyperlink"/>
                <w:noProof/>
              </w:rPr>
              <w:t>Bibliography</w:t>
            </w:r>
            <w:r>
              <w:rPr>
                <w:noProof/>
                <w:webHidden/>
              </w:rPr>
              <w:tab/>
            </w:r>
            <w:r>
              <w:rPr>
                <w:noProof/>
                <w:webHidden/>
              </w:rPr>
              <w:fldChar w:fldCharType="begin"/>
            </w:r>
            <w:r>
              <w:rPr>
                <w:noProof/>
                <w:webHidden/>
              </w:rPr>
              <w:instrText xml:space="preserve"> PAGEREF _Toc166158841 \h </w:instrText>
            </w:r>
            <w:r>
              <w:rPr>
                <w:noProof/>
                <w:webHidden/>
              </w:rPr>
            </w:r>
            <w:r>
              <w:rPr>
                <w:noProof/>
                <w:webHidden/>
              </w:rPr>
              <w:fldChar w:fldCharType="separate"/>
            </w:r>
            <w:r w:rsidR="006D6A98">
              <w:rPr>
                <w:noProof/>
                <w:webHidden/>
              </w:rPr>
              <w:t>57</w:t>
            </w:r>
            <w:r>
              <w:rPr>
                <w:noProof/>
                <w:webHidden/>
              </w:rPr>
              <w:fldChar w:fldCharType="end"/>
            </w:r>
          </w:hyperlink>
        </w:p>
        <w:p w14:paraId="6229BA29" w14:textId="57439534" w:rsidR="00C737BA" w:rsidRDefault="00C737BA">
          <w:pPr>
            <w:pStyle w:val="TOC1"/>
            <w:tabs>
              <w:tab w:val="right" w:leader="dot" w:pos="9350"/>
            </w:tabs>
            <w:rPr>
              <w:rFonts w:asciiTheme="minorHAnsi" w:eastAsiaTheme="minorEastAsia" w:hAnsiTheme="minorHAnsi"/>
              <w:noProof/>
              <w:sz w:val="22"/>
              <w:lang w:val="en-US"/>
            </w:rPr>
          </w:pPr>
          <w:hyperlink w:anchor="_Toc166158842" w:history="1">
            <w:r w:rsidRPr="00AC72C5">
              <w:rPr>
                <w:rStyle w:val="Hyperlink"/>
                <w:noProof/>
              </w:rPr>
              <w:t>Bibliography</w:t>
            </w:r>
            <w:r>
              <w:rPr>
                <w:noProof/>
                <w:webHidden/>
              </w:rPr>
              <w:tab/>
            </w:r>
            <w:r>
              <w:rPr>
                <w:noProof/>
                <w:webHidden/>
              </w:rPr>
              <w:fldChar w:fldCharType="begin"/>
            </w:r>
            <w:r>
              <w:rPr>
                <w:noProof/>
                <w:webHidden/>
              </w:rPr>
              <w:instrText xml:space="preserve"> PAGEREF _Toc166158842 \h </w:instrText>
            </w:r>
            <w:r>
              <w:rPr>
                <w:noProof/>
                <w:webHidden/>
              </w:rPr>
            </w:r>
            <w:r>
              <w:rPr>
                <w:noProof/>
                <w:webHidden/>
              </w:rPr>
              <w:fldChar w:fldCharType="separate"/>
            </w:r>
            <w:r w:rsidR="006D6A98">
              <w:rPr>
                <w:noProof/>
                <w:webHidden/>
              </w:rPr>
              <w:t>57</w:t>
            </w:r>
            <w:r>
              <w:rPr>
                <w:noProof/>
                <w:webHidden/>
              </w:rPr>
              <w:fldChar w:fldCharType="end"/>
            </w:r>
          </w:hyperlink>
        </w:p>
        <w:p w14:paraId="75D79F7E" w14:textId="154B1188" w:rsidR="00C737BA" w:rsidRDefault="00C737BA">
          <w:pPr>
            <w:pStyle w:val="TOC1"/>
            <w:tabs>
              <w:tab w:val="right" w:leader="dot" w:pos="9350"/>
            </w:tabs>
            <w:rPr>
              <w:rFonts w:asciiTheme="minorHAnsi" w:eastAsiaTheme="minorEastAsia" w:hAnsiTheme="minorHAnsi"/>
              <w:noProof/>
              <w:sz w:val="22"/>
              <w:lang w:val="en-US"/>
            </w:rPr>
          </w:pPr>
          <w:hyperlink w:anchor="_Toc166158843" w:history="1">
            <w:r w:rsidRPr="00AC72C5">
              <w:rPr>
                <w:rStyle w:val="Hyperlink"/>
                <w:noProof/>
              </w:rPr>
              <w:t>Appendix</w:t>
            </w:r>
            <w:r>
              <w:rPr>
                <w:noProof/>
                <w:webHidden/>
              </w:rPr>
              <w:tab/>
            </w:r>
            <w:r>
              <w:rPr>
                <w:noProof/>
                <w:webHidden/>
              </w:rPr>
              <w:fldChar w:fldCharType="begin"/>
            </w:r>
            <w:r>
              <w:rPr>
                <w:noProof/>
                <w:webHidden/>
              </w:rPr>
              <w:instrText xml:space="preserve"> PAGEREF _Toc166158843 \h </w:instrText>
            </w:r>
            <w:r>
              <w:rPr>
                <w:noProof/>
                <w:webHidden/>
              </w:rPr>
            </w:r>
            <w:r>
              <w:rPr>
                <w:noProof/>
                <w:webHidden/>
              </w:rPr>
              <w:fldChar w:fldCharType="separate"/>
            </w:r>
            <w:r w:rsidR="006D6A98">
              <w:rPr>
                <w:noProof/>
                <w:webHidden/>
              </w:rPr>
              <w:t>58</w:t>
            </w:r>
            <w:r>
              <w:rPr>
                <w:noProof/>
                <w:webHidden/>
              </w:rPr>
              <w:fldChar w:fldCharType="end"/>
            </w:r>
          </w:hyperlink>
        </w:p>
        <w:p w14:paraId="6C0E947D" w14:textId="33F59243" w:rsidR="00C737BA" w:rsidRDefault="00C737BA">
          <w:pPr>
            <w:pStyle w:val="TOC2"/>
            <w:tabs>
              <w:tab w:val="right" w:leader="dot" w:pos="9350"/>
            </w:tabs>
            <w:rPr>
              <w:rFonts w:asciiTheme="minorHAnsi" w:eastAsiaTheme="minorEastAsia" w:hAnsiTheme="minorHAnsi"/>
              <w:noProof/>
              <w:sz w:val="22"/>
              <w:lang w:val="en-US"/>
            </w:rPr>
          </w:pPr>
          <w:hyperlink w:anchor="_Toc166158844" w:history="1">
            <w:r w:rsidRPr="00AC72C5">
              <w:rPr>
                <w:rStyle w:val="Hyperlink"/>
                <w:noProof/>
              </w:rPr>
              <w:t>Teacher</w:t>
            </w:r>
            <w:r>
              <w:rPr>
                <w:noProof/>
                <w:webHidden/>
              </w:rPr>
              <w:tab/>
            </w:r>
            <w:r>
              <w:rPr>
                <w:noProof/>
                <w:webHidden/>
              </w:rPr>
              <w:fldChar w:fldCharType="begin"/>
            </w:r>
            <w:r>
              <w:rPr>
                <w:noProof/>
                <w:webHidden/>
              </w:rPr>
              <w:instrText xml:space="preserve"> PAGEREF _Toc166158844 \h </w:instrText>
            </w:r>
            <w:r>
              <w:rPr>
                <w:noProof/>
                <w:webHidden/>
              </w:rPr>
            </w:r>
            <w:r>
              <w:rPr>
                <w:noProof/>
                <w:webHidden/>
              </w:rPr>
              <w:fldChar w:fldCharType="separate"/>
            </w:r>
            <w:r w:rsidR="006D6A98">
              <w:rPr>
                <w:noProof/>
                <w:webHidden/>
              </w:rPr>
              <w:t>58</w:t>
            </w:r>
            <w:r>
              <w:rPr>
                <w:noProof/>
                <w:webHidden/>
              </w:rPr>
              <w:fldChar w:fldCharType="end"/>
            </w:r>
          </w:hyperlink>
        </w:p>
        <w:p w14:paraId="06637906" w14:textId="5EA82E73" w:rsidR="00C737BA" w:rsidRDefault="00C737BA">
          <w:pPr>
            <w:pStyle w:val="TOC2"/>
            <w:tabs>
              <w:tab w:val="right" w:leader="dot" w:pos="9350"/>
            </w:tabs>
            <w:rPr>
              <w:rFonts w:asciiTheme="minorHAnsi" w:eastAsiaTheme="minorEastAsia" w:hAnsiTheme="minorHAnsi"/>
              <w:noProof/>
              <w:sz w:val="22"/>
              <w:lang w:val="en-US"/>
            </w:rPr>
          </w:pPr>
          <w:hyperlink w:anchor="_Toc166158845" w:history="1">
            <w:r w:rsidRPr="00AC72C5">
              <w:rPr>
                <w:rStyle w:val="Hyperlink"/>
                <w:noProof/>
              </w:rPr>
              <w:t>Lecturer</w:t>
            </w:r>
            <w:r>
              <w:rPr>
                <w:noProof/>
                <w:webHidden/>
              </w:rPr>
              <w:tab/>
            </w:r>
            <w:r>
              <w:rPr>
                <w:noProof/>
                <w:webHidden/>
              </w:rPr>
              <w:fldChar w:fldCharType="begin"/>
            </w:r>
            <w:r>
              <w:rPr>
                <w:noProof/>
                <w:webHidden/>
              </w:rPr>
              <w:instrText xml:space="preserve"> PAGEREF _Toc166158845 \h </w:instrText>
            </w:r>
            <w:r>
              <w:rPr>
                <w:noProof/>
                <w:webHidden/>
              </w:rPr>
            </w:r>
            <w:r>
              <w:rPr>
                <w:noProof/>
                <w:webHidden/>
              </w:rPr>
              <w:fldChar w:fldCharType="separate"/>
            </w:r>
            <w:r w:rsidR="006D6A98">
              <w:rPr>
                <w:noProof/>
                <w:webHidden/>
              </w:rPr>
              <w:t>61</w:t>
            </w:r>
            <w:r>
              <w:rPr>
                <w:noProof/>
                <w:webHidden/>
              </w:rPr>
              <w:fldChar w:fldCharType="end"/>
            </w:r>
          </w:hyperlink>
        </w:p>
        <w:p w14:paraId="3126872A" w14:textId="3E488EFF" w:rsidR="00C737BA" w:rsidRDefault="00C737BA">
          <w:pPr>
            <w:pStyle w:val="TOC2"/>
            <w:tabs>
              <w:tab w:val="right" w:leader="dot" w:pos="9350"/>
            </w:tabs>
            <w:rPr>
              <w:rFonts w:asciiTheme="minorHAnsi" w:eastAsiaTheme="minorEastAsia" w:hAnsiTheme="minorHAnsi"/>
              <w:noProof/>
              <w:sz w:val="22"/>
              <w:lang w:val="en-US"/>
            </w:rPr>
          </w:pPr>
          <w:hyperlink w:anchor="_Toc166158846" w:history="1">
            <w:r w:rsidRPr="00AC72C5">
              <w:rPr>
                <w:rStyle w:val="Hyperlink"/>
                <w:noProof/>
              </w:rPr>
              <w:t>Tutor</w:t>
            </w:r>
            <w:r>
              <w:rPr>
                <w:noProof/>
                <w:webHidden/>
              </w:rPr>
              <w:tab/>
            </w:r>
            <w:r>
              <w:rPr>
                <w:noProof/>
                <w:webHidden/>
              </w:rPr>
              <w:fldChar w:fldCharType="begin"/>
            </w:r>
            <w:r>
              <w:rPr>
                <w:noProof/>
                <w:webHidden/>
              </w:rPr>
              <w:instrText xml:space="preserve"> PAGEREF _Toc166158846 \h </w:instrText>
            </w:r>
            <w:r>
              <w:rPr>
                <w:noProof/>
                <w:webHidden/>
              </w:rPr>
            </w:r>
            <w:r>
              <w:rPr>
                <w:noProof/>
                <w:webHidden/>
              </w:rPr>
              <w:fldChar w:fldCharType="separate"/>
            </w:r>
            <w:r w:rsidR="006D6A98">
              <w:rPr>
                <w:noProof/>
                <w:webHidden/>
              </w:rPr>
              <w:t>65</w:t>
            </w:r>
            <w:r>
              <w:rPr>
                <w:noProof/>
                <w:webHidden/>
              </w:rPr>
              <w:fldChar w:fldCharType="end"/>
            </w:r>
          </w:hyperlink>
        </w:p>
        <w:p w14:paraId="2E1C21A3" w14:textId="7A386F3B" w:rsidR="00C737BA" w:rsidRDefault="00C737BA">
          <w:pPr>
            <w:pStyle w:val="TOC2"/>
            <w:tabs>
              <w:tab w:val="right" w:leader="dot" w:pos="9350"/>
            </w:tabs>
            <w:rPr>
              <w:rFonts w:asciiTheme="minorHAnsi" w:eastAsiaTheme="minorEastAsia" w:hAnsiTheme="minorHAnsi"/>
              <w:noProof/>
              <w:sz w:val="22"/>
              <w:lang w:val="en-US"/>
            </w:rPr>
          </w:pPr>
          <w:hyperlink w:anchor="_Toc166158847" w:history="1">
            <w:r w:rsidRPr="00AC72C5">
              <w:rPr>
                <w:rStyle w:val="Hyperlink"/>
                <w:noProof/>
              </w:rPr>
              <w:t>TeacherGUI</w:t>
            </w:r>
            <w:r>
              <w:rPr>
                <w:noProof/>
                <w:webHidden/>
              </w:rPr>
              <w:tab/>
            </w:r>
            <w:r>
              <w:rPr>
                <w:noProof/>
                <w:webHidden/>
              </w:rPr>
              <w:fldChar w:fldCharType="begin"/>
            </w:r>
            <w:r>
              <w:rPr>
                <w:noProof/>
                <w:webHidden/>
              </w:rPr>
              <w:instrText xml:space="preserve"> PAGEREF _Toc166158847 \h </w:instrText>
            </w:r>
            <w:r>
              <w:rPr>
                <w:noProof/>
                <w:webHidden/>
              </w:rPr>
            </w:r>
            <w:r>
              <w:rPr>
                <w:noProof/>
                <w:webHidden/>
              </w:rPr>
              <w:fldChar w:fldCharType="separate"/>
            </w:r>
            <w:r w:rsidR="006D6A98">
              <w:rPr>
                <w:noProof/>
                <w:webHidden/>
              </w:rPr>
              <w:t>69</w:t>
            </w:r>
            <w:r>
              <w:rPr>
                <w:noProof/>
                <w:webHidden/>
              </w:rPr>
              <w:fldChar w:fldCharType="end"/>
            </w:r>
          </w:hyperlink>
        </w:p>
        <w:p w14:paraId="73BD10D9" w14:textId="46BCEC7B" w:rsidR="00C737BA" w:rsidRDefault="00C737BA">
          <w:r>
            <w:rPr>
              <w:b/>
              <w:bCs/>
              <w:noProof/>
            </w:rPr>
            <w:fldChar w:fldCharType="end"/>
          </w:r>
        </w:p>
      </w:sdtContent>
    </w:sdt>
    <w:p w14:paraId="768F403B" w14:textId="70A01F33" w:rsidR="009F738E" w:rsidRDefault="009F738E" w:rsidP="009F738E">
      <w:pPr>
        <w:spacing w:line="360" w:lineRule="auto"/>
      </w:pPr>
      <w:r>
        <w:br w:type="page"/>
      </w:r>
    </w:p>
    <w:p w14:paraId="49D9ECD3" w14:textId="3B5CDE56" w:rsidR="009F738E" w:rsidRDefault="00581945" w:rsidP="005914C0">
      <w:pPr>
        <w:pStyle w:val="Heading1"/>
        <w:spacing w:line="360" w:lineRule="auto"/>
        <w:jc w:val="both"/>
      </w:pPr>
      <w:bookmarkStart w:id="1" w:name="_Toc166158814"/>
      <w:r>
        <w:lastRenderedPageBreak/>
        <w:t>Table</w:t>
      </w:r>
      <w:r w:rsidR="009F738E">
        <w:t xml:space="preserve"> of Figures</w:t>
      </w:r>
      <w:bookmarkEnd w:id="1"/>
    </w:p>
    <w:p w14:paraId="74CA4C73" w14:textId="77777777" w:rsidR="005914C0" w:rsidRPr="005914C0" w:rsidRDefault="005914C0" w:rsidP="005914C0">
      <w:pPr>
        <w:spacing w:line="360" w:lineRule="auto"/>
        <w:jc w:val="both"/>
      </w:pPr>
    </w:p>
    <w:p w14:paraId="0E3BCCC1" w14:textId="6A9BABB6" w:rsidR="00C737BA" w:rsidRDefault="00C737BA">
      <w:pPr>
        <w:pStyle w:val="TableofFigures"/>
        <w:tabs>
          <w:tab w:val="right" w:leader="dot" w:pos="9350"/>
        </w:tabs>
        <w:rPr>
          <w:noProof/>
        </w:rPr>
      </w:pPr>
      <w:r>
        <w:fldChar w:fldCharType="begin"/>
      </w:r>
      <w:r>
        <w:instrText xml:space="preserve"> TOC \h \z \c "Figure" </w:instrText>
      </w:r>
      <w:r>
        <w:fldChar w:fldCharType="separate"/>
      </w:r>
      <w:hyperlink w:anchor="_Toc166158848" w:history="1">
        <w:r w:rsidRPr="00D244EB">
          <w:rPr>
            <w:rStyle w:val="Hyperlink"/>
            <w:noProof/>
          </w:rPr>
          <w:t>Figure 1: Image proving test 1.1</w:t>
        </w:r>
        <w:r>
          <w:rPr>
            <w:noProof/>
            <w:webHidden/>
          </w:rPr>
          <w:tab/>
        </w:r>
        <w:r>
          <w:rPr>
            <w:noProof/>
            <w:webHidden/>
          </w:rPr>
          <w:fldChar w:fldCharType="begin"/>
        </w:r>
        <w:r>
          <w:rPr>
            <w:noProof/>
            <w:webHidden/>
          </w:rPr>
          <w:instrText xml:space="preserve"> PAGEREF _Toc166158848 \h </w:instrText>
        </w:r>
        <w:r>
          <w:rPr>
            <w:noProof/>
            <w:webHidden/>
          </w:rPr>
        </w:r>
        <w:r>
          <w:rPr>
            <w:noProof/>
            <w:webHidden/>
          </w:rPr>
          <w:fldChar w:fldCharType="separate"/>
        </w:r>
        <w:r w:rsidR="006D6A98">
          <w:rPr>
            <w:noProof/>
            <w:webHidden/>
          </w:rPr>
          <w:t>38</w:t>
        </w:r>
        <w:r>
          <w:rPr>
            <w:noProof/>
            <w:webHidden/>
          </w:rPr>
          <w:fldChar w:fldCharType="end"/>
        </w:r>
      </w:hyperlink>
    </w:p>
    <w:p w14:paraId="272ABF6A" w14:textId="28187DAA" w:rsidR="00C737BA" w:rsidRDefault="00C737BA">
      <w:pPr>
        <w:pStyle w:val="TableofFigures"/>
        <w:tabs>
          <w:tab w:val="right" w:leader="dot" w:pos="9350"/>
        </w:tabs>
        <w:rPr>
          <w:noProof/>
        </w:rPr>
      </w:pPr>
      <w:hyperlink w:anchor="_Toc166158849" w:history="1">
        <w:r w:rsidRPr="00D244EB">
          <w:rPr>
            <w:rStyle w:val="Hyperlink"/>
            <w:noProof/>
          </w:rPr>
          <w:t>Figure 2: Image proving test 1.2</w:t>
        </w:r>
        <w:r>
          <w:rPr>
            <w:noProof/>
            <w:webHidden/>
          </w:rPr>
          <w:tab/>
        </w:r>
        <w:r>
          <w:rPr>
            <w:noProof/>
            <w:webHidden/>
          </w:rPr>
          <w:fldChar w:fldCharType="begin"/>
        </w:r>
        <w:r>
          <w:rPr>
            <w:noProof/>
            <w:webHidden/>
          </w:rPr>
          <w:instrText xml:space="preserve"> PAGEREF _Toc166158849 \h </w:instrText>
        </w:r>
        <w:r>
          <w:rPr>
            <w:noProof/>
            <w:webHidden/>
          </w:rPr>
        </w:r>
        <w:r>
          <w:rPr>
            <w:noProof/>
            <w:webHidden/>
          </w:rPr>
          <w:fldChar w:fldCharType="separate"/>
        </w:r>
        <w:r w:rsidR="006D6A98">
          <w:rPr>
            <w:noProof/>
            <w:webHidden/>
          </w:rPr>
          <w:t>39</w:t>
        </w:r>
        <w:r>
          <w:rPr>
            <w:noProof/>
            <w:webHidden/>
          </w:rPr>
          <w:fldChar w:fldCharType="end"/>
        </w:r>
      </w:hyperlink>
    </w:p>
    <w:p w14:paraId="2DFDFAEF" w14:textId="76BD7B1A" w:rsidR="00C737BA" w:rsidRDefault="00C737BA">
      <w:pPr>
        <w:pStyle w:val="TableofFigures"/>
        <w:tabs>
          <w:tab w:val="right" w:leader="dot" w:pos="9350"/>
        </w:tabs>
        <w:rPr>
          <w:noProof/>
        </w:rPr>
      </w:pPr>
      <w:hyperlink w:anchor="_Toc166158850" w:history="1">
        <w:r w:rsidRPr="00D244EB">
          <w:rPr>
            <w:rStyle w:val="Hyperlink"/>
            <w:noProof/>
          </w:rPr>
          <w:t>Figure 3: Image proving test 2.1</w:t>
        </w:r>
        <w:r>
          <w:rPr>
            <w:noProof/>
            <w:webHidden/>
          </w:rPr>
          <w:tab/>
        </w:r>
        <w:r>
          <w:rPr>
            <w:noProof/>
            <w:webHidden/>
          </w:rPr>
          <w:fldChar w:fldCharType="begin"/>
        </w:r>
        <w:r>
          <w:rPr>
            <w:noProof/>
            <w:webHidden/>
          </w:rPr>
          <w:instrText xml:space="preserve"> PAGEREF _Toc166158850 \h </w:instrText>
        </w:r>
        <w:r>
          <w:rPr>
            <w:noProof/>
            <w:webHidden/>
          </w:rPr>
        </w:r>
        <w:r>
          <w:rPr>
            <w:noProof/>
            <w:webHidden/>
          </w:rPr>
          <w:fldChar w:fldCharType="separate"/>
        </w:r>
        <w:r w:rsidR="006D6A98">
          <w:rPr>
            <w:noProof/>
            <w:webHidden/>
          </w:rPr>
          <w:t>41</w:t>
        </w:r>
        <w:r>
          <w:rPr>
            <w:noProof/>
            <w:webHidden/>
          </w:rPr>
          <w:fldChar w:fldCharType="end"/>
        </w:r>
      </w:hyperlink>
    </w:p>
    <w:p w14:paraId="039069DC" w14:textId="545487A4" w:rsidR="00C737BA" w:rsidRDefault="00C737BA">
      <w:pPr>
        <w:pStyle w:val="TableofFigures"/>
        <w:tabs>
          <w:tab w:val="right" w:leader="dot" w:pos="9350"/>
        </w:tabs>
        <w:rPr>
          <w:noProof/>
        </w:rPr>
      </w:pPr>
      <w:hyperlink w:anchor="_Toc166158851" w:history="1">
        <w:r w:rsidRPr="00D244EB">
          <w:rPr>
            <w:rStyle w:val="Hyperlink"/>
            <w:noProof/>
          </w:rPr>
          <w:t>Figure 4: Image proving test 2.2</w:t>
        </w:r>
        <w:r>
          <w:rPr>
            <w:noProof/>
            <w:webHidden/>
          </w:rPr>
          <w:tab/>
        </w:r>
        <w:r>
          <w:rPr>
            <w:noProof/>
            <w:webHidden/>
          </w:rPr>
          <w:fldChar w:fldCharType="begin"/>
        </w:r>
        <w:r>
          <w:rPr>
            <w:noProof/>
            <w:webHidden/>
          </w:rPr>
          <w:instrText xml:space="preserve"> PAGEREF _Toc166158851 \h </w:instrText>
        </w:r>
        <w:r>
          <w:rPr>
            <w:noProof/>
            <w:webHidden/>
          </w:rPr>
        </w:r>
        <w:r>
          <w:rPr>
            <w:noProof/>
            <w:webHidden/>
          </w:rPr>
          <w:fldChar w:fldCharType="separate"/>
        </w:r>
        <w:r w:rsidR="006D6A98">
          <w:rPr>
            <w:noProof/>
            <w:webHidden/>
          </w:rPr>
          <w:t>42</w:t>
        </w:r>
        <w:r>
          <w:rPr>
            <w:noProof/>
            <w:webHidden/>
          </w:rPr>
          <w:fldChar w:fldCharType="end"/>
        </w:r>
      </w:hyperlink>
    </w:p>
    <w:p w14:paraId="5639D7E4" w14:textId="5BA7A128" w:rsidR="00C737BA" w:rsidRDefault="00C737BA">
      <w:pPr>
        <w:pStyle w:val="TableofFigures"/>
        <w:tabs>
          <w:tab w:val="right" w:leader="dot" w:pos="9350"/>
        </w:tabs>
        <w:rPr>
          <w:noProof/>
        </w:rPr>
      </w:pPr>
      <w:hyperlink w:anchor="_Toc166158852" w:history="1">
        <w:r w:rsidRPr="00D244EB">
          <w:rPr>
            <w:rStyle w:val="Hyperlink"/>
            <w:noProof/>
          </w:rPr>
          <w:t>Figure 5: Image proving test 2.3</w:t>
        </w:r>
        <w:r>
          <w:rPr>
            <w:noProof/>
            <w:webHidden/>
          </w:rPr>
          <w:tab/>
        </w:r>
        <w:r>
          <w:rPr>
            <w:noProof/>
            <w:webHidden/>
          </w:rPr>
          <w:fldChar w:fldCharType="begin"/>
        </w:r>
        <w:r>
          <w:rPr>
            <w:noProof/>
            <w:webHidden/>
          </w:rPr>
          <w:instrText xml:space="preserve"> PAGEREF _Toc166158852 \h </w:instrText>
        </w:r>
        <w:r>
          <w:rPr>
            <w:noProof/>
            <w:webHidden/>
          </w:rPr>
        </w:r>
        <w:r>
          <w:rPr>
            <w:noProof/>
            <w:webHidden/>
          </w:rPr>
          <w:fldChar w:fldCharType="separate"/>
        </w:r>
        <w:r w:rsidR="006D6A98">
          <w:rPr>
            <w:noProof/>
            <w:webHidden/>
          </w:rPr>
          <w:t>42</w:t>
        </w:r>
        <w:r>
          <w:rPr>
            <w:noProof/>
            <w:webHidden/>
          </w:rPr>
          <w:fldChar w:fldCharType="end"/>
        </w:r>
      </w:hyperlink>
    </w:p>
    <w:p w14:paraId="041C1DCC" w14:textId="1538C6C8" w:rsidR="00C737BA" w:rsidRDefault="00C737BA">
      <w:pPr>
        <w:pStyle w:val="TableofFigures"/>
        <w:tabs>
          <w:tab w:val="right" w:leader="dot" w:pos="9350"/>
        </w:tabs>
        <w:rPr>
          <w:noProof/>
        </w:rPr>
      </w:pPr>
      <w:hyperlink w:anchor="_Toc166158853" w:history="1">
        <w:r w:rsidRPr="00D244EB">
          <w:rPr>
            <w:rStyle w:val="Hyperlink"/>
            <w:noProof/>
          </w:rPr>
          <w:t>Figure 6: Image proving test 2.4</w:t>
        </w:r>
        <w:r>
          <w:rPr>
            <w:noProof/>
            <w:webHidden/>
          </w:rPr>
          <w:tab/>
        </w:r>
        <w:r>
          <w:rPr>
            <w:noProof/>
            <w:webHidden/>
          </w:rPr>
          <w:fldChar w:fldCharType="begin"/>
        </w:r>
        <w:r>
          <w:rPr>
            <w:noProof/>
            <w:webHidden/>
          </w:rPr>
          <w:instrText xml:space="preserve"> PAGEREF _Toc166158853 \h </w:instrText>
        </w:r>
        <w:r>
          <w:rPr>
            <w:noProof/>
            <w:webHidden/>
          </w:rPr>
        </w:r>
        <w:r>
          <w:rPr>
            <w:noProof/>
            <w:webHidden/>
          </w:rPr>
          <w:fldChar w:fldCharType="separate"/>
        </w:r>
        <w:r w:rsidR="006D6A98">
          <w:rPr>
            <w:noProof/>
            <w:webHidden/>
          </w:rPr>
          <w:t>42</w:t>
        </w:r>
        <w:r>
          <w:rPr>
            <w:noProof/>
            <w:webHidden/>
          </w:rPr>
          <w:fldChar w:fldCharType="end"/>
        </w:r>
      </w:hyperlink>
    </w:p>
    <w:p w14:paraId="45AFD807" w14:textId="1CE47BA3" w:rsidR="00C737BA" w:rsidRDefault="00C737BA">
      <w:pPr>
        <w:pStyle w:val="TableofFigures"/>
        <w:tabs>
          <w:tab w:val="right" w:leader="dot" w:pos="9350"/>
        </w:tabs>
        <w:rPr>
          <w:noProof/>
        </w:rPr>
      </w:pPr>
      <w:hyperlink w:anchor="_Toc166158854" w:history="1">
        <w:r w:rsidRPr="00D244EB">
          <w:rPr>
            <w:rStyle w:val="Hyperlink"/>
            <w:noProof/>
          </w:rPr>
          <w:t>Figure 7: Image proving test 2.5</w:t>
        </w:r>
        <w:r>
          <w:rPr>
            <w:noProof/>
            <w:webHidden/>
          </w:rPr>
          <w:tab/>
        </w:r>
        <w:r>
          <w:rPr>
            <w:noProof/>
            <w:webHidden/>
          </w:rPr>
          <w:fldChar w:fldCharType="begin"/>
        </w:r>
        <w:r>
          <w:rPr>
            <w:noProof/>
            <w:webHidden/>
          </w:rPr>
          <w:instrText xml:space="preserve"> PAGEREF _Toc166158854 \h </w:instrText>
        </w:r>
        <w:r>
          <w:rPr>
            <w:noProof/>
            <w:webHidden/>
          </w:rPr>
        </w:r>
        <w:r>
          <w:rPr>
            <w:noProof/>
            <w:webHidden/>
          </w:rPr>
          <w:fldChar w:fldCharType="separate"/>
        </w:r>
        <w:r w:rsidR="006D6A98">
          <w:rPr>
            <w:noProof/>
            <w:webHidden/>
          </w:rPr>
          <w:t>43</w:t>
        </w:r>
        <w:r>
          <w:rPr>
            <w:noProof/>
            <w:webHidden/>
          </w:rPr>
          <w:fldChar w:fldCharType="end"/>
        </w:r>
      </w:hyperlink>
    </w:p>
    <w:p w14:paraId="05FF51DF" w14:textId="216BBEE0" w:rsidR="00C737BA" w:rsidRDefault="00C737BA">
      <w:pPr>
        <w:pStyle w:val="TableofFigures"/>
        <w:tabs>
          <w:tab w:val="right" w:leader="dot" w:pos="9350"/>
        </w:tabs>
        <w:rPr>
          <w:noProof/>
        </w:rPr>
      </w:pPr>
      <w:hyperlink w:anchor="_Toc166158855" w:history="1">
        <w:r w:rsidRPr="00D244EB">
          <w:rPr>
            <w:rStyle w:val="Hyperlink"/>
            <w:noProof/>
          </w:rPr>
          <w:t>Figure 8: Image proving test 2.6</w:t>
        </w:r>
        <w:r>
          <w:rPr>
            <w:noProof/>
            <w:webHidden/>
          </w:rPr>
          <w:tab/>
        </w:r>
        <w:r>
          <w:rPr>
            <w:noProof/>
            <w:webHidden/>
          </w:rPr>
          <w:fldChar w:fldCharType="begin"/>
        </w:r>
        <w:r>
          <w:rPr>
            <w:noProof/>
            <w:webHidden/>
          </w:rPr>
          <w:instrText xml:space="preserve"> PAGEREF _Toc166158855 \h </w:instrText>
        </w:r>
        <w:r>
          <w:rPr>
            <w:noProof/>
            <w:webHidden/>
          </w:rPr>
        </w:r>
        <w:r>
          <w:rPr>
            <w:noProof/>
            <w:webHidden/>
          </w:rPr>
          <w:fldChar w:fldCharType="separate"/>
        </w:r>
        <w:r w:rsidR="006D6A98">
          <w:rPr>
            <w:noProof/>
            <w:webHidden/>
          </w:rPr>
          <w:t>43</w:t>
        </w:r>
        <w:r>
          <w:rPr>
            <w:noProof/>
            <w:webHidden/>
          </w:rPr>
          <w:fldChar w:fldCharType="end"/>
        </w:r>
      </w:hyperlink>
    </w:p>
    <w:p w14:paraId="2EF49CDF" w14:textId="66006733" w:rsidR="00C737BA" w:rsidRDefault="00C737BA">
      <w:pPr>
        <w:pStyle w:val="TableofFigures"/>
        <w:tabs>
          <w:tab w:val="right" w:leader="dot" w:pos="9350"/>
        </w:tabs>
        <w:rPr>
          <w:noProof/>
        </w:rPr>
      </w:pPr>
      <w:hyperlink w:anchor="_Toc166158856" w:history="1">
        <w:r w:rsidRPr="00D244EB">
          <w:rPr>
            <w:rStyle w:val="Hyperlink"/>
            <w:noProof/>
          </w:rPr>
          <w:t>Figure 9: Image proving test 2.7</w:t>
        </w:r>
        <w:r>
          <w:rPr>
            <w:noProof/>
            <w:webHidden/>
          </w:rPr>
          <w:tab/>
        </w:r>
        <w:r>
          <w:rPr>
            <w:noProof/>
            <w:webHidden/>
          </w:rPr>
          <w:fldChar w:fldCharType="begin"/>
        </w:r>
        <w:r>
          <w:rPr>
            <w:noProof/>
            <w:webHidden/>
          </w:rPr>
          <w:instrText xml:space="preserve"> PAGEREF _Toc166158856 \h </w:instrText>
        </w:r>
        <w:r>
          <w:rPr>
            <w:noProof/>
            <w:webHidden/>
          </w:rPr>
        </w:r>
        <w:r>
          <w:rPr>
            <w:noProof/>
            <w:webHidden/>
          </w:rPr>
          <w:fldChar w:fldCharType="separate"/>
        </w:r>
        <w:r w:rsidR="006D6A98">
          <w:rPr>
            <w:noProof/>
            <w:webHidden/>
          </w:rPr>
          <w:t>44</w:t>
        </w:r>
        <w:r>
          <w:rPr>
            <w:noProof/>
            <w:webHidden/>
          </w:rPr>
          <w:fldChar w:fldCharType="end"/>
        </w:r>
      </w:hyperlink>
    </w:p>
    <w:p w14:paraId="7932EE13" w14:textId="398256F7" w:rsidR="00C737BA" w:rsidRDefault="00C737BA">
      <w:pPr>
        <w:pStyle w:val="TableofFigures"/>
        <w:tabs>
          <w:tab w:val="right" w:leader="dot" w:pos="9350"/>
        </w:tabs>
        <w:rPr>
          <w:noProof/>
        </w:rPr>
      </w:pPr>
      <w:hyperlink w:anchor="_Toc166158857" w:history="1">
        <w:r w:rsidRPr="00D244EB">
          <w:rPr>
            <w:rStyle w:val="Hyperlink"/>
            <w:noProof/>
          </w:rPr>
          <w:t>Figure 10: Image proving test 2.8</w:t>
        </w:r>
        <w:r>
          <w:rPr>
            <w:noProof/>
            <w:webHidden/>
          </w:rPr>
          <w:tab/>
        </w:r>
        <w:r>
          <w:rPr>
            <w:noProof/>
            <w:webHidden/>
          </w:rPr>
          <w:fldChar w:fldCharType="begin"/>
        </w:r>
        <w:r>
          <w:rPr>
            <w:noProof/>
            <w:webHidden/>
          </w:rPr>
          <w:instrText xml:space="preserve"> PAGEREF _Toc166158857 \h </w:instrText>
        </w:r>
        <w:r>
          <w:rPr>
            <w:noProof/>
            <w:webHidden/>
          </w:rPr>
        </w:r>
        <w:r>
          <w:rPr>
            <w:noProof/>
            <w:webHidden/>
          </w:rPr>
          <w:fldChar w:fldCharType="separate"/>
        </w:r>
        <w:r w:rsidR="006D6A98">
          <w:rPr>
            <w:noProof/>
            <w:webHidden/>
          </w:rPr>
          <w:t>44</w:t>
        </w:r>
        <w:r>
          <w:rPr>
            <w:noProof/>
            <w:webHidden/>
          </w:rPr>
          <w:fldChar w:fldCharType="end"/>
        </w:r>
      </w:hyperlink>
    </w:p>
    <w:p w14:paraId="31E451A7" w14:textId="6CED2CB4" w:rsidR="00C737BA" w:rsidRDefault="00C737BA">
      <w:pPr>
        <w:pStyle w:val="TableofFigures"/>
        <w:tabs>
          <w:tab w:val="right" w:leader="dot" w:pos="9350"/>
        </w:tabs>
        <w:rPr>
          <w:noProof/>
        </w:rPr>
      </w:pPr>
      <w:hyperlink w:anchor="_Toc166158858" w:history="1">
        <w:r w:rsidRPr="00D244EB">
          <w:rPr>
            <w:rStyle w:val="Hyperlink"/>
            <w:noProof/>
          </w:rPr>
          <w:t>Figure 11: Image proving test 3.1</w:t>
        </w:r>
        <w:r>
          <w:rPr>
            <w:noProof/>
            <w:webHidden/>
          </w:rPr>
          <w:tab/>
        </w:r>
        <w:r>
          <w:rPr>
            <w:noProof/>
            <w:webHidden/>
          </w:rPr>
          <w:fldChar w:fldCharType="begin"/>
        </w:r>
        <w:r>
          <w:rPr>
            <w:noProof/>
            <w:webHidden/>
          </w:rPr>
          <w:instrText xml:space="preserve"> PAGEREF _Toc166158858 \h </w:instrText>
        </w:r>
        <w:r>
          <w:rPr>
            <w:noProof/>
            <w:webHidden/>
          </w:rPr>
        </w:r>
        <w:r>
          <w:rPr>
            <w:noProof/>
            <w:webHidden/>
          </w:rPr>
          <w:fldChar w:fldCharType="separate"/>
        </w:r>
        <w:r w:rsidR="006D6A98">
          <w:rPr>
            <w:noProof/>
            <w:webHidden/>
          </w:rPr>
          <w:t>46</w:t>
        </w:r>
        <w:r>
          <w:rPr>
            <w:noProof/>
            <w:webHidden/>
          </w:rPr>
          <w:fldChar w:fldCharType="end"/>
        </w:r>
      </w:hyperlink>
    </w:p>
    <w:p w14:paraId="1F1D4C29" w14:textId="56423437" w:rsidR="00C737BA" w:rsidRDefault="00C737BA">
      <w:pPr>
        <w:pStyle w:val="TableofFigures"/>
        <w:tabs>
          <w:tab w:val="right" w:leader="dot" w:pos="9350"/>
        </w:tabs>
        <w:rPr>
          <w:noProof/>
        </w:rPr>
      </w:pPr>
      <w:hyperlink w:anchor="_Toc166158859" w:history="1">
        <w:r w:rsidRPr="00D244EB">
          <w:rPr>
            <w:rStyle w:val="Hyperlink"/>
            <w:noProof/>
          </w:rPr>
          <w:t>Figure 12: Image proving test  3.2</w:t>
        </w:r>
        <w:r>
          <w:rPr>
            <w:noProof/>
            <w:webHidden/>
          </w:rPr>
          <w:tab/>
        </w:r>
        <w:r>
          <w:rPr>
            <w:noProof/>
            <w:webHidden/>
          </w:rPr>
          <w:fldChar w:fldCharType="begin"/>
        </w:r>
        <w:r>
          <w:rPr>
            <w:noProof/>
            <w:webHidden/>
          </w:rPr>
          <w:instrText xml:space="preserve"> PAGEREF _Toc166158859 \h </w:instrText>
        </w:r>
        <w:r>
          <w:rPr>
            <w:noProof/>
            <w:webHidden/>
          </w:rPr>
        </w:r>
        <w:r>
          <w:rPr>
            <w:noProof/>
            <w:webHidden/>
          </w:rPr>
          <w:fldChar w:fldCharType="separate"/>
        </w:r>
        <w:r w:rsidR="006D6A98">
          <w:rPr>
            <w:noProof/>
            <w:webHidden/>
          </w:rPr>
          <w:t>46</w:t>
        </w:r>
        <w:r>
          <w:rPr>
            <w:noProof/>
            <w:webHidden/>
          </w:rPr>
          <w:fldChar w:fldCharType="end"/>
        </w:r>
      </w:hyperlink>
    </w:p>
    <w:p w14:paraId="41FF883A" w14:textId="7C1F7C1E" w:rsidR="00C737BA" w:rsidRDefault="00C737BA">
      <w:pPr>
        <w:pStyle w:val="TableofFigures"/>
        <w:tabs>
          <w:tab w:val="right" w:leader="dot" w:pos="9350"/>
        </w:tabs>
        <w:rPr>
          <w:noProof/>
        </w:rPr>
      </w:pPr>
      <w:hyperlink w:anchor="_Toc166158860" w:history="1">
        <w:r w:rsidRPr="00D244EB">
          <w:rPr>
            <w:rStyle w:val="Hyperlink"/>
            <w:noProof/>
          </w:rPr>
          <w:t>Figure 13: Syntax Error 1</w:t>
        </w:r>
        <w:r>
          <w:rPr>
            <w:noProof/>
            <w:webHidden/>
          </w:rPr>
          <w:tab/>
        </w:r>
        <w:r>
          <w:rPr>
            <w:noProof/>
            <w:webHidden/>
          </w:rPr>
          <w:fldChar w:fldCharType="begin"/>
        </w:r>
        <w:r>
          <w:rPr>
            <w:noProof/>
            <w:webHidden/>
          </w:rPr>
          <w:instrText xml:space="preserve"> PAGEREF _Toc166158860 \h </w:instrText>
        </w:r>
        <w:r>
          <w:rPr>
            <w:noProof/>
            <w:webHidden/>
          </w:rPr>
        </w:r>
        <w:r>
          <w:rPr>
            <w:noProof/>
            <w:webHidden/>
          </w:rPr>
          <w:fldChar w:fldCharType="separate"/>
        </w:r>
        <w:r w:rsidR="006D6A98">
          <w:rPr>
            <w:noProof/>
            <w:webHidden/>
          </w:rPr>
          <w:t>48</w:t>
        </w:r>
        <w:r>
          <w:rPr>
            <w:noProof/>
            <w:webHidden/>
          </w:rPr>
          <w:fldChar w:fldCharType="end"/>
        </w:r>
      </w:hyperlink>
    </w:p>
    <w:p w14:paraId="0319EFEB" w14:textId="40BB13EB" w:rsidR="00C737BA" w:rsidRDefault="00C737BA">
      <w:pPr>
        <w:pStyle w:val="TableofFigures"/>
        <w:tabs>
          <w:tab w:val="right" w:leader="dot" w:pos="9350"/>
        </w:tabs>
        <w:rPr>
          <w:noProof/>
        </w:rPr>
      </w:pPr>
      <w:hyperlink w:anchor="_Toc166158861" w:history="1">
        <w:r w:rsidRPr="00D244EB">
          <w:rPr>
            <w:rStyle w:val="Hyperlink"/>
            <w:noProof/>
          </w:rPr>
          <w:t>Figure 14: Syntax Error 2</w:t>
        </w:r>
        <w:r>
          <w:rPr>
            <w:noProof/>
            <w:webHidden/>
          </w:rPr>
          <w:tab/>
        </w:r>
        <w:r>
          <w:rPr>
            <w:noProof/>
            <w:webHidden/>
          </w:rPr>
          <w:fldChar w:fldCharType="begin"/>
        </w:r>
        <w:r>
          <w:rPr>
            <w:noProof/>
            <w:webHidden/>
          </w:rPr>
          <w:instrText xml:space="preserve"> PAGEREF _Toc166158861 \h </w:instrText>
        </w:r>
        <w:r>
          <w:rPr>
            <w:noProof/>
            <w:webHidden/>
          </w:rPr>
        </w:r>
        <w:r>
          <w:rPr>
            <w:noProof/>
            <w:webHidden/>
          </w:rPr>
          <w:fldChar w:fldCharType="separate"/>
        </w:r>
        <w:r w:rsidR="006D6A98">
          <w:rPr>
            <w:noProof/>
            <w:webHidden/>
          </w:rPr>
          <w:t>48</w:t>
        </w:r>
        <w:r>
          <w:rPr>
            <w:noProof/>
            <w:webHidden/>
          </w:rPr>
          <w:fldChar w:fldCharType="end"/>
        </w:r>
      </w:hyperlink>
    </w:p>
    <w:p w14:paraId="1515AB7E" w14:textId="3BE8968E" w:rsidR="00C737BA" w:rsidRDefault="00C737BA">
      <w:pPr>
        <w:pStyle w:val="TableofFigures"/>
        <w:tabs>
          <w:tab w:val="right" w:leader="dot" w:pos="9350"/>
        </w:tabs>
        <w:rPr>
          <w:noProof/>
        </w:rPr>
      </w:pPr>
      <w:hyperlink w:anchor="_Toc166158862" w:history="1">
        <w:r w:rsidRPr="00D244EB">
          <w:rPr>
            <w:rStyle w:val="Hyperlink"/>
            <w:noProof/>
          </w:rPr>
          <w:t>Figure 15: Logical Error 1</w:t>
        </w:r>
        <w:r>
          <w:rPr>
            <w:noProof/>
            <w:webHidden/>
          </w:rPr>
          <w:tab/>
        </w:r>
        <w:r>
          <w:rPr>
            <w:noProof/>
            <w:webHidden/>
          </w:rPr>
          <w:fldChar w:fldCharType="begin"/>
        </w:r>
        <w:r>
          <w:rPr>
            <w:noProof/>
            <w:webHidden/>
          </w:rPr>
          <w:instrText xml:space="preserve"> PAGEREF _Toc166158862 \h </w:instrText>
        </w:r>
        <w:r>
          <w:rPr>
            <w:noProof/>
            <w:webHidden/>
          </w:rPr>
        </w:r>
        <w:r>
          <w:rPr>
            <w:noProof/>
            <w:webHidden/>
          </w:rPr>
          <w:fldChar w:fldCharType="separate"/>
        </w:r>
        <w:r w:rsidR="006D6A98">
          <w:rPr>
            <w:noProof/>
            <w:webHidden/>
          </w:rPr>
          <w:t>49</w:t>
        </w:r>
        <w:r>
          <w:rPr>
            <w:noProof/>
            <w:webHidden/>
          </w:rPr>
          <w:fldChar w:fldCharType="end"/>
        </w:r>
      </w:hyperlink>
    </w:p>
    <w:p w14:paraId="7B60BF30" w14:textId="322F457C" w:rsidR="00C737BA" w:rsidRDefault="00C737BA">
      <w:pPr>
        <w:pStyle w:val="TableofFigures"/>
        <w:tabs>
          <w:tab w:val="right" w:leader="dot" w:pos="9350"/>
        </w:tabs>
        <w:rPr>
          <w:noProof/>
        </w:rPr>
      </w:pPr>
      <w:hyperlink w:anchor="_Toc166158863" w:history="1">
        <w:r w:rsidRPr="00D244EB">
          <w:rPr>
            <w:rStyle w:val="Hyperlink"/>
            <w:noProof/>
          </w:rPr>
          <w:t>Figure 16: Logical Error 2</w:t>
        </w:r>
        <w:r>
          <w:rPr>
            <w:noProof/>
            <w:webHidden/>
          </w:rPr>
          <w:tab/>
        </w:r>
        <w:r>
          <w:rPr>
            <w:noProof/>
            <w:webHidden/>
          </w:rPr>
          <w:fldChar w:fldCharType="begin"/>
        </w:r>
        <w:r>
          <w:rPr>
            <w:noProof/>
            <w:webHidden/>
          </w:rPr>
          <w:instrText xml:space="preserve"> PAGEREF _Toc166158863 \h </w:instrText>
        </w:r>
        <w:r>
          <w:rPr>
            <w:noProof/>
            <w:webHidden/>
          </w:rPr>
        </w:r>
        <w:r>
          <w:rPr>
            <w:noProof/>
            <w:webHidden/>
          </w:rPr>
          <w:fldChar w:fldCharType="separate"/>
        </w:r>
        <w:r w:rsidR="006D6A98">
          <w:rPr>
            <w:noProof/>
            <w:webHidden/>
          </w:rPr>
          <w:t>49</w:t>
        </w:r>
        <w:r>
          <w:rPr>
            <w:noProof/>
            <w:webHidden/>
          </w:rPr>
          <w:fldChar w:fldCharType="end"/>
        </w:r>
      </w:hyperlink>
    </w:p>
    <w:p w14:paraId="4993910B" w14:textId="6810183B" w:rsidR="00C737BA" w:rsidRDefault="00C737BA">
      <w:pPr>
        <w:pStyle w:val="TableofFigures"/>
        <w:tabs>
          <w:tab w:val="right" w:leader="dot" w:pos="9350"/>
        </w:tabs>
        <w:rPr>
          <w:noProof/>
        </w:rPr>
      </w:pPr>
      <w:hyperlink w:anchor="_Toc166158864" w:history="1">
        <w:r w:rsidRPr="00D244EB">
          <w:rPr>
            <w:rStyle w:val="Hyperlink"/>
            <w:noProof/>
          </w:rPr>
          <w:t>Figure 17: Runtime Error 1</w:t>
        </w:r>
        <w:r>
          <w:rPr>
            <w:noProof/>
            <w:webHidden/>
          </w:rPr>
          <w:tab/>
        </w:r>
        <w:r>
          <w:rPr>
            <w:noProof/>
            <w:webHidden/>
          </w:rPr>
          <w:fldChar w:fldCharType="begin"/>
        </w:r>
        <w:r>
          <w:rPr>
            <w:noProof/>
            <w:webHidden/>
          </w:rPr>
          <w:instrText xml:space="preserve"> PAGEREF _Toc166158864 \h </w:instrText>
        </w:r>
        <w:r>
          <w:rPr>
            <w:noProof/>
            <w:webHidden/>
          </w:rPr>
        </w:r>
        <w:r>
          <w:rPr>
            <w:noProof/>
            <w:webHidden/>
          </w:rPr>
          <w:fldChar w:fldCharType="separate"/>
        </w:r>
        <w:r w:rsidR="006D6A98">
          <w:rPr>
            <w:noProof/>
            <w:webHidden/>
          </w:rPr>
          <w:t>50</w:t>
        </w:r>
        <w:r>
          <w:rPr>
            <w:noProof/>
            <w:webHidden/>
          </w:rPr>
          <w:fldChar w:fldCharType="end"/>
        </w:r>
      </w:hyperlink>
    </w:p>
    <w:p w14:paraId="3D302F88" w14:textId="29F54474" w:rsidR="00C737BA" w:rsidRDefault="00C737BA">
      <w:pPr>
        <w:pStyle w:val="TableofFigures"/>
        <w:tabs>
          <w:tab w:val="right" w:leader="dot" w:pos="9350"/>
        </w:tabs>
        <w:rPr>
          <w:noProof/>
        </w:rPr>
      </w:pPr>
      <w:hyperlink w:anchor="_Toc166158865" w:history="1">
        <w:r w:rsidRPr="00D244EB">
          <w:rPr>
            <w:rStyle w:val="Hyperlink"/>
            <w:noProof/>
          </w:rPr>
          <w:t>Figure 18: Runtime Error 2</w:t>
        </w:r>
        <w:r>
          <w:rPr>
            <w:noProof/>
            <w:webHidden/>
          </w:rPr>
          <w:tab/>
        </w:r>
        <w:r>
          <w:rPr>
            <w:noProof/>
            <w:webHidden/>
          </w:rPr>
          <w:fldChar w:fldCharType="begin"/>
        </w:r>
        <w:r>
          <w:rPr>
            <w:noProof/>
            <w:webHidden/>
          </w:rPr>
          <w:instrText xml:space="preserve"> PAGEREF _Toc166158865 \h </w:instrText>
        </w:r>
        <w:r>
          <w:rPr>
            <w:noProof/>
            <w:webHidden/>
          </w:rPr>
        </w:r>
        <w:r>
          <w:rPr>
            <w:noProof/>
            <w:webHidden/>
          </w:rPr>
          <w:fldChar w:fldCharType="separate"/>
        </w:r>
        <w:r w:rsidR="006D6A98">
          <w:rPr>
            <w:noProof/>
            <w:webHidden/>
          </w:rPr>
          <w:t>51</w:t>
        </w:r>
        <w:r>
          <w:rPr>
            <w:noProof/>
            <w:webHidden/>
          </w:rPr>
          <w:fldChar w:fldCharType="end"/>
        </w:r>
      </w:hyperlink>
    </w:p>
    <w:p w14:paraId="7C9C5AC1" w14:textId="32A7E281" w:rsidR="00C737BA" w:rsidRDefault="00C737BA">
      <w:pPr>
        <w:pStyle w:val="TableofFigures"/>
        <w:tabs>
          <w:tab w:val="right" w:leader="dot" w:pos="9350"/>
        </w:tabs>
        <w:rPr>
          <w:noProof/>
        </w:rPr>
      </w:pPr>
      <w:hyperlink w:anchor="_Toc166158866" w:history="1">
        <w:r w:rsidRPr="00D244EB">
          <w:rPr>
            <w:rStyle w:val="Hyperlink"/>
            <w:noProof/>
          </w:rPr>
          <w:t>Figure 19: Runtime Error 3</w:t>
        </w:r>
        <w:r>
          <w:rPr>
            <w:noProof/>
            <w:webHidden/>
          </w:rPr>
          <w:tab/>
        </w:r>
        <w:r>
          <w:rPr>
            <w:noProof/>
            <w:webHidden/>
          </w:rPr>
          <w:fldChar w:fldCharType="begin"/>
        </w:r>
        <w:r>
          <w:rPr>
            <w:noProof/>
            <w:webHidden/>
          </w:rPr>
          <w:instrText xml:space="preserve"> PAGEREF _Toc166158866 \h </w:instrText>
        </w:r>
        <w:r>
          <w:rPr>
            <w:noProof/>
            <w:webHidden/>
          </w:rPr>
        </w:r>
        <w:r>
          <w:rPr>
            <w:noProof/>
            <w:webHidden/>
          </w:rPr>
          <w:fldChar w:fldCharType="separate"/>
        </w:r>
        <w:r w:rsidR="006D6A98">
          <w:rPr>
            <w:noProof/>
            <w:webHidden/>
          </w:rPr>
          <w:t>51</w:t>
        </w:r>
        <w:r>
          <w:rPr>
            <w:noProof/>
            <w:webHidden/>
          </w:rPr>
          <w:fldChar w:fldCharType="end"/>
        </w:r>
      </w:hyperlink>
    </w:p>
    <w:p w14:paraId="1552A2F7" w14:textId="0F9C727E" w:rsidR="00C737BA" w:rsidRDefault="00C737BA">
      <w:pPr>
        <w:pStyle w:val="TableofFigures"/>
        <w:tabs>
          <w:tab w:val="right" w:leader="dot" w:pos="9350"/>
        </w:tabs>
        <w:rPr>
          <w:noProof/>
        </w:rPr>
      </w:pPr>
      <w:hyperlink r:id="rId10" w:anchor="_Toc166158867" w:history="1">
        <w:r w:rsidRPr="00D244EB">
          <w:rPr>
            <w:rStyle w:val="Hyperlink"/>
            <w:noProof/>
          </w:rPr>
          <w:t>Figure 20: Change 1</w:t>
        </w:r>
        <w:r>
          <w:rPr>
            <w:noProof/>
            <w:webHidden/>
          </w:rPr>
          <w:tab/>
        </w:r>
        <w:r>
          <w:rPr>
            <w:noProof/>
            <w:webHidden/>
          </w:rPr>
          <w:fldChar w:fldCharType="begin"/>
        </w:r>
        <w:r>
          <w:rPr>
            <w:noProof/>
            <w:webHidden/>
          </w:rPr>
          <w:instrText xml:space="preserve"> PAGEREF _Toc166158867 \h </w:instrText>
        </w:r>
        <w:r>
          <w:rPr>
            <w:noProof/>
            <w:webHidden/>
          </w:rPr>
        </w:r>
        <w:r>
          <w:rPr>
            <w:noProof/>
            <w:webHidden/>
          </w:rPr>
          <w:fldChar w:fldCharType="separate"/>
        </w:r>
        <w:r w:rsidR="006D6A98">
          <w:rPr>
            <w:noProof/>
            <w:webHidden/>
          </w:rPr>
          <w:t>52</w:t>
        </w:r>
        <w:r>
          <w:rPr>
            <w:noProof/>
            <w:webHidden/>
          </w:rPr>
          <w:fldChar w:fldCharType="end"/>
        </w:r>
      </w:hyperlink>
    </w:p>
    <w:p w14:paraId="1E429328" w14:textId="763705B6" w:rsidR="00C737BA" w:rsidRDefault="00C737BA">
      <w:pPr>
        <w:pStyle w:val="TableofFigures"/>
        <w:tabs>
          <w:tab w:val="right" w:leader="dot" w:pos="9350"/>
        </w:tabs>
        <w:rPr>
          <w:noProof/>
        </w:rPr>
      </w:pPr>
      <w:hyperlink w:anchor="_Toc166158868" w:history="1">
        <w:r w:rsidRPr="00D244EB">
          <w:rPr>
            <w:rStyle w:val="Hyperlink"/>
            <w:noProof/>
          </w:rPr>
          <w:t>Figure 21: Change 2</w:t>
        </w:r>
        <w:r>
          <w:rPr>
            <w:noProof/>
            <w:webHidden/>
          </w:rPr>
          <w:tab/>
        </w:r>
        <w:r>
          <w:rPr>
            <w:noProof/>
            <w:webHidden/>
          </w:rPr>
          <w:fldChar w:fldCharType="begin"/>
        </w:r>
        <w:r>
          <w:rPr>
            <w:noProof/>
            <w:webHidden/>
          </w:rPr>
          <w:instrText xml:space="preserve"> PAGEREF _Toc166158868 \h </w:instrText>
        </w:r>
        <w:r>
          <w:rPr>
            <w:noProof/>
            <w:webHidden/>
          </w:rPr>
        </w:r>
        <w:r>
          <w:rPr>
            <w:noProof/>
            <w:webHidden/>
          </w:rPr>
          <w:fldChar w:fldCharType="separate"/>
        </w:r>
        <w:r w:rsidR="006D6A98">
          <w:rPr>
            <w:noProof/>
            <w:webHidden/>
          </w:rPr>
          <w:t>53</w:t>
        </w:r>
        <w:r>
          <w:rPr>
            <w:noProof/>
            <w:webHidden/>
          </w:rPr>
          <w:fldChar w:fldCharType="end"/>
        </w:r>
      </w:hyperlink>
    </w:p>
    <w:p w14:paraId="7B142C8F" w14:textId="1D110167" w:rsidR="00C737BA" w:rsidRDefault="00C737BA">
      <w:pPr>
        <w:pStyle w:val="TableofFigures"/>
        <w:tabs>
          <w:tab w:val="right" w:leader="dot" w:pos="9350"/>
        </w:tabs>
        <w:rPr>
          <w:noProof/>
        </w:rPr>
      </w:pPr>
      <w:hyperlink w:anchor="_Toc166158869" w:history="1">
        <w:r w:rsidRPr="00D244EB">
          <w:rPr>
            <w:rStyle w:val="Hyperlink"/>
            <w:noProof/>
          </w:rPr>
          <w:t>Figure 22:Change 3</w:t>
        </w:r>
        <w:r>
          <w:rPr>
            <w:noProof/>
            <w:webHidden/>
          </w:rPr>
          <w:tab/>
        </w:r>
        <w:r>
          <w:rPr>
            <w:noProof/>
            <w:webHidden/>
          </w:rPr>
          <w:fldChar w:fldCharType="begin"/>
        </w:r>
        <w:r>
          <w:rPr>
            <w:noProof/>
            <w:webHidden/>
          </w:rPr>
          <w:instrText xml:space="preserve"> PAGEREF _Toc166158869 \h </w:instrText>
        </w:r>
        <w:r>
          <w:rPr>
            <w:noProof/>
            <w:webHidden/>
          </w:rPr>
        </w:r>
        <w:r>
          <w:rPr>
            <w:noProof/>
            <w:webHidden/>
          </w:rPr>
          <w:fldChar w:fldCharType="separate"/>
        </w:r>
        <w:r w:rsidR="006D6A98">
          <w:rPr>
            <w:noProof/>
            <w:webHidden/>
          </w:rPr>
          <w:t>53</w:t>
        </w:r>
        <w:r>
          <w:rPr>
            <w:noProof/>
            <w:webHidden/>
          </w:rPr>
          <w:fldChar w:fldCharType="end"/>
        </w:r>
      </w:hyperlink>
    </w:p>
    <w:p w14:paraId="4FFE71A5" w14:textId="41A6D90F" w:rsidR="00C737BA" w:rsidRDefault="00C737BA">
      <w:pPr>
        <w:pStyle w:val="TableofFigures"/>
        <w:tabs>
          <w:tab w:val="right" w:leader="dot" w:pos="9350"/>
        </w:tabs>
        <w:rPr>
          <w:noProof/>
        </w:rPr>
      </w:pPr>
      <w:hyperlink w:anchor="_Toc166158870" w:history="1">
        <w:r w:rsidRPr="00D244EB">
          <w:rPr>
            <w:rStyle w:val="Hyperlink"/>
            <w:noProof/>
          </w:rPr>
          <w:t>Figure 23: Change 4</w:t>
        </w:r>
        <w:r>
          <w:rPr>
            <w:noProof/>
            <w:webHidden/>
          </w:rPr>
          <w:tab/>
        </w:r>
        <w:r>
          <w:rPr>
            <w:noProof/>
            <w:webHidden/>
          </w:rPr>
          <w:fldChar w:fldCharType="begin"/>
        </w:r>
        <w:r>
          <w:rPr>
            <w:noProof/>
            <w:webHidden/>
          </w:rPr>
          <w:instrText xml:space="preserve"> PAGEREF _Toc166158870 \h </w:instrText>
        </w:r>
        <w:r>
          <w:rPr>
            <w:noProof/>
            <w:webHidden/>
          </w:rPr>
        </w:r>
        <w:r>
          <w:rPr>
            <w:noProof/>
            <w:webHidden/>
          </w:rPr>
          <w:fldChar w:fldCharType="separate"/>
        </w:r>
        <w:r w:rsidR="006D6A98">
          <w:rPr>
            <w:noProof/>
            <w:webHidden/>
          </w:rPr>
          <w:t>54</w:t>
        </w:r>
        <w:r>
          <w:rPr>
            <w:noProof/>
            <w:webHidden/>
          </w:rPr>
          <w:fldChar w:fldCharType="end"/>
        </w:r>
      </w:hyperlink>
    </w:p>
    <w:p w14:paraId="6F5A9EFB" w14:textId="5087A725" w:rsidR="00C737BA" w:rsidRDefault="00C737BA">
      <w:pPr>
        <w:pStyle w:val="TableofFigures"/>
        <w:tabs>
          <w:tab w:val="right" w:leader="dot" w:pos="9350"/>
        </w:tabs>
        <w:rPr>
          <w:noProof/>
        </w:rPr>
      </w:pPr>
      <w:hyperlink w:anchor="_Toc166158871" w:history="1">
        <w:r w:rsidRPr="00D244EB">
          <w:rPr>
            <w:rStyle w:val="Hyperlink"/>
            <w:noProof/>
          </w:rPr>
          <w:t>Figure 24: Change 5</w:t>
        </w:r>
        <w:r>
          <w:rPr>
            <w:noProof/>
            <w:webHidden/>
          </w:rPr>
          <w:tab/>
        </w:r>
        <w:r>
          <w:rPr>
            <w:noProof/>
            <w:webHidden/>
          </w:rPr>
          <w:fldChar w:fldCharType="begin"/>
        </w:r>
        <w:r>
          <w:rPr>
            <w:noProof/>
            <w:webHidden/>
          </w:rPr>
          <w:instrText xml:space="preserve"> PAGEREF _Toc166158871 \h </w:instrText>
        </w:r>
        <w:r>
          <w:rPr>
            <w:noProof/>
            <w:webHidden/>
          </w:rPr>
        </w:r>
        <w:r>
          <w:rPr>
            <w:noProof/>
            <w:webHidden/>
          </w:rPr>
          <w:fldChar w:fldCharType="separate"/>
        </w:r>
        <w:r w:rsidR="006D6A98">
          <w:rPr>
            <w:noProof/>
            <w:webHidden/>
          </w:rPr>
          <w:t>55</w:t>
        </w:r>
        <w:r>
          <w:rPr>
            <w:noProof/>
            <w:webHidden/>
          </w:rPr>
          <w:fldChar w:fldCharType="end"/>
        </w:r>
      </w:hyperlink>
    </w:p>
    <w:p w14:paraId="64F46F5C" w14:textId="41A009B5" w:rsidR="009F738E" w:rsidRDefault="00C737BA" w:rsidP="009F738E">
      <w:pPr>
        <w:spacing w:line="360" w:lineRule="auto"/>
        <w:rPr>
          <w:rFonts w:eastAsiaTheme="majorEastAsia" w:cstheme="majorBidi"/>
          <w:b/>
          <w:color w:val="000000" w:themeColor="text1"/>
          <w:sz w:val="28"/>
          <w:szCs w:val="32"/>
        </w:rPr>
      </w:pPr>
      <w:r>
        <w:fldChar w:fldCharType="end"/>
      </w:r>
      <w:r w:rsidR="009F738E">
        <w:br w:type="page"/>
      </w:r>
    </w:p>
    <w:p w14:paraId="3A9E4562" w14:textId="621E57A9" w:rsidR="009F738E" w:rsidRDefault="00581945" w:rsidP="005914C0">
      <w:pPr>
        <w:pStyle w:val="Heading1"/>
        <w:spacing w:line="360" w:lineRule="auto"/>
        <w:jc w:val="both"/>
      </w:pPr>
      <w:bookmarkStart w:id="2" w:name="_Toc166158815"/>
      <w:r>
        <w:lastRenderedPageBreak/>
        <w:t>Table</w:t>
      </w:r>
      <w:r w:rsidR="009F738E">
        <w:t xml:space="preserve"> of Tables</w:t>
      </w:r>
      <w:bookmarkEnd w:id="2"/>
    </w:p>
    <w:p w14:paraId="794A90E9" w14:textId="77777777" w:rsidR="006775E6" w:rsidRDefault="006775E6" w:rsidP="005914C0">
      <w:pPr>
        <w:spacing w:line="360" w:lineRule="auto"/>
        <w:jc w:val="both"/>
      </w:pPr>
    </w:p>
    <w:p w14:paraId="24CB40D0" w14:textId="28B367BF" w:rsidR="00C737BA" w:rsidRDefault="00C737BA">
      <w:pPr>
        <w:pStyle w:val="TableofFigures"/>
        <w:tabs>
          <w:tab w:val="right" w:leader="dot" w:pos="9350"/>
        </w:tabs>
        <w:rPr>
          <w:rFonts w:asciiTheme="minorHAnsi" w:eastAsiaTheme="minorEastAsia" w:hAnsiTheme="minorHAnsi"/>
          <w:noProof/>
          <w:sz w:val="22"/>
          <w:lang w:val="en-US"/>
        </w:rPr>
      </w:pPr>
      <w:r>
        <w:fldChar w:fldCharType="begin"/>
      </w:r>
      <w:r>
        <w:instrText xml:space="preserve"> TOC \h \z \c "Table" </w:instrText>
      </w:r>
      <w:r>
        <w:fldChar w:fldCharType="separate"/>
      </w:r>
      <w:hyperlink w:anchor="_Toc166158872" w:history="1">
        <w:r w:rsidRPr="00C354C5">
          <w:rPr>
            <w:rStyle w:val="Hyperlink"/>
            <w:noProof/>
          </w:rPr>
          <w:t>Table 1: Parent Class</w:t>
        </w:r>
        <w:r>
          <w:rPr>
            <w:noProof/>
            <w:webHidden/>
          </w:rPr>
          <w:tab/>
        </w:r>
        <w:r>
          <w:rPr>
            <w:noProof/>
            <w:webHidden/>
          </w:rPr>
          <w:fldChar w:fldCharType="begin"/>
        </w:r>
        <w:r>
          <w:rPr>
            <w:noProof/>
            <w:webHidden/>
          </w:rPr>
          <w:instrText xml:space="preserve"> PAGEREF _Toc166158872 \h </w:instrText>
        </w:r>
        <w:r>
          <w:rPr>
            <w:noProof/>
            <w:webHidden/>
          </w:rPr>
        </w:r>
        <w:r>
          <w:rPr>
            <w:noProof/>
            <w:webHidden/>
          </w:rPr>
          <w:fldChar w:fldCharType="separate"/>
        </w:r>
        <w:r w:rsidR="006D6A98">
          <w:rPr>
            <w:noProof/>
            <w:webHidden/>
          </w:rPr>
          <w:t>3</w:t>
        </w:r>
        <w:r>
          <w:rPr>
            <w:noProof/>
            <w:webHidden/>
          </w:rPr>
          <w:fldChar w:fldCharType="end"/>
        </w:r>
      </w:hyperlink>
    </w:p>
    <w:p w14:paraId="2482294E" w14:textId="62201572" w:rsidR="00C737BA" w:rsidRDefault="00C737BA">
      <w:pPr>
        <w:pStyle w:val="TableofFigures"/>
        <w:tabs>
          <w:tab w:val="right" w:leader="dot" w:pos="9350"/>
        </w:tabs>
        <w:rPr>
          <w:rFonts w:asciiTheme="minorHAnsi" w:eastAsiaTheme="minorEastAsia" w:hAnsiTheme="minorHAnsi"/>
          <w:noProof/>
          <w:sz w:val="22"/>
          <w:lang w:val="en-US"/>
        </w:rPr>
      </w:pPr>
      <w:hyperlink w:anchor="_Toc166158873" w:history="1">
        <w:r w:rsidRPr="00C354C5">
          <w:rPr>
            <w:rStyle w:val="Hyperlink"/>
            <w:noProof/>
          </w:rPr>
          <w:t>Table 2: Child Class 1</w:t>
        </w:r>
        <w:r>
          <w:rPr>
            <w:noProof/>
            <w:webHidden/>
          </w:rPr>
          <w:tab/>
        </w:r>
        <w:r>
          <w:rPr>
            <w:noProof/>
            <w:webHidden/>
          </w:rPr>
          <w:fldChar w:fldCharType="begin"/>
        </w:r>
        <w:r>
          <w:rPr>
            <w:noProof/>
            <w:webHidden/>
          </w:rPr>
          <w:instrText xml:space="preserve"> PAGEREF _Toc166158873 \h </w:instrText>
        </w:r>
        <w:r>
          <w:rPr>
            <w:noProof/>
            <w:webHidden/>
          </w:rPr>
        </w:r>
        <w:r>
          <w:rPr>
            <w:noProof/>
            <w:webHidden/>
          </w:rPr>
          <w:fldChar w:fldCharType="separate"/>
        </w:r>
        <w:r w:rsidR="006D6A98">
          <w:rPr>
            <w:noProof/>
            <w:webHidden/>
          </w:rPr>
          <w:t>3</w:t>
        </w:r>
        <w:r>
          <w:rPr>
            <w:noProof/>
            <w:webHidden/>
          </w:rPr>
          <w:fldChar w:fldCharType="end"/>
        </w:r>
      </w:hyperlink>
    </w:p>
    <w:p w14:paraId="30776297" w14:textId="516322C3" w:rsidR="00C737BA" w:rsidRDefault="00C737BA">
      <w:pPr>
        <w:pStyle w:val="TableofFigures"/>
        <w:tabs>
          <w:tab w:val="right" w:leader="dot" w:pos="9350"/>
        </w:tabs>
        <w:rPr>
          <w:rFonts w:asciiTheme="minorHAnsi" w:eastAsiaTheme="minorEastAsia" w:hAnsiTheme="minorHAnsi"/>
          <w:noProof/>
          <w:sz w:val="22"/>
          <w:lang w:val="en-US"/>
        </w:rPr>
      </w:pPr>
      <w:hyperlink w:anchor="_Toc166158874" w:history="1">
        <w:r w:rsidRPr="00C354C5">
          <w:rPr>
            <w:rStyle w:val="Hyperlink"/>
            <w:noProof/>
          </w:rPr>
          <w:t>Table 3: Child Class 2</w:t>
        </w:r>
        <w:r>
          <w:rPr>
            <w:noProof/>
            <w:webHidden/>
          </w:rPr>
          <w:tab/>
        </w:r>
        <w:r>
          <w:rPr>
            <w:noProof/>
            <w:webHidden/>
          </w:rPr>
          <w:fldChar w:fldCharType="begin"/>
        </w:r>
        <w:r>
          <w:rPr>
            <w:noProof/>
            <w:webHidden/>
          </w:rPr>
          <w:instrText xml:space="preserve"> PAGEREF _Toc166158874 \h </w:instrText>
        </w:r>
        <w:r>
          <w:rPr>
            <w:noProof/>
            <w:webHidden/>
          </w:rPr>
        </w:r>
        <w:r>
          <w:rPr>
            <w:noProof/>
            <w:webHidden/>
          </w:rPr>
          <w:fldChar w:fldCharType="separate"/>
        </w:r>
        <w:r w:rsidR="006D6A98">
          <w:rPr>
            <w:noProof/>
            <w:webHidden/>
          </w:rPr>
          <w:t>3</w:t>
        </w:r>
        <w:r>
          <w:rPr>
            <w:noProof/>
            <w:webHidden/>
          </w:rPr>
          <w:fldChar w:fldCharType="end"/>
        </w:r>
      </w:hyperlink>
    </w:p>
    <w:p w14:paraId="6F0DF8BE" w14:textId="2B6773C4" w:rsidR="00C737BA" w:rsidRDefault="00C737BA">
      <w:pPr>
        <w:pStyle w:val="TableofFigures"/>
        <w:tabs>
          <w:tab w:val="right" w:leader="dot" w:pos="9350"/>
        </w:tabs>
        <w:rPr>
          <w:rFonts w:asciiTheme="minorHAnsi" w:eastAsiaTheme="minorEastAsia" w:hAnsiTheme="minorHAnsi"/>
          <w:noProof/>
          <w:sz w:val="22"/>
          <w:lang w:val="en-US"/>
        </w:rPr>
      </w:pPr>
      <w:hyperlink w:anchor="_Toc166158875" w:history="1">
        <w:r w:rsidRPr="00C354C5">
          <w:rPr>
            <w:rStyle w:val="Hyperlink"/>
            <w:noProof/>
          </w:rPr>
          <w:t>Table 4: TeacherGUI class</w:t>
        </w:r>
        <w:r>
          <w:rPr>
            <w:noProof/>
            <w:webHidden/>
          </w:rPr>
          <w:tab/>
        </w:r>
        <w:r>
          <w:rPr>
            <w:noProof/>
            <w:webHidden/>
          </w:rPr>
          <w:fldChar w:fldCharType="begin"/>
        </w:r>
        <w:r>
          <w:rPr>
            <w:noProof/>
            <w:webHidden/>
          </w:rPr>
          <w:instrText xml:space="preserve"> PAGEREF _Toc166158875 \h </w:instrText>
        </w:r>
        <w:r>
          <w:rPr>
            <w:noProof/>
            <w:webHidden/>
          </w:rPr>
        </w:r>
        <w:r>
          <w:rPr>
            <w:noProof/>
            <w:webHidden/>
          </w:rPr>
          <w:fldChar w:fldCharType="separate"/>
        </w:r>
        <w:r w:rsidR="006D6A98">
          <w:rPr>
            <w:noProof/>
            <w:webHidden/>
          </w:rPr>
          <w:t>4</w:t>
        </w:r>
        <w:r>
          <w:rPr>
            <w:noProof/>
            <w:webHidden/>
          </w:rPr>
          <w:fldChar w:fldCharType="end"/>
        </w:r>
      </w:hyperlink>
    </w:p>
    <w:p w14:paraId="060C9294" w14:textId="7D188D64" w:rsidR="00C737BA" w:rsidRDefault="00C737BA">
      <w:pPr>
        <w:pStyle w:val="TableofFigures"/>
        <w:tabs>
          <w:tab w:val="right" w:leader="dot" w:pos="9350"/>
        </w:tabs>
        <w:rPr>
          <w:rFonts w:asciiTheme="minorHAnsi" w:eastAsiaTheme="minorEastAsia" w:hAnsiTheme="minorHAnsi"/>
          <w:noProof/>
          <w:sz w:val="22"/>
          <w:lang w:val="en-US"/>
        </w:rPr>
      </w:pPr>
      <w:hyperlink w:anchor="_Toc166158876" w:history="1">
        <w:r w:rsidRPr="00C354C5">
          <w:rPr>
            <w:rStyle w:val="Hyperlink"/>
            <w:noProof/>
          </w:rPr>
          <w:t>Table 5: Test 1</w:t>
        </w:r>
        <w:r>
          <w:rPr>
            <w:noProof/>
            <w:webHidden/>
          </w:rPr>
          <w:tab/>
        </w:r>
        <w:r>
          <w:rPr>
            <w:noProof/>
            <w:webHidden/>
          </w:rPr>
          <w:fldChar w:fldCharType="begin"/>
        </w:r>
        <w:r>
          <w:rPr>
            <w:noProof/>
            <w:webHidden/>
          </w:rPr>
          <w:instrText xml:space="preserve"> PAGEREF _Toc166158876 \h </w:instrText>
        </w:r>
        <w:r>
          <w:rPr>
            <w:noProof/>
            <w:webHidden/>
          </w:rPr>
        </w:r>
        <w:r>
          <w:rPr>
            <w:noProof/>
            <w:webHidden/>
          </w:rPr>
          <w:fldChar w:fldCharType="separate"/>
        </w:r>
        <w:r w:rsidR="006D6A98">
          <w:rPr>
            <w:noProof/>
            <w:webHidden/>
          </w:rPr>
          <w:t>38</w:t>
        </w:r>
        <w:r>
          <w:rPr>
            <w:noProof/>
            <w:webHidden/>
          </w:rPr>
          <w:fldChar w:fldCharType="end"/>
        </w:r>
      </w:hyperlink>
    </w:p>
    <w:p w14:paraId="2B5FED7E" w14:textId="274731D4" w:rsidR="00C737BA" w:rsidRDefault="00C737BA">
      <w:pPr>
        <w:pStyle w:val="TableofFigures"/>
        <w:tabs>
          <w:tab w:val="right" w:leader="dot" w:pos="9350"/>
        </w:tabs>
        <w:rPr>
          <w:rFonts w:asciiTheme="minorHAnsi" w:eastAsiaTheme="minorEastAsia" w:hAnsiTheme="minorHAnsi"/>
          <w:noProof/>
          <w:sz w:val="22"/>
          <w:lang w:val="en-US"/>
        </w:rPr>
      </w:pPr>
      <w:hyperlink w:anchor="_Toc166158877" w:history="1">
        <w:r w:rsidRPr="00C354C5">
          <w:rPr>
            <w:rStyle w:val="Hyperlink"/>
            <w:noProof/>
          </w:rPr>
          <w:t>Table 6: Test 2</w:t>
        </w:r>
        <w:r>
          <w:rPr>
            <w:noProof/>
            <w:webHidden/>
          </w:rPr>
          <w:tab/>
        </w:r>
        <w:r>
          <w:rPr>
            <w:noProof/>
            <w:webHidden/>
          </w:rPr>
          <w:fldChar w:fldCharType="begin"/>
        </w:r>
        <w:r>
          <w:rPr>
            <w:noProof/>
            <w:webHidden/>
          </w:rPr>
          <w:instrText xml:space="preserve"> PAGEREF _Toc166158877 \h </w:instrText>
        </w:r>
        <w:r>
          <w:rPr>
            <w:noProof/>
            <w:webHidden/>
          </w:rPr>
        </w:r>
        <w:r>
          <w:rPr>
            <w:noProof/>
            <w:webHidden/>
          </w:rPr>
          <w:fldChar w:fldCharType="separate"/>
        </w:r>
        <w:r w:rsidR="006D6A98">
          <w:rPr>
            <w:noProof/>
            <w:webHidden/>
          </w:rPr>
          <w:t>40</w:t>
        </w:r>
        <w:r>
          <w:rPr>
            <w:noProof/>
            <w:webHidden/>
          </w:rPr>
          <w:fldChar w:fldCharType="end"/>
        </w:r>
      </w:hyperlink>
    </w:p>
    <w:p w14:paraId="1A26B751" w14:textId="0A8594CD" w:rsidR="00C737BA" w:rsidRDefault="00C737BA">
      <w:pPr>
        <w:pStyle w:val="TableofFigures"/>
        <w:tabs>
          <w:tab w:val="right" w:leader="dot" w:pos="9350"/>
        </w:tabs>
        <w:rPr>
          <w:rFonts w:asciiTheme="minorHAnsi" w:eastAsiaTheme="minorEastAsia" w:hAnsiTheme="minorHAnsi"/>
          <w:noProof/>
          <w:sz w:val="22"/>
          <w:lang w:val="en-US"/>
        </w:rPr>
      </w:pPr>
      <w:hyperlink w:anchor="_Toc166158878" w:history="1">
        <w:r w:rsidRPr="00C354C5">
          <w:rPr>
            <w:rStyle w:val="Hyperlink"/>
            <w:noProof/>
          </w:rPr>
          <w:t>Table 7: Test 3</w:t>
        </w:r>
        <w:r>
          <w:rPr>
            <w:noProof/>
            <w:webHidden/>
          </w:rPr>
          <w:tab/>
        </w:r>
        <w:r>
          <w:rPr>
            <w:noProof/>
            <w:webHidden/>
          </w:rPr>
          <w:fldChar w:fldCharType="begin"/>
        </w:r>
        <w:r>
          <w:rPr>
            <w:noProof/>
            <w:webHidden/>
          </w:rPr>
          <w:instrText xml:space="preserve"> PAGEREF _Toc166158878 \h </w:instrText>
        </w:r>
        <w:r>
          <w:rPr>
            <w:noProof/>
            <w:webHidden/>
          </w:rPr>
        </w:r>
        <w:r>
          <w:rPr>
            <w:noProof/>
            <w:webHidden/>
          </w:rPr>
          <w:fldChar w:fldCharType="separate"/>
        </w:r>
        <w:r w:rsidR="006D6A98">
          <w:rPr>
            <w:noProof/>
            <w:webHidden/>
          </w:rPr>
          <w:t>45</w:t>
        </w:r>
        <w:r>
          <w:rPr>
            <w:noProof/>
            <w:webHidden/>
          </w:rPr>
          <w:fldChar w:fldCharType="end"/>
        </w:r>
      </w:hyperlink>
    </w:p>
    <w:p w14:paraId="23FC45D3" w14:textId="6D894C28" w:rsidR="006775E6" w:rsidRDefault="00C737BA" w:rsidP="005914C0">
      <w:pPr>
        <w:spacing w:line="360" w:lineRule="auto"/>
        <w:jc w:val="both"/>
      </w:pPr>
      <w:r>
        <w:fldChar w:fldCharType="end"/>
      </w:r>
      <w:bookmarkStart w:id="3" w:name="_GoBack"/>
      <w:bookmarkEnd w:id="3"/>
    </w:p>
    <w:p w14:paraId="230018DB" w14:textId="3580A9BB" w:rsidR="009F738E" w:rsidRDefault="009F738E" w:rsidP="005914C0">
      <w:pPr>
        <w:spacing w:line="360" w:lineRule="auto"/>
        <w:jc w:val="both"/>
        <w:rPr>
          <w:rFonts w:eastAsiaTheme="majorEastAsia" w:cstheme="majorBidi"/>
          <w:b/>
          <w:color w:val="000000" w:themeColor="text1"/>
          <w:sz w:val="28"/>
          <w:szCs w:val="32"/>
        </w:rPr>
      </w:pPr>
      <w:r>
        <w:br w:type="page"/>
      </w:r>
    </w:p>
    <w:p w14:paraId="3391CE8B" w14:textId="77777777" w:rsidR="00624213" w:rsidRDefault="00624213" w:rsidP="005914C0">
      <w:pPr>
        <w:pStyle w:val="Heading1"/>
        <w:spacing w:line="360" w:lineRule="auto"/>
        <w:jc w:val="both"/>
        <w:sectPr w:rsidR="00624213" w:rsidSect="009414BC">
          <w:footerReference w:type="default" r:id="rId11"/>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pPr>
    </w:p>
    <w:p w14:paraId="23D8ED36" w14:textId="77777777" w:rsidR="00BB703C" w:rsidRDefault="00BB703C" w:rsidP="005914C0">
      <w:pPr>
        <w:pStyle w:val="Heading1"/>
        <w:spacing w:line="360" w:lineRule="auto"/>
        <w:jc w:val="both"/>
      </w:pPr>
    </w:p>
    <w:p w14:paraId="3A118355" w14:textId="77777777" w:rsidR="00BB703C" w:rsidRDefault="00BB703C" w:rsidP="005914C0">
      <w:pPr>
        <w:pStyle w:val="Heading1"/>
        <w:spacing w:line="360" w:lineRule="auto"/>
        <w:jc w:val="both"/>
      </w:pPr>
    </w:p>
    <w:p w14:paraId="02F4CDED" w14:textId="35FCB0A5" w:rsidR="009F738E" w:rsidRDefault="00370F26" w:rsidP="005914C0">
      <w:pPr>
        <w:pStyle w:val="Heading1"/>
        <w:spacing w:line="360" w:lineRule="auto"/>
        <w:jc w:val="both"/>
      </w:pPr>
      <w:bookmarkStart w:id="4" w:name="_Toc166158816"/>
      <w:r>
        <w:t>I</w:t>
      </w:r>
      <w:r w:rsidR="00A22529">
        <w:t>NTRODUCTION</w:t>
      </w:r>
      <w:bookmarkEnd w:id="4"/>
    </w:p>
    <w:p w14:paraId="0BC0A530" w14:textId="77777777" w:rsidR="00B30A94" w:rsidRDefault="00B30A94" w:rsidP="005914C0">
      <w:pPr>
        <w:spacing w:line="360" w:lineRule="auto"/>
        <w:jc w:val="both"/>
        <w:rPr>
          <w:rFonts w:eastAsiaTheme="majorEastAsia" w:cstheme="majorBidi"/>
          <w:b/>
          <w:sz w:val="26"/>
          <w:szCs w:val="26"/>
        </w:rPr>
      </w:pPr>
    </w:p>
    <w:p w14:paraId="4D852D1F" w14:textId="72443935" w:rsidR="002C6E8B" w:rsidRDefault="0019326A" w:rsidP="005914C0">
      <w:pPr>
        <w:pStyle w:val="NoSpacing"/>
        <w:spacing w:line="360" w:lineRule="auto"/>
        <w:jc w:val="both"/>
      </w:pPr>
      <w:r>
        <w:t xml:space="preserve">Welcome to the documentation of the project, GUI building. This report/documentation serves as a simple guideline to those who may be new to the project or even people who might have worked towards this project. The project focuses on building a GUI(Graphical User Interface) for Teacher Management System of some kind, featuring lecturers and tutors. Functionalities such as grading the assignment of students, setting salary of tutors who have completed certain criteria, and removing tutors have been implemented as well. </w:t>
      </w:r>
    </w:p>
    <w:p w14:paraId="3E53A4A9" w14:textId="3568C8E9" w:rsidR="0019326A" w:rsidRDefault="0019326A" w:rsidP="005914C0">
      <w:pPr>
        <w:pStyle w:val="NoSpacing"/>
        <w:spacing w:line="360" w:lineRule="auto"/>
        <w:jc w:val="both"/>
      </w:pPr>
    </w:p>
    <w:p w14:paraId="0A1EC83E" w14:textId="2276C2E0" w:rsidR="0019326A" w:rsidRDefault="0019326A" w:rsidP="005A0DF8">
      <w:pPr>
        <w:pStyle w:val="Heading2"/>
        <w:spacing w:line="360" w:lineRule="auto"/>
        <w:jc w:val="both"/>
      </w:pPr>
      <w:bookmarkStart w:id="5" w:name="_Toc166158817"/>
      <w:r>
        <w:t>Tools Used</w:t>
      </w:r>
      <w:bookmarkEnd w:id="5"/>
    </w:p>
    <w:p w14:paraId="411ECB24" w14:textId="77777777" w:rsidR="005A0DF8" w:rsidRPr="005A0DF8" w:rsidRDefault="005A0DF8" w:rsidP="005A0DF8"/>
    <w:p w14:paraId="3C7F37B4" w14:textId="0FC7DC00" w:rsidR="003F5917" w:rsidRDefault="0019326A" w:rsidP="005914C0">
      <w:pPr>
        <w:pStyle w:val="Heading3"/>
        <w:spacing w:line="360" w:lineRule="auto"/>
        <w:jc w:val="both"/>
      </w:pPr>
      <w:bookmarkStart w:id="6" w:name="_Toc166158818"/>
      <w:r>
        <w:t>BlueJ</w:t>
      </w:r>
      <w:bookmarkEnd w:id="6"/>
    </w:p>
    <w:p w14:paraId="014F9477" w14:textId="560EA6A4" w:rsidR="0019326A" w:rsidRDefault="0019326A" w:rsidP="005914C0">
      <w:pPr>
        <w:spacing w:line="360" w:lineRule="auto"/>
        <w:jc w:val="both"/>
      </w:pPr>
    </w:p>
    <w:p w14:paraId="0B1BB846" w14:textId="3869A8D3" w:rsidR="0019326A" w:rsidRDefault="00D57A9D" w:rsidP="005914C0">
      <w:pPr>
        <w:spacing w:line="360" w:lineRule="auto"/>
        <w:jc w:val="both"/>
      </w:pPr>
      <w:r>
        <w:rPr>
          <w:noProof/>
          <w:lang w:val="en-US"/>
        </w:rPr>
        <w:drawing>
          <wp:anchor distT="0" distB="0" distL="114300" distR="114300" simplePos="0" relativeHeight="251671552" behindDoc="0" locked="0" layoutInCell="1" allowOverlap="1" wp14:anchorId="766A961E" wp14:editId="67F54F4B">
            <wp:simplePos x="0" y="0"/>
            <wp:positionH relativeFrom="margin">
              <wp:align>right</wp:align>
            </wp:positionH>
            <wp:positionV relativeFrom="paragraph">
              <wp:posOffset>6523</wp:posOffset>
            </wp:positionV>
            <wp:extent cx="2447925" cy="186690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luejbird.png"/>
                    <pic:cNvPicPr/>
                  </pic:nvPicPr>
                  <pic:blipFill>
                    <a:blip r:embed="rId12">
                      <a:extLst>
                        <a:ext uri="{28A0092B-C50C-407E-A947-70E740481C1C}">
                          <a14:useLocalDpi xmlns:a14="http://schemas.microsoft.com/office/drawing/2010/main" val="0"/>
                        </a:ext>
                      </a:extLst>
                    </a:blip>
                    <a:stretch>
                      <a:fillRect/>
                    </a:stretch>
                  </pic:blipFill>
                  <pic:spPr>
                    <a:xfrm>
                      <a:off x="0" y="0"/>
                      <a:ext cx="2447925" cy="1866900"/>
                    </a:xfrm>
                    <a:prstGeom prst="rect">
                      <a:avLst/>
                    </a:prstGeom>
                  </pic:spPr>
                </pic:pic>
              </a:graphicData>
            </a:graphic>
            <wp14:sizeRelH relativeFrom="page">
              <wp14:pctWidth>0</wp14:pctWidth>
            </wp14:sizeRelH>
            <wp14:sizeRelV relativeFrom="page">
              <wp14:pctHeight>0</wp14:pctHeight>
            </wp14:sizeRelV>
          </wp:anchor>
        </w:drawing>
      </w:r>
      <w:r w:rsidR="0019326A">
        <w:t>BlueJ is a text editor or IDE(Integrated Development Environment) for Java wh</w:t>
      </w:r>
      <w:r w:rsidR="00907577">
        <w:t xml:space="preserve">ich is a programming language. </w:t>
      </w:r>
      <w:r w:rsidR="0019326A">
        <w:t>BlueJ is known all over for it’s</w:t>
      </w:r>
      <w:r w:rsidR="0019326A" w:rsidRPr="0019326A">
        <w:t xml:space="preserve"> simplicity, </w:t>
      </w:r>
      <w:r w:rsidR="0019326A">
        <w:t>which has made it ideal for starting out. It was developed to tailor</w:t>
      </w:r>
      <w:r w:rsidR="0019326A" w:rsidRPr="0019326A">
        <w:t xml:space="preserve"> for teaching, </w:t>
      </w:r>
      <w:r w:rsidR="0019326A">
        <w:t xml:space="preserve">and also comes with dedicated resources which includes a textbook for course. The interactive interface of BlueJ </w:t>
      </w:r>
      <w:r w:rsidR="0019326A" w:rsidRPr="0019326A">
        <w:t xml:space="preserve">allows </w:t>
      </w:r>
      <w:r w:rsidR="0019326A">
        <w:t xml:space="preserve">the </w:t>
      </w:r>
      <w:r w:rsidR="005914C0">
        <w:t>users to</w:t>
      </w:r>
      <w:r w:rsidR="0019326A" w:rsidRPr="0019326A">
        <w:t xml:space="preserve"> interact with </w:t>
      </w:r>
      <w:r w:rsidR="005914C0">
        <w:t xml:space="preserve">OOP specific concepts such as </w:t>
      </w:r>
      <w:r w:rsidR="0019326A" w:rsidRPr="0019326A">
        <w:t xml:space="preserve">objects, </w:t>
      </w:r>
      <w:r w:rsidR="005914C0">
        <w:t>which has made it powerful tool to</w:t>
      </w:r>
      <w:r w:rsidR="0019326A" w:rsidRPr="0019326A">
        <w:t xml:space="preserve"> learning Java. </w:t>
      </w:r>
      <w:r w:rsidR="005914C0">
        <w:t>It works on several</w:t>
      </w:r>
      <w:r w:rsidR="0019326A" w:rsidRPr="0019326A">
        <w:t xml:space="preserve"> platforms and h</w:t>
      </w:r>
      <w:r w:rsidR="005914C0">
        <w:t>as been continuously updated to make it better for more than</w:t>
      </w:r>
      <w:r w:rsidR="0019326A" w:rsidRPr="0019326A">
        <w:t xml:space="preserve"> fifteen years</w:t>
      </w:r>
      <w:r w:rsidR="005914C0">
        <w:t xml:space="preserve"> now</w:t>
      </w:r>
      <w:r w:rsidR="0019326A" w:rsidRPr="0019326A">
        <w:t>.</w:t>
      </w:r>
      <w:r w:rsidR="00907577">
        <w:t xml:space="preserve"> </w:t>
      </w:r>
      <w:sdt>
        <w:sdtPr>
          <w:id w:val="-1656763622"/>
          <w:citation/>
        </w:sdtPr>
        <w:sdtContent>
          <w:r w:rsidR="00907577">
            <w:fldChar w:fldCharType="begin"/>
          </w:r>
          <w:r w:rsidR="00907577">
            <w:rPr>
              <w:lang w:val="en-US"/>
            </w:rPr>
            <w:instrText xml:space="preserve"> CITATION Ora07 \l 1033 </w:instrText>
          </w:r>
          <w:r w:rsidR="00907577">
            <w:fldChar w:fldCharType="separate"/>
          </w:r>
          <w:r w:rsidR="00907577" w:rsidRPr="00907577">
            <w:rPr>
              <w:noProof/>
              <w:lang w:val="en-US"/>
            </w:rPr>
            <w:t>(Oracle, 2007)</w:t>
          </w:r>
          <w:r w:rsidR="00907577">
            <w:fldChar w:fldCharType="end"/>
          </w:r>
        </w:sdtContent>
      </w:sdt>
    </w:p>
    <w:p w14:paraId="19635DEB" w14:textId="18F70C1B" w:rsidR="005914C0" w:rsidRDefault="005914C0" w:rsidP="005914C0">
      <w:pPr>
        <w:spacing w:line="360" w:lineRule="auto"/>
        <w:jc w:val="both"/>
      </w:pPr>
    </w:p>
    <w:p w14:paraId="5898216D" w14:textId="3EDA0B5B" w:rsidR="00D57A9D" w:rsidRDefault="00D57A9D" w:rsidP="005914C0">
      <w:pPr>
        <w:spacing w:line="360" w:lineRule="auto"/>
        <w:jc w:val="both"/>
      </w:pPr>
    </w:p>
    <w:p w14:paraId="1FE30A4C" w14:textId="7F324689" w:rsidR="00D57A9D" w:rsidRDefault="00D57A9D" w:rsidP="005914C0">
      <w:pPr>
        <w:spacing w:line="360" w:lineRule="auto"/>
        <w:jc w:val="both"/>
      </w:pPr>
    </w:p>
    <w:p w14:paraId="2FEEE08B" w14:textId="77777777" w:rsidR="00D57A9D" w:rsidRDefault="00D57A9D" w:rsidP="005914C0">
      <w:pPr>
        <w:spacing w:line="360" w:lineRule="auto"/>
        <w:jc w:val="both"/>
      </w:pPr>
    </w:p>
    <w:p w14:paraId="37908153" w14:textId="4942444E" w:rsidR="005914C0" w:rsidRDefault="005914C0" w:rsidP="005914C0">
      <w:pPr>
        <w:pStyle w:val="Heading3"/>
      </w:pPr>
      <w:bookmarkStart w:id="7" w:name="_Toc166158819"/>
      <w:r>
        <w:t>MS-Word</w:t>
      </w:r>
      <w:bookmarkEnd w:id="7"/>
    </w:p>
    <w:p w14:paraId="0E434C91" w14:textId="7A63C168" w:rsidR="005914C0" w:rsidRDefault="005914C0" w:rsidP="0019326A"/>
    <w:p w14:paraId="2886EEDE" w14:textId="10918276" w:rsidR="005914C0" w:rsidRDefault="005914C0" w:rsidP="005914C0">
      <w:pPr>
        <w:spacing w:line="360" w:lineRule="auto"/>
        <w:jc w:val="both"/>
        <w:rPr>
          <w:lang w:val="en-US"/>
        </w:rPr>
      </w:pPr>
      <w:r>
        <w:t>The documentation was written and edited on MS-Word which is a fantastic software that allows one to create</w:t>
      </w:r>
      <w:r w:rsidRPr="005914C0">
        <w:t xml:space="preserve"> both simple and complex documents.</w:t>
      </w:r>
      <w:r>
        <w:t xml:space="preserve"> It works on multiple platforms which is convenient in case of switching devices. It supports multiple features such as </w:t>
      </w:r>
      <w:r w:rsidRPr="005914C0">
        <w:rPr>
          <w:lang w:val="en-US"/>
        </w:rPr>
        <w:t>traditional o</w:t>
      </w:r>
      <w:r>
        <w:rPr>
          <w:lang w:val="en-US"/>
        </w:rPr>
        <w:t>ptions like copy, cut and paste, a</w:t>
      </w:r>
      <w:r w:rsidRPr="005914C0">
        <w:rPr>
          <w:lang w:val="en-US"/>
        </w:rPr>
        <w:t>dd headers and</w:t>
      </w:r>
      <w:r>
        <w:rPr>
          <w:lang w:val="en-US"/>
        </w:rPr>
        <w:t xml:space="preserve"> footers, page formatting and many more.</w:t>
      </w:r>
      <w:sdt>
        <w:sdtPr>
          <w:rPr>
            <w:lang w:val="en-US"/>
          </w:rPr>
          <w:id w:val="435109183"/>
          <w:citation/>
        </w:sdtPr>
        <w:sdtContent>
          <w:r w:rsidR="00907577">
            <w:rPr>
              <w:lang w:val="en-US"/>
            </w:rPr>
            <w:fldChar w:fldCharType="begin"/>
          </w:r>
          <w:r w:rsidR="00907577">
            <w:rPr>
              <w:lang w:val="en-US"/>
            </w:rPr>
            <w:instrText xml:space="preserve"> CITATION Roc22 \l 1033 </w:instrText>
          </w:r>
          <w:r w:rsidR="00907577">
            <w:rPr>
              <w:lang w:val="en-US"/>
            </w:rPr>
            <w:fldChar w:fldCharType="separate"/>
          </w:r>
          <w:r w:rsidR="00907577">
            <w:rPr>
              <w:noProof/>
              <w:lang w:val="en-US"/>
            </w:rPr>
            <w:t xml:space="preserve"> </w:t>
          </w:r>
          <w:r w:rsidR="00907577" w:rsidRPr="00907577">
            <w:rPr>
              <w:noProof/>
              <w:lang w:val="en-US"/>
            </w:rPr>
            <w:t>(Rock, 2022)</w:t>
          </w:r>
          <w:r w:rsidR="00907577">
            <w:rPr>
              <w:lang w:val="en-US"/>
            </w:rPr>
            <w:fldChar w:fldCharType="end"/>
          </w:r>
        </w:sdtContent>
      </w:sdt>
    </w:p>
    <w:p w14:paraId="0EDD75CF" w14:textId="4CBD81B2" w:rsidR="00103401" w:rsidRDefault="00103401" w:rsidP="005914C0">
      <w:pPr>
        <w:spacing w:line="360" w:lineRule="auto"/>
        <w:jc w:val="both"/>
        <w:rPr>
          <w:lang w:val="en-US"/>
        </w:rPr>
      </w:pPr>
    </w:p>
    <w:p w14:paraId="1D2573B1" w14:textId="7DC5A955" w:rsidR="00103401" w:rsidRDefault="00103401" w:rsidP="005914C0">
      <w:pPr>
        <w:spacing w:line="360" w:lineRule="auto"/>
        <w:jc w:val="both"/>
        <w:rPr>
          <w:lang w:val="en-US"/>
        </w:rPr>
      </w:pPr>
      <w:r>
        <w:rPr>
          <w:noProof/>
          <w:lang w:val="en-US"/>
        </w:rPr>
        <w:drawing>
          <wp:anchor distT="0" distB="0" distL="114300" distR="114300" simplePos="0" relativeHeight="251672576" behindDoc="0" locked="0" layoutInCell="1" allowOverlap="1" wp14:anchorId="18FB0DB3" wp14:editId="0CA47E64">
            <wp:simplePos x="0" y="0"/>
            <wp:positionH relativeFrom="column">
              <wp:posOffset>1814830</wp:posOffset>
            </wp:positionH>
            <wp:positionV relativeFrom="paragraph">
              <wp:posOffset>151592</wp:posOffset>
            </wp:positionV>
            <wp:extent cx="2152650" cy="2124075"/>
            <wp:effectExtent l="0" t="0" r="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word.jfif"/>
                    <pic:cNvPicPr/>
                  </pic:nvPicPr>
                  <pic:blipFill>
                    <a:blip r:embed="rId13">
                      <a:extLst>
                        <a:ext uri="{28A0092B-C50C-407E-A947-70E740481C1C}">
                          <a14:useLocalDpi xmlns:a14="http://schemas.microsoft.com/office/drawing/2010/main" val="0"/>
                        </a:ext>
                      </a:extLst>
                    </a:blip>
                    <a:stretch>
                      <a:fillRect/>
                    </a:stretch>
                  </pic:blipFill>
                  <pic:spPr>
                    <a:xfrm>
                      <a:off x="0" y="0"/>
                      <a:ext cx="2152650" cy="2124075"/>
                    </a:xfrm>
                    <a:prstGeom prst="rect">
                      <a:avLst/>
                    </a:prstGeom>
                  </pic:spPr>
                </pic:pic>
              </a:graphicData>
            </a:graphic>
            <wp14:sizeRelH relativeFrom="page">
              <wp14:pctWidth>0</wp14:pctWidth>
            </wp14:sizeRelH>
            <wp14:sizeRelV relativeFrom="page">
              <wp14:pctHeight>0</wp14:pctHeight>
            </wp14:sizeRelV>
          </wp:anchor>
        </w:drawing>
      </w:r>
    </w:p>
    <w:p w14:paraId="170A6517" w14:textId="65D177A3" w:rsidR="00103401" w:rsidRDefault="00103401" w:rsidP="005914C0">
      <w:pPr>
        <w:spacing w:line="360" w:lineRule="auto"/>
        <w:jc w:val="both"/>
        <w:rPr>
          <w:lang w:val="en-US"/>
        </w:rPr>
      </w:pPr>
    </w:p>
    <w:p w14:paraId="2FE78919" w14:textId="1D3880F6" w:rsidR="00103401" w:rsidRDefault="00103401" w:rsidP="005914C0">
      <w:pPr>
        <w:spacing w:line="360" w:lineRule="auto"/>
        <w:jc w:val="both"/>
        <w:rPr>
          <w:lang w:val="en-US"/>
        </w:rPr>
      </w:pPr>
    </w:p>
    <w:p w14:paraId="1BB81976" w14:textId="0BBC6E78" w:rsidR="00103401" w:rsidRDefault="00103401" w:rsidP="005914C0">
      <w:pPr>
        <w:spacing w:line="360" w:lineRule="auto"/>
        <w:jc w:val="both"/>
        <w:rPr>
          <w:lang w:val="en-US"/>
        </w:rPr>
      </w:pPr>
    </w:p>
    <w:p w14:paraId="56E6AEBC" w14:textId="4E6F6940" w:rsidR="00103401" w:rsidRDefault="00103401" w:rsidP="005914C0">
      <w:pPr>
        <w:spacing w:line="360" w:lineRule="auto"/>
        <w:jc w:val="both"/>
        <w:rPr>
          <w:lang w:val="en-US"/>
        </w:rPr>
      </w:pPr>
    </w:p>
    <w:p w14:paraId="2325A53A" w14:textId="50D5E021" w:rsidR="00103401" w:rsidRDefault="00103401" w:rsidP="005914C0">
      <w:pPr>
        <w:spacing w:line="360" w:lineRule="auto"/>
        <w:jc w:val="both"/>
        <w:rPr>
          <w:lang w:val="en-US"/>
        </w:rPr>
      </w:pPr>
    </w:p>
    <w:p w14:paraId="380426F5" w14:textId="05893B5B" w:rsidR="00103401" w:rsidRDefault="00103401" w:rsidP="005914C0">
      <w:pPr>
        <w:spacing w:line="360" w:lineRule="auto"/>
        <w:jc w:val="both"/>
        <w:rPr>
          <w:lang w:val="en-US"/>
        </w:rPr>
      </w:pPr>
    </w:p>
    <w:p w14:paraId="7CB6C5E8" w14:textId="71184C2A" w:rsidR="00103401" w:rsidRDefault="00103401" w:rsidP="005914C0">
      <w:pPr>
        <w:spacing w:line="360" w:lineRule="auto"/>
        <w:jc w:val="both"/>
        <w:rPr>
          <w:lang w:val="en-US"/>
        </w:rPr>
      </w:pPr>
    </w:p>
    <w:p w14:paraId="4C2ED4BA" w14:textId="394C0800" w:rsidR="00103401" w:rsidRDefault="00103401" w:rsidP="005914C0">
      <w:pPr>
        <w:spacing w:line="360" w:lineRule="auto"/>
        <w:jc w:val="both"/>
        <w:rPr>
          <w:lang w:val="en-US"/>
        </w:rPr>
      </w:pPr>
    </w:p>
    <w:p w14:paraId="34DBB301" w14:textId="0A619AD9" w:rsidR="00103401" w:rsidRDefault="00103401" w:rsidP="005914C0">
      <w:pPr>
        <w:spacing w:line="360" w:lineRule="auto"/>
        <w:jc w:val="both"/>
        <w:rPr>
          <w:lang w:val="en-US"/>
        </w:rPr>
      </w:pPr>
    </w:p>
    <w:p w14:paraId="5D7E401C" w14:textId="24565399" w:rsidR="00103401" w:rsidRDefault="00103401" w:rsidP="005914C0">
      <w:pPr>
        <w:spacing w:line="360" w:lineRule="auto"/>
        <w:jc w:val="both"/>
        <w:rPr>
          <w:lang w:val="en-US"/>
        </w:rPr>
      </w:pPr>
    </w:p>
    <w:p w14:paraId="1ED1CF07" w14:textId="77777777" w:rsidR="00103401" w:rsidRPr="009613F6" w:rsidRDefault="00103401" w:rsidP="005914C0">
      <w:pPr>
        <w:spacing w:line="360" w:lineRule="auto"/>
        <w:jc w:val="both"/>
        <w:rPr>
          <w:lang w:val="en-US"/>
        </w:rPr>
      </w:pPr>
    </w:p>
    <w:p w14:paraId="516549C9" w14:textId="3235430E" w:rsidR="009613F6" w:rsidRDefault="005914C0" w:rsidP="007520BE">
      <w:pPr>
        <w:pStyle w:val="Heading1"/>
        <w:spacing w:line="240" w:lineRule="auto"/>
        <w:jc w:val="both"/>
      </w:pPr>
      <w:bookmarkStart w:id="8" w:name="_Toc166158820"/>
      <w:r>
        <w:lastRenderedPageBreak/>
        <w:t>Class Diagram</w:t>
      </w:r>
      <w:bookmarkEnd w:id="8"/>
    </w:p>
    <w:p w14:paraId="541FA296" w14:textId="6839CF89" w:rsidR="009613F6" w:rsidRDefault="009613F6" w:rsidP="009613F6">
      <w:pPr>
        <w:pStyle w:val="Caption"/>
        <w:keepNext/>
      </w:pPr>
      <w:bookmarkStart w:id="9" w:name="_Toc157044998"/>
      <w:bookmarkStart w:id="10" w:name="_Toc166158872"/>
      <w:r>
        <w:t xml:space="preserve">Table </w:t>
      </w:r>
      <w:r w:rsidR="0004428D">
        <w:fldChar w:fldCharType="begin"/>
      </w:r>
      <w:r w:rsidR="0004428D">
        <w:instrText xml:space="preserve"> SEQ Table \* ARABIC </w:instrText>
      </w:r>
      <w:r w:rsidR="0004428D">
        <w:fldChar w:fldCharType="separate"/>
      </w:r>
      <w:r w:rsidR="006D6A98">
        <w:rPr>
          <w:noProof/>
        </w:rPr>
        <w:t>1</w:t>
      </w:r>
      <w:r w:rsidR="0004428D">
        <w:fldChar w:fldCharType="end"/>
      </w:r>
      <w:r>
        <w:t>: Parent Class</w:t>
      </w:r>
      <w:bookmarkEnd w:id="9"/>
      <w:bookmarkEnd w:id="10"/>
    </w:p>
    <w:tbl>
      <w:tblPr>
        <w:tblStyle w:val="TableGrid"/>
        <w:tblW w:w="11335" w:type="dxa"/>
        <w:jc w:val="center"/>
        <w:tblLayout w:type="fixed"/>
        <w:tblLook w:val="06A0" w:firstRow="1" w:lastRow="0" w:firstColumn="1" w:lastColumn="0" w:noHBand="1" w:noVBand="1"/>
      </w:tblPr>
      <w:tblGrid>
        <w:gridCol w:w="11335"/>
      </w:tblGrid>
      <w:tr w:rsidR="009613F6" w:rsidRPr="006714C5" w14:paraId="794A9665" w14:textId="77777777" w:rsidTr="0004428D">
        <w:trPr>
          <w:trHeight w:val="300"/>
          <w:jc w:val="center"/>
        </w:trPr>
        <w:tc>
          <w:tcPr>
            <w:tcW w:w="11335" w:type="dxa"/>
          </w:tcPr>
          <w:p w14:paraId="5CAD23FD" w14:textId="77777777" w:rsidR="009613F6" w:rsidRPr="006714C5" w:rsidRDefault="009613F6" w:rsidP="0004428D">
            <w:pPr>
              <w:rPr>
                <w:rFonts w:eastAsia="Times New Roman" w:cs="Arial"/>
                <w:szCs w:val="24"/>
              </w:rPr>
            </w:pPr>
            <w:r w:rsidRPr="006714C5">
              <w:rPr>
                <w:rFonts w:eastAsia="Times New Roman" w:cs="Arial"/>
                <w:szCs w:val="24"/>
              </w:rPr>
              <w:t>Teacher</w:t>
            </w:r>
          </w:p>
        </w:tc>
      </w:tr>
      <w:tr w:rsidR="009613F6" w:rsidRPr="006714C5" w14:paraId="62EC02B0" w14:textId="77777777" w:rsidTr="0004428D">
        <w:trPr>
          <w:trHeight w:val="300"/>
          <w:jc w:val="center"/>
        </w:trPr>
        <w:tc>
          <w:tcPr>
            <w:tcW w:w="11335" w:type="dxa"/>
          </w:tcPr>
          <w:p w14:paraId="3D7899B3" w14:textId="77777777" w:rsidR="009613F6" w:rsidRPr="006714C5" w:rsidRDefault="009613F6" w:rsidP="0004428D">
            <w:pPr>
              <w:rPr>
                <w:rFonts w:eastAsia="Times New Roman" w:cs="Arial"/>
                <w:szCs w:val="24"/>
              </w:rPr>
            </w:pPr>
            <w:r w:rsidRPr="006714C5">
              <w:rPr>
                <w:rFonts w:eastAsia="Times New Roman" w:cs="Arial"/>
                <w:szCs w:val="24"/>
              </w:rPr>
              <w:t>- teacher_id : Int</w:t>
            </w:r>
          </w:p>
          <w:p w14:paraId="56AD4F5A" w14:textId="77777777" w:rsidR="009613F6" w:rsidRPr="006714C5" w:rsidRDefault="009613F6" w:rsidP="0004428D">
            <w:pPr>
              <w:rPr>
                <w:rFonts w:eastAsia="Times New Roman" w:cs="Arial"/>
                <w:szCs w:val="24"/>
              </w:rPr>
            </w:pPr>
            <w:r w:rsidRPr="006714C5">
              <w:rPr>
                <w:rFonts w:eastAsia="Times New Roman" w:cs="Arial"/>
                <w:szCs w:val="24"/>
              </w:rPr>
              <w:t>- teacher_name : String</w:t>
            </w:r>
          </w:p>
          <w:p w14:paraId="51CA1C0A" w14:textId="77777777" w:rsidR="009613F6" w:rsidRPr="006714C5" w:rsidRDefault="009613F6" w:rsidP="0004428D">
            <w:pPr>
              <w:rPr>
                <w:rFonts w:eastAsia="Times New Roman" w:cs="Arial"/>
                <w:szCs w:val="24"/>
              </w:rPr>
            </w:pPr>
            <w:r w:rsidRPr="006714C5">
              <w:rPr>
                <w:rFonts w:eastAsia="Times New Roman" w:cs="Arial"/>
                <w:szCs w:val="24"/>
              </w:rPr>
              <w:t xml:space="preserve">- </w:t>
            </w:r>
            <w:bookmarkStart w:id="11" w:name="_Int_OVnair8z"/>
            <w:r w:rsidRPr="006714C5">
              <w:rPr>
                <w:rFonts w:eastAsia="Times New Roman" w:cs="Arial"/>
                <w:szCs w:val="24"/>
              </w:rPr>
              <w:t>address :</w:t>
            </w:r>
            <w:bookmarkEnd w:id="11"/>
            <w:r w:rsidRPr="006714C5">
              <w:rPr>
                <w:rFonts w:eastAsia="Times New Roman" w:cs="Arial"/>
                <w:szCs w:val="24"/>
              </w:rPr>
              <w:t xml:space="preserve"> String</w:t>
            </w:r>
          </w:p>
          <w:p w14:paraId="51A29E7F" w14:textId="77777777" w:rsidR="009613F6" w:rsidRPr="006714C5" w:rsidRDefault="009613F6" w:rsidP="0004428D">
            <w:pPr>
              <w:rPr>
                <w:rFonts w:eastAsia="Times New Roman" w:cs="Arial"/>
                <w:szCs w:val="24"/>
              </w:rPr>
            </w:pPr>
            <w:r w:rsidRPr="006714C5">
              <w:rPr>
                <w:rFonts w:eastAsia="Times New Roman" w:cs="Arial"/>
                <w:szCs w:val="24"/>
              </w:rPr>
              <w:t>- working_type : String</w:t>
            </w:r>
          </w:p>
          <w:p w14:paraId="66A7596F" w14:textId="77777777" w:rsidR="009613F6" w:rsidRPr="006714C5" w:rsidRDefault="009613F6" w:rsidP="0004428D">
            <w:pPr>
              <w:rPr>
                <w:rFonts w:eastAsia="Times New Roman" w:cs="Arial"/>
                <w:szCs w:val="24"/>
              </w:rPr>
            </w:pPr>
            <w:r w:rsidRPr="006714C5">
              <w:rPr>
                <w:rFonts w:eastAsia="Times New Roman" w:cs="Arial"/>
                <w:szCs w:val="24"/>
              </w:rPr>
              <w:t>- employment_status : String</w:t>
            </w:r>
          </w:p>
          <w:p w14:paraId="3D1ED55C" w14:textId="77777777" w:rsidR="009613F6" w:rsidRPr="006714C5" w:rsidRDefault="009613F6" w:rsidP="0004428D">
            <w:pPr>
              <w:rPr>
                <w:rFonts w:eastAsia="Times New Roman" w:cs="Arial"/>
                <w:szCs w:val="24"/>
              </w:rPr>
            </w:pPr>
            <w:r w:rsidRPr="006714C5">
              <w:rPr>
                <w:rFonts w:eastAsia="Times New Roman" w:cs="Arial"/>
                <w:szCs w:val="24"/>
              </w:rPr>
              <w:t>- working_hours : Int</w:t>
            </w:r>
          </w:p>
        </w:tc>
      </w:tr>
      <w:tr w:rsidR="009613F6" w:rsidRPr="006714C5" w14:paraId="2D0E61A7" w14:textId="77777777" w:rsidTr="0004428D">
        <w:trPr>
          <w:trHeight w:val="450"/>
          <w:jc w:val="center"/>
        </w:trPr>
        <w:tc>
          <w:tcPr>
            <w:tcW w:w="11335" w:type="dxa"/>
          </w:tcPr>
          <w:p w14:paraId="132FF2BB" w14:textId="1426ED60" w:rsidR="009613F6" w:rsidRPr="006714C5" w:rsidRDefault="009613F6" w:rsidP="0004428D">
            <w:pPr>
              <w:rPr>
                <w:rFonts w:eastAsia="Times New Roman" w:cs="Arial"/>
                <w:szCs w:val="24"/>
              </w:rPr>
            </w:pPr>
            <w:r w:rsidRPr="006714C5">
              <w:rPr>
                <w:rFonts w:eastAsia="Times New Roman" w:cs="Arial"/>
                <w:szCs w:val="24"/>
              </w:rPr>
              <w:t xml:space="preserve">+ &lt;&lt;constructor&gt;&gt; Teacher (teacher_id : Int, teacher_name : String, address : String, working_type : String, employment_status : </w:t>
            </w:r>
            <w:r w:rsidR="007520BE">
              <w:rPr>
                <w:rFonts w:eastAsia="Times New Roman" w:cs="Arial"/>
                <w:szCs w:val="24"/>
              </w:rPr>
              <w:t>String</w:t>
            </w:r>
            <w:r w:rsidR="00192955">
              <w:rPr>
                <w:rFonts w:eastAsia="Times New Roman" w:cs="Arial"/>
                <w:szCs w:val="24"/>
              </w:rPr>
              <w:t>)</w:t>
            </w:r>
          </w:p>
          <w:p w14:paraId="317FACC7" w14:textId="77777777" w:rsidR="009613F6" w:rsidRPr="006714C5" w:rsidRDefault="009613F6" w:rsidP="0004428D">
            <w:pPr>
              <w:rPr>
                <w:rFonts w:eastAsia="Times New Roman" w:cs="Arial"/>
                <w:szCs w:val="24"/>
              </w:rPr>
            </w:pPr>
            <w:r w:rsidRPr="006714C5">
              <w:rPr>
                <w:rFonts w:eastAsia="Times New Roman" w:cs="Arial"/>
                <w:szCs w:val="24"/>
              </w:rPr>
              <w:t>+ getTeacher_id() : Int</w:t>
            </w:r>
          </w:p>
          <w:p w14:paraId="0A1414A7" w14:textId="77777777" w:rsidR="009613F6" w:rsidRPr="006714C5" w:rsidRDefault="009613F6" w:rsidP="0004428D">
            <w:pPr>
              <w:rPr>
                <w:rFonts w:eastAsia="Times New Roman" w:cs="Arial"/>
                <w:szCs w:val="24"/>
              </w:rPr>
            </w:pPr>
            <w:r w:rsidRPr="006714C5">
              <w:rPr>
                <w:rFonts w:eastAsia="Times New Roman" w:cs="Arial"/>
                <w:szCs w:val="24"/>
              </w:rPr>
              <w:t>+ getTeacher_name() : String</w:t>
            </w:r>
          </w:p>
          <w:p w14:paraId="3F6913A6" w14:textId="77777777" w:rsidR="009613F6" w:rsidRPr="006714C5" w:rsidRDefault="009613F6" w:rsidP="0004428D">
            <w:pPr>
              <w:rPr>
                <w:rFonts w:eastAsia="Times New Roman" w:cs="Arial"/>
                <w:szCs w:val="24"/>
              </w:rPr>
            </w:pPr>
            <w:r w:rsidRPr="006714C5">
              <w:rPr>
                <w:rFonts w:eastAsia="Times New Roman" w:cs="Arial"/>
                <w:szCs w:val="24"/>
              </w:rPr>
              <w:t>+ getAddress() : String</w:t>
            </w:r>
          </w:p>
          <w:p w14:paraId="3D239DFF" w14:textId="77777777" w:rsidR="009613F6" w:rsidRPr="006714C5" w:rsidRDefault="009613F6" w:rsidP="0004428D">
            <w:pPr>
              <w:rPr>
                <w:rFonts w:eastAsia="Times New Roman" w:cs="Arial"/>
                <w:szCs w:val="24"/>
              </w:rPr>
            </w:pPr>
            <w:r w:rsidRPr="006714C5">
              <w:rPr>
                <w:rFonts w:eastAsia="Times New Roman" w:cs="Arial"/>
                <w:szCs w:val="24"/>
              </w:rPr>
              <w:t>+ getWorking_type() : String</w:t>
            </w:r>
          </w:p>
          <w:p w14:paraId="1A711F8C" w14:textId="77777777" w:rsidR="009613F6" w:rsidRPr="006714C5" w:rsidRDefault="009613F6" w:rsidP="0004428D">
            <w:pPr>
              <w:rPr>
                <w:rFonts w:eastAsia="Times New Roman" w:cs="Arial"/>
                <w:szCs w:val="24"/>
              </w:rPr>
            </w:pPr>
            <w:r w:rsidRPr="006714C5">
              <w:rPr>
                <w:rFonts w:eastAsia="Times New Roman" w:cs="Arial"/>
                <w:szCs w:val="24"/>
              </w:rPr>
              <w:t>+ getEmployment_status() : String</w:t>
            </w:r>
          </w:p>
          <w:p w14:paraId="00D40485" w14:textId="77777777" w:rsidR="009613F6" w:rsidRPr="006714C5" w:rsidRDefault="009613F6" w:rsidP="0004428D">
            <w:pPr>
              <w:rPr>
                <w:rFonts w:eastAsia="Times New Roman" w:cs="Arial"/>
                <w:szCs w:val="24"/>
              </w:rPr>
            </w:pPr>
            <w:r w:rsidRPr="006714C5">
              <w:rPr>
                <w:rFonts w:eastAsia="Times New Roman" w:cs="Arial"/>
                <w:szCs w:val="24"/>
              </w:rPr>
              <w:t>+ getWorking_hours() : Int</w:t>
            </w:r>
          </w:p>
          <w:p w14:paraId="60BE20CE" w14:textId="77777777" w:rsidR="009613F6" w:rsidRPr="006714C5" w:rsidRDefault="009613F6" w:rsidP="0004428D">
            <w:pPr>
              <w:rPr>
                <w:rFonts w:eastAsia="Times New Roman" w:cs="Arial"/>
                <w:szCs w:val="24"/>
              </w:rPr>
            </w:pPr>
            <w:r w:rsidRPr="006714C5">
              <w:rPr>
                <w:rFonts w:eastAsia="Times New Roman" w:cs="Arial"/>
                <w:szCs w:val="24"/>
              </w:rPr>
              <w:t>+ setWorking_Hours(working_hours : int) : Void</w:t>
            </w:r>
          </w:p>
          <w:p w14:paraId="78FD6B68" w14:textId="17C8C8E4" w:rsidR="009613F6" w:rsidRPr="006714C5" w:rsidRDefault="00A73FAF" w:rsidP="0004428D">
            <w:pPr>
              <w:rPr>
                <w:rFonts w:eastAsia="Times New Roman" w:cs="Arial"/>
                <w:szCs w:val="24"/>
              </w:rPr>
            </w:pPr>
            <w:r>
              <w:rPr>
                <w:rFonts w:eastAsia="Times New Roman" w:cs="Arial"/>
                <w:noProof/>
                <w:szCs w:val="24"/>
                <w:lang w:val="en-US"/>
              </w:rPr>
              <mc:AlternateContent>
                <mc:Choice Requires="wps">
                  <w:drawing>
                    <wp:anchor distT="0" distB="0" distL="114300" distR="114300" simplePos="0" relativeHeight="251667456" behindDoc="0" locked="0" layoutInCell="1" allowOverlap="1" wp14:anchorId="0CCF9B70" wp14:editId="0C98316C">
                      <wp:simplePos x="0" y="0"/>
                      <wp:positionH relativeFrom="column">
                        <wp:posOffset>253365</wp:posOffset>
                      </wp:positionH>
                      <wp:positionV relativeFrom="paragraph">
                        <wp:posOffset>169968</wp:posOffset>
                      </wp:positionV>
                      <wp:extent cx="8467" cy="5655734"/>
                      <wp:effectExtent l="76200" t="38100" r="67945" b="21590"/>
                      <wp:wrapNone/>
                      <wp:docPr id="8" name="Straight Arrow Connector 8"/>
                      <wp:cNvGraphicFramePr/>
                      <a:graphic xmlns:a="http://schemas.openxmlformats.org/drawingml/2006/main">
                        <a:graphicData uri="http://schemas.microsoft.com/office/word/2010/wordprocessingShape">
                          <wps:wsp>
                            <wps:cNvCnPr/>
                            <wps:spPr>
                              <a:xfrm flipH="1" flipV="1">
                                <a:off x="0" y="0"/>
                                <a:ext cx="8467" cy="56557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1C3D37" id="_x0000_t32" coordsize="21600,21600" o:spt="32" o:oned="t" path="m,l21600,21600e" filled="f">
                      <v:path arrowok="t" fillok="f" o:connecttype="none"/>
                      <o:lock v:ext="edit" shapetype="t"/>
                    </v:shapetype>
                    <v:shape id="Straight Arrow Connector 8" o:spid="_x0000_s1026" type="#_x0000_t32" style="position:absolute;margin-left:19.95pt;margin-top:13.4pt;width:.65pt;height:445.35pt;flip:x 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" strokecolor="#5b9bd5 [3204]" strokeweight=".5pt">
                      <v:stroke endarrow="block" joinstyle="miter"/>
                    </v:shape>
                  </w:pict>
                </mc:Fallback>
              </mc:AlternateContent>
            </w:r>
            <w:r w:rsidR="009613F6">
              <w:rPr>
                <w:rFonts w:eastAsia="Times New Roman" w:cs="Arial"/>
                <w:noProof/>
                <w:szCs w:val="24"/>
                <w:lang w:val="en-US"/>
              </w:rPr>
              <mc:AlternateContent>
                <mc:Choice Requires="wps">
                  <w:drawing>
                    <wp:anchor distT="0" distB="0" distL="114300" distR="114300" simplePos="0" relativeHeight="251660288" behindDoc="0" locked="0" layoutInCell="1" allowOverlap="1" wp14:anchorId="695639F2" wp14:editId="2BF9DC58">
                      <wp:simplePos x="0" y="0"/>
                      <wp:positionH relativeFrom="column">
                        <wp:posOffset>4832985</wp:posOffset>
                      </wp:positionH>
                      <wp:positionV relativeFrom="paragraph">
                        <wp:posOffset>163195</wp:posOffset>
                      </wp:positionV>
                      <wp:extent cx="152400" cy="312420"/>
                      <wp:effectExtent l="38100" t="38100" r="19050" b="30480"/>
                      <wp:wrapNone/>
                      <wp:docPr id="523198723" name="Straight Arrow Connector 21"/>
                      <wp:cNvGraphicFramePr/>
                      <a:graphic xmlns:a="http://schemas.openxmlformats.org/drawingml/2006/main">
                        <a:graphicData uri="http://schemas.microsoft.com/office/word/2010/wordprocessingShape">
                          <wps:wsp>
                            <wps:cNvCnPr/>
                            <wps:spPr>
                              <a:xfrm flipH="1" flipV="1">
                                <a:off x="0" y="0"/>
                                <a:ext cx="152400" cy="312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AA70C2" id="Straight Arrow Connector 21" o:spid="_x0000_s1026" type="#_x0000_t32" style="position:absolute;margin-left:380.55pt;margin-top:12.85pt;width:12pt;height:24.6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" strokecolor="#5b9bd5 [3204]" strokeweight=".5pt">
                      <v:stroke endarrow="block" joinstyle="miter"/>
                    </v:shape>
                  </w:pict>
                </mc:Fallback>
              </mc:AlternateContent>
            </w:r>
            <w:r w:rsidR="009613F6">
              <w:rPr>
                <w:rFonts w:eastAsia="Times New Roman" w:cs="Arial"/>
                <w:noProof/>
                <w:szCs w:val="24"/>
                <w:lang w:val="en-US"/>
              </w:rPr>
              <mc:AlternateContent>
                <mc:Choice Requires="wps">
                  <w:drawing>
                    <wp:anchor distT="0" distB="0" distL="114300" distR="114300" simplePos="0" relativeHeight="251659264" behindDoc="0" locked="0" layoutInCell="1" allowOverlap="1" wp14:anchorId="2B86F73C" wp14:editId="73C77569">
                      <wp:simplePos x="0" y="0"/>
                      <wp:positionH relativeFrom="column">
                        <wp:posOffset>2097405</wp:posOffset>
                      </wp:positionH>
                      <wp:positionV relativeFrom="paragraph">
                        <wp:posOffset>163195</wp:posOffset>
                      </wp:positionV>
                      <wp:extent cx="129540" cy="312420"/>
                      <wp:effectExtent l="0" t="38100" r="60960" b="30480"/>
                      <wp:wrapNone/>
                      <wp:docPr id="1305268412" name="Straight Arrow Connector 20"/>
                      <wp:cNvGraphicFramePr/>
                      <a:graphic xmlns:a="http://schemas.openxmlformats.org/drawingml/2006/main">
                        <a:graphicData uri="http://schemas.microsoft.com/office/word/2010/wordprocessingShape">
                          <wps:wsp>
                            <wps:cNvCnPr/>
                            <wps:spPr>
                              <a:xfrm flipV="1">
                                <a:off x="0" y="0"/>
                                <a:ext cx="129540" cy="312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918E7E" id="Straight Arrow Connector 20" o:spid="_x0000_s1026" type="#_x0000_t32" style="position:absolute;margin-left:165.15pt;margin-top:12.85pt;width:10.2pt;height:24.6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" strokecolor="#5b9bd5 [3204]" strokeweight=".5pt">
                      <v:stroke endarrow="block" joinstyle="miter"/>
                    </v:shape>
                  </w:pict>
                </mc:Fallback>
              </mc:AlternateContent>
            </w:r>
            <w:r w:rsidR="009613F6" w:rsidRPr="006714C5">
              <w:rPr>
                <w:rFonts w:eastAsia="Times New Roman" w:cs="Arial"/>
                <w:szCs w:val="24"/>
              </w:rPr>
              <w:t xml:space="preserve">+ </w:t>
            </w:r>
            <w:bookmarkStart w:id="12" w:name="_Int_juHpzBja"/>
            <w:r w:rsidR="009613F6" w:rsidRPr="006714C5">
              <w:rPr>
                <w:rFonts w:eastAsia="Times New Roman" w:cs="Arial"/>
                <w:szCs w:val="24"/>
              </w:rPr>
              <w:t>display() :</w:t>
            </w:r>
            <w:bookmarkEnd w:id="12"/>
            <w:r w:rsidR="009613F6" w:rsidRPr="006714C5">
              <w:rPr>
                <w:rFonts w:eastAsia="Times New Roman" w:cs="Arial"/>
                <w:szCs w:val="24"/>
              </w:rPr>
              <w:t xml:space="preserve"> Void</w:t>
            </w:r>
          </w:p>
        </w:tc>
      </w:tr>
    </w:tbl>
    <w:p w14:paraId="1BC51AAA" w14:textId="77777777" w:rsidR="009613F6" w:rsidRPr="006714C5" w:rsidRDefault="009613F6" w:rsidP="009613F6">
      <w:pPr>
        <w:rPr>
          <w:rFonts w:eastAsia="Times New Roman" w:cs="Arial"/>
          <w:szCs w:val="24"/>
        </w:rPr>
      </w:pPr>
      <w:r w:rsidRPr="006714C5">
        <w:rPr>
          <w:rFonts w:eastAsia="Times New Roman" w:cs="Arial"/>
          <w:szCs w:val="24"/>
        </w:rPr>
        <w:t xml:space="preserve">                    </w:t>
      </w:r>
    </w:p>
    <w:tbl>
      <w:tblPr>
        <w:tblStyle w:val="TableGrid"/>
        <w:tblW w:w="938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A0" w:firstRow="1" w:lastRow="0" w:firstColumn="1" w:lastColumn="0" w:noHBand="1" w:noVBand="1"/>
      </w:tblPr>
      <w:tblGrid>
        <w:gridCol w:w="4694"/>
        <w:gridCol w:w="4694"/>
      </w:tblGrid>
      <w:tr w:rsidR="009613F6" w:rsidRPr="006714C5" w14:paraId="0ABF5616" w14:textId="77777777" w:rsidTr="0004428D">
        <w:trPr>
          <w:trHeight w:val="5861"/>
        </w:trPr>
        <w:tc>
          <w:tcPr>
            <w:tcW w:w="4694" w:type="dxa"/>
          </w:tcPr>
          <w:tbl>
            <w:tblPr>
              <w:tblStyle w:val="TableGrid"/>
              <w:tblW w:w="4308" w:type="dxa"/>
              <w:tblLayout w:type="fixed"/>
              <w:tblLook w:val="06A0" w:firstRow="1" w:lastRow="0" w:firstColumn="1" w:lastColumn="0" w:noHBand="1" w:noVBand="1"/>
            </w:tblPr>
            <w:tblGrid>
              <w:gridCol w:w="4308"/>
            </w:tblGrid>
            <w:tr w:rsidR="009613F6" w:rsidRPr="006714C5" w14:paraId="59EBFA19" w14:textId="77777777" w:rsidTr="0004428D">
              <w:trPr>
                <w:trHeight w:val="274"/>
              </w:trPr>
              <w:tc>
                <w:tcPr>
                  <w:tcW w:w="4308" w:type="dxa"/>
                </w:tcPr>
                <w:p w14:paraId="739C9ACF" w14:textId="77777777" w:rsidR="009613F6" w:rsidRPr="006714C5" w:rsidRDefault="009613F6" w:rsidP="0004428D">
                  <w:pPr>
                    <w:rPr>
                      <w:rFonts w:eastAsia="Times New Roman" w:cs="Arial"/>
                      <w:szCs w:val="24"/>
                    </w:rPr>
                  </w:pPr>
                  <w:r w:rsidRPr="006714C5">
                    <w:rPr>
                      <w:rFonts w:eastAsia="Times New Roman" w:cs="Arial"/>
                      <w:szCs w:val="24"/>
                    </w:rPr>
                    <w:t>Lecturer</w:t>
                  </w:r>
                </w:p>
              </w:tc>
            </w:tr>
            <w:tr w:rsidR="009613F6" w:rsidRPr="006714C5" w14:paraId="6A83E35C" w14:textId="77777777" w:rsidTr="0004428D">
              <w:trPr>
                <w:trHeight w:val="274"/>
              </w:trPr>
              <w:tc>
                <w:tcPr>
                  <w:tcW w:w="4308" w:type="dxa"/>
                </w:tcPr>
                <w:p w14:paraId="4CE67782" w14:textId="77777777" w:rsidR="009613F6" w:rsidRPr="006714C5" w:rsidRDefault="009613F6" w:rsidP="0004428D">
                  <w:pPr>
                    <w:rPr>
                      <w:rFonts w:eastAsia="Times New Roman" w:cs="Arial"/>
                      <w:szCs w:val="24"/>
                    </w:rPr>
                  </w:pPr>
                  <w:r w:rsidRPr="006714C5">
                    <w:rPr>
                      <w:rFonts w:eastAsia="Times New Roman" w:cs="Arial"/>
                      <w:szCs w:val="24"/>
                    </w:rPr>
                    <w:t xml:space="preserve">- </w:t>
                  </w:r>
                  <w:bookmarkStart w:id="13" w:name="_Int_9ZoesFob"/>
                  <w:r w:rsidRPr="006714C5">
                    <w:rPr>
                      <w:rFonts w:eastAsia="Times New Roman" w:cs="Arial"/>
                      <w:szCs w:val="24"/>
                    </w:rPr>
                    <w:t>department :</w:t>
                  </w:r>
                  <w:bookmarkEnd w:id="13"/>
                  <w:r w:rsidRPr="006714C5">
                    <w:rPr>
                      <w:rFonts w:eastAsia="Times New Roman" w:cs="Arial"/>
                      <w:szCs w:val="24"/>
                    </w:rPr>
                    <w:t xml:space="preserve"> String</w:t>
                  </w:r>
                </w:p>
                <w:p w14:paraId="40839BAE" w14:textId="77777777" w:rsidR="009613F6" w:rsidRPr="006714C5" w:rsidRDefault="009613F6" w:rsidP="0004428D">
                  <w:pPr>
                    <w:rPr>
                      <w:rFonts w:eastAsia="Times New Roman" w:cs="Arial"/>
                      <w:szCs w:val="24"/>
                    </w:rPr>
                  </w:pPr>
                  <w:r w:rsidRPr="006714C5">
                    <w:rPr>
                      <w:rFonts w:eastAsia="Times New Roman" w:cs="Arial"/>
                      <w:szCs w:val="24"/>
                    </w:rPr>
                    <w:t>- years_of_experience : Int</w:t>
                  </w:r>
                </w:p>
                <w:p w14:paraId="13F839CE" w14:textId="77777777" w:rsidR="009613F6" w:rsidRPr="006714C5" w:rsidRDefault="009613F6" w:rsidP="0004428D">
                  <w:pPr>
                    <w:rPr>
                      <w:rFonts w:eastAsia="Times New Roman" w:cs="Arial"/>
                      <w:szCs w:val="24"/>
                    </w:rPr>
                  </w:pPr>
                  <w:r w:rsidRPr="006714C5">
                    <w:rPr>
                      <w:rFonts w:eastAsia="Times New Roman" w:cs="Arial"/>
                      <w:szCs w:val="24"/>
                    </w:rPr>
                    <w:t>- graded_score : Int</w:t>
                  </w:r>
                </w:p>
                <w:p w14:paraId="34CE5446" w14:textId="77777777" w:rsidR="009613F6" w:rsidRPr="006714C5" w:rsidRDefault="009613F6" w:rsidP="0004428D">
                  <w:pPr>
                    <w:rPr>
                      <w:rFonts w:eastAsia="Times New Roman" w:cs="Arial"/>
                      <w:szCs w:val="24"/>
                    </w:rPr>
                  </w:pPr>
                  <w:r w:rsidRPr="006714C5">
                    <w:rPr>
                      <w:rFonts w:eastAsia="Times New Roman" w:cs="Arial"/>
                      <w:szCs w:val="24"/>
                    </w:rPr>
                    <w:t>- has_graded : Boolean</w:t>
                  </w:r>
                </w:p>
              </w:tc>
            </w:tr>
            <w:tr w:rsidR="009613F6" w:rsidRPr="006714C5" w14:paraId="5EBB411E" w14:textId="77777777" w:rsidTr="0004428D">
              <w:trPr>
                <w:trHeight w:val="495"/>
              </w:trPr>
              <w:tc>
                <w:tcPr>
                  <w:tcW w:w="4308" w:type="dxa"/>
                </w:tcPr>
                <w:p w14:paraId="60B629C5" w14:textId="77777777" w:rsidR="009613F6" w:rsidRPr="006714C5" w:rsidRDefault="009613F6" w:rsidP="0004428D">
                  <w:pPr>
                    <w:rPr>
                      <w:rFonts w:eastAsia="Times New Roman" w:cs="Arial"/>
                      <w:szCs w:val="24"/>
                    </w:rPr>
                  </w:pPr>
                  <w:r w:rsidRPr="006714C5">
                    <w:rPr>
                      <w:rFonts w:eastAsia="Times New Roman" w:cs="Arial"/>
                      <w:szCs w:val="24"/>
                    </w:rPr>
                    <w:t>+ &lt;&lt;constructor&gt;&gt; Lecturer (teacher_id : Int, teacher_name : String, address : String, working_type : String, employment_status : String, working_hours : Int, department : String, years_of_experience : Int)</w:t>
                  </w:r>
                </w:p>
                <w:p w14:paraId="476D533E" w14:textId="77777777" w:rsidR="009613F6" w:rsidRPr="006714C5" w:rsidRDefault="009613F6" w:rsidP="0004428D">
                  <w:pPr>
                    <w:rPr>
                      <w:rFonts w:eastAsia="Times New Roman" w:cs="Arial"/>
                      <w:szCs w:val="24"/>
                    </w:rPr>
                  </w:pPr>
                  <w:r w:rsidRPr="006714C5">
                    <w:rPr>
                      <w:rFonts w:eastAsia="Times New Roman" w:cs="Arial"/>
                      <w:szCs w:val="24"/>
                    </w:rPr>
                    <w:t>+ getDepartment() : String</w:t>
                  </w:r>
                </w:p>
                <w:p w14:paraId="481F41D9" w14:textId="77777777" w:rsidR="009613F6" w:rsidRPr="006714C5" w:rsidRDefault="009613F6" w:rsidP="0004428D">
                  <w:pPr>
                    <w:rPr>
                      <w:rFonts w:eastAsia="Times New Roman" w:cs="Arial"/>
                      <w:szCs w:val="24"/>
                    </w:rPr>
                  </w:pPr>
                  <w:r w:rsidRPr="006714C5">
                    <w:rPr>
                      <w:rFonts w:eastAsia="Times New Roman" w:cs="Arial"/>
                      <w:szCs w:val="24"/>
                    </w:rPr>
                    <w:t>+ getYears_of_experience() : Int</w:t>
                  </w:r>
                </w:p>
                <w:p w14:paraId="722DF0E1" w14:textId="77777777" w:rsidR="009613F6" w:rsidRPr="006714C5" w:rsidRDefault="009613F6" w:rsidP="0004428D">
                  <w:pPr>
                    <w:rPr>
                      <w:rFonts w:eastAsia="Times New Roman" w:cs="Arial"/>
                      <w:szCs w:val="24"/>
                    </w:rPr>
                  </w:pPr>
                  <w:r w:rsidRPr="006714C5">
                    <w:rPr>
                      <w:rFonts w:eastAsia="Times New Roman" w:cs="Arial"/>
                      <w:szCs w:val="24"/>
                    </w:rPr>
                    <w:t>+ getGraded_score() : Int</w:t>
                  </w:r>
                </w:p>
                <w:p w14:paraId="677ED9C7" w14:textId="77777777" w:rsidR="009613F6" w:rsidRPr="006714C5" w:rsidRDefault="009613F6" w:rsidP="0004428D">
                  <w:pPr>
                    <w:rPr>
                      <w:rFonts w:eastAsia="Times New Roman" w:cs="Arial"/>
                      <w:szCs w:val="24"/>
                    </w:rPr>
                  </w:pPr>
                  <w:r w:rsidRPr="006714C5">
                    <w:rPr>
                      <w:rFonts w:eastAsia="Times New Roman" w:cs="Arial"/>
                      <w:szCs w:val="24"/>
                    </w:rPr>
                    <w:t>+ isHas_graded() : Boolean</w:t>
                  </w:r>
                </w:p>
                <w:p w14:paraId="087592D2" w14:textId="77777777" w:rsidR="009613F6" w:rsidRPr="006714C5" w:rsidRDefault="009613F6" w:rsidP="0004428D">
                  <w:pPr>
                    <w:rPr>
                      <w:rFonts w:eastAsia="Times New Roman" w:cs="Arial"/>
                      <w:szCs w:val="24"/>
                    </w:rPr>
                  </w:pPr>
                  <w:r w:rsidRPr="006714C5">
                    <w:rPr>
                      <w:rFonts w:eastAsia="Times New Roman" w:cs="Arial"/>
                      <w:szCs w:val="24"/>
                    </w:rPr>
                    <w:t>+ setGraded_Score(graded_score : Int) : Void</w:t>
                  </w:r>
                </w:p>
                <w:p w14:paraId="218E2881" w14:textId="77777777" w:rsidR="009613F6" w:rsidRPr="006714C5" w:rsidRDefault="009613F6" w:rsidP="0004428D">
                  <w:pPr>
                    <w:rPr>
                      <w:rFonts w:eastAsia="Times New Roman" w:cs="Arial"/>
                      <w:szCs w:val="24"/>
                    </w:rPr>
                  </w:pPr>
                  <w:r w:rsidRPr="006714C5">
                    <w:rPr>
                      <w:rFonts w:eastAsia="Times New Roman" w:cs="Arial"/>
                      <w:szCs w:val="24"/>
                    </w:rPr>
                    <w:t xml:space="preserve">+ gradeAssignment(graded_score : Int, </w:t>
                  </w:r>
                  <w:bookmarkStart w:id="14" w:name="_Int_HGbwoXA1"/>
                  <w:r w:rsidRPr="006714C5">
                    <w:rPr>
                      <w:rFonts w:eastAsia="Times New Roman" w:cs="Arial"/>
                      <w:szCs w:val="24"/>
                    </w:rPr>
                    <w:t>department : String,</w:t>
                  </w:r>
                  <w:bookmarkEnd w:id="14"/>
                  <w:r w:rsidRPr="006714C5">
                    <w:rPr>
                      <w:rFonts w:eastAsia="Times New Roman" w:cs="Arial"/>
                      <w:szCs w:val="24"/>
                    </w:rPr>
                    <w:t xml:space="preserve"> years_of_experience : Int</w:t>
                  </w:r>
                  <w:bookmarkStart w:id="15" w:name="_Int_va31oJKT"/>
                  <w:r w:rsidRPr="006714C5">
                    <w:rPr>
                      <w:rFonts w:eastAsia="Times New Roman" w:cs="Arial"/>
                      <w:szCs w:val="24"/>
                    </w:rPr>
                    <w:t>) :</w:t>
                  </w:r>
                  <w:bookmarkEnd w:id="15"/>
                  <w:r w:rsidRPr="006714C5">
                    <w:rPr>
                      <w:rFonts w:eastAsia="Times New Roman" w:cs="Arial"/>
                      <w:szCs w:val="24"/>
                    </w:rPr>
                    <w:t xml:space="preserve"> Void</w:t>
                  </w:r>
                </w:p>
                <w:p w14:paraId="65B4A8C3" w14:textId="467697A9" w:rsidR="009613F6" w:rsidRPr="006714C5" w:rsidRDefault="00A73FAF" w:rsidP="0004428D">
                  <w:pPr>
                    <w:keepNext/>
                    <w:rPr>
                      <w:rFonts w:eastAsia="Times New Roman" w:cs="Arial"/>
                      <w:szCs w:val="24"/>
                    </w:rPr>
                  </w:pPr>
                  <w:r>
                    <w:rPr>
                      <w:rFonts w:eastAsia="Times New Roman" w:cs="Arial"/>
                      <w:noProof/>
                      <w:szCs w:val="24"/>
                      <w:lang w:val="en-US"/>
                    </w:rPr>
                    <mc:AlternateContent>
                      <mc:Choice Requires="wps">
                        <w:drawing>
                          <wp:anchor distT="0" distB="0" distL="114300" distR="114300" simplePos="0" relativeHeight="251662336" behindDoc="0" locked="0" layoutInCell="1" allowOverlap="1" wp14:anchorId="4EA500E4" wp14:editId="69DC06F7">
                            <wp:simplePos x="0" y="0"/>
                            <wp:positionH relativeFrom="column">
                              <wp:posOffset>1050290</wp:posOffset>
                            </wp:positionH>
                            <wp:positionV relativeFrom="paragraph">
                              <wp:posOffset>180763</wp:posOffset>
                            </wp:positionV>
                            <wp:extent cx="476673" cy="1634067"/>
                            <wp:effectExtent l="0" t="38100" r="57150" b="23495"/>
                            <wp:wrapNone/>
                            <wp:docPr id="3" name="Straight Arrow Connector 3"/>
                            <wp:cNvGraphicFramePr/>
                            <a:graphic xmlns:a="http://schemas.openxmlformats.org/drawingml/2006/main">
                              <a:graphicData uri="http://schemas.microsoft.com/office/word/2010/wordprocessingShape">
                                <wps:wsp>
                                  <wps:cNvCnPr/>
                                  <wps:spPr>
                                    <a:xfrm flipV="1">
                                      <a:off x="0" y="0"/>
                                      <a:ext cx="476673" cy="16340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E93B2A" id="Straight Arrow Connector 3" o:spid="_x0000_s1026" type="#_x0000_t32" style="position:absolute;margin-left:82.7pt;margin-top:14.25pt;width:37.55pt;height:128.6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" strokecolor="#5b9bd5 [3204]" strokeweight=".5pt">
                            <v:stroke endarrow="block" joinstyle="miter"/>
                          </v:shape>
                        </w:pict>
                      </mc:Fallback>
                    </mc:AlternateContent>
                  </w:r>
                  <w:r w:rsidR="009613F6" w:rsidRPr="006714C5">
                    <w:rPr>
                      <w:rFonts w:eastAsia="Times New Roman" w:cs="Arial"/>
                      <w:szCs w:val="24"/>
                    </w:rPr>
                    <w:t>+ display() : Void</w:t>
                  </w:r>
                </w:p>
              </w:tc>
            </w:tr>
          </w:tbl>
          <w:p w14:paraId="50BDF48A" w14:textId="230F3FAF" w:rsidR="009613F6" w:rsidRPr="006714C5" w:rsidRDefault="009613F6" w:rsidP="0004428D">
            <w:pPr>
              <w:pStyle w:val="Caption"/>
              <w:rPr>
                <w:rFonts w:eastAsia="Times New Roman" w:cs="Arial"/>
                <w:sz w:val="24"/>
                <w:szCs w:val="24"/>
              </w:rPr>
            </w:pPr>
            <w:bookmarkStart w:id="16" w:name="_Toc157044999"/>
            <w:bookmarkStart w:id="17" w:name="_Toc166158873"/>
            <w:r>
              <w:t xml:space="preserve">Table </w:t>
            </w:r>
            <w:r w:rsidR="0004428D">
              <w:fldChar w:fldCharType="begin"/>
            </w:r>
            <w:r w:rsidR="0004428D">
              <w:instrText xml:space="preserve"> SEQ Table \* ARABIC </w:instrText>
            </w:r>
            <w:r w:rsidR="0004428D">
              <w:fldChar w:fldCharType="separate"/>
            </w:r>
            <w:r w:rsidR="006D6A98">
              <w:rPr>
                <w:noProof/>
              </w:rPr>
              <w:t>2</w:t>
            </w:r>
            <w:r w:rsidR="0004428D">
              <w:fldChar w:fldCharType="end"/>
            </w:r>
            <w:r>
              <w:t>: Child Class 1</w:t>
            </w:r>
            <w:bookmarkEnd w:id="16"/>
            <w:bookmarkEnd w:id="17"/>
          </w:p>
        </w:tc>
        <w:tc>
          <w:tcPr>
            <w:tcW w:w="4694" w:type="dxa"/>
          </w:tcPr>
          <w:tbl>
            <w:tblPr>
              <w:tblStyle w:val="TableGrid"/>
              <w:tblW w:w="4789" w:type="dxa"/>
              <w:tblLayout w:type="fixed"/>
              <w:tblLook w:val="06A0" w:firstRow="1" w:lastRow="0" w:firstColumn="1" w:lastColumn="0" w:noHBand="1" w:noVBand="1"/>
            </w:tblPr>
            <w:tblGrid>
              <w:gridCol w:w="4789"/>
            </w:tblGrid>
            <w:tr w:rsidR="009613F6" w:rsidRPr="006714C5" w14:paraId="1E036905" w14:textId="77777777" w:rsidTr="0004428D">
              <w:trPr>
                <w:trHeight w:val="356"/>
              </w:trPr>
              <w:tc>
                <w:tcPr>
                  <w:tcW w:w="4789" w:type="dxa"/>
                </w:tcPr>
                <w:p w14:paraId="225B2767" w14:textId="77777777" w:rsidR="009613F6" w:rsidRPr="006714C5" w:rsidRDefault="009613F6" w:rsidP="0004428D">
                  <w:pPr>
                    <w:rPr>
                      <w:rFonts w:eastAsia="Times New Roman" w:cs="Arial"/>
                      <w:szCs w:val="24"/>
                    </w:rPr>
                  </w:pPr>
                  <w:r w:rsidRPr="006714C5">
                    <w:rPr>
                      <w:rFonts w:eastAsia="Times New Roman" w:cs="Arial"/>
                      <w:szCs w:val="24"/>
                    </w:rPr>
                    <w:t>Tutor</w:t>
                  </w:r>
                </w:p>
              </w:tc>
            </w:tr>
            <w:tr w:rsidR="009613F6" w:rsidRPr="006714C5" w14:paraId="48C06B86" w14:textId="77777777" w:rsidTr="0004428D">
              <w:trPr>
                <w:trHeight w:val="356"/>
              </w:trPr>
              <w:tc>
                <w:tcPr>
                  <w:tcW w:w="4789" w:type="dxa"/>
                </w:tcPr>
                <w:p w14:paraId="03E0AD0D" w14:textId="77777777" w:rsidR="009613F6" w:rsidRPr="006714C5" w:rsidRDefault="009613F6" w:rsidP="0004428D">
                  <w:pPr>
                    <w:rPr>
                      <w:rFonts w:eastAsia="Times New Roman" w:cs="Arial"/>
                      <w:szCs w:val="24"/>
                    </w:rPr>
                  </w:pPr>
                  <w:r w:rsidRPr="006714C5">
                    <w:rPr>
                      <w:rFonts w:eastAsia="Times New Roman" w:cs="Arial"/>
                      <w:szCs w:val="24"/>
                    </w:rPr>
                    <w:t>- salary : double</w:t>
                  </w:r>
                </w:p>
                <w:p w14:paraId="5D5B8318" w14:textId="77777777" w:rsidR="009613F6" w:rsidRPr="006714C5" w:rsidRDefault="009613F6" w:rsidP="0004428D">
                  <w:pPr>
                    <w:rPr>
                      <w:rFonts w:eastAsia="Times New Roman" w:cs="Arial"/>
                      <w:szCs w:val="24"/>
                    </w:rPr>
                  </w:pPr>
                  <w:r w:rsidRPr="006714C5">
                    <w:rPr>
                      <w:rFonts w:eastAsia="Times New Roman" w:cs="Arial"/>
                      <w:szCs w:val="24"/>
                    </w:rPr>
                    <w:t>- specialization : String</w:t>
                  </w:r>
                </w:p>
                <w:p w14:paraId="1AC1127A" w14:textId="77777777" w:rsidR="009613F6" w:rsidRPr="006714C5" w:rsidRDefault="009613F6" w:rsidP="0004428D">
                  <w:pPr>
                    <w:rPr>
                      <w:rFonts w:eastAsia="Times New Roman" w:cs="Arial"/>
                      <w:szCs w:val="24"/>
                    </w:rPr>
                  </w:pPr>
                  <w:r w:rsidRPr="006714C5">
                    <w:rPr>
                      <w:rFonts w:eastAsia="Times New Roman" w:cs="Arial"/>
                      <w:szCs w:val="24"/>
                    </w:rPr>
                    <w:t>- academic_qualifications: String</w:t>
                  </w:r>
                </w:p>
                <w:p w14:paraId="7BEE953A" w14:textId="77777777" w:rsidR="009613F6" w:rsidRPr="006714C5" w:rsidRDefault="009613F6" w:rsidP="0004428D">
                  <w:pPr>
                    <w:rPr>
                      <w:rFonts w:eastAsia="Times New Roman" w:cs="Arial"/>
                      <w:szCs w:val="24"/>
                    </w:rPr>
                  </w:pPr>
                  <w:r w:rsidRPr="006714C5">
                    <w:rPr>
                      <w:rFonts w:eastAsia="Times New Roman" w:cs="Arial"/>
                      <w:szCs w:val="24"/>
                    </w:rPr>
                    <w:t>- performance_index : Int</w:t>
                  </w:r>
                </w:p>
                <w:p w14:paraId="0ADFDA25" w14:textId="77777777" w:rsidR="009613F6" w:rsidRPr="006714C5" w:rsidRDefault="009613F6" w:rsidP="0004428D">
                  <w:pPr>
                    <w:rPr>
                      <w:rFonts w:eastAsia="Times New Roman" w:cs="Arial"/>
                      <w:szCs w:val="24"/>
                    </w:rPr>
                  </w:pPr>
                  <w:r w:rsidRPr="006714C5">
                    <w:rPr>
                      <w:rFonts w:eastAsia="Times New Roman" w:cs="Arial"/>
                      <w:szCs w:val="24"/>
                    </w:rPr>
                    <w:t>- is_certified : Boolean</w:t>
                  </w:r>
                </w:p>
              </w:tc>
            </w:tr>
            <w:tr w:rsidR="009613F6" w:rsidRPr="006714C5" w14:paraId="60D7A3EE" w14:textId="77777777" w:rsidTr="0004428D">
              <w:trPr>
                <w:trHeight w:val="356"/>
              </w:trPr>
              <w:tc>
                <w:tcPr>
                  <w:tcW w:w="4789" w:type="dxa"/>
                </w:tcPr>
                <w:p w14:paraId="18E9C25B" w14:textId="77777777" w:rsidR="009613F6" w:rsidRPr="006714C5" w:rsidRDefault="009613F6" w:rsidP="0004428D">
                  <w:pPr>
                    <w:rPr>
                      <w:rFonts w:eastAsia="Times New Roman" w:cs="Arial"/>
                      <w:szCs w:val="24"/>
                    </w:rPr>
                  </w:pPr>
                  <w:r w:rsidRPr="006714C5">
                    <w:rPr>
                      <w:rFonts w:eastAsia="Times New Roman" w:cs="Arial"/>
                      <w:szCs w:val="24"/>
                    </w:rPr>
                    <w:t>+ &lt;&lt;constructor&gt;&gt; Tutor (teacher_id : Int, teacher_name : String, address : String, working_type : String, employment_status : String, working_hours : Int, salary : Double, specialization : String, academic_qualifications : String, performance_index : Int)</w:t>
                  </w:r>
                </w:p>
                <w:p w14:paraId="5AD1EC42" w14:textId="77777777" w:rsidR="009613F6" w:rsidRPr="006714C5" w:rsidRDefault="009613F6" w:rsidP="0004428D">
                  <w:pPr>
                    <w:rPr>
                      <w:rFonts w:eastAsia="Times New Roman" w:cs="Arial"/>
                      <w:szCs w:val="24"/>
                    </w:rPr>
                  </w:pPr>
                  <w:r w:rsidRPr="006714C5">
                    <w:rPr>
                      <w:rFonts w:eastAsia="Times New Roman" w:cs="Arial"/>
                      <w:szCs w:val="24"/>
                    </w:rPr>
                    <w:t>+ getSalary()  : Double</w:t>
                  </w:r>
                </w:p>
                <w:p w14:paraId="42617997" w14:textId="77777777" w:rsidR="009613F6" w:rsidRPr="006714C5" w:rsidRDefault="009613F6" w:rsidP="0004428D">
                  <w:pPr>
                    <w:rPr>
                      <w:rFonts w:eastAsia="Times New Roman" w:cs="Arial"/>
                      <w:szCs w:val="24"/>
                    </w:rPr>
                  </w:pPr>
                  <w:r w:rsidRPr="006714C5">
                    <w:rPr>
                      <w:rFonts w:eastAsia="Times New Roman" w:cs="Arial"/>
                      <w:szCs w:val="24"/>
                    </w:rPr>
                    <w:t>+ getSpecialization() : String</w:t>
                  </w:r>
                </w:p>
                <w:p w14:paraId="308278FD" w14:textId="77777777" w:rsidR="009613F6" w:rsidRPr="006714C5" w:rsidRDefault="009613F6" w:rsidP="0004428D">
                  <w:pPr>
                    <w:rPr>
                      <w:rFonts w:eastAsia="Times New Roman" w:cs="Arial"/>
                      <w:szCs w:val="24"/>
                    </w:rPr>
                  </w:pPr>
                  <w:r w:rsidRPr="006714C5">
                    <w:rPr>
                      <w:rFonts w:eastAsia="Times New Roman" w:cs="Arial"/>
                      <w:szCs w:val="24"/>
                    </w:rPr>
                    <w:t xml:space="preserve">+ getAcademic_qualifications():                  </w:t>
                  </w:r>
                  <w:bookmarkStart w:id="18" w:name="_Int_exsmjHvi"/>
                  <w:r w:rsidRPr="006714C5">
                    <w:rPr>
                      <w:rFonts w:eastAsia="Times New Roman" w:cs="Arial"/>
                      <w:szCs w:val="24"/>
                    </w:rPr>
                    <w:t xml:space="preserve">  </w:t>
                  </w:r>
                  <w:r w:rsidRPr="006714C5">
                    <w:rPr>
                      <w:rFonts w:eastAsia="Times New Roman" w:cs="Arial"/>
                      <w:color w:val="FFFFFF" w:themeColor="background1"/>
                      <w:szCs w:val="24"/>
                    </w:rPr>
                    <w:t>.</w:t>
                  </w:r>
                  <w:bookmarkEnd w:id="18"/>
                  <w:r w:rsidRPr="006714C5">
                    <w:rPr>
                      <w:rFonts w:eastAsia="Times New Roman" w:cs="Arial"/>
                      <w:szCs w:val="24"/>
                    </w:rPr>
                    <w:t xml:space="preserve">  String</w:t>
                  </w:r>
                </w:p>
                <w:p w14:paraId="1868414D" w14:textId="77777777" w:rsidR="009613F6" w:rsidRPr="006714C5" w:rsidRDefault="009613F6" w:rsidP="0004428D">
                  <w:pPr>
                    <w:rPr>
                      <w:rFonts w:eastAsia="Times New Roman" w:cs="Arial"/>
                      <w:szCs w:val="24"/>
                    </w:rPr>
                  </w:pPr>
                  <w:r w:rsidRPr="006714C5">
                    <w:rPr>
                      <w:rFonts w:eastAsia="Times New Roman" w:cs="Arial"/>
                      <w:szCs w:val="24"/>
                    </w:rPr>
                    <w:t>+ getPerformance_index() : Int</w:t>
                  </w:r>
                </w:p>
                <w:p w14:paraId="729DF412" w14:textId="77777777" w:rsidR="009613F6" w:rsidRPr="006714C5" w:rsidRDefault="009613F6" w:rsidP="0004428D">
                  <w:pPr>
                    <w:rPr>
                      <w:rFonts w:eastAsia="Times New Roman" w:cs="Arial"/>
                      <w:szCs w:val="24"/>
                    </w:rPr>
                  </w:pPr>
                  <w:r w:rsidRPr="006714C5">
                    <w:rPr>
                      <w:rFonts w:eastAsia="Times New Roman" w:cs="Arial"/>
                      <w:szCs w:val="24"/>
                    </w:rPr>
                    <w:t>+ getIs_certified() : Boolean</w:t>
                  </w:r>
                </w:p>
                <w:p w14:paraId="30A95339" w14:textId="77777777" w:rsidR="009613F6" w:rsidRPr="006714C5" w:rsidRDefault="009613F6" w:rsidP="0004428D">
                  <w:pPr>
                    <w:rPr>
                      <w:rFonts w:eastAsia="Times New Roman" w:cs="Arial"/>
                      <w:szCs w:val="24"/>
                    </w:rPr>
                  </w:pPr>
                  <w:r w:rsidRPr="006714C5">
                    <w:rPr>
                      <w:rFonts w:eastAsia="Times New Roman" w:cs="Arial"/>
                      <w:szCs w:val="24"/>
                    </w:rPr>
                    <w:t>+ setSalary(newSalary : double, new_performance_index : Int) : Void</w:t>
                  </w:r>
                </w:p>
                <w:p w14:paraId="6AEA6EC5" w14:textId="77777777" w:rsidR="009613F6" w:rsidRPr="006714C5" w:rsidRDefault="009613F6" w:rsidP="0004428D">
                  <w:pPr>
                    <w:rPr>
                      <w:rFonts w:eastAsia="Times New Roman" w:cs="Arial"/>
                      <w:szCs w:val="24"/>
                    </w:rPr>
                  </w:pPr>
                  <w:r w:rsidRPr="006714C5">
                    <w:rPr>
                      <w:rFonts w:eastAsia="Times New Roman" w:cs="Arial"/>
                      <w:szCs w:val="24"/>
                    </w:rPr>
                    <w:t>+ removeTutor() : Void</w:t>
                  </w:r>
                </w:p>
                <w:p w14:paraId="3EA87D31" w14:textId="791B1CAD" w:rsidR="009613F6" w:rsidRPr="006714C5" w:rsidRDefault="00A73FAF" w:rsidP="0004428D">
                  <w:pPr>
                    <w:keepNext/>
                    <w:rPr>
                      <w:rFonts w:eastAsia="Times New Roman" w:cs="Arial"/>
                      <w:szCs w:val="24"/>
                    </w:rPr>
                  </w:pPr>
                  <w:r>
                    <w:rPr>
                      <w:rFonts w:eastAsia="Times New Roman" w:cs="Arial"/>
                      <w:noProof/>
                      <w:szCs w:val="24"/>
                      <w:lang w:val="en-US"/>
                    </w:rPr>
                    <mc:AlternateContent>
                      <mc:Choice Requires="wps">
                        <w:drawing>
                          <wp:anchor distT="0" distB="0" distL="114300" distR="114300" simplePos="0" relativeHeight="251664384" behindDoc="0" locked="0" layoutInCell="1" allowOverlap="1" wp14:anchorId="20281694" wp14:editId="76F8CB3A">
                            <wp:simplePos x="0" y="0"/>
                            <wp:positionH relativeFrom="column">
                              <wp:posOffset>1727200</wp:posOffset>
                            </wp:positionH>
                            <wp:positionV relativeFrom="paragraph">
                              <wp:posOffset>177377</wp:posOffset>
                            </wp:positionV>
                            <wp:extent cx="270933" cy="1244600"/>
                            <wp:effectExtent l="57150" t="38100" r="34290" b="12700"/>
                            <wp:wrapNone/>
                            <wp:docPr id="5" name="Straight Arrow Connector 5"/>
                            <wp:cNvGraphicFramePr/>
                            <a:graphic xmlns:a="http://schemas.openxmlformats.org/drawingml/2006/main">
                              <a:graphicData uri="http://schemas.microsoft.com/office/word/2010/wordprocessingShape">
                                <wps:wsp>
                                  <wps:cNvCnPr/>
                                  <wps:spPr>
                                    <a:xfrm flipH="1" flipV="1">
                                      <a:off x="0" y="0"/>
                                      <a:ext cx="270933" cy="1244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621F1" id="Straight Arrow Connector 5" o:spid="_x0000_s1026" type="#_x0000_t32" style="position:absolute;margin-left:136pt;margin-top:13.95pt;width:21.35pt;height:98pt;flip:x 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" strokecolor="#5b9bd5 [3204]" strokeweight=".5pt">
                            <v:stroke endarrow="block" joinstyle="miter"/>
                          </v:shape>
                        </w:pict>
                      </mc:Fallback>
                    </mc:AlternateContent>
                  </w:r>
                  <w:r w:rsidR="009613F6" w:rsidRPr="006714C5">
                    <w:rPr>
                      <w:rFonts w:eastAsia="Times New Roman" w:cs="Arial"/>
                      <w:szCs w:val="24"/>
                    </w:rPr>
                    <w:t>+ display() : Void</w:t>
                  </w:r>
                </w:p>
              </w:tc>
            </w:tr>
          </w:tbl>
          <w:p w14:paraId="4BB8C737" w14:textId="2B4E3043" w:rsidR="009613F6" w:rsidRPr="006714C5" w:rsidRDefault="009613F6" w:rsidP="0004428D">
            <w:pPr>
              <w:pStyle w:val="Caption"/>
              <w:rPr>
                <w:rFonts w:eastAsia="Times New Roman" w:cs="Arial"/>
                <w:sz w:val="24"/>
                <w:szCs w:val="24"/>
              </w:rPr>
            </w:pPr>
            <w:bookmarkStart w:id="19" w:name="_Toc157045000"/>
            <w:bookmarkStart w:id="20" w:name="_Toc166158874"/>
            <w:r>
              <w:t xml:space="preserve">Table </w:t>
            </w:r>
            <w:r w:rsidR="0004428D">
              <w:fldChar w:fldCharType="begin"/>
            </w:r>
            <w:r w:rsidR="0004428D">
              <w:instrText xml:space="preserve"> SEQ Table \* ARABIC </w:instrText>
            </w:r>
            <w:r w:rsidR="0004428D">
              <w:fldChar w:fldCharType="separate"/>
            </w:r>
            <w:r w:rsidR="006D6A98">
              <w:rPr>
                <w:noProof/>
              </w:rPr>
              <w:t>3</w:t>
            </w:r>
            <w:r w:rsidR="0004428D">
              <w:fldChar w:fldCharType="end"/>
            </w:r>
            <w:r>
              <w:t>: Child Class 2</w:t>
            </w:r>
            <w:bookmarkEnd w:id="19"/>
            <w:bookmarkEnd w:id="20"/>
          </w:p>
        </w:tc>
      </w:tr>
    </w:tbl>
    <w:p w14:paraId="7FE451BB" w14:textId="214D3A7B" w:rsidR="009613F6" w:rsidRDefault="00A73FAF" w:rsidP="009613F6">
      <w:r>
        <w:rPr>
          <w:noProof/>
          <w:lang w:val="en-US"/>
        </w:rPr>
        <w:lastRenderedPageBreak/>
        <mc:AlternateContent>
          <mc:Choice Requires="wps">
            <w:drawing>
              <wp:anchor distT="0" distB="0" distL="114300" distR="114300" simplePos="0" relativeHeight="251666432" behindDoc="0" locked="0" layoutInCell="1" allowOverlap="1" wp14:anchorId="2AC9489E" wp14:editId="6D3538B7">
                <wp:simplePos x="0" y="0"/>
                <wp:positionH relativeFrom="column">
                  <wp:posOffset>-287867</wp:posOffset>
                </wp:positionH>
                <wp:positionV relativeFrom="paragraph">
                  <wp:posOffset>-1176867</wp:posOffset>
                </wp:positionV>
                <wp:extent cx="16934" cy="2751455"/>
                <wp:effectExtent l="76200" t="38100" r="59690" b="10795"/>
                <wp:wrapNone/>
                <wp:docPr id="7" name="Straight Arrow Connector 7"/>
                <wp:cNvGraphicFramePr/>
                <a:graphic xmlns:a="http://schemas.openxmlformats.org/drawingml/2006/main">
                  <a:graphicData uri="http://schemas.microsoft.com/office/word/2010/wordprocessingShape">
                    <wps:wsp>
                      <wps:cNvCnPr/>
                      <wps:spPr>
                        <a:xfrm flipH="1" flipV="1">
                          <a:off x="0" y="0"/>
                          <a:ext cx="16934" cy="27514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D066FC" id="Straight Arrow Connector 7" o:spid="_x0000_s1026" type="#_x0000_t32" style="position:absolute;margin-left:-22.65pt;margin-top:-92.65pt;width:1.35pt;height:216.6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5408" behindDoc="0" locked="0" layoutInCell="1" allowOverlap="1" wp14:anchorId="2FEEF117" wp14:editId="674C3285">
                <wp:simplePos x="0" y="0"/>
                <wp:positionH relativeFrom="column">
                  <wp:posOffset>-304800</wp:posOffset>
                </wp:positionH>
                <wp:positionV relativeFrom="paragraph">
                  <wp:posOffset>1566333</wp:posOffset>
                </wp:positionV>
                <wp:extent cx="287867" cy="8467"/>
                <wp:effectExtent l="0" t="0" r="17145" b="29845"/>
                <wp:wrapNone/>
                <wp:docPr id="6" name="Straight Connector 6"/>
                <wp:cNvGraphicFramePr/>
                <a:graphic xmlns:a="http://schemas.openxmlformats.org/drawingml/2006/main">
                  <a:graphicData uri="http://schemas.microsoft.com/office/word/2010/wordprocessingShape">
                    <wps:wsp>
                      <wps:cNvCnPr/>
                      <wps:spPr>
                        <a:xfrm flipH="1">
                          <a:off x="0" y="0"/>
                          <a:ext cx="287867" cy="84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803E48" id="Straight Connector 6" o:spid="_x0000_s1026"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24pt,123.35pt" to="-1.3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" strokecolor="#5b9bd5 [3204]" strokeweight=".5pt">
                <v:stroke joinstyle="miter"/>
              </v:line>
            </w:pict>
          </mc:Fallback>
        </mc:AlternateContent>
      </w:r>
      <w:r>
        <w:rPr>
          <w:noProof/>
          <w:lang w:val="en-US"/>
        </w:rPr>
        <mc:AlternateContent>
          <mc:Choice Requires="wps">
            <w:drawing>
              <wp:anchor distT="0" distB="0" distL="114300" distR="114300" simplePos="0" relativeHeight="251663360" behindDoc="0" locked="0" layoutInCell="1" allowOverlap="1" wp14:anchorId="1E383E1F" wp14:editId="3AA0F6C3">
                <wp:simplePos x="0" y="0"/>
                <wp:positionH relativeFrom="column">
                  <wp:posOffset>4876800</wp:posOffset>
                </wp:positionH>
                <wp:positionV relativeFrom="paragraph">
                  <wp:posOffset>-2286000</wp:posOffset>
                </wp:positionV>
                <wp:extent cx="482600" cy="2582333"/>
                <wp:effectExtent l="57150" t="38100" r="31750" b="27940"/>
                <wp:wrapNone/>
                <wp:docPr id="4" name="Straight Arrow Connector 4"/>
                <wp:cNvGraphicFramePr/>
                <a:graphic xmlns:a="http://schemas.openxmlformats.org/drawingml/2006/main">
                  <a:graphicData uri="http://schemas.microsoft.com/office/word/2010/wordprocessingShape">
                    <wps:wsp>
                      <wps:cNvCnPr/>
                      <wps:spPr>
                        <a:xfrm flipH="1" flipV="1">
                          <a:off x="0" y="0"/>
                          <a:ext cx="482600" cy="25823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42AF9E" id="Straight Arrow Connector 4" o:spid="_x0000_s1026" type="#_x0000_t32" style="position:absolute;margin-left:384pt;margin-top:-180pt;width:38pt;height:203.3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61312" behindDoc="0" locked="0" layoutInCell="1" allowOverlap="1" wp14:anchorId="3B676FBD" wp14:editId="2D6E8EA0">
                <wp:simplePos x="0" y="0"/>
                <wp:positionH relativeFrom="column">
                  <wp:posOffset>770467</wp:posOffset>
                </wp:positionH>
                <wp:positionV relativeFrom="paragraph">
                  <wp:posOffset>-2658533</wp:posOffset>
                </wp:positionV>
                <wp:extent cx="914400" cy="2946400"/>
                <wp:effectExtent l="0" t="38100" r="57150" b="25400"/>
                <wp:wrapNone/>
                <wp:docPr id="2" name="Straight Arrow Connector 2"/>
                <wp:cNvGraphicFramePr/>
                <a:graphic xmlns:a="http://schemas.openxmlformats.org/drawingml/2006/main">
                  <a:graphicData uri="http://schemas.microsoft.com/office/word/2010/wordprocessingShape">
                    <wps:wsp>
                      <wps:cNvCnPr/>
                      <wps:spPr>
                        <a:xfrm flipV="1">
                          <a:off x="0" y="0"/>
                          <a:ext cx="914400" cy="2946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A957FE" id="Straight Arrow Connector 2" o:spid="_x0000_s1026" type="#_x0000_t32" style="position:absolute;margin-left:60.65pt;margin-top:-209.35pt;width:1in;height:232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" strokecolor="#5b9bd5 [3204]" strokeweight=".5pt">
                <v:stroke endarrow="block" joinstyle="miter"/>
              </v:shape>
            </w:pict>
          </mc:Fallback>
        </mc:AlternateContent>
      </w:r>
    </w:p>
    <w:tbl>
      <w:tblPr>
        <w:tblStyle w:val="TableGrid"/>
        <w:tblW w:w="0" w:type="auto"/>
        <w:tblLook w:val="04A0" w:firstRow="1" w:lastRow="0" w:firstColumn="1" w:lastColumn="0" w:noHBand="0" w:noVBand="1"/>
      </w:tblPr>
      <w:tblGrid>
        <w:gridCol w:w="9270"/>
      </w:tblGrid>
      <w:tr w:rsidR="007520BE" w14:paraId="7612C76C" w14:textId="77777777" w:rsidTr="007520BE">
        <w:trPr>
          <w:trHeight w:val="440"/>
        </w:trPr>
        <w:tc>
          <w:tcPr>
            <w:tcW w:w="9270" w:type="dxa"/>
          </w:tcPr>
          <w:p w14:paraId="23AB1A0A" w14:textId="2C2DC263" w:rsidR="007520BE" w:rsidRDefault="007520BE" w:rsidP="007520BE">
            <w:r>
              <w:t>TeacherGUI</w:t>
            </w:r>
          </w:p>
        </w:tc>
      </w:tr>
      <w:tr w:rsidR="007520BE" w14:paraId="543B4DC8" w14:textId="77777777" w:rsidTr="0017626E">
        <w:trPr>
          <w:trHeight w:val="7991"/>
        </w:trPr>
        <w:tc>
          <w:tcPr>
            <w:tcW w:w="9270" w:type="dxa"/>
          </w:tcPr>
          <w:p w14:paraId="6AE72ED2" w14:textId="5C09E47F" w:rsidR="001915BF" w:rsidRDefault="0017626E" w:rsidP="0017626E">
            <w:r>
              <w:t xml:space="preserve">- </w:t>
            </w:r>
            <w:r w:rsidR="00E80178">
              <w:t>listOfTeacher</w:t>
            </w:r>
            <w:r w:rsidR="00011831">
              <w:t>: ArrayList</w:t>
            </w:r>
          </w:p>
          <w:p w14:paraId="13604E7B" w14:textId="5832CEC0" w:rsidR="007520BE" w:rsidRDefault="0017626E" w:rsidP="009613F6">
            <w:r>
              <w:t xml:space="preserve">- </w:t>
            </w:r>
            <w:r w:rsidR="0088764C">
              <w:t xml:space="preserve">buttonsFrame, </w:t>
            </w:r>
            <w:r w:rsidR="0088764C" w:rsidRPr="0088764C">
              <w:t>lecturerFrame</w:t>
            </w:r>
            <w:r w:rsidR="0088764C">
              <w:t xml:space="preserve">, </w:t>
            </w:r>
            <w:r w:rsidR="0088764C" w:rsidRPr="0088764C">
              <w:t>tutorFrame</w:t>
            </w:r>
            <w:r w:rsidR="0088764C">
              <w:t xml:space="preserve">, </w:t>
            </w:r>
            <w:r w:rsidR="0088764C" w:rsidRPr="0088764C">
              <w:t>gradeFrame</w:t>
            </w:r>
            <w:r w:rsidR="0088764C">
              <w:t xml:space="preserve">, </w:t>
            </w:r>
            <w:r w:rsidR="0088764C" w:rsidRPr="0088764C">
              <w:t>salaryFrame</w:t>
            </w:r>
            <w:r w:rsidR="0088764C">
              <w:t xml:space="preserve">, </w:t>
            </w:r>
            <w:r w:rsidR="0088764C" w:rsidRPr="0088764C">
              <w:t>removeFrame</w:t>
            </w:r>
            <w:r w:rsidR="0088764C">
              <w:t xml:space="preserve">, </w:t>
            </w:r>
            <w:r w:rsidR="0088764C" w:rsidRPr="0088764C">
              <w:t>lDisplayFrame</w:t>
            </w:r>
            <w:r w:rsidR="0088764C">
              <w:t xml:space="preserve">, </w:t>
            </w:r>
            <w:r w:rsidR="0088764C" w:rsidRPr="0088764C">
              <w:t>tDisplayFrame</w:t>
            </w:r>
            <w:r w:rsidR="0088764C">
              <w:t>: JFrame</w:t>
            </w:r>
          </w:p>
          <w:p w14:paraId="269B6A38" w14:textId="77CD7793" w:rsidR="0088764C" w:rsidRDefault="0017626E" w:rsidP="009613F6">
            <w:r>
              <w:t xml:space="preserve">- </w:t>
            </w:r>
            <w:r w:rsidR="0088764C" w:rsidRPr="0088764C">
              <w:t>tDisplayButton, tClearButton, tAddButton, tBackButton</w:t>
            </w:r>
            <w:r w:rsidR="0088764C">
              <w:t xml:space="preserve">, </w:t>
            </w:r>
            <w:r w:rsidR="0088764C" w:rsidRPr="0088764C">
              <w:t>lDisplayButton, lClearButton, lAddButton, lBackButton</w:t>
            </w:r>
            <w:r w:rsidR="0088764C">
              <w:t xml:space="preserve">, </w:t>
            </w:r>
            <w:r w:rsidR="0088764C" w:rsidRPr="0088764C">
              <w:t>gGradeButton, gClearButton, gBackButton</w:t>
            </w:r>
            <w:r w:rsidR="0088764C">
              <w:t xml:space="preserve">, </w:t>
            </w:r>
            <w:r w:rsidR="0088764C" w:rsidRPr="0088764C">
              <w:t>sSetSalaryButton, sClearButton, sBackButton</w:t>
            </w:r>
            <w:r w:rsidR="0088764C">
              <w:t xml:space="preserve">, </w:t>
            </w:r>
            <w:r w:rsidR="0088764C" w:rsidRPr="0088764C">
              <w:t>rRemoveButton, rBackButton</w:t>
            </w:r>
            <w:r w:rsidR="0088764C">
              <w:t xml:space="preserve">, </w:t>
            </w:r>
            <w:r w:rsidR="0088764C" w:rsidRPr="0088764C">
              <w:t>dlBackButton</w:t>
            </w:r>
            <w:r w:rsidR="0088764C">
              <w:t>, dt</w:t>
            </w:r>
            <w:r w:rsidR="0088764C" w:rsidRPr="0088764C">
              <w:t>BackButton</w:t>
            </w:r>
            <w:r w:rsidR="0088764C">
              <w:t>: JButton</w:t>
            </w:r>
          </w:p>
          <w:p w14:paraId="7240649E" w14:textId="6124ECFF" w:rsidR="0088764C" w:rsidRDefault="0017626E" w:rsidP="009613F6">
            <w:r>
              <w:t xml:space="preserve">- </w:t>
            </w:r>
            <w:r w:rsidR="0088764C" w:rsidRPr="0088764C">
              <w:t>mainPanel</w:t>
            </w:r>
            <w:r w:rsidR="0088764C">
              <w:t xml:space="preserve">, </w:t>
            </w:r>
            <w:r w:rsidR="0088764C" w:rsidRPr="0088764C">
              <w:t>lPanel</w:t>
            </w:r>
            <w:r w:rsidR="0088764C">
              <w:t>, t</w:t>
            </w:r>
            <w:r w:rsidR="0088764C" w:rsidRPr="0088764C">
              <w:t>Panel</w:t>
            </w:r>
            <w:r w:rsidR="0088764C">
              <w:t xml:space="preserve">, </w:t>
            </w:r>
            <w:r w:rsidR="0088764C" w:rsidRPr="0088764C">
              <w:t>gPanel</w:t>
            </w:r>
            <w:r w:rsidR="0088764C">
              <w:t>, s</w:t>
            </w:r>
            <w:r w:rsidR="0088764C" w:rsidRPr="0088764C">
              <w:t>Panel</w:t>
            </w:r>
            <w:r w:rsidR="0088764C">
              <w:t>, r</w:t>
            </w:r>
            <w:r w:rsidR="0088764C" w:rsidRPr="0088764C">
              <w:t>Panel</w:t>
            </w:r>
            <w:r w:rsidR="0088764C">
              <w:t xml:space="preserve">, </w:t>
            </w:r>
            <w:r w:rsidR="0088764C" w:rsidRPr="0088764C">
              <w:t>lDisplayPanel</w:t>
            </w:r>
            <w:r w:rsidR="0088764C">
              <w:t>, t</w:t>
            </w:r>
            <w:r w:rsidR="0088764C" w:rsidRPr="0088764C">
              <w:t>DisplayPanel</w:t>
            </w:r>
            <w:r w:rsidR="0088764C">
              <w:t>: JPanel</w:t>
            </w:r>
          </w:p>
          <w:p w14:paraId="0F639AEC" w14:textId="23C398AD" w:rsidR="00E80178" w:rsidRDefault="0017626E" w:rsidP="009613F6">
            <w:r>
              <w:t xml:space="preserve">- </w:t>
            </w:r>
            <w:r w:rsidR="00E80178" w:rsidRPr="00E80178">
              <w:t>lHeader, lIdLabel, lNameLabel, lAddressLabel, lWorkingTypeLabel, lEmploymentStatusLabel, lDepartmentLabel, lExperienceLabel,  lWorkingHoursLabel</w:t>
            </w:r>
            <w:r w:rsidR="00E80178">
              <w:t xml:space="preserve">, </w:t>
            </w:r>
            <w:r w:rsidR="00E80178" w:rsidRPr="00E80178">
              <w:t>tHeader, tIdLabel, tNameLabel, tAddressLabel, tWorkingTypeLabel, tEmploymentStatusLabel, tWorkingHoursLabel, tSalaryLabel, tSpecializationLabel</w:t>
            </w:r>
            <w:r w:rsidR="00E80178">
              <w:t xml:space="preserve">, </w:t>
            </w:r>
            <w:r w:rsidR="00E80178" w:rsidRPr="00E80178">
              <w:t>gHeader, gIdLabel, gDepartmentLabel, gGradedScoreLabel,  gExperienceLabel</w:t>
            </w:r>
            <w:r w:rsidR="00E80178">
              <w:t xml:space="preserve">, </w:t>
            </w:r>
            <w:r w:rsidR="00E80178" w:rsidRPr="00E80178">
              <w:t>sHeader, sSalaryLabel, sPerformanceLabel, sIdLabel</w:t>
            </w:r>
            <w:r w:rsidR="00E80178">
              <w:t xml:space="preserve">, </w:t>
            </w:r>
            <w:r w:rsidR="00E80178" w:rsidRPr="00E80178">
              <w:t>rIdLabel, rHeader</w:t>
            </w:r>
            <w:r w:rsidR="00E80178">
              <w:t>, dlHeader,, dtHeader: JLabel</w:t>
            </w:r>
          </w:p>
          <w:p w14:paraId="2B7710D3" w14:textId="5B7739EE" w:rsidR="00E80178" w:rsidRDefault="0017626E" w:rsidP="009613F6">
            <w:r>
              <w:t xml:space="preserve">- </w:t>
            </w:r>
            <w:r w:rsidR="00E80178" w:rsidRPr="00E80178">
              <w:t>lId, lName, lAddress, lWorkingType, lEmploymentStatus, lDepartment, lExperience,  lWorkingHours</w:t>
            </w:r>
            <w:r w:rsidR="00E80178">
              <w:t xml:space="preserve">, </w:t>
            </w:r>
            <w:r w:rsidR="00E80178" w:rsidRPr="00E80178">
              <w:t>tId, tName, tAddress, tWorkingType, tEmploymentStatus, tWorkingHours, tSalary,  tSpecialization, tQualification, tPerformance</w:t>
            </w:r>
            <w:r w:rsidR="00E80178">
              <w:t xml:space="preserve">, </w:t>
            </w:r>
            <w:r w:rsidR="00E80178" w:rsidRPr="00E80178">
              <w:t>gId, gDepartment, gExperience, gGradedScore</w:t>
            </w:r>
            <w:r w:rsidR="00E80178">
              <w:t xml:space="preserve">, </w:t>
            </w:r>
            <w:r w:rsidR="00E80178" w:rsidRPr="00E80178">
              <w:t>sSalary, sPerformance, sId</w:t>
            </w:r>
            <w:r w:rsidR="00E80178">
              <w:t>, rId: JTextField</w:t>
            </w:r>
          </w:p>
          <w:p w14:paraId="3BDC9DBA" w14:textId="63ED9EB6" w:rsidR="00011831" w:rsidRDefault="0017626E" w:rsidP="009613F6">
            <w:r>
              <w:t xml:space="preserve">- </w:t>
            </w:r>
            <w:r w:rsidR="00011831">
              <w:t>scrollingPanel: JScrollPane</w:t>
            </w:r>
          </w:p>
          <w:p w14:paraId="7E76A061" w14:textId="27906AF7" w:rsidR="00E80178" w:rsidRDefault="0017626E" w:rsidP="009613F6">
            <w:r>
              <w:t xml:space="preserve">- </w:t>
            </w:r>
            <w:r w:rsidR="00E80178" w:rsidRPr="00E80178">
              <w:t>lIdAvailable</w:t>
            </w:r>
            <w:r w:rsidR="00E80178">
              <w:t xml:space="preserve">, </w:t>
            </w:r>
            <w:r w:rsidR="00E80178" w:rsidRPr="00E80178">
              <w:t>experienceL</w:t>
            </w:r>
            <w:r w:rsidR="00E80178">
              <w:t xml:space="preserve">, </w:t>
            </w:r>
            <w:r w:rsidR="00E80178" w:rsidRPr="00E80178">
              <w:t>workingHoursL</w:t>
            </w:r>
            <w:r w:rsidR="00011831">
              <w:t xml:space="preserve">, </w:t>
            </w:r>
            <w:r w:rsidR="00011831" w:rsidRPr="00011831">
              <w:t>performanceT</w:t>
            </w:r>
            <w:r w:rsidR="00011831">
              <w:t xml:space="preserve">, </w:t>
            </w:r>
            <w:r w:rsidR="001915BF" w:rsidRPr="001915BF">
              <w:t>workingHoursT</w:t>
            </w:r>
            <w:r w:rsidR="001915BF">
              <w:t xml:space="preserve">, </w:t>
            </w:r>
            <w:r w:rsidR="001915BF" w:rsidRPr="001915BF">
              <w:t>salaryT</w:t>
            </w:r>
            <w:r w:rsidR="001915BF">
              <w:t xml:space="preserve">, </w:t>
            </w:r>
            <w:r w:rsidR="001915BF" w:rsidRPr="001915BF">
              <w:t>tIdAvailable</w:t>
            </w:r>
            <w:r w:rsidR="001915BF">
              <w:t xml:space="preserve">, </w:t>
            </w:r>
            <w:r w:rsidR="001915BF" w:rsidRPr="001915BF">
              <w:t>idCheck</w:t>
            </w:r>
            <w:r w:rsidR="001915BF">
              <w:t xml:space="preserve">, </w:t>
            </w:r>
            <w:r w:rsidR="001915BF" w:rsidRPr="001915BF">
              <w:t>gradedScoreCheck</w:t>
            </w:r>
            <w:r w:rsidR="001915BF">
              <w:t xml:space="preserve">, </w:t>
            </w:r>
            <w:r w:rsidR="001915BF" w:rsidRPr="001915BF">
              <w:t>experienceCheck</w:t>
            </w:r>
            <w:r w:rsidR="001915BF">
              <w:t xml:space="preserve">, </w:t>
            </w:r>
            <w:r w:rsidR="001915BF" w:rsidRPr="001915BF">
              <w:t>salaryCheck</w:t>
            </w:r>
            <w:r w:rsidR="001915BF">
              <w:t xml:space="preserve">, </w:t>
            </w:r>
            <w:r w:rsidR="001915BF" w:rsidRPr="001915BF">
              <w:t>confirmation</w:t>
            </w:r>
            <w:r w:rsidR="001915BF">
              <w:t xml:space="preserve">, </w:t>
            </w:r>
            <w:r w:rsidR="001915BF" w:rsidRPr="001915BF">
              <w:t>idR</w:t>
            </w:r>
            <w:r w:rsidR="00E80178">
              <w:t>: Int</w:t>
            </w:r>
          </w:p>
          <w:p w14:paraId="78AF2C63" w14:textId="27CA41B2" w:rsidR="00E80178" w:rsidRDefault="0017626E" w:rsidP="009613F6">
            <w:r>
              <w:t xml:space="preserve">- </w:t>
            </w:r>
            <w:r w:rsidR="00E80178" w:rsidRPr="00E80178">
              <w:t>nameL</w:t>
            </w:r>
            <w:r w:rsidR="00E80178">
              <w:t>, address</w:t>
            </w:r>
            <w:r w:rsidR="001915BF">
              <w:t>L</w:t>
            </w:r>
            <w:r w:rsidR="00E80178">
              <w:t xml:space="preserve">, </w:t>
            </w:r>
            <w:r w:rsidR="00E80178" w:rsidRPr="00E80178">
              <w:t>departmentL</w:t>
            </w:r>
            <w:r w:rsidR="00E80178">
              <w:t xml:space="preserve">, </w:t>
            </w:r>
            <w:r w:rsidR="00E80178" w:rsidRPr="00E80178">
              <w:t>workingTypeL</w:t>
            </w:r>
            <w:r w:rsidR="00E80178">
              <w:t xml:space="preserve">, </w:t>
            </w:r>
            <w:r w:rsidR="00E80178" w:rsidRPr="00E80178">
              <w:t>employmentStatusL</w:t>
            </w:r>
            <w:r w:rsidR="00011831">
              <w:t>, message</w:t>
            </w:r>
            <w:r w:rsidR="001915BF">
              <w:t xml:space="preserve">, nameT, addressT, specializationT, workingTypeT, employmentStatusT, </w:t>
            </w:r>
            <w:r w:rsidR="001915BF" w:rsidRPr="001915BF">
              <w:t>qualificationT</w:t>
            </w:r>
            <w:r w:rsidR="001915BF">
              <w:t xml:space="preserve">, </w:t>
            </w:r>
            <w:r w:rsidR="001915BF" w:rsidRPr="001915BF">
              <w:t>departmentCheck</w:t>
            </w:r>
            <w:r w:rsidR="001915BF">
              <w:t xml:space="preserve">, </w:t>
            </w:r>
            <w:r w:rsidR="001915BF" w:rsidRPr="001915BF">
              <w:t>resultingGrade</w:t>
            </w:r>
            <w:r w:rsidR="001915BF">
              <w:t xml:space="preserve">, </w:t>
            </w:r>
            <w:r w:rsidR="001915BF" w:rsidRPr="001915BF">
              <w:t>updatedSalary</w:t>
            </w:r>
            <w:r w:rsidR="00E80178">
              <w:t>: String</w:t>
            </w:r>
          </w:p>
          <w:p w14:paraId="4979799D" w14:textId="47A207F4" w:rsidR="00E80178" w:rsidRDefault="0017626E" w:rsidP="009613F6">
            <w:r>
              <w:t xml:space="preserve">- </w:t>
            </w:r>
            <w:r w:rsidRPr="0017626E">
              <w:t>isRemoved</w:t>
            </w:r>
            <w:r>
              <w:t xml:space="preserve">, </w:t>
            </w:r>
            <w:r w:rsidRPr="0017626E">
              <w:t>isAdded</w:t>
            </w:r>
            <w:r>
              <w:t>: Boolean</w:t>
            </w:r>
          </w:p>
        </w:tc>
      </w:tr>
      <w:tr w:rsidR="007520BE" w14:paraId="333CAD8F" w14:textId="77777777" w:rsidTr="007520BE">
        <w:trPr>
          <w:trHeight w:val="1541"/>
        </w:trPr>
        <w:tc>
          <w:tcPr>
            <w:tcW w:w="9270" w:type="dxa"/>
          </w:tcPr>
          <w:p w14:paraId="3D5E51A7" w14:textId="77777777" w:rsidR="007520BE" w:rsidRDefault="0017626E" w:rsidP="009613F6">
            <w:pPr>
              <w:rPr>
                <w:rFonts w:eastAsia="Times New Roman" w:cs="Arial"/>
                <w:szCs w:val="24"/>
              </w:rPr>
            </w:pPr>
            <w:r w:rsidRPr="006714C5">
              <w:rPr>
                <w:rFonts w:eastAsia="Times New Roman" w:cs="Arial"/>
                <w:szCs w:val="24"/>
              </w:rPr>
              <w:t>+ &lt;&lt;constructor&gt;&gt; Teacher</w:t>
            </w:r>
            <w:r>
              <w:rPr>
                <w:rFonts w:eastAsia="Times New Roman" w:cs="Arial"/>
                <w:szCs w:val="24"/>
              </w:rPr>
              <w:t>GUI</w:t>
            </w:r>
            <w:r w:rsidR="00A73FAF">
              <w:rPr>
                <w:rFonts w:eastAsia="Times New Roman" w:cs="Arial"/>
                <w:szCs w:val="24"/>
              </w:rPr>
              <w:t>()</w:t>
            </w:r>
          </w:p>
          <w:p w14:paraId="4B54DDBE" w14:textId="77777777" w:rsidR="00A73FAF" w:rsidRDefault="00A73FAF" w:rsidP="009613F6">
            <w:pPr>
              <w:rPr>
                <w:rFonts w:eastAsia="Times New Roman" w:cs="Arial"/>
                <w:szCs w:val="24"/>
              </w:rPr>
            </w:pPr>
            <w:r>
              <w:rPr>
                <w:rFonts w:eastAsia="Times New Roman" w:cs="Arial"/>
                <w:szCs w:val="24"/>
              </w:rPr>
              <w:t xml:space="preserve">+ </w:t>
            </w:r>
            <w:r w:rsidRPr="00A73FAF">
              <w:rPr>
                <w:rFonts w:eastAsia="Times New Roman" w:cs="Arial"/>
                <w:szCs w:val="24"/>
              </w:rPr>
              <w:t>lecturersFrame()</w:t>
            </w:r>
            <w:r>
              <w:rPr>
                <w:rFonts w:eastAsia="Times New Roman" w:cs="Arial"/>
                <w:szCs w:val="24"/>
              </w:rPr>
              <w:t>: Void</w:t>
            </w:r>
          </w:p>
          <w:p w14:paraId="577FA517" w14:textId="77777777" w:rsidR="00A73FAF" w:rsidRDefault="00A73FAF" w:rsidP="009613F6">
            <w:pPr>
              <w:rPr>
                <w:rFonts w:eastAsia="Times New Roman" w:cs="Arial"/>
                <w:szCs w:val="24"/>
              </w:rPr>
            </w:pPr>
            <w:r>
              <w:rPr>
                <w:rFonts w:eastAsia="Times New Roman" w:cs="Arial"/>
                <w:szCs w:val="24"/>
              </w:rPr>
              <w:t xml:space="preserve">+ </w:t>
            </w:r>
            <w:r w:rsidRPr="00A73FAF">
              <w:rPr>
                <w:rFonts w:eastAsia="Times New Roman" w:cs="Arial"/>
                <w:szCs w:val="24"/>
              </w:rPr>
              <w:t>displayLecturerList</w:t>
            </w:r>
            <w:r>
              <w:rPr>
                <w:rFonts w:eastAsia="Times New Roman" w:cs="Arial"/>
                <w:szCs w:val="24"/>
              </w:rPr>
              <w:t>(): Void</w:t>
            </w:r>
          </w:p>
          <w:p w14:paraId="7B1ADEC1" w14:textId="77777777" w:rsidR="00A73FAF" w:rsidRDefault="00A73FAF" w:rsidP="00A73FAF">
            <w:pPr>
              <w:rPr>
                <w:rFonts w:eastAsia="Times New Roman" w:cs="Arial"/>
                <w:szCs w:val="24"/>
              </w:rPr>
            </w:pPr>
            <w:r>
              <w:rPr>
                <w:rFonts w:eastAsia="Times New Roman" w:cs="Arial"/>
                <w:szCs w:val="24"/>
              </w:rPr>
              <w:t xml:space="preserve">+ </w:t>
            </w:r>
            <w:r w:rsidRPr="00A73FAF">
              <w:rPr>
                <w:rFonts w:eastAsia="Times New Roman" w:cs="Arial"/>
                <w:szCs w:val="24"/>
              </w:rPr>
              <w:t>display</w:t>
            </w:r>
            <w:r>
              <w:rPr>
                <w:rFonts w:eastAsia="Times New Roman" w:cs="Arial"/>
                <w:szCs w:val="24"/>
              </w:rPr>
              <w:t>Tutor</w:t>
            </w:r>
            <w:r w:rsidRPr="00A73FAF">
              <w:rPr>
                <w:rFonts w:eastAsia="Times New Roman" w:cs="Arial"/>
                <w:szCs w:val="24"/>
              </w:rPr>
              <w:t>List</w:t>
            </w:r>
            <w:r>
              <w:rPr>
                <w:rFonts w:eastAsia="Times New Roman" w:cs="Arial"/>
                <w:szCs w:val="24"/>
              </w:rPr>
              <w:t>(): Void</w:t>
            </w:r>
          </w:p>
          <w:p w14:paraId="3A8315E1" w14:textId="77777777" w:rsidR="00A73FAF" w:rsidRDefault="00A73FAF" w:rsidP="00A73FAF">
            <w:r>
              <w:t xml:space="preserve">+ </w:t>
            </w:r>
            <w:r w:rsidRPr="00A73FAF">
              <w:t>tutorsFrame()</w:t>
            </w:r>
            <w:r>
              <w:t>: Void</w:t>
            </w:r>
          </w:p>
          <w:p w14:paraId="09196BC9" w14:textId="77777777" w:rsidR="00A73FAF" w:rsidRDefault="00A73FAF" w:rsidP="00A73FAF">
            <w:r>
              <w:t>+</w:t>
            </w:r>
            <w:r w:rsidRPr="00A73FAF">
              <w:t xml:space="preserve"> gradesAssignment()</w:t>
            </w:r>
            <w:r>
              <w:t>: Void</w:t>
            </w:r>
          </w:p>
          <w:p w14:paraId="56057F28" w14:textId="77777777" w:rsidR="00A73FAF" w:rsidRDefault="00A73FAF" w:rsidP="00A73FAF">
            <w:r>
              <w:t xml:space="preserve">+ </w:t>
            </w:r>
            <w:r w:rsidRPr="00A73FAF">
              <w:t>setsSalary()</w:t>
            </w:r>
            <w:r>
              <w:t>: Void</w:t>
            </w:r>
          </w:p>
          <w:p w14:paraId="2364082E" w14:textId="77777777" w:rsidR="00A73FAF" w:rsidRDefault="00A73FAF" w:rsidP="00A73FAF">
            <w:r>
              <w:t xml:space="preserve">+ </w:t>
            </w:r>
            <w:r w:rsidRPr="00A73FAF">
              <w:t>removesTutor()</w:t>
            </w:r>
            <w:r>
              <w:t>: Void</w:t>
            </w:r>
          </w:p>
          <w:p w14:paraId="0223D205" w14:textId="56E75A7D" w:rsidR="00816051" w:rsidRDefault="00816051" w:rsidP="0004428D">
            <w:pPr>
              <w:keepNext/>
            </w:pPr>
            <w:r>
              <w:t>+</w:t>
            </w:r>
            <w:r w:rsidR="00A73FAF">
              <w:t xml:space="preserve"> </w:t>
            </w:r>
            <w:r w:rsidR="00A73FAF" w:rsidRPr="00A73FAF">
              <w:t>actionPerformed</w:t>
            </w:r>
            <w:r>
              <w:t>()</w:t>
            </w:r>
            <w:r w:rsidR="00A73FAF">
              <w:t>: Void</w:t>
            </w:r>
          </w:p>
        </w:tc>
      </w:tr>
    </w:tbl>
    <w:p w14:paraId="4263B7F9" w14:textId="34AEB142" w:rsidR="007520BE" w:rsidRDefault="0004428D" w:rsidP="0004428D">
      <w:pPr>
        <w:pStyle w:val="Caption"/>
      </w:pPr>
      <w:bookmarkStart w:id="21" w:name="_Toc166158875"/>
      <w:r>
        <w:t xml:space="preserve">Table </w:t>
      </w:r>
      <w:r>
        <w:fldChar w:fldCharType="begin"/>
      </w:r>
      <w:r>
        <w:instrText xml:space="preserve"> SEQ Table \* ARABIC </w:instrText>
      </w:r>
      <w:r>
        <w:fldChar w:fldCharType="separate"/>
      </w:r>
      <w:r w:rsidR="006D6A98">
        <w:rPr>
          <w:noProof/>
        </w:rPr>
        <w:t>4</w:t>
      </w:r>
      <w:r>
        <w:fldChar w:fldCharType="end"/>
      </w:r>
      <w:r w:rsidR="00795CFA">
        <w:t>: T</w:t>
      </w:r>
      <w:r>
        <w:t>eacherGUI class</w:t>
      </w:r>
      <w:bookmarkEnd w:id="21"/>
    </w:p>
    <w:p w14:paraId="7BDE1E7F" w14:textId="254C204A" w:rsidR="0027124F" w:rsidRDefault="0027124F" w:rsidP="009613F6"/>
    <w:p w14:paraId="747F6C4E" w14:textId="775654AA" w:rsidR="0027124F" w:rsidRDefault="0027124F" w:rsidP="009613F6"/>
    <w:p w14:paraId="45FB0767" w14:textId="39E11A08" w:rsidR="0027124F" w:rsidRDefault="0027124F" w:rsidP="00CD0733">
      <w:pPr>
        <w:pStyle w:val="Heading1"/>
        <w:spacing w:line="360" w:lineRule="auto"/>
        <w:jc w:val="both"/>
      </w:pPr>
      <w:bookmarkStart w:id="22" w:name="_Toc166158821"/>
      <w:r>
        <w:lastRenderedPageBreak/>
        <w:t>Pseudocode</w:t>
      </w:r>
      <w:bookmarkEnd w:id="22"/>
    </w:p>
    <w:p w14:paraId="0BB0729C" w14:textId="5E31B49C" w:rsidR="0027124F" w:rsidRDefault="0027124F" w:rsidP="00CD0733">
      <w:pPr>
        <w:spacing w:line="360" w:lineRule="auto"/>
        <w:jc w:val="both"/>
      </w:pPr>
    </w:p>
    <w:p w14:paraId="69C63717" w14:textId="1AA1A9A7" w:rsidR="003D1744" w:rsidRDefault="00AA7531" w:rsidP="00CD0733">
      <w:pPr>
        <w:spacing w:line="360" w:lineRule="auto"/>
        <w:jc w:val="both"/>
      </w:pPr>
      <w:r>
        <w:t>IMPORT required</w:t>
      </w:r>
      <w:r w:rsidR="003D1744">
        <w:t xml:space="preserve"> libraries</w:t>
      </w:r>
      <w:r>
        <w:t xml:space="preserve"> such </w:t>
      </w:r>
      <w:r w:rsidR="009C2D87">
        <w:t>as: all from Swing</w:t>
      </w:r>
      <w:r>
        <w:t xml:space="preserve"> and ActionEvent, ActionListener, Color, Font and Dimension from </w:t>
      </w:r>
      <w:r w:rsidR="009C2D87">
        <w:t>AWT</w:t>
      </w:r>
      <w:r>
        <w:t xml:space="preserve"> and ArrayList.</w:t>
      </w:r>
    </w:p>
    <w:p w14:paraId="743C616B" w14:textId="77777777" w:rsidR="003D1744" w:rsidRDefault="003D1744" w:rsidP="00CD0733">
      <w:pPr>
        <w:spacing w:line="360" w:lineRule="auto"/>
        <w:jc w:val="both"/>
      </w:pPr>
    </w:p>
    <w:p w14:paraId="4B722D92" w14:textId="6CA39EBD" w:rsidR="003D1744" w:rsidRDefault="00AA7531" w:rsidP="00CD0733">
      <w:pPr>
        <w:spacing w:line="360" w:lineRule="auto"/>
        <w:jc w:val="both"/>
      </w:pPr>
      <w:r>
        <w:t>CREATE a class TeacherGUI</w:t>
      </w:r>
    </w:p>
    <w:p w14:paraId="5C0DB916" w14:textId="7042C84A" w:rsidR="00AA7531" w:rsidRDefault="00AA7531" w:rsidP="00CD0733">
      <w:pPr>
        <w:spacing w:line="360" w:lineRule="auto"/>
        <w:jc w:val="both"/>
      </w:pPr>
      <w:r>
        <w:t>DO</w:t>
      </w:r>
    </w:p>
    <w:p w14:paraId="764B22DC" w14:textId="77777777" w:rsidR="003D1744" w:rsidRDefault="003D1744" w:rsidP="00CD0733">
      <w:pPr>
        <w:spacing w:line="360" w:lineRule="auto"/>
        <w:jc w:val="both"/>
      </w:pPr>
      <w:r>
        <w:t xml:space="preserve">    DECLARE ArrayList listOfTeacher</w:t>
      </w:r>
    </w:p>
    <w:p w14:paraId="5444917F" w14:textId="77777777" w:rsidR="00AA7531" w:rsidRDefault="00AA7531" w:rsidP="00CD0733">
      <w:pPr>
        <w:spacing w:line="360" w:lineRule="auto"/>
        <w:jc w:val="both"/>
      </w:pPr>
    </w:p>
    <w:p w14:paraId="4F43CF4A" w14:textId="2C2CF876" w:rsidR="003D1744" w:rsidRDefault="003D1744" w:rsidP="00CD0733">
      <w:pPr>
        <w:spacing w:line="360" w:lineRule="auto"/>
        <w:jc w:val="both"/>
      </w:pPr>
      <w:r>
        <w:t xml:space="preserve">    DECLARE JFrame buttonsFrame</w:t>
      </w:r>
    </w:p>
    <w:p w14:paraId="777425F7" w14:textId="77777777" w:rsidR="003D1744" w:rsidRDefault="003D1744" w:rsidP="00CD0733">
      <w:pPr>
        <w:spacing w:line="360" w:lineRule="auto"/>
        <w:jc w:val="both"/>
      </w:pPr>
      <w:r>
        <w:t xml:space="preserve">    DECLARE JPanel mainPanel</w:t>
      </w:r>
    </w:p>
    <w:p w14:paraId="3DE17E00" w14:textId="77777777" w:rsidR="003D1744" w:rsidRDefault="003D1744" w:rsidP="00CD0733">
      <w:pPr>
        <w:spacing w:line="360" w:lineRule="auto"/>
        <w:jc w:val="both"/>
      </w:pPr>
      <w:r>
        <w:t xml:space="preserve">    DECLARE JLabel welcomeLabel</w:t>
      </w:r>
    </w:p>
    <w:p w14:paraId="5546A6AA" w14:textId="77777777" w:rsidR="00AA7531" w:rsidRDefault="003D1744" w:rsidP="00CD0733">
      <w:pPr>
        <w:spacing w:line="360" w:lineRule="auto"/>
        <w:jc w:val="both"/>
      </w:pPr>
      <w:r>
        <w:t xml:space="preserve">    DECLARE JButton addLecturerButton, addTutorButton, gradeButton, </w:t>
      </w:r>
      <w:r w:rsidR="00AA7531">
        <w:t xml:space="preserve">       </w:t>
      </w:r>
    </w:p>
    <w:p w14:paraId="0EAB96DA" w14:textId="7A3AB24B" w:rsidR="003D1744" w:rsidRDefault="00AA7531" w:rsidP="00CD0733">
      <w:pPr>
        <w:spacing w:line="360" w:lineRule="auto"/>
        <w:jc w:val="both"/>
      </w:pPr>
      <w:r>
        <w:t xml:space="preserve">    </w:t>
      </w:r>
      <w:r w:rsidR="003D1744">
        <w:t>setSalaryButton, removeTutorButton, exitButton</w:t>
      </w:r>
    </w:p>
    <w:p w14:paraId="6A06C0CA" w14:textId="77777777" w:rsidR="00AA7531" w:rsidRDefault="00AA7531" w:rsidP="00CD0733">
      <w:pPr>
        <w:spacing w:line="360" w:lineRule="auto"/>
        <w:jc w:val="both"/>
      </w:pPr>
    </w:p>
    <w:p w14:paraId="7AD6BA77" w14:textId="224FCA0B" w:rsidR="003D1744" w:rsidRDefault="003D1744" w:rsidP="00CD0733">
      <w:pPr>
        <w:spacing w:line="360" w:lineRule="auto"/>
        <w:jc w:val="both"/>
      </w:pPr>
      <w:r>
        <w:t xml:space="preserve">    DECLARE JFrame lecturerFrame</w:t>
      </w:r>
    </w:p>
    <w:p w14:paraId="1ABC59F3" w14:textId="77777777" w:rsidR="003D1744" w:rsidRDefault="003D1744" w:rsidP="00CD0733">
      <w:pPr>
        <w:spacing w:line="360" w:lineRule="auto"/>
        <w:jc w:val="both"/>
      </w:pPr>
      <w:r>
        <w:t xml:space="preserve">    DECLARE JPanel lPanel</w:t>
      </w:r>
    </w:p>
    <w:p w14:paraId="39F2D6DD" w14:textId="77777777" w:rsidR="00AA7531" w:rsidRDefault="003D1744" w:rsidP="00CD0733">
      <w:pPr>
        <w:spacing w:line="360" w:lineRule="auto"/>
        <w:jc w:val="both"/>
      </w:pPr>
      <w:r>
        <w:t xml:space="preserve">    DECLARE JLabel lHeader, lIdLabel, lNameLabel, lAddressLabel, </w:t>
      </w:r>
    </w:p>
    <w:p w14:paraId="59239588" w14:textId="77777777" w:rsidR="00AA7531" w:rsidRDefault="00AA7531" w:rsidP="00CD0733">
      <w:pPr>
        <w:spacing w:line="360" w:lineRule="auto"/>
        <w:jc w:val="both"/>
      </w:pPr>
      <w:r>
        <w:t xml:space="preserve">    </w:t>
      </w:r>
      <w:r w:rsidR="003D1744">
        <w:t xml:space="preserve">lWorkingTypeLabel, lEmploymentStatusLabel, lDepartmentLabel, lExperienceLabel, </w:t>
      </w:r>
    </w:p>
    <w:p w14:paraId="46D37659" w14:textId="07852B9F" w:rsidR="003D1744" w:rsidRDefault="00AA7531" w:rsidP="00CD0733">
      <w:pPr>
        <w:spacing w:line="360" w:lineRule="auto"/>
        <w:jc w:val="both"/>
      </w:pPr>
      <w:r>
        <w:t xml:space="preserve">    </w:t>
      </w:r>
      <w:r w:rsidR="003D1744">
        <w:t>lWorkingHoursLabel</w:t>
      </w:r>
    </w:p>
    <w:p w14:paraId="338C4ABC" w14:textId="77777777" w:rsidR="00AA7531" w:rsidRDefault="003D1744" w:rsidP="00CD0733">
      <w:pPr>
        <w:spacing w:line="360" w:lineRule="auto"/>
        <w:jc w:val="both"/>
      </w:pPr>
      <w:r>
        <w:t xml:space="preserve">    DECLARE JTextField lId, lName, lAddress, lWorkingType, lEmploymentStatus, </w:t>
      </w:r>
      <w:r w:rsidR="00AA7531">
        <w:t xml:space="preserve">    </w:t>
      </w:r>
    </w:p>
    <w:p w14:paraId="39702194" w14:textId="15ABF2A7" w:rsidR="003D1744" w:rsidRDefault="00AA7531" w:rsidP="00CD0733">
      <w:pPr>
        <w:spacing w:line="360" w:lineRule="auto"/>
        <w:jc w:val="both"/>
      </w:pPr>
      <w:r>
        <w:t xml:space="preserve">    </w:t>
      </w:r>
      <w:r w:rsidR="003D1744">
        <w:t>lDepartment, lExperience, lWorkingHours</w:t>
      </w:r>
    </w:p>
    <w:p w14:paraId="1DC4FE2A" w14:textId="77777777" w:rsidR="003D1744" w:rsidRDefault="003D1744" w:rsidP="00CD0733">
      <w:pPr>
        <w:spacing w:line="360" w:lineRule="auto"/>
        <w:jc w:val="both"/>
      </w:pPr>
      <w:r>
        <w:t xml:space="preserve">    DECLARE JButton lDisplayButton, lClearButton, lAddButton, lBackButton</w:t>
      </w:r>
    </w:p>
    <w:p w14:paraId="14E906FB" w14:textId="34882E95" w:rsidR="003D1744" w:rsidRDefault="003D1744" w:rsidP="00CD0733">
      <w:pPr>
        <w:spacing w:line="360" w:lineRule="auto"/>
        <w:jc w:val="both"/>
      </w:pPr>
    </w:p>
    <w:p w14:paraId="4ABD7930" w14:textId="77777777" w:rsidR="003D1744" w:rsidRDefault="003D1744" w:rsidP="00CD0733">
      <w:pPr>
        <w:spacing w:line="360" w:lineRule="auto"/>
        <w:jc w:val="both"/>
      </w:pPr>
      <w:r>
        <w:t xml:space="preserve">    DECLARE JFrame tutorFrame</w:t>
      </w:r>
    </w:p>
    <w:p w14:paraId="61DF1481" w14:textId="77777777" w:rsidR="003D1744" w:rsidRDefault="003D1744" w:rsidP="00CD0733">
      <w:pPr>
        <w:spacing w:line="360" w:lineRule="auto"/>
        <w:jc w:val="both"/>
      </w:pPr>
      <w:r>
        <w:t xml:space="preserve">    DECLARE JPanel tPanel</w:t>
      </w:r>
    </w:p>
    <w:p w14:paraId="5F5587E0" w14:textId="77777777" w:rsidR="00AA7531" w:rsidRDefault="003D1744" w:rsidP="00CD0733">
      <w:pPr>
        <w:spacing w:line="360" w:lineRule="auto"/>
        <w:jc w:val="both"/>
      </w:pPr>
      <w:r>
        <w:t xml:space="preserve">    DECLARE JLabel tHeader, tIdLabel, tNameLabel, tAddressLabel, </w:t>
      </w:r>
    </w:p>
    <w:p w14:paraId="5EAA63FF" w14:textId="77777777" w:rsidR="00AA7531" w:rsidRDefault="00AA7531" w:rsidP="00CD0733">
      <w:pPr>
        <w:spacing w:line="360" w:lineRule="auto"/>
        <w:jc w:val="both"/>
      </w:pPr>
      <w:r>
        <w:t xml:space="preserve">    </w:t>
      </w:r>
      <w:r w:rsidR="003D1744">
        <w:t xml:space="preserve">tWorkingTypeLabel, tEmploymentStatusLabel, tWorkingHoursLabel, tSalaryLabel, </w:t>
      </w:r>
    </w:p>
    <w:p w14:paraId="4622928C" w14:textId="22BC0F4A" w:rsidR="003D1744" w:rsidRDefault="00AA7531" w:rsidP="00CD0733">
      <w:pPr>
        <w:spacing w:line="360" w:lineRule="auto"/>
        <w:jc w:val="both"/>
      </w:pPr>
      <w:r>
        <w:t xml:space="preserve">    </w:t>
      </w:r>
      <w:r w:rsidR="003D1744">
        <w:t>tSpecializationLabel</w:t>
      </w:r>
    </w:p>
    <w:p w14:paraId="375CDE1A" w14:textId="77777777" w:rsidR="003D1744" w:rsidRDefault="003D1744" w:rsidP="00CD0733">
      <w:pPr>
        <w:spacing w:line="360" w:lineRule="auto"/>
        <w:jc w:val="both"/>
      </w:pPr>
      <w:r>
        <w:t xml:space="preserve">    DECLARE JLabel tQualificationLabel, tPerformanceLabel</w:t>
      </w:r>
    </w:p>
    <w:p w14:paraId="3322FE9B" w14:textId="77777777" w:rsidR="00AA7531" w:rsidRDefault="003D1744" w:rsidP="00CD0733">
      <w:pPr>
        <w:spacing w:line="360" w:lineRule="auto"/>
        <w:jc w:val="both"/>
      </w:pPr>
      <w:r>
        <w:t xml:space="preserve">    DECLARE JTextField tId, tName, tAddress, tWorkingType, tEmploymentStatus, </w:t>
      </w:r>
    </w:p>
    <w:p w14:paraId="00C14BBD" w14:textId="57E24E5E" w:rsidR="003D1744" w:rsidRDefault="00AA7531" w:rsidP="00CD0733">
      <w:pPr>
        <w:spacing w:line="360" w:lineRule="auto"/>
        <w:jc w:val="both"/>
      </w:pPr>
      <w:r>
        <w:t xml:space="preserve">    </w:t>
      </w:r>
      <w:r w:rsidR="003D1744">
        <w:t>tWorkingHours, tSalary, tSpecialization, tQualification, tPerformance</w:t>
      </w:r>
    </w:p>
    <w:p w14:paraId="73997462" w14:textId="2352E6A3" w:rsidR="003D1744" w:rsidRDefault="003D1744" w:rsidP="00CD0733">
      <w:pPr>
        <w:spacing w:line="360" w:lineRule="auto"/>
        <w:jc w:val="both"/>
      </w:pPr>
      <w:r>
        <w:t xml:space="preserve">    DECLARE JButton tDisplayButton, tClearButton, tAddButton, tBackButton </w:t>
      </w:r>
    </w:p>
    <w:p w14:paraId="3E66C65E" w14:textId="77777777" w:rsidR="00AA7531" w:rsidRDefault="00AA7531" w:rsidP="00CD0733">
      <w:pPr>
        <w:spacing w:line="360" w:lineRule="auto"/>
        <w:jc w:val="both"/>
      </w:pPr>
    </w:p>
    <w:p w14:paraId="6112B9A7" w14:textId="77777777" w:rsidR="003D1744" w:rsidRDefault="003D1744" w:rsidP="00CD0733">
      <w:pPr>
        <w:spacing w:line="360" w:lineRule="auto"/>
        <w:jc w:val="both"/>
      </w:pPr>
      <w:r>
        <w:t xml:space="preserve">    DECLARE JFrame gradeFrame</w:t>
      </w:r>
    </w:p>
    <w:p w14:paraId="266924CB" w14:textId="77777777" w:rsidR="003D1744" w:rsidRDefault="003D1744" w:rsidP="00CD0733">
      <w:pPr>
        <w:spacing w:line="360" w:lineRule="auto"/>
        <w:jc w:val="both"/>
      </w:pPr>
      <w:r>
        <w:t xml:space="preserve">    DECLARE JPanel gPanel</w:t>
      </w:r>
    </w:p>
    <w:p w14:paraId="772277CC" w14:textId="77777777" w:rsidR="00AA7531" w:rsidRDefault="003D1744" w:rsidP="00CD0733">
      <w:pPr>
        <w:spacing w:line="360" w:lineRule="auto"/>
        <w:jc w:val="both"/>
      </w:pPr>
      <w:r>
        <w:t xml:space="preserve">    DECLARE JLabel gHeader, gIdLabel, gDepartmentLabel, gGradedScoreLabel, </w:t>
      </w:r>
    </w:p>
    <w:p w14:paraId="2AB55384" w14:textId="1057FFBF" w:rsidR="003D1744" w:rsidRDefault="00AA7531" w:rsidP="00CD0733">
      <w:pPr>
        <w:spacing w:line="360" w:lineRule="auto"/>
        <w:jc w:val="both"/>
      </w:pPr>
      <w:r>
        <w:t xml:space="preserve">    </w:t>
      </w:r>
      <w:r w:rsidR="003D1744">
        <w:t>gExperienceLabel</w:t>
      </w:r>
    </w:p>
    <w:p w14:paraId="0951CBA5" w14:textId="77777777" w:rsidR="003D1744" w:rsidRDefault="003D1744" w:rsidP="00CD0733">
      <w:pPr>
        <w:spacing w:line="360" w:lineRule="auto"/>
        <w:jc w:val="both"/>
      </w:pPr>
      <w:r>
        <w:t xml:space="preserve">    DECLARE JTextField gId, gDepartment, gExperience, gGradedScore</w:t>
      </w:r>
    </w:p>
    <w:p w14:paraId="21FE2081" w14:textId="77777777" w:rsidR="003D1744" w:rsidRDefault="003D1744" w:rsidP="00CD0733">
      <w:pPr>
        <w:spacing w:line="360" w:lineRule="auto"/>
        <w:jc w:val="both"/>
      </w:pPr>
      <w:r>
        <w:t xml:space="preserve">    DECLARE JButton gGradeButton, gClearButton, gBackButton</w:t>
      </w:r>
    </w:p>
    <w:p w14:paraId="74BE039A" w14:textId="77777777" w:rsidR="00AA7531" w:rsidRDefault="00AA7531" w:rsidP="00CD0733">
      <w:pPr>
        <w:spacing w:line="360" w:lineRule="auto"/>
        <w:jc w:val="both"/>
      </w:pPr>
    </w:p>
    <w:p w14:paraId="26A2E174" w14:textId="101AF1E1" w:rsidR="003D1744" w:rsidRDefault="003D1744" w:rsidP="00CD0733">
      <w:pPr>
        <w:spacing w:line="360" w:lineRule="auto"/>
        <w:jc w:val="both"/>
      </w:pPr>
      <w:r>
        <w:t xml:space="preserve">    DECLARE JFrame salaryFrame</w:t>
      </w:r>
    </w:p>
    <w:p w14:paraId="51AFDB62" w14:textId="77777777" w:rsidR="003D1744" w:rsidRDefault="003D1744" w:rsidP="00CD0733">
      <w:pPr>
        <w:spacing w:line="360" w:lineRule="auto"/>
        <w:jc w:val="both"/>
      </w:pPr>
      <w:r>
        <w:t xml:space="preserve">    DECLARE JPanel sPanel</w:t>
      </w:r>
    </w:p>
    <w:p w14:paraId="628019F0" w14:textId="77777777" w:rsidR="003D1744" w:rsidRDefault="003D1744" w:rsidP="00CD0733">
      <w:pPr>
        <w:spacing w:line="360" w:lineRule="auto"/>
        <w:jc w:val="both"/>
      </w:pPr>
      <w:r>
        <w:t xml:space="preserve">    DECLARE JLabel sHeader, sSalaryLabel, sPerformanceLabel, sIdLabel</w:t>
      </w:r>
    </w:p>
    <w:p w14:paraId="676FF622" w14:textId="77777777" w:rsidR="003D1744" w:rsidRDefault="003D1744" w:rsidP="00CD0733">
      <w:pPr>
        <w:spacing w:line="360" w:lineRule="auto"/>
        <w:jc w:val="both"/>
      </w:pPr>
      <w:r>
        <w:t xml:space="preserve">    DECLARE JTextField sSalary, sPerformance, sId</w:t>
      </w:r>
    </w:p>
    <w:p w14:paraId="4D427069" w14:textId="77777777" w:rsidR="003D1744" w:rsidRDefault="003D1744" w:rsidP="00CD0733">
      <w:pPr>
        <w:spacing w:line="360" w:lineRule="auto"/>
        <w:jc w:val="both"/>
      </w:pPr>
      <w:r>
        <w:t xml:space="preserve">    DECLARE JButton sSetSalaryButton, sClearButton, sBackButton</w:t>
      </w:r>
    </w:p>
    <w:p w14:paraId="41B2BE3F" w14:textId="77777777" w:rsidR="00AA7531" w:rsidRDefault="00AA7531" w:rsidP="00CD0733">
      <w:pPr>
        <w:spacing w:line="360" w:lineRule="auto"/>
        <w:jc w:val="both"/>
      </w:pPr>
    </w:p>
    <w:p w14:paraId="15B0CBC0" w14:textId="1C27E617" w:rsidR="003D1744" w:rsidRDefault="003D1744" w:rsidP="00CD0733">
      <w:pPr>
        <w:spacing w:line="360" w:lineRule="auto"/>
        <w:jc w:val="both"/>
      </w:pPr>
      <w:r>
        <w:t xml:space="preserve">    DECLARE JFrame removeFrame</w:t>
      </w:r>
    </w:p>
    <w:p w14:paraId="3A853E85" w14:textId="77777777" w:rsidR="003D1744" w:rsidRDefault="003D1744" w:rsidP="00CD0733">
      <w:pPr>
        <w:spacing w:line="360" w:lineRule="auto"/>
        <w:jc w:val="both"/>
      </w:pPr>
      <w:r>
        <w:t xml:space="preserve">    DECLARE JPanel rPanel</w:t>
      </w:r>
    </w:p>
    <w:p w14:paraId="24BC4FE1" w14:textId="77777777" w:rsidR="003D1744" w:rsidRDefault="003D1744" w:rsidP="00CD0733">
      <w:pPr>
        <w:spacing w:line="360" w:lineRule="auto"/>
        <w:jc w:val="both"/>
      </w:pPr>
      <w:r>
        <w:t xml:space="preserve">    DECLARE JLabel rIdLabel, rHeader</w:t>
      </w:r>
    </w:p>
    <w:p w14:paraId="6751433A" w14:textId="77777777" w:rsidR="003D1744" w:rsidRDefault="003D1744" w:rsidP="00CD0733">
      <w:pPr>
        <w:spacing w:line="360" w:lineRule="auto"/>
        <w:jc w:val="both"/>
      </w:pPr>
      <w:r>
        <w:t xml:space="preserve">    DECLARE JTextField rId</w:t>
      </w:r>
    </w:p>
    <w:p w14:paraId="338CF5C4" w14:textId="77777777" w:rsidR="003D1744" w:rsidRDefault="003D1744" w:rsidP="00CD0733">
      <w:pPr>
        <w:spacing w:line="360" w:lineRule="auto"/>
        <w:jc w:val="both"/>
      </w:pPr>
      <w:r>
        <w:t xml:space="preserve">    DECLARE JButton rRemoveButton, rBackButton</w:t>
      </w:r>
    </w:p>
    <w:p w14:paraId="5A78ECA1" w14:textId="77777777" w:rsidR="00AA7531" w:rsidRDefault="00AA7531" w:rsidP="00CD0733">
      <w:pPr>
        <w:spacing w:line="360" w:lineRule="auto"/>
        <w:jc w:val="both"/>
      </w:pPr>
    </w:p>
    <w:p w14:paraId="7175B2E2" w14:textId="1A661D26" w:rsidR="003D1744" w:rsidRDefault="003D1744" w:rsidP="00CD0733">
      <w:pPr>
        <w:spacing w:line="360" w:lineRule="auto"/>
        <w:jc w:val="both"/>
      </w:pPr>
      <w:r>
        <w:t xml:space="preserve">    DECLARE JFrame lDisplayFrame</w:t>
      </w:r>
    </w:p>
    <w:p w14:paraId="4B5C6DB4" w14:textId="77777777" w:rsidR="003D1744" w:rsidRDefault="003D1744" w:rsidP="00CD0733">
      <w:pPr>
        <w:spacing w:line="360" w:lineRule="auto"/>
        <w:jc w:val="both"/>
      </w:pPr>
      <w:r>
        <w:t xml:space="preserve">    DECLARE JPanel lDisplayPanel</w:t>
      </w:r>
    </w:p>
    <w:p w14:paraId="33E977EB" w14:textId="77777777" w:rsidR="003D1744" w:rsidRDefault="003D1744" w:rsidP="00CD0733">
      <w:pPr>
        <w:spacing w:line="360" w:lineRule="auto"/>
        <w:jc w:val="both"/>
      </w:pPr>
      <w:r>
        <w:t xml:space="preserve">    DECLARE JLabel dlHeader</w:t>
      </w:r>
    </w:p>
    <w:p w14:paraId="5915095A" w14:textId="77777777" w:rsidR="00AA7531" w:rsidRDefault="003D1744" w:rsidP="00CD0733">
      <w:pPr>
        <w:spacing w:line="360" w:lineRule="auto"/>
        <w:jc w:val="both"/>
      </w:pPr>
      <w:r>
        <w:t xml:space="preserve">    DECLARE JLabel lIdData, lNameData, lAddressData, lWorkingTypeData, </w:t>
      </w:r>
    </w:p>
    <w:p w14:paraId="4EB4FE88" w14:textId="77777777" w:rsidR="00AA7531" w:rsidRDefault="00AA7531" w:rsidP="00CD0733">
      <w:pPr>
        <w:spacing w:line="360" w:lineRule="auto"/>
        <w:jc w:val="both"/>
      </w:pPr>
      <w:r>
        <w:t xml:space="preserve">    </w:t>
      </w:r>
      <w:r w:rsidR="003D1744">
        <w:t xml:space="preserve">lEmploymentStatusData, lDepartmentData, lExperienceData, lWorkingHoursData, </w:t>
      </w:r>
    </w:p>
    <w:p w14:paraId="1EAA50EF" w14:textId="19DFAEA9" w:rsidR="003D1744" w:rsidRDefault="00AA7531" w:rsidP="00CD0733">
      <w:pPr>
        <w:spacing w:line="360" w:lineRule="auto"/>
        <w:jc w:val="both"/>
      </w:pPr>
      <w:r>
        <w:t xml:space="preserve">    </w:t>
      </w:r>
      <w:r w:rsidR="003D1744">
        <w:t>lGradedScoreData</w:t>
      </w:r>
    </w:p>
    <w:p w14:paraId="06EF9D25" w14:textId="77777777" w:rsidR="003D1744" w:rsidRDefault="003D1744" w:rsidP="00CD0733">
      <w:pPr>
        <w:spacing w:line="360" w:lineRule="auto"/>
        <w:jc w:val="both"/>
      </w:pPr>
      <w:r>
        <w:t xml:space="preserve">    DECLARE JButton dlBackButton</w:t>
      </w:r>
    </w:p>
    <w:p w14:paraId="39DDCE84" w14:textId="77777777" w:rsidR="00AA7531" w:rsidRDefault="00AA7531" w:rsidP="00CD0733">
      <w:pPr>
        <w:spacing w:line="360" w:lineRule="auto"/>
        <w:jc w:val="both"/>
      </w:pPr>
    </w:p>
    <w:p w14:paraId="015B4109" w14:textId="41FD9F87" w:rsidR="003D1744" w:rsidRDefault="003D1744" w:rsidP="00CD0733">
      <w:pPr>
        <w:spacing w:line="360" w:lineRule="auto"/>
        <w:jc w:val="both"/>
      </w:pPr>
      <w:r>
        <w:t xml:space="preserve">    DECLARE JFrame tDisplayFrame</w:t>
      </w:r>
    </w:p>
    <w:p w14:paraId="24DAA21B" w14:textId="77777777" w:rsidR="003D1744" w:rsidRDefault="003D1744" w:rsidP="00CD0733">
      <w:pPr>
        <w:spacing w:line="360" w:lineRule="auto"/>
        <w:jc w:val="both"/>
      </w:pPr>
      <w:r>
        <w:t xml:space="preserve">    DECLARE JPanel tDisplayPanel</w:t>
      </w:r>
    </w:p>
    <w:p w14:paraId="7289A340" w14:textId="77777777" w:rsidR="003D1744" w:rsidRDefault="003D1744" w:rsidP="00CD0733">
      <w:pPr>
        <w:spacing w:line="360" w:lineRule="auto"/>
        <w:jc w:val="both"/>
      </w:pPr>
      <w:r>
        <w:t xml:space="preserve">    DECLARE JLabel dtHeader</w:t>
      </w:r>
    </w:p>
    <w:p w14:paraId="2548B17F" w14:textId="77777777" w:rsidR="003D1744" w:rsidRDefault="003D1744" w:rsidP="00CD0733">
      <w:pPr>
        <w:spacing w:line="360" w:lineRule="auto"/>
        <w:jc w:val="both"/>
      </w:pPr>
      <w:r>
        <w:t xml:space="preserve">    DECLARE JButton dtBackButton</w:t>
      </w:r>
    </w:p>
    <w:p w14:paraId="70CE0BE8" w14:textId="77777777" w:rsidR="003D1744" w:rsidRDefault="003D1744" w:rsidP="00CD0733">
      <w:pPr>
        <w:spacing w:line="360" w:lineRule="auto"/>
        <w:jc w:val="both"/>
      </w:pPr>
    </w:p>
    <w:p w14:paraId="2BABBB05" w14:textId="7A5C0227" w:rsidR="003D1744" w:rsidRDefault="003D1744" w:rsidP="00CD0733">
      <w:pPr>
        <w:spacing w:line="360" w:lineRule="auto"/>
        <w:jc w:val="both"/>
      </w:pPr>
      <w:r>
        <w:t xml:space="preserve">    </w:t>
      </w:r>
      <w:r w:rsidR="00AA7531">
        <w:t>DEFINE constructor TeacherGUI()</w:t>
      </w:r>
    </w:p>
    <w:p w14:paraId="76326C7B" w14:textId="6432046A" w:rsidR="003D1744" w:rsidRDefault="00AA7531" w:rsidP="00CD0733">
      <w:pPr>
        <w:spacing w:line="360" w:lineRule="auto"/>
        <w:jc w:val="both"/>
      </w:pPr>
      <w:r>
        <w:t xml:space="preserve">    DO</w:t>
      </w:r>
    </w:p>
    <w:p w14:paraId="07789755" w14:textId="77777777" w:rsidR="003D1744" w:rsidRDefault="003D1744" w:rsidP="00CD0733">
      <w:pPr>
        <w:spacing w:line="360" w:lineRule="auto"/>
        <w:jc w:val="both"/>
      </w:pPr>
      <w:r>
        <w:t xml:space="preserve">        INITIALIZE buttonsFrame</w:t>
      </w:r>
    </w:p>
    <w:p w14:paraId="38525A0B" w14:textId="77777777" w:rsidR="003D1744" w:rsidRDefault="003D1744" w:rsidP="00CD0733">
      <w:pPr>
        <w:spacing w:line="360" w:lineRule="auto"/>
        <w:jc w:val="both"/>
      </w:pPr>
      <w:r>
        <w:lastRenderedPageBreak/>
        <w:t xml:space="preserve">        SET buttonsFrame close operation</w:t>
      </w:r>
    </w:p>
    <w:p w14:paraId="4A551A62" w14:textId="77777777" w:rsidR="003D1744" w:rsidRDefault="003D1744" w:rsidP="00CD0733">
      <w:pPr>
        <w:spacing w:line="360" w:lineRule="auto"/>
        <w:jc w:val="both"/>
      </w:pPr>
      <w:r>
        <w:t xml:space="preserve">        SET buttonsFrame size</w:t>
      </w:r>
    </w:p>
    <w:p w14:paraId="3DE1F8E5" w14:textId="77777777" w:rsidR="003D1744" w:rsidRDefault="003D1744" w:rsidP="00CD0733">
      <w:pPr>
        <w:spacing w:line="360" w:lineRule="auto"/>
        <w:jc w:val="both"/>
      </w:pPr>
      <w:r>
        <w:t xml:space="preserve">        SET buttonsFrame location</w:t>
      </w:r>
    </w:p>
    <w:p w14:paraId="2116341F" w14:textId="0D708438" w:rsidR="003D1744" w:rsidRDefault="003D1744" w:rsidP="00CD0733">
      <w:pPr>
        <w:spacing w:line="360" w:lineRule="auto"/>
        <w:jc w:val="both"/>
      </w:pPr>
      <w:r>
        <w:t xml:space="preserve">        INITIALIZE mainPanel</w:t>
      </w:r>
      <w:r w:rsidR="00AA7531">
        <w:t xml:space="preserve"> to null</w:t>
      </w:r>
    </w:p>
    <w:p w14:paraId="37728260" w14:textId="77777777" w:rsidR="00AA7531" w:rsidRDefault="00AA7531" w:rsidP="00CD0733">
      <w:pPr>
        <w:spacing w:line="360" w:lineRule="auto"/>
        <w:jc w:val="both"/>
      </w:pPr>
    </w:p>
    <w:p w14:paraId="0101F371" w14:textId="77777777" w:rsidR="00AA7531" w:rsidRDefault="003D1744" w:rsidP="00CD0733">
      <w:pPr>
        <w:spacing w:line="360" w:lineRule="auto"/>
        <w:jc w:val="both"/>
      </w:pPr>
      <w:r>
        <w:t xml:space="preserve">        INITIALIZE </w:t>
      </w:r>
      <w:r w:rsidR="00AA7531">
        <w:t xml:space="preserve">and SET BOUNDS of </w:t>
      </w:r>
      <w:r>
        <w:t>welcomeLabel</w:t>
      </w:r>
      <w:r w:rsidR="00AA7531">
        <w:t xml:space="preserve">, addLecturerButton, </w:t>
      </w:r>
    </w:p>
    <w:p w14:paraId="6F40728E" w14:textId="6C311EBC" w:rsidR="003D1744" w:rsidRDefault="00AA7531" w:rsidP="00CD0733">
      <w:pPr>
        <w:spacing w:line="360" w:lineRule="auto"/>
        <w:jc w:val="both"/>
      </w:pPr>
      <w:r>
        <w:t xml:space="preserve">        addTutorButton, gradeButton, setSalaryButton, removeTutorButton and</w:t>
      </w:r>
    </w:p>
    <w:p w14:paraId="432710A1" w14:textId="6654454A" w:rsidR="003D1744" w:rsidRDefault="00AA7531" w:rsidP="00CD0733">
      <w:pPr>
        <w:spacing w:line="360" w:lineRule="auto"/>
        <w:jc w:val="both"/>
      </w:pPr>
      <w:r>
        <w:t xml:space="preserve">        exitButton</w:t>
      </w:r>
    </w:p>
    <w:p w14:paraId="2248AF5A" w14:textId="77777777" w:rsidR="00AA7531" w:rsidRDefault="00AA7531" w:rsidP="00CD0733">
      <w:pPr>
        <w:spacing w:line="360" w:lineRule="auto"/>
        <w:jc w:val="both"/>
      </w:pPr>
    </w:p>
    <w:p w14:paraId="76255E6A" w14:textId="71B6E9D2" w:rsidR="003D1744" w:rsidRDefault="003D1744" w:rsidP="00CD0733">
      <w:pPr>
        <w:spacing w:line="360" w:lineRule="auto"/>
        <w:jc w:val="both"/>
      </w:pPr>
      <w:r>
        <w:t xml:space="preserve">        </w:t>
      </w:r>
      <w:r w:rsidR="00AA7531">
        <w:t>ADD action listener to addLecturerButton</w:t>
      </w:r>
    </w:p>
    <w:p w14:paraId="1135218A" w14:textId="7623074C" w:rsidR="00AA7531" w:rsidRDefault="00AA7531" w:rsidP="00CD0733">
      <w:pPr>
        <w:spacing w:line="360" w:lineRule="auto"/>
        <w:jc w:val="both"/>
      </w:pPr>
      <w:r>
        <w:t xml:space="preserve">        DO</w:t>
      </w:r>
    </w:p>
    <w:p w14:paraId="12A410E1" w14:textId="77777777" w:rsidR="003D1744" w:rsidRDefault="003D1744" w:rsidP="00CD0733">
      <w:pPr>
        <w:spacing w:line="360" w:lineRule="auto"/>
        <w:jc w:val="both"/>
      </w:pPr>
      <w:r>
        <w:t xml:space="preserve">            CREATE lecturerFrame</w:t>
      </w:r>
    </w:p>
    <w:p w14:paraId="3B2851B1" w14:textId="77777777" w:rsidR="003D1744" w:rsidRDefault="003D1744" w:rsidP="00CD0733">
      <w:pPr>
        <w:spacing w:line="360" w:lineRule="auto"/>
        <w:jc w:val="both"/>
      </w:pPr>
      <w:r>
        <w:t xml:space="preserve">            SET lecturerFrame close operation</w:t>
      </w:r>
    </w:p>
    <w:p w14:paraId="14D2D7DC" w14:textId="77777777" w:rsidR="003D1744" w:rsidRDefault="003D1744" w:rsidP="00CD0733">
      <w:pPr>
        <w:spacing w:line="360" w:lineRule="auto"/>
        <w:jc w:val="both"/>
      </w:pPr>
      <w:r>
        <w:t xml:space="preserve">            SET lecturerFrame size</w:t>
      </w:r>
    </w:p>
    <w:p w14:paraId="77AFBD41" w14:textId="77777777" w:rsidR="003D1744" w:rsidRDefault="003D1744" w:rsidP="00CD0733">
      <w:pPr>
        <w:spacing w:line="360" w:lineRule="auto"/>
        <w:jc w:val="both"/>
      </w:pPr>
      <w:r>
        <w:t xml:space="preserve">            SET lecturerFrame location</w:t>
      </w:r>
    </w:p>
    <w:p w14:paraId="2BFC5881" w14:textId="77777777" w:rsidR="003D1744" w:rsidRDefault="003D1744" w:rsidP="00CD0733">
      <w:pPr>
        <w:spacing w:line="360" w:lineRule="auto"/>
        <w:jc w:val="both"/>
      </w:pPr>
      <w:r>
        <w:t xml:space="preserve">            CALL lecturersFrame method</w:t>
      </w:r>
    </w:p>
    <w:p w14:paraId="0ADC2A4D" w14:textId="77777777" w:rsidR="003D1744" w:rsidRDefault="003D1744" w:rsidP="00CD0733">
      <w:pPr>
        <w:spacing w:line="360" w:lineRule="auto"/>
        <w:jc w:val="both"/>
      </w:pPr>
      <w:r>
        <w:t xml:space="preserve">            SET lecturerFrame visible</w:t>
      </w:r>
    </w:p>
    <w:p w14:paraId="7F61A6D8" w14:textId="25630E65" w:rsidR="003D1744" w:rsidRDefault="003D1744" w:rsidP="00CD0733">
      <w:pPr>
        <w:spacing w:line="360" w:lineRule="auto"/>
        <w:jc w:val="both"/>
      </w:pPr>
      <w:r>
        <w:t xml:space="preserve">            SET buttonsFrame invisible</w:t>
      </w:r>
    </w:p>
    <w:p w14:paraId="642BFE26" w14:textId="666065C6" w:rsidR="00AA7531" w:rsidRDefault="00AA7531" w:rsidP="00CD0733">
      <w:pPr>
        <w:spacing w:line="360" w:lineRule="auto"/>
        <w:jc w:val="both"/>
      </w:pPr>
      <w:r>
        <w:t xml:space="preserve">        END DO</w:t>
      </w:r>
    </w:p>
    <w:p w14:paraId="0B72EAB0" w14:textId="23BD80D5" w:rsidR="00AA7531" w:rsidRDefault="00AA7531" w:rsidP="00CD0733">
      <w:pPr>
        <w:spacing w:line="360" w:lineRule="auto"/>
        <w:jc w:val="both"/>
      </w:pPr>
      <w:r>
        <w:t xml:space="preserve">        ADD action listener to addTutorButton</w:t>
      </w:r>
    </w:p>
    <w:p w14:paraId="52A221C7" w14:textId="77777777" w:rsidR="00AA7531" w:rsidRDefault="00AA7531" w:rsidP="00CD0733">
      <w:pPr>
        <w:spacing w:line="360" w:lineRule="auto"/>
        <w:jc w:val="both"/>
      </w:pPr>
      <w:r>
        <w:t xml:space="preserve">        DO</w:t>
      </w:r>
    </w:p>
    <w:p w14:paraId="30F69FD8" w14:textId="2905AF55" w:rsidR="00AA7531" w:rsidRDefault="00AA7531" w:rsidP="00CD0733">
      <w:pPr>
        <w:spacing w:line="360" w:lineRule="auto"/>
        <w:jc w:val="both"/>
      </w:pPr>
      <w:r>
        <w:t xml:space="preserve">            CREATE tutorFrame</w:t>
      </w:r>
    </w:p>
    <w:p w14:paraId="005EDF10" w14:textId="5A04ADF4" w:rsidR="00AA7531" w:rsidRDefault="00AA7531" w:rsidP="00CD0733">
      <w:pPr>
        <w:spacing w:line="360" w:lineRule="auto"/>
        <w:jc w:val="both"/>
      </w:pPr>
      <w:r>
        <w:t xml:space="preserve">            SET tutorFrame close operation</w:t>
      </w:r>
    </w:p>
    <w:p w14:paraId="52A02820" w14:textId="792BD415" w:rsidR="00AA7531" w:rsidRDefault="00AA7531" w:rsidP="00CD0733">
      <w:pPr>
        <w:spacing w:line="360" w:lineRule="auto"/>
        <w:jc w:val="both"/>
      </w:pPr>
      <w:r>
        <w:lastRenderedPageBreak/>
        <w:t xml:space="preserve">            SET tutorFrame size</w:t>
      </w:r>
    </w:p>
    <w:p w14:paraId="6530401F" w14:textId="49AFB762" w:rsidR="00AA7531" w:rsidRDefault="00AA7531" w:rsidP="00CD0733">
      <w:pPr>
        <w:spacing w:line="360" w:lineRule="auto"/>
        <w:jc w:val="both"/>
      </w:pPr>
      <w:r>
        <w:t xml:space="preserve">            SET tutorFrame location</w:t>
      </w:r>
    </w:p>
    <w:p w14:paraId="0718CE17" w14:textId="2F6B49F3" w:rsidR="00AA7531" w:rsidRDefault="00AA7531" w:rsidP="00CD0733">
      <w:pPr>
        <w:spacing w:line="360" w:lineRule="auto"/>
        <w:jc w:val="both"/>
      </w:pPr>
      <w:r>
        <w:t xml:space="preserve">            CALL tutorsFrame method</w:t>
      </w:r>
    </w:p>
    <w:p w14:paraId="5DA70040" w14:textId="15F974C4" w:rsidR="00AA7531" w:rsidRDefault="00AA7531" w:rsidP="00CD0733">
      <w:pPr>
        <w:spacing w:line="360" w:lineRule="auto"/>
        <w:jc w:val="both"/>
      </w:pPr>
      <w:r>
        <w:t xml:space="preserve">            SET tutorFrame visible</w:t>
      </w:r>
    </w:p>
    <w:p w14:paraId="6AC1846B" w14:textId="77777777" w:rsidR="00AA7531" w:rsidRDefault="00AA7531" w:rsidP="00CD0733">
      <w:pPr>
        <w:spacing w:line="360" w:lineRule="auto"/>
        <w:jc w:val="both"/>
      </w:pPr>
      <w:r>
        <w:t xml:space="preserve">            SET buttonsFrame invisible</w:t>
      </w:r>
    </w:p>
    <w:p w14:paraId="1D01EFAA" w14:textId="77777777" w:rsidR="00AA7531" w:rsidRDefault="00AA7531" w:rsidP="00CD0733">
      <w:pPr>
        <w:spacing w:line="360" w:lineRule="auto"/>
        <w:jc w:val="both"/>
      </w:pPr>
      <w:r>
        <w:t xml:space="preserve">        END DO</w:t>
      </w:r>
    </w:p>
    <w:p w14:paraId="5418D085" w14:textId="1680B146" w:rsidR="00AA7531" w:rsidRDefault="00AA7531" w:rsidP="00CD0733">
      <w:pPr>
        <w:spacing w:line="360" w:lineRule="auto"/>
        <w:jc w:val="both"/>
      </w:pPr>
      <w:r>
        <w:t xml:space="preserve">        ADD action listener to gradeButton</w:t>
      </w:r>
    </w:p>
    <w:p w14:paraId="57045DEC" w14:textId="77777777" w:rsidR="00AA7531" w:rsidRDefault="00AA7531" w:rsidP="00CD0733">
      <w:pPr>
        <w:spacing w:line="360" w:lineRule="auto"/>
        <w:jc w:val="both"/>
      </w:pPr>
      <w:r>
        <w:t xml:space="preserve">        DO</w:t>
      </w:r>
    </w:p>
    <w:p w14:paraId="5D941E3E" w14:textId="542172D7" w:rsidR="00AA7531" w:rsidRDefault="00AA7531" w:rsidP="00CD0733">
      <w:pPr>
        <w:spacing w:line="360" w:lineRule="auto"/>
        <w:jc w:val="both"/>
      </w:pPr>
      <w:r>
        <w:t xml:space="preserve">            CREATE gradeFrame</w:t>
      </w:r>
    </w:p>
    <w:p w14:paraId="165925DD" w14:textId="2ADC4AD0" w:rsidR="00AA7531" w:rsidRDefault="00AA7531" w:rsidP="00CD0733">
      <w:pPr>
        <w:spacing w:line="360" w:lineRule="auto"/>
        <w:jc w:val="both"/>
      </w:pPr>
      <w:r>
        <w:t xml:space="preserve">            SET gradeFrame close operation</w:t>
      </w:r>
    </w:p>
    <w:p w14:paraId="750E53FE" w14:textId="732C80AC" w:rsidR="00AA7531" w:rsidRDefault="00AA7531" w:rsidP="00CD0733">
      <w:pPr>
        <w:spacing w:line="360" w:lineRule="auto"/>
        <w:jc w:val="both"/>
      </w:pPr>
      <w:r>
        <w:t xml:space="preserve">            SET gradeFrame size</w:t>
      </w:r>
    </w:p>
    <w:p w14:paraId="41B926C4" w14:textId="02329D0A" w:rsidR="00AA7531" w:rsidRDefault="00AA7531" w:rsidP="00CD0733">
      <w:pPr>
        <w:spacing w:line="360" w:lineRule="auto"/>
        <w:jc w:val="both"/>
      </w:pPr>
      <w:r>
        <w:t xml:space="preserve">            SET gradeFrame location</w:t>
      </w:r>
    </w:p>
    <w:p w14:paraId="771111D4" w14:textId="6D67853A" w:rsidR="00AA7531" w:rsidRDefault="00AA7531" w:rsidP="00CD0733">
      <w:pPr>
        <w:spacing w:line="360" w:lineRule="auto"/>
        <w:jc w:val="both"/>
      </w:pPr>
      <w:r>
        <w:t xml:space="preserve">            CALL gradesAssignment method</w:t>
      </w:r>
    </w:p>
    <w:p w14:paraId="64E5F00B" w14:textId="438D990F" w:rsidR="00AA7531" w:rsidRDefault="00AA7531" w:rsidP="00CD0733">
      <w:pPr>
        <w:spacing w:line="360" w:lineRule="auto"/>
        <w:jc w:val="both"/>
      </w:pPr>
      <w:r>
        <w:t xml:space="preserve">            SET gradeFrame visible</w:t>
      </w:r>
    </w:p>
    <w:p w14:paraId="6436C3EA" w14:textId="77777777" w:rsidR="00AA7531" w:rsidRDefault="00AA7531" w:rsidP="00CD0733">
      <w:pPr>
        <w:spacing w:line="360" w:lineRule="auto"/>
        <w:jc w:val="both"/>
      </w:pPr>
      <w:r>
        <w:t xml:space="preserve">            SET buttonsFrame invisible</w:t>
      </w:r>
    </w:p>
    <w:p w14:paraId="2406D3C2" w14:textId="77777777" w:rsidR="00AA7531" w:rsidRDefault="00AA7531" w:rsidP="00CD0733">
      <w:pPr>
        <w:spacing w:line="360" w:lineRule="auto"/>
        <w:jc w:val="both"/>
      </w:pPr>
      <w:r>
        <w:t xml:space="preserve">        END DO</w:t>
      </w:r>
    </w:p>
    <w:p w14:paraId="72DEB665" w14:textId="66AC45C5" w:rsidR="00AA7531" w:rsidRDefault="00AA7531" w:rsidP="00CD0733">
      <w:pPr>
        <w:spacing w:line="360" w:lineRule="auto"/>
        <w:jc w:val="both"/>
      </w:pPr>
      <w:r>
        <w:t xml:space="preserve">        ADD action listener to </w:t>
      </w:r>
      <w:r w:rsidRPr="00AA7531">
        <w:t>setSalaryButton</w:t>
      </w:r>
    </w:p>
    <w:p w14:paraId="65082ED6" w14:textId="77777777" w:rsidR="00AA7531" w:rsidRDefault="00AA7531" w:rsidP="00CD0733">
      <w:pPr>
        <w:spacing w:line="360" w:lineRule="auto"/>
        <w:jc w:val="both"/>
      </w:pPr>
      <w:r>
        <w:t xml:space="preserve">        DO</w:t>
      </w:r>
    </w:p>
    <w:p w14:paraId="05F9A22F" w14:textId="75431766" w:rsidR="00AA7531" w:rsidRDefault="00AA7531" w:rsidP="00CD0733">
      <w:pPr>
        <w:spacing w:line="360" w:lineRule="auto"/>
        <w:jc w:val="both"/>
      </w:pPr>
      <w:r>
        <w:t xml:space="preserve">            CREATE </w:t>
      </w:r>
      <w:r w:rsidRPr="00AA7531">
        <w:t>salaryFrame</w:t>
      </w:r>
    </w:p>
    <w:p w14:paraId="54CFA1C4" w14:textId="09134F64" w:rsidR="00AA7531" w:rsidRDefault="00AA7531" w:rsidP="00CD0733">
      <w:pPr>
        <w:spacing w:line="360" w:lineRule="auto"/>
        <w:jc w:val="both"/>
      </w:pPr>
      <w:r>
        <w:t xml:space="preserve">            SET </w:t>
      </w:r>
      <w:r w:rsidRPr="00AA7531">
        <w:t xml:space="preserve">salaryFrame </w:t>
      </w:r>
      <w:r>
        <w:t>close operation</w:t>
      </w:r>
    </w:p>
    <w:p w14:paraId="3C7DBAFD" w14:textId="0C987DBA" w:rsidR="00AA7531" w:rsidRDefault="00AA7531" w:rsidP="00CD0733">
      <w:pPr>
        <w:spacing w:line="360" w:lineRule="auto"/>
        <w:jc w:val="both"/>
      </w:pPr>
      <w:r>
        <w:t xml:space="preserve">            SET </w:t>
      </w:r>
      <w:r w:rsidRPr="00AA7531">
        <w:t xml:space="preserve">salaryFrame </w:t>
      </w:r>
      <w:r>
        <w:t>size</w:t>
      </w:r>
    </w:p>
    <w:p w14:paraId="3E7B4D22" w14:textId="1BA409F1" w:rsidR="00AA7531" w:rsidRDefault="00AA7531" w:rsidP="00CD0733">
      <w:pPr>
        <w:spacing w:line="360" w:lineRule="auto"/>
        <w:jc w:val="both"/>
      </w:pPr>
      <w:r>
        <w:t xml:space="preserve">            SET </w:t>
      </w:r>
      <w:r w:rsidRPr="00AA7531">
        <w:t xml:space="preserve">salaryFrame </w:t>
      </w:r>
      <w:r>
        <w:t>location</w:t>
      </w:r>
    </w:p>
    <w:p w14:paraId="1B4AE74C" w14:textId="15BAEC61" w:rsidR="00AA7531" w:rsidRDefault="00AA7531" w:rsidP="00CD0733">
      <w:pPr>
        <w:spacing w:line="360" w:lineRule="auto"/>
        <w:jc w:val="both"/>
      </w:pPr>
      <w:r>
        <w:t xml:space="preserve">            CALL setsSalary method</w:t>
      </w:r>
    </w:p>
    <w:p w14:paraId="23980F33" w14:textId="3B072FAB" w:rsidR="00AA7531" w:rsidRDefault="00AA7531" w:rsidP="00CD0733">
      <w:pPr>
        <w:spacing w:line="360" w:lineRule="auto"/>
        <w:jc w:val="both"/>
      </w:pPr>
      <w:r>
        <w:lastRenderedPageBreak/>
        <w:t xml:space="preserve">            SET </w:t>
      </w:r>
      <w:r w:rsidRPr="00AA7531">
        <w:t xml:space="preserve">salaryFrame </w:t>
      </w:r>
      <w:r>
        <w:t>visible</w:t>
      </w:r>
    </w:p>
    <w:p w14:paraId="1B8BE109" w14:textId="77777777" w:rsidR="00AA7531" w:rsidRDefault="00AA7531" w:rsidP="00CD0733">
      <w:pPr>
        <w:spacing w:line="360" w:lineRule="auto"/>
        <w:jc w:val="both"/>
      </w:pPr>
      <w:r>
        <w:t xml:space="preserve">            SET buttonsFrame invisible</w:t>
      </w:r>
    </w:p>
    <w:p w14:paraId="6044D103" w14:textId="77777777" w:rsidR="00AA7531" w:rsidRDefault="00AA7531" w:rsidP="00CD0733">
      <w:pPr>
        <w:spacing w:line="360" w:lineRule="auto"/>
        <w:jc w:val="both"/>
      </w:pPr>
      <w:r>
        <w:t xml:space="preserve">        END DO</w:t>
      </w:r>
    </w:p>
    <w:p w14:paraId="2145A044" w14:textId="3F314504" w:rsidR="00AA7531" w:rsidRDefault="00AA7531" w:rsidP="00CD0733">
      <w:pPr>
        <w:spacing w:line="360" w:lineRule="auto"/>
        <w:jc w:val="both"/>
      </w:pPr>
      <w:r>
        <w:t xml:space="preserve">        ADD action listener to </w:t>
      </w:r>
      <w:r w:rsidRPr="00AA7531">
        <w:t>removeTutorButton</w:t>
      </w:r>
    </w:p>
    <w:p w14:paraId="0722199D" w14:textId="77777777" w:rsidR="00AA7531" w:rsidRDefault="00AA7531" w:rsidP="00CD0733">
      <w:pPr>
        <w:spacing w:line="360" w:lineRule="auto"/>
        <w:jc w:val="both"/>
      </w:pPr>
      <w:r>
        <w:t xml:space="preserve">        DO</w:t>
      </w:r>
    </w:p>
    <w:p w14:paraId="423D4565" w14:textId="3C61616F" w:rsidR="00AA7531" w:rsidRDefault="00AA7531" w:rsidP="00CD0733">
      <w:pPr>
        <w:spacing w:line="360" w:lineRule="auto"/>
        <w:jc w:val="both"/>
      </w:pPr>
      <w:r>
        <w:t xml:space="preserve">            CREATE </w:t>
      </w:r>
      <w:r w:rsidRPr="00AA7531">
        <w:t>removeFrame</w:t>
      </w:r>
    </w:p>
    <w:p w14:paraId="439C17B9" w14:textId="453C9E2C" w:rsidR="00AA7531" w:rsidRDefault="00AA7531" w:rsidP="00CD0733">
      <w:pPr>
        <w:spacing w:line="360" w:lineRule="auto"/>
        <w:jc w:val="both"/>
      </w:pPr>
      <w:r>
        <w:t xml:space="preserve">            SET </w:t>
      </w:r>
      <w:r w:rsidRPr="00AA7531">
        <w:t xml:space="preserve">removeFrame </w:t>
      </w:r>
      <w:r>
        <w:t>close operation</w:t>
      </w:r>
    </w:p>
    <w:p w14:paraId="5646DA7D" w14:textId="5E484A9F" w:rsidR="00AA7531" w:rsidRDefault="00AA7531" w:rsidP="00CD0733">
      <w:pPr>
        <w:spacing w:line="360" w:lineRule="auto"/>
        <w:jc w:val="both"/>
      </w:pPr>
      <w:r>
        <w:t xml:space="preserve">            SET </w:t>
      </w:r>
      <w:r w:rsidRPr="00AA7531">
        <w:t xml:space="preserve">removeFrame </w:t>
      </w:r>
      <w:r>
        <w:t>size</w:t>
      </w:r>
    </w:p>
    <w:p w14:paraId="7738D5C8" w14:textId="50634A78" w:rsidR="00AA7531" w:rsidRDefault="00AA7531" w:rsidP="00CD0733">
      <w:pPr>
        <w:spacing w:line="360" w:lineRule="auto"/>
        <w:jc w:val="both"/>
      </w:pPr>
      <w:r>
        <w:t xml:space="preserve">            SET </w:t>
      </w:r>
      <w:r w:rsidRPr="00AA7531">
        <w:t xml:space="preserve">removeFrame </w:t>
      </w:r>
      <w:r>
        <w:t>location</w:t>
      </w:r>
    </w:p>
    <w:p w14:paraId="5A6E5AD5" w14:textId="67AC486B" w:rsidR="00AA7531" w:rsidRDefault="00AA7531" w:rsidP="00CD0733">
      <w:pPr>
        <w:spacing w:line="360" w:lineRule="auto"/>
        <w:jc w:val="both"/>
      </w:pPr>
      <w:r>
        <w:t xml:space="preserve">            CALL </w:t>
      </w:r>
      <w:r w:rsidRPr="00AA7531">
        <w:t xml:space="preserve">removesTutor </w:t>
      </w:r>
      <w:r>
        <w:t>method</w:t>
      </w:r>
    </w:p>
    <w:p w14:paraId="569F7CE9" w14:textId="2BF536C4" w:rsidR="00AA7531" w:rsidRDefault="00AA7531" w:rsidP="00CD0733">
      <w:pPr>
        <w:spacing w:line="360" w:lineRule="auto"/>
        <w:jc w:val="both"/>
      </w:pPr>
      <w:r>
        <w:t xml:space="preserve">            SET </w:t>
      </w:r>
      <w:r w:rsidRPr="00AA7531">
        <w:t xml:space="preserve">removeFrame </w:t>
      </w:r>
      <w:r>
        <w:t>visible</w:t>
      </w:r>
    </w:p>
    <w:p w14:paraId="3F87E730" w14:textId="77777777" w:rsidR="00AA7531" w:rsidRDefault="00AA7531" w:rsidP="00CD0733">
      <w:pPr>
        <w:spacing w:line="360" w:lineRule="auto"/>
        <w:jc w:val="both"/>
      </w:pPr>
      <w:r>
        <w:t xml:space="preserve">            SET buttonsFrame invisible</w:t>
      </w:r>
    </w:p>
    <w:p w14:paraId="5BBCEF88" w14:textId="1450C430" w:rsidR="00AA7531" w:rsidRDefault="00AA7531" w:rsidP="00CD0733">
      <w:pPr>
        <w:spacing w:line="360" w:lineRule="auto"/>
        <w:jc w:val="both"/>
      </w:pPr>
      <w:r>
        <w:t xml:space="preserve">        END DO</w:t>
      </w:r>
    </w:p>
    <w:p w14:paraId="5C39F88E" w14:textId="77777777" w:rsidR="00AA7531" w:rsidRDefault="00AA7531" w:rsidP="00CD0733">
      <w:pPr>
        <w:spacing w:line="360" w:lineRule="auto"/>
        <w:jc w:val="both"/>
      </w:pPr>
    </w:p>
    <w:p w14:paraId="3A2FF71C" w14:textId="0134A8BD" w:rsidR="003D1744" w:rsidRDefault="003D1744" w:rsidP="00CD0733">
      <w:pPr>
        <w:spacing w:line="360" w:lineRule="auto"/>
        <w:jc w:val="both"/>
      </w:pPr>
      <w:r>
        <w:t xml:space="preserve">        SET welcomeLabel font size and color</w:t>
      </w:r>
    </w:p>
    <w:p w14:paraId="5D27BC5F" w14:textId="77777777" w:rsidR="003D1744" w:rsidRDefault="003D1744" w:rsidP="00CD0733">
      <w:pPr>
        <w:spacing w:line="360" w:lineRule="auto"/>
        <w:jc w:val="both"/>
      </w:pPr>
      <w:r>
        <w:t xml:space="preserve">        SET buttons font size</w:t>
      </w:r>
    </w:p>
    <w:p w14:paraId="58726220" w14:textId="77777777" w:rsidR="003D1744" w:rsidRDefault="003D1744" w:rsidP="00CD0733">
      <w:pPr>
        <w:spacing w:line="360" w:lineRule="auto"/>
        <w:jc w:val="both"/>
      </w:pPr>
      <w:r>
        <w:t xml:space="preserve">        SET welcomeLabel text color</w:t>
      </w:r>
    </w:p>
    <w:p w14:paraId="2FA64A12" w14:textId="51315B82" w:rsidR="003D1744" w:rsidRDefault="003D1744" w:rsidP="00CD0733">
      <w:pPr>
        <w:spacing w:line="360" w:lineRule="auto"/>
        <w:jc w:val="both"/>
      </w:pPr>
      <w:r>
        <w:t xml:space="preserve">        SET mainPanel background color</w:t>
      </w:r>
    </w:p>
    <w:p w14:paraId="6D905EAB" w14:textId="77777777" w:rsidR="005E38D6" w:rsidRDefault="005E38D6" w:rsidP="00CD0733">
      <w:pPr>
        <w:spacing w:line="360" w:lineRule="auto"/>
        <w:jc w:val="both"/>
      </w:pPr>
    </w:p>
    <w:p w14:paraId="1E6B8293" w14:textId="77FCF9CC" w:rsidR="003D1744" w:rsidRDefault="003D1744" w:rsidP="00CD0733">
      <w:pPr>
        <w:spacing w:line="360" w:lineRule="auto"/>
        <w:jc w:val="both"/>
      </w:pPr>
      <w:r>
        <w:t xml:space="preserve">        </w:t>
      </w:r>
      <w:r w:rsidR="005E38D6">
        <w:t>ADD welcomeLabel to</w:t>
      </w:r>
      <w:r>
        <w:t xml:space="preserve"> mainPanel</w:t>
      </w:r>
    </w:p>
    <w:p w14:paraId="59153D76" w14:textId="08A73868" w:rsidR="005E38D6" w:rsidRDefault="003D1744" w:rsidP="00CD0733">
      <w:pPr>
        <w:spacing w:line="360" w:lineRule="auto"/>
        <w:jc w:val="both"/>
      </w:pPr>
      <w:r>
        <w:t xml:space="preserve">        ADD buttons </w:t>
      </w:r>
      <w:r w:rsidR="005E38D6">
        <w:t>to mainPanel</w:t>
      </w:r>
    </w:p>
    <w:p w14:paraId="7CBF04BB" w14:textId="77777777" w:rsidR="003D1744" w:rsidRDefault="003D1744" w:rsidP="00CD0733">
      <w:pPr>
        <w:spacing w:line="360" w:lineRule="auto"/>
        <w:jc w:val="both"/>
      </w:pPr>
      <w:r>
        <w:t xml:space="preserve">        ADD mainPanel TO buttonsFrame</w:t>
      </w:r>
    </w:p>
    <w:p w14:paraId="47256468" w14:textId="77777777" w:rsidR="003D1744" w:rsidRDefault="003D1744" w:rsidP="00CD0733">
      <w:pPr>
        <w:spacing w:line="360" w:lineRule="auto"/>
        <w:jc w:val="both"/>
      </w:pPr>
    </w:p>
    <w:p w14:paraId="0089C7F8" w14:textId="76522DE2" w:rsidR="003D1744" w:rsidRDefault="003D1744" w:rsidP="00CD0733">
      <w:pPr>
        <w:spacing w:line="360" w:lineRule="auto"/>
        <w:jc w:val="both"/>
      </w:pPr>
      <w:r>
        <w:lastRenderedPageBreak/>
        <w:t xml:space="preserve">        </w:t>
      </w:r>
      <w:r w:rsidR="005E38D6">
        <w:t>SET</w:t>
      </w:r>
      <w:r>
        <w:t xml:space="preserve"> buttonsFrame </w:t>
      </w:r>
      <w:r w:rsidR="005E38D6">
        <w:t xml:space="preserve">to </w:t>
      </w:r>
      <w:r>
        <w:t>visible</w:t>
      </w:r>
    </w:p>
    <w:p w14:paraId="40C934EF" w14:textId="77777777" w:rsidR="003D1744" w:rsidRDefault="003D1744" w:rsidP="00CD0733">
      <w:pPr>
        <w:spacing w:line="360" w:lineRule="auto"/>
        <w:jc w:val="both"/>
      </w:pPr>
    </w:p>
    <w:p w14:paraId="02008561" w14:textId="2B759FFB" w:rsidR="003D1744" w:rsidRDefault="003D1744" w:rsidP="00CD0733">
      <w:pPr>
        <w:spacing w:line="360" w:lineRule="auto"/>
        <w:jc w:val="both"/>
      </w:pPr>
      <w:r>
        <w:t xml:space="preserve">    </w:t>
      </w:r>
    </w:p>
    <w:p w14:paraId="69097CEE" w14:textId="7DA01FC1" w:rsidR="003D1744" w:rsidRDefault="003D1744" w:rsidP="00CD0733">
      <w:pPr>
        <w:spacing w:line="360" w:lineRule="auto"/>
        <w:jc w:val="both"/>
      </w:pPr>
      <w:r>
        <w:t xml:space="preserve">    </w:t>
      </w:r>
      <w:r w:rsidR="009C2D87">
        <w:t>DEFINE lecturersFrame() with return type void</w:t>
      </w:r>
    </w:p>
    <w:p w14:paraId="001613C6" w14:textId="5F28C7F3" w:rsidR="009C2D87" w:rsidRDefault="003D1744" w:rsidP="00CD0733">
      <w:pPr>
        <w:spacing w:line="360" w:lineRule="auto"/>
        <w:jc w:val="both"/>
      </w:pPr>
      <w:r>
        <w:t xml:space="preserve">    </w:t>
      </w:r>
      <w:r w:rsidR="009C2D87">
        <w:t>DO</w:t>
      </w:r>
    </w:p>
    <w:p w14:paraId="4DB1D88F" w14:textId="10472DBD" w:rsidR="009C2D87" w:rsidRDefault="009C2D87" w:rsidP="00CD0733">
      <w:pPr>
        <w:spacing w:line="360" w:lineRule="auto"/>
        <w:jc w:val="both"/>
      </w:pPr>
      <w:r>
        <w:t xml:space="preserve">        DECLARE JPanel l</w:t>
      </w:r>
      <w:r w:rsidRPr="009C2D87">
        <w:t>Panel</w:t>
      </w:r>
      <w:r>
        <w:t xml:space="preserve"> of null layout</w:t>
      </w:r>
    </w:p>
    <w:p w14:paraId="3ACDBCCB" w14:textId="1C9D305B" w:rsidR="009C2D87" w:rsidRDefault="009C2D87" w:rsidP="00CD0733">
      <w:pPr>
        <w:spacing w:line="360" w:lineRule="auto"/>
        <w:jc w:val="both"/>
      </w:pPr>
      <w:r>
        <w:t xml:space="preserve">        SET l</w:t>
      </w:r>
      <w:r w:rsidRPr="009C2D87">
        <w:t xml:space="preserve">Panel </w:t>
      </w:r>
      <w:r>
        <w:t>background color to new Color(47, 79, 79)</w:t>
      </w:r>
    </w:p>
    <w:p w14:paraId="58DE717B" w14:textId="77777777" w:rsidR="009C2D87" w:rsidRDefault="009C2D87" w:rsidP="00CD0733">
      <w:pPr>
        <w:spacing w:line="360" w:lineRule="auto"/>
        <w:jc w:val="both"/>
      </w:pPr>
    </w:p>
    <w:p w14:paraId="4D607EAA" w14:textId="77777777" w:rsidR="009C2D87" w:rsidRDefault="009C2D87" w:rsidP="00CD0733">
      <w:pPr>
        <w:spacing w:line="360" w:lineRule="auto"/>
        <w:jc w:val="both"/>
      </w:pPr>
      <w:r>
        <w:t xml:space="preserve">        DECLARE JLabel lHeader, lIdLabel, lNameLabel, lAddressLabel, </w:t>
      </w:r>
    </w:p>
    <w:p w14:paraId="40AED8B7" w14:textId="77777777" w:rsidR="009C2D87" w:rsidRDefault="009C2D87" w:rsidP="00CD0733">
      <w:pPr>
        <w:spacing w:line="360" w:lineRule="auto"/>
        <w:jc w:val="both"/>
      </w:pPr>
      <w:r>
        <w:t xml:space="preserve">        lWorkingTypeLabel, lDepartmentLabel, lExperienceLabel, lWorkingHoursLabel, </w:t>
      </w:r>
    </w:p>
    <w:p w14:paraId="41994270" w14:textId="1D621F77" w:rsidR="009C2D87" w:rsidRDefault="009C2D87" w:rsidP="00CD0733">
      <w:pPr>
        <w:spacing w:line="360" w:lineRule="auto"/>
        <w:jc w:val="both"/>
      </w:pPr>
      <w:r>
        <w:t xml:space="preserve">        lEmploymentStatusLabel</w:t>
      </w:r>
    </w:p>
    <w:p w14:paraId="2F9698DB" w14:textId="25F67F06" w:rsidR="009C2D87" w:rsidRDefault="009C2D87" w:rsidP="00CD0733">
      <w:pPr>
        <w:spacing w:line="360" w:lineRule="auto"/>
        <w:jc w:val="both"/>
      </w:pPr>
      <w:r>
        <w:t xml:space="preserve">        INITIALIZE lHeader with text "Enter Lecturer Details" and set bounds</w:t>
      </w:r>
    </w:p>
    <w:p w14:paraId="3F72DF0D" w14:textId="22A3285F" w:rsidR="009C2D87" w:rsidRDefault="009C2D87" w:rsidP="00CD0733">
      <w:pPr>
        <w:spacing w:line="360" w:lineRule="auto"/>
        <w:jc w:val="both"/>
      </w:pPr>
      <w:r>
        <w:t xml:space="preserve">        INITIALIZE lIdLabel with text "Id:" and set bounds </w:t>
      </w:r>
    </w:p>
    <w:p w14:paraId="34E3D93A" w14:textId="02C82A69" w:rsidR="009C2D87" w:rsidRDefault="009C2D87" w:rsidP="00CD0733">
      <w:pPr>
        <w:spacing w:line="360" w:lineRule="auto"/>
        <w:jc w:val="both"/>
      </w:pPr>
      <w:r>
        <w:t xml:space="preserve">        INITIALIZE lNameLabel with text "Name:" and bounds </w:t>
      </w:r>
    </w:p>
    <w:p w14:paraId="2411684E" w14:textId="5E5169B3" w:rsidR="009C2D87" w:rsidRDefault="009C2D87" w:rsidP="00CD0733">
      <w:pPr>
        <w:spacing w:line="360" w:lineRule="auto"/>
        <w:jc w:val="both"/>
      </w:pPr>
      <w:r>
        <w:t xml:space="preserve">        INITIALIZE lAddressLabel with text "Address:" and bounds </w:t>
      </w:r>
    </w:p>
    <w:p w14:paraId="4ADB30D5" w14:textId="18DF250A" w:rsidR="009C2D87" w:rsidRDefault="009C2D87" w:rsidP="00CD0733">
      <w:pPr>
        <w:spacing w:line="360" w:lineRule="auto"/>
        <w:jc w:val="both"/>
      </w:pPr>
      <w:r>
        <w:t xml:space="preserve">        INITIALIZE lWorkingTypeLabel with text "Working Type:" and bounds </w:t>
      </w:r>
    </w:p>
    <w:p w14:paraId="55ED3392" w14:textId="753E9D4C" w:rsidR="009C2D87" w:rsidRDefault="009C2D87" w:rsidP="00CD0733">
      <w:pPr>
        <w:spacing w:line="360" w:lineRule="auto"/>
        <w:jc w:val="both"/>
      </w:pPr>
      <w:r>
        <w:t xml:space="preserve">        INITIALIZE lDepartmentLabel with text "Department:" and bounds </w:t>
      </w:r>
    </w:p>
    <w:p w14:paraId="07E039DD" w14:textId="3DCC05F6" w:rsidR="009C2D87" w:rsidRDefault="009C2D87" w:rsidP="00CD0733">
      <w:pPr>
        <w:spacing w:line="360" w:lineRule="auto"/>
        <w:jc w:val="both"/>
      </w:pPr>
      <w:r>
        <w:t xml:space="preserve">        INITIALIZE lExperienceLabel with text "Experience(Years):" and bounds </w:t>
      </w:r>
    </w:p>
    <w:p w14:paraId="40189440" w14:textId="1124C287" w:rsidR="009C2D87" w:rsidRDefault="009C2D87" w:rsidP="00CD0733">
      <w:pPr>
        <w:spacing w:line="360" w:lineRule="auto"/>
        <w:jc w:val="both"/>
      </w:pPr>
      <w:r>
        <w:t xml:space="preserve">        INITIALIZE lWorkingHoursLabel with text "Working Hours:" and bounds </w:t>
      </w:r>
    </w:p>
    <w:p w14:paraId="09FC213D" w14:textId="0B679AE4" w:rsidR="009C2D87" w:rsidRDefault="009C2D87" w:rsidP="00CD0733">
      <w:pPr>
        <w:spacing w:line="360" w:lineRule="auto"/>
        <w:jc w:val="both"/>
      </w:pPr>
      <w:r>
        <w:t xml:space="preserve">        INITIALIZE lEmploymentStatusLabel with text "Employment Status:" and bounds</w:t>
      </w:r>
    </w:p>
    <w:p w14:paraId="350DBDED" w14:textId="77777777" w:rsidR="009C2D87" w:rsidRDefault="009C2D87" w:rsidP="00CD0733">
      <w:pPr>
        <w:spacing w:line="360" w:lineRule="auto"/>
        <w:jc w:val="both"/>
      </w:pPr>
    </w:p>
    <w:p w14:paraId="16ABBD10" w14:textId="77777777" w:rsidR="009C2D87" w:rsidRDefault="009C2D87" w:rsidP="00CD0733">
      <w:pPr>
        <w:spacing w:line="360" w:lineRule="auto"/>
        <w:jc w:val="both"/>
      </w:pPr>
      <w:r>
        <w:t xml:space="preserve">        DECLARE JTextField lId, lName, lAddress, lWorkingType, lDepartment, </w:t>
      </w:r>
    </w:p>
    <w:p w14:paraId="7D8A3750" w14:textId="2DBB8D33" w:rsidR="009C2D87" w:rsidRDefault="009C2D87" w:rsidP="00CD0733">
      <w:pPr>
        <w:spacing w:line="360" w:lineRule="auto"/>
        <w:jc w:val="both"/>
      </w:pPr>
      <w:r>
        <w:t xml:space="preserve">        lExperience, lWorkingHours, lEmploymentStatus</w:t>
      </w:r>
    </w:p>
    <w:p w14:paraId="74C1EDA8" w14:textId="1E69A017" w:rsidR="009C2D87" w:rsidRDefault="009C2D87" w:rsidP="00CD0733">
      <w:pPr>
        <w:spacing w:line="360" w:lineRule="auto"/>
        <w:jc w:val="both"/>
      </w:pPr>
      <w:r>
        <w:lastRenderedPageBreak/>
        <w:t xml:space="preserve">        INITIALIZE lId, lName, lAddress, lWorkingType, lDepartment, lExperience, </w:t>
      </w:r>
    </w:p>
    <w:p w14:paraId="4E59D80F" w14:textId="7636FCFA" w:rsidR="009C2D87" w:rsidRDefault="009C2D87" w:rsidP="00CD0733">
      <w:pPr>
        <w:spacing w:line="360" w:lineRule="auto"/>
        <w:jc w:val="both"/>
      </w:pPr>
      <w:r>
        <w:t xml:space="preserve">        lWorkingHours, lEmploymentStatus and set bounds</w:t>
      </w:r>
    </w:p>
    <w:p w14:paraId="476396F4" w14:textId="36DF108F" w:rsidR="009C2D87" w:rsidRDefault="009C2D87" w:rsidP="00CD0733">
      <w:pPr>
        <w:spacing w:line="360" w:lineRule="auto"/>
        <w:jc w:val="both"/>
      </w:pPr>
      <w:r>
        <w:t xml:space="preserve">    </w:t>
      </w:r>
    </w:p>
    <w:p w14:paraId="37D1E801" w14:textId="064EDF92" w:rsidR="009F62FD" w:rsidRDefault="009C2D87" w:rsidP="00CD0733">
      <w:pPr>
        <w:spacing w:line="360" w:lineRule="auto"/>
        <w:jc w:val="both"/>
      </w:pPr>
      <w:r>
        <w:t xml:space="preserve">    </w:t>
      </w:r>
      <w:r w:rsidR="009F62FD">
        <w:t xml:space="preserve">    </w:t>
      </w:r>
      <w:r>
        <w:t>INITIALIZE l</w:t>
      </w:r>
      <w:r w:rsidR="009F62FD">
        <w:t xml:space="preserve">AddButton with text "Add to list, </w:t>
      </w:r>
      <w:r>
        <w:t>lDisplayButton with text "Display</w:t>
      </w:r>
      <w:r w:rsidR="009F62FD">
        <w:t xml:space="preserve">,     </w:t>
      </w:r>
    </w:p>
    <w:p w14:paraId="490199BC" w14:textId="4F2AC6BE" w:rsidR="009C2D87" w:rsidRDefault="009F62FD" w:rsidP="00CD0733">
      <w:pPr>
        <w:spacing w:line="360" w:lineRule="auto"/>
        <w:jc w:val="both"/>
      </w:pPr>
      <w:r>
        <w:t xml:space="preserve">        </w:t>
      </w:r>
      <w:r w:rsidR="009C2D87">
        <w:t>lClearButton with text "Clear</w:t>
      </w:r>
      <w:r>
        <w:t xml:space="preserve">, </w:t>
      </w:r>
      <w:r w:rsidR="009C2D87">
        <w:t>lBackButton with text "&lt;-Back</w:t>
      </w:r>
      <w:r>
        <w:t>-“ and set bounds</w:t>
      </w:r>
    </w:p>
    <w:p w14:paraId="0CAC4B9E" w14:textId="77777777" w:rsidR="009F62FD" w:rsidRDefault="009F62FD" w:rsidP="00CD0733">
      <w:pPr>
        <w:spacing w:line="360" w:lineRule="auto"/>
        <w:jc w:val="both"/>
      </w:pPr>
    </w:p>
    <w:p w14:paraId="5D73A88C" w14:textId="6F7F84B9" w:rsidR="009C2D87" w:rsidRDefault="009C2D87" w:rsidP="00CD0733">
      <w:pPr>
        <w:spacing w:line="360" w:lineRule="auto"/>
        <w:jc w:val="both"/>
      </w:pPr>
      <w:r>
        <w:t xml:space="preserve">    </w:t>
      </w:r>
      <w:r w:rsidR="009F62FD">
        <w:t xml:space="preserve">    ADD action listener to lAddButton</w:t>
      </w:r>
    </w:p>
    <w:p w14:paraId="4D464854" w14:textId="0564FEB3" w:rsidR="009F62FD" w:rsidRDefault="009F62FD" w:rsidP="00CD0733">
      <w:pPr>
        <w:spacing w:line="360" w:lineRule="auto"/>
        <w:jc w:val="both"/>
      </w:pPr>
      <w:r>
        <w:t xml:space="preserve">        DO</w:t>
      </w:r>
    </w:p>
    <w:p w14:paraId="3915E83D" w14:textId="41A46A0C" w:rsidR="009C2D87" w:rsidRDefault="009C2D87" w:rsidP="00CD0733">
      <w:pPr>
        <w:spacing w:line="360" w:lineRule="auto"/>
        <w:jc w:val="both"/>
      </w:pPr>
      <w:r>
        <w:t xml:space="preserve">  </w:t>
      </w:r>
      <w:r w:rsidR="009F62FD">
        <w:t xml:space="preserve">          IMPLEMENT try-catch block</w:t>
      </w:r>
    </w:p>
    <w:p w14:paraId="187B3CC9" w14:textId="23FB547D" w:rsidR="009C2D87" w:rsidRDefault="009C2D87" w:rsidP="00CD0733">
      <w:pPr>
        <w:spacing w:line="360" w:lineRule="auto"/>
        <w:jc w:val="both"/>
      </w:pPr>
      <w:r>
        <w:t xml:space="preserve">            </w:t>
      </w:r>
      <w:r w:rsidR="009F62FD">
        <w:t xml:space="preserve">    </w:t>
      </w:r>
      <w:r>
        <w:t>IF a</w:t>
      </w:r>
      <w:r w:rsidR="009F62FD">
        <w:t>ny of the text fields are empty</w:t>
      </w:r>
    </w:p>
    <w:p w14:paraId="7BE5082A" w14:textId="042179AB" w:rsidR="009F62FD" w:rsidRDefault="009F62FD" w:rsidP="00CD0733">
      <w:pPr>
        <w:spacing w:line="360" w:lineRule="auto"/>
        <w:jc w:val="both"/>
      </w:pPr>
      <w:r>
        <w:t xml:space="preserve">                DO</w:t>
      </w:r>
    </w:p>
    <w:p w14:paraId="580FBD25" w14:textId="77777777" w:rsidR="009F62FD" w:rsidRDefault="009C2D87" w:rsidP="00CD0733">
      <w:pPr>
        <w:spacing w:line="360" w:lineRule="auto"/>
        <w:jc w:val="both"/>
      </w:pPr>
      <w:r>
        <w:t xml:space="preserve">                </w:t>
      </w:r>
      <w:r w:rsidR="009F62FD">
        <w:t xml:space="preserve">    </w:t>
      </w:r>
      <w:r>
        <w:t xml:space="preserve">SHOW error message dialog "Empty Fields Found! Please fill all text </w:t>
      </w:r>
    </w:p>
    <w:p w14:paraId="4AD7AF94" w14:textId="752A52C4" w:rsidR="009C2D87" w:rsidRDefault="009F62FD" w:rsidP="00CD0733">
      <w:pPr>
        <w:spacing w:line="360" w:lineRule="auto"/>
        <w:jc w:val="both"/>
      </w:pPr>
      <w:r>
        <w:t xml:space="preserve">                    </w:t>
      </w:r>
      <w:r w:rsidR="009C2D87">
        <w:t>areas."</w:t>
      </w:r>
    </w:p>
    <w:p w14:paraId="73B60EA7" w14:textId="380D1CD6" w:rsidR="009F62FD" w:rsidRDefault="009F62FD" w:rsidP="00CD0733">
      <w:pPr>
        <w:spacing w:line="360" w:lineRule="auto"/>
        <w:jc w:val="both"/>
      </w:pPr>
      <w:r>
        <w:tab/>
        <w:t xml:space="preserve">     END DO</w:t>
      </w:r>
    </w:p>
    <w:p w14:paraId="4F77A252" w14:textId="711ACB8E" w:rsidR="009C2D87" w:rsidRDefault="009C2D87" w:rsidP="00CD0733">
      <w:pPr>
        <w:spacing w:line="360" w:lineRule="auto"/>
        <w:jc w:val="both"/>
      </w:pPr>
      <w:r>
        <w:t xml:space="preserve">           </w:t>
      </w:r>
      <w:r w:rsidR="009F62FD">
        <w:t xml:space="preserve">     ELSE</w:t>
      </w:r>
    </w:p>
    <w:p w14:paraId="2C000511" w14:textId="42BEEC7F" w:rsidR="009F62FD" w:rsidRDefault="009F62FD" w:rsidP="00CD0733">
      <w:pPr>
        <w:spacing w:line="360" w:lineRule="auto"/>
        <w:jc w:val="both"/>
      </w:pPr>
      <w:r>
        <w:tab/>
        <w:t xml:space="preserve">     DO</w:t>
      </w:r>
    </w:p>
    <w:p w14:paraId="3B9B10A9" w14:textId="55731E91" w:rsidR="009C2D87" w:rsidRDefault="009C2D87" w:rsidP="00CD0733">
      <w:pPr>
        <w:spacing w:line="360" w:lineRule="auto"/>
        <w:jc w:val="both"/>
      </w:pPr>
      <w:r>
        <w:t xml:space="preserve">                </w:t>
      </w:r>
      <w:r w:rsidR="009F62FD">
        <w:t xml:space="preserve">    </w:t>
      </w:r>
      <w:r>
        <w:t>PARSE input to integers and strings</w:t>
      </w:r>
      <w:r w:rsidR="009F62FD">
        <w:t xml:space="preserve"> respectively and store in variables</w:t>
      </w:r>
    </w:p>
    <w:p w14:paraId="46DAFA50" w14:textId="1F2CF405" w:rsidR="009C2D87" w:rsidRDefault="009C2D87" w:rsidP="00CD0733">
      <w:pPr>
        <w:spacing w:line="360" w:lineRule="auto"/>
        <w:jc w:val="both"/>
      </w:pPr>
      <w:r>
        <w:t xml:space="preserve">                </w:t>
      </w:r>
      <w:r w:rsidR="009F62FD">
        <w:t xml:space="preserve">    </w:t>
      </w:r>
      <w:r>
        <w:t>IF id and</w:t>
      </w:r>
      <w:r w:rsidR="009F62FD">
        <w:t xml:space="preserve"> working hours are non-negative</w:t>
      </w:r>
    </w:p>
    <w:p w14:paraId="1A9A3651" w14:textId="26011B7F" w:rsidR="009F62FD" w:rsidRDefault="009F62FD" w:rsidP="00CD0733">
      <w:pPr>
        <w:spacing w:line="360" w:lineRule="auto"/>
        <w:jc w:val="both"/>
      </w:pPr>
      <w:r>
        <w:tab/>
        <w:t xml:space="preserve">         DO</w:t>
      </w:r>
    </w:p>
    <w:p w14:paraId="59C19D83" w14:textId="0C2D0A38" w:rsidR="009C2D87" w:rsidRDefault="009C2D87" w:rsidP="00CD0733">
      <w:pPr>
        <w:spacing w:line="360" w:lineRule="auto"/>
        <w:jc w:val="both"/>
      </w:pPr>
      <w:r>
        <w:t xml:space="preserve">                    </w:t>
      </w:r>
      <w:r w:rsidR="009F62FD">
        <w:t xml:space="preserve">    </w:t>
      </w:r>
      <w:r>
        <w:t>DECLARE boolean isAdded as true</w:t>
      </w:r>
    </w:p>
    <w:p w14:paraId="73C48B3F" w14:textId="297A7350" w:rsidR="009C2D87" w:rsidRDefault="009C2D87" w:rsidP="00CD0733">
      <w:pPr>
        <w:spacing w:line="360" w:lineRule="auto"/>
        <w:jc w:val="both"/>
      </w:pPr>
      <w:r>
        <w:t xml:space="preserve">                    </w:t>
      </w:r>
      <w:r w:rsidR="009F62FD">
        <w:t xml:space="preserve">    </w:t>
      </w:r>
      <w:r>
        <w:t>FO</w:t>
      </w:r>
      <w:r w:rsidR="009F62FD">
        <w:t>R each teacher in listOfTeacher</w:t>
      </w:r>
    </w:p>
    <w:p w14:paraId="59A681E1" w14:textId="109B1963" w:rsidR="009F62FD" w:rsidRDefault="009F62FD" w:rsidP="00CD0733">
      <w:pPr>
        <w:spacing w:line="360" w:lineRule="auto"/>
        <w:jc w:val="both"/>
      </w:pPr>
      <w:r>
        <w:tab/>
      </w:r>
      <w:r>
        <w:tab/>
        <w:t xml:space="preserve">  DO</w:t>
      </w:r>
    </w:p>
    <w:p w14:paraId="561ED5DD" w14:textId="5CC2ECF9" w:rsidR="009C2D87" w:rsidRDefault="009C2D87" w:rsidP="00CD0733">
      <w:pPr>
        <w:spacing w:line="360" w:lineRule="auto"/>
        <w:jc w:val="both"/>
      </w:pPr>
      <w:r>
        <w:t xml:space="preserve">                        </w:t>
      </w:r>
      <w:r w:rsidR="009F62FD">
        <w:t xml:space="preserve">    </w:t>
      </w:r>
      <w:r>
        <w:t xml:space="preserve">IF lecturer id matches and </w:t>
      </w:r>
      <w:r w:rsidR="009F62FD">
        <w:t>teacher is instance of Lecturer</w:t>
      </w:r>
    </w:p>
    <w:p w14:paraId="3D0A00D3" w14:textId="055E8D45" w:rsidR="009F62FD" w:rsidRDefault="009F62FD" w:rsidP="00CD0733">
      <w:pPr>
        <w:spacing w:line="360" w:lineRule="auto"/>
        <w:jc w:val="both"/>
      </w:pPr>
      <w:r>
        <w:lastRenderedPageBreak/>
        <w:tab/>
      </w:r>
      <w:r>
        <w:tab/>
        <w:t xml:space="preserve">      DO</w:t>
      </w:r>
    </w:p>
    <w:p w14:paraId="77FF615D" w14:textId="16E2D48A" w:rsidR="009C2D87" w:rsidRDefault="009C2D87" w:rsidP="00CD0733">
      <w:pPr>
        <w:spacing w:line="360" w:lineRule="auto"/>
        <w:jc w:val="both"/>
      </w:pPr>
      <w:r>
        <w:t xml:space="preserve">                            </w:t>
      </w:r>
      <w:r w:rsidR="009F62FD">
        <w:t xml:space="preserve">    </w:t>
      </w:r>
      <w:r>
        <w:t>SET isAdded to false</w:t>
      </w:r>
    </w:p>
    <w:p w14:paraId="170065E9" w14:textId="48A45C88" w:rsidR="009F62FD" w:rsidRDefault="009F62FD" w:rsidP="00CD0733">
      <w:pPr>
        <w:spacing w:line="360" w:lineRule="auto"/>
        <w:jc w:val="both"/>
      </w:pPr>
      <w:r>
        <w:tab/>
      </w:r>
      <w:r>
        <w:tab/>
        <w:t xml:space="preserve">      END DO</w:t>
      </w:r>
    </w:p>
    <w:p w14:paraId="647EB93A" w14:textId="2890A940" w:rsidR="009F62FD" w:rsidRDefault="009F62FD" w:rsidP="00CD0733">
      <w:pPr>
        <w:spacing w:line="360" w:lineRule="auto"/>
        <w:jc w:val="both"/>
      </w:pPr>
      <w:r>
        <w:tab/>
      </w:r>
      <w:r>
        <w:tab/>
        <w:t xml:space="preserve">  END DO</w:t>
      </w:r>
    </w:p>
    <w:p w14:paraId="1B472413" w14:textId="4A93C9DB" w:rsidR="009C2D87" w:rsidRDefault="009C2D87" w:rsidP="00CD0733">
      <w:pPr>
        <w:spacing w:line="360" w:lineRule="auto"/>
        <w:jc w:val="both"/>
      </w:pPr>
      <w:r>
        <w:t xml:space="preserve">                    </w:t>
      </w:r>
      <w:r w:rsidR="009F62FD">
        <w:t xml:space="preserve">    IF isAdded is true</w:t>
      </w:r>
    </w:p>
    <w:p w14:paraId="22B3B858" w14:textId="1F0C9830" w:rsidR="009F62FD" w:rsidRDefault="009F62FD" w:rsidP="00CD0733">
      <w:pPr>
        <w:spacing w:line="360" w:lineRule="auto"/>
        <w:jc w:val="both"/>
      </w:pPr>
      <w:r>
        <w:tab/>
      </w:r>
      <w:r>
        <w:tab/>
        <w:t xml:space="preserve">  DO</w:t>
      </w:r>
    </w:p>
    <w:p w14:paraId="133FA6FA" w14:textId="61CDC1CF" w:rsidR="009C2D87" w:rsidRDefault="009C2D87" w:rsidP="00CD0733">
      <w:pPr>
        <w:spacing w:line="360" w:lineRule="auto"/>
        <w:jc w:val="both"/>
      </w:pPr>
      <w:r>
        <w:t xml:space="preserve">                        </w:t>
      </w:r>
      <w:r w:rsidR="009F62FD">
        <w:t xml:space="preserve">    </w:t>
      </w:r>
      <w:r>
        <w:t>CREATE new Lecturer object</w:t>
      </w:r>
    </w:p>
    <w:p w14:paraId="0BF56F88" w14:textId="17860176" w:rsidR="009C2D87" w:rsidRDefault="009C2D87" w:rsidP="00CD0733">
      <w:pPr>
        <w:spacing w:line="360" w:lineRule="auto"/>
        <w:jc w:val="both"/>
      </w:pPr>
      <w:r>
        <w:t xml:space="preserve">                        </w:t>
      </w:r>
      <w:r w:rsidR="009F62FD">
        <w:t xml:space="preserve">    </w:t>
      </w:r>
      <w:r>
        <w:t>ADD lecturer to listOfTeacher</w:t>
      </w:r>
    </w:p>
    <w:p w14:paraId="61C47C69" w14:textId="00B31F8C" w:rsidR="009C2D87" w:rsidRDefault="009C2D87" w:rsidP="00CD0733">
      <w:pPr>
        <w:spacing w:line="360" w:lineRule="auto"/>
        <w:jc w:val="both"/>
      </w:pPr>
      <w:r>
        <w:t xml:space="preserve">                        </w:t>
      </w:r>
      <w:r w:rsidR="009F62FD">
        <w:t xml:space="preserve">    </w:t>
      </w:r>
      <w:r>
        <w:t>SHOW message dialog "Successfully Added!"</w:t>
      </w:r>
    </w:p>
    <w:p w14:paraId="49E5B756" w14:textId="0615DE5E" w:rsidR="009C2D87" w:rsidRDefault="009C2D87" w:rsidP="00CD0733">
      <w:pPr>
        <w:spacing w:line="360" w:lineRule="auto"/>
        <w:jc w:val="both"/>
      </w:pPr>
      <w:r>
        <w:t xml:space="preserve">                        </w:t>
      </w:r>
      <w:r w:rsidR="009F62FD">
        <w:t xml:space="preserve">    </w:t>
      </w:r>
      <w:r>
        <w:t>CLEAR all text fields</w:t>
      </w:r>
    </w:p>
    <w:p w14:paraId="10006763" w14:textId="2C821317" w:rsidR="009F62FD" w:rsidRDefault="009F62FD" w:rsidP="00CD0733">
      <w:pPr>
        <w:spacing w:line="360" w:lineRule="auto"/>
        <w:jc w:val="both"/>
      </w:pPr>
      <w:r>
        <w:tab/>
      </w:r>
      <w:r>
        <w:tab/>
        <w:t xml:space="preserve">  END DO</w:t>
      </w:r>
    </w:p>
    <w:p w14:paraId="0CB74D5D" w14:textId="5929DBED" w:rsidR="009C2D87" w:rsidRDefault="009C2D87" w:rsidP="00CD0733">
      <w:pPr>
        <w:spacing w:line="360" w:lineRule="auto"/>
        <w:jc w:val="both"/>
      </w:pPr>
      <w:r>
        <w:t xml:space="preserve">               </w:t>
      </w:r>
      <w:r w:rsidR="009F62FD">
        <w:t xml:space="preserve">         ELSE</w:t>
      </w:r>
    </w:p>
    <w:p w14:paraId="20696529" w14:textId="53491A4F" w:rsidR="009F62FD" w:rsidRDefault="009F62FD" w:rsidP="00CD0733">
      <w:pPr>
        <w:spacing w:line="360" w:lineRule="auto"/>
        <w:jc w:val="both"/>
      </w:pPr>
      <w:r>
        <w:tab/>
        <w:t xml:space="preserve">             DO</w:t>
      </w:r>
    </w:p>
    <w:p w14:paraId="6F1FAA92" w14:textId="6821E02B" w:rsidR="009C2D87" w:rsidRDefault="009F62FD" w:rsidP="00CD0733">
      <w:pPr>
        <w:spacing w:line="360" w:lineRule="auto"/>
        <w:jc w:val="both"/>
      </w:pPr>
      <w:r>
        <w:t xml:space="preserve">                            </w:t>
      </w:r>
      <w:r w:rsidR="009C2D87">
        <w:t>SHOW err</w:t>
      </w:r>
      <w:r>
        <w:t>or message dialog "Id is</w:t>
      </w:r>
      <w:r w:rsidR="009C2D87">
        <w:t xml:space="preserve"> in use!! Try another lecturer id."</w:t>
      </w:r>
    </w:p>
    <w:p w14:paraId="5D07D188" w14:textId="7A6A9967" w:rsidR="009F62FD" w:rsidRDefault="009F62FD" w:rsidP="00CD0733">
      <w:pPr>
        <w:spacing w:line="360" w:lineRule="auto"/>
        <w:jc w:val="both"/>
      </w:pPr>
      <w:r>
        <w:tab/>
        <w:t xml:space="preserve">             END DO</w:t>
      </w:r>
    </w:p>
    <w:p w14:paraId="2CDF8F50" w14:textId="481933D0" w:rsidR="009C2D87" w:rsidRDefault="009C2D87" w:rsidP="00CD0733">
      <w:pPr>
        <w:spacing w:line="360" w:lineRule="auto"/>
        <w:jc w:val="both"/>
      </w:pPr>
      <w:r>
        <w:t xml:space="preserve">                </w:t>
      </w:r>
      <w:r w:rsidR="009F62FD">
        <w:t xml:space="preserve">    ELSE</w:t>
      </w:r>
    </w:p>
    <w:p w14:paraId="09E59EFD" w14:textId="0C0E5822" w:rsidR="009F62FD" w:rsidRDefault="009F62FD" w:rsidP="00CD0733">
      <w:pPr>
        <w:spacing w:line="360" w:lineRule="auto"/>
        <w:jc w:val="both"/>
      </w:pPr>
      <w:r>
        <w:tab/>
        <w:t xml:space="preserve">         DO</w:t>
      </w:r>
    </w:p>
    <w:p w14:paraId="1789B5AC" w14:textId="78ED3CE5" w:rsidR="009C2D87" w:rsidRDefault="009C2D87" w:rsidP="00CD0733">
      <w:pPr>
        <w:spacing w:line="360" w:lineRule="auto"/>
        <w:jc w:val="both"/>
      </w:pPr>
      <w:r>
        <w:t xml:space="preserve">                    </w:t>
      </w:r>
      <w:r w:rsidR="009F62FD">
        <w:t xml:space="preserve">    </w:t>
      </w:r>
      <w:r>
        <w:t>SHOW message dialog "Please enter positive values."</w:t>
      </w:r>
    </w:p>
    <w:p w14:paraId="3231FF07" w14:textId="58902DE1" w:rsidR="009F62FD" w:rsidRDefault="009F62FD" w:rsidP="00CD0733">
      <w:pPr>
        <w:spacing w:line="360" w:lineRule="auto"/>
        <w:jc w:val="both"/>
      </w:pPr>
      <w:r>
        <w:tab/>
        <w:t xml:space="preserve">         END DO</w:t>
      </w:r>
    </w:p>
    <w:p w14:paraId="2E3CF48B" w14:textId="2AE1B0CF" w:rsidR="00000577" w:rsidRDefault="00000577" w:rsidP="00CD0733">
      <w:pPr>
        <w:spacing w:line="360" w:lineRule="auto"/>
        <w:jc w:val="both"/>
      </w:pPr>
      <w:r>
        <w:tab/>
        <w:t xml:space="preserve">     END DO</w:t>
      </w:r>
    </w:p>
    <w:p w14:paraId="190B5783" w14:textId="5B9A6953" w:rsidR="009C2D87" w:rsidRDefault="009C2D87" w:rsidP="00CD0733">
      <w:pPr>
        <w:spacing w:line="360" w:lineRule="auto"/>
        <w:jc w:val="both"/>
      </w:pPr>
      <w:r>
        <w:t xml:space="preserve">        </w:t>
      </w:r>
      <w:r w:rsidR="00000577">
        <w:t xml:space="preserve">    CATCH NumberFormatException</w:t>
      </w:r>
    </w:p>
    <w:p w14:paraId="4DC76EB1" w14:textId="69544921" w:rsidR="00000577" w:rsidRDefault="00000577" w:rsidP="00CD0733">
      <w:pPr>
        <w:spacing w:line="360" w:lineRule="auto"/>
        <w:jc w:val="both"/>
      </w:pPr>
      <w:r>
        <w:tab/>
        <w:t xml:space="preserve"> DO</w:t>
      </w:r>
    </w:p>
    <w:p w14:paraId="10578369" w14:textId="77777777" w:rsidR="00000577" w:rsidRDefault="009C2D87" w:rsidP="00CD0733">
      <w:pPr>
        <w:spacing w:line="360" w:lineRule="auto"/>
        <w:jc w:val="both"/>
      </w:pPr>
      <w:r>
        <w:t xml:space="preserve">            </w:t>
      </w:r>
      <w:r w:rsidR="00000577">
        <w:t xml:space="preserve">    </w:t>
      </w:r>
      <w:r>
        <w:t xml:space="preserve">SHOW error message dialog "Number Format Exception. Enter number only </w:t>
      </w:r>
    </w:p>
    <w:p w14:paraId="6328EFC4" w14:textId="5AD815E9" w:rsidR="009C2D87" w:rsidRDefault="00000577" w:rsidP="00CD0733">
      <w:pPr>
        <w:spacing w:line="360" w:lineRule="auto"/>
        <w:jc w:val="both"/>
      </w:pPr>
      <w:r>
        <w:lastRenderedPageBreak/>
        <w:t xml:space="preserve">                </w:t>
      </w:r>
      <w:r w:rsidR="009C2D87">
        <w:t>in number-required fields."</w:t>
      </w:r>
    </w:p>
    <w:p w14:paraId="34830E5E" w14:textId="141A8B01" w:rsidR="009C2D87" w:rsidRDefault="00000577" w:rsidP="00CD0733">
      <w:pPr>
        <w:spacing w:line="360" w:lineRule="auto"/>
        <w:jc w:val="both"/>
      </w:pPr>
      <w:r>
        <w:tab/>
        <w:t xml:space="preserve"> END DO</w:t>
      </w:r>
    </w:p>
    <w:p w14:paraId="59536D85" w14:textId="19DFD06A" w:rsidR="00000577" w:rsidRDefault="00000577" w:rsidP="00CD0733">
      <w:pPr>
        <w:spacing w:line="360" w:lineRule="auto"/>
        <w:jc w:val="both"/>
      </w:pPr>
      <w:r>
        <w:t xml:space="preserve">        END DO</w:t>
      </w:r>
    </w:p>
    <w:p w14:paraId="6BE734C4" w14:textId="77777777" w:rsidR="00000577" w:rsidRDefault="00000577" w:rsidP="00CD0733">
      <w:pPr>
        <w:spacing w:line="360" w:lineRule="auto"/>
        <w:jc w:val="both"/>
      </w:pPr>
    </w:p>
    <w:p w14:paraId="22CAEFA9" w14:textId="0AF7A3A9" w:rsidR="009C2D87" w:rsidRDefault="009C2D87" w:rsidP="00CD0733">
      <w:pPr>
        <w:spacing w:line="360" w:lineRule="auto"/>
        <w:jc w:val="both"/>
      </w:pPr>
      <w:r>
        <w:t xml:space="preserve">    </w:t>
      </w:r>
      <w:r w:rsidR="00000577">
        <w:t xml:space="preserve">    </w:t>
      </w:r>
      <w:r>
        <w:t xml:space="preserve">ADD </w:t>
      </w:r>
      <w:r w:rsidR="00000577">
        <w:t>action listener to lClearButton</w:t>
      </w:r>
    </w:p>
    <w:p w14:paraId="6E6DA376" w14:textId="68553A40" w:rsidR="00000577" w:rsidRDefault="00000577" w:rsidP="00CD0733">
      <w:pPr>
        <w:spacing w:line="360" w:lineRule="auto"/>
        <w:jc w:val="both"/>
      </w:pPr>
      <w:r>
        <w:t xml:space="preserve">        DO</w:t>
      </w:r>
    </w:p>
    <w:p w14:paraId="5E58F31F" w14:textId="275733D3" w:rsidR="009C2D87" w:rsidRDefault="00000577" w:rsidP="00CD0733">
      <w:pPr>
        <w:spacing w:line="360" w:lineRule="auto"/>
        <w:jc w:val="both"/>
      </w:pPr>
      <w:r>
        <w:t xml:space="preserve">            IF any text field is not empty</w:t>
      </w:r>
    </w:p>
    <w:p w14:paraId="7BE95732" w14:textId="02C436E6" w:rsidR="00000577" w:rsidRDefault="00000577" w:rsidP="00CD0733">
      <w:pPr>
        <w:spacing w:line="360" w:lineRule="auto"/>
        <w:jc w:val="both"/>
      </w:pPr>
      <w:r>
        <w:t xml:space="preserve">            DO</w:t>
      </w:r>
    </w:p>
    <w:p w14:paraId="1573C61B" w14:textId="5E7C57EE" w:rsidR="009C2D87" w:rsidRDefault="00000577" w:rsidP="00CD0733">
      <w:pPr>
        <w:spacing w:line="360" w:lineRule="auto"/>
        <w:jc w:val="both"/>
      </w:pPr>
      <w:r>
        <w:t xml:space="preserve">                </w:t>
      </w:r>
      <w:r w:rsidR="009C2D87">
        <w:t>DISPLAY confirmation dialog "Do you really want to clear all fields?"</w:t>
      </w:r>
    </w:p>
    <w:p w14:paraId="1583A51F" w14:textId="5F22CC99" w:rsidR="009C2D87" w:rsidRDefault="00000577" w:rsidP="00CD0733">
      <w:pPr>
        <w:spacing w:line="360" w:lineRule="auto"/>
        <w:jc w:val="both"/>
      </w:pPr>
      <w:r>
        <w:t xml:space="preserve">                IF user chooses yes</w:t>
      </w:r>
    </w:p>
    <w:p w14:paraId="2C92680D" w14:textId="4974A0AF" w:rsidR="00000577" w:rsidRDefault="00000577" w:rsidP="00CD0733">
      <w:pPr>
        <w:spacing w:line="360" w:lineRule="auto"/>
        <w:jc w:val="both"/>
      </w:pPr>
      <w:r>
        <w:tab/>
        <w:t xml:space="preserve">     DO</w:t>
      </w:r>
    </w:p>
    <w:p w14:paraId="76624949" w14:textId="0899F72B" w:rsidR="009C2D87" w:rsidRDefault="00000577" w:rsidP="00CD0733">
      <w:pPr>
        <w:spacing w:line="360" w:lineRule="auto"/>
        <w:jc w:val="both"/>
      </w:pPr>
      <w:r>
        <w:t xml:space="preserve">                    </w:t>
      </w:r>
      <w:r w:rsidR="009C2D87">
        <w:t>CLEAR all text fields</w:t>
      </w:r>
    </w:p>
    <w:p w14:paraId="1EA2B018" w14:textId="2EA31C69" w:rsidR="00000577" w:rsidRDefault="00000577" w:rsidP="00CD0733">
      <w:pPr>
        <w:spacing w:line="360" w:lineRule="auto"/>
        <w:jc w:val="both"/>
      </w:pPr>
      <w:r>
        <w:tab/>
        <w:t xml:space="preserve">     END DO</w:t>
      </w:r>
    </w:p>
    <w:p w14:paraId="3C253EB5" w14:textId="24777A93" w:rsidR="00000577" w:rsidRDefault="00000577" w:rsidP="00CD0733">
      <w:pPr>
        <w:spacing w:line="360" w:lineRule="auto"/>
        <w:jc w:val="both"/>
      </w:pPr>
      <w:r>
        <w:t xml:space="preserve">            END DO</w:t>
      </w:r>
    </w:p>
    <w:p w14:paraId="68E6BEFE" w14:textId="149D6418" w:rsidR="00000577" w:rsidRDefault="00000577" w:rsidP="00CD0733">
      <w:pPr>
        <w:spacing w:line="360" w:lineRule="auto"/>
        <w:jc w:val="both"/>
      </w:pPr>
      <w:r>
        <w:t xml:space="preserve">        END DO</w:t>
      </w:r>
    </w:p>
    <w:p w14:paraId="33A26A1C" w14:textId="77777777" w:rsidR="009C2D87" w:rsidRDefault="009C2D87" w:rsidP="00CD0733">
      <w:pPr>
        <w:spacing w:line="360" w:lineRule="auto"/>
        <w:jc w:val="both"/>
      </w:pPr>
    </w:p>
    <w:p w14:paraId="78CD7FEC" w14:textId="694A6D1C" w:rsidR="009C2D87" w:rsidRDefault="009C2D87" w:rsidP="00CD0733">
      <w:pPr>
        <w:spacing w:line="360" w:lineRule="auto"/>
        <w:jc w:val="both"/>
      </w:pPr>
      <w:r>
        <w:t xml:space="preserve">   </w:t>
      </w:r>
      <w:r w:rsidR="00000577">
        <w:t xml:space="preserve">    </w:t>
      </w:r>
      <w:r>
        <w:t xml:space="preserve"> ADD ac</w:t>
      </w:r>
      <w:r w:rsidR="00000577">
        <w:t>tion listener to lDisplayButton</w:t>
      </w:r>
    </w:p>
    <w:p w14:paraId="7B67037D" w14:textId="0761AA52" w:rsidR="00000577" w:rsidRDefault="00000577" w:rsidP="00CD0733">
      <w:pPr>
        <w:spacing w:line="360" w:lineRule="auto"/>
        <w:jc w:val="both"/>
      </w:pPr>
      <w:r>
        <w:t xml:space="preserve">        DO</w:t>
      </w:r>
    </w:p>
    <w:p w14:paraId="7EB17312" w14:textId="39A7059F" w:rsidR="009C2D87" w:rsidRDefault="009C2D87" w:rsidP="00CD0733">
      <w:pPr>
        <w:spacing w:line="360" w:lineRule="auto"/>
        <w:jc w:val="both"/>
      </w:pPr>
      <w:r>
        <w:t xml:space="preserve">        </w:t>
      </w:r>
      <w:r w:rsidR="00000577">
        <w:t xml:space="preserve">    </w:t>
      </w:r>
      <w:r>
        <w:t>CREATE new display frame "Display Lecturer Details"</w:t>
      </w:r>
    </w:p>
    <w:p w14:paraId="789880EE" w14:textId="7ECEE580" w:rsidR="009C2D87" w:rsidRDefault="009C2D87" w:rsidP="00CD0733">
      <w:pPr>
        <w:spacing w:line="360" w:lineRule="auto"/>
        <w:jc w:val="both"/>
      </w:pPr>
      <w:r>
        <w:t xml:space="preserve">        </w:t>
      </w:r>
      <w:r w:rsidR="00000577">
        <w:t xml:space="preserve">    </w:t>
      </w:r>
      <w:r>
        <w:t>SET display frame close operation</w:t>
      </w:r>
    </w:p>
    <w:p w14:paraId="0D97335C" w14:textId="4FA55D1B" w:rsidR="009C2D87" w:rsidRDefault="009C2D87" w:rsidP="00CD0733">
      <w:pPr>
        <w:spacing w:line="360" w:lineRule="auto"/>
        <w:jc w:val="both"/>
      </w:pPr>
      <w:r>
        <w:t xml:space="preserve">        </w:t>
      </w:r>
      <w:r w:rsidR="00000577">
        <w:t xml:space="preserve">    </w:t>
      </w:r>
      <w:r>
        <w:t>SET display frame size</w:t>
      </w:r>
    </w:p>
    <w:p w14:paraId="7C99FE80" w14:textId="353B03C6" w:rsidR="009C2D87" w:rsidRDefault="009C2D87" w:rsidP="00CD0733">
      <w:pPr>
        <w:spacing w:line="360" w:lineRule="auto"/>
        <w:jc w:val="both"/>
      </w:pPr>
      <w:r>
        <w:t xml:space="preserve">        </w:t>
      </w:r>
      <w:r w:rsidR="00000577">
        <w:t xml:space="preserve">    </w:t>
      </w:r>
      <w:r>
        <w:t>SET display frame location relative to buttonsFrame</w:t>
      </w:r>
    </w:p>
    <w:p w14:paraId="3AC5698A" w14:textId="2DA67C53" w:rsidR="009C2D87" w:rsidRDefault="009C2D87" w:rsidP="00CD0733">
      <w:pPr>
        <w:spacing w:line="360" w:lineRule="auto"/>
        <w:jc w:val="both"/>
      </w:pPr>
      <w:r>
        <w:t xml:space="preserve">        </w:t>
      </w:r>
      <w:r w:rsidR="00000577">
        <w:t xml:space="preserve">    </w:t>
      </w:r>
      <w:r>
        <w:t>CALL displayLecturerList method</w:t>
      </w:r>
    </w:p>
    <w:p w14:paraId="5C3F29C5" w14:textId="57780775" w:rsidR="00000577" w:rsidRDefault="00000577" w:rsidP="00CD0733">
      <w:pPr>
        <w:spacing w:line="360" w:lineRule="auto"/>
        <w:jc w:val="both"/>
      </w:pPr>
      <w:r>
        <w:lastRenderedPageBreak/>
        <w:t xml:space="preserve">        END DO</w:t>
      </w:r>
    </w:p>
    <w:p w14:paraId="426EA27B" w14:textId="77777777" w:rsidR="009C2D87" w:rsidRDefault="009C2D87" w:rsidP="00CD0733">
      <w:pPr>
        <w:spacing w:line="360" w:lineRule="auto"/>
        <w:jc w:val="both"/>
      </w:pPr>
    </w:p>
    <w:p w14:paraId="295C303C" w14:textId="4F67CCE6" w:rsidR="009C2D87" w:rsidRDefault="00000577" w:rsidP="00CD0733">
      <w:pPr>
        <w:spacing w:line="360" w:lineRule="auto"/>
        <w:jc w:val="both"/>
      </w:pPr>
      <w:r>
        <w:t xml:space="preserve">        ADD action listener to lBackButton</w:t>
      </w:r>
    </w:p>
    <w:p w14:paraId="43F3E130" w14:textId="6A89E795" w:rsidR="00000577" w:rsidRDefault="00000577" w:rsidP="00CD0733">
      <w:pPr>
        <w:spacing w:line="360" w:lineRule="auto"/>
        <w:jc w:val="both"/>
      </w:pPr>
      <w:r>
        <w:t xml:space="preserve">        DO</w:t>
      </w:r>
    </w:p>
    <w:p w14:paraId="50B348AF" w14:textId="3C2E35F4" w:rsidR="009C2D87" w:rsidRDefault="00000577" w:rsidP="00CD0733">
      <w:pPr>
        <w:spacing w:line="360" w:lineRule="auto"/>
        <w:jc w:val="both"/>
      </w:pPr>
      <w:r>
        <w:t xml:space="preserve">            </w:t>
      </w:r>
      <w:r w:rsidR="009C2D87">
        <w:t>CLEAR all text fields</w:t>
      </w:r>
    </w:p>
    <w:p w14:paraId="08F84814" w14:textId="3837DBA2" w:rsidR="009C2D87" w:rsidRDefault="009C2D87" w:rsidP="00CD0733">
      <w:pPr>
        <w:spacing w:line="360" w:lineRule="auto"/>
        <w:jc w:val="both"/>
      </w:pPr>
      <w:r>
        <w:t xml:space="preserve">        </w:t>
      </w:r>
      <w:r w:rsidR="00000577">
        <w:t xml:space="preserve">    </w:t>
      </w:r>
      <w:r>
        <w:t>HIDE lecturerFrame</w:t>
      </w:r>
    </w:p>
    <w:p w14:paraId="37F1ED53" w14:textId="074112D3" w:rsidR="009C2D87" w:rsidRDefault="009C2D87" w:rsidP="00CD0733">
      <w:pPr>
        <w:spacing w:line="360" w:lineRule="auto"/>
        <w:jc w:val="both"/>
      </w:pPr>
      <w:r>
        <w:t xml:space="preserve">       </w:t>
      </w:r>
      <w:r w:rsidR="00000577">
        <w:t xml:space="preserve">    </w:t>
      </w:r>
      <w:r>
        <w:t xml:space="preserve"> SHOW buttonsFrame</w:t>
      </w:r>
    </w:p>
    <w:p w14:paraId="667BE365" w14:textId="23F7B1EE" w:rsidR="00000577" w:rsidRDefault="00000577" w:rsidP="00CD0733">
      <w:pPr>
        <w:spacing w:line="360" w:lineRule="auto"/>
        <w:jc w:val="both"/>
      </w:pPr>
      <w:r>
        <w:t xml:space="preserve">        END DO</w:t>
      </w:r>
    </w:p>
    <w:p w14:paraId="7A184C57" w14:textId="77777777" w:rsidR="00000577" w:rsidRDefault="00000577" w:rsidP="00CD0733">
      <w:pPr>
        <w:spacing w:line="360" w:lineRule="auto"/>
        <w:jc w:val="both"/>
      </w:pPr>
    </w:p>
    <w:p w14:paraId="4552A399" w14:textId="21C4B436" w:rsidR="009C2D87" w:rsidRDefault="009C2D87" w:rsidP="00CD0733">
      <w:pPr>
        <w:spacing w:line="360" w:lineRule="auto"/>
        <w:jc w:val="both"/>
      </w:pPr>
      <w:r>
        <w:t xml:space="preserve">    </w:t>
      </w:r>
      <w:r w:rsidR="00FD0D42">
        <w:t xml:space="preserve">    </w:t>
      </w:r>
      <w:r>
        <w:t>DECLARE Font labelFont, headerFont, buttonFont</w:t>
      </w:r>
    </w:p>
    <w:p w14:paraId="0E5AF954" w14:textId="2945B142" w:rsidR="009C2D87" w:rsidRDefault="009C2D87" w:rsidP="00CD0733">
      <w:pPr>
        <w:spacing w:line="360" w:lineRule="auto"/>
        <w:jc w:val="both"/>
      </w:pPr>
      <w:r>
        <w:t xml:space="preserve">    </w:t>
      </w:r>
      <w:r w:rsidR="00FD0D42">
        <w:t xml:space="preserve">    </w:t>
      </w:r>
      <w:r>
        <w:t>SET labelFont to lIdLabel font with size 16 and bold</w:t>
      </w:r>
    </w:p>
    <w:p w14:paraId="531BCFB3" w14:textId="0EB196DC" w:rsidR="009C2D87" w:rsidRDefault="009C2D87" w:rsidP="00CD0733">
      <w:pPr>
        <w:spacing w:line="360" w:lineRule="auto"/>
        <w:jc w:val="both"/>
      </w:pPr>
      <w:r>
        <w:t xml:space="preserve">    </w:t>
      </w:r>
      <w:r w:rsidR="00FD0D42">
        <w:t xml:space="preserve">    </w:t>
      </w:r>
      <w:r>
        <w:t>SET headerFont to lHeader font with size increased by 80%</w:t>
      </w:r>
    </w:p>
    <w:p w14:paraId="6CFBEB1A" w14:textId="741299E8" w:rsidR="009C2D87" w:rsidRDefault="009C2D87" w:rsidP="00CD0733">
      <w:pPr>
        <w:spacing w:line="360" w:lineRule="auto"/>
        <w:jc w:val="both"/>
      </w:pPr>
      <w:r>
        <w:t xml:space="preserve">    </w:t>
      </w:r>
      <w:r w:rsidR="00FD0D42">
        <w:t xml:space="preserve">    </w:t>
      </w:r>
      <w:r>
        <w:t>SET buttonFont to lClearButton font with size increased by 20%</w:t>
      </w:r>
    </w:p>
    <w:p w14:paraId="177745ED" w14:textId="06D59154" w:rsidR="009C2D87" w:rsidRDefault="009C2D87" w:rsidP="00CD0733">
      <w:pPr>
        <w:spacing w:line="360" w:lineRule="auto"/>
        <w:jc w:val="both"/>
      </w:pPr>
      <w:r>
        <w:t xml:space="preserve">    </w:t>
      </w:r>
      <w:r w:rsidR="00FD0D42">
        <w:t xml:space="preserve">    </w:t>
      </w:r>
      <w:r>
        <w:t>SET lHeader font color to white</w:t>
      </w:r>
    </w:p>
    <w:p w14:paraId="5AB14741" w14:textId="5063BA97" w:rsidR="00000577" w:rsidRDefault="009C2D87" w:rsidP="00CD0733">
      <w:pPr>
        <w:spacing w:line="360" w:lineRule="auto"/>
        <w:jc w:val="both"/>
      </w:pPr>
      <w:r>
        <w:t xml:space="preserve">    </w:t>
      </w:r>
      <w:r w:rsidR="00FD0D42">
        <w:t xml:space="preserve">    </w:t>
      </w:r>
      <w:r>
        <w:t xml:space="preserve">SET lIdLabel, lNameLabel, lAddressLabel, lWorkingTypeLabel, lDepartmentLabel, </w:t>
      </w:r>
    </w:p>
    <w:p w14:paraId="55845F94" w14:textId="77777777" w:rsidR="00FD0D42" w:rsidRDefault="00000577" w:rsidP="00CD0733">
      <w:pPr>
        <w:spacing w:line="360" w:lineRule="auto"/>
        <w:jc w:val="both"/>
      </w:pPr>
      <w:r>
        <w:t xml:space="preserve">   </w:t>
      </w:r>
      <w:r w:rsidR="00FD0D42">
        <w:t xml:space="preserve">    </w:t>
      </w:r>
      <w:r>
        <w:t xml:space="preserve"> </w:t>
      </w:r>
      <w:r w:rsidR="009C2D87">
        <w:t xml:space="preserve">lExperienceLabel, lWorkingHoursLabel, lEmploymentStatusLabel font color to </w:t>
      </w:r>
    </w:p>
    <w:p w14:paraId="55C243C7" w14:textId="573BA589" w:rsidR="009C2D87" w:rsidRDefault="00FD0D42" w:rsidP="00CD0733">
      <w:pPr>
        <w:spacing w:line="360" w:lineRule="auto"/>
        <w:jc w:val="both"/>
      </w:pPr>
      <w:r>
        <w:t xml:space="preserve">        </w:t>
      </w:r>
      <w:r w:rsidR="009C2D87">
        <w:t>white</w:t>
      </w:r>
    </w:p>
    <w:p w14:paraId="48500B9D" w14:textId="77777777" w:rsidR="00FD0D42" w:rsidRDefault="009C2D87" w:rsidP="00CD0733">
      <w:pPr>
        <w:spacing w:line="360" w:lineRule="auto"/>
        <w:jc w:val="both"/>
      </w:pPr>
      <w:r>
        <w:t xml:space="preserve">   </w:t>
      </w:r>
      <w:r w:rsidR="00FD0D42">
        <w:t xml:space="preserve">    </w:t>
      </w:r>
      <w:r>
        <w:t xml:space="preserve"> SET lDisplayButton, lClearButton, lAddButton, lBac</w:t>
      </w:r>
      <w:r w:rsidR="00FD0D42">
        <w:t xml:space="preserve">kButton background color to </w:t>
      </w:r>
    </w:p>
    <w:p w14:paraId="2496F8B2" w14:textId="48634E15" w:rsidR="00000577" w:rsidRDefault="00FD0D42" w:rsidP="00CD0733">
      <w:pPr>
        <w:spacing w:line="360" w:lineRule="auto"/>
        <w:jc w:val="both"/>
      </w:pPr>
      <w:r>
        <w:t xml:space="preserve">        new Color(211, 211, 211)</w:t>
      </w:r>
    </w:p>
    <w:p w14:paraId="6ED5AFF6" w14:textId="307DC6FB" w:rsidR="00000577" w:rsidRDefault="009C2D87" w:rsidP="00CD0733">
      <w:pPr>
        <w:spacing w:line="360" w:lineRule="auto"/>
        <w:jc w:val="both"/>
      </w:pPr>
      <w:r>
        <w:t xml:space="preserve">    </w:t>
      </w:r>
      <w:r w:rsidR="00FD0D42">
        <w:t xml:space="preserve">    </w:t>
      </w:r>
      <w:r>
        <w:t xml:space="preserve">ADD lHeader, lIdLabel, lNameLabel, lAddressLabel, lWorkingTypeLabel, </w:t>
      </w:r>
    </w:p>
    <w:p w14:paraId="77F61952" w14:textId="77777777" w:rsidR="00FD0D42" w:rsidRDefault="00000577" w:rsidP="00CD0733">
      <w:pPr>
        <w:spacing w:line="360" w:lineRule="auto"/>
        <w:jc w:val="both"/>
      </w:pPr>
      <w:r>
        <w:t xml:space="preserve">    </w:t>
      </w:r>
      <w:r w:rsidR="00FD0D42">
        <w:t xml:space="preserve">    </w:t>
      </w:r>
      <w:r w:rsidR="009C2D87">
        <w:t xml:space="preserve">lDepartmentLabel, lExperienceLabel, lWorkingHoursLabel, </w:t>
      </w:r>
    </w:p>
    <w:p w14:paraId="4ACEDC18" w14:textId="408D17A0" w:rsidR="009C2D87" w:rsidRDefault="00FD0D42" w:rsidP="00CD0733">
      <w:pPr>
        <w:spacing w:line="360" w:lineRule="auto"/>
        <w:jc w:val="both"/>
      </w:pPr>
      <w:r>
        <w:t xml:space="preserve">        </w:t>
      </w:r>
      <w:r w:rsidR="009C2D87">
        <w:t>lEmploymentStatusLabel to lPanel</w:t>
      </w:r>
    </w:p>
    <w:p w14:paraId="300A79AF" w14:textId="77777777" w:rsidR="00FD0D42" w:rsidRDefault="009C2D87" w:rsidP="00CD0733">
      <w:pPr>
        <w:spacing w:line="360" w:lineRule="auto"/>
        <w:jc w:val="both"/>
      </w:pPr>
      <w:r>
        <w:t xml:space="preserve">   </w:t>
      </w:r>
      <w:r w:rsidR="00FD0D42">
        <w:t xml:space="preserve">    </w:t>
      </w:r>
      <w:r>
        <w:t xml:space="preserve"> ADD lId, lName, lAddress, lWorkingType, lDepartment, lExperience, </w:t>
      </w:r>
    </w:p>
    <w:p w14:paraId="7CDE5F14" w14:textId="1761A0CB" w:rsidR="009C2D87" w:rsidRDefault="00FD0D42" w:rsidP="00CD0733">
      <w:pPr>
        <w:spacing w:line="360" w:lineRule="auto"/>
        <w:jc w:val="both"/>
      </w:pPr>
      <w:r>
        <w:lastRenderedPageBreak/>
        <w:t xml:space="preserve">        </w:t>
      </w:r>
      <w:r w:rsidR="009C2D87">
        <w:t>lWorkingHours, lEmploymentStatus to lPanel</w:t>
      </w:r>
    </w:p>
    <w:p w14:paraId="79F284B6" w14:textId="6E87D5A9" w:rsidR="009C2D87" w:rsidRDefault="009C2D87" w:rsidP="00CD0733">
      <w:pPr>
        <w:spacing w:line="360" w:lineRule="auto"/>
        <w:jc w:val="both"/>
      </w:pPr>
      <w:r>
        <w:t xml:space="preserve">   </w:t>
      </w:r>
      <w:r w:rsidR="00FD0D42">
        <w:t xml:space="preserve">    </w:t>
      </w:r>
      <w:r>
        <w:t xml:space="preserve"> ADD lAddButton, lDisplayButton, lClearButton, lBackButton to lPanel</w:t>
      </w:r>
    </w:p>
    <w:p w14:paraId="779F2F1B" w14:textId="77777777" w:rsidR="00FD0D42" w:rsidRDefault="009C2D87" w:rsidP="00CD0733">
      <w:pPr>
        <w:spacing w:line="360" w:lineRule="auto"/>
        <w:jc w:val="both"/>
      </w:pPr>
      <w:r>
        <w:t xml:space="preserve">   </w:t>
      </w:r>
      <w:r w:rsidR="00FD0D42">
        <w:t xml:space="preserve">    </w:t>
      </w:r>
      <w:r>
        <w:t xml:space="preserve"> ADD lPanel to lecturerFrame</w:t>
      </w:r>
    </w:p>
    <w:p w14:paraId="33AF7686" w14:textId="1F787CC1" w:rsidR="00000577" w:rsidRDefault="00FD0D42" w:rsidP="00CD0733">
      <w:pPr>
        <w:spacing w:line="360" w:lineRule="auto"/>
        <w:jc w:val="both"/>
      </w:pPr>
      <w:r>
        <w:t xml:space="preserve">    </w:t>
      </w:r>
      <w:r w:rsidR="00000577">
        <w:t>END DO</w:t>
      </w:r>
    </w:p>
    <w:p w14:paraId="2CE15C0E" w14:textId="77777777" w:rsidR="003D1744" w:rsidRDefault="003D1744" w:rsidP="00CD0733">
      <w:pPr>
        <w:spacing w:line="360" w:lineRule="auto"/>
        <w:jc w:val="both"/>
      </w:pPr>
    </w:p>
    <w:p w14:paraId="5C95430D" w14:textId="19B56984" w:rsidR="003D1744" w:rsidRDefault="003D1744" w:rsidP="00CD0733">
      <w:pPr>
        <w:spacing w:line="360" w:lineRule="auto"/>
        <w:jc w:val="both"/>
      </w:pPr>
      <w:r>
        <w:t xml:space="preserve">    </w:t>
      </w:r>
      <w:r w:rsidR="009C2D87">
        <w:t>DEFINE tutorsFrame() with return type void</w:t>
      </w:r>
    </w:p>
    <w:p w14:paraId="713EEE92" w14:textId="59C2D3C8" w:rsidR="00FD0D42" w:rsidRDefault="003D1744" w:rsidP="00CD0733">
      <w:pPr>
        <w:spacing w:line="360" w:lineRule="auto"/>
        <w:jc w:val="both"/>
      </w:pPr>
      <w:r>
        <w:t xml:space="preserve">    </w:t>
      </w:r>
      <w:r w:rsidR="00FD0D42">
        <w:t>DO</w:t>
      </w:r>
    </w:p>
    <w:p w14:paraId="165AD671" w14:textId="125B1926" w:rsidR="00FD0D42" w:rsidRDefault="00FD0D42" w:rsidP="00CD0733">
      <w:pPr>
        <w:spacing w:line="360" w:lineRule="auto"/>
        <w:jc w:val="both"/>
      </w:pPr>
      <w:r>
        <w:t xml:space="preserve">        DECLARE JPanel tPanel with layout set to null</w:t>
      </w:r>
    </w:p>
    <w:p w14:paraId="35E17788" w14:textId="77777777" w:rsidR="00FD0D42" w:rsidRDefault="00FD0D42" w:rsidP="00CD0733">
      <w:pPr>
        <w:spacing w:line="360" w:lineRule="auto"/>
        <w:jc w:val="both"/>
      </w:pPr>
      <w:r>
        <w:t xml:space="preserve">        SET tPanel background color to new Color(47, 79, 79)</w:t>
      </w:r>
    </w:p>
    <w:p w14:paraId="25B36504" w14:textId="77777777" w:rsidR="00FD0D42" w:rsidRDefault="00FD0D42" w:rsidP="00CD0733">
      <w:pPr>
        <w:spacing w:line="360" w:lineRule="auto"/>
        <w:jc w:val="both"/>
      </w:pPr>
      <w:r>
        <w:t xml:space="preserve">        </w:t>
      </w:r>
    </w:p>
    <w:p w14:paraId="4DA80D73" w14:textId="77777777" w:rsidR="00FD0D42" w:rsidRDefault="00FD0D42" w:rsidP="00CD0733">
      <w:pPr>
        <w:spacing w:line="360" w:lineRule="auto"/>
        <w:jc w:val="both"/>
      </w:pPr>
      <w:r>
        <w:t xml:space="preserve">        DECLARE JLabel tHeader, tIdLabel, tNameLabel, tAddressLabel, </w:t>
      </w:r>
    </w:p>
    <w:p w14:paraId="3AB5088D" w14:textId="016BB8B6" w:rsidR="00FD0D42" w:rsidRDefault="00FD0D42" w:rsidP="00CD0733">
      <w:pPr>
        <w:spacing w:line="360" w:lineRule="auto"/>
        <w:jc w:val="both"/>
      </w:pPr>
      <w:r>
        <w:t xml:space="preserve">        tWorkingTypeLabel, tSpecializationLabel, tPerformanceLabel, tSalaryLabel, </w:t>
      </w:r>
    </w:p>
    <w:p w14:paraId="6E36FE4D" w14:textId="4257B7C5" w:rsidR="00FD0D42" w:rsidRDefault="00FD0D42" w:rsidP="00CD0733">
      <w:pPr>
        <w:spacing w:line="360" w:lineRule="auto"/>
        <w:jc w:val="both"/>
      </w:pPr>
      <w:r>
        <w:t xml:space="preserve">        tWorkingHoursLabel, tEmploymentStatusLabel, tQualificationLabel</w:t>
      </w:r>
    </w:p>
    <w:p w14:paraId="4EC6C47C" w14:textId="77777777" w:rsidR="00FD0D42" w:rsidRDefault="00FD0D42" w:rsidP="00CD0733">
      <w:pPr>
        <w:spacing w:line="360" w:lineRule="auto"/>
        <w:jc w:val="both"/>
      </w:pPr>
      <w:r>
        <w:t xml:space="preserve">        </w:t>
      </w:r>
    </w:p>
    <w:p w14:paraId="76EB1F26" w14:textId="77777777" w:rsidR="00453400" w:rsidRDefault="00FD0D42" w:rsidP="00CD0733">
      <w:pPr>
        <w:spacing w:line="360" w:lineRule="auto"/>
        <w:jc w:val="both"/>
      </w:pPr>
      <w:r>
        <w:t xml:space="preserve">        INITIALIZE tHeader with text "Enter Tutor Details ", </w:t>
      </w:r>
      <w:r w:rsidR="00453400">
        <w:t xml:space="preserve">tIdLabel with text "Id: " ,  </w:t>
      </w:r>
    </w:p>
    <w:p w14:paraId="26B72544" w14:textId="77777777" w:rsidR="00453400" w:rsidRDefault="00453400" w:rsidP="00CD0733">
      <w:pPr>
        <w:spacing w:line="360" w:lineRule="auto"/>
        <w:jc w:val="both"/>
      </w:pPr>
      <w:r>
        <w:t xml:space="preserve">        </w:t>
      </w:r>
      <w:r w:rsidR="00FD0D42">
        <w:t>tNameLabel with text "Name: "</w:t>
      </w:r>
      <w:r>
        <w:t xml:space="preserve">, </w:t>
      </w:r>
      <w:r w:rsidR="00FD0D42">
        <w:t>tAddressLabel with text "Address: "</w:t>
      </w:r>
      <w:r>
        <w:t xml:space="preserve">, </w:t>
      </w:r>
    </w:p>
    <w:p w14:paraId="4FB12D2F" w14:textId="77777777" w:rsidR="00453400" w:rsidRDefault="00453400" w:rsidP="00CD0733">
      <w:pPr>
        <w:spacing w:line="360" w:lineRule="auto"/>
        <w:jc w:val="both"/>
      </w:pPr>
      <w:r>
        <w:t xml:space="preserve">        </w:t>
      </w:r>
      <w:r w:rsidR="00FD0D42">
        <w:t>tWorkingTypeLabel with text "Working Type: "</w:t>
      </w:r>
      <w:r>
        <w:t xml:space="preserve">, </w:t>
      </w:r>
      <w:r w:rsidR="00FD0D42">
        <w:t xml:space="preserve">tSpecializationLabel with text </w:t>
      </w:r>
    </w:p>
    <w:p w14:paraId="79AFAEA3" w14:textId="77777777" w:rsidR="00453400" w:rsidRDefault="00453400" w:rsidP="00CD0733">
      <w:pPr>
        <w:spacing w:line="360" w:lineRule="auto"/>
        <w:jc w:val="both"/>
      </w:pPr>
      <w:r>
        <w:t xml:space="preserve">        </w:t>
      </w:r>
      <w:r w:rsidR="00FD0D42">
        <w:t>"Specialization: "</w:t>
      </w:r>
      <w:r>
        <w:t xml:space="preserve">, </w:t>
      </w:r>
      <w:r w:rsidR="00FD0D42">
        <w:t>tPerformanceLabel with text "Performance Index: "</w:t>
      </w:r>
      <w:r>
        <w:t xml:space="preserve">, </w:t>
      </w:r>
      <w:r w:rsidR="00FD0D42">
        <w:t xml:space="preserve">tSalaryLabel </w:t>
      </w:r>
    </w:p>
    <w:p w14:paraId="25122168" w14:textId="77777777" w:rsidR="00453400" w:rsidRDefault="00453400" w:rsidP="00CD0733">
      <w:pPr>
        <w:spacing w:line="360" w:lineRule="auto"/>
        <w:jc w:val="both"/>
      </w:pPr>
      <w:r>
        <w:t xml:space="preserve">        </w:t>
      </w:r>
      <w:r w:rsidR="00FD0D42">
        <w:t>with text "Salary: "</w:t>
      </w:r>
      <w:r>
        <w:t xml:space="preserve">, </w:t>
      </w:r>
      <w:r w:rsidR="00FD0D42">
        <w:t>tWorkingHoursLabel with text "Working Hours: "</w:t>
      </w:r>
      <w:r>
        <w:t xml:space="preserve">, </w:t>
      </w:r>
    </w:p>
    <w:p w14:paraId="4741117D" w14:textId="77777777" w:rsidR="00453400" w:rsidRDefault="00453400" w:rsidP="00CD0733">
      <w:pPr>
        <w:spacing w:line="360" w:lineRule="auto"/>
        <w:jc w:val="both"/>
      </w:pPr>
      <w:r>
        <w:t xml:space="preserve">        </w:t>
      </w:r>
      <w:r w:rsidR="00FD0D42">
        <w:t>tEmploymentStatusLabel with text "Employment Status: "</w:t>
      </w:r>
      <w:r>
        <w:t xml:space="preserve">, </w:t>
      </w:r>
      <w:r w:rsidR="00FD0D42">
        <w:t xml:space="preserve">tQualificationLabel with </w:t>
      </w:r>
    </w:p>
    <w:p w14:paraId="3F2FE94A" w14:textId="0EB2A9A5" w:rsidR="00FD0D42" w:rsidRDefault="00453400" w:rsidP="00CD0733">
      <w:pPr>
        <w:spacing w:line="360" w:lineRule="auto"/>
        <w:jc w:val="both"/>
      </w:pPr>
      <w:r>
        <w:t xml:space="preserve">        </w:t>
      </w:r>
      <w:r w:rsidR="00FD0D42">
        <w:t>text "Qualification: "</w:t>
      </w:r>
      <w:r w:rsidR="00D51121">
        <w:t xml:space="preserve"> and set proper bounds</w:t>
      </w:r>
    </w:p>
    <w:p w14:paraId="2C159E91" w14:textId="77777777" w:rsidR="00FD0D42" w:rsidRDefault="00FD0D42" w:rsidP="00CD0733">
      <w:pPr>
        <w:spacing w:line="360" w:lineRule="auto"/>
        <w:jc w:val="both"/>
      </w:pPr>
      <w:r>
        <w:t xml:space="preserve">        </w:t>
      </w:r>
    </w:p>
    <w:p w14:paraId="4EBF758A" w14:textId="77777777" w:rsidR="00D51121" w:rsidRDefault="00FD0D42" w:rsidP="00CD0733">
      <w:pPr>
        <w:spacing w:line="360" w:lineRule="auto"/>
        <w:jc w:val="both"/>
      </w:pPr>
      <w:r>
        <w:t xml:space="preserve">        DEC</w:t>
      </w:r>
      <w:r w:rsidR="00D51121">
        <w:t xml:space="preserve">LARE, INITIALZE and set bounds of </w:t>
      </w:r>
      <w:r>
        <w:t xml:space="preserve">JTextField tId, tName, tAddress, </w:t>
      </w:r>
    </w:p>
    <w:p w14:paraId="03368957" w14:textId="77777777" w:rsidR="00D51121" w:rsidRDefault="00D51121" w:rsidP="00CD0733">
      <w:pPr>
        <w:spacing w:line="360" w:lineRule="auto"/>
        <w:jc w:val="both"/>
      </w:pPr>
      <w:r>
        <w:lastRenderedPageBreak/>
        <w:t xml:space="preserve">        tWorkingType, tSpecialization, </w:t>
      </w:r>
      <w:r w:rsidR="00FD0D42">
        <w:t xml:space="preserve">tPerformance, tSalary, tWorkingHours, </w:t>
      </w:r>
    </w:p>
    <w:p w14:paraId="44B63E02" w14:textId="68907C5F" w:rsidR="00FD0D42" w:rsidRDefault="00D51121" w:rsidP="00CD0733">
      <w:pPr>
        <w:spacing w:line="360" w:lineRule="auto"/>
        <w:jc w:val="both"/>
      </w:pPr>
      <w:r>
        <w:t xml:space="preserve">        </w:t>
      </w:r>
      <w:r w:rsidR="00FD0D42">
        <w:t>tEmploymentStatus, tQualification</w:t>
      </w:r>
    </w:p>
    <w:p w14:paraId="1E75A574" w14:textId="77777777" w:rsidR="00FD0D42" w:rsidRDefault="00FD0D42" w:rsidP="00CD0733">
      <w:pPr>
        <w:spacing w:line="360" w:lineRule="auto"/>
        <w:jc w:val="both"/>
      </w:pPr>
      <w:r>
        <w:t xml:space="preserve">        </w:t>
      </w:r>
    </w:p>
    <w:p w14:paraId="22590BA4" w14:textId="77777777" w:rsidR="00FD0D42" w:rsidRDefault="00FD0D42" w:rsidP="00CD0733">
      <w:pPr>
        <w:spacing w:line="360" w:lineRule="auto"/>
        <w:jc w:val="both"/>
      </w:pPr>
      <w:r>
        <w:t xml:space="preserve">        DECLARE JButton tAddButton, tDisplayButton, tClearButton, tBackButton</w:t>
      </w:r>
    </w:p>
    <w:p w14:paraId="6F1FA697" w14:textId="77777777" w:rsidR="00D51121" w:rsidRDefault="00FD0D42" w:rsidP="00CD0733">
      <w:pPr>
        <w:spacing w:line="360" w:lineRule="auto"/>
        <w:jc w:val="both"/>
      </w:pPr>
      <w:r>
        <w:t xml:space="preserve">        INITIALIZE tAddButton with text "Add to list"</w:t>
      </w:r>
      <w:r w:rsidR="00D51121">
        <w:t xml:space="preserve">, </w:t>
      </w:r>
      <w:r>
        <w:t>tDi</w:t>
      </w:r>
      <w:r w:rsidR="00D51121">
        <w:t xml:space="preserve">splayButton with text "Display", </w:t>
      </w:r>
    </w:p>
    <w:p w14:paraId="2B84A56A" w14:textId="2F4603C8" w:rsidR="00FD0D42" w:rsidRDefault="00D51121" w:rsidP="00CD0733">
      <w:pPr>
        <w:spacing w:line="360" w:lineRule="auto"/>
        <w:jc w:val="both"/>
      </w:pPr>
      <w:r>
        <w:t xml:space="preserve">        tClearButton with text "Clear", </w:t>
      </w:r>
      <w:r w:rsidR="00FD0D42">
        <w:t xml:space="preserve">tBackButton with text "&lt;-Back-" and </w:t>
      </w:r>
      <w:r>
        <w:t>set bounds</w:t>
      </w:r>
    </w:p>
    <w:p w14:paraId="1ACAA003" w14:textId="77777777" w:rsidR="00FD0D42" w:rsidRDefault="00FD0D42" w:rsidP="00CD0733">
      <w:pPr>
        <w:spacing w:line="360" w:lineRule="auto"/>
        <w:jc w:val="both"/>
      </w:pPr>
      <w:r>
        <w:t xml:space="preserve">        </w:t>
      </w:r>
    </w:p>
    <w:p w14:paraId="6A695806" w14:textId="77777777" w:rsidR="00FD0D42" w:rsidRDefault="00FD0D42" w:rsidP="00CD0733">
      <w:pPr>
        <w:spacing w:line="360" w:lineRule="auto"/>
        <w:jc w:val="both"/>
      </w:pPr>
      <w:r>
        <w:t xml:space="preserve">        ADD action listener TO tAddButton:</w:t>
      </w:r>
    </w:p>
    <w:p w14:paraId="6662BC36" w14:textId="42F52BB4" w:rsidR="00FD0D42" w:rsidRDefault="00D51121" w:rsidP="00CD0733">
      <w:pPr>
        <w:spacing w:line="360" w:lineRule="auto"/>
        <w:jc w:val="both"/>
      </w:pPr>
      <w:r>
        <w:t xml:space="preserve">        </w:t>
      </w:r>
      <w:r w:rsidR="00FD0D42">
        <w:t>DO</w:t>
      </w:r>
    </w:p>
    <w:p w14:paraId="306FBBF2" w14:textId="77777777" w:rsidR="00D51121" w:rsidRDefault="00D51121" w:rsidP="00CD0733">
      <w:pPr>
        <w:spacing w:line="360" w:lineRule="auto"/>
        <w:jc w:val="both"/>
      </w:pPr>
      <w:r>
        <w:t xml:space="preserve">            IMPLEMENT try-catch block</w:t>
      </w:r>
    </w:p>
    <w:p w14:paraId="4ACF37F2" w14:textId="7EE5B47F" w:rsidR="00D51121" w:rsidRDefault="00D51121" w:rsidP="00CD0733">
      <w:pPr>
        <w:spacing w:line="360" w:lineRule="auto"/>
        <w:jc w:val="both"/>
      </w:pPr>
      <w:r>
        <w:t xml:space="preserve">            DO</w:t>
      </w:r>
    </w:p>
    <w:p w14:paraId="1F54E3AE" w14:textId="1D904EEA" w:rsidR="00FD0D42" w:rsidRDefault="00D51121" w:rsidP="00CD0733">
      <w:pPr>
        <w:spacing w:line="360" w:lineRule="auto"/>
        <w:jc w:val="both"/>
      </w:pPr>
      <w:r>
        <w:t xml:space="preserve">                 IF any text field is empty</w:t>
      </w:r>
    </w:p>
    <w:p w14:paraId="44302101" w14:textId="4E1DCC2A" w:rsidR="00D51121" w:rsidRDefault="00D51121" w:rsidP="00CD0733">
      <w:pPr>
        <w:spacing w:line="360" w:lineRule="auto"/>
        <w:jc w:val="both"/>
      </w:pPr>
      <w:r>
        <w:tab/>
        <w:t xml:space="preserve">      DO</w:t>
      </w:r>
    </w:p>
    <w:p w14:paraId="600E7ADF" w14:textId="77777777" w:rsidR="00D51121" w:rsidRDefault="00FD0D42" w:rsidP="00CD0733">
      <w:pPr>
        <w:spacing w:line="360" w:lineRule="auto"/>
        <w:jc w:val="both"/>
      </w:pPr>
      <w:r>
        <w:t xml:space="preserve">                        SHOW error message dialog "Empty Fields Found! Please fill all text </w:t>
      </w:r>
    </w:p>
    <w:p w14:paraId="16AF4721" w14:textId="2F4AA535" w:rsidR="00FD0D42" w:rsidRDefault="00D51121" w:rsidP="00CD0733">
      <w:pPr>
        <w:spacing w:line="360" w:lineRule="auto"/>
        <w:jc w:val="both"/>
      </w:pPr>
      <w:r>
        <w:t xml:space="preserve">                        </w:t>
      </w:r>
      <w:r w:rsidR="00FD0D42">
        <w:t>areas. "</w:t>
      </w:r>
    </w:p>
    <w:p w14:paraId="5DB0A324" w14:textId="6FE61DD2" w:rsidR="00D51121" w:rsidRDefault="00D51121" w:rsidP="00CD0733">
      <w:pPr>
        <w:spacing w:line="360" w:lineRule="auto"/>
        <w:jc w:val="both"/>
      </w:pPr>
      <w:r>
        <w:tab/>
        <w:t xml:space="preserve">      END DO</w:t>
      </w:r>
    </w:p>
    <w:p w14:paraId="5D488A50" w14:textId="1D574B3D" w:rsidR="00FD0D42" w:rsidRDefault="00D51121" w:rsidP="00CD0733">
      <w:pPr>
        <w:spacing w:line="360" w:lineRule="auto"/>
        <w:jc w:val="both"/>
      </w:pPr>
      <w:r>
        <w:t xml:space="preserve">                 ELSE</w:t>
      </w:r>
    </w:p>
    <w:p w14:paraId="38EE1DC1" w14:textId="144C3FB4" w:rsidR="00D51121" w:rsidRDefault="00D51121" w:rsidP="00CD0733">
      <w:pPr>
        <w:spacing w:line="360" w:lineRule="auto"/>
        <w:jc w:val="both"/>
      </w:pPr>
      <w:r>
        <w:tab/>
        <w:t xml:space="preserve">      DO</w:t>
      </w:r>
    </w:p>
    <w:p w14:paraId="42EF0A49" w14:textId="36802914" w:rsidR="00FD0D42" w:rsidRDefault="00D51121" w:rsidP="00CD0733">
      <w:pPr>
        <w:spacing w:line="360" w:lineRule="auto"/>
        <w:jc w:val="both"/>
      </w:pPr>
      <w:r>
        <w:t xml:space="preserve">                     </w:t>
      </w:r>
      <w:r w:rsidR="00FD0D42">
        <w:t>PARSE input to integers and strings</w:t>
      </w:r>
    </w:p>
    <w:p w14:paraId="676A6996" w14:textId="165A3B64" w:rsidR="00FD0D42" w:rsidRDefault="00FD0D42" w:rsidP="00CD0733">
      <w:pPr>
        <w:spacing w:line="360" w:lineRule="auto"/>
        <w:jc w:val="both"/>
      </w:pPr>
      <w:r>
        <w:t xml:space="preserve">                     IF id, salary, performance, and</w:t>
      </w:r>
      <w:r w:rsidR="00D51121">
        <w:t xml:space="preserve"> working hours are non-negative</w:t>
      </w:r>
    </w:p>
    <w:p w14:paraId="1EA51D9B" w14:textId="2A3F2AD1" w:rsidR="00D51121" w:rsidRDefault="00D51121" w:rsidP="00CD0733">
      <w:pPr>
        <w:spacing w:line="360" w:lineRule="auto"/>
        <w:jc w:val="both"/>
      </w:pPr>
      <w:r>
        <w:tab/>
        <w:t xml:space="preserve">          DO</w:t>
      </w:r>
    </w:p>
    <w:p w14:paraId="78617BE0" w14:textId="57F53020" w:rsidR="00FD0D42" w:rsidRDefault="00D51121" w:rsidP="00CD0733">
      <w:pPr>
        <w:spacing w:line="360" w:lineRule="auto"/>
        <w:jc w:val="both"/>
      </w:pPr>
      <w:r>
        <w:t xml:space="preserve">                         </w:t>
      </w:r>
      <w:r w:rsidR="00FD0D42">
        <w:t>DECLARE boolean isAdded as true</w:t>
      </w:r>
    </w:p>
    <w:p w14:paraId="4EDA3F27" w14:textId="15FA8FDF" w:rsidR="00FD0D42" w:rsidRDefault="00D51121" w:rsidP="00CD0733">
      <w:pPr>
        <w:spacing w:line="360" w:lineRule="auto"/>
        <w:jc w:val="both"/>
      </w:pPr>
      <w:r>
        <w:t xml:space="preserve">                         </w:t>
      </w:r>
      <w:r w:rsidR="00FD0D42">
        <w:t>FO</w:t>
      </w:r>
      <w:r>
        <w:t>R each teacher in listOfTeacher</w:t>
      </w:r>
    </w:p>
    <w:p w14:paraId="486E2BF0" w14:textId="26C181A0" w:rsidR="00D51121" w:rsidRDefault="00D51121" w:rsidP="00CD0733">
      <w:pPr>
        <w:spacing w:line="360" w:lineRule="auto"/>
        <w:jc w:val="both"/>
      </w:pPr>
      <w:r>
        <w:lastRenderedPageBreak/>
        <w:tab/>
      </w:r>
      <w:r>
        <w:tab/>
        <w:t xml:space="preserve">    DO</w:t>
      </w:r>
    </w:p>
    <w:p w14:paraId="25B5A1E6" w14:textId="2FB5EC78" w:rsidR="00FD0D42" w:rsidRDefault="00D51121" w:rsidP="00CD0733">
      <w:pPr>
        <w:spacing w:line="360" w:lineRule="auto"/>
        <w:jc w:val="both"/>
      </w:pPr>
      <w:r>
        <w:t xml:space="preserve">                              </w:t>
      </w:r>
      <w:r w:rsidR="00FD0D42">
        <w:t>IF tutor id matches and teacher is</w:t>
      </w:r>
      <w:r>
        <w:t xml:space="preserve"> instance of Tutor</w:t>
      </w:r>
    </w:p>
    <w:p w14:paraId="713D85E4" w14:textId="3D673707" w:rsidR="00D51121" w:rsidRDefault="00D51121" w:rsidP="00CD0733">
      <w:pPr>
        <w:spacing w:line="360" w:lineRule="auto"/>
        <w:jc w:val="both"/>
      </w:pPr>
      <w:r>
        <w:tab/>
      </w:r>
      <w:r>
        <w:tab/>
        <w:t xml:space="preserve">        DO</w:t>
      </w:r>
    </w:p>
    <w:p w14:paraId="4410A928" w14:textId="384C425B" w:rsidR="00FD0D42" w:rsidRDefault="00FD0D42" w:rsidP="00CD0733">
      <w:pPr>
        <w:spacing w:line="360" w:lineRule="auto"/>
        <w:jc w:val="both"/>
      </w:pPr>
      <w:r>
        <w:t xml:space="preserve">    </w:t>
      </w:r>
      <w:r w:rsidR="00D51121">
        <w:t xml:space="preserve">                              </w:t>
      </w:r>
      <w:r>
        <w:t>SET isAdded to false</w:t>
      </w:r>
    </w:p>
    <w:p w14:paraId="609A722D" w14:textId="03E70AEF" w:rsidR="00D51121" w:rsidRDefault="00D51121" w:rsidP="00CD0733">
      <w:pPr>
        <w:spacing w:line="360" w:lineRule="auto"/>
        <w:jc w:val="both"/>
      </w:pPr>
      <w:r>
        <w:tab/>
      </w:r>
      <w:r>
        <w:tab/>
        <w:t xml:space="preserve">        END DO</w:t>
      </w:r>
    </w:p>
    <w:p w14:paraId="312F1209" w14:textId="0F1AF819" w:rsidR="00D51121" w:rsidRDefault="00D51121" w:rsidP="00CD0733">
      <w:pPr>
        <w:spacing w:line="360" w:lineRule="auto"/>
        <w:jc w:val="both"/>
      </w:pPr>
      <w:r>
        <w:tab/>
      </w:r>
      <w:r>
        <w:tab/>
        <w:t xml:space="preserve">    END DO</w:t>
      </w:r>
    </w:p>
    <w:p w14:paraId="4E362AA3" w14:textId="799FC8D3" w:rsidR="00FD0D42" w:rsidRDefault="00D51121" w:rsidP="00CD0733">
      <w:pPr>
        <w:spacing w:line="360" w:lineRule="auto"/>
        <w:jc w:val="both"/>
      </w:pPr>
      <w:r>
        <w:t xml:space="preserve">                          IF isAdded is true</w:t>
      </w:r>
    </w:p>
    <w:p w14:paraId="7AC528D5" w14:textId="559CDB23" w:rsidR="00D51121" w:rsidRDefault="00D51121" w:rsidP="00CD0733">
      <w:pPr>
        <w:spacing w:line="360" w:lineRule="auto"/>
        <w:jc w:val="both"/>
      </w:pPr>
      <w:r>
        <w:tab/>
      </w:r>
      <w:r>
        <w:tab/>
        <w:t xml:space="preserve">    DO</w:t>
      </w:r>
    </w:p>
    <w:p w14:paraId="0F0E9785" w14:textId="4ED8A41B" w:rsidR="00FD0D42" w:rsidRDefault="00D51121" w:rsidP="00CD0733">
      <w:pPr>
        <w:spacing w:line="360" w:lineRule="auto"/>
        <w:jc w:val="both"/>
      </w:pPr>
      <w:r>
        <w:t xml:space="preserve">                              </w:t>
      </w:r>
      <w:r w:rsidR="00FD0D42">
        <w:t>CREATE new Tutor object</w:t>
      </w:r>
    </w:p>
    <w:p w14:paraId="3DD776CC" w14:textId="49936890" w:rsidR="00FD0D42" w:rsidRDefault="00D51121" w:rsidP="00CD0733">
      <w:pPr>
        <w:spacing w:line="360" w:lineRule="auto"/>
        <w:jc w:val="both"/>
      </w:pPr>
      <w:r>
        <w:t xml:space="preserve">                              </w:t>
      </w:r>
      <w:r w:rsidR="00FD0D42">
        <w:t>ADD tutor to listOfTeacher</w:t>
      </w:r>
    </w:p>
    <w:p w14:paraId="0DF553C4" w14:textId="453A1A58" w:rsidR="00FD0D42" w:rsidRDefault="00FD0D42" w:rsidP="00CD0733">
      <w:pPr>
        <w:spacing w:line="360" w:lineRule="auto"/>
        <w:jc w:val="both"/>
      </w:pPr>
      <w:r>
        <w:t xml:space="preserve">                       </w:t>
      </w:r>
      <w:r w:rsidR="00BC4730">
        <w:t xml:space="preserve">       </w:t>
      </w:r>
      <w:r>
        <w:t>SHOW message dialog "Successfully Added!"</w:t>
      </w:r>
    </w:p>
    <w:p w14:paraId="179B5003" w14:textId="03B99749" w:rsidR="00FD0D42" w:rsidRDefault="00BC4730" w:rsidP="00CD0733">
      <w:pPr>
        <w:spacing w:line="360" w:lineRule="auto"/>
        <w:jc w:val="both"/>
      </w:pPr>
      <w:r>
        <w:t xml:space="preserve">                              </w:t>
      </w:r>
      <w:r w:rsidR="00FD0D42">
        <w:t>CLEAR all text fields</w:t>
      </w:r>
    </w:p>
    <w:p w14:paraId="01ED7B8D" w14:textId="13B4A5FD" w:rsidR="00BC4730" w:rsidRDefault="00BC4730" w:rsidP="00CD0733">
      <w:pPr>
        <w:spacing w:line="360" w:lineRule="auto"/>
        <w:jc w:val="both"/>
      </w:pPr>
      <w:r>
        <w:tab/>
      </w:r>
      <w:r>
        <w:tab/>
        <w:t xml:space="preserve">    END DO</w:t>
      </w:r>
    </w:p>
    <w:p w14:paraId="3C593358" w14:textId="6D3AEBA1" w:rsidR="00FD0D42" w:rsidRDefault="00BC4730" w:rsidP="00CD0733">
      <w:pPr>
        <w:spacing w:line="360" w:lineRule="auto"/>
        <w:jc w:val="both"/>
      </w:pPr>
      <w:r>
        <w:t xml:space="preserve">                          ELSE</w:t>
      </w:r>
    </w:p>
    <w:p w14:paraId="086E7774" w14:textId="1E834BFC" w:rsidR="00BC4730" w:rsidRDefault="00BC4730" w:rsidP="00CD0733">
      <w:pPr>
        <w:spacing w:line="360" w:lineRule="auto"/>
        <w:jc w:val="both"/>
      </w:pPr>
      <w:r>
        <w:tab/>
      </w:r>
      <w:r>
        <w:tab/>
        <w:t xml:space="preserve">    DO</w:t>
      </w:r>
    </w:p>
    <w:p w14:paraId="5A7977F5" w14:textId="77777777" w:rsidR="00BC4730" w:rsidRDefault="00BC4730" w:rsidP="00CD0733">
      <w:pPr>
        <w:spacing w:line="360" w:lineRule="auto"/>
        <w:jc w:val="both"/>
      </w:pPr>
      <w:r>
        <w:t xml:space="preserve">                              </w:t>
      </w:r>
      <w:r w:rsidR="00FD0D42">
        <w:t xml:space="preserve">SHOW error message dialog "Id is already in use!! Try another tutor </w:t>
      </w:r>
    </w:p>
    <w:p w14:paraId="45138FE9" w14:textId="29CAE720" w:rsidR="00FD0D42" w:rsidRDefault="00BC4730" w:rsidP="00CD0733">
      <w:pPr>
        <w:spacing w:line="360" w:lineRule="auto"/>
        <w:jc w:val="both"/>
      </w:pPr>
      <w:r>
        <w:t xml:space="preserve">                              </w:t>
      </w:r>
      <w:r w:rsidR="00FD0D42">
        <w:t>id."</w:t>
      </w:r>
    </w:p>
    <w:p w14:paraId="681183F3" w14:textId="695A869B" w:rsidR="00BC4730" w:rsidRDefault="00BC4730" w:rsidP="00CD0733">
      <w:pPr>
        <w:spacing w:line="360" w:lineRule="auto"/>
        <w:jc w:val="both"/>
      </w:pPr>
      <w:r>
        <w:tab/>
      </w:r>
      <w:r>
        <w:tab/>
        <w:t xml:space="preserve">    END DO</w:t>
      </w:r>
    </w:p>
    <w:p w14:paraId="50EAD195" w14:textId="18C2B3BD" w:rsidR="00BC4730" w:rsidRDefault="00BC4730" w:rsidP="00CD0733">
      <w:pPr>
        <w:spacing w:line="360" w:lineRule="auto"/>
        <w:jc w:val="both"/>
      </w:pPr>
      <w:r>
        <w:tab/>
        <w:t xml:space="preserve">          END DO</w:t>
      </w:r>
    </w:p>
    <w:p w14:paraId="693EEA8D" w14:textId="65F351BA" w:rsidR="00BC4730" w:rsidRDefault="00FD0D42" w:rsidP="00CD0733">
      <w:pPr>
        <w:spacing w:line="360" w:lineRule="auto"/>
        <w:jc w:val="both"/>
      </w:pPr>
      <w:r>
        <w:t xml:space="preserve">            </w:t>
      </w:r>
      <w:r w:rsidR="00BC4730">
        <w:t xml:space="preserve">         ELSE</w:t>
      </w:r>
    </w:p>
    <w:p w14:paraId="6DC3EF26" w14:textId="1C819B76" w:rsidR="00BC4730" w:rsidRDefault="00BC4730" w:rsidP="00CD0733">
      <w:pPr>
        <w:spacing w:line="360" w:lineRule="auto"/>
        <w:ind w:firstLine="720"/>
        <w:jc w:val="both"/>
      </w:pPr>
      <w:r>
        <w:t xml:space="preserve">           DO</w:t>
      </w:r>
    </w:p>
    <w:p w14:paraId="6E3E1BB6" w14:textId="7CBC648D" w:rsidR="00FD0D42" w:rsidRDefault="00BC4730" w:rsidP="00CD0733">
      <w:pPr>
        <w:spacing w:line="360" w:lineRule="auto"/>
        <w:jc w:val="both"/>
      </w:pPr>
      <w:r>
        <w:t xml:space="preserve">                          </w:t>
      </w:r>
      <w:r w:rsidR="00FD0D42">
        <w:t>SHOW message dialog "Please enter positive values."</w:t>
      </w:r>
    </w:p>
    <w:p w14:paraId="60DB374D" w14:textId="6781AE18" w:rsidR="00BC4730" w:rsidRDefault="00BC4730" w:rsidP="00CD0733">
      <w:pPr>
        <w:spacing w:line="360" w:lineRule="auto"/>
        <w:jc w:val="both"/>
      </w:pPr>
      <w:r>
        <w:tab/>
        <w:t xml:space="preserve">           END DO</w:t>
      </w:r>
    </w:p>
    <w:p w14:paraId="5162B180" w14:textId="2B8520F6" w:rsidR="00BC4730" w:rsidRDefault="00BC4730" w:rsidP="00CD0733">
      <w:pPr>
        <w:spacing w:line="360" w:lineRule="auto"/>
        <w:jc w:val="both"/>
      </w:pPr>
      <w:r>
        <w:lastRenderedPageBreak/>
        <w:tab/>
        <w:t xml:space="preserve">      END DO</w:t>
      </w:r>
    </w:p>
    <w:p w14:paraId="4B22101E" w14:textId="14368BE4" w:rsidR="00BC4730" w:rsidRDefault="00BC4730" w:rsidP="00CD0733">
      <w:pPr>
        <w:spacing w:line="360" w:lineRule="auto"/>
        <w:jc w:val="both"/>
      </w:pPr>
      <w:r>
        <w:t xml:space="preserve">            END DO</w:t>
      </w:r>
    </w:p>
    <w:p w14:paraId="5FBA0535" w14:textId="0BFBD283" w:rsidR="00FD0D42" w:rsidRDefault="00BC4730" w:rsidP="00CD0733">
      <w:pPr>
        <w:spacing w:line="360" w:lineRule="auto"/>
        <w:jc w:val="both"/>
      </w:pPr>
      <w:r>
        <w:t xml:space="preserve">            CATCH NumberFormatException</w:t>
      </w:r>
    </w:p>
    <w:p w14:paraId="56C79FE4" w14:textId="19AA45D6" w:rsidR="00BC4730" w:rsidRDefault="00BC4730" w:rsidP="00CD0733">
      <w:pPr>
        <w:spacing w:line="360" w:lineRule="auto"/>
        <w:jc w:val="both"/>
      </w:pPr>
      <w:r>
        <w:tab/>
        <w:t xml:space="preserve"> DO</w:t>
      </w:r>
    </w:p>
    <w:p w14:paraId="1656C002" w14:textId="77777777" w:rsidR="00BC4730" w:rsidRDefault="00BC4730" w:rsidP="00CD0733">
      <w:pPr>
        <w:spacing w:line="360" w:lineRule="auto"/>
        <w:jc w:val="both"/>
      </w:pPr>
      <w:r>
        <w:t xml:space="preserve">                </w:t>
      </w:r>
      <w:r w:rsidR="00FD0D42">
        <w:t xml:space="preserve">SHOW error message dialog "Number Format Exception. Enter number only </w:t>
      </w:r>
    </w:p>
    <w:p w14:paraId="7E66B843" w14:textId="060A166C" w:rsidR="00FD0D42" w:rsidRDefault="00BC4730" w:rsidP="00CD0733">
      <w:pPr>
        <w:spacing w:line="360" w:lineRule="auto"/>
        <w:jc w:val="both"/>
      </w:pPr>
      <w:r>
        <w:t xml:space="preserve">                </w:t>
      </w:r>
      <w:r w:rsidR="00FD0D42">
        <w:t>in number-required fields."</w:t>
      </w:r>
    </w:p>
    <w:p w14:paraId="45B7E5C4" w14:textId="77777777" w:rsidR="00FD0D42" w:rsidRDefault="00FD0D42" w:rsidP="00CD0733">
      <w:pPr>
        <w:spacing w:line="360" w:lineRule="auto"/>
        <w:jc w:val="both"/>
      </w:pPr>
      <w:r>
        <w:t xml:space="preserve">            END DO</w:t>
      </w:r>
    </w:p>
    <w:p w14:paraId="3AF65AC2" w14:textId="78A47140" w:rsidR="00FD0D42" w:rsidRDefault="00991BFC" w:rsidP="00CD0733">
      <w:pPr>
        <w:spacing w:line="360" w:lineRule="auto"/>
        <w:jc w:val="both"/>
      </w:pPr>
      <w:r>
        <w:t xml:space="preserve">        END DO</w:t>
      </w:r>
    </w:p>
    <w:p w14:paraId="0F2A4772" w14:textId="04DC4E71" w:rsidR="00FD0D42" w:rsidRDefault="00FD0D42" w:rsidP="00CD0733">
      <w:pPr>
        <w:spacing w:line="360" w:lineRule="auto"/>
        <w:jc w:val="both"/>
      </w:pPr>
      <w:r>
        <w:t xml:space="preserve">        </w:t>
      </w:r>
    </w:p>
    <w:p w14:paraId="30985E23" w14:textId="75B83025" w:rsidR="00991BFC" w:rsidRDefault="00991BFC" w:rsidP="00CD0733">
      <w:pPr>
        <w:spacing w:line="360" w:lineRule="auto"/>
        <w:jc w:val="both"/>
      </w:pPr>
      <w:r>
        <w:t xml:space="preserve">        ADD </w:t>
      </w:r>
      <w:r w:rsidR="00787A71">
        <w:t>action listener to t</w:t>
      </w:r>
      <w:r>
        <w:t>ClearButton</w:t>
      </w:r>
    </w:p>
    <w:p w14:paraId="60602D3E" w14:textId="77777777" w:rsidR="00991BFC" w:rsidRDefault="00991BFC" w:rsidP="00CD0733">
      <w:pPr>
        <w:spacing w:line="360" w:lineRule="auto"/>
        <w:jc w:val="both"/>
      </w:pPr>
      <w:r>
        <w:t xml:space="preserve">        DO</w:t>
      </w:r>
    </w:p>
    <w:p w14:paraId="64B49D21" w14:textId="77777777" w:rsidR="00991BFC" w:rsidRDefault="00991BFC" w:rsidP="00CD0733">
      <w:pPr>
        <w:spacing w:line="360" w:lineRule="auto"/>
        <w:jc w:val="both"/>
      </w:pPr>
      <w:r>
        <w:t xml:space="preserve">            IF any text field is not empty</w:t>
      </w:r>
    </w:p>
    <w:p w14:paraId="7FFCF39F" w14:textId="77777777" w:rsidR="00991BFC" w:rsidRDefault="00991BFC" w:rsidP="00CD0733">
      <w:pPr>
        <w:spacing w:line="360" w:lineRule="auto"/>
        <w:jc w:val="both"/>
      </w:pPr>
      <w:r>
        <w:t xml:space="preserve">            DO</w:t>
      </w:r>
    </w:p>
    <w:p w14:paraId="261B0589" w14:textId="77777777" w:rsidR="00991BFC" w:rsidRDefault="00991BFC" w:rsidP="00CD0733">
      <w:pPr>
        <w:spacing w:line="360" w:lineRule="auto"/>
        <w:jc w:val="both"/>
      </w:pPr>
      <w:r>
        <w:t xml:space="preserve">                DISPLAY confirmation dialog "Do you really want to clear all fields?"</w:t>
      </w:r>
    </w:p>
    <w:p w14:paraId="75B02C76" w14:textId="77777777" w:rsidR="00991BFC" w:rsidRDefault="00991BFC" w:rsidP="00CD0733">
      <w:pPr>
        <w:spacing w:line="360" w:lineRule="auto"/>
        <w:jc w:val="both"/>
      </w:pPr>
      <w:r>
        <w:t xml:space="preserve">                IF user chooses yes</w:t>
      </w:r>
    </w:p>
    <w:p w14:paraId="02A6A6F4" w14:textId="77777777" w:rsidR="00991BFC" w:rsidRDefault="00991BFC" w:rsidP="00CD0733">
      <w:pPr>
        <w:spacing w:line="360" w:lineRule="auto"/>
        <w:jc w:val="both"/>
      </w:pPr>
      <w:r>
        <w:tab/>
        <w:t xml:space="preserve">     DO</w:t>
      </w:r>
    </w:p>
    <w:p w14:paraId="4E5F8A53" w14:textId="77777777" w:rsidR="00991BFC" w:rsidRDefault="00991BFC" w:rsidP="00CD0733">
      <w:pPr>
        <w:spacing w:line="360" w:lineRule="auto"/>
        <w:jc w:val="both"/>
      </w:pPr>
      <w:r>
        <w:t xml:space="preserve">                    CLEAR all text fields</w:t>
      </w:r>
    </w:p>
    <w:p w14:paraId="424A6806" w14:textId="77777777" w:rsidR="00991BFC" w:rsidRDefault="00991BFC" w:rsidP="00CD0733">
      <w:pPr>
        <w:spacing w:line="360" w:lineRule="auto"/>
        <w:jc w:val="both"/>
      </w:pPr>
      <w:r>
        <w:tab/>
        <w:t xml:space="preserve">     END DO</w:t>
      </w:r>
    </w:p>
    <w:p w14:paraId="3B857ECE" w14:textId="77777777" w:rsidR="00991BFC" w:rsidRDefault="00991BFC" w:rsidP="00CD0733">
      <w:pPr>
        <w:spacing w:line="360" w:lineRule="auto"/>
        <w:jc w:val="both"/>
      </w:pPr>
      <w:r>
        <w:t xml:space="preserve">            END DO</w:t>
      </w:r>
    </w:p>
    <w:p w14:paraId="0B5E6966" w14:textId="77777777" w:rsidR="00991BFC" w:rsidRDefault="00991BFC" w:rsidP="00CD0733">
      <w:pPr>
        <w:spacing w:line="360" w:lineRule="auto"/>
        <w:jc w:val="both"/>
      </w:pPr>
      <w:r>
        <w:t xml:space="preserve">        END DO</w:t>
      </w:r>
    </w:p>
    <w:p w14:paraId="3FFE2940" w14:textId="77777777" w:rsidR="00991BFC" w:rsidRDefault="00991BFC" w:rsidP="00CD0733">
      <w:pPr>
        <w:spacing w:line="360" w:lineRule="auto"/>
        <w:jc w:val="both"/>
      </w:pPr>
    </w:p>
    <w:p w14:paraId="148142C3" w14:textId="41833FCE" w:rsidR="00991BFC" w:rsidRDefault="00991BFC" w:rsidP="00CD0733">
      <w:pPr>
        <w:spacing w:line="360" w:lineRule="auto"/>
        <w:jc w:val="both"/>
      </w:pPr>
      <w:r>
        <w:t xml:space="preserve">        ADD ac</w:t>
      </w:r>
      <w:r w:rsidR="00787A71">
        <w:t>tion listener to t</w:t>
      </w:r>
      <w:r>
        <w:t>DisplayButton</w:t>
      </w:r>
    </w:p>
    <w:p w14:paraId="3DEAE365" w14:textId="77777777" w:rsidR="00991BFC" w:rsidRDefault="00991BFC" w:rsidP="00CD0733">
      <w:pPr>
        <w:spacing w:line="360" w:lineRule="auto"/>
        <w:jc w:val="both"/>
      </w:pPr>
      <w:r>
        <w:t xml:space="preserve">        DO</w:t>
      </w:r>
    </w:p>
    <w:p w14:paraId="77226823" w14:textId="4416EF09" w:rsidR="00991BFC" w:rsidRDefault="00991BFC" w:rsidP="00CD0733">
      <w:pPr>
        <w:spacing w:line="360" w:lineRule="auto"/>
        <w:jc w:val="both"/>
      </w:pPr>
      <w:r>
        <w:lastRenderedPageBreak/>
        <w:t xml:space="preserve">            CREATE new display frame "Display Tutor Details"</w:t>
      </w:r>
    </w:p>
    <w:p w14:paraId="7E020DBB" w14:textId="77777777" w:rsidR="00991BFC" w:rsidRDefault="00991BFC" w:rsidP="00CD0733">
      <w:pPr>
        <w:spacing w:line="360" w:lineRule="auto"/>
        <w:jc w:val="both"/>
      </w:pPr>
      <w:r>
        <w:t xml:space="preserve">            SET display frame close operation</w:t>
      </w:r>
    </w:p>
    <w:p w14:paraId="2FD5CB6D" w14:textId="77777777" w:rsidR="00991BFC" w:rsidRDefault="00991BFC" w:rsidP="00CD0733">
      <w:pPr>
        <w:spacing w:line="360" w:lineRule="auto"/>
        <w:jc w:val="both"/>
      </w:pPr>
      <w:r>
        <w:t xml:space="preserve">            SET display frame size</w:t>
      </w:r>
    </w:p>
    <w:p w14:paraId="37E9DE41" w14:textId="77777777" w:rsidR="00991BFC" w:rsidRDefault="00991BFC" w:rsidP="00CD0733">
      <w:pPr>
        <w:spacing w:line="360" w:lineRule="auto"/>
        <w:jc w:val="both"/>
      </w:pPr>
      <w:r>
        <w:t xml:space="preserve">            SET display frame location relative to buttonsFrame</w:t>
      </w:r>
    </w:p>
    <w:p w14:paraId="22002C4C" w14:textId="78835084" w:rsidR="00991BFC" w:rsidRDefault="00991BFC" w:rsidP="00CD0733">
      <w:pPr>
        <w:spacing w:line="360" w:lineRule="auto"/>
        <w:jc w:val="both"/>
      </w:pPr>
      <w:r>
        <w:t xml:space="preserve">            </w:t>
      </w:r>
      <w:r w:rsidR="00787A71">
        <w:t>CALL displayTuto</w:t>
      </w:r>
      <w:r>
        <w:t>rList method</w:t>
      </w:r>
    </w:p>
    <w:p w14:paraId="7BB01A6D" w14:textId="77777777" w:rsidR="00991BFC" w:rsidRDefault="00991BFC" w:rsidP="00CD0733">
      <w:pPr>
        <w:spacing w:line="360" w:lineRule="auto"/>
        <w:jc w:val="both"/>
      </w:pPr>
      <w:r>
        <w:t xml:space="preserve">        END DO</w:t>
      </w:r>
    </w:p>
    <w:p w14:paraId="2DF2B7FE" w14:textId="77777777" w:rsidR="00991BFC" w:rsidRDefault="00991BFC" w:rsidP="00CD0733">
      <w:pPr>
        <w:spacing w:line="360" w:lineRule="auto"/>
        <w:jc w:val="both"/>
      </w:pPr>
    </w:p>
    <w:p w14:paraId="5389506E" w14:textId="7F72CDC0" w:rsidR="00991BFC" w:rsidRDefault="00787A71" w:rsidP="00CD0733">
      <w:pPr>
        <w:spacing w:line="360" w:lineRule="auto"/>
        <w:jc w:val="both"/>
      </w:pPr>
      <w:r>
        <w:t xml:space="preserve">        ADD action listener to t</w:t>
      </w:r>
      <w:r w:rsidR="00991BFC">
        <w:t>BackButton</w:t>
      </w:r>
    </w:p>
    <w:p w14:paraId="55DF7EE6" w14:textId="77777777" w:rsidR="00991BFC" w:rsidRDefault="00991BFC" w:rsidP="00CD0733">
      <w:pPr>
        <w:spacing w:line="360" w:lineRule="auto"/>
        <w:jc w:val="both"/>
      </w:pPr>
      <w:r>
        <w:t xml:space="preserve">        DO</w:t>
      </w:r>
    </w:p>
    <w:p w14:paraId="7A142FD1" w14:textId="77777777" w:rsidR="00991BFC" w:rsidRDefault="00991BFC" w:rsidP="00CD0733">
      <w:pPr>
        <w:spacing w:line="360" w:lineRule="auto"/>
        <w:jc w:val="both"/>
      </w:pPr>
      <w:r>
        <w:t xml:space="preserve">            CLEAR all text fields</w:t>
      </w:r>
    </w:p>
    <w:p w14:paraId="737B6533" w14:textId="253ED489" w:rsidR="00991BFC" w:rsidRDefault="00991BFC" w:rsidP="00CD0733">
      <w:pPr>
        <w:spacing w:line="360" w:lineRule="auto"/>
        <w:jc w:val="both"/>
      </w:pPr>
      <w:r>
        <w:t xml:space="preserve">            </w:t>
      </w:r>
      <w:r w:rsidR="00787A71">
        <w:t>HIDE tuto</w:t>
      </w:r>
      <w:r>
        <w:t>rFrame</w:t>
      </w:r>
    </w:p>
    <w:p w14:paraId="5FE65487" w14:textId="77777777" w:rsidR="00991BFC" w:rsidRDefault="00991BFC" w:rsidP="00CD0733">
      <w:pPr>
        <w:spacing w:line="360" w:lineRule="auto"/>
        <w:jc w:val="both"/>
      </w:pPr>
      <w:r>
        <w:t xml:space="preserve">            SHOW buttonsFrame</w:t>
      </w:r>
    </w:p>
    <w:p w14:paraId="6403A439" w14:textId="5B301947" w:rsidR="00FD0D42" w:rsidRDefault="00991BFC" w:rsidP="00CD0733">
      <w:pPr>
        <w:spacing w:line="360" w:lineRule="auto"/>
        <w:jc w:val="both"/>
      </w:pPr>
      <w:r>
        <w:t xml:space="preserve">        END DO</w:t>
      </w:r>
    </w:p>
    <w:p w14:paraId="5F469EFE" w14:textId="77777777" w:rsidR="00991BFC" w:rsidRDefault="00991BFC" w:rsidP="00CD0733">
      <w:pPr>
        <w:spacing w:line="360" w:lineRule="auto"/>
        <w:jc w:val="both"/>
      </w:pPr>
    </w:p>
    <w:p w14:paraId="7AC0074E" w14:textId="77777777" w:rsidR="00FD0D42" w:rsidRDefault="00FD0D42" w:rsidP="00CD0733">
      <w:pPr>
        <w:spacing w:line="360" w:lineRule="auto"/>
        <w:jc w:val="both"/>
      </w:pPr>
      <w:r>
        <w:t xml:space="preserve">        DECLARE Font labelFont, headerFont, buttonFont</w:t>
      </w:r>
    </w:p>
    <w:p w14:paraId="33E52B0E" w14:textId="77777777" w:rsidR="00FD0D42" w:rsidRDefault="00FD0D42" w:rsidP="00CD0733">
      <w:pPr>
        <w:spacing w:line="360" w:lineRule="auto"/>
        <w:jc w:val="both"/>
      </w:pPr>
      <w:r>
        <w:t xml:space="preserve">        SET labelFont to tIdLabel font with size 16 and bold</w:t>
      </w:r>
    </w:p>
    <w:p w14:paraId="79B18B54" w14:textId="77777777" w:rsidR="00FD0D42" w:rsidRDefault="00FD0D42" w:rsidP="00CD0733">
      <w:pPr>
        <w:spacing w:line="360" w:lineRule="auto"/>
        <w:jc w:val="both"/>
      </w:pPr>
      <w:r>
        <w:t xml:space="preserve">        SET headerFont to tHeader font with size increased by 80%</w:t>
      </w:r>
    </w:p>
    <w:p w14:paraId="2B3B0E27" w14:textId="77777777" w:rsidR="00FD0D42" w:rsidRDefault="00FD0D42" w:rsidP="00CD0733">
      <w:pPr>
        <w:spacing w:line="360" w:lineRule="auto"/>
        <w:jc w:val="both"/>
      </w:pPr>
      <w:r>
        <w:t xml:space="preserve">        SET buttonFont to tClearButton font with size increased by 20%</w:t>
      </w:r>
    </w:p>
    <w:p w14:paraId="139AB2BB" w14:textId="77777777" w:rsidR="00FD0D42" w:rsidRDefault="00FD0D42" w:rsidP="00CD0733">
      <w:pPr>
        <w:spacing w:line="360" w:lineRule="auto"/>
        <w:jc w:val="both"/>
      </w:pPr>
      <w:r>
        <w:t xml:space="preserve">        SET tHeader font color to white</w:t>
      </w:r>
    </w:p>
    <w:p w14:paraId="57272E48" w14:textId="77777777" w:rsidR="00991BFC" w:rsidRDefault="00FD0D42" w:rsidP="00CD0733">
      <w:pPr>
        <w:spacing w:line="360" w:lineRule="auto"/>
        <w:jc w:val="both"/>
      </w:pPr>
      <w:r>
        <w:t xml:space="preserve">        SET tIdLabel, tNameLabel, tAddressLabel, tWorkingTypeLabel, </w:t>
      </w:r>
    </w:p>
    <w:p w14:paraId="76A6BE41" w14:textId="77777777" w:rsidR="00991BFC" w:rsidRDefault="00991BFC" w:rsidP="00CD0733">
      <w:pPr>
        <w:spacing w:line="360" w:lineRule="auto"/>
        <w:jc w:val="both"/>
      </w:pPr>
      <w:r>
        <w:t xml:space="preserve">        </w:t>
      </w:r>
      <w:r w:rsidR="00FD0D42">
        <w:t xml:space="preserve">tSpecializationLabel, tPerformanceLabel, tSalaryLabel, tWorkingHoursLabel, </w:t>
      </w:r>
    </w:p>
    <w:p w14:paraId="30C76B21" w14:textId="649DF738" w:rsidR="00FD0D42" w:rsidRDefault="00991BFC" w:rsidP="00CD0733">
      <w:pPr>
        <w:spacing w:line="360" w:lineRule="auto"/>
        <w:jc w:val="both"/>
      </w:pPr>
      <w:r>
        <w:t xml:space="preserve">        </w:t>
      </w:r>
      <w:r w:rsidR="00FD0D42">
        <w:t>tEmploymentStatusLabel, tQualificationLabel font color to white</w:t>
      </w:r>
    </w:p>
    <w:p w14:paraId="04CA6E23" w14:textId="77777777" w:rsidR="00991BFC" w:rsidRDefault="00FD0D42" w:rsidP="00CD0733">
      <w:pPr>
        <w:spacing w:line="360" w:lineRule="auto"/>
        <w:jc w:val="both"/>
      </w:pPr>
      <w:r>
        <w:t xml:space="preserve">        SET tDisplayButton, tClearButton, tAddButton, tBackButton background color to </w:t>
      </w:r>
    </w:p>
    <w:p w14:paraId="6D65977E" w14:textId="364C8BB8" w:rsidR="00FD0D42" w:rsidRDefault="00991BFC" w:rsidP="00CD0733">
      <w:pPr>
        <w:spacing w:line="360" w:lineRule="auto"/>
        <w:jc w:val="both"/>
      </w:pPr>
      <w:r>
        <w:lastRenderedPageBreak/>
        <w:t xml:space="preserve">        </w:t>
      </w:r>
      <w:r w:rsidR="00FD0D42">
        <w:t>new Color(211, 211, 211)</w:t>
      </w:r>
    </w:p>
    <w:p w14:paraId="6D71BA0D" w14:textId="77777777" w:rsidR="00FD0D42" w:rsidRDefault="00FD0D42" w:rsidP="00CD0733">
      <w:pPr>
        <w:spacing w:line="360" w:lineRule="auto"/>
        <w:jc w:val="both"/>
      </w:pPr>
      <w:r>
        <w:t xml:space="preserve">        </w:t>
      </w:r>
    </w:p>
    <w:p w14:paraId="751610D2" w14:textId="0CBD2D88" w:rsidR="00FD0D42" w:rsidRDefault="00FD0D42" w:rsidP="00CD0733">
      <w:pPr>
        <w:spacing w:line="360" w:lineRule="auto"/>
        <w:jc w:val="both"/>
      </w:pPr>
      <w:r>
        <w:t xml:space="preserve">        </w:t>
      </w:r>
      <w:r w:rsidR="00991BFC">
        <w:t>SET Color White to all labels and Color Grey to all buttons</w:t>
      </w:r>
    </w:p>
    <w:p w14:paraId="5088717A" w14:textId="77777777" w:rsidR="00991BFC" w:rsidRDefault="00991BFC" w:rsidP="00CD0733">
      <w:pPr>
        <w:spacing w:line="360" w:lineRule="auto"/>
        <w:jc w:val="both"/>
      </w:pPr>
    </w:p>
    <w:p w14:paraId="1C4310D7" w14:textId="77777777" w:rsidR="00991BFC" w:rsidRDefault="00FD0D42" w:rsidP="00CD0733">
      <w:pPr>
        <w:spacing w:line="360" w:lineRule="auto"/>
        <w:jc w:val="both"/>
      </w:pPr>
      <w:r>
        <w:t xml:space="preserve">        ADD tHeader, tIdLabel, tNameLabel, tAddressLabel, tWorkingTypeLabel, </w:t>
      </w:r>
    </w:p>
    <w:p w14:paraId="26F92716" w14:textId="77777777" w:rsidR="00991BFC" w:rsidRDefault="00991BFC" w:rsidP="00CD0733">
      <w:pPr>
        <w:spacing w:line="360" w:lineRule="auto"/>
        <w:jc w:val="both"/>
      </w:pPr>
      <w:r>
        <w:t xml:space="preserve">        </w:t>
      </w:r>
      <w:r w:rsidR="00FD0D42">
        <w:t xml:space="preserve">tSalaryLabel, tSpecializationLabel, tWorkingHoursLabel, tEmploymentStatusLabel, </w:t>
      </w:r>
    </w:p>
    <w:p w14:paraId="6A9036E2" w14:textId="20CACC5C" w:rsidR="00FD0D42" w:rsidRDefault="00991BFC" w:rsidP="00CD0733">
      <w:pPr>
        <w:spacing w:line="360" w:lineRule="auto"/>
        <w:jc w:val="both"/>
      </w:pPr>
      <w:r>
        <w:t xml:space="preserve">        </w:t>
      </w:r>
      <w:r w:rsidR="00FD0D42">
        <w:t>tPerformanceLabel, tQualificationLabel to tPanel</w:t>
      </w:r>
    </w:p>
    <w:p w14:paraId="4F75F0BE" w14:textId="77777777" w:rsidR="00991BFC" w:rsidRDefault="00FD0D42" w:rsidP="00CD0733">
      <w:pPr>
        <w:spacing w:line="360" w:lineRule="auto"/>
        <w:jc w:val="both"/>
      </w:pPr>
      <w:r>
        <w:t xml:space="preserve">        ADD tId, tName, tAddress, tWorkingType, tSpecialization, tPerformance, tSalary, </w:t>
      </w:r>
      <w:r w:rsidR="00991BFC">
        <w:t xml:space="preserve">       </w:t>
      </w:r>
    </w:p>
    <w:p w14:paraId="399659D6" w14:textId="7BC123AE" w:rsidR="00FD0D42" w:rsidRDefault="00991BFC" w:rsidP="00CD0733">
      <w:pPr>
        <w:spacing w:line="360" w:lineRule="auto"/>
        <w:jc w:val="both"/>
      </w:pPr>
      <w:r>
        <w:t xml:space="preserve">        </w:t>
      </w:r>
      <w:r w:rsidR="00FD0D42">
        <w:t>tWorkingHours, tEmploymentStatus, tQualification to tPanel</w:t>
      </w:r>
    </w:p>
    <w:p w14:paraId="5801497F" w14:textId="77777777" w:rsidR="00FD0D42" w:rsidRDefault="00FD0D42" w:rsidP="00CD0733">
      <w:pPr>
        <w:spacing w:line="360" w:lineRule="auto"/>
        <w:jc w:val="both"/>
      </w:pPr>
      <w:r>
        <w:t xml:space="preserve">        ADD tDisplayButton, tClearButton, tAddButton, tBackButton to tPanel</w:t>
      </w:r>
    </w:p>
    <w:p w14:paraId="2491CF26" w14:textId="77777777" w:rsidR="00991BFC" w:rsidRDefault="00FD0D42" w:rsidP="00CD0733">
      <w:pPr>
        <w:spacing w:line="360" w:lineRule="auto"/>
        <w:jc w:val="both"/>
      </w:pPr>
      <w:r>
        <w:t xml:space="preserve"> </w:t>
      </w:r>
      <w:r w:rsidR="00991BFC">
        <w:t xml:space="preserve">       ADD tPanel to tutorFrame</w:t>
      </w:r>
    </w:p>
    <w:p w14:paraId="0969A70E" w14:textId="1EE14382" w:rsidR="00FD0D42" w:rsidRDefault="00991BFC" w:rsidP="00CD0733">
      <w:pPr>
        <w:spacing w:line="360" w:lineRule="auto"/>
        <w:jc w:val="both"/>
      </w:pPr>
      <w:r>
        <w:t xml:space="preserve">    </w:t>
      </w:r>
      <w:r w:rsidR="00FD0D42">
        <w:t>END DO</w:t>
      </w:r>
    </w:p>
    <w:p w14:paraId="03B22EA2" w14:textId="77777777" w:rsidR="003D1744" w:rsidRDefault="003D1744" w:rsidP="00CD0733">
      <w:pPr>
        <w:spacing w:line="360" w:lineRule="auto"/>
        <w:jc w:val="both"/>
      </w:pPr>
    </w:p>
    <w:p w14:paraId="65B3B2CC" w14:textId="41E13AD9" w:rsidR="003D1744" w:rsidRDefault="003D1744" w:rsidP="00CD0733">
      <w:pPr>
        <w:spacing w:line="360" w:lineRule="auto"/>
        <w:jc w:val="both"/>
      </w:pPr>
      <w:r>
        <w:t xml:space="preserve">    </w:t>
      </w:r>
      <w:r w:rsidR="009C2D87">
        <w:t>DEFINE gradesAssignment() with return type void</w:t>
      </w:r>
    </w:p>
    <w:p w14:paraId="2A11AE01" w14:textId="53C7DA47" w:rsidR="00BD306D" w:rsidRDefault="003D1744" w:rsidP="00CD0733">
      <w:pPr>
        <w:spacing w:line="360" w:lineRule="auto"/>
        <w:jc w:val="both"/>
      </w:pPr>
      <w:r>
        <w:t xml:space="preserve">    </w:t>
      </w:r>
      <w:r w:rsidR="00991BFC">
        <w:t>DO</w:t>
      </w:r>
    </w:p>
    <w:p w14:paraId="731C8EAA" w14:textId="4EACD1A8" w:rsidR="00D64A4F" w:rsidRDefault="00D64A4F" w:rsidP="00CD0733">
      <w:pPr>
        <w:spacing w:line="360" w:lineRule="auto"/>
        <w:jc w:val="both"/>
      </w:pPr>
      <w:r>
        <w:t xml:space="preserve">        DECLARE JPanel gPanel with layout set to null </w:t>
      </w:r>
    </w:p>
    <w:p w14:paraId="299A08B2" w14:textId="40966B7E" w:rsidR="00D64A4F" w:rsidRDefault="00D64A4F" w:rsidP="00CD0733">
      <w:pPr>
        <w:spacing w:line="360" w:lineRule="auto"/>
        <w:jc w:val="both"/>
      </w:pPr>
      <w:r>
        <w:t xml:space="preserve">        SET gPanel background color to new Color(47, 79, 79)</w:t>
      </w:r>
    </w:p>
    <w:p w14:paraId="69972A4E" w14:textId="77777777" w:rsidR="00D64A4F" w:rsidRDefault="00D64A4F" w:rsidP="00CD0733">
      <w:pPr>
        <w:spacing w:line="360" w:lineRule="auto"/>
        <w:jc w:val="both"/>
      </w:pPr>
    </w:p>
    <w:p w14:paraId="2BFD8777" w14:textId="77777777" w:rsidR="00D64A4F" w:rsidRDefault="00D64A4F" w:rsidP="00CD0733">
      <w:pPr>
        <w:spacing w:line="360" w:lineRule="auto"/>
        <w:jc w:val="both"/>
      </w:pPr>
      <w:r>
        <w:t xml:space="preserve">        DECLARE JLabel gHeader, gIdLabel, gDepartmentLabel, gGradedScoreLabel, </w:t>
      </w:r>
    </w:p>
    <w:p w14:paraId="4F0C2B84" w14:textId="6F8B37ED" w:rsidR="00D64A4F" w:rsidRDefault="00D64A4F" w:rsidP="00CD0733">
      <w:pPr>
        <w:spacing w:line="360" w:lineRule="auto"/>
        <w:jc w:val="both"/>
      </w:pPr>
      <w:r>
        <w:t xml:space="preserve">        gExperienceLabel</w:t>
      </w:r>
    </w:p>
    <w:p w14:paraId="34B96181" w14:textId="68820FF9" w:rsidR="00D64A4F" w:rsidRDefault="00D64A4F" w:rsidP="00CD0733">
      <w:pPr>
        <w:spacing w:line="360" w:lineRule="auto"/>
        <w:jc w:val="both"/>
      </w:pPr>
      <w:r>
        <w:t xml:space="preserve">        INITIALIZE gHeader, gIdLabel, gDepartmentLabel, gGradedScoreLabel, </w:t>
      </w:r>
    </w:p>
    <w:p w14:paraId="46DE6555" w14:textId="21A94DEC" w:rsidR="00D64A4F" w:rsidRDefault="00D64A4F" w:rsidP="00CD0733">
      <w:pPr>
        <w:spacing w:line="360" w:lineRule="auto"/>
        <w:jc w:val="both"/>
      </w:pPr>
      <w:r>
        <w:t xml:space="preserve">        gExperienceLabel and set bounds</w:t>
      </w:r>
    </w:p>
    <w:p w14:paraId="25052921" w14:textId="77777777" w:rsidR="00D64A4F" w:rsidRDefault="00D64A4F" w:rsidP="00CD0733">
      <w:pPr>
        <w:spacing w:line="360" w:lineRule="auto"/>
        <w:jc w:val="both"/>
      </w:pPr>
    </w:p>
    <w:p w14:paraId="19AF54E2" w14:textId="15ACFFD4" w:rsidR="00D64A4F" w:rsidRDefault="00D64A4F" w:rsidP="00CD0733">
      <w:pPr>
        <w:spacing w:line="360" w:lineRule="auto"/>
        <w:jc w:val="both"/>
      </w:pPr>
      <w:r>
        <w:lastRenderedPageBreak/>
        <w:t xml:space="preserve">        DECLARE JTextField gId, gDepartment, gGradedScore, gExperience</w:t>
      </w:r>
    </w:p>
    <w:p w14:paraId="128934A8" w14:textId="3BD6CE71" w:rsidR="00D64A4F" w:rsidRDefault="00D64A4F" w:rsidP="00CD0733">
      <w:pPr>
        <w:spacing w:line="360" w:lineRule="auto"/>
        <w:jc w:val="both"/>
      </w:pPr>
      <w:r>
        <w:t xml:space="preserve">        INITIALIZE gId, gDepartment, gGradedScore, gExperience and set bounds.</w:t>
      </w:r>
    </w:p>
    <w:p w14:paraId="071CEC56" w14:textId="77777777" w:rsidR="00D64A4F" w:rsidRDefault="00D64A4F" w:rsidP="00CD0733">
      <w:pPr>
        <w:spacing w:line="360" w:lineRule="auto"/>
        <w:jc w:val="both"/>
      </w:pPr>
    </w:p>
    <w:p w14:paraId="31433509" w14:textId="2EE4805D" w:rsidR="00D64A4F" w:rsidRDefault="00D64A4F" w:rsidP="00CD0733">
      <w:pPr>
        <w:spacing w:line="360" w:lineRule="auto"/>
        <w:jc w:val="both"/>
      </w:pPr>
      <w:r>
        <w:t xml:space="preserve">        DECLARE JButton gGradeButton, gClearButton, gBackButton</w:t>
      </w:r>
    </w:p>
    <w:p w14:paraId="4649C5DA" w14:textId="1163A20C" w:rsidR="00D64A4F" w:rsidRDefault="00D64A4F" w:rsidP="00CD0733">
      <w:pPr>
        <w:spacing w:line="360" w:lineRule="auto"/>
        <w:jc w:val="both"/>
      </w:pPr>
      <w:r>
        <w:t xml:space="preserve">        INITIALIZE gGradeButton with text "Grade, gClearButton with text </w:t>
      </w:r>
    </w:p>
    <w:p w14:paraId="4ABF025B" w14:textId="376BB631" w:rsidR="00D64A4F" w:rsidRDefault="00D64A4F" w:rsidP="00CD0733">
      <w:pPr>
        <w:spacing w:line="360" w:lineRule="auto"/>
        <w:jc w:val="both"/>
      </w:pPr>
      <w:r>
        <w:t xml:space="preserve">        "Clear" and gBackButton with text "&lt;-Back-" and set bounds</w:t>
      </w:r>
    </w:p>
    <w:p w14:paraId="26C0BE70" w14:textId="77777777" w:rsidR="00D64A4F" w:rsidRDefault="00D64A4F" w:rsidP="00CD0733">
      <w:pPr>
        <w:spacing w:line="360" w:lineRule="auto"/>
        <w:jc w:val="both"/>
      </w:pPr>
    </w:p>
    <w:p w14:paraId="79CCED58" w14:textId="5E650219" w:rsidR="00D64A4F" w:rsidRDefault="00D64A4F" w:rsidP="00CD0733">
      <w:pPr>
        <w:spacing w:line="360" w:lineRule="auto"/>
        <w:jc w:val="both"/>
      </w:pPr>
      <w:r>
        <w:t xml:space="preserve">        ADD action listener to gGradeButton</w:t>
      </w:r>
    </w:p>
    <w:p w14:paraId="27B901CC" w14:textId="27A29834" w:rsidR="00D64A4F" w:rsidRDefault="00D64A4F" w:rsidP="00CD0733">
      <w:pPr>
        <w:spacing w:line="360" w:lineRule="auto"/>
        <w:jc w:val="both"/>
      </w:pPr>
      <w:r>
        <w:t xml:space="preserve">        DO</w:t>
      </w:r>
    </w:p>
    <w:p w14:paraId="45BA3457" w14:textId="4A2297CF" w:rsidR="00D64A4F" w:rsidRDefault="00D64A4F" w:rsidP="00CD0733">
      <w:pPr>
        <w:spacing w:line="360" w:lineRule="auto"/>
        <w:jc w:val="both"/>
      </w:pPr>
      <w:r>
        <w:t xml:space="preserve">            IMPLEMENT try-catch block</w:t>
      </w:r>
    </w:p>
    <w:p w14:paraId="2C26B445" w14:textId="6976FA42" w:rsidR="00D64A4F" w:rsidRDefault="00D64A4F" w:rsidP="00CD0733">
      <w:pPr>
        <w:spacing w:line="360" w:lineRule="auto"/>
        <w:jc w:val="both"/>
      </w:pPr>
      <w:r>
        <w:t xml:space="preserve">            DO</w:t>
      </w:r>
    </w:p>
    <w:p w14:paraId="1376D2B0" w14:textId="7E848DF7" w:rsidR="00D64A4F" w:rsidRDefault="00D64A4F" w:rsidP="00CD0733">
      <w:pPr>
        <w:spacing w:line="360" w:lineRule="auto"/>
        <w:jc w:val="both"/>
      </w:pPr>
      <w:r>
        <w:t xml:space="preserve">            IF any of the text fields are empty</w:t>
      </w:r>
    </w:p>
    <w:p w14:paraId="3E473FB5" w14:textId="4919CA88" w:rsidR="00D64A4F" w:rsidRDefault="00D64A4F" w:rsidP="00CD0733">
      <w:pPr>
        <w:spacing w:line="360" w:lineRule="auto"/>
        <w:jc w:val="both"/>
      </w:pPr>
      <w:r>
        <w:tab/>
        <w:t xml:space="preserve"> DO</w:t>
      </w:r>
    </w:p>
    <w:p w14:paraId="507D5EB0" w14:textId="50AF6389" w:rsidR="00D64A4F" w:rsidRDefault="00D64A4F" w:rsidP="00CD0733">
      <w:pPr>
        <w:spacing w:line="360" w:lineRule="auto"/>
        <w:jc w:val="both"/>
      </w:pPr>
      <w:r>
        <w:t xml:space="preserve">                SHOW error message dialog "Empty Field Found! Please fill required area."</w:t>
      </w:r>
    </w:p>
    <w:p w14:paraId="738A6B7D" w14:textId="2B8198C9" w:rsidR="00D64A4F" w:rsidRDefault="00D64A4F" w:rsidP="00CD0733">
      <w:pPr>
        <w:spacing w:line="360" w:lineRule="auto"/>
        <w:jc w:val="both"/>
      </w:pPr>
      <w:r>
        <w:tab/>
        <w:t xml:space="preserve"> END DO</w:t>
      </w:r>
    </w:p>
    <w:p w14:paraId="74A65AFA" w14:textId="0647372A" w:rsidR="00D64A4F" w:rsidRDefault="00D64A4F" w:rsidP="00CD0733">
      <w:pPr>
        <w:spacing w:line="360" w:lineRule="auto"/>
        <w:jc w:val="both"/>
      </w:pPr>
      <w:r>
        <w:t xml:space="preserve">            ELSE</w:t>
      </w:r>
    </w:p>
    <w:p w14:paraId="751BF948" w14:textId="031352B4" w:rsidR="00D64A4F" w:rsidRDefault="00D64A4F" w:rsidP="00CD0733">
      <w:pPr>
        <w:spacing w:line="360" w:lineRule="auto"/>
        <w:jc w:val="both"/>
      </w:pPr>
      <w:r>
        <w:tab/>
        <w:t xml:space="preserve"> DO</w:t>
      </w:r>
    </w:p>
    <w:p w14:paraId="2CFD2F3E" w14:textId="7D529E58" w:rsidR="00D64A4F" w:rsidRDefault="00D64A4F" w:rsidP="00CD0733">
      <w:pPr>
        <w:spacing w:line="360" w:lineRule="auto"/>
        <w:jc w:val="both"/>
      </w:pPr>
      <w:r>
        <w:t xml:space="preserve">                PARSE input to integers and strings</w:t>
      </w:r>
      <w:r w:rsidR="00BF5278">
        <w:t xml:space="preserve"> and store in respective variables</w:t>
      </w:r>
    </w:p>
    <w:p w14:paraId="080A3245" w14:textId="30AD3BC4" w:rsidR="00D64A4F" w:rsidRDefault="00D64A4F" w:rsidP="00CD0733">
      <w:pPr>
        <w:spacing w:line="360" w:lineRule="auto"/>
        <w:jc w:val="both"/>
      </w:pPr>
      <w:r>
        <w:t xml:space="preserve">                IF id, department, experience, and graded score are non-negative</w:t>
      </w:r>
    </w:p>
    <w:p w14:paraId="6F9BF5D2" w14:textId="7286DA58" w:rsidR="00D64A4F" w:rsidRDefault="00D64A4F" w:rsidP="00CD0733">
      <w:pPr>
        <w:spacing w:line="360" w:lineRule="auto"/>
        <w:jc w:val="both"/>
      </w:pPr>
      <w:r>
        <w:tab/>
        <w:t xml:space="preserve">     DO</w:t>
      </w:r>
    </w:p>
    <w:p w14:paraId="4D327C43" w14:textId="30F2599A" w:rsidR="00D64A4F" w:rsidRDefault="00D64A4F" w:rsidP="00CD0733">
      <w:pPr>
        <w:spacing w:line="360" w:lineRule="auto"/>
        <w:jc w:val="both"/>
      </w:pPr>
      <w:r>
        <w:t xml:space="preserve">                    FOR each teacher in listOfTeacher</w:t>
      </w:r>
    </w:p>
    <w:p w14:paraId="5C6427A9" w14:textId="40FFFF80" w:rsidR="00D64A4F" w:rsidRDefault="00D64A4F" w:rsidP="00CD0733">
      <w:pPr>
        <w:spacing w:line="360" w:lineRule="auto"/>
        <w:jc w:val="both"/>
      </w:pPr>
      <w:r>
        <w:tab/>
        <w:t xml:space="preserve">         DO</w:t>
      </w:r>
    </w:p>
    <w:p w14:paraId="24D603AA" w14:textId="3F1E9176" w:rsidR="00D64A4F" w:rsidRDefault="00D64A4F" w:rsidP="00CD0733">
      <w:pPr>
        <w:spacing w:line="360" w:lineRule="auto"/>
        <w:jc w:val="both"/>
      </w:pPr>
      <w:r>
        <w:t xml:space="preserve">                            IF teacher's id matches idCheck and teacher is instance of Lecturer</w:t>
      </w:r>
    </w:p>
    <w:p w14:paraId="12BF20A8" w14:textId="34A46D7E" w:rsidR="00D64A4F" w:rsidRDefault="00D64A4F" w:rsidP="00CD0733">
      <w:pPr>
        <w:spacing w:line="360" w:lineRule="auto"/>
        <w:jc w:val="both"/>
      </w:pPr>
      <w:r>
        <w:lastRenderedPageBreak/>
        <w:tab/>
      </w:r>
      <w:r>
        <w:tab/>
        <w:t xml:space="preserve">      DO</w:t>
      </w:r>
    </w:p>
    <w:p w14:paraId="053FD5B0" w14:textId="77777777" w:rsidR="00D64A4F" w:rsidRDefault="00D64A4F" w:rsidP="00CD0733">
      <w:pPr>
        <w:spacing w:line="360" w:lineRule="auto"/>
        <w:jc w:val="both"/>
      </w:pPr>
      <w:r>
        <w:t xml:space="preserve">                                SET resultingGrade to result of gradeAssignment method of </w:t>
      </w:r>
    </w:p>
    <w:p w14:paraId="265549F5" w14:textId="77777777" w:rsidR="00D64A4F" w:rsidRDefault="00D64A4F" w:rsidP="00CD0733">
      <w:pPr>
        <w:spacing w:line="360" w:lineRule="auto"/>
        <w:ind w:left="1440" w:firstLine="720"/>
        <w:jc w:val="both"/>
      </w:pPr>
      <w:r>
        <w:t xml:space="preserve">Lecturer with parameters gradedScoreCheck, departmentCheck, </w:t>
      </w:r>
    </w:p>
    <w:p w14:paraId="415744C2" w14:textId="495DC8DF" w:rsidR="00D64A4F" w:rsidRDefault="00D64A4F" w:rsidP="00CD0733">
      <w:pPr>
        <w:spacing w:line="360" w:lineRule="auto"/>
        <w:ind w:left="1440" w:firstLine="720"/>
        <w:jc w:val="both"/>
      </w:pPr>
      <w:r>
        <w:t>experienceCheck</w:t>
      </w:r>
    </w:p>
    <w:p w14:paraId="2DEFFF49" w14:textId="446399E5" w:rsidR="00D64A4F" w:rsidRDefault="00D64A4F" w:rsidP="00CD0733">
      <w:pPr>
        <w:spacing w:line="360" w:lineRule="auto"/>
        <w:jc w:val="both"/>
      </w:pPr>
      <w:r>
        <w:tab/>
      </w:r>
      <w:r>
        <w:tab/>
        <w:t xml:space="preserve">      END DO</w:t>
      </w:r>
    </w:p>
    <w:p w14:paraId="3C13C67A" w14:textId="1966A7F8" w:rsidR="00D64A4F" w:rsidRDefault="00D64A4F" w:rsidP="00CD0733">
      <w:pPr>
        <w:spacing w:line="360" w:lineRule="auto"/>
        <w:jc w:val="both"/>
      </w:pPr>
      <w:r>
        <w:tab/>
        <w:t xml:space="preserve">         END DO</w:t>
      </w:r>
    </w:p>
    <w:p w14:paraId="4BF5A290" w14:textId="4EA79883" w:rsidR="00D64A4F" w:rsidRDefault="00787A71" w:rsidP="00CD0733">
      <w:pPr>
        <w:spacing w:line="360" w:lineRule="auto"/>
        <w:jc w:val="both"/>
      </w:pPr>
      <w:r>
        <w:t xml:space="preserve">                    IF resultingGrade is empty</w:t>
      </w:r>
    </w:p>
    <w:p w14:paraId="0E92B707" w14:textId="58488918" w:rsidR="00787A71" w:rsidRDefault="00787A71" w:rsidP="00CD0733">
      <w:pPr>
        <w:spacing w:line="360" w:lineRule="auto"/>
        <w:jc w:val="both"/>
      </w:pPr>
      <w:r>
        <w:tab/>
        <w:t xml:space="preserve">         DO</w:t>
      </w:r>
    </w:p>
    <w:p w14:paraId="296A5138" w14:textId="36B11A23" w:rsidR="00D64A4F" w:rsidRDefault="00787A71" w:rsidP="00CD0733">
      <w:pPr>
        <w:spacing w:line="360" w:lineRule="auto"/>
        <w:jc w:val="both"/>
      </w:pPr>
      <w:r>
        <w:t xml:space="preserve">                        </w:t>
      </w:r>
      <w:r w:rsidR="00D64A4F">
        <w:t>SHOW error message dialog "Lecturer id doesn't exist. Input correct id."</w:t>
      </w:r>
    </w:p>
    <w:p w14:paraId="434472A7" w14:textId="7AF6C374" w:rsidR="00787A71" w:rsidRDefault="00787A71" w:rsidP="00CD0733">
      <w:pPr>
        <w:spacing w:line="360" w:lineRule="auto"/>
        <w:jc w:val="both"/>
      </w:pPr>
      <w:r>
        <w:tab/>
        <w:t xml:space="preserve">         END DO</w:t>
      </w:r>
    </w:p>
    <w:p w14:paraId="6EBAA230" w14:textId="54C58167" w:rsidR="00D64A4F" w:rsidRDefault="00787A71" w:rsidP="00CD0733">
      <w:pPr>
        <w:spacing w:line="360" w:lineRule="auto"/>
        <w:jc w:val="both"/>
      </w:pPr>
      <w:r>
        <w:t xml:space="preserve">                    ELSE</w:t>
      </w:r>
    </w:p>
    <w:p w14:paraId="38023133" w14:textId="653B2B16" w:rsidR="00787A71" w:rsidRDefault="00787A71" w:rsidP="00CD0733">
      <w:pPr>
        <w:spacing w:line="360" w:lineRule="auto"/>
        <w:jc w:val="both"/>
      </w:pPr>
      <w:r>
        <w:tab/>
        <w:t xml:space="preserve">         DO</w:t>
      </w:r>
    </w:p>
    <w:p w14:paraId="08ED0B45" w14:textId="0CD5795B" w:rsidR="00D64A4F" w:rsidRDefault="00787A71" w:rsidP="00CD0733">
      <w:pPr>
        <w:spacing w:line="360" w:lineRule="auto"/>
        <w:jc w:val="both"/>
      </w:pPr>
      <w:r>
        <w:t xml:space="preserve">                        </w:t>
      </w:r>
      <w:r w:rsidR="00D64A4F">
        <w:t xml:space="preserve">IF resultingGrade is </w:t>
      </w:r>
      <w:r>
        <w:t>"A" or "B" or "C" or "D" or "E"</w:t>
      </w:r>
    </w:p>
    <w:p w14:paraId="749D55DF" w14:textId="67AB0617" w:rsidR="00787A71" w:rsidRDefault="00787A71" w:rsidP="00CD0733">
      <w:pPr>
        <w:spacing w:line="360" w:lineRule="auto"/>
        <w:jc w:val="both"/>
      </w:pPr>
      <w:r>
        <w:tab/>
      </w:r>
      <w:r>
        <w:tab/>
        <w:t xml:space="preserve">  DO</w:t>
      </w:r>
    </w:p>
    <w:p w14:paraId="691271F1" w14:textId="77777777" w:rsidR="00787A71" w:rsidRDefault="00787A71" w:rsidP="00CD0733">
      <w:pPr>
        <w:spacing w:line="360" w:lineRule="auto"/>
        <w:jc w:val="both"/>
      </w:pPr>
      <w:r>
        <w:t xml:space="preserve">                            </w:t>
      </w:r>
      <w:r w:rsidR="00D64A4F">
        <w:t xml:space="preserve">DECLARE gradedMessage as string "You have scored " + </w:t>
      </w:r>
    </w:p>
    <w:p w14:paraId="08D6050D" w14:textId="3F2317C4" w:rsidR="00D64A4F" w:rsidRDefault="00787A71" w:rsidP="00CD0733">
      <w:pPr>
        <w:spacing w:line="360" w:lineRule="auto"/>
        <w:ind w:left="720" w:firstLine="720"/>
        <w:jc w:val="both"/>
      </w:pPr>
      <w:r>
        <w:t xml:space="preserve">       </w:t>
      </w:r>
      <w:r w:rsidR="00D64A4F">
        <w:t>resultingGrade + "!!"</w:t>
      </w:r>
    </w:p>
    <w:p w14:paraId="158C72EE" w14:textId="182BE157" w:rsidR="00D64A4F" w:rsidRDefault="00787A71" w:rsidP="00CD0733">
      <w:pPr>
        <w:spacing w:line="360" w:lineRule="auto"/>
        <w:jc w:val="both"/>
      </w:pPr>
      <w:r>
        <w:t xml:space="preserve">                             </w:t>
      </w:r>
      <w:r w:rsidR="00D64A4F">
        <w:t>SHOW message dialog gradedMessage</w:t>
      </w:r>
    </w:p>
    <w:p w14:paraId="4821D892" w14:textId="69549FD1" w:rsidR="00D64A4F" w:rsidRDefault="00787A71" w:rsidP="00CD0733">
      <w:pPr>
        <w:spacing w:line="360" w:lineRule="auto"/>
        <w:jc w:val="both"/>
      </w:pPr>
      <w:r>
        <w:t xml:space="preserve">                             </w:t>
      </w:r>
      <w:r w:rsidR="00D64A4F">
        <w:t>CLEAR all text fields</w:t>
      </w:r>
    </w:p>
    <w:p w14:paraId="6E83FC79" w14:textId="1349D5A4" w:rsidR="00787A71" w:rsidRDefault="00787A71" w:rsidP="00CD0733">
      <w:pPr>
        <w:spacing w:line="360" w:lineRule="auto"/>
        <w:jc w:val="both"/>
      </w:pPr>
      <w:r>
        <w:tab/>
      </w:r>
      <w:r>
        <w:tab/>
        <w:t xml:space="preserve">  END DO</w:t>
      </w:r>
    </w:p>
    <w:p w14:paraId="557E3726" w14:textId="4C89CA57" w:rsidR="00D64A4F" w:rsidRDefault="00D64A4F" w:rsidP="00CD0733">
      <w:pPr>
        <w:spacing w:line="360" w:lineRule="auto"/>
        <w:jc w:val="both"/>
      </w:pPr>
      <w:r>
        <w:t xml:space="preserve"> </w:t>
      </w:r>
      <w:r w:rsidR="00787A71">
        <w:t xml:space="preserve">                       ELSE</w:t>
      </w:r>
    </w:p>
    <w:p w14:paraId="65D74E50" w14:textId="5796E812" w:rsidR="00787A71" w:rsidRDefault="00787A71" w:rsidP="00CD0733">
      <w:pPr>
        <w:spacing w:line="360" w:lineRule="auto"/>
        <w:jc w:val="both"/>
      </w:pPr>
      <w:r>
        <w:tab/>
      </w:r>
      <w:r>
        <w:tab/>
        <w:t xml:space="preserve">  DO</w:t>
      </w:r>
    </w:p>
    <w:p w14:paraId="66168C09" w14:textId="79043385" w:rsidR="00D64A4F" w:rsidRDefault="00D64A4F" w:rsidP="00CD0733">
      <w:pPr>
        <w:spacing w:line="360" w:lineRule="auto"/>
        <w:jc w:val="both"/>
      </w:pPr>
      <w:r>
        <w:t xml:space="preserve">                                SHOW message dialog resultingGrade</w:t>
      </w:r>
    </w:p>
    <w:p w14:paraId="31397046" w14:textId="4B3BE739" w:rsidR="00787A71" w:rsidRDefault="00787A71" w:rsidP="00CD0733">
      <w:pPr>
        <w:spacing w:line="360" w:lineRule="auto"/>
        <w:jc w:val="both"/>
      </w:pPr>
      <w:r>
        <w:tab/>
      </w:r>
      <w:r>
        <w:tab/>
        <w:t xml:space="preserve">    END DO</w:t>
      </w:r>
    </w:p>
    <w:p w14:paraId="153A63A1" w14:textId="7449643F" w:rsidR="00787A71" w:rsidRDefault="00787A71" w:rsidP="00CD0733">
      <w:pPr>
        <w:spacing w:line="360" w:lineRule="auto"/>
        <w:jc w:val="both"/>
      </w:pPr>
      <w:r>
        <w:lastRenderedPageBreak/>
        <w:tab/>
        <w:t xml:space="preserve">             END DO</w:t>
      </w:r>
    </w:p>
    <w:p w14:paraId="1460A801" w14:textId="243683BC" w:rsidR="00787A71" w:rsidRDefault="00787A71" w:rsidP="00CD0733">
      <w:pPr>
        <w:spacing w:line="360" w:lineRule="auto"/>
        <w:jc w:val="both"/>
      </w:pPr>
      <w:r>
        <w:tab/>
        <w:t xml:space="preserve">         END DO</w:t>
      </w:r>
    </w:p>
    <w:p w14:paraId="0A07304E" w14:textId="0EB63C9C" w:rsidR="00D64A4F" w:rsidRDefault="00787A71" w:rsidP="00CD0733">
      <w:pPr>
        <w:spacing w:line="360" w:lineRule="auto"/>
        <w:jc w:val="both"/>
      </w:pPr>
      <w:r>
        <w:t xml:space="preserve">                    ELSE</w:t>
      </w:r>
    </w:p>
    <w:p w14:paraId="3E00A7A1" w14:textId="518AE723" w:rsidR="00787A71" w:rsidRDefault="00787A71" w:rsidP="00CD0733">
      <w:pPr>
        <w:spacing w:line="360" w:lineRule="auto"/>
        <w:jc w:val="both"/>
      </w:pPr>
      <w:r>
        <w:tab/>
        <w:t xml:space="preserve">         DO</w:t>
      </w:r>
    </w:p>
    <w:p w14:paraId="1E04ED0C" w14:textId="0DB1ABCC" w:rsidR="00787A71" w:rsidRDefault="00787A71" w:rsidP="00CD0733">
      <w:pPr>
        <w:spacing w:line="360" w:lineRule="auto"/>
        <w:jc w:val="both"/>
      </w:pPr>
      <w:r>
        <w:t xml:space="preserve">                        </w:t>
      </w:r>
      <w:r w:rsidR="00D64A4F">
        <w:t>SHOW message dialog "Please enter positive values."</w:t>
      </w:r>
      <w:r>
        <w:tab/>
      </w:r>
    </w:p>
    <w:p w14:paraId="054130FA" w14:textId="0FDAACA7" w:rsidR="00D64A4F" w:rsidRDefault="00787A71" w:rsidP="00CD0733">
      <w:pPr>
        <w:spacing w:line="360" w:lineRule="auto"/>
        <w:jc w:val="both"/>
      </w:pPr>
      <w:r>
        <w:tab/>
        <w:t xml:space="preserve">         END DO</w:t>
      </w:r>
    </w:p>
    <w:p w14:paraId="7C8C8B5A" w14:textId="2160565F" w:rsidR="00787A71" w:rsidRDefault="00787A71" w:rsidP="00CD0733">
      <w:pPr>
        <w:spacing w:line="360" w:lineRule="auto"/>
        <w:jc w:val="both"/>
      </w:pPr>
      <w:r>
        <w:tab/>
        <w:t xml:space="preserve">     END DO</w:t>
      </w:r>
    </w:p>
    <w:p w14:paraId="6D45C7F6" w14:textId="4C4FAD3B" w:rsidR="00787A71" w:rsidRDefault="00787A71" w:rsidP="00CD0733">
      <w:pPr>
        <w:spacing w:line="360" w:lineRule="auto"/>
        <w:jc w:val="both"/>
      </w:pPr>
      <w:r>
        <w:t xml:space="preserve">            END DO</w:t>
      </w:r>
    </w:p>
    <w:p w14:paraId="31009906" w14:textId="09FF1DE6" w:rsidR="00D64A4F" w:rsidRDefault="00D64A4F" w:rsidP="00CD0733">
      <w:pPr>
        <w:spacing w:line="360" w:lineRule="auto"/>
        <w:jc w:val="both"/>
      </w:pPr>
      <w:r>
        <w:t xml:space="preserve">        CATCH NumberFormatExcep</w:t>
      </w:r>
      <w:r w:rsidR="00787A71">
        <w:t>tion</w:t>
      </w:r>
    </w:p>
    <w:p w14:paraId="1B2AB8AE" w14:textId="1D478FEC" w:rsidR="00787A71" w:rsidRDefault="00787A71" w:rsidP="00CD0733">
      <w:pPr>
        <w:spacing w:line="360" w:lineRule="auto"/>
        <w:jc w:val="both"/>
      </w:pPr>
      <w:r>
        <w:t xml:space="preserve">        DO</w:t>
      </w:r>
    </w:p>
    <w:p w14:paraId="666C4A5D" w14:textId="77777777" w:rsidR="00787A71" w:rsidRDefault="00D64A4F" w:rsidP="00CD0733">
      <w:pPr>
        <w:spacing w:line="360" w:lineRule="auto"/>
        <w:jc w:val="both"/>
      </w:pPr>
      <w:r>
        <w:t xml:space="preserve">            SHOW error message dialog "Number Format Exception. Enter number only in </w:t>
      </w:r>
    </w:p>
    <w:p w14:paraId="7EFB497A" w14:textId="15C46DA9" w:rsidR="00D64A4F" w:rsidRDefault="00787A71" w:rsidP="00CD0733">
      <w:pPr>
        <w:spacing w:line="360" w:lineRule="auto"/>
        <w:jc w:val="both"/>
      </w:pPr>
      <w:r>
        <w:t xml:space="preserve">            </w:t>
      </w:r>
      <w:r w:rsidR="00D64A4F">
        <w:t>number-required fields."</w:t>
      </w:r>
    </w:p>
    <w:p w14:paraId="2BAFBAC5" w14:textId="04C57DCD" w:rsidR="00787A71" w:rsidRDefault="00787A71" w:rsidP="00CD0733">
      <w:pPr>
        <w:spacing w:line="360" w:lineRule="auto"/>
        <w:jc w:val="both"/>
      </w:pPr>
      <w:r>
        <w:t xml:space="preserve">    END DO</w:t>
      </w:r>
    </w:p>
    <w:p w14:paraId="093EC668" w14:textId="77777777" w:rsidR="00D64A4F" w:rsidRDefault="00D64A4F" w:rsidP="00CD0733">
      <w:pPr>
        <w:spacing w:line="360" w:lineRule="auto"/>
        <w:jc w:val="both"/>
      </w:pPr>
    </w:p>
    <w:p w14:paraId="0BC39685" w14:textId="17170AA6" w:rsidR="00787A71" w:rsidRDefault="00D64A4F" w:rsidP="00CD0733">
      <w:pPr>
        <w:spacing w:line="360" w:lineRule="auto"/>
        <w:jc w:val="both"/>
      </w:pPr>
      <w:r>
        <w:t xml:space="preserve">    </w:t>
      </w:r>
      <w:r w:rsidR="00787A71">
        <w:t>ADD action listener to gClearButton</w:t>
      </w:r>
    </w:p>
    <w:p w14:paraId="6972355F" w14:textId="77777777" w:rsidR="00787A71" w:rsidRDefault="00787A71" w:rsidP="00CD0733">
      <w:pPr>
        <w:spacing w:line="360" w:lineRule="auto"/>
        <w:jc w:val="both"/>
      </w:pPr>
      <w:r>
        <w:t xml:space="preserve">        DO</w:t>
      </w:r>
    </w:p>
    <w:p w14:paraId="5D765B2C" w14:textId="77777777" w:rsidR="00787A71" w:rsidRDefault="00787A71" w:rsidP="00CD0733">
      <w:pPr>
        <w:spacing w:line="360" w:lineRule="auto"/>
        <w:jc w:val="both"/>
      </w:pPr>
      <w:r>
        <w:t xml:space="preserve">            IF any text field is not empty</w:t>
      </w:r>
    </w:p>
    <w:p w14:paraId="209482C6" w14:textId="77777777" w:rsidR="00787A71" w:rsidRDefault="00787A71" w:rsidP="00CD0733">
      <w:pPr>
        <w:spacing w:line="360" w:lineRule="auto"/>
        <w:jc w:val="both"/>
      </w:pPr>
      <w:r>
        <w:t xml:space="preserve">            DO</w:t>
      </w:r>
    </w:p>
    <w:p w14:paraId="7C69ACF5" w14:textId="77777777" w:rsidR="00787A71" w:rsidRDefault="00787A71" w:rsidP="00CD0733">
      <w:pPr>
        <w:spacing w:line="360" w:lineRule="auto"/>
        <w:jc w:val="both"/>
      </w:pPr>
      <w:r>
        <w:t xml:space="preserve">                DISPLAY confirmation dialog "Do you really want to clear all fields?"</w:t>
      </w:r>
    </w:p>
    <w:p w14:paraId="7D1D3AB2" w14:textId="77777777" w:rsidR="00787A71" w:rsidRDefault="00787A71" w:rsidP="00CD0733">
      <w:pPr>
        <w:spacing w:line="360" w:lineRule="auto"/>
        <w:jc w:val="both"/>
      </w:pPr>
      <w:r>
        <w:t xml:space="preserve">                IF user chooses yes</w:t>
      </w:r>
    </w:p>
    <w:p w14:paraId="6561BD11" w14:textId="77777777" w:rsidR="00787A71" w:rsidRDefault="00787A71" w:rsidP="00CD0733">
      <w:pPr>
        <w:spacing w:line="360" w:lineRule="auto"/>
        <w:jc w:val="both"/>
      </w:pPr>
      <w:r>
        <w:tab/>
        <w:t xml:space="preserve">     DO</w:t>
      </w:r>
    </w:p>
    <w:p w14:paraId="719F1F7F" w14:textId="77777777" w:rsidR="00787A71" w:rsidRDefault="00787A71" w:rsidP="00CD0733">
      <w:pPr>
        <w:spacing w:line="360" w:lineRule="auto"/>
        <w:jc w:val="both"/>
      </w:pPr>
      <w:r>
        <w:t xml:space="preserve">                    CLEAR all text fields</w:t>
      </w:r>
    </w:p>
    <w:p w14:paraId="008841AD" w14:textId="77777777" w:rsidR="00787A71" w:rsidRDefault="00787A71" w:rsidP="00CD0733">
      <w:pPr>
        <w:spacing w:line="360" w:lineRule="auto"/>
        <w:jc w:val="both"/>
      </w:pPr>
      <w:r>
        <w:tab/>
        <w:t xml:space="preserve">     END DO</w:t>
      </w:r>
    </w:p>
    <w:p w14:paraId="064C4B1D" w14:textId="77777777" w:rsidR="00787A71" w:rsidRDefault="00787A71" w:rsidP="00CD0733">
      <w:pPr>
        <w:spacing w:line="360" w:lineRule="auto"/>
        <w:jc w:val="both"/>
      </w:pPr>
      <w:r>
        <w:lastRenderedPageBreak/>
        <w:t xml:space="preserve">            END DO</w:t>
      </w:r>
    </w:p>
    <w:p w14:paraId="37EA5308" w14:textId="77777777" w:rsidR="00787A71" w:rsidRDefault="00787A71" w:rsidP="00CD0733">
      <w:pPr>
        <w:spacing w:line="360" w:lineRule="auto"/>
        <w:jc w:val="both"/>
      </w:pPr>
      <w:r>
        <w:t xml:space="preserve">        END DO</w:t>
      </w:r>
    </w:p>
    <w:p w14:paraId="2679591A" w14:textId="77777777" w:rsidR="00787A71" w:rsidRDefault="00787A71" w:rsidP="00CD0733">
      <w:pPr>
        <w:spacing w:line="360" w:lineRule="auto"/>
        <w:jc w:val="both"/>
      </w:pPr>
    </w:p>
    <w:p w14:paraId="185C0C6B" w14:textId="57ECCCC0" w:rsidR="00787A71" w:rsidRDefault="00787A71" w:rsidP="00CD0733">
      <w:pPr>
        <w:spacing w:line="360" w:lineRule="auto"/>
        <w:jc w:val="both"/>
      </w:pPr>
      <w:r>
        <w:t xml:space="preserve">        ADD action listener to gBackButton</w:t>
      </w:r>
    </w:p>
    <w:p w14:paraId="1E5533C6" w14:textId="77777777" w:rsidR="00787A71" w:rsidRDefault="00787A71" w:rsidP="00CD0733">
      <w:pPr>
        <w:spacing w:line="360" w:lineRule="auto"/>
        <w:jc w:val="both"/>
      </w:pPr>
      <w:r>
        <w:t xml:space="preserve">        DO</w:t>
      </w:r>
    </w:p>
    <w:p w14:paraId="45AFF0AC" w14:textId="77777777" w:rsidR="00787A71" w:rsidRDefault="00787A71" w:rsidP="00CD0733">
      <w:pPr>
        <w:spacing w:line="360" w:lineRule="auto"/>
        <w:jc w:val="both"/>
      </w:pPr>
      <w:r>
        <w:t xml:space="preserve">            CLEAR all text fields</w:t>
      </w:r>
    </w:p>
    <w:p w14:paraId="09B0C3BD" w14:textId="340A4F7F" w:rsidR="00787A71" w:rsidRDefault="00787A71" w:rsidP="00CD0733">
      <w:pPr>
        <w:spacing w:line="360" w:lineRule="auto"/>
        <w:jc w:val="both"/>
      </w:pPr>
      <w:r>
        <w:t xml:space="preserve">            HIDE gradeFrame</w:t>
      </w:r>
    </w:p>
    <w:p w14:paraId="5D51E78D" w14:textId="77777777" w:rsidR="00787A71" w:rsidRDefault="00787A71" w:rsidP="00CD0733">
      <w:pPr>
        <w:spacing w:line="360" w:lineRule="auto"/>
        <w:jc w:val="both"/>
      </w:pPr>
      <w:r>
        <w:t xml:space="preserve">            SHOW buttonsFrame</w:t>
      </w:r>
    </w:p>
    <w:p w14:paraId="2A2CE769" w14:textId="77777777" w:rsidR="00787A71" w:rsidRDefault="00787A71" w:rsidP="00CD0733">
      <w:pPr>
        <w:spacing w:line="360" w:lineRule="auto"/>
        <w:jc w:val="both"/>
      </w:pPr>
      <w:r>
        <w:t xml:space="preserve">        END DO</w:t>
      </w:r>
    </w:p>
    <w:p w14:paraId="31F9D980" w14:textId="12DB8D2C" w:rsidR="00D64A4F" w:rsidRDefault="00D64A4F" w:rsidP="00CD0733">
      <w:pPr>
        <w:spacing w:line="360" w:lineRule="auto"/>
        <w:jc w:val="both"/>
      </w:pPr>
    </w:p>
    <w:p w14:paraId="5919E1FC" w14:textId="164A5A70" w:rsidR="00D64A4F" w:rsidRDefault="00D64A4F" w:rsidP="00CD0733">
      <w:pPr>
        <w:spacing w:line="360" w:lineRule="auto"/>
        <w:jc w:val="both"/>
      </w:pPr>
      <w:r>
        <w:t xml:space="preserve">    </w:t>
      </w:r>
      <w:r w:rsidR="00787A71">
        <w:t xml:space="preserve">    </w:t>
      </w:r>
      <w:r>
        <w:t>// Change font size and color for labels and buttons</w:t>
      </w:r>
    </w:p>
    <w:p w14:paraId="50FF5C42" w14:textId="065DF63C" w:rsidR="00D64A4F" w:rsidRDefault="00D64A4F" w:rsidP="00CD0733">
      <w:pPr>
        <w:spacing w:line="360" w:lineRule="auto"/>
        <w:jc w:val="both"/>
      </w:pPr>
      <w:r>
        <w:t xml:space="preserve">   </w:t>
      </w:r>
      <w:r w:rsidR="00787A71">
        <w:t xml:space="preserve">    </w:t>
      </w:r>
      <w:r>
        <w:t xml:space="preserve"> DECLARE Font labelFont, headerFont, buttonFont</w:t>
      </w:r>
    </w:p>
    <w:p w14:paraId="6F833667" w14:textId="4590B96A" w:rsidR="00D64A4F" w:rsidRDefault="00787A71" w:rsidP="00CD0733">
      <w:pPr>
        <w:spacing w:line="360" w:lineRule="auto"/>
        <w:jc w:val="both"/>
      </w:pPr>
      <w:r>
        <w:t xml:space="preserve">    </w:t>
      </w:r>
      <w:r w:rsidR="00D64A4F">
        <w:t xml:space="preserve">    SET labelFont to gIdLabel font with size 16 and bold</w:t>
      </w:r>
    </w:p>
    <w:p w14:paraId="17CAF2E0" w14:textId="53F7C9F0" w:rsidR="00D64A4F" w:rsidRDefault="00D64A4F" w:rsidP="00CD0733">
      <w:pPr>
        <w:spacing w:line="360" w:lineRule="auto"/>
        <w:jc w:val="both"/>
      </w:pPr>
      <w:r>
        <w:t xml:space="preserve">  </w:t>
      </w:r>
      <w:r w:rsidR="00787A71">
        <w:t xml:space="preserve">    </w:t>
      </w:r>
      <w:r>
        <w:t xml:space="preserve">  SET headerFont to gHeader font with size increased by 80%</w:t>
      </w:r>
    </w:p>
    <w:p w14:paraId="5FD42CC0" w14:textId="0891C2A1" w:rsidR="00D64A4F" w:rsidRDefault="00D64A4F" w:rsidP="00CD0733">
      <w:pPr>
        <w:spacing w:line="360" w:lineRule="auto"/>
        <w:jc w:val="both"/>
      </w:pPr>
      <w:r>
        <w:t xml:space="preserve">  </w:t>
      </w:r>
      <w:r w:rsidR="00787A71">
        <w:t xml:space="preserve">    </w:t>
      </w:r>
      <w:r>
        <w:t xml:space="preserve">  SET buttonFont to gClearButton font with size increased by 20%</w:t>
      </w:r>
    </w:p>
    <w:p w14:paraId="69C5B67C" w14:textId="4474AD0D" w:rsidR="00D64A4F" w:rsidRDefault="00D64A4F" w:rsidP="00CD0733">
      <w:pPr>
        <w:spacing w:line="360" w:lineRule="auto"/>
        <w:jc w:val="both"/>
      </w:pPr>
      <w:r>
        <w:t xml:space="preserve">  </w:t>
      </w:r>
      <w:r w:rsidR="00787A71">
        <w:t xml:space="preserve">    </w:t>
      </w:r>
      <w:r>
        <w:t xml:space="preserve">  SET gHeader font color to white</w:t>
      </w:r>
    </w:p>
    <w:p w14:paraId="68AC0415" w14:textId="45563226" w:rsidR="00787A71" w:rsidRDefault="00D64A4F" w:rsidP="00CD0733">
      <w:pPr>
        <w:spacing w:line="360" w:lineRule="auto"/>
        <w:jc w:val="both"/>
      </w:pPr>
      <w:r>
        <w:t xml:space="preserve">  </w:t>
      </w:r>
      <w:r w:rsidR="00787A71">
        <w:t xml:space="preserve">    </w:t>
      </w:r>
      <w:r>
        <w:t xml:space="preserve">  </w:t>
      </w:r>
      <w:r w:rsidR="00BD306D">
        <w:t xml:space="preserve">    </w:t>
      </w:r>
      <w:r>
        <w:t xml:space="preserve">SET gIdLabel, gDepartmentLabel, gGradedScoreLabel, gExperienceLabel font </w:t>
      </w:r>
    </w:p>
    <w:p w14:paraId="60F6B319" w14:textId="2ED54B0D" w:rsidR="00D64A4F" w:rsidRDefault="00787A71" w:rsidP="00CD0733">
      <w:pPr>
        <w:spacing w:line="360" w:lineRule="auto"/>
        <w:jc w:val="both"/>
      </w:pPr>
      <w:r>
        <w:t xml:space="preserve">        </w:t>
      </w:r>
      <w:r w:rsidR="00BD306D">
        <w:t xml:space="preserve">    </w:t>
      </w:r>
      <w:r w:rsidR="00D64A4F">
        <w:t>color to white</w:t>
      </w:r>
    </w:p>
    <w:p w14:paraId="19C433A1" w14:textId="442A60E8" w:rsidR="00787A71" w:rsidRDefault="00D64A4F" w:rsidP="00CD0733">
      <w:pPr>
        <w:spacing w:line="360" w:lineRule="auto"/>
        <w:jc w:val="both"/>
      </w:pPr>
      <w:r>
        <w:t xml:space="preserve">    </w:t>
      </w:r>
      <w:r w:rsidR="00787A71">
        <w:t xml:space="preserve">    </w:t>
      </w:r>
      <w:r w:rsidR="00BD306D">
        <w:t xml:space="preserve">    </w:t>
      </w:r>
      <w:r>
        <w:t xml:space="preserve">SET gGradeButton, gClearButton, gBackButton background color to new </w:t>
      </w:r>
    </w:p>
    <w:p w14:paraId="7341B02D" w14:textId="27B7C89E" w:rsidR="00D64A4F" w:rsidRDefault="00787A71" w:rsidP="00CD0733">
      <w:pPr>
        <w:spacing w:line="360" w:lineRule="auto"/>
        <w:jc w:val="both"/>
      </w:pPr>
      <w:r>
        <w:t xml:space="preserve">        </w:t>
      </w:r>
      <w:r w:rsidR="00BD306D">
        <w:t xml:space="preserve">    </w:t>
      </w:r>
      <w:r w:rsidR="00D64A4F">
        <w:t>Color(211, 211, 211)</w:t>
      </w:r>
    </w:p>
    <w:p w14:paraId="2E301B85" w14:textId="0E1BB567" w:rsidR="00D64A4F" w:rsidRDefault="00D64A4F" w:rsidP="00CD0733">
      <w:pPr>
        <w:spacing w:line="360" w:lineRule="auto"/>
        <w:jc w:val="both"/>
      </w:pPr>
    </w:p>
    <w:p w14:paraId="4364C5EC" w14:textId="77B7653E" w:rsidR="00787A71" w:rsidRDefault="00D64A4F" w:rsidP="00CD0733">
      <w:pPr>
        <w:spacing w:line="360" w:lineRule="auto"/>
        <w:jc w:val="both"/>
      </w:pPr>
      <w:r>
        <w:t xml:space="preserve">    </w:t>
      </w:r>
      <w:r w:rsidR="00787A71">
        <w:t xml:space="preserve">    </w:t>
      </w:r>
      <w:r w:rsidR="00BD306D">
        <w:t xml:space="preserve">    </w:t>
      </w:r>
      <w:r>
        <w:t xml:space="preserve">ADD gHeader, gIdLabel, gDepartmentLabel, gGradedScoreLabel, </w:t>
      </w:r>
    </w:p>
    <w:p w14:paraId="069C9716" w14:textId="631B3BAB" w:rsidR="00D64A4F" w:rsidRDefault="00787A71" w:rsidP="00CD0733">
      <w:pPr>
        <w:spacing w:line="360" w:lineRule="auto"/>
        <w:jc w:val="both"/>
      </w:pPr>
      <w:r>
        <w:t xml:space="preserve">        </w:t>
      </w:r>
      <w:r w:rsidR="00BD306D">
        <w:t xml:space="preserve">    </w:t>
      </w:r>
      <w:r w:rsidR="00D64A4F">
        <w:t>gExperienceLabel to gPanel</w:t>
      </w:r>
    </w:p>
    <w:p w14:paraId="405CCB55" w14:textId="7630FB21" w:rsidR="00D64A4F" w:rsidRDefault="00D64A4F" w:rsidP="00CD0733">
      <w:pPr>
        <w:spacing w:line="360" w:lineRule="auto"/>
        <w:jc w:val="both"/>
      </w:pPr>
      <w:r>
        <w:lastRenderedPageBreak/>
        <w:t xml:space="preserve">    </w:t>
      </w:r>
      <w:r w:rsidR="00787A71">
        <w:t xml:space="preserve">    </w:t>
      </w:r>
      <w:r w:rsidR="00BD306D">
        <w:t xml:space="preserve">    </w:t>
      </w:r>
      <w:r>
        <w:t>ADD gId, gDepartment, gGradedScore, gExperience to gPanel</w:t>
      </w:r>
    </w:p>
    <w:p w14:paraId="42F15964" w14:textId="798AE630" w:rsidR="00D64A4F" w:rsidRDefault="00D64A4F" w:rsidP="00CD0733">
      <w:pPr>
        <w:spacing w:line="360" w:lineRule="auto"/>
        <w:jc w:val="both"/>
      </w:pPr>
      <w:r>
        <w:t xml:space="preserve">    </w:t>
      </w:r>
      <w:r w:rsidR="00787A71">
        <w:t xml:space="preserve">    </w:t>
      </w:r>
      <w:r w:rsidR="00BD306D">
        <w:t xml:space="preserve">    </w:t>
      </w:r>
      <w:r>
        <w:t>ADD gGradeButton, gClearButton, gBackButton to gPanel</w:t>
      </w:r>
    </w:p>
    <w:p w14:paraId="71EF765B" w14:textId="481DC99F" w:rsidR="00787A71" w:rsidRDefault="00787A71" w:rsidP="00CD0733">
      <w:pPr>
        <w:spacing w:line="360" w:lineRule="auto"/>
        <w:jc w:val="both"/>
      </w:pPr>
      <w:r>
        <w:t xml:space="preserve">    </w:t>
      </w:r>
      <w:r w:rsidR="00D64A4F">
        <w:t xml:space="preserve">    </w:t>
      </w:r>
      <w:r w:rsidR="00BD306D">
        <w:t xml:space="preserve">   </w:t>
      </w:r>
      <w:r w:rsidR="00D64A4F">
        <w:t>ADD gPanel to gradeFrame</w:t>
      </w:r>
    </w:p>
    <w:p w14:paraId="5D58C447" w14:textId="18A7BA16" w:rsidR="00787A71" w:rsidRDefault="00787A71" w:rsidP="00CD0733">
      <w:pPr>
        <w:spacing w:line="360" w:lineRule="auto"/>
        <w:jc w:val="both"/>
      </w:pPr>
      <w:r>
        <w:t xml:space="preserve">    </w:t>
      </w:r>
      <w:r w:rsidR="00BD306D">
        <w:t xml:space="preserve">    </w:t>
      </w:r>
      <w:r>
        <w:t>END DO</w:t>
      </w:r>
    </w:p>
    <w:p w14:paraId="7F35EBC9" w14:textId="77777777" w:rsidR="00BD306D" w:rsidRDefault="00BD306D" w:rsidP="00CD0733">
      <w:pPr>
        <w:spacing w:line="360" w:lineRule="auto"/>
        <w:jc w:val="both"/>
      </w:pPr>
    </w:p>
    <w:p w14:paraId="6683A3EE" w14:textId="7419E298" w:rsidR="003D1744" w:rsidRDefault="00BD306D" w:rsidP="00CD0733">
      <w:pPr>
        <w:spacing w:line="360" w:lineRule="auto"/>
        <w:jc w:val="both"/>
      </w:pPr>
      <w:r>
        <w:t xml:space="preserve">        </w:t>
      </w:r>
      <w:r w:rsidR="009C2D87">
        <w:t>DEFINE setsSalary() with return type void</w:t>
      </w:r>
    </w:p>
    <w:p w14:paraId="3CD27AF5" w14:textId="54A40999" w:rsidR="00662560" w:rsidRDefault="003D1744" w:rsidP="00CD0733">
      <w:pPr>
        <w:spacing w:line="360" w:lineRule="auto"/>
        <w:jc w:val="both"/>
      </w:pPr>
      <w:r>
        <w:t xml:space="preserve">        </w:t>
      </w:r>
      <w:r w:rsidR="00BD306D">
        <w:t>DO</w:t>
      </w:r>
    </w:p>
    <w:p w14:paraId="7F8F706B" w14:textId="114FBD86" w:rsidR="00662560" w:rsidRDefault="00662560" w:rsidP="00CD0733">
      <w:pPr>
        <w:spacing w:line="360" w:lineRule="auto"/>
        <w:jc w:val="both"/>
      </w:pPr>
      <w:r>
        <w:t xml:space="preserve">            DECLARE JPanel sPanel with layout set to null </w:t>
      </w:r>
    </w:p>
    <w:p w14:paraId="3CD8B0FB" w14:textId="636DEF31" w:rsidR="00662560" w:rsidRDefault="00662560" w:rsidP="00CD0733">
      <w:pPr>
        <w:spacing w:line="360" w:lineRule="auto"/>
        <w:jc w:val="both"/>
      </w:pPr>
      <w:r>
        <w:t xml:space="preserve">            SET sPanel background color to new Color(47, 79, 79)</w:t>
      </w:r>
    </w:p>
    <w:p w14:paraId="1682065D" w14:textId="77777777" w:rsidR="00662560" w:rsidRDefault="00662560" w:rsidP="00CD0733">
      <w:pPr>
        <w:spacing w:line="360" w:lineRule="auto"/>
        <w:jc w:val="both"/>
      </w:pPr>
    </w:p>
    <w:p w14:paraId="4FBD44F6" w14:textId="00B28AF7" w:rsidR="00662560" w:rsidRDefault="00662560" w:rsidP="00CD0733">
      <w:pPr>
        <w:spacing w:line="360" w:lineRule="auto"/>
        <w:jc w:val="both"/>
      </w:pPr>
      <w:r>
        <w:t xml:space="preserve">            DECLARE JLabel sHeader, sIdLabel, sPerformanceLabel, sSalaryLabel</w:t>
      </w:r>
    </w:p>
    <w:p w14:paraId="734FDD11" w14:textId="78B167D3" w:rsidR="00662560" w:rsidRDefault="00662560" w:rsidP="00CD0733">
      <w:pPr>
        <w:spacing w:line="360" w:lineRule="auto"/>
        <w:jc w:val="both"/>
      </w:pPr>
      <w:r>
        <w:t xml:space="preserve">            INITIALIZE sHeader with text "Enter Details", sIdLabel with text "Id: ",</w:t>
      </w:r>
    </w:p>
    <w:p w14:paraId="1DCC0593" w14:textId="7BABC0B1" w:rsidR="00662560" w:rsidRDefault="00662560" w:rsidP="00CD0733">
      <w:pPr>
        <w:spacing w:line="360" w:lineRule="auto"/>
        <w:jc w:val="both"/>
      </w:pPr>
      <w:r>
        <w:t xml:space="preserve">            sPerformanceLabel with text "Performance: “, sSalaryLabel and set bounds</w:t>
      </w:r>
    </w:p>
    <w:p w14:paraId="1E254EA6" w14:textId="77777777" w:rsidR="00662560" w:rsidRDefault="00662560" w:rsidP="00CD0733">
      <w:pPr>
        <w:spacing w:line="360" w:lineRule="auto"/>
        <w:jc w:val="both"/>
      </w:pPr>
    </w:p>
    <w:p w14:paraId="22471CD9" w14:textId="68428C5E" w:rsidR="00662560" w:rsidRDefault="00662560" w:rsidP="00CD0733">
      <w:pPr>
        <w:spacing w:line="360" w:lineRule="auto"/>
        <w:jc w:val="both"/>
      </w:pPr>
      <w:r>
        <w:t xml:space="preserve">            DECLARE JTextField sId, sPerformance, sSalary</w:t>
      </w:r>
    </w:p>
    <w:p w14:paraId="2C3C495B" w14:textId="760E85D3" w:rsidR="00662560" w:rsidRDefault="00662560" w:rsidP="00CD0733">
      <w:pPr>
        <w:spacing w:line="360" w:lineRule="auto"/>
        <w:jc w:val="both"/>
      </w:pPr>
      <w:r>
        <w:t xml:space="preserve">            INITIALIZE sId, sPerformance, sSalary and set bounds</w:t>
      </w:r>
    </w:p>
    <w:p w14:paraId="5F7FBB2D" w14:textId="77777777" w:rsidR="00662560" w:rsidRDefault="00662560" w:rsidP="00CD0733">
      <w:pPr>
        <w:spacing w:line="360" w:lineRule="auto"/>
        <w:jc w:val="both"/>
      </w:pPr>
    </w:p>
    <w:p w14:paraId="50C558E6" w14:textId="5AED1AFB" w:rsidR="00662560" w:rsidRDefault="00662560" w:rsidP="00CD0733">
      <w:pPr>
        <w:spacing w:line="360" w:lineRule="auto"/>
        <w:jc w:val="both"/>
      </w:pPr>
      <w:r>
        <w:t xml:space="preserve">            DECLARE JButton sSetSalaryButton, sClearButton, sBackButton</w:t>
      </w:r>
    </w:p>
    <w:p w14:paraId="5B9FF6FC" w14:textId="705F24AA" w:rsidR="00662560" w:rsidRDefault="00662560" w:rsidP="00CD0733">
      <w:pPr>
        <w:spacing w:line="360" w:lineRule="auto"/>
        <w:jc w:val="both"/>
      </w:pPr>
      <w:r>
        <w:t xml:space="preserve">            INITIALIZE sSetSalaryButton with text "Set", sClearButton with text "Clear”, </w:t>
      </w:r>
    </w:p>
    <w:p w14:paraId="2ECE56A0" w14:textId="02D1FAFC" w:rsidR="00662560" w:rsidRDefault="00662560" w:rsidP="00CD0733">
      <w:pPr>
        <w:spacing w:line="360" w:lineRule="auto"/>
        <w:jc w:val="both"/>
      </w:pPr>
      <w:r>
        <w:t xml:space="preserve">            sBackButton with text "&lt;-Back-" and set bounds </w:t>
      </w:r>
    </w:p>
    <w:p w14:paraId="25EA17A4" w14:textId="77777777" w:rsidR="00662560" w:rsidRDefault="00662560" w:rsidP="00CD0733">
      <w:pPr>
        <w:spacing w:line="360" w:lineRule="auto"/>
        <w:jc w:val="both"/>
      </w:pPr>
    </w:p>
    <w:p w14:paraId="2125F4AC" w14:textId="49D16880" w:rsidR="00662560" w:rsidRDefault="00662560" w:rsidP="00CD0733">
      <w:pPr>
        <w:spacing w:line="360" w:lineRule="auto"/>
        <w:jc w:val="both"/>
      </w:pPr>
      <w:r>
        <w:t xml:space="preserve">            ADD action listener to sSetSalaryButton</w:t>
      </w:r>
    </w:p>
    <w:p w14:paraId="01A2D85C" w14:textId="3030C553" w:rsidR="00662560" w:rsidRDefault="00662560" w:rsidP="00CD0733">
      <w:pPr>
        <w:spacing w:line="360" w:lineRule="auto"/>
        <w:jc w:val="both"/>
      </w:pPr>
      <w:r>
        <w:t xml:space="preserve">            DO</w:t>
      </w:r>
    </w:p>
    <w:p w14:paraId="339CF9FF" w14:textId="2A09F6A8" w:rsidR="00662560" w:rsidRDefault="00662560" w:rsidP="00CD0733">
      <w:pPr>
        <w:spacing w:line="360" w:lineRule="auto"/>
        <w:jc w:val="both"/>
      </w:pPr>
      <w:r>
        <w:lastRenderedPageBreak/>
        <w:t xml:space="preserve">                IMPLEMENT try-catch block</w:t>
      </w:r>
    </w:p>
    <w:p w14:paraId="5B48501D" w14:textId="33472097" w:rsidR="00662560" w:rsidRDefault="00662560" w:rsidP="00CD0733">
      <w:pPr>
        <w:spacing w:line="360" w:lineRule="auto"/>
        <w:jc w:val="both"/>
      </w:pPr>
      <w:r>
        <w:tab/>
        <w:t xml:space="preserve">     DO</w:t>
      </w:r>
    </w:p>
    <w:p w14:paraId="282F833B" w14:textId="2DCC28BB" w:rsidR="00662560" w:rsidRDefault="00662560" w:rsidP="00CD0733">
      <w:pPr>
        <w:spacing w:line="360" w:lineRule="auto"/>
        <w:jc w:val="both"/>
      </w:pPr>
      <w:r>
        <w:t xml:space="preserve">                    IF any of the text fields are empty</w:t>
      </w:r>
    </w:p>
    <w:p w14:paraId="43DF939C" w14:textId="5BE0A13D" w:rsidR="00662560" w:rsidRDefault="00662560" w:rsidP="00CD0733">
      <w:pPr>
        <w:spacing w:line="360" w:lineRule="auto"/>
        <w:ind w:firstLine="720"/>
        <w:jc w:val="both"/>
      </w:pPr>
      <w:r>
        <w:t xml:space="preserve">         DO</w:t>
      </w:r>
    </w:p>
    <w:p w14:paraId="38FE9BB8" w14:textId="77777777" w:rsidR="00662560" w:rsidRDefault="00662560" w:rsidP="00CD0733">
      <w:pPr>
        <w:spacing w:line="360" w:lineRule="auto"/>
        <w:jc w:val="both"/>
      </w:pPr>
      <w:r>
        <w:t xml:space="preserve">                        SHOW error message dialog "Empty Field Found! Please fill required </w:t>
      </w:r>
    </w:p>
    <w:p w14:paraId="41CA45E0" w14:textId="734271A4" w:rsidR="00662560" w:rsidRDefault="00662560" w:rsidP="00CD0733">
      <w:pPr>
        <w:spacing w:line="360" w:lineRule="auto"/>
        <w:ind w:firstLine="720"/>
        <w:jc w:val="both"/>
      </w:pPr>
      <w:r>
        <w:t xml:space="preserve">             area."</w:t>
      </w:r>
    </w:p>
    <w:p w14:paraId="570E8EDF" w14:textId="2B90CE5D" w:rsidR="00662560" w:rsidRDefault="00662560" w:rsidP="00CD0733">
      <w:pPr>
        <w:spacing w:line="360" w:lineRule="auto"/>
        <w:ind w:firstLine="720"/>
        <w:jc w:val="both"/>
      </w:pPr>
      <w:r>
        <w:t xml:space="preserve">         END DO</w:t>
      </w:r>
    </w:p>
    <w:p w14:paraId="07E77B3E" w14:textId="36A9DC7E" w:rsidR="00662560" w:rsidRDefault="00662560" w:rsidP="00CD0733">
      <w:pPr>
        <w:spacing w:line="360" w:lineRule="auto"/>
        <w:jc w:val="both"/>
      </w:pPr>
      <w:r>
        <w:t xml:space="preserve">                    ELSE</w:t>
      </w:r>
    </w:p>
    <w:p w14:paraId="2D7CA1D8" w14:textId="18564594" w:rsidR="00662560" w:rsidRDefault="00662560" w:rsidP="00CD0733">
      <w:pPr>
        <w:spacing w:line="360" w:lineRule="auto"/>
        <w:jc w:val="both"/>
      </w:pPr>
      <w:r>
        <w:tab/>
        <w:t xml:space="preserve">         DO</w:t>
      </w:r>
    </w:p>
    <w:p w14:paraId="566FBD55" w14:textId="023B0CD8" w:rsidR="00662560" w:rsidRDefault="00662560" w:rsidP="00CD0733">
      <w:pPr>
        <w:spacing w:line="360" w:lineRule="auto"/>
        <w:jc w:val="both"/>
      </w:pPr>
      <w:r>
        <w:t xml:space="preserve">                        PARSE input to integers and doubles</w:t>
      </w:r>
    </w:p>
    <w:p w14:paraId="17BF4E7B" w14:textId="20F0A934" w:rsidR="00662560" w:rsidRDefault="00662560" w:rsidP="00CD0733">
      <w:pPr>
        <w:spacing w:line="360" w:lineRule="auto"/>
        <w:jc w:val="both"/>
      </w:pPr>
      <w:r>
        <w:t xml:space="preserve">                            IF id, performance, and salary are non-negative</w:t>
      </w:r>
    </w:p>
    <w:p w14:paraId="4B97EAB5" w14:textId="15BE8E5A" w:rsidR="00662560" w:rsidRDefault="00662560" w:rsidP="00CD0733">
      <w:pPr>
        <w:spacing w:line="360" w:lineRule="auto"/>
        <w:jc w:val="both"/>
      </w:pPr>
      <w:r>
        <w:tab/>
      </w:r>
      <w:r>
        <w:tab/>
        <w:t xml:space="preserve">      DO</w:t>
      </w:r>
    </w:p>
    <w:p w14:paraId="190ED18B" w14:textId="77777777" w:rsidR="00BF5278" w:rsidRDefault="00662560" w:rsidP="00CD0733">
      <w:pPr>
        <w:spacing w:line="360" w:lineRule="auto"/>
        <w:jc w:val="both"/>
      </w:pPr>
      <w:r>
        <w:t xml:space="preserve">                                </w:t>
      </w:r>
      <w:r w:rsidR="00BF5278">
        <w:t xml:space="preserve">PARSE input to integers and strings and store in respective </w:t>
      </w:r>
    </w:p>
    <w:p w14:paraId="09F68EEC" w14:textId="00743B9E" w:rsidR="00662560" w:rsidRDefault="00BF5278" w:rsidP="00CD0733">
      <w:pPr>
        <w:spacing w:line="360" w:lineRule="auto"/>
        <w:jc w:val="both"/>
      </w:pPr>
      <w:r>
        <w:t xml:space="preserve"> </w:t>
      </w:r>
      <w:r>
        <w:tab/>
        <w:t xml:space="preserve"> </w:t>
      </w:r>
      <w:r>
        <w:tab/>
        <w:t xml:space="preserve">          variables</w:t>
      </w:r>
    </w:p>
    <w:p w14:paraId="52D59FA4" w14:textId="4667AA42" w:rsidR="00662560" w:rsidRDefault="00662560" w:rsidP="00CD0733">
      <w:pPr>
        <w:spacing w:line="360" w:lineRule="auto"/>
        <w:jc w:val="both"/>
      </w:pPr>
      <w:r>
        <w:t xml:space="preserve">                        </w:t>
      </w:r>
      <w:r w:rsidR="00BF5278">
        <w:tab/>
      </w:r>
      <w:r>
        <w:t>FO</w:t>
      </w:r>
      <w:r w:rsidR="00BF5278">
        <w:t>R each teacher in listOfTeacher</w:t>
      </w:r>
    </w:p>
    <w:p w14:paraId="11FB8F1B" w14:textId="73ABC442" w:rsidR="00BF5278" w:rsidRDefault="00BF5278" w:rsidP="00CD0733">
      <w:pPr>
        <w:spacing w:line="360" w:lineRule="auto"/>
        <w:jc w:val="both"/>
      </w:pPr>
      <w:r>
        <w:tab/>
      </w:r>
      <w:r>
        <w:tab/>
      </w:r>
      <w:r>
        <w:tab/>
        <w:t>DO</w:t>
      </w:r>
    </w:p>
    <w:p w14:paraId="685A4159" w14:textId="37473826" w:rsidR="00662560" w:rsidRDefault="00662560" w:rsidP="00CD0733">
      <w:pPr>
        <w:spacing w:line="360" w:lineRule="auto"/>
        <w:ind w:left="2472"/>
        <w:jc w:val="both"/>
      </w:pPr>
      <w:r>
        <w:t xml:space="preserve">IF teacher's id matches idCheck and teacher is instance of </w:t>
      </w:r>
      <w:r w:rsidR="00BF5278">
        <w:t>Tutor</w:t>
      </w:r>
    </w:p>
    <w:p w14:paraId="4241D9C1" w14:textId="42FAB496" w:rsidR="00BF5278" w:rsidRDefault="00BF5278" w:rsidP="00CD0733">
      <w:pPr>
        <w:spacing w:line="360" w:lineRule="auto"/>
        <w:ind w:left="2472"/>
        <w:jc w:val="both"/>
      </w:pPr>
      <w:r>
        <w:t>DO</w:t>
      </w:r>
    </w:p>
    <w:p w14:paraId="282CD5B8" w14:textId="77777777" w:rsidR="00BF5278" w:rsidRDefault="00662560" w:rsidP="00CD0733">
      <w:pPr>
        <w:spacing w:line="360" w:lineRule="auto"/>
        <w:jc w:val="both"/>
      </w:pPr>
      <w:r>
        <w:t xml:space="preserve">                                </w:t>
      </w:r>
      <w:r w:rsidR="00BF5278">
        <w:t xml:space="preserve">         </w:t>
      </w:r>
      <w:r>
        <w:t xml:space="preserve">SET updatedSalary to result of setSalary method of Tutor with </w:t>
      </w:r>
    </w:p>
    <w:p w14:paraId="6989ED50" w14:textId="471BDD08" w:rsidR="00662560" w:rsidRDefault="00BF5278" w:rsidP="00CD0733">
      <w:pPr>
        <w:spacing w:line="360" w:lineRule="auto"/>
        <w:ind w:left="2160"/>
        <w:jc w:val="both"/>
      </w:pPr>
      <w:r>
        <w:t xml:space="preserve">         </w:t>
      </w:r>
      <w:r w:rsidR="00662560">
        <w:t>parameters salaryCheck and performanceCheck</w:t>
      </w:r>
    </w:p>
    <w:p w14:paraId="12FB5167" w14:textId="62C596FE" w:rsidR="00BF5278" w:rsidRDefault="00BF5278" w:rsidP="00CD0733">
      <w:pPr>
        <w:spacing w:line="360" w:lineRule="auto"/>
        <w:ind w:left="2160"/>
        <w:jc w:val="both"/>
      </w:pPr>
      <w:r>
        <w:t xml:space="preserve">     END DO</w:t>
      </w:r>
    </w:p>
    <w:p w14:paraId="513E8C3A" w14:textId="73F4C270" w:rsidR="00BF5278" w:rsidRDefault="00BF5278" w:rsidP="00CD0733">
      <w:pPr>
        <w:spacing w:line="360" w:lineRule="auto"/>
        <w:ind w:left="2160"/>
        <w:jc w:val="both"/>
      </w:pPr>
      <w:r>
        <w:t xml:space="preserve"> END DO</w:t>
      </w:r>
    </w:p>
    <w:p w14:paraId="6B620B2C" w14:textId="66E1D74A" w:rsidR="00662560" w:rsidRDefault="00662560" w:rsidP="00CD0733">
      <w:pPr>
        <w:spacing w:line="360" w:lineRule="auto"/>
        <w:jc w:val="both"/>
      </w:pPr>
      <w:r>
        <w:t xml:space="preserve">                        </w:t>
      </w:r>
      <w:r w:rsidR="00BF5278">
        <w:t xml:space="preserve">          IF updatedSalary is empty</w:t>
      </w:r>
    </w:p>
    <w:p w14:paraId="010D1372" w14:textId="43E56ED1" w:rsidR="00BF5278" w:rsidRDefault="00BF5278" w:rsidP="00CD0733">
      <w:pPr>
        <w:spacing w:line="360" w:lineRule="auto"/>
        <w:jc w:val="both"/>
      </w:pPr>
      <w:r>
        <w:lastRenderedPageBreak/>
        <w:tab/>
      </w:r>
      <w:r>
        <w:tab/>
      </w:r>
      <w:r>
        <w:tab/>
        <w:t xml:space="preserve">  DO</w:t>
      </w:r>
    </w:p>
    <w:p w14:paraId="2B539384" w14:textId="2BAEA3B2" w:rsidR="00662560" w:rsidRDefault="00662560" w:rsidP="00CD0733">
      <w:pPr>
        <w:spacing w:line="360" w:lineRule="auto"/>
        <w:ind w:left="2532"/>
        <w:jc w:val="both"/>
      </w:pPr>
      <w:r>
        <w:t>SHOW error message dialog "Tutor id doesn't exist. Input correct id."</w:t>
      </w:r>
    </w:p>
    <w:p w14:paraId="65CAB017" w14:textId="1A1B0359" w:rsidR="00BF5278" w:rsidRDefault="00BF5278" w:rsidP="00CD0733">
      <w:pPr>
        <w:spacing w:line="360" w:lineRule="auto"/>
        <w:jc w:val="both"/>
      </w:pPr>
      <w:r>
        <w:tab/>
      </w:r>
      <w:r>
        <w:tab/>
      </w:r>
      <w:r>
        <w:tab/>
        <w:t xml:space="preserve">  END DO</w:t>
      </w:r>
    </w:p>
    <w:p w14:paraId="404F0499" w14:textId="26C73D6E" w:rsidR="00662560" w:rsidRDefault="00BF5278" w:rsidP="00CD0733">
      <w:pPr>
        <w:spacing w:line="360" w:lineRule="auto"/>
        <w:jc w:val="both"/>
      </w:pPr>
      <w:r>
        <w:t xml:space="preserve">                        </w:t>
      </w:r>
      <w:r>
        <w:tab/>
        <w:t xml:space="preserve">  ELSE</w:t>
      </w:r>
    </w:p>
    <w:p w14:paraId="448C7D27" w14:textId="24E38A49" w:rsidR="00BF5278" w:rsidRDefault="00BF5278" w:rsidP="00CD0733">
      <w:pPr>
        <w:spacing w:line="360" w:lineRule="auto"/>
        <w:jc w:val="both"/>
      </w:pPr>
      <w:r>
        <w:tab/>
      </w:r>
      <w:r>
        <w:tab/>
      </w:r>
      <w:r>
        <w:tab/>
        <w:t xml:space="preserve">  DO</w:t>
      </w:r>
    </w:p>
    <w:p w14:paraId="32702CA9" w14:textId="039D4FFC" w:rsidR="00662560" w:rsidRDefault="00662560" w:rsidP="00CD0733">
      <w:pPr>
        <w:spacing w:line="360" w:lineRule="auto"/>
        <w:jc w:val="both"/>
      </w:pPr>
      <w:r>
        <w:t xml:space="preserve">                            </w:t>
      </w:r>
      <w:r w:rsidR="00BF5278">
        <w:tab/>
        <w:t xml:space="preserve">      IF performanceCheck &gt; 5</w:t>
      </w:r>
    </w:p>
    <w:p w14:paraId="4512338A" w14:textId="12AF2D5E" w:rsidR="00BF5278" w:rsidRDefault="00BF5278" w:rsidP="00CD0733">
      <w:pPr>
        <w:spacing w:line="360" w:lineRule="auto"/>
        <w:jc w:val="both"/>
      </w:pPr>
      <w:r>
        <w:tab/>
      </w:r>
      <w:r>
        <w:tab/>
      </w:r>
      <w:r>
        <w:tab/>
        <w:t xml:space="preserve">      DO</w:t>
      </w:r>
    </w:p>
    <w:p w14:paraId="146E2963" w14:textId="06CA2E3D" w:rsidR="00662560" w:rsidRDefault="00662560" w:rsidP="00CD0733">
      <w:pPr>
        <w:spacing w:line="360" w:lineRule="auto"/>
        <w:jc w:val="both"/>
      </w:pPr>
      <w:r>
        <w:t xml:space="preserve">                               </w:t>
      </w:r>
      <w:r w:rsidR="00BF5278">
        <w:t xml:space="preserve">           IF performanceCheck &gt; 10</w:t>
      </w:r>
    </w:p>
    <w:p w14:paraId="155C8E50" w14:textId="1B623245" w:rsidR="00BF5278" w:rsidRDefault="00BF5278" w:rsidP="00CD0733">
      <w:pPr>
        <w:spacing w:line="360" w:lineRule="auto"/>
        <w:jc w:val="both"/>
      </w:pPr>
      <w:r>
        <w:tab/>
      </w:r>
      <w:r>
        <w:tab/>
      </w:r>
      <w:r>
        <w:tab/>
        <w:t xml:space="preserve">          DO</w:t>
      </w:r>
    </w:p>
    <w:p w14:paraId="61367435" w14:textId="01337653" w:rsidR="00662560" w:rsidRDefault="00662560" w:rsidP="00CD0733">
      <w:pPr>
        <w:spacing w:line="360" w:lineRule="auto"/>
        <w:jc w:val="both"/>
      </w:pPr>
      <w:r>
        <w:t xml:space="preserve">                                    </w:t>
      </w:r>
      <w:r w:rsidR="00BF5278">
        <w:t xml:space="preserve">           </w:t>
      </w:r>
      <w:r>
        <w:t>SHOW message dialog updatedSalary</w:t>
      </w:r>
    </w:p>
    <w:p w14:paraId="2E4EFD95" w14:textId="425B0597" w:rsidR="00BF5278" w:rsidRDefault="00BF5278" w:rsidP="00CD0733">
      <w:pPr>
        <w:spacing w:line="360" w:lineRule="auto"/>
        <w:jc w:val="both"/>
      </w:pPr>
      <w:r>
        <w:tab/>
      </w:r>
      <w:r>
        <w:tab/>
      </w:r>
      <w:r>
        <w:tab/>
      </w:r>
      <w:r>
        <w:tab/>
        <w:t>END DO</w:t>
      </w:r>
    </w:p>
    <w:p w14:paraId="01150CC5" w14:textId="093C15FE" w:rsidR="00662560" w:rsidRDefault="00662560" w:rsidP="00CD0733">
      <w:pPr>
        <w:spacing w:line="360" w:lineRule="auto"/>
        <w:jc w:val="both"/>
      </w:pPr>
      <w:r>
        <w:t xml:space="preserve">                                </w:t>
      </w:r>
      <w:r w:rsidR="00BF5278">
        <w:tab/>
      </w:r>
      <w:r w:rsidR="00BF5278">
        <w:tab/>
        <w:t>ELSE</w:t>
      </w:r>
    </w:p>
    <w:p w14:paraId="61246892" w14:textId="4524835A" w:rsidR="00BF5278" w:rsidRDefault="00BF5278" w:rsidP="00CD0733">
      <w:pPr>
        <w:spacing w:line="360" w:lineRule="auto"/>
        <w:jc w:val="both"/>
      </w:pPr>
      <w:r>
        <w:tab/>
      </w:r>
      <w:r>
        <w:tab/>
      </w:r>
      <w:r>
        <w:tab/>
      </w:r>
      <w:r>
        <w:tab/>
        <w:t>DO</w:t>
      </w:r>
    </w:p>
    <w:p w14:paraId="1F978A2E" w14:textId="78794450" w:rsidR="00662560" w:rsidRDefault="00662560" w:rsidP="00CD0733">
      <w:pPr>
        <w:spacing w:line="360" w:lineRule="auto"/>
        <w:ind w:left="3144"/>
        <w:jc w:val="both"/>
      </w:pPr>
      <w:r>
        <w:t>DECLARE salaryMessage as string "The tutor's updated salary is " + updatedSalary</w:t>
      </w:r>
    </w:p>
    <w:p w14:paraId="139CCB6D" w14:textId="6E6FA9E0" w:rsidR="00662560" w:rsidRDefault="00662560" w:rsidP="00CD0733">
      <w:pPr>
        <w:spacing w:line="360" w:lineRule="auto"/>
        <w:jc w:val="both"/>
      </w:pPr>
      <w:r>
        <w:t xml:space="preserve">                                    </w:t>
      </w:r>
      <w:r w:rsidR="00BF5278">
        <w:tab/>
        <w:t xml:space="preserve">    </w:t>
      </w:r>
      <w:r>
        <w:t>SHOW message dialog salaryMessage</w:t>
      </w:r>
    </w:p>
    <w:p w14:paraId="0134C2DF" w14:textId="70310CD4" w:rsidR="00662560" w:rsidRDefault="00662560" w:rsidP="00CD0733">
      <w:pPr>
        <w:spacing w:line="360" w:lineRule="auto"/>
        <w:jc w:val="both"/>
      </w:pPr>
      <w:r>
        <w:t xml:space="preserve">                                    </w:t>
      </w:r>
      <w:r w:rsidR="00BF5278">
        <w:tab/>
        <w:t xml:space="preserve">    </w:t>
      </w:r>
      <w:r>
        <w:t>CLEAR all text fields</w:t>
      </w:r>
    </w:p>
    <w:p w14:paraId="24C61FF2" w14:textId="61743E51" w:rsidR="00BF5278" w:rsidRDefault="00BF5278" w:rsidP="00CD0733">
      <w:pPr>
        <w:spacing w:line="360" w:lineRule="auto"/>
        <w:jc w:val="both"/>
      </w:pPr>
      <w:r>
        <w:tab/>
      </w:r>
      <w:r>
        <w:tab/>
      </w:r>
      <w:r>
        <w:tab/>
      </w:r>
      <w:r>
        <w:tab/>
        <w:t>END DO</w:t>
      </w:r>
    </w:p>
    <w:p w14:paraId="438787D6" w14:textId="54D2438A" w:rsidR="00BF5278" w:rsidRDefault="00BF5278" w:rsidP="00CD0733">
      <w:pPr>
        <w:spacing w:line="360" w:lineRule="auto"/>
        <w:jc w:val="both"/>
      </w:pPr>
      <w:r>
        <w:tab/>
      </w:r>
      <w:r>
        <w:tab/>
      </w:r>
      <w:r>
        <w:tab/>
        <w:t xml:space="preserve">       END DO</w:t>
      </w:r>
    </w:p>
    <w:p w14:paraId="60248B90" w14:textId="18E7FAE0" w:rsidR="00662560" w:rsidRDefault="00662560" w:rsidP="00CD0733">
      <w:pPr>
        <w:spacing w:line="360" w:lineRule="auto"/>
        <w:jc w:val="both"/>
      </w:pPr>
      <w:r>
        <w:t xml:space="preserve">                            </w:t>
      </w:r>
      <w:r w:rsidR="00BF5278">
        <w:tab/>
        <w:t xml:space="preserve">       ELSE IF performanceCheck &lt; 5</w:t>
      </w:r>
    </w:p>
    <w:p w14:paraId="1690223E" w14:textId="50385D37" w:rsidR="00BF5278" w:rsidRDefault="00BF5278" w:rsidP="00CD0733">
      <w:pPr>
        <w:spacing w:line="360" w:lineRule="auto"/>
        <w:jc w:val="both"/>
      </w:pPr>
      <w:r>
        <w:tab/>
      </w:r>
      <w:r>
        <w:tab/>
      </w:r>
      <w:r>
        <w:tab/>
        <w:t xml:space="preserve">       DO</w:t>
      </w:r>
    </w:p>
    <w:p w14:paraId="750AEB64" w14:textId="4B312DF9" w:rsidR="00662560" w:rsidRDefault="00662560" w:rsidP="00CD0733">
      <w:pPr>
        <w:spacing w:line="360" w:lineRule="auto"/>
        <w:jc w:val="both"/>
      </w:pPr>
      <w:r>
        <w:t xml:space="preserve">                                </w:t>
      </w:r>
      <w:r w:rsidR="00BF5278">
        <w:tab/>
        <w:t xml:space="preserve">           </w:t>
      </w:r>
      <w:r>
        <w:t>SHOW message dialog updatedSalary</w:t>
      </w:r>
    </w:p>
    <w:p w14:paraId="3EF54162" w14:textId="71336F69" w:rsidR="00662560" w:rsidRDefault="00662560" w:rsidP="00CD0733">
      <w:pPr>
        <w:spacing w:line="360" w:lineRule="auto"/>
        <w:jc w:val="both"/>
      </w:pPr>
      <w:r>
        <w:lastRenderedPageBreak/>
        <w:t xml:space="preserve"> </w:t>
      </w:r>
      <w:r w:rsidR="00BF5278">
        <w:t xml:space="preserve">                          </w:t>
      </w:r>
      <w:r w:rsidR="00BF5278">
        <w:tab/>
        <w:t xml:space="preserve">       ELSE</w:t>
      </w:r>
    </w:p>
    <w:p w14:paraId="397035E3" w14:textId="0BE32D28" w:rsidR="00BF5278" w:rsidRDefault="00BF5278" w:rsidP="00CD0733">
      <w:pPr>
        <w:spacing w:line="360" w:lineRule="auto"/>
        <w:jc w:val="both"/>
      </w:pPr>
      <w:r>
        <w:tab/>
      </w:r>
      <w:r>
        <w:tab/>
      </w:r>
      <w:r>
        <w:tab/>
        <w:t xml:space="preserve">       DO</w:t>
      </w:r>
    </w:p>
    <w:p w14:paraId="61DA0F5C" w14:textId="15049072" w:rsidR="00662560" w:rsidRDefault="00662560" w:rsidP="00CD0733">
      <w:pPr>
        <w:spacing w:line="360" w:lineRule="auto"/>
        <w:jc w:val="both"/>
      </w:pPr>
      <w:r>
        <w:t xml:space="preserve">                                </w:t>
      </w:r>
      <w:r w:rsidR="00BF5278">
        <w:tab/>
        <w:t xml:space="preserve">           </w:t>
      </w:r>
      <w:r>
        <w:t>SHOW message dialog "Unexpected Error"</w:t>
      </w:r>
    </w:p>
    <w:p w14:paraId="6B262E3E" w14:textId="15E92222" w:rsidR="00BF5278" w:rsidRDefault="00BF5278" w:rsidP="00CD0733">
      <w:pPr>
        <w:spacing w:line="360" w:lineRule="auto"/>
        <w:jc w:val="both"/>
      </w:pPr>
      <w:r>
        <w:tab/>
      </w:r>
      <w:r>
        <w:tab/>
      </w:r>
      <w:r>
        <w:tab/>
        <w:t xml:space="preserve">       END DO</w:t>
      </w:r>
    </w:p>
    <w:p w14:paraId="2BCF4141" w14:textId="43290BFE" w:rsidR="00BF5278" w:rsidRDefault="00BF5278" w:rsidP="00CD0733">
      <w:pPr>
        <w:spacing w:line="360" w:lineRule="auto"/>
        <w:jc w:val="both"/>
      </w:pPr>
      <w:r>
        <w:tab/>
      </w:r>
      <w:r>
        <w:tab/>
      </w:r>
      <w:r>
        <w:tab/>
        <w:t xml:space="preserve">   END DO</w:t>
      </w:r>
    </w:p>
    <w:p w14:paraId="18BDEE36" w14:textId="4E376270" w:rsidR="00BF5278" w:rsidRDefault="00BF5278" w:rsidP="00CD0733">
      <w:pPr>
        <w:spacing w:line="360" w:lineRule="auto"/>
        <w:jc w:val="both"/>
      </w:pPr>
      <w:r>
        <w:tab/>
      </w:r>
      <w:r>
        <w:tab/>
        <w:t xml:space="preserve">       END DO</w:t>
      </w:r>
    </w:p>
    <w:p w14:paraId="058C368F" w14:textId="3C60E35C" w:rsidR="00662560" w:rsidRDefault="00BF5278" w:rsidP="00CD0733">
      <w:pPr>
        <w:spacing w:line="360" w:lineRule="auto"/>
        <w:jc w:val="both"/>
      </w:pPr>
      <w:r>
        <w:t xml:space="preserve">                    </w:t>
      </w:r>
      <w:r>
        <w:tab/>
        <w:t xml:space="preserve">       ELSE</w:t>
      </w:r>
    </w:p>
    <w:p w14:paraId="6BFF0F78" w14:textId="452FCB4D" w:rsidR="00BF5278" w:rsidRDefault="00BF5278" w:rsidP="00CD0733">
      <w:pPr>
        <w:spacing w:line="360" w:lineRule="auto"/>
        <w:jc w:val="both"/>
      </w:pPr>
      <w:r>
        <w:tab/>
      </w:r>
      <w:r>
        <w:tab/>
        <w:t xml:space="preserve">       DO</w:t>
      </w:r>
    </w:p>
    <w:p w14:paraId="6F15C245" w14:textId="2D03FDE2" w:rsidR="00662560" w:rsidRDefault="00662560" w:rsidP="00CD0733">
      <w:pPr>
        <w:spacing w:line="360" w:lineRule="auto"/>
        <w:jc w:val="both"/>
      </w:pPr>
      <w:r>
        <w:t xml:space="preserve">                        </w:t>
      </w:r>
      <w:r w:rsidR="00BF5278">
        <w:t xml:space="preserve">         </w:t>
      </w:r>
      <w:r>
        <w:t>SHOW message dialog "Please enter positive values."</w:t>
      </w:r>
    </w:p>
    <w:p w14:paraId="0D2F8765" w14:textId="254A245A" w:rsidR="00BF5278" w:rsidRDefault="00BF5278" w:rsidP="00CD0733">
      <w:pPr>
        <w:spacing w:line="360" w:lineRule="auto"/>
        <w:jc w:val="both"/>
      </w:pPr>
      <w:r>
        <w:tab/>
      </w:r>
      <w:r>
        <w:tab/>
        <w:t xml:space="preserve">       END DO</w:t>
      </w:r>
    </w:p>
    <w:p w14:paraId="6E020A4C" w14:textId="05928441" w:rsidR="00662560" w:rsidRDefault="00662560" w:rsidP="00CD0733">
      <w:pPr>
        <w:spacing w:line="360" w:lineRule="auto"/>
        <w:jc w:val="both"/>
      </w:pPr>
      <w:r>
        <w:t xml:space="preserve">                </w:t>
      </w:r>
      <w:r w:rsidR="00BF5278">
        <w:t xml:space="preserve">     END DO</w:t>
      </w:r>
    </w:p>
    <w:p w14:paraId="4D1CB093" w14:textId="152F05E2" w:rsidR="00BF5278" w:rsidRDefault="00BF5278" w:rsidP="00CD0733">
      <w:pPr>
        <w:spacing w:line="360" w:lineRule="auto"/>
        <w:jc w:val="both"/>
      </w:pPr>
      <w:r>
        <w:tab/>
        <w:t xml:space="preserve">     END DO</w:t>
      </w:r>
    </w:p>
    <w:p w14:paraId="5F52086F" w14:textId="48A63541" w:rsidR="00662560" w:rsidRDefault="00662560" w:rsidP="00CD0733">
      <w:pPr>
        <w:spacing w:line="360" w:lineRule="auto"/>
        <w:jc w:val="both"/>
      </w:pPr>
      <w:r>
        <w:t xml:space="preserve">        </w:t>
      </w:r>
      <w:r w:rsidR="00BF5278">
        <w:tab/>
        <w:t xml:space="preserve">     CATCH NumberFormatException</w:t>
      </w:r>
    </w:p>
    <w:p w14:paraId="2B55CE1D" w14:textId="42010245" w:rsidR="00BF5278" w:rsidRDefault="00BF5278" w:rsidP="00CD0733">
      <w:pPr>
        <w:spacing w:line="360" w:lineRule="auto"/>
        <w:jc w:val="both"/>
      </w:pPr>
      <w:r>
        <w:tab/>
        <w:t xml:space="preserve">     DO</w:t>
      </w:r>
    </w:p>
    <w:p w14:paraId="5D40A77B" w14:textId="77777777" w:rsidR="00BF5278" w:rsidRDefault="00662560" w:rsidP="00CD0733">
      <w:pPr>
        <w:spacing w:line="360" w:lineRule="auto"/>
        <w:jc w:val="both"/>
      </w:pPr>
      <w:r>
        <w:t xml:space="preserve">            </w:t>
      </w:r>
      <w:r w:rsidR="00BF5278">
        <w:tab/>
      </w:r>
      <w:r>
        <w:t xml:space="preserve">SHOW error message dialog "Number Format Exception. Enter number </w:t>
      </w:r>
    </w:p>
    <w:p w14:paraId="691A69DB" w14:textId="2E6B163B" w:rsidR="00662560" w:rsidRDefault="00662560" w:rsidP="00CD0733">
      <w:pPr>
        <w:spacing w:line="360" w:lineRule="auto"/>
        <w:ind w:left="720" w:firstLine="720"/>
        <w:jc w:val="both"/>
      </w:pPr>
      <w:r>
        <w:t>only in number-required fields."</w:t>
      </w:r>
    </w:p>
    <w:p w14:paraId="355BE71A" w14:textId="178F778E" w:rsidR="00662560" w:rsidRDefault="00BF5278" w:rsidP="00CD0733">
      <w:pPr>
        <w:spacing w:line="360" w:lineRule="auto"/>
        <w:jc w:val="both"/>
      </w:pPr>
      <w:r>
        <w:tab/>
        <w:t xml:space="preserve">     END DO</w:t>
      </w:r>
    </w:p>
    <w:p w14:paraId="75EA4D23" w14:textId="77777777" w:rsidR="00924836" w:rsidRDefault="00924836" w:rsidP="00CD0733">
      <w:pPr>
        <w:spacing w:line="360" w:lineRule="auto"/>
        <w:jc w:val="both"/>
      </w:pPr>
    </w:p>
    <w:p w14:paraId="4BF1964A" w14:textId="57DDC905" w:rsidR="00924836" w:rsidRDefault="00662560" w:rsidP="00CD0733">
      <w:pPr>
        <w:spacing w:line="360" w:lineRule="auto"/>
        <w:jc w:val="both"/>
      </w:pPr>
      <w:r>
        <w:t xml:space="preserve">    </w:t>
      </w:r>
      <w:r w:rsidR="00924836">
        <w:t xml:space="preserve">            ADD action listener to sClearButton</w:t>
      </w:r>
    </w:p>
    <w:p w14:paraId="0E1F7D30" w14:textId="337F3027" w:rsidR="00924836" w:rsidRDefault="00924836" w:rsidP="00CD0733">
      <w:pPr>
        <w:spacing w:line="360" w:lineRule="auto"/>
        <w:jc w:val="both"/>
      </w:pPr>
      <w:r>
        <w:t xml:space="preserve">                DO</w:t>
      </w:r>
    </w:p>
    <w:p w14:paraId="691247EB" w14:textId="3C30220E" w:rsidR="00924836" w:rsidRDefault="00924836" w:rsidP="00CD0733">
      <w:pPr>
        <w:spacing w:line="360" w:lineRule="auto"/>
        <w:jc w:val="both"/>
      </w:pPr>
      <w:r>
        <w:t xml:space="preserve">                    IF any text field is not empty</w:t>
      </w:r>
    </w:p>
    <w:p w14:paraId="7D5DE606" w14:textId="7BE44C7A" w:rsidR="00924836" w:rsidRDefault="00924836" w:rsidP="00CD0733">
      <w:pPr>
        <w:spacing w:line="360" w:lineRule="auto"/>
        <w:jc w:val="both"/>
      </w:pPr>
      <w:r>
        <w:t xml:space="preserve">                    DO</w:t>
      </w:r>
    </w:p>
    <w:p w14:paraId="164E645A" w14:textId="5D16C293" w:rsidR="00924836" w:rsidRDefault="00924836" w:rsidP="00CD0733">
      <w:pPr>
        <w:spacing w:line="360" w:lineRule="auto"/>
        <w:jc w:val="both"/>
      </w:pPr>
      <w:r>
        <w:t xml:space="preserve">                        DISPLAY confirmation dialog "Do you really want to clear all fields?"</w:t>
      </w:r>
    </w:p>
    <w:p w14:paraId="586C8106" w14:textId="3312DAC3" w:rsidR="00924836" w:rsidRDefault="00924836" w:rsidP="00CD0733">
      <w:pPr>
        <w:spacing w:line="360" w:lineRule="auto"/>
        <w:jc w:val="both"/>
      </w:pPr>
      <w:r>
        <w:lastRenderedPageBreak/>
        <w:t xml:space="preserve">                        IF user chooses yes</w:t>
      </w:r>
    </w:p>
    <w:p w14:paraId="559EA316" w14:textId="145621B6" w:rsidR="00924836" w:rsidRDefault="00924836" w:rsidP="00CD0733">
      <w:pPr>
        <w:spacing w:line="360" w:lineRule="auto"/>
        <w:jc w:val="both"/>
      </w:pPr>
      <w:r>
        <w:tab/>
        <w:t xml:space="preserve">             DO</w:t>
      </w:r>
    </w:p>
    <w:p w14:paraId="41E37003" w14:textId="00CF4EC1" w:rsidR="00924836" w:rsidRDefault="00924836" w:rsidP="00CD0733">
      <w:pPr>
        <w:spacing w:line="360" w:lineRule="auto"/>
        <w:jc w:val="both"/>
      </w:pPr>
      <w:r>
        <w:t xml:space="preserve">                            CLEAR all text fields</w:t>
      </w:r>
    </w:p>
    <w:p w14:paraId="4D4D07F1" w14:textId="6C136703" w:rsidR="00924836" w:rsidRDefault="00924836" w:rsidP="00CD0733">
      <w:pPr>
        <w:spacing w:line="360" w:lineRule="auto"/>
        <w:jc w:val="both"/>
      </w:pPr>
      <w:r>
        <w:tab/>
        <w:t xml:space="preserve">             END DO</w:t>
      </w:r>
    </w:p>
    <w:p w14:paraId="1F369520" w14:textId="60CCE89A" w:rsidR="00924836" w:rsidRDefault="00924836" w:rsidP="00CD0733">
      <w:pPr>
        <w:spacing w:line="360" w:lineRule="auto"/>
        <w:jc w:val="both"/>
      </w:pPr>
      <w:r>
        <w:t xml:space="preserve">                    END DO</w:t>
      </w:r>
    </w:p>
    <w:p w14:paraId="0C03A7AC" w14:textId="32598BE5" w:rsidR="00924836" w:rsidRDefault="00924836" w:rsidP="00CD0733">
      <w:pPr>
        <w:spacing w:line="360" w:lineRule="auto"/>
        <w:jc w:val="both"/>
      </w:pPr>
      <w:r>
        <w:t xml:space="preserve">                END DO</w:t>
      </w:r>
    </w:p>
    <w:p w14:paraId="5477C8D4" w14:textId="77777777" w:rsidR="00924836" w:rsidRDefault="00924836" w:rsidP="00CD0733">
      <w:pPr>
        <w:spacing w:line="360" w:lineRule="auto"/>
        <w:jc w:val="both"/>
      </w:pPr>
    </w:p>
    <w:p w14:paraId="12604FC6" w14:textId="398867FA" w:rsidR="00924836" w:rsidRDefault="00924836" w:rsidP="00CD0733">
      <w:pPr>
        <w:spacing w:line="360" w:lineRule="auto"/>
        <w:jc w:val="both"/>
      </w:pPr>
      <w:r>
        <w:t xml:space="preserve">                ADD action listener to sBackButton</w:t>
      </w:r>
    </w:p>
    <w:p w14:paraId="13E121D8" w14:textId="3412F1B3" w:rsidR="00924836" w:rsidRDefault="00924836" w:rsidP="00CD0733">
      <w:pPr>
        <w:spacing w:line="360" w:lineRule="auto"/>
        <w:jc w:val="both"/>
      </w:pPr>
      <w:r>
        <w:t xml:space="preserve">                DO</w:t>
      </w:r>
    </w:p>
    <w:p w14:paraId="3EDC16D0" w14:textId="2DF0D9A8" w:rsidR="00924836" w:rsidRDefault="00924836" w:rsidP="00CD0733">
      <w:pPr>
        <w:spacing w:line="360" w:lineRule="auto"/>
        <w:jc w:val="both"/>
      </w:pPr>
      <w:r>
        <w:t xml:space="preserve">                    CLEAR all text fields</w:t>
      </w:r>
    </w:p>
    <w:p w14:paraId="1C63FE02" w14:textId="3F448DD6" w:rsidR="00924836" w:rsidRDefault="00924836" w:rsidP="00CD0733">
      <w:pPr>
        <w:spacing w:line="360" w:lineRule="auto"/>
        <w:jc w:val="both"/>
      </w:pPr>
      <w:r>
        <w:t xml:space="preserve">                    HIDE salaryFrame</w:t>
      </w:r>
    </w:p>
    <w:p w14:paraId="43146167" w14:textId="338CDF69" w:rsidR="00924836" w:rsidRDefault="00924836" w:rsidP="00CD0733">
      <w:pPr>
        <w:spacing w:line="360" w:lineRule="auto"/>
        <w:jc w:val="both"/>
      </w:pPr>
      <w:r>
        <w:t xml:space="preserve">                    SHOW buttonsFrame</w:t>
      </w:r>
    </w:p>
    <w:p w14:paraId="14DC6C81" w14:textId="1F34E2E5" w:rsidR="00924836" w:rsidRDefault="00924836" w:rsidP="00CD0733">
      <w:pPr>
        <w:spacing w:line="360" w:lineRule="auto"/>
        <w:jc w:val="both"/>
      </w:pPr>
      <w:r>
        <w:t xml:space="preserve">                END DO</w:t>
      </w:r>
    </w:p>
    <w:p w14:paraId="4AF12975" w14:textId="77777777" w:rsidR="00924836" w:rsidRDefault="00924836" w:rsidP="00CD0733">
      <w:pPr>
        <w:spacing w:line="360" w:lineRule="auto"/>
        <w:jc w:val="both"/>
      </w:pPr>
    </w:p>
    <w:p w14:paraId="6E2164CF" w14:textId="66A979EB" w:rsidR="00662560" w:rsidRDefault="00662560" w:rsidP="00CD0733">
      <w:pPr>
        <w:spacing w:line="360" w:lineRule="auto"/>
        <w:jc w:val="both"/>
      </w:pPr>
      <w:r>
        <w:t xml:space="preserve">    </w:t>
      </w:r>
      <w:r w:rsidR="00924836">
        <w:t xml:space="preserve">            </w:t>
      </w:r>
      <w:r>
        <w:t>DECLARE Font labelFont, headerFont, buttonFont</w:t>
      </w:r>
    </w:p>
    <w:p w14:paraId="1225567C" w14:textId="363B2B20" w:rsidR="00662560" w:rsidRDefault="00662560" w:rsidP="00CD0733">
      <w:pPr>
        <w:spacing w:line="360" w:lineRule="auto"/>
        <w:jc w:val="both"/>
      </w:pPr>
      <w:r>
        <w:t xml:space="preserve">    </w:t>
      </w:r>
      <w:r w:rsidR="00924836">
        <w:t xml:space="preserve">            </w:t>
      </w:r>
      <w:r>
        <w:t>SET labelFont to sIdLabel font with size 16 and bold</w:t>
      </w:r>
    </w:p>
    <w:p w14:paraId="3D737B22" w14:textId="42F1CFA5" w:rsidR="00662560" w:rsidRDefault="00662560" w:rsidP="00CD0733">
      <w:pPr>
        <w:spacing w:line="360" w:lineRule="auto"/>
        <w:jc w:val="both"/>
      </w:pPr>
      <w:r>
        <w:t xml:space="preserve">   </w:t>
      </w:r>
      <w:r w:rsidR="00924836">
        <w:t xml:space="preserve">            </w:t>
      </w:r>
      <w:r>
        <w:t xml:space="preserve"> SET headerFont to sHeader font with size increased by 80%</w:t>
      </w:r>
    </w:p>
    <w:p w14:paraId="1247A803" w14:textId="5C826C03" w:rsidR="00662560" w:rsidRDefault="00662560" w:rsidP="00CD0733">
      <w:pPr>
        <w:spacing w:line="360" w:lineRule="auto"/>
        <w:jc w:val="both"/>
      </w:pPr>
      <w:r>
        <w:t xml:space="preserve"> </w:t>
      </w:r>
      <w:r w:rsidR="00924836">
        <w:t xml:space="preserve">            </w:t>
      </w:r>
      <w:r>
        <w:t xml:space="preserve">   SET buttonFont to sClearButton font with size increased by 20%</w:t>
      </w:r>
    </w:p>
    <w:p w14:paraId="62053AB4" w14:textId="7F601A98" w:rsidR="00662560" w:rsidRDefault="00924836" w:rsidP="00CD0733">
      <w:pPr>
        <w:spacing w:line="360" w:lineRule="auto"/>
        <w:ind w:firstLine="720"/>
        <w:jc w:val="both"/>
      </w:pPr>
      <w:r>
        <w:t xml:space="preserve"> </w:t>
      </w:r>
      <w:r w:rsidR="00662560">
        <w:t xml:space="preserve">    SET sHeader font color to white</w:t>
      </w:r>
    </w:p>
    <w:p w14:paraId="7DA9ED65" w14:textId="75F3E0D8" w:rsidR="00662560" w:rsidRDefault="00924836" w:rsidP="00CD0733">
      <w:pPr>
        <w:spacing w:line="360" w:lineRule="auto"/>
        <w:ind w:firstLine="720"/>
        <w:jc w:val="both"/>
      </w:pPr>
      <w:r>
        <w:t xml:space="preserve"> </w:t>
      </w:r>
      <w:r w:rsidR="00662560">
        <w:t xml:space="preserve">    SET sIdLabel, sPerformanceLabel, sSalaryLabel font color to white</w:t>
      </w:r>
    </w:p>
    <w:p w14:paraId="09BFCB14" w14:textId="77777777" w:rsidR="00924836" w:rsidRDefault="00924836" w:rsidP="00CD0733">
      <w:pPr>
        <w:spacing w:line="360" w:lineRule="auto"/>
        <w:ind w:firstLine="720"/>
        <w:jc w:val="both"/>
      </w:pPr>
      <w:r>
        <w:t xml:space="preserve"> </w:t>
      </w:r>
      <w:r w:rsidR="00662560">
        <w:t xml:space="preserve">    SET sSetSalaryButton, sClearButton, sBackButton background color to new </w:t>
      </w:r>
    </w:p>
    <w:p w14:paraId="20B6D3CD" w14:textId="0A3B94DE" w:rsidR="00662560" w:rsidRDefault="00924836" w:rsidP="00CD0733">
      <w:pPr>
        <w:spacing w:line="360" w:lineRule="auto"/>
        <w:ind w:left="720"/>
        <w:jc w:val="both"/>
      </w:pPr>
      <w:r>
        <w:t xml:space="preserve">     </w:t>
      </w:r>
      <w:r w:rsidR="00662560">
        <w:t>Color(211, 211, 211)</w:t>
      </w:r>
    </w:p>
    <w:p w14:paraId="2ACACD22" w14:textId="77777777" w:rsidR="00924836" w:rsidRDefault="00924836" w:rsidP="00CD0733">
      <w:pPr>
        <w:spacing w:line="360" w:lineRule="auto"/>
        <w:ind w:left="720"/>
        <w:jc w:val="both"/>
      </w:pPr>
    </w:p>
    <w:p w14:paraId="20E82DDA" w14:textId="0E0D2A92" w:rsidR="00662560" w:rsidRDefault="00662560" w:rsidP="00CD0733">
      <w:pPr>
        <w:spacing w:line="360" w:lineRule="auto"/>
        <w:jc w:val="both"/>
      </w:pPr>
      <w:r>
        <w:lastRenderedPageBreak/>
        <w:t xml:space="preserve">   </w:t>
      </w:r>
      <w:r w:rsidR="00924836">
        <w:tab/>
        <w:t xml:space="preserve">   </w:t>
      </w:r>
      <w:r>
        <w:t xml:space="preserve"> ADD sHeader, sIdLabel, sPerformanceLabel, sSalaryLabel to sPanel</w:t>
      </w:r>
    </w:p>
    <w:p w14:paraId="0633B786" w14:textId="07D5FCCE" w:rsidR="00662560" w:rsidRDefault="00662560" w:rsidP="00CD0733">
      <w:pPr>
        <w:spacing w:line="360" w:lineRule="auto"/>
        <w:jc w:val="both"/>
      </w:pPr>
      <w:r>
        <w:t xml:space="preserve">    </w:t>
      </w:r>
      <w:r w:rsidR="00924836">
        <w:tab/>
        <w:t xml:space="preserve">    </w:t>
      </w:r>
      <w:r>
        <w:t>ADD sId, sPerformance, sSalary to sPanel</w:t>
      </w:r>
    </w:p>
    <w:p w14:paraId="0914536B" w14:textId="4FF4E46F" w:rsidR="00662560" w:rsidRDefault="00662560" w:rsidP="00CD0733">
      <w:pPr>
        <w:spacing w:line="360" w:lineRule="auto"/>
        <w:ind w:firstLine="720"/>
        <w:jc w:val="both"/>
      </w:pPr>
      <w:r>
        <w:t xml:space="preserve">    ADD sSetSalaryButton, sClearButton, sBackButton to sPanel</w:t>
      </w:r>
    </w:p>
    <w:p w14:paraId="0ACA374D" w14:textId="50D77602" w:rsidR="00BD306D" w:rsidRDefault="00924836" w:rsidP="00CD0733">
      <w:pPr>
        <w:spacing w:line="360" w:lineRule="auto"/>
        <w:jc w:val="both"/>
      </w:pPr>
      <w:r>
        <w:t xml:space="preserve"> </w:t>
      </w:r>
      <w:r>
        <w:tab/>
      </w:r>
      <w:r w:rsidR="00662560">
        <w:t xml:space="preserve">    ADD sPanel to salaryFrame</w:t>
      </w:r>
    </w:p>
    <w:p w14:paraId="20F01D93" w14:textId="0A00F3B3" w:rsidR="00924836" w:rsidRDefault="00924836" w:rsidP="00CD0733">
      <w:pPr>
        <w:spacing w:line="360" w:lineRule="auto"/>
        <w:jc w:val="both"/>
      </w:pPr>
      <w:r>
        <w:t xml:space="preserve">        END DO</w:t>
      </w:r>
    </w:p>
    <w:p w14:paraId="7C7A82AE" w14:textId="77777777" w:rsidR="003D1744" w:rsidRDefault="003D1744" w:rsidP="00CD0733">
      <w:pPr>
        <w:spacing w:line="360" w:lineRule="auto"/>
        <w:jc w:val="both"/>
      </w:pPr>
    </w:p>
    <w:p w14:paraId="0A0B943E" w14:textId="63EA8D4A" w:rsidR="003D1744" w:rsidRDefault="003D1744" w:rsidP="00CD0733">
      <w:pPr>
        <w:spacing w:line="360" w:lineRule="auto"/>
        <w:jc w:val="both"/>
      </w:pPr>
      <w:r>
        <w:t xml:space="preserve">    </w:t>
      </w:r>
      <w:r w:rsidR="00BD306D">
        <w:t xml:space="preserve">    </w:t>
      </w:r>
      <w:r w:rsidR="009C2D87">
        <w:t>DEFINE removesTutor() with return type void</w:t>
      </w:r>
    </w:p>
    <w:p w14:paraId="231BE3FD" w14:textId="729FA37A" w:rsidR="00924836" w:rsidRDefault="00BD306D" w:rsidP="00CD0733">
      <w:pPr>
        <w:spacing w:line="360" w:lineRule="auto"/>
        <w:jc w:val="both"/>
      </w:pPr>
      <w:r>
        <w:t xml:space="preserve">        DO</w:t>
      </w:r>
    </w:p>
    <w:p w14:paraId="08455DBB" w14:textId="04F27561" w:rsidR="00924836" w:rsidRDefault="00924836" w:rsidP="00CD0733">
      <w:pPr>
        <w:spacing w:line="360" w:lineRule="auto"/>
        <w:jc w:val="both"/>
      </w:pPr>
      <w:r>
        <w:t xml:space="preserve">            DECLARE JPanel rPanel</w:t>
      </w:r>
      <w:r w:rsidRPr="00924836">
        <w:t xml:space="preserve"> </w:t>
      </w:r>
      <w:r>
        <w:t xml:space="preserve">with layout set to null </w:t>
      </w:r>
    </w:p>
    <w:p w14:paraId="68297CCA" w14:textId="648D3191" w:rsidR="00924836" w:rsidRDefault="00924836" w:rsidP="00CD0733">
      <w:pPr>
        <w:spacing w:line="360" w:lineRule="auto"/>
        <w:jc w:val="both"/>
      </w:pPr>
      <w:r>
        <w:t xml:space="preserve">    </w:t>
      </w:r>
      <w:r>
        <w:tab/>
        <w:t xml:space="preserve"> SET rPanel background color to new Color(47, 79, 79)</w:t>
      </w:r>
    </w:p>
    <w:p w14:paraId="37CA63D8" w14:textId="77777777" w:rsidR="00924836" w:rsidRDefault="00924836" w:rsidP="00CD0733">
      <w:pPr>
        <w:spacing w:line="360" w:lineRule="auto"/>
        <w:jc w:val="both"/>
      </w:pPr>
    </w:p>
    <w:p w14:paraId="3FAE7B0D" w14:textId="3FDAECE2" w:rsidR="00924836" w:rsidRDefault="00924836" w:rsidP="00CD0733">
      <w:pPr>
        <w:spacing w:line="360" w:lineRule="auto"/>
        <w:jc w:val="both"/>
      </w:pPr>
      <w:r>
        <w:t xml:space="preserve">    </w:t>
      </w:r>
      <w:r>
        <w:tab/>
        <w:t xml:space="preserve"> DECLARE JLabel rHeader, rIdLabel</w:t>
      </w:r>
    </w:p>
    <w:p w14:paraId="1E13DF75" w14:textId="0C98CD90" w:rsidR="00924836" w:rsidRDefault="00924836" w:rsidP="00CD0733">
      <w:pPr>
        <w:spacing w:line="360" w:lineRule="auto"/>
        <w:jc w:val="both"/>
      </w:pPr>
      <w:r>
        <w:t xml:space="preserve">  </w:t>
      </w:r>
      <w:r>
        <w:tab/>
        <w:t xml:space="preserve"> DECLARE JTextField rId, rHeader, rIdLabel, rId and set </w:t>
      </w:r>
    </w:p>
    <w:p w14:paraId="5D12B5C6" w14:textId="77777777" w:rsidR="00924836" w:rsidRDefault="00924836" w:rsidP="00CD0733">
      <w:pPr>
        <w:spacing w:line="360" w:lineRule="auto"/>
        <w:jc w:val="both"/>
      </w:pPr>
    </w:p>
    <w:p w14:paraId="7B704B6A" w14:textId="6C413EFE" w:rsidR="00924836" w:rsidRDefault="00924836" w:rsidP="00CD0733">
      <w:pPr>
        <w:spacing w:line="360" w:lineRule="auto"/>
        <w:jc w:val="both"/>
      </w:pPr>
      <w:r>
        <w:t xml:space="preserve">            DECLARE JButton rRemoveButton, rBackButton</w:t>
      </w:r>
    </w:p>
    <w:p w14:paraId="0311A0D4" w14:textId="77777777" w:rsidR="00924836" w:rsidRDefault="00924836" w:rsidP="00CD0733">
      <w:pPr>
        <w:spacing w:line="360" w:lineRule="auto"/>
        <w:jc w:val="both"/>
      </w:pPr>
      <w:r>
        <w:t xml:space="preserve">            INITIALIZE rRemoveButton with text "Remove, rBackButton with text "&lt;-Back-" </w:t>
      </w:r>
    </w:p>
    <w:p w14:paraId="0562F8CD" w14:textId="37F82694" w:rsidR="00924836" w:rsidRDefault="00924836" w:rsidP="00CD0733">
      <w:pPr>
        <w:spacing w:line="360" w:lineRule="auto"/>
        <w:jc w:val="both"/>
      </w:pPr>
      <w:r>
        <w:t xml:space="preserve">            and set bounds</w:t>
      </w:r>
    </w:p>
    <w:p w14:paraId="56B231E6" w14:textId="77777777" w:rsidR="00924836" w:rsidRDefault="00924836" w:rsidP="00CD0733">
      <w:pPr>
        <w:spacing w:line="360" w:lineRule="auto"/>
        <w:jc w:val="both"/>
      </w:pPr>
    </w:p>
    <w:p w14:paraId="0E6FF9D9" w14:textId="0E8051BA" w:rsidR="00924836" w:rsidRDefault="00924836" w:rsidP="00CD0733">
      <w:pPr>
        <w:spacing w:line="360" w:lineRule="auto"/>
        <w:jc w:val="both"/>
      </w:pPr>
      <w:r>
        <w:t xml:space="preserve">            DECLARE Font labelFont, headerFont, buttonFont</w:t>
      </w:r>
    </w:p>
    <w:p w14:paraId="78D0B865" w14:textId="39648639" w:rsidR="00924836" w:rsidRDefault="00924836" w:rsidP="00CD0733">
      <w:pPr>
        <w:spacing w:line="360" w:lineRule="auto"/>
        <w:jc w:val="both"/>
      </w:pPr>
      <w:r>
        <w:t xml:space="preserve">            SET labelFont to rIdLabel font with size 16 and bold</w:t>
      </w:r>
    </w:p>
    <w:p w14:paraId="7A3EEE3A" w14:textId="70F2E3CE" w:rsidR="00924836" w:rsidRDefault="00924836" w:rsidP="00CD0733">
      <w:pPr>
        <w:spacing w:line="360" w:lineRule="auto"/>
        <w:jc w:val="both"/>
      </w:pPr>
      <w:r>
        <w:t xml:space="preserve">            SET headerFont to rHeader font with size increased by 80%</w:t>
      </w:r>
    </w:p>
    <w:p w14:paraId="5B462ADE" w14:textId="793E1670" w:rsidR="00924836" w:rsidRDefault="00924836" w:rsidP="00CD0733">
      <w:pPr>
        <w:spacing w:line="360" w:lineRule="auto"/>
        <w:jc w:val="both"/>
      </w:pPr>
      <w:r>
        <w:t xml:space="preserve">    </w:t>
      </w:r>
      <w:r>
        <w:tab/>
        <w:t xml:space="preserve"> SET buttonFont to rRemoveButton font with size increased by 20%</w:t>
      </w:r>
    </w:p>
    <w:p w14:paraId="2DE773F8" w14:textId="30214947" w:rsidR="00924836" w:rsidRDefault="00924836" w:rsidP="00CD0733">
      <w:pPr>
        <w:spacing w:line="360" w:lineRule="auto"/>
        <w:jc w:val="both"/>
      </w:pPr>
      <w:r>
        <w:t xml:space="preserve">   </w:t>
      </w:r>
      <w:r>
        <w:tab/>
        <w:t xml:space="preserve"> SET rHeader font color to white</w:t>
      </w:r>
    </w:p>
    <w:p w14:paraId="2358CB76" w14:textId="511A4EE3" w:rsidR="00924836" w:rsidRDefault="00924836" w:rsidP="00CD0733">
      <w:pPr>
        <w:spacing w:line="360" w:lineRule="auto"/>
        <w:jc w:val="both"/>
      </w:pPr>
      <w:r>
        <w:lastRenderedPageBreak/>
        <w:t xml:space="preserve">   </w:t>
      </w:r>
      <w:r>
        <w:tab/>
        <w:t xml:space="preserve"> SET rIdLabel font color to white</w:t>
      </w:r>
    </w:p>
    <w:p w14:paraId="00A7B86A" w14:textId="77777777" w:rsidR="00924836" w:rsidRDefault="00924836" w:rsidP="00CD0733">
      <w:pPr>
        <w:spacing w:line="360" w:lineRule="auto"/>
        <w:jc w:val="both"/>
      </w:pPr>
      <w:r>
        <w:t xml:space="preserve">   </w:t>
      </w:r>
      <w:r>
        <w:tab/>
        <w:t xml:space="preserve"> SET rRemoveButton, rBackButton background color to new Color(211, 211, </w:t>
      </w:r>
    </w:p>
    <w:p w14:paraId="73871BAF" w14:textId="3FFF4B36" w:rsidR="00924836" w:rsidRDefault="00924836" w:rsidP="00CD0733">
      <w:pPr>
        <w:spacing w:line="360" w:lineRule="auto"/>
        <w:ind w:firstLine="720"/>
        <w:jc w:val="both"/>
      </w:pPr>
      <w:r>
        <w:t xml:space="preserve"> 211)</w:t>
      </w:r>
    </w:p>
    <w:p w14:paraId="3FF53B19" w14:textId="77777777" w:rsidR="00924836" w:rsidRDefault="00924836" w:rsidP="00CD0733">
      <w:pPr>
        <w:spacing w:line="360" w:lineRule="auto"/>
        <w:ind w:firstLine="720"/>
        <w:jc w:val="both"/>
      </w:pPr>
    </w:p>
    <w:p w14:paraId="213E0867" w14:textId="71137D4B" w:rsidR="00924836" w:rsidRDefault="00924836" w:rsidP="00CD0733">
      <w:pPr>
        <w:spacing w:line="360" w:lineRule="auto"/>
        <w:jc w:val="both"/>
      </w:pPr>
      <w:r>
        <w:t xml:space="preserve">            ADD action listener TO rRemoveButton</w:t>
      </w:r>
    </w:p>
    <w:p w14:paraId="720A9948" w14:textId="59A4068D" w:rsidR="00924836" w:rsidRDefault="00924836" w:rsidP="00CD0733">
      <w:pPr>
        <w:spacing w:line="360" w:lineRule="auto"/>
        <w:jc w:val="both"/>
      </w:pPr>
      <w:r>
        <w:t xml:space="preserve">    </w:t>
      </w:r>
      <w:r>
        <w:tab/>
        <w:t xml:space="preserve"> DO</w:t>
      </w:r>
    </w:p>
    <w:p w14:paraId="63D52CC2" w14:textId="0AE700FB" w:rsidR="00924836" w:rsidRDefault="00924836" w:rsidP="00CD0733">
      <w:pPr>
        <w:spacing w:line="360" w:lineRule="auto"/>
        <w:jc w:val="both"/>
      </w:pPr>
      <w:r>
        <w:t xml:space="preserve">        </w:t>
      </w:r>
      <w:r>
        <w:tab/>
        <w:t xml:space="preserve">     IMPLEMENT try-catch block</w:t>
      </w:r>
    </w:p>
    <w:p w14:paraId="5B1D656A" w14:textId="03A0DCF1" w:rsidR="00924836" w:rsidRDefault="00924836" w:rsidP="00CD0733">
      <w:pPr>
        <w:spacing w:line="360" w:lineRule="auto"/>
        <w:jc w:val="both"/>
      </w:pPr>
      <w:r>
        <w:tab/>
        <w:t xml:space="preserve">     DO</w:t>
      </w:r>
    </w:p>
    <w:p w14:paraId="04230A69" w14:textId="303771EA" w:rsidR="00924836" w:rsidRDefault="00924836" w:rsidP="00CD0733">
      <w:pPr>
        <w:spacing w:line="360" w:lineRule="auto"/>
        <w:jc w:val="both"/>
      </w:pPr>
      <w:r>
        <w:t xml:space="preserve">                    IF rId text field is empty</w:t>
      </w:r>
    </w:p>
    <w:p w14:paraId="5A19F05A" w14:textId="6F4DFF0C" w:rsidR="00924836" w:rsidRDefault="00924836" w:rsidP="00CD0733">
      <w:pPr>
        <w:spacing w:line="360" w:lineRule="auto"/>
        <w:jc w:val="both"/>
      </w:pPr>
      <w:r>
        <w:tab/>
        <w:t xml:space="preserve">         DO</w:t>
      </w:r>
    </w:p>
    <w:p w14:paraId="11D1CC0D" w14:textId="77777777" w:rsidR="00924836" w:rsidRDefault="00924836" w:rsidP="00CD0733">
      <w:pPr>
        <w:spacing w:line="360" w:lineRule="auto"/>
        <w:jc w:val="both"/>
      </w:pPr>
      <w:r>
        <w:t xml:space="preserve">                        SHOW error message dialog "Empty Field Found! Please fill required </w:t>
      </w:r>
    </w:p>
    <w:p w14:paraId="4F532241" w14:textId="748C8D1B" w:rsidR="00924836" w:rsidRDefault="00924836" w:rsidP="00CD0733">
      <w:pPr>
        <w:spacing w:line="360" w:lineRule="auto"/>
        <w:ind w:left="1440"/>
        <w:jc w:val="both"/>
      </w:pPr>
      <w:r>
        <w:t xml:space="preserve">   area."</w:t>
      </w:r>
    </w:p>
    <w:p w14:paraId="4F0E386C" w14:textId="0B67161A" w:rsidR="00924836" w:rsidRDefault="00924836" w:rsidP="00CD0733">
      <w:pPr>
        <w:spacing w:line="360" w:lineRule="auto"/>
        <w:jc w:val="both"/>
      </w:pPr>
      <w:r>
        <w:tab/>
        <w:t xml:space="preserve">         END DO</w:t>
      </w:r>
    </w:p>
    <w:p w14:paraId="4355F5B9" w14:textId="6FEDC57B" w:rsidR="00924836" w:rsidRDefault="00924836" w:rsidP="00CD0733">
      <w:pPr>
        <w:spacing w:line="360" w:lineRule="auto"/>
        <w:jc w:val="both"/>
      </w:pPr>
      <w:r>
        <w:t xml:space="preserve">                    ELSE</w:t>
      </w:r>
    </w:p>
    <w:p w14:paraId="0FBDF1A7" w14:textId="43EB4DE7" w:rsidR="00924836" w:rsidRDefault="00924836" w:rsidP="00CD0733">
      <w:pPr>
        <w:spacing w:line="360" w:lineRule="auto"/>
        <w:jc w:val="both"/>
      </w:pPr>
      <w:r>
        <w:tab/>
        <w:t xml:space="preserve">         DO</w:t>
      </w:r>
    </w:p>
    <w:p w14:paraId="53C09971" w14:textId="06A50285" w:rsidR="00924836" w:rsidRDefault="00924836" w:rsidP="00CD0733">
      <w:pPr>
        <w:spacing w:line="360" w:lineRule="auto"/>
        <w:jc w:val="both"/>
      </w:pPr>
      <w:r>
        <w:t xml:space="preserve">                        PARSE input to integer and store in repective variables</w:t>
      </w:r>
    </w:p>
    <w:p w14:paraId="1ECB58B9" w14:textId="2DD852F8" w:rsidR="00924836" w:rsidRDefault="00924836" w:rsidP="00CD0733">
      <w:pPr>
        <w:spacing w:line="360" w:lineRule="auto"/>
        <w:jc w:val="both"/>
      </w:pPr>
      <w:r>
        <w:t xml:space="preserve">                        IF idR is non-negative</w:t>
      </w:r>
    </w:p>
    <w:p w14:paraId="7A176E6C" w14:textId="3058D907" w:rsidR="00924836" w:rsidRDefault="00924836" w:rsidP="00CD0733">
      <w:pPr>
        <w:spacing w:line="360" w:lineRule="auto"/>
        <w:jc w:val="both"/>
      </w:pPr>
      <w:r>
        <w:tab/>
      </w:r>
      <w:r>
        <w:tab/>
        <w:t xml:space="preserve">  DO</w:t>
      </w:r>
    </w:p>
    <w:p w14:paraId="6FF40E6E" w14:textId="3B2F8F04" w:rsidR="00924836" w:rsidRDefault="00924836" w:rsidP="00CD0733">
      <w:pPr>
        <w:spacing w:line="360" w:lineRule="auto"/>
        <w:jc w:val="both"/>
      </w:pPr>
      <w:r>
        <w:t xml:space="preserve">                            DECLARE isRemoved as </w:t>
      </w:r>
      <w:r w:rsidR="008C12DB">
        <w:t>Boolean,</w:t>
      </w:r>
      <w:r>
        <w:t xml:space="preserve"> set to false</w:t>
      </w:r>
    </w:p>
    <w:p w14:paraId="00DA9311" w14:textId="63AFE792" w:rsidR="00924836" w:rsidRDefault="00924836" w:rsidP="00CD0733">
      <w:pPr>
        <w:spacing w:line="360" w:lineRule="auto"/>
        <w:jc w:val="both"/>
      </w:pPr>
      <w:r>
        <w:t xml:space="preserve">                    </w:t>
      </w:r>
      <w:r w:rsidR="008C12DB">
        <w:t xml:space="preserve">        </w:t>
      </w:r>
      <w:r>
        <w:t>FO</w:t>
      </w:r>
      <w:r w:rsidR="008C12DB">
        <w:t>R each teacher in listOfTeacher</w:t>
      </w:r>
    </w:p>
    <w:p w14:paraId="6E53A534" w14:textId="2E0ADE27" w:rsidR="008C12DB" w:rsidRDefault="008C12DB" w:rsidP="00CD0733">
      <w:pPr>
        <w:spacing w:line="360" w:lineRule="auto"/>
        <w:jc w:val="both"/>
      </w:pPr>
      <w:r>
        <w:tab/>
      </w:r>
      <w:r>
        <w:tab/>
        <w:t xml:space="preserve">       DO</w:t>
      </w:r>
    </w:p>
    <w:p w14:paraId="5C48A574" w14:textId="2264AA56" w:rsidR="00924836" w:rsidRDefault="00924836" w:rsidP="00CD0733">
      <w:pPr>
        <w:spacing w:line="360" w:lineRule="auto"/>
        <w:jc w:val="both"/>
      </w:pPr>
      <w:r>
        <w:t xml:space="preserve">                        </w:t>
      </w:r>
      <w:r w:rsidR="008C12DB">
        <w:t xml:space="preserve">         </w:t>
      </w:r>
      <w:r>
        <w:t>IF teacher's id matches idR a</w:t>
      </w:r>
      <w:r w:rsidR="008C12DB">
        <w:t>nd teacher is instance of Tutor</w:t>
      </w:r>
    </w:p>
    <w:p w14:paraId="0AE75F8A" w14:textId="72E57189" w:rsidR="008C12DB" w:rsidRDefault="008C12DB" w:rsidP="00CD0733">
      <w:pPr>
        <w:spacing w:line="360" w:lineRule="auto"/>
        <w:jc w:val="both"/>
      </w:pPr>
      <w:r>
        <w:tab/>
      </w:r>
      <w:r>
        <w:tab/>
      </w:r>
      <w:r>
        <w:tab/>
        <w:t xml:space="preserve"> DO</w:t>
      </w:r>
    </w:p>
    <w:p w14:paraId="6A002868" w14:textId="4CD1EE1A" w:rsidR="00924836" w:rsidRDefault="00924836" w:rsidP="00CD0733">
      <w:pPr>
        <w:spacing w:line="360" w:lineRule="auto"/>
        <w:jc w:val="both"/>
      </w:pPr>
      <w:r>
        <w:lastRenderedPageBreak/>
        <w:t xml:space="preserve">                            </w:t>
      </w:r>
      <w:r w:rsidR="008C12DB">
        <w:t xml:space="preserve">         </w:t>
      </w:r>
      <w:r>
        <w:t>REMOVE teacher from listOfTeacher</w:t>
      </w:r>
    </w:p>
    <w:p w14:paraId="231B1E36" w14:textId="65131F38" w:rsidR="00924836" w:rsidRDefault="00924836" w:rsidP="00CD0733">
      <w:pPr>
        <w:spacing w:line="360" w:lineRule="auto"/>
        <w:jc w:val="both"/>
      </w:pPr>
      <w:r>
        <w:t xml:space="preserve">                            </w:t>
      </w:r>
      <w:r w:rsidR="008C12DB">
        <w:t xml:space="preserve">         </w:t>
      </w:r>
      <w:r>
        <w:t>SET isRemoved to true</w:t>
      </w:r>
    </w:p>
    <w:p w14:paraId="29A18B99" w14:textId="7BA60DCD" w:rsidR="008C12DB" w:rsidRDefault="008C12DB" w:rsidP="00CD0733">
      <w:pPr>
        <w:spacing w:line="360" w:lineRule="auto"/>
        <w:jc w:val="both"/>
      </w:pPr>
      <w:r>
        <w:tab/>
      </w:r>
      <w:r>
        <w:tab/>
      </w:r>
      <w:r>
        <w:tab/>
        <w:t xml:space="preserve"> END DO</w:t>
      </w:r>
    </w:p>
    <w:p w14:paraId="2C6C756C" w14:textId="356C5CC9" w:rsidR="008C12DB" w:rsidRDefault="008C12DB" w:rsidP="00CD0733">
      <w:pPr>
        <w:spacing w:line="360" w:lineRule="auto"/>
        <w:jc w:val="both"/>
      </w:pPr>
      <w:r>
        <w:tab/>
      </w:r>
      <w:r>
        <w:tab/>
        <w:t xml:space="preserve">       END DO</w:t>
      </w:r>
    </w:p>
    <w:p w14:paraId="6262BDD4" w14:textId="15105F69" w:rsidR="00924836" w:rsidRDefault="00924836" w:rsidP="00CD0733">
      <w:pPr>
        <w:spacing w:line="360" w:lineRule="auto"/>
        <w:jc w:val="both"/>
      </w:pPr>
      <w:r>
        <w:t xml:space="preserve">                   </w:t>
      </w:r>
      <w:r w:rsidR="008C12DB">
        <w:tab/>
        <w:t xml:space="preserve">       IF isRemoved is true</w:t>
      </w:r>
    </w:p>
    <w:p w14:paraId="30290547" w14:textId="748ACC58" w:rsidR="008C12DB" w:rsidRDefault="008C12DB" w:rsidP="00CD0733">
      <w:pPr>
        <w:spacing w:line="360" w:lineRule="auto"/>
        <w:jc w:val="both"/>
      </w:pPr>
      <w:r>
        <w:tab/>
      </w:r>
      <w:r>
        <w:tab/>
        <w:t xml:space="preserve">       DO</w:t>
      </w:r>
    </w:p>
    <w:p w14:paraId="5296AC25" w14:textId="513B91BD" w:rsidR="008C12DB" w:rsidRDefault="00924836" w:rsidP="00CD0733">
      <w:pPr>
        <w:spacing w:line="360" w:lineRule="auto"/>
        <w:jc w:val="both"/>
      </w:pPr>
      <w:r>
        <w:t xml:space="preserve">                        </w:t>
      </w:r>
      <w:r w:rsidR="008C12DB">
        <w:tab/>
      </w:r>
      <w:r>
        <w:t>SHOW message dialog "The tutor has been removed successfully"</w:t>
      </w:r>
    </w:p>
    <w:p w14:paraId="45BAA221" w14:textId="0B558C0D" w:rsidR="00924836" w:rsidRDefault="00924836" w:rsidP="00CD0733">
      <w:pPr>
        <w:spacing w:line="360" w:lineRule="auto"/>
        <w:jc w:val="both"/>
      </w:pPr>
      <w:r>
        <w:t xml:space="preserve">                        </w:t>
      </w:r>
      <w:r w:rsidR="008C12DB">
        <w:t xml:space="preserve">        </w:t>
      </w:r>
      <w:r>
        <w:t>CLEAR rId text field</w:t>
      </w:r>
    </w:p>
    <w:p w14:paraId="6BEA7C47" w14:textId="6255996F" w:rsidR="008C12DB" w:rsidRDefault="008C12DB" w:rsidP="00CD0733">
      <w:pPr>
        <w:spacing w:line="360" w:lineRule="auto"/>
        <w:jc w:val="both"/>
      </w:pPr>
      <w:r>
        <w:tab/>
      </w:r>
      <w:r>
        <w:tab/>
        <w:t xml:space="preserve">       </w:t>
      </w:r>
      <w:r>
        <w:t>END DO</w:t>
      </w:r>
    </w:p>
    <w:p w14:paraId="23EAB38B" w14:textId="59C4A639" w:rsidR="00924836" w:rsidRDefault="00924836" w:rsidP="00CD0733">
      <w:pPr>
        <w:spacing w:line="360" w:lineRule="auto"/>
        <w:jc w:val="both"/>
      </w:pPr>
      <w:r>
        <w:t xml:space="preserve">                    </w:t>
      </w:r>
      <w:r w:rsidR="008C12DB">
        <w:t xml:space="preserve">         ELSE</w:t>
      </w:r>
    </w:p>
    <w:p w14:paraId="6829ADE6" w14:textId="12606F83" w:rsidR="008C12DB" w:rsidRDefault="008C12DB" w:rsidP="00CD0733">
      <w:pPr>
        <w:spacing w:line="360" w:lineRule="auto"/>
        <w:jc w:val="both"/>
      </w:pPr>
      <w:r>
        <w:tab/>
      </w:r>
      <w:r>
        <w:tab/>
        <w:t xml:space="preserve">        DO</w:t>
      </w:r>
    </w:p>
    <w:p w14:paraId="7DF69B7B" w14:textId="318D5A9B" w:rsidR="00924836" w:rsidRDefault="00924836" w:rsidP="00CD0733">
      <w:pPr>
        <w:spacing w:line="360" w:lineRule="auto"/>
        <w:jc w:val="both"/>
      </w:pPr>
      <w:r>
        <w:t xml:space="preserve">                        </w:t>
      </w:r>
      <w:r w:rsidR="008C12DB">
        <w:tab/>
      </w:r>
      <w:r>
        <w:t>SHOW error message dialog "Enter valid Tutor Id."</w:t>
      </w:r>
    </w:p>
    <w:p w14:paraId="16D9A82E" w14:textId="7E840182" w:rsidR="008C12DB" w:rsidRDefault="008C12DB" w:rsidP="00CD0733">
      <w:pPr>
        <w:spacing w:line="360" w:lineRule="auto"/>
        <w:jc w:val="both"/>
      </w:pPr>
      <w:r>
        <w:tab/>
      </w:r>
      <w:r>
        <w:tab/>
        <w:t xml:space="preserve">        END DO</w:t>
      </w:r>
    </w:p>
    <w:p w14:paraId="293AC27A" w14:textId="295DEC19" w:rsidR="008C12DB" w:rsidRDefault="008C12DB" w:rsidP="00CD0733">
      <w:pPr>
        <w:spacing w:line="360" w:lineRule="auto"/>
        <w:jc w:val="both"/>
      </w:pPr>
      <w:r>
        <w:tab/>
      </w:r>
      <w:r>
        <w:tab/>
        <w:t xml:space="preserve">  END DO</w:t>
      </w:r>
    </w:p>
    <w:p w14:paraId="78B7C287" w14:textId="6B6C19F8" w:rsidR="00924836" w:rsidRDefault="008C12DB" w:rsidP="00CD0733">
      <w:pPr>
        <w:spacing w:line="360" w:lineRule="auto"/>
        <w:jc w:val="both"/>
      </w:pPr>
      <w:r>
        <w:t xml:space="preserve">                        ELSE</w:t>
      </w:r>
    </w:p>
    <w:p w14:paraId="2D2D3628" w14:textId="6A26FD59" w:rsidR="008C12DB" w:rsidRDefault="008C12DB" w:rsidP="00CD0733">
      <w:pPr>
        <w:spacing w:line="360" w:lineRule="auto"/>
        <w:jc w:val="both"/>
      </w:pPr>
      <w:r>
        <w:tab/>
      </w:r>
      <w:r>
        <w:tab/>
        <w:t xml:space="preserve">  DO</w:t>
      </w:r>
    </w:p>
    <w:p w14:paraId="3CAEB732" w14:textId="3DB6CA66" w:rsidR="00924836" w:rsidRDefault="00924836" w:rsidP="00CD0733">
      <w:pPr>
        <w:spacing w:line="360" w:lineRule="auto"/>
        <w:jc w:val="both"/>
      </w:pPr>
      <w:r>
        <w:t xml:space="preserve">                    </w:t>
      </w:r>
      <w:r w:rsidR="008C12DB">
        <w:tab/>
        <w:t xml:space="preserve">      </w:t>
      </w:r>
      <w:r>
        <w:t>SHOW message dialog "Please enter positive values."</w:t>
      </w:r>
    </w:p>
    <w:p w14:paraId="287F7157" w14:textId="1E4F86A2" w:rsidR="008C12DB" w:rsidRDefault="008C12DB" w:rsidP="00CD0733">
      <w:pPr>
        <w:spacing w:line="360" w:lineRule="auto"/>
        <w:jc w:val="both"/>
      </w:pPr>
      <w:r>
        <w:tab/>
      </w:r>
      <w:r>
        <w:tab/>
        <w:t xml:space="preserve">   END DO</w:t>
      </w:r>
    </w:p>
    <w:p w14:paraId="6BECC21A" w14:textId="149AF528" w:rsidR="008C12DB" w:rsidRDefault="008C12DB" w:rsidP="00CD0733">
      <w:pPr>
        <w:spacing w:line="360" w:lineRule="auto"/>
        <w:jc w:val="both"/>
      </w:pPr>
      <w:r>
        <w:tab/>
        <w:t xml:space="preserve">          END DO</w:t>
      </w:r>
    </w:p>
    <w:p w14:paraId="17BBA9CB" w14:textId="355DA5A1" w:rsidR="008C12DB" w:rsidRDefault="008C12DB" w:rsidP="00CD0733">
      <w:pPr>
        <w:spacing w:line="360" w:lineRule="auto"/>
        <w:jc w:val="both"/>
      </w:pPr>
      <w:r>
        <w:tab/>
        <w:t xml:space="preserve">     </w:t>
      </w:r>
      <w:r>
        <w:t>END DO</w:t>
      </w:r>
    </w:p>
    <w:p w14:paraId="15B6C046" w14:textId="2FC914AC" w:rsidR="00924836" w:rsidRDefault="00924836" w:rsidP="00CD0733">
      <w:pPr>
        <w:spacing w:line="360" w:lineRule="auto"/>
        <w:jc w:val="both"/>
      </w:pPr>
      <w:r>
        <w:t xml:space="preserve">       </w:t>
      </w:r>
      <w:r w:rsidR="008C12DB">
        <w:tab/>
        <w:t xml:space="preserve">     CATCH NumberFormatException</w:t>
      </w:r>
      <w:r w:rsidR="008C12DB">
        <w:br/>
      </w:r>
      <w:r w:rsidR="008C12DB">
        <w:tab/>
        <w:t xml:space="preserve">     DO</w:t>
      </w:r>
    </w:p>
    <w:p w14:paraId="1EFAFF5E" w14:textId="79AF98F4" w:rsidR="00924836" w:rsidRDefault="00924836" w:rsidP="00CD0733">
      <w:pPr>
        <w:spacing w:line="360" w:lineRule="auto"/>
        <w:ind w:left="1332"/>
        <w:jc w:val="both"/>
      </w:pPr>
      <w:r>
        <w:lastRenderedPageBreak/>
        <w:t>SHOW error message dialog "Number Form</w:t>
      </w:r>
      <w:r w:rsidR="008C12DB">
        <w:t xml:space="preserve">at Exception. Enter number only </w:t>
      </w:r>
      <w:r>
        <w:t>in number-required fields."</w:t>
      </w:r>
    </w:p>
    <w:p w14:paraId="5FF9E967" w14:textId="10C5FB68" w:rsidR="008C12DB" w:rsidRDefault="008C12DB" w:rsidP="00CD0733">
      <w:pPr>
        <w:spacing w:line="360" w:lineRule="auto"/>
        <w:jc w:val="both"/>
      </w:pPr>
      <w:r>
        <w:tab/>
        <w:t xml:space="preserve">     END DO</w:t>
      </w:r>
    </w:p>
    <w:p w14:paraId="164A7D81" w14:textId="5B467CE4" w:rsidR="008C12DB" w:rsidRDefault="008C12DB" w:rsidP="00CD0733">
      <w:pPr>
        <w:spacing w:line="360" w:lineRule="auto"/>
        <w:jc w:val="both"/>
      </w:pPr>
      <w:r>
        <w:t xml:space="preserve">            END DO</w:t>
      </w:r>
    </w:p>
    <w:p w14:paraId="1B7CACCE" w14:textId="77777777" w:rsidR="008C12DB" w:rsidRDefault="008C12DB" w:rsidP="00CD0733">
      <w:pPr>
        <w:spacing w:line="360" w:lineRule="auto"/>
        <w:jc w:val="both"/>
      </w:pPr>
    </w:p>
    <w:p w14:paraId="6909A743" w14:textId="3F240456" w:rsidR="00924836" w:rsidRDefault="00924836" w:rsidP="00CD0733">
      <w:pPr>
        <w:spacing w:line="360" w:lineRule="auto"/>
        <w:jc w:val="both"/>
      </w:pPr>
      <w:r>
        <w:t xml:space="preserve">    </w:t>
      </w:r>
      <w:r w:rsidR="008C12DB">
        <w:t xml:space="preserve">        </w:t>
      </w:r>
      <w:r>
        <w:t>ADD action listener TO rBackButton</w:t>
      </w:r>
    </w:p>
    <w:p w14:paraId="63C71D73" w14:textId="32DF080E" w:rsidR="008C12DB" w:rsidRDefault="008C12DB" w:rsidP="00CD0733">
      <w:pPr>
        <w:spacing w:line="360" w:lineRule="auto"/>
        <w:jc w:val="both"/>
      </w:pPr>
      <w:r>
        <w:t xml:space="preserve">            DO</w:t>
      </w:r>
    </w:p>
    <w:p w14:paraId="3262B252" w14:textId="67B39F53" w:rsidR="00924836" w:rsidRDefault="00924836" w:rsidP="00CD0733">
      <w:pPr>
        <w:spacing w:line="360" w:lineRule="auto"/>
        <w:jc w:val="both"/>
      </w:pPr>
      <w:r>
        <w:t xml:space="preserve">        </w:t>
      </w:r>
      <w:r w:rsidR="008C12DB">
        <w:t xml:space="preserve">        </w:t>
      </w:r>
      <w:r>
        <w:t>CLEAR rId text field</w:t>
      </w:r>
    </w:p>
    <w:p w14:paraId="0F5FCCBB" w14:textId="2945EEFE" w:rsidR="00924836" w:rsidRDefault="00924836" w:rsidP="00CD0733">
      <w:pPr>
        <w:spacing w:line="360" w:lineRule="auto"/>
        <w:jc w:val="both"/>
      </w:pPr>
      <w:r>
        <w:t xml:space="preserve">        </w:t>
      </w:r>
      <w:r w:rsidR="008C12DB">
        <w:tab/>
        <w:t xml:space="preserve">     </w:t>
      </w:r>
      <w:r>
        <w:t>HIDE removeFrame</w:t>
      </w:r>
    </w:p>
    <w:p w14:paraId="693DECB6" w14:textId="635E8918" w:rsidR="00924836" w:rsidRDefault="00924836" w:rsidP="00CD0733">
      <w:pPr>
        <w:spacing w:line="360" w:lineRule="auto"/>
        <w:jc w:val="both"/>
      </w:pPr>
      <w:r>
        <w:t xml:space="preserve">        </w:t>
      </w:r>
      <w:r w:rsidR="008C12DB">
        <w:t xml:space="preserve">       </w:t>
      </w:r>
      <w:r>
        <w:t>SHOW buttonsFrame</w:t>
      </w:r>
    </w:p>
    <w:p w14:paraId="5BD1454F" w14:textId="6CC08B39" w:rsidR="00924836" w:rsidRDefault="008C12DB" w:rsidP="00CD0733">
      <w:pPr>
        <w:spacing w:line="360" w:lineRule="auto"/>
        <w:jc w:val="both"/>
      </w:pPr>
      <w:r>
        <w:tab/>
        <w:t xml:space="preserve"> END DO</w:t>
      </w:r>
    </w:p>
    <w:p w14:paraId="31A9F754" w14:textId="77777777" w:rsidR="008C12DB" w:rsidRDefault="008C12DB" w:rsidP="00CD0733">
      <w:pPr>
        <w:spacing w:line="360" w:lineRule="auto"/>
        <w:jc w:val="both"/>
      </w:pPr>
    </w:p>
    <w:p w14:paraId="065CDDB7" w14:textId="467B471D" w:rsidR="00924836" w:rsidRDefault="00924836" w:rsidP="00CD0733">
      <w:pPr>
        <w:spacing w:line="360" w:lineRule="auto"/>
        <w:jc w:val="both"/>
      </w:pPr>
      <w:r>
        <w:t xml:space="preserve">    </w:t>
      </w:r>
      <w:r w:rsidR="008C12DB">
        <w:t xml:space="preserve">        </w:t>
      </w:r>
      <w:r>
        <w:t>ADD rHeader, rIdLabel, rId, rRemoveButton, rBackButton to rPanel</w:t>
      </w:r>
    </w:p>
    <w:p w14:paraId="66FCC15A" w14:textId="72F37FA9" w:rsidR="00BD306D" w:rsidRDefault="008C12DB" w:rsidP="00CD0733">
      <w:pPr>
        <w:spacing w:line="360" w:lineRule="auto"/>
        <w:jc w:val="both"/>
      </w:pPr>
      <w:r>
        <w:t xml:space="preserve">   </w:t>
      </w:r>
      <w:r w:rsidR="00924836">
        <w:t xml:space="preserve">    </w:t>
      </w:r>
      <w:r>
        <w:t xml:space="preserve">     </w:t>
      </w:r>
      <w:r w:rsidR="00924836">
        <w:t>ADD rPanel to removeFrame</w:t>
      </w:r>
    </w:p>
    <w:p w14:paraId="02757C12" w14:textId="0070BFAD" w:rsidR="008C12DB" w:rsidRDefault="008C12DB" w:rsidP="00CD0733">
      <w:pPr>
        <w:spacing w:line="360" w:lineRule="auto"/>
        <w:jc w:val="both"/>
      </w:pPr>
      <w:r>
        <w:t xml:space="preserve">        END DO</w:t>
      </w:r>
    </w:p>
    <w:p w14:paraId="6FF65DD0" w14:textId="77777777" w:rsidR="00BD306D" w:rsidRDefault="00BD306D" w:rsidP="00CD0733">
      <w:pPr>
        <w:spacing w:line="360" w:lineRule="auto"/>
        <w:jc w:val="both"/>
      </w:pPr>
    </w:p>
    <w:p w14:paraId="12751C07" w14:textId="5F710BE7" w:rsidR="003D1744" w:rsidRDefault="003D1744" w:rsidP="00CD0733">
      <w:pPr>
        <w:spacing w:line="360" w:lineRule="auto"/>
        <w:jc w:val="both"/>
      </w:pPr>
      <w:r>
        <w:t xml:space="preserve">    </w:t>
      </w:r>
      <w:r w:rsidR="00BD306D">
        <w:t xml:space="preserve">    DEFINE main method</w:t>
      </w:r>
    </w:p>
    <w:p w14:paraId="0EE289DE" w14:textId="601562D7" w:rsidR="00BD306D" w:rsidRDefault="00BD306D" w:rsidP="00CD0733">
      <w:pPr>
        <w:spacing w:line="360" w:lineRule="auto"/>
        <w:jc w:val="both"/>
      </w:pPr>
      <w:r>
        <w:t xml:space="preserve">        DO</w:t>
      </w:r>
    </w:p>
    <w:p w14:paraId="33EABF2E" w14:textId="5B7F36FF" w:rsidR="0027124F" w:rsidRDefault="003D1744" w:rsidP="00CD0733">
      <w:pPr>
        <w:spacing w:line="360" w:lineRule="auto"/>
        <w:jc w:val="both"/>
      </w:pPr>
      <w:r>
        <w:t xml:space="preserve">        </w:t>
      </w:r>
      <w:r w:rsidR="00BD306D">
        <w:t xml:space="preserve">    </w:t>
      </w:r>
      <w:r>
        <w:t>INITIALIZE TeacherGUI instance using SwingUtilities.invokeLater</w:t>
      </w:r>
    </w:p>
    <w:p w14:paraId="3A6DBC30" w14:textId="77C43FC8" w:rsidR="00BD306D" w:rsidRDefault="00BD306D" w:rsidP="00CD0733">
      <w:pPr>
        <w:spacing w:line="360" w:lineRule="auto"/>
        <w:jc w:val="both"/>
      </w:pPr>
      <w:r>
        <w:t xml:space="preserve">        END DO</w:t>
      </w:r>
    </w:p>
    <w:p w14:paraId="3ECFE48D" w14:textId="1FC6904F" w:rsidR="00BD306D" w:rsidRDefault="00BD306D" w:rsidP="00CD0733">
      <w:pPr>
        <w:spacing w:line="360" w:lineRule="auto"/>
        <w:jc w:val="both"/>
      </w:pPr>
      <w:r>
        <w:t>END DO</w:t>
      </w:r>
    </w:p>
    <w:p w14:paraId="704E0F9F" w14:textId="20D1592C" w:rsidR="0027124F" w:rsidRDefault="0027124F" w:rsidP="0027124F"/>
    <w:p w14:paraId="541CDB0D" w14:textId="1893B3C9" w:rsidR="0027124F" w:rsidRDefault="0027124F" w:rsidP="0027124F"/>
    <w:p w14:paraId="3FE6012C" w14:textId="0359696D" w:rsidR="0027124F" w:rsidRDefault="0027124F" w:rsidP="0027124F">
      <w:pPr>
        <w:pStyle w:val="Heading1"/>
        <w:spacing w:line="360" w:lineRule="auto"/>
        <w:jc w:val="both"/>
      </w:pPr>
      <w:bookmarkStart w:id="23" w:name="_Toc166158822"/>
      <w:r>
        <w:lastRenderedPageBreak/>
        <w:t>Method Description</w:t>
      </w:r>
      <w:bookmarkEnd w:id="23"/>
    </w:p>
    <w:p w14:paraId="182E35A5" w14:textId="22350B1D" w:rsidR="0027124F" w:rsidRDefault="0027124F" w:rsidP="0027124F"/>
    <w:p w14:paraId="5B8DE0F2" w14:textId="56773F7F" w:rsidR="005D6486" w:rsidRDefault="005D6486" w:rsidP="005D6486">
      <w:pPr>
        <w:pStyle w:val="ListParagraph"/>
        <w:numPr>
          <w:ilvl w:val="0"/>
          <w:numId w:val="25"/>
        </w:numPr>
        <w:spacing w:line="360" w:lineRule="auto"/>
        <w:jc w:val="both"/>
      </w:pPr>
      <w:r w:rsidRPr="000A76D9">
        <w:rPr>
          <w:b/>
        </w:rPr>
        <w:t>TeacherGUI()</w:t>
      </w:r>
      <w:r>
        <w:t xml:space="preserve"> : It is a constructor for class TeacherGUI. A constructor is a special type of method which has the same name as the class and is used to ensure that the programmer doesn’t forget to call method to pass data, dodging compile time error. It has no parameters and return type is void. </w:t>
      </w:r>
      <w:r w:rsidR="00A075D3">
        <w:t>Almost all the code has been written inside the constructor or other functions have been called inside it.</w:t>
      </w:r>
    </w:p>
    <w:p w14:paraId="37E5E86E" w14:textId="77777777" w:rsidR="005D6486" w:rsidRDefault="005D6486" w:rsidP="005D6486">
      <w:pPr>
        <w:pStyle w:val="ListParagraph"/>
        <w:spacing w:line="360" w:lineRule="auto"/>
        <w:jc w:val="both"/>
      </w:pPr>
    </w:p>
    <w:p w14:paraId="19F013F6" w14:textId="444DD2EC" w:rsidR="005D6486" w:rsidRDefault="005D6486" w:rsidP="005D6486">
      <w:pPr>
        <w:pStyle w:val="ListParagraph"/>
        <w:numPr>
          <w:ilvl w:val="0"/>
          <w:numId w:val="25"/>
        </w:numPr>
        <w:spacing w:line="360" w:lineRule="auto"/>
        <w:jc w:val="both"/>
      </w:pPr>
      <w:r w:rsidRPr="000A76D9">
        <w:rPr>
          <w:b/>
        </w:rPr>
        <w:t>lecturersFrame()</w:t>
      </w:r>
      <w:r>
        <w:t xml:space="preserve"> : is a method where the implementation of frame where lecturer’s data will be entered. It has no parameters and is of void return type; doesn’t return anything.</w:t>
      </w:r>
      <w:r w:rsidR="002453EC">
        <w:t xml:space="preserve"> When this method is called, a new JPanel will be created, asking the user for input of multiple datas of lecturer. This panel also consists of buttons for adding lecturer, displaying list of added lecturer, clearing fields and back button to return to main frame.</w:t>
      </w:r>
    </w:p>
    <w:p w14:paraId="387265D3" w14:textId="77777777" w:rsidR="005D6486" w:rsidRDefault="005D6486" w:rsidP="005D6486">
      <w:pPr>
        <w:pStyle w:val="ListParagraph"/>
      </w:pPr>
    </w:p>
    <w:p w14:paraId="2123B6F8" w14:textId="02415F03" w:rsidR="005D6486" w:rsidRDefault="005D6486" w:rsidP="002453EC">
      <w:pPr>
        <w:pStyle w:val="ListParagraph"/>
        <w:numPr>
          <w:ilvl w:val="0"/>
          <w:numId w:val="25"/>
        </w:numPr>
        <w:spacing w:line="360" w:lineRule="auto"/>
        <w:jc w:val="both"/>
      </w:pPr>
      <w:r w:rsidRPr="000A76D9">
        <w:rPr>
          <w:b/>
        </w:rPr>
        <w:t>tutorsFrame()</w:t>
      </w:r>
      <w:r>
        <w:t xml:space="preserve"> : is a method where the implementation of frame where tutor’s data will be entered. It has no parameters and is of void return type; doesn’t return anything.</w:t>
      </w:r>
      <w:r w:rsidR="002453EC">
        <w:t xml:space="preserve"> When this method is called, a new JPanel will be created, asking the user for input of multiple datas of tutor. This panel also consists of buttons for adding tutor, displaying list of added tutor, clearing fields and back button to return to main frame.</w:t>
      </w:r>
    </w:p>
    <w:p w14:paraId="2C9AC438" w14:textId="77777777" w:rsidR="005D6486" w:rsidRDefault="005D6486" w:rsidP="005D6486">
      <w:pPr>
        <w:pStyle w:val="ListParagraph"/>
      </w:pPr>
    </w:p>
    <w:p w14:paraId="49D7D5B1" w14:textId="170176FF" w:rsidR="005D6486" w:rsidRDefault="005D6486" w:rsidP="002453EC">
      <w:pPr>
        <w:pStyle w:val="ListParagraph"/>
        <w:numPr>
          <w:ilvl w:val="0"/>
          <w:numId w:val="25"/>
        </w:numPr>
        <w:spacing w:line="360" w:lineRule="auto"/>
        <w:jc w:val="both"/>
      </w:pPr>
      <w:r w:rsidRPr="000A76D9">
        <w:rPr>
          <w:b/>
        </w:rPr>
        <w:t>displayLecturerList()</w:t>
      </w:r>
      <w:r>
        <w:t xml:space="preserve"> : </w:t>
      </w:r>
      <w:r w:rsidR="002453EC">
        <w:t xml:space="preserve">It </w:t>
      </w:r>
      <w:r>
        <w:t>is a method where the implementation of frame where</w:t>
      </w:r>
      <w:r w:rsidR="002453EC">
        <w:t xml:space="preserve"> lecturer’s data will be displayed</w:t>
      </w:r>
      <w:r>
        <w:t>. It has no parameters and is of void return type; doesn’t return anything.</w:t>
      </w:r>
      <w:r w:rsidR="002453EC">
        <w:t xml:space="preserve"> When this method is called, a new JPanel is created which consists of a JTextArea with JScrollingPane; which makes it scrollable. It displays the list of added lecturer if data was entered.</w:t>
      </w:r>
    </w:p>
    <w:p w14:paraId="2413B2D4" w14:textId="77777777" w:rsidR="002453EC" w:rsidRDefault="002453EC" w:rsidP="002453EC">
      <w:pPr>
        <w:pStyle w:val="ListParagraph"/>
      </w:pPr>
    </w:p>
    <w:p w14:paraId="1E6C82EB" w14:textId="35E5CF22" w:rsidR="002453EC" w:rsidRDefault="002453EC" w:rsidP="002453EC">
      <w:pPr>
        <w:pStyle w:val="ListParagraph"/>
        <w:numPr>
          <w:ilvl w:val="0"/>
          <w:numId w:val="25"/>
        </w:numPr>
        <w:spacing w:line="360" w:lineRule="auto"/>
        <w:jc w:val="both"/>
      </w:pPr>
      <w:r w:rsidRPr="000A76D9">
        <w:rPr>
          <w:b/>
        </w:rPr>
        <w:t>displayTutorList()</w:t>
      </w:r>
      <w:r>
        <w:t xml:space="preserve"> : It is a method where the implementation of frame where tutor’s data will be displayed. It has no parameters and is of void return type; doesn’t return anything. When this method is called, a new JPanel </w:t>
      </w:r>
      <w:r w:rsidR="000A76D9">
        <w:t xml:space="preserve">is created which </w:t>
      </w:r>
      <w:r w:rsidR="000A76D9">
        <w:lastRenderedPageBreak/>
        <w:t>consists of a</w:t>
      </w:r>
      <w:r>
        <w:t xml:space="preserve"> JTextArea with JScrollingPane; which makes it scrollable. It displays the list of added tutorif data was entered.</w:t>
      </w:r>
    </w:p>
    <w:p w14:paraId="0A1EFB79" w14:textId="77777777" w:rsidR="002453EC" w:rsidRDefault="002453EC" w:rsidP="002453EC">
      <w:pPr>
        <w:spacing w:line="360" w:lineRule="auto"/>
        <w:jc w:val="both"/>
      </w:pPr>
    </w:p>
    <w:p w14:paraId="12419E3F" w14:textId="2FB3A12C" w:rsidR="005D6486" w:rsidRDefault="002453EC" w:rsidP="002453EC">
      <w:pPr>
        <w:pStyle w:val="ListParagraph"/>
        <w:numPr>
          <w:ilvl w:val="0"/>
          <w:numId w:val="25"/>
        </w:numPr>
        <w:spacing w:line="360" w:lineRule="auto"/>
        <w:jc w:val="both"/>
      </w:pPr>
      <w:r w:rsidRPr="000A76D9">
        <w:rPr>
          <w:b/>
        </w:rPr>
        <w:t>gradesAssignment()</w:t>
      </w:r>
      <w:r>
        <w:t xml:space="preserve"> : It is a method where the implementation of frame where lecturer will grade students and the data will be displayed. It has no parameters and is of void return type; doesn’t return anything. When this method is called, a new JPane</w:t>
      </w:r>
      <w:r w:rsidR="000A76D9">
        <w:t>l is created which consists of</w:t>
      </w:r>
      <w:r>
        <w:t xml:space="preserve"> JLabels and JTextFields asking user for input and if conditions are met, the graded score is displayed.</w:t>
      </w:r>
    </w:p>
    <w:p w14:paraId="1F415F86" w14:textId="77777777" w:rsidR="002453EC" w:rsidRDefault="002453EC" w:rsidP="002453EC">
      <w:pPr>
        <w:pStyle w:val="ListParagraph"/>
      </w:pPr>
    </w:p>
    <w:p w14:paraId="66FD8AF4" w14:textId="71FF85CE" w:rsidR="002453EC" w:rsidRDefault="002453EC" w:rsidP="002453EC">
      <w:pPr>
        <w:pStyle w:val="ListParagraph"/>
        <w:numPr>
          <w:ilvl w:val="0"/>
          <w:numId w:val="25"/>
        </w:numPr>
        <w:spacing w:line="360" w:lineRule="auto"/>
        <w:jc w:val="both"/>
      </w:pPr>
      <w:r w:rsidRPr="000A76D9">
        <w:rPr>
          <w:b/>
        </w:rPr>
        <w:t>setsSalary()</w:t>
      </w:r>
      <w:r>
        <w:t xml:space="preserve"> : It is a method where the implementation of frame where tutor’s salary will be set and the data will be displayed. It has no parameters and is of void return type; doesn’t return anything. When this method is called, a new JPane</w:t>
      </w:r>
      <w:r w:rsidR="000A76D9">
        <w:t>l is created which consists of</w:t>
      </w:r>
      <w:r>
        <w:t xml:space="preserve"> JLabels and JTextFields asking user for input and if conditions are met; adequate performance index and working hours; the tutor’s salary will be updated and shown.</w:t>
      </w:r>
    </w:p>
    <w:p w14:paraId="56EB6E30" w14:textId="77777777" w:rsidR="002453EC" w:rsidRDefault="002453EC" w:rsidP="002453EC">
      <w:pPr>
        <w:pStyle w:val="ListParagraph"/>
      </w:pPr>
    </w:p>
    <w:p w14:paraId="2D8F4C69" w14:textId="0F10C16B" w:rsidR="002453EC" w:rsidRDefault="002453EC" w:rsidP="002453EC">
      <w:pPr>
        <w:pStyle w:val="ListParagraph"/>
        <w:numPr>
          <w:ilvl w:val="0"/>
          <w:numId w:val="25"/>
        </w:numPr>
        <w:spacing w:line="360" w:lineRule="auto"/>
        <w:jc w:val="both"/>
      </w:pPr>
      <w:r w:rsidRPr="000A76D9">
        <w:rPr>
          <w:b/>
        </w:rPr>
        <w:t>removesTutor():</w:t>
      </w:r>
      <w:r>
        <w:t xml:space="preserve"> : It is a method where the implementation of frame where a specified tutor will be removed. It has no parameters and is of void return type; doesn’t return anything. When this method is called, a new JPanel is created which consists of a JL</w:t>
      </w:r>
      <w:r w:rsidR="000A76D9">
        <w:t>abel</w:t>
      </w:r>
      <w:r>
        <w:t xml:space="preserve"> and JTextF</w:t>
      </w:r>
      <w:r w:rsidR="000A76D9">
        <w:t>ield</w:t>
      </w:r>
      <w:r>
        <w:t xml:space="preserve"> </w:t>
      </w:r>
      <w:r w:rsidR="000A76D9">
        <w:t>asking user for id of tutor to remove</w:t>
      </w:r>
      <w:r>
        <w:t xml:space="preserve"> and if conditions are met; </w:t>
      </w:r>
      <w:r w:rsidR="000A76D9">
        <w:t>valid tutor id</w:t>
      </w:r>
      <w:r>
        <w:t xml:space="preserve">; the </w:t>
      </w:r>
      <w:r w:rsidR="000A76D9">
        <w:t xml:space="preserve">tutor </w:t>
      </w:r>
      <w:r>
        <w:t xml:space="preserve">will be </w:t>
      </w:r>
      <w:r w:rsidR="000A76D9">
        <w:t>removed from the Arraylist</w:t>
      </w:r>
      <w:r>
        <w:t>.</w:t>
      </w:r>
    </w:p>
    <w:p w14:paraId="422B37E8" w14:textId="77777777" w:rsidR="000A76D9" w:rsidRDefault="000A76D9" w:rsidP="000A76D9">
      <w:pPr>
        <w:pStyle w:val="ListParagraph"/>
      </w:pPr>
    </w:p>
    <w:p w14:paraId="10D8E14B" w14:textId="368EA0B9" w:rsidR="000A76D9" w:rsidRPr="000A76D9" w:rsidRDefault="000A76D9" w:rsidP="002453EC">
      <w:pPr>
        <w:pStyle w:val="ListParagraph"/>
        <w:numPr>
          <w:ilvl w:val="0"/>
          <w:numId w:val="25"/>
        </w:numPr>
        <w:spacing w:line="360" w:lineRule="auto"/>
        <w:jc w:val="both"/>
        <w:rPr>
          <w:b/>
        </w:rPr>
      </w:pPr>
      <w:r w:rsidRPr="000A76D9">
        <w:rPr>
          <w:b/>
        </w:rPr>
        <w:t>Main method</w:t>
      </w:r>
      <w:r>
        <w:rPr>
          <w:b/>
        </w:rPr>
        <w:t xml:space="preserve">: </w:t>
      </w:r>
      <w:r>
        <w:t>Main method is one of the most significant methods in Java. It’s where the process of object creation is done. An object of type TeacherGUI is created inside an EDT runnable in this method which should always be done when handling heavy GUIs events such as mouse clicks, keyboard inputs and many more so that there is proper GUI responsiveness and multiple tasks can be handled simultaneously.</w:t>
      </w:r>
    </w:p>
    <w:p w14:paraId="0425E195" w14:textId="77777777" w:rsidR="000A76D9" w:rsidRPr="000A76D9" w:rsidRDefault="000A76D9" w:rsidP="000A76D9">
      <w:pPr>
        <w:pStyle w:val="ListParagraph"/>
        <w:rPr>
          <w:b/>
        </w:rPr>
      </w:pPr>
    </w:p>
    <w:p w14:paraId="1FCEC623" w14:textId="09816A0A" w:rsidR="00F43716" w:rsidRPr="00A075D3" w:rsidRDefault="000A76D9" w:rsidP="00632C55">
      <w:pPr>
        <w:pStyle w:val="ListParagraph"/>
        <w:numPr>
          <w:ilvl w:val="0"/>
          <w:numId w:val="25"/>
        </w:numPr>
        <w:spacing w:line="360" w:lineRule="auto"/>
        <w:jc w:val="both"/>
        <w:rPr>
          <w:b/>
        </w:rPr>
      </w:pPr>
      <w:r>
        <w:rPr>
          <w:b/>
        </w:rPr>
        <w:lastRenderedPageBreak/>
        <w:t xml:space="preserve"> </w:t>
      </w:r>
      <w:r w:rsidR="00F43716">
        <w:rPr>
          <w:b/>
        </w:rPr>
        <w:t xml:space="preserve">actionPerformed() : </w:t>
      </w:r>
      <w:r w:rsidR="00F43716">
        <w:t>It is a method mostly used in GUIs to handle user interaction. When a specific button is clicked, the associated Listener’s actionPerformed method runs and the code inside is executed.</w:t>
      </w:r>
    </w:p>
    <w:p w14:paraId="5AC5BEEA" w14:textId="77777777" w:rsidR="00A075D3" w:rsidRPr="00A075D3" w:rsidRDefault="00A075D3" w:rsidP="00632C55">
      <w:pPr>
        <w:pStyle w:val="ListParagraph"/>
        <w:spacing w:line="360" w:lineRule="auto"/>
        <w:jc w:val="both"/>
        <w:rPr>
          <w:b/>
        </w:rPr>
      </w:pPr>
    </w:p>
    <w:p w14:paraId="44CDBF86" w14:textId="56A86C5F" w:rsidR="00A075D3" w:rsidRPr="00A075D3" w:rsidRDefault="00A075D3" w:rsidP="00632C55">
      <w:pPr>
        <w:pStyle w:val="ListParagraph"/>
        <w:numPr>
          <w:ilvl w:val="1"/>
          <w:numId w:val="25"/>
        </w:numPr>
        <w:spacing w:line="360" w:lineRule="auto"/>
        <w:jc w:val="both"/>
        <w:rPr>
          <w:b/>
        </w:rPr>
      </w:pPr>
      <w:r>
        <w:rPr>
          <w:b/>
        </w:rPr>
        <w:t xml:space="preserve"> Add lecturer : </w:t>
      </w:r>
      <w:r>
        <w:t>When this button is clicked, the getText() method extracts user input and adds it to the arraylist listOfTeacher.</w:t>
      </w:r>
    </w:p>
    <w:p w14:paraId="48517280" w14:textId="70D63863" w:rsidR="00A075D3" w:rsidRPr="00C9474C" w:rsidRDefault="00A075D3" w:rsidP="00632C55">
      <w:pPr>
        <w:pStyle w:val="ListParagraph"/>
        <w:numPr>
          <w:ilvl w:val="1"/>
          <w:numId w:val="25"/>
        </w:numPr>
        <w:spacing w:line="360" w:lineRule="auto"/>
        <w:jc w:val="both"/>
        <w:rPr>
          <w:b/>
        </w:rPr>
      </w:pPr>
      <w:r>
        <w:rPr>
          <w:b/>
        </w:rPr>
        <w:t xml:space="preserve">Add tutor : : </w:t>
      </w:r>
      <w:r>
        <w:t>When this button is clicked, the getText() method extracts user input and adds it to the arraylist listOfTeacher.</w:t>
      </w:r>
    </w:p>
    <w:p w14:paraId="3FE703B1" w14:textId="563669D3" w:rsidR="00C9474C" w:rsidRPr="007977DF" w:rsidRDefault="00C9474C" w:rsidP="00632C55">
      <w:pPr>
        <w:pStyle w:val="ListParagraph"/>
        <w:numPr>
          <w:ilvl w:val="1"/>
          <w:numId w:val="25"/>
        </w:numPr>
        <w:spacing w:line="360" w:lineRule="auto"/>
        <w:jc w:val="both"/>
        <w:rPr>
          <w:b/>
        </w:rPr>
      </w:pPr>
      <w:r>
        <w:rPr>
          <w:b/>
        </w:rPr>
        <w:t xml:space="preserve">Clear : </w:t>
      </w:r>
      <w:r>
        <w:t>The clear button listener is also in each frame of lecturer, tutor, grade assignment and set salary which when clicked removes the data entered by user from the text-field. This is a quality of life button which makes it easier to remove all entered data at once, saving manual labor.</w:t>
      </w:r>
    </w:p>
    <w:p w14:paraId="00869747" w14:textId="77777777" w:rsidR="007977DF" w:rsidRPr="00F43716" w:rsidRDefault="007977DF" w:rsidP="007977DF">
      <w:pPr>
        <w:pStyle w:val="ListParagraph"/>
        <w:spacing w:line="360" w:lineRule="auto"/>
        <w:ind w:left="1440"/>
        <w:jc w:val="both"/>
        <w:rPr>
          <w:b/>
        </w:rPr>
      </w:pPr>
    </w:p>
    <w:p w14:paraId="617D1235" w14:textId="1C105E10" w:rsidR="00F43716" w:rsidRDefault="00F43716" w:rsidP="00632C55">
      <w:pPr>
        <w:pStyle w:val="Heading1"/>
        <w:spacing w:line="360" w:lineRule="auto"/>
        <w:jc w:val="both"/>
      </w:pPr>
      <w:bookmarkStart w:id="24" w:name="_Toc166158823"/>
      <w:r>
        <w:t>Testing</w:t>
      </w:r>
      <w:bookmarkEnd w:id="24"/>
    </w:p>
    <w:p w14:paraId="3AF55DDC" w14:textId="6E947F8C" w:rsidR="00F43716" w:rsidRDefault="00F43716" w:rsidP="00632C55">
      <w:pPr>
        <w:spacing w:line="360" w:lineRule="auto"/>
        <w:jc w:val="both"/>
      </w:pPr>
    </w:p>
    <w:p w14:paraId="51EE1DE9" w14:textId="55A7B2ED" w:rsidR="00F43716" w:rsidRDefault="00F43716" w:rsidP="00632C55">
      <w:pPr>
        <w:pStyle w:val="Heading2"/>
        <w:spacing w:line="360" w:lineRule="auto"/>
        <w:jc w:val="both"/>
      </w:pPr>
      <w:bookmarkStart w:id="25" w:name="_Toc166158824"/>
      <w:r>
        <w:t xml:space="preserve">Test 1: </w:t>
      </w:r>
      <w:r w:rsidR="00C47E91">
        <w:t>Checking if the program can be</w:t>
      </w:r>
      <w:r w:rsidR="00632C55">
        <w:t xml:space="preserve"> compiled and</w:t>
      </w:r>
      <w:r w:rsidR="00C47E91">
        <w:t xml:space="preserve"> ran through the command prompt.</w:t>
      </w:r>
      <w:bookmarkEnd w:id="25"/>
    </w:p>
    <w:p w14:paraId="1D880E28" w14:textId="0048926A" w:rsidR="00632C55" w:rsidRDefault="00632C55" w:rsidP="00632C55"/>
    <w:tbl>
      <w:tblPr>
        <w:tblStyle w:val="TableGrid"/>
        <w:tblW w:w="0" w:type="auto"/>
        <w:tblLook w:val="04A0" w:firstRow="1" w:lastRow="0" w:firstColumn="1" w:lastColumn="0" w:noHBand="0" w:noVBand="1"/>
      </w:tblPr>
      <w:tblGrid>
        <w:gridCol w:w="2065"/>
        <w:gridCol w:w="7285"/>
      </w:tblGrid>
      <w:tr w:rsidR="00632C55" w14:paraId="4D672718" w14:textId="77777777" w:rsidTr="00632C55">
        <w:trPr>
          <w:trHeight w:val="530"/>
        </w:trPr>
        <w:tc>
          <w:tcPr>
            <w:tcW w:w="2065" w:type="dxa"/>
          </w:tcPr>
          <w:p w14:paraId="70354997" w14:textId="408B0E04" w:rsidR="00632C55" w:rsidRDefault="00632C55" w:rsidP="00632C55"/>
          <w:p w14:paraId="31A58BEA" w14:textId="7E71971A" w:rsidR="00632C55" w:rsidRDefault="00632C55" w:rsidP="00632C55">
            <w:r>
              <w:t>Objective</w:t>
            </w:r>
          </w:p>
          <w:p w14:paraId="2017F5A9" w14:textId="3D96A0FA" w:rsidR="00632C55" w:rsidRDefault="00632C55" w:rsidP="00632C55"/>
        </w:tc>
        <w:tc>
          <w:tcPr>
            <w:tcW w:w="7285" w:type="dxa"/>
          </w:tcPr>
          <w:p w14:paraId="0675EDDE" w14:textId="77777777" w:rsidR="00632C55" w:rsidRDefault="00632C55" w:rsidP="00632C55"/>
          <w:p w14:paraId="52381AC0" w14:textId="68F88FF6" w:rsidR="00632C55" w:rsidRDefault="00632C55" w:rsidP="00632C55">
            <w:r>
              <w:t>To check If program compiles and runs through command prompt.</w:t>
            </w:r>
          </w:p>
        </w:tc>
      </w:tr>
      <w:tr w:rsidR="00632C55" w14:paraId="24F175BF" w14:textId="77777777" w:rsidTr="00632C55">
        <w:trPr>
          <w:trHeight w:val="1304"/>
        </w:trPr>
        <w:tc>
          <w:tcPr>
            <w:tcW w:w="2065" w:type="dxa"/>
          </w:tcPr>
          <w:p w14:paraId="42528DAE" w14:textId="77777777" w:rsidR="00632C55" w:rsidRDefault="00632C55" w:rsidP="00632C55"/>
          <w:p w14:paraId="264C4AA0" w14:textId="77777777" w:rsidR="00632C55" w:rsidRDefault="00632C55" w:rsidP="00632C55">
            <w:r>
              <w:t>Action</w:t>
            </w:r>
          </w:p>
          <w:p w14:paraId="09539A6A" w14:textId="3AFE215C" w:rsidR="00632C55" w:rsidRDefault="00632C55" w:rsidP="00632C55"/>
        </w:tc>
        <w:tc>
          <w:tcPr>
            <w:tcW w:w="7285" w:type="dxa"/>
          </w:tcPr>
          <w:p w14:paraId="64309A31" w14:textId="77777777" w:rsidR="00632C55" w:rsidRDefault="00632C55" w:rsidP="00632C55"/>
          <w:p w14:paraId="06A6AA42" w14:textId="77777777" w:rsidR="00632C55" w:rsidRDefault="00632C55" w:rsidP="00632C55">
            <w:r>
              <w:t>Open the command prompt from the location of files, and inputting commands, javac TeacherGUI.java to compile and java TeacherGUI to run.</w:t>
            </w:r>
          </w:p>
          <w:p w14:paraId="67578E0D" w14:textId="2FD39CBC" w:rsidR="00632C55" w:rsidRDefault="00632C55" w:rsidP="00632C55"/>
        </w:tc>
      </w:tr>
      <w:tr w:rsidR="00632C55" w14:paraId="6CE4DC52" w14:textId="77777777" w:rsidTr="00632C55">
        <w:trPr>
          <w:trHeight w:val="413"/>
        </w:trPr>
        <w:tc>
          <w:tcPr>
            <w:tcW w:w="2065" w:type="dxa"/>
          </w:tcPr>
          <w:p w14:paraId="70D2AE1A" w14:textId="77777777" w:rsidR="00632C55" w:rsidRDefault="00632C55" w:rsidP="00632C55"/>
          <w:p w14:paraId="2074289D" w14:textId="77777777" w:rsidR="00632C55" w:rsidRDefault="00632C55" w:rsidP="00632C55">
            <w:r>
              <w:t>Expected Result</w:t>
            </w:r>
          </w:p>
          <w:p w14:paraId="5E3EDEE0" w14:textId="368B7E2C" w:rsidR="00632C55" w:rsidRDefault="00632C55" w:rsidP="00632C55"/>
        </w:tc>
        <w:tc>
          <w:tcPr>
            <w:tcW w:w="7285" w:type="dxa"/>
          </w:tcPr>
          <w:p w14:paraId="7D5AC194" w14:textId="77777777" w:rsidR="00632C55" w:rsidRDefault="00632C55" w:rsidP="00632C55"/>
          <w:p w14:paraId="2CF923F3" w14:textId="6BE76AA6" w:rsidR="00632C55" w:rsidRDefault="00632C55" w:rsidP="00632C55">
            <w:r>
              <w:t>The TeacherGUI class should be successfully compiled and run.</w:t>
            </w:r>
          </w:p>
        </w:tc>
      </w:tr>
      <w:tr w:rsidR="00632C55" w14:paraId="710DAFB8" w14:textId="77777777" w:rsidTr="00632C55">
        <w:trPr>
          <w:trHeight w:val="449"/>
        </w:trPr>
        <w:tc>
          <w:tcPr>
            <w:tcW w:w="2065" w:type="dxa"/>
          </w:tcPr>
          <w:p w14:paraId="29CCA4E2" w14:textId="77777777" w:rsidR="00632C55" w:rsidRDefault="00632C55" w:rsidP="00632C55"/>
          <w:p w14:paraId="242C10F9" w14:textId="77777777" w:rsidR="00632C55" w:rsidRDefault="00632C55" w:rsidP="00632C55">
            <w:r>
              <w:t>Actual Result</w:t>
            </w:r>
          </w:p>
          <w:p w14:paraId="22E514BA" w14:textId="4FDB1E73" w:rsidR="00632C55" w:rsidRDefault="00632C55" w:rsidP="00632C55"/>
        </w:tc>
        <w:tc>
          <w:tcPr>
            <w:tcW w:w="7285" w:type="dxa"/>
          </w:tcPr>
          <w:p w14:paraId="499AC1B0" w14:textId="77777777" w:rsidR="00632C55" w:rsidRDefault="00632C55" w:rsidP="00632C55"/>
          <w:p w14:paraId="4958DC71" w14:textId="2D9D56C5" w:rsidR="00632C55" w:rsidRDefault="00632C55" w:rsidP="0079159E">
            <w:r>
              <w:t xml:space="preserve">The TeacherGUI class </w:t>
            </w:r>
            <w:r w:rsidR="0079159E">
              <w:t>was</w:t>
            </w:r>
            <w:r>
              <w:t xml:space="preserve"> successfully compiled and run.</w:t>
            </w:r>
          </w:p>
        </w:tc>
      </w:tr>
      <w:tr w:rsidR="0079159E" w14:paraId="73838B33" w14:textId="77777777" w:rsidTr="0079159E">
        <w:trPr>
          <w:trHeight w:val="800"/>
        </w:trPr>
        <w:tc>
          <w:tcPr>
            <w:tcW w:w="2065" w:type="dxa"/>
          </w:tcPr>
          <w:p w14:paraId="7D647028" w14:textId="77777777" w:rsidR="0079159E" w:rsidRDefault="0079159E" w:rsidP="00632C55"/>
          <w:p w14:paraId="68B38A54" w14:textId="693E45C4" w:rsidR="0079159E" w:rsidRDefault="0079159E" w:rsidP="00632C55">
            <w:r>
              <w:t>Conclusion</w:t>
            </w:r>
          </w:p>
        </w:tc>
        <w:tc>
          <w:tcPr>
            <w:tcW w:w="7285" w:type="dxa"/>
          </w:tcPr>
          <w:p w14:paraId="310BC5AB" w14:textId="77777777" w:rsidR="0079159E" w:rsidRDefault="0079159E" w:rsidP="00632C55"/>
          <w:p w14:paraId="4ACE9DAB" w14:textId="5BC74B21" w:rsidR="0079159E" w:rsidRDefault="0079159E" w:rsidP="00795CFA">
            <w:pPr>
              <w:keepNext/>
            </w:pPr>
            <w:r>
              <w:t>The test was successful.</w:t>
            </w:r>
          </w:p>
        </w:tc>
      </w:tr>
    </w:tbl>
    <w:p w14:paraId="7B25A1AB" w14:textId="25959FC8" w:rsidR="00632C55" w:rsidRDefault="00795CFA" w:rsidP="00795CFA">
      <w:pPr>
        <w:pStyle w:val="Caption"/>
      </w:pPr>
      <w:bookmarkStart w:id="26" w:name="_Toc166158876"/>
      <w:r>
        <w:lastRenderedPageBreak/>
        <w:t xml:space="preserve">Table </w:t>
      </w:r>
      <w:r>
        <w:fldChar w:fldCharType="begin"/>
      </w:r>
      <w:r>
        <w:instrText xml:space="preserve"> SEQ Table \* ARABIC </w:instrText>
      </w:r>
      <w:r>
        <w:fldChar w:fldCharType="separate"/>
      </w:r>
      <w:r w:rsidR="006D6A98">
        <w:rPr>
          <w:noProof/>
        </w:rPr>
        <w:t>5</w:t>
      </w:r>
      <w:r>
        <w:fldChar w:fldCharType="end"/>
      </w:r>
      <w:r>
        <w:t>: Test 1</w:t>
      </w:r>
      <w:bookmarkEnd w:id="26"/>
    </w:p>
    <w:p w14:paraId="0390AF3B" w14:textId="0BA0CB59" w:rsidR="0079159E" w:rsidRDefault="0079159E" w:rsidP="0079159E">
      <w:pPr>
        <w:pStyle w:val="Heading3"/>
      </w:pPr>
      <w:bookmarkStart w:id="27" w:name="_Toc166158825"/>
      <w:r>
        <w:t>Image provi</w:t>
      </w:r>
      <w:r w:rsidR="00303148">
        <w:t>ng the test result</w:t>
      </w:r>
      <w:bookmarkEnd w:id="27"/>
    </w:p>
    <w:p w14:paraId="7FDCB0B8" w14:textId="77777777" w:rsidR="0079159E" w:rsidRPr="0079159E" w:rsidRDefault="0079159E" w:rsidP="0079159E"/>
    <w:p w14:paraId="70EFE8AA" w14:textId="77777777" w:rsidR="00795CFA" w:rsidRDefault="0079159E" w:rsidP="00795CFA">
      <w:pPr>
        <w:keepNext/>
      </w:pPr>
      <w:r>
        <w:rPr>
          <w:noProof/>
          <w:lang w:val="en-US"/>
        </w:rPr>
        <w:drawing>
          <wp:inline distT="0" distB="0" distL="0" distR="0" wp14:anchorId="7C90793B" wp14:editId="7B7BB152">
            <wp:extent cx="5694218" cy="5534815"/>
            <wp:effectExtent l="0" t="0" r="190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va 1.PNG"/>
                    <pic:cNvPicPr/>
                  </pic:nvPicPr>
                  <pic:blipFill>
                    <a:blip r:embed="rId14">
                      <a:extLst>
                        <a:ext uri="{28A0092B-C50C-407E-A947-70E740481C1C}">
                          <a14:useLocalDpi xmlns:a14="http://schemas.microsoft.com/office/drawing/2010/main" val="0"/>
                        </a:ext>
                      </a:extLst>
                    </a:blip>
                    <a:stretch>
                      <a:fillRect/>
                    </a:stretch>
                  </pic:blipFill>
                  <pic:spPr>
                    <a:xfrm>
                      <a:off x="0" y="0"/>
                      <a:ext cx="5705507" cy="5545788"/>
                    </a:xfrm>
                    <a:prstGeom prst="rect">
                      <a:avLst/>
                    </a:prstGeom>
                  </pic:spPr>
                </pic:pic>
              </a:graphicData>
            </a:graphic>
          </wp:inline>
        </w:drawing>
      </w:r>
    </w:p>
    <w:p w14:paraId="5879C839" w14:textId="0357965E" w:rsidR="0079159E" w:rsidRDefault="00795CFA" w:rsidP="00795CFA">
      <w:pPr>
        <w:pStyle w:val="Caption"/>
      </w:pPr>
      <w:bookmarkStart w:id="28" w:name="_Toc166158848"/>
      <w:r>
        <w:t xml:space="preserve">Figure </w:t>
      </w:r>
      <w:r>
        <w:fldChar w:fldCharType="begin"/>
      </w:r>
      <w:r>
        <w:instrText xml:space="preserve"> SEQ Figure \* ARABIC </w:instrText>
      </w:r>
      <w:r>
        <w:fldChar w:fldCharType="separate"/>
      </w:r>
      <w:r w:rsidR="006D6A98">
        <w:rPr>
          <w:noProof/>
        </w:rPr>
        <w:t>1</w:t>
      </w:r>
      <w:r>
        <w:fldChar w:fldCharType="end"/>
      </w:r>
      <w:r>
        <w:t>: Image proving test 1.1</w:t>
      </w:r>
      <w:bookmarkEnd w:id="28"/>
    </w:p>
    <w:p w14:paraId="508F1798" w14:textId="139CB940" w:rsidR="0079159E" w:rsidRDefault="0079159E" w:rsidP="0079159E"/>
    <w:p w14:paraId="7E7B97D9" w14:textId="48B173C4" w:rsidR="0079159E" w:rsidRDefault="0079159E" w:rsidP="0079159E"/>
    <w:p w14:paraId="5AB312F6" w14:textId="570AB543" w:rsidR="0079159E" w:rsidRDefault="0079159E" w:rsidP="0079159E"/>
    <w:p w14:paraId="50D8A2C8" w14:textId="42AEAF6F" w:rsidR="0079159E" w:rsidRDefault="0079159E" w:rsidP="0079159E"/>
    <w:p w14:paraId="428CFF21" w14:textId="5490BE72" w:rsidR="0079159E" w:rsidRDefault="0079159E" w:rsidP="0079159E"/>
    <w:p w14:paraId="4FE6F9C0" w14:textId="29A65A18" w:rsidR="0079159E" w:rsidRDefault="0079159E" w:rsidP="0079159E"/>
    <w:p w14:paraId="6DDB1EC9" w14:textId="37A225BE" w:rsidR="0079159E" w:rsidRDefault="0079159E" w:rsidP="0079159E"/>
    <w:p w14:paraId="628EB147" w14:textId="69BF30DD" w:rsidR="0079159E" w:rsidRDefault="0079159E" w:rsidP="0079159E"/>
    <w:p w14:paraId="66C27ADB" w14:textId="77777777" w:rsidR="0079159E" w:rsidRDefault="0079159E" w:rsidP="0079159E"/>
    <w:p w14:paraId="6AFC4C23" w14:textId="77777777" w:rsidR="00795CFA" w:rsidRDefault="0079159E" w:rsidP="00795CFA">
      <w:pPr>
        <w:keepNext/>
      </w:pPr>
      <w:r>
        <w:rPr>
          <w:noProof/>
          <w:lang w:val="en-US"/>
        </w:rPr>
        <w:drawing>
          <wp:inline distT="0" distB="0" distL="0" distR="0" wp14:anchorId="1DA45C53" wp14:editId="43A9E189">
            <wp:extent cx="5943030" cy="5257280"/>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 1.1.PNG"/>
                    <pic:cNvPicPr/>
                  </pic:nvPicPr>
                  <pic:blipFill>
                    <a:blip r:embed="rId15">
                      <a:extLst>
                        <a:ext uri="{28A0092B-C50C-407E-A947-70E740481C1C}">
                          <a14:useLocalDpi xmlns:a14="http://schemas.microsoft.com/office/drawing/2010/main" val="0"/>
                        </a:ext>
                      </a:extLst>
                    </a:blip>
                    <a:stretch>
                      <a:fillRect/>
                    </a:stretch>
                  </pic:blipFill>
                  <pic:spPr>
                    <a:xfrm>
                      <a:off x="0" y="0"/>
                      <a:ext cx="5951161" cy="5264473"/>
                    </a:xfrm>
                    <a:prstGeom prst="rect">
                      <a:avLst/>
                    </a:prstGeom>
                  </pic:spPr>
                </pic:pic>
              </a:graphicData>
            </a:graphic>
          </wp:inline>
        </w:drawing>
      </w:r>
    </w:p>
    <w:p w14:paraId="1881C0D6" w14:textId="4B07EC03" w:rsidR="0079159E" w:rsidRDefault="00795CFA" w:rsidP="00795CFA">
      <w:pPr>
        <w:pStyle w:val="Caption"/>
      </w:pPr>
      <w:bookmarkStart w:id="29" w:name="_Toc166158849"/>
      <w:r>
        <w:t xml:space="preserve">Figure </w:t>
      </w:r>
      <w:r>
        <w:fldChar w:fldCharType="begin"/>
      </w:r>
      <w:r>
        <w:instrText xml:space="preserve"> SEQ Figure \* ARABIC </w:instrText>
      </w:r>
      <w:r>
        <w:fldChar w:fldCharType="separate"/>
      </w:r>
      <w:r w:rsidR="006D6A98">
        <w:rPr>
          <w:noProof/>
        </w:rPr>
        <w:t>2</w:t>
      </w:r>
      <w:r>
        <w:fldChar w:fldCharType="end"/>
      </w:r>
      <w:r w:rsidRPr="00802A7D">
        <w:t xml:space="preserve">: Image proving test </w:t>
      </w:r>
      <w:r>
        <w:t>1.2</w:t>
      </w:r>
      <w:bookmarkEnd w:id="29"/>
    </w:p>
    <w:p w14:paraId="47188F03" w14:textId="0953A820" w:rsidR="00BA71AA" w:rsidRDefault="00BA71AA" w:rsidP="0079159E"/>
    <w:p w14:paraId="69657F75" w14:textId="78BB3A7F" w:rsidR="00BA71AA" w:rsidRDefault="00BA71AA" w:rsidP="0079159E"/>
    <w:p w14:paraId="41C02128" w14:textId="05E40D8A" w:rsidR="00BA71AA" w:rsidRDefault="00BA71AA" w:rsidP="0079159E"/>
    <w:p w14:paraId="18E816B7" w14:textId="3A93561B" w:rsidR="00BA71AA" w:rsidRDefault="00BA71AA" w:rsidP="0079159E"/>
    <w:p w14:paraId="415B0CDF" w14:textId="10016034" w:rsidR="00BA71AA" w:rsidRDefault="00BA71AA" w:rsidP="0079159E"/>
    <w:p w14:paraId="1FD4730D" w14:textId="1CCCFB67" w:rsidR="00BA71AA" w:rsidRDefault="00BA71AA" w:rsidP="0079159E"/>
    <w:p w14:paraId="7ED55D48" w14:textId="4C684F3D" w:rsidR="00BA71AA" w:rsidRDefault="00BA71AA" w:rsidP="0079159E"/>
    <w:p w14:paraId="58B4C501" w14:textId="05B3484D" w:rsidR="00303148" w:rsidRDefault="00303148" w:rsidP="0079159E"/>
    <w:p w14:paraId="49E96A9E" w14:textId="77777777" w:rsidR="00303148" w:rsidRDefault="00303148" w:rsidP="0079159E"/>
    <w:p w14:paraId="739C01AC" w14:textId="5DEF2276" w:rsidR="00BA71AA" w:rsidRDefault="00BA71AA" w:rsidP="0079159E"/>
    <w:p w14:paraId="3A09F18B" w14:textId="1DBA2156" w:rsidR="00BA71AA" w:rsidRDefault="00BA71AA" w:rsidP="00BA71AA">
      <w:pPr>
        <w:pStyle w:val="Heading2"/>
      </w:pPr>
      <w:bookmarkStart w:id="30" w:name="_Toc166158826"/>
      <w:r>
        <w:t>Test 2: To inspect the effects of Add lecturer, Add Tutor, Grade Assignment, Set Salary and Remove Tutor.</w:t>
      </w:r>
      <w:bookmarkEnd w:id="30"/>
    </w:p>
    <w:p w14:paraId="7E2ECBBC" w14:textId="77777777" w:rsidR="00BA71AA" w:rsidRPr="00BA71AA" w:rsidRDefault="00BA71AA" w:rsidP="00BA71AA"/>
    <w:p w14:paraId="5A30153C" w14:textId="7969CF60" w:rsidR="00BA71AA" w:rsidRDefault="00BA71AA" w:rsidP="00BA71AA"/>
    <w:p w14:paraId="6B458A29" w14:textId="66D5164C" w:rsidR="00303148" w:rsidRDefault="00303148" w:rsidP="00BA71AA"/>
    <w:p w14:paraId="17C547AA" w14:textId="77777777" w:rsidR="00303148" w:rsidRDefault="00303148" w:rsidP="00BA71AA"/>
    <w:tbl>
      <w:tblPr>
        <w:tblStyle w:val="TableGrid"/>
        <w:tblW w:w="0" w:type="auto"/>
        <w:tblLook w:val="04A0" w:firstRow="1" w:lastRow="0" w:firstColumn="1" w:lastColumn="0" w:noHBand="0" w:noVBand="1"/>
      </w:tblPr>
      <w:tblGrid>
        <w:gridCol w:w="2335"/>
        <w:gridCol w:w="7015"/>
      </w:tblGrid>
      <w:tr w:rsidR="00BA71AA" w14:paraId="04FA1298" w14:textId="77777777" w:rsidTr="00BA71AA">
        <w:trPr>
          <w:trHeight w:val="602"/>
        </w:trPr>
        <w:tc>
          <w:tcPr>
            <w:tcW w:w="2335" w:type="dxa"/>
          </w:tcPr>
          <w:p w14:paraId="7320E0DD" w14:textId="77777777" w:rsidR="00BA71AA" w:rsidRDefault="00BA71AA" w:rsidP="00BA71AA"/>
          <w:p w14:paraId="1C2FE796" w14:textId="77777777" w:rsidR="00BA71AA" w:rsidRDefault="00BA71AA" w:rsidP="00BA71AA">
            <w:r>
              <w:t>Objective</w:t>
            </w:r>
          </w:p>
          <w:p w14:paraId="413390C8" w14:textId="2A6267AB" w:rsidR="00BA71AA" w:rsidRDefault="00BA71AA" w:rsidP="00BA71AA"/>
        </w:tc>
        <w:tc>
          <w:tcPr>
            <w:tcW w:w="7015" w:type="dxa"/>
          </w:tcPr>
          <w:p w14:paraId="6D627C9E" w14:textId="77777777" w:rsidR="00BA71AA" w:rsidRDefault="00BA71AA" w:rsidP="00BA71AA"/>
          <w:p w14:paraId="4546D2B5" w14:textId="77777777" w:rsidR="00BA71AA" w:rsidRDefault="00BA71AA" w:rsidP="00BA71AA">
            <w:r>
              <w:t xml:space="preserve">To inspect the effects of </w:t>
            </w:r>
            <w:r w:rsidRPr="00BA71AA">
              <w:t>Add lecturer, Add Tutor, Grade Assignment, Set Salary and Remove Tutor.</w:t>
            </w:r>
          </w:p>
          <w:p w14:paraId="724610A9" w14:textId="6109852C" w:rsidR="00BA71AA" w:rsidRDefault="00BA71AA" w:rsidP="00BA71AA"/>
        </w:tc>
      </w:tr>
      <w:tr w:rsidR="00BA71AA" w14:paraId="714F578F" w14:textId="77777777" w:rsidTr="00BA71AA">
        <w:trPr>
          <w:trHeight w:val="620"/>
        </w:trPr>
        <w:tc>
          <w:tcPr>
            <w:tcW w:w="2335" w:type="dxa"/>
          </w:tcPr>
          <w:p w14:paraId="661EEC2B" w14:textId="77777777" w:rsidR="00BA71AA" w:rsidRDefault="00BA71AA" w:rsidP="00BA71AA"/>
          <w:p w14:paraId="3C92673B" w14:textId="77777777" w:rsidR="00BA71AA" w:rsidRDefault="00BA71AA" w:rsidP="00BA71AA">
            <w:r>
              <w:t>Action</w:t>
            </w:r>
          </w:p>
          <w:p w14:paraId="08A7F39D" w14:textId="2E52E11A" w:rsidR="00BA71AA" w:rsidRDefault="00BA71AA" w:rsidP="00BA71AA"/>
        </w:tc>
        <w:tc>
          <w:tcPr>
            <w:tcW w:w="7015" w:type="dxa"/>
          </w:tcPr>
          <w:p w14:paraId="0587DF22" w14:textId="77777777" w:rsidR="00BA71AA" w:rsidRDefault="00BA71AA" w:rsidP="00BA71AA"/>
          <w:p w14:paraId="24D417A9" w14:textId="77777777" w:rsidR="00BA71AA" w:rsidRDefault="00BA71AA" w:rsidP="00BA71AA">
            <w:r>
              <w:t>Respective required values are inserted into each frame and added / graded / salary set / removed.</w:t>
            </w:r>
          </w:p>
          <w:p w14:paraId="2E398FD3" w14:textId="1D6773D9" w:rsidR="00BA71AA" w:rsidRDefault="00BA71AA" w:rsidP="00BA71AA"/>
        </w:tc>
      </w:tr>
      <w:tr w:rsidR="00BA71AA" w14:paraId="2C436F20" w14:textId="77777777" w:rsidTr="00BA71AA">
        <w:trPr>
          <w:trHeight w:val="611"/>
        </w:trPr>
        <w:tc>
          <w:tcPr>
            <w:tcW w:w="2335" w:type="dxa"/>
          </w:tcPr>
          <w:p w14:paraId="4C7BE7F0" w14:textId="77777777" w:rsidR="00BA71AA" w:rsidRDefault="00BA71AA" w:rsidP="00BA71AA"/>
          <w:p w14:paraId="5F04FDC0" w14:textId="0F06DA33" w:rsidR="00BA71AA" w:rsidRDefault="00BA71AA" w:rsidP="00BA71AA">
            <w:r>
              <w:t>Expected Result</w:t>
            </w:r>
          </w:p>
          <w:p w14:paraId="0BDEF4D9" w14:textId="6C2EEB47" w:rsidR="00BA71AA" w:rsidRDefault="00BA71AA" w:rsidP="00BA71AA"/>
        </w:tc>
        <w:tc>
          <w:tcPr>
            <w:tcW w:w="7015" w:type="dxa"/>
          </w:tcPr>
          <w:p w14:paraId="11D0D0A1" w14:textId="77777777" w:rsidR="00BA71AA" w:rsidRDefault="00BA71AA" w:rsidP="00BA71AA"/>
          <w:p w14:paraId="0A8338A0" w14:textId="77777777" w:rsidR="00BA71AA" w:rsidRDefault="00BA71AA" w:rsidP="00BA71AA">
            <w:r>
              <w:t xml:space="preserve">The lecturer and tutor should be added, assignment should be graded, salary should be set and tutor must be removed. </w:t>
            </w:r>
          </w:p>
          <w:p w14:paraId="0363F1E4" w14:textId="3A05C5D4" w:rsidR="00BA71AA" w:rsidRDefault="00BA71AA" w:rsidP="00BA71AA"/>
        </w:tc>
      </w:tr>
      <w:tr w:rsidR="00BA71AA" w14:paraId="20D13E78" w14:textId="77777777" w:rsidTr="00BA71AA">
        <w:trPr>
          <w:trHeight w:val="620"/>
        </w:trPr>
        <w:tc>
          <w:tcPr>
            <w:tcW w:w="2335" w:type="dxa"/>
          </w:tcPr>
          <w:p w14:paraId="79B5050A" w14:textId="77777777" w:rsidR="00BA71AA" w:rsidRDefault="00BA71AA" w:rsidP="00BA71AA"/>
          <w:p w14:paraId="0DAB79CE" w14:textId="77777777" w:rsidR="00BA71AA" w:rsidRDefault="00BA71AA" w:rsidP="00BA71AA">
            <w:r>
              <w:t>Actual Result</w:t>
            </w:r>
          </w:p>
          <w:p w14:paraId="320AFA6A" w14:textId="6B78A053" w:rsidR="00BA71AA" w:rsidRDefault="00BA71AA" w:rsidP="00BA71AA"/>
        </w:tc>
        <w:tc>
          <w:tcPr>
            <w:tcW w:w="7015" w:type="dxa"/>
          </w:tcPr>
          <w:p w14:paraId="78AB3CC7" w14:textId="77777777" w:rsidR="00BA71AA" w:rsidRDefault="00BA71AA" w:rsidP="00BA71AA"/>
          <w:p w14:paraId="2BEF99A5" w14:textId="7E77ED8A" w:rsidR="00BA71AA" w:rsidRDefault="00BA71AA" w:rsidP="00BA71AA">
            <w:r>
              <w:t xml:space="preserve">The lecturer and tutor was added, assignment was graded, salary was set and tutor was removed. </w:t>
            </w:r>
          </w:p>
          <w:p w14:paraId="6A357B8A" w14:textId="38BE540D" w:rsidR="00BA71AA" w:rsidRDefault="00BA71AA" w:rsidP="00BA71AA"/>
        </w:tc>
      </w:tr>
      <w:tr w:rsidR="00BA71AA" w14:paraId="32402ABE" w14:textId="77777777" w:rsidTr="00BA71AA">
        <w:trPr>
          <w:trHeight w:val="620"/>
        </w:trPr>
        <w:tc>
          <w:tcPr>
            <w:tcW w:w="2335" w:type="dxa"/>
          </w:tcPr>
          <w:p w14:paraId="1339C308" w14:textId="77777777" w:rsidR="00BA71AA" w:rsidRDefault="00BA71AA" w:rsidP="00BA71AA"/>
          <w:p w14:paraId="7B284986" w14:textId="77777777" w:rsidR="00BA71AA" w:rsidRDefault="00BA71AA" w:rsidP="00BA71AA">
            <w:r>
              <w:t>Conclusion</w:t>
            </w:r>
          </w:p>
          <w:p w14:paraId="16563333" w14:textId="1D08F193" w:rsidR="00BA71AA" w:rsidRDefault="00BA71AA" w:rsidP="00BA71AA"/>
        </w:tc>
        <w:tc>
          <w:tcPr>
            <w:tcW w:w="7015" w:type="dxa"/>
          </w:tcPr>
          <w:p w14:paraId="20BEFB22" w14:textId="77777777" w:rsidR="00BA71AA" w:rsidRDefault="00BA71AA" w:rsidP="00BA71AA"/>
          <w:p w14:paraId="03F6E873" w14:textId="74A017DE" w:rsidR="00BA71AA" w:rsidRDefault="00BA71AA" w:rsidP="00795CFA">
            <w:pPr>
              <w:keepNext/>
            </w:pPr>
            <w:r>
              <w:t>The test was successful.</w:t>
            </w:r>
          </w:p>
        </w:tc>
      </w:tr>
    </w:tbl>
    <w:p w14:paraId="63D3C46F" w14:textId="0397B300" w:rsidR="00BA71AA" w:rsidRDefault="00795CFA" w:rsidP="00795CFA">
      <w:pPr>
        <w:pStyle w:val="Caption"/>
      </w:pPr>
      <w:bookmarkStart w:id="31" w:name="_Toc166158877"/>
      <w:r>
        <w:t xml:space="preserve">Table </w:t>
      </w:r>
      <w:r>
        <w:fldChar w:fldCharType="begin"/>
      </w:r>
      <w:r>
        <w:instrText xml:space="preserve"> SEQ Table \* ARABIC </w:instrText>
      </w:r>
      <w:r>
        <w:fldChar w:fldCharType="separate"/>
      </w:r>
      <w:r w:rsidR="006D6A98">
        <w:rPr>
          <w:noProof/>
        </w:rPr>
        <w:t>6</w:t>
      </w:r>
      <w:r>
        <w:fldChar w:fldCharType="end"/>
      </w:r>
      <w:r>
        <w:t>: Test 2</w:t>
      </w:r>
      <w:bookmarkEnd w:id="31"/>
    </w:p>
    <w:p w14:paraId="4D7B087B" w14:textId="3942C227" w:rsidR="00303148" w:rsidRDefault="00303148" w:rsidP="00BA71AA"/>
    <w:p w14:paraId="511F1D2C" w14:textId="47CD6B61" w:rsidR="00303148" w:rsidRDefault="00303148" w:rsidP="00BA71AA"/>
    <w:p w14:paraId="2E9D55DC" w14:textId="2885D0D3" w:rsidR="00303148" w:rsidRDefault="00303148" w:rsidP="00BA71AA"/>
    <w:p w14:paraId="30A8E520" w14:textId="532DFDD0" w:rsidR="00303148" w:rsidRDefault="00303148" w:rsidP="00BA71AA"/>
    <w:p w14:paraId="266EF3A6" w14:textId="662059A0" w:rsidR="00303148" w:rsidRDefault="00303148" w:rsidP="00BA71AA"/>
    <w:p w14:paraId="2FF074D5" w14:textId="5238FD37" w:rsidR="00303148" w:rsidRDefault="00303148" w:rsidP="00BA71AA"/>
    <w:p w14:paraId="073BC486" w14:textId="299D7058" w:rsidR="00303148" w:rsidRDefault="00303148" w:rsidP="00303148">
      <w:pPr>
        <w:pStyle w:val="Heading3"/>
      </w:pPr>
      <w:bookmarkStart w:id="32" w:name="_Toc166158827"/>
      <w:r>
        <w:t>Images proving test result</w:t>
      </w:r>
      <w:bookmarkEnd w:id="32"/>
    </w:p>
    <w:p w14:paraId="17EB9BB0" w14:textId="154BE351" w:rsidR="00303148" w:rsidRDefault="00303148" w:rsidP="00303148"/>
    <w:p w14:paraId="56606DB7" w14:textId="77777777" w:rsidR="00795CFA" w:rsidRDefault="00303148" w:rsidP="00795CFA">
      <w:pPr>
        <w:keepNext/>
      </w:pPr>
      <w:r>
        <w:rPr>
          <w:noProof/>
          <w:lang w:val="en-US"/>
        </w:rPr>
        <w:drawing>
          <wp:inline distT="0" distB="0" distL="0" distR="0" wp14:anchorId="129D3FC4" wp14:editId="7835B52F">
            <wp:extent cx="5941897" cy="3671454"/>
            <wp:effectExtent l="0" t="0" r="190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1.PNG"/>
                    <pic:cNvPicPr/>
                  </pic:nvPicPr>
                  <pic:blipFill>
                    <a:blip r:embed="rId16">
                      <a:extLst>
                        <a:ext uri="{28A0092B-C50C-407E-A947-70E740481C1C}">
                          <a14:useLocalDpi xmlns:a14="http://schemas.microsoft.com/office/drawing/2010/main" val="0"/>
                        </a:ext>
                      </a:extLst>
                    </a:blip>
                    <a:stretch>
                      <a:fillRect/>
                    </a:stretch>
                  </pic:blipFill>
                  <pic:spPr>
                    <a:xfrm>
                      <a:off x="0" y="0"/>
                      <a:ext cx="5974407" cy="3691542"/>
                    </a:xfrm>
                    <a:prstGeom prst="rect">
                      <a:avLst/>
                    </a:prstGeom>
                  </pic:spPr>
                </pic:pic>
              </a:graphicData>
            </a:graphic>
          </wp:inline>
        </w:drawing>
      </w:r>
    </w:p>
    <w:p w14:paraId="72DD58AF" w14:textId="64DA4958" w:rsidR="00221A91" w:rsidRDefault="00795CFA" w:rsidP="00795CFA">
      <w:pPr>
        <w:pStyle w:val="Caption"/>
      </w:pPr>
      <w:bookmarkStart w:id="33" w:name="_Toc166158850"/>
      <w:r>
        <w:t xml:space="preserve">Figure </w:t>
      </w:r>
      <w:r>
        <w:fldChar w:fldCharType="begin"/>
      </w:r>
      <w:r>
        <w:instrText xml:space="preserve"> SEQ Figure \* ARABIC </w:instrText>
      </w:r>
      <w:r>
        <w:fldChar w:fldCharType="separate"/>
      </w:r>
      <w:r w:rsidR="006D6A98">
        <w:rPr>
          <w:noProof/>
        </w:rPr>
        <w:t>3</w:t>
      </w:r>
      <w:r>
        <w:fldChar w:fldCharType="end"/>
      </w:r>
      <w:r w:rsidRPr="00256AB6">
        <w:t xml:space="preserve">: Image proving test </w:t>
      </w:r>
      <w:r>
        <w:t>2.1</w:t>
      </w:r>
      <w:bookmarkEnd w:id="33"/>
    </w:p>
    <w:p w14:paraId="74D9CF0A" w14:textId="388D20DE" w:rsidR="00221A91" w:rsidRDefault="005A0EE9" w:rsidP="00303148">
      <w:r>
        <w:rPr>
          <w:noProof/>
          <w:lang w:val="en-US"/>
        </w:rPr>
        <w:drawing>
          <wp:inline distT="0" distB="0" distL="0" distR="0" wp14:anchorId="1932C8E8" wp14:editId="4C52211B">
            <wp:extent cx="5939967" cy="3297382"/>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2.PNG"/>
                    <pic:cNvPicPr/>
                  </pic:nvPicPr>
                  <pic:blipFill>
                    <a:blip r:embed="rId17">
                      <a:extLst>
                        <a:ext uri="{28A0092B-C50C-407E-A947-70E740481C1C}">
                          <a14:useLocalDpi xmlns:a14="http://schemas.microsoft.com/office/drawing/2010/main" val="0"/>
                        </a:ext>
                      </a:extLst>
                    </a:blip>
                    <a:stretch>
                      <a:fillRect/>
                    </a:stretch>
                  </pic:blipFill>
                  <pic:spPr>
                    <a:xfrm>
                      <a:off x="0" y="0"/>
                      <a:ext cx="5976253" cy="3317525"/>
                    </a:xfrm>
                    <a:prstGeom prst="rect">
                      <a:avLst/>
                    </a:prstGeom>
                  </pic:spPr>
                </pic:pic>
              </a:graphicData>
            </a:graphic>
          </wp:inline>
        </w:drawing>
      </w:r>
    </w:p>
    <w:p w14:paraId="26DAD27B" w14:textId="40048C9F" w:rsidR="00221A91" w:rsidRDefault="00795CFA" w:rsidP="00795CFA">
      <w:pPr>
        <w:pStyle w:val="Caption"/>
      </w:pPr>
      <w:bookmarkStart w:id="34" w:name="_Toc166158851"/>
      <w:r>
        <w:lastRenderedPageBreak/>
        <w:t xml:space="preserve">Figure </w:t>
      </w:r>
      <w:r>
        <w:fldChar w:fldCharType="begin"/>
      </w:r>
      <w:r>
        <w:instrText xml:space="preserve"> SEQ Figure \* ARABIC </w:instrText>
      </w:r>
      <w:r>
        <w:fldChar w:fldCharType="separate"/>
      </w:r>
      <w:r w:rsidR="006D6A98">
        <w:rPr>
          <w:noProof/>
        </w:rPr>
        <w:t>4</w:t>
      </w:r>
      <w:r>
        <w:fldChar w:fldCharType="end"/>
      </w:r>
      <w:r w:rsidRPr="004416D9">
        <w:t xml:space="preserve">: Image proving test </w:t>
      </w:r>
      <w:r>
        <w:t>2.2</w:t>
      </w:r>
      <w:bookmarkEnd w:id="34"/>
    </w:p>
    <w:p w14:paraId="61AF3B4E" w14:textId="77777777" w:rsidR="00795CFA" w:rsidRDefault="00303148" w:rsidP="00795CFA">
      <w:pPr>
        <w:keepNext/>
      </w:pPr>
      <w:r>
        <w:rPr>
          <w:noProof/>
          <w:lang w:val="en-US"/>
        </w:rPr>
        <w:drawing>
          <wp:inline distT="0" distB="0" distL="0" distR="0" wp14:anchorId="339E3359" wp14:editId="5FA06D54">
            <wp:extent cx="5943600" cy="378921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3.PNG"/>
                    <pic:cNvPicPr/>
                  </pic:nvPicPr>
                  <pic:blipFill>
                    <a:blip r:embed="rId18">
                      <a:extLst>
                        <a:ext uri="{28A0092B-C50C-407E-A947-70E740481C1C}">
                          <a14:useLocalDpi xmlns:a14="http://schemas.microsoft.com/office/drawing/2010/main" val="0"/>
                        </a:ext>
                      </a:extLst>
                    </a:blip>
                    <a:stretch>
                      <a:fillRect/>
                    </a:stretch>
                  </pic:blipFill>
                  <pic:spPr>
                    <a:xfrm>
                      <a:off x="0" y="0"/>
                      <a:ext cx="5948467" cy="3792321"/>
                    </a:xfrm>
                    <a:prstGeom prst="rect">
                      <a:avLst/>
                    </a:prstGeom>
                  </pic:spPr>
                </pic:pic>
              </a:graphicData>
            </a:graphic>
          </wp:inline>
        </w:drawing>
      </w:r>
    </w:p>
    <w:p w14:paraId="3DA978BE" w14:textId="5F0E31E4" w:rsidR="00221A91" w:rsidRDefault="00795CFA" w:rsidP="00795CFA">
      <w:pPr>
        <w:pStyle w:val="Caption"/>
      </w:pPr>
      <w:bookmarkStart w:id="35" w:name="_Toc166158852"/>
      <w:r>
        <w:t xml:space="preserve">Figure </w:t>
      </w:r>
      <w:r>
        <w:fldChar w:fldCharType="begin"/>
      </w:r>
      <w:r>
        <w:instrText xml:space="preserve"> SEQ Figure \* ARABIC </w:instrText>
      </w:r>
      <w:r>
        <w:fldChar w:fldCharType="separate"/>
      </w:r>
      <w:r w:rsidR="006D6A98">
        <w:rPr>
          <w:noProof/>
        </w:rPr>
        <w:t>5</w:t>
      </w:r>
      <w:r>
        <w:fldChar w:fldCharType="end"/>
      </w:r>
      <w:r w:rsidRPr="005D7C7B">
        <w:t xml:space="preserve">: Image proving test </w:t>
      </w:r>
      <w:r>
        <w:t>2.3</w:t>
      </w:r>
      <w:bookmarkEnd w:id="35"/>
    </w:p>
    <w:p w14:paraId="4F09EAA1" w14:textId="23841275" w:rsidR="00BD1C7A" w:rsidRDefault="00101695" w:rsidP="00101695">
      <w:r>
        <w:rPr>
          <w:noProof/>
          <w:lang w:val="en-US"/>
        </w:rPr>
        <w:drawing>
          <wp:inline distT="0" distB="0" distL="0" distR="0" wp14:anchorId="164A6340" wp14:editId="5E76F1E3">
            <wp:extent cx="5943600" cy="347749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4.PNG"/>
                    <pic:cNvPicPr/>
                  </pic:nvPicPr>
                  <pic:blipFill>
                    <a:blip r:embed="rId19">
                      <a:extLst>
                        <a:ext uri="{28A0092B-C50C-407E-A947-70E740481C1C}">
                          <a14:useLocalDpi xmlns:a14="http://schemas.microsoft.com/office/drawing/2010/main" val="0"/>
                        </a:ext>
                      </a:extLst>
                    </a:blip>
                    <a:stretch>
                      <a:fillRect/>
                    </a:stretch>
                  </pic:blipFill>
                  <pic:spPr>
                    <a:xfrm>
                      <a:off x="0" y="0"/>
                      <a:ext cx="5947902" cy="3480008"/>
                    </a:xfrm>
                    <a:prstGeom prst="rect">
                      <a:avLst/>
                    </a:prstGeom>
                  </pic:spPr>
                </pic:pic>
              </a:graphicData>
            </a:graphic>
          </wp:inline>
        </w:drawing>
      </w:r>
    </w:p>
    <w:p w14:paraId="438E2849" w14:textId="2EA42CC0" w:rsidR="00221A91" w:rsidRDefault="00BD1C7A" w:rsidP="00BD1C7A">
      <w:pPr>
        <w:pStyle w:val="Caption"/>
      </w:pPr>
      <w:bookmarkStart w:id="36" w:name="_Toc166158853"/>
      <w:r>
        <w:t xml:space="preserve">Figure </w:t>
      </w:r>
      <w:r>
        <w:fldChar w:fldCharType="begin"/>
      </w:r>
      <w:r>
        <w:instrText xml:space="preserve"> SEQ Figure \* ARABIC </w:instrText>
      </w:r>
      <w:r>
        <w:fldChar w:fldCharType="separate"/>
      </w:r>
      <w:r w:rsidR="006D6A98">
        <w:rPr>
          <w:noProof/>
        </w:rPr>
        <w:t>6</w:t>
      </w:r>
      <w:r>
        <w:fldChar w:fldCharType="end"/>
      </w:r>
      <w:r w:rsidRPr="007D0447">
        <w:t xml:space="preserve">: Image proving test </w:t>
      </w:r>
      <w:r>
        <w:t>2.4</w:t>
      </w:r>
      <w:bookmarkEnd w:id="36"/>
    </w:p>
    <w:p w14:paraId="34891CFD" w14:textId="77777777" w:rsidR="00BD1C7A" w:rsidRDefault="00303148" w:rsidP="00BD1C7A">
      <w:pPr>
        <w:keepNext/>
      </w:pPr>
      <w:r>
        <w:rPr>
          <w:noProof/>
          <w:lang w:val="en-US"/>
        </w:rPr>
        <w:lastRenderedPageBreak/>
        <w:drawing>
          <wp:inline distT="0" distB="0" distL="0" distR="0" wp14:anchorId="55135FD1" wp14:editId="574890E1">
            <wp:extent cx="5943230" cy="3782291"/>
            <wp:effectExtent l="0" t="0" r="63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5.PNG"/>
                    <pic:cNvPicPr/>
                  </pic:nvPicPr>
                  <pic:blipFill>
                    <a:blip r:embed="rId20">
                      <a:extLst>
                        <a:ext uri="{28A0092B-C50C-407E-A947-70E740481C1C}">
                          <a14:useLocalDpi xmlns:a14="http://schemas.microsoft.com/office/drawing/2010/main" val="0"/>
                        </a:ext>
                      </a:extLst>
                    </a:blip>
                    <a:stretch>
                      <a:fillRect/>
                    </a:stretch>
                  </pic:blipFill>
                  <pic:spPr>
                    <a:xfrm>
                      <a:off x="0" y="0"/>
                      <a:ext cx="5953465" cy="3788804"/>
                    </a:xfrm>
                    <a:prstGeom prst="rect">
                      <a:avLst/>
                    </a:prstGeom>
                  </pic:spPr>
                </pic:pic>
              </a:graphicData>
            </a:graphic>
          </wp:inline>
        </w:drawing>
      </w:r>
    </w:p>
    <w:p w14:paraId="4ACF0650" w14:textId="4BBD023E" w:rsidR="00D10B57" w:rsidRDefault="00BD1C7A" w:rsidP="00027C90">
      <w:pPr>
        <w:pStyle w:val="Caption"/>
      </w:pPr>
      <w:bookmarkStart w:id="37" w:name="_Toc166158854"/>
      <w:r>
        <w:t xml:space="preserve">Figure </w:t>
      </w:r>
      <w:r>
        <w:fldChar w:fldCharType="begin"/>
      </w:r>
      <w:r>
        <w:instrText xml:space="preserve"> SEQ Figure \* ARABIC </w:instrText>
      </w:r>
      <w:r>
        <w:fldChar w:fldCharType="separate"/>
      </w:r>
      <w:r w:rsidR="006D6A98">
        <w:rPr>
          <w:noProof/>
        </w:rPr>
        <w:t>7</w:t>
      </w:r>
      <w:r>
        <w:fldChar w:fldCharType="end"/>
      </w:r>
      <w:r w:rsidRPr="000323AA">
        <w:t xml:space="preserve">: Image proving test </w:t>
      </w:r>
      <w:r>
        <w:t>2.5</w:t>
      </w:r>
      <w:bookmarkEnd w:id="37"/>
    </w:p>
    <w:p w14:paraId="360E3462" w14:textId="77777777" w:rsidR="00027C90" w:rsidRDefault="00D10B57" w:rsidP="00027C90">
      <w:pPr>
        <w:keepNext/>
      </w:pPr>
      <w:r>
        <w:rPr>
          <w:noProof/>
          <w:lang w:val="en-US"/>
        </w:rPr>
        <w:drawing>
          <wp:inline distT="0" distB="0" distL="0" distR="0" wp14:anchorId="3E7735AD" wp14:editId="5DD744CD">
            <wp:extent cx="5943600" cy="36087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6.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8705"/>
                    </a:xfrm>
                    <a:prstGeom prst="rect">
                      <a:avLst/>
                    </a:prstGeom>
                  </pic:spPr>
                </pic:pic>
              </a:graphicData>
            </a:graphic>
          </wp:inline>
        </w:drawing>
      </w:r>
    </w:p>
    <w:p w14:paraId="1712D8A4" w14:textId="637932E3" w:rsidR="00D10B57" w:rsidRDefault="00027C90" w:rsidP="00027C90">
      <w:pPr>
        <w:pStyle w:val="Caption"/>
      </w:pPr>
      <w:bookmarkStart w:id="38" w:name="_Toc166158855"/>
      <w:r>
        <w:t xml:space="preserve">Figure </w:t>
      </w:r>
      <w:r>
        <w:fldChar w:fldCharType="begin"/>
      </w:r>
      <w:r>
        <w:instrText xml:space="preserve"> SEQ Figure \* ARABIC </w:instrText>
      </w:r>
      <w:r>
        <w:fldChar w:fldCharType="separate"/>
      </w:r>
      <w:r w:rsidR="006D6A98">
        <w:rPr>
          <w:noProof/>
        </w:rPr>
        <w:t>8</w:t>
      </w:r>
      <w:r>
        <w:fldChar w:fldCharType="end"/>
      </w:r>
      <w:r w:rsidRPr="00F47971">
        <w:t xml:space="preserve">: Image proving test </w:t>
      </w:r>
      <w:r>
        <w:t>2.6</w:t>
      </w:r>
      <w:bookmarkEnd w:id="38"/>
    </w:p>
    <w:p w14:paraId="60A8E25B" w14:textId="77777777" w:rsidR="00027C90" w:rsidRDefault="00303148" w:rsidP="00027C90">
      <w:pPr>
        <w:keepNext/>
      </w:pPr>
      <w:r>
        <w:rPr>
          <w:noProof/>
          <w:lang w:val="en-US"/>
        </w:rPr>
        <w:lastRenderedPageBreak/>
        <w:drawing>
          <wp:inline distT="0" distB="0" distL="0" distR="0" wp14:anchorId="06460353" wp14:editId="5F0EF052">
            <wp:extent cx="5936673" cy="3975735"/>
            <wp:effectExtent l="0" t="0" r="698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7.PNG"/>
                    <pic:cNvPicPr/>
                  </pic:nvPicPr>
                  <pic:blipFill>
                    <a:blip r:embed="rId22">
                      <a:extLst>
                        <a:ext uri="{28A0092B-C50C-407E-A947-70E740481C1C}">
                          <a14:useLocalDpi xmlns:a14="http://schemas.microsoft.com/office/drawing/2010/main" val="0"/>
                        </a:ext>
                      </a:extLst>
                    </a:blip>
                    <a:stretch>
                      <a:fillRect/>
                    </a:stretch>
                  </pic:blipFill>
                  <pic:spPr>
                    <a:xfrm>
                      <a:off x="0" y="0"/>
                      <a:ext cx="5957793" cy="3989879"/>
                    </a:xfrm>
                    <a:prstGeom prst="rect">
                      <a:avLst/>
                    </a:prstGeom>
                  </pic:spPr>
                </pic:pic>
              </a:graphicData>
            </a:graphic>
          </wp:inline>
        </w:drawing>
      </w:r>
    </w:p>
    <w:p w14:paraId="0A64568A" w14:textId="2AA7C1E6" w:rsidR="00506D4A" w:rsidRDefault="00027C90" w:rsidP="00027C90">
      <w:pPr>
        <w:pStyle w:val="Caption"/>
      </w:pPr>
      <w:bookmarkStart w:id="39" w:name="_Toc166158856"/>
      <w:r>
        <w:t xml:space="preserve">Figure </w:t>
      </w:r>
      <w:r>
        <w:fldChar w:fldCharType="begin"/>
      </w:r>
      <w:r>
        <w:instrText xml:space="preserve"> SEQ Figure \* ARABIC </w:instrText>
      </w:r>
      <w:r>
        <w:fldChar w:fldCharType="separate"/>
      </w:r>
      <w:r w:rsidR="006D6A98">
        <w:rPr>
          <w:noProof/>
        </w:rPr>
        <w:t>9</w:t>
      </w:r>
      <w:r>
        <w:fldChar w:fldCharType="end"/>
      </w:r>
      <w:r w:rsidRPr="002459B6">
        <w:t xml:space="preserve">: Image proving test </w:t>
      </w:r>
      <w:r>
        <w:t>2.7</w:t>
      </w:r>
      <w:bookmarkEnd w:id="39"/>
    </w:p>
    <w:p w14:paraId="1EA7FC89" w14:textId="77777777" w:rsidR="00027C90" w:rsidRDefault="00506D4A" w:rsidP="00027C90">
      <w:pPr>
        <w:keepNext/>
      </w:pPr>
      <w:r>
        <w:rPr>
          <w:noProof/>
          <w:lang w:val="en-US"/>
        </w:rPr>
        <w:drawing>
          <wp:inline distT="0" distB="0" distL="0" distR="0" wp14:anchorId="40053981" wp14:editId="446F0D8D">
            <wp:extent cx="5942742" cy="3394363"/>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8.PNG"/>
                    <pic:cNvPicPr/>
                  </pic:nvPicPr>
                  <pic:blipFill>
                    <a:blip r:embed="rId23">
                      <a:extLst>
                        <a:ext uri="{28A0092B-C50C-407E-A947-70E740481C1C}">
                          <a14:useLocalDpi xmlns:a14="http://schemas.microsoft.com/office/drawing/2010/main" val="0"/>
                        </a:ext>
                      </a:extLst>
                    </a:blip>
                    <a:stretch>
                      <a:fillRect/>
                    </a:stretch>
                  </pic:blipFill>
                  <pic:spPr>
                    <a:xfrm>
                      <a:off x="0" y="0"/>
                      <a:ext cx="5950499" cy="3398793"/>
                    </a:xfrm>
                    <a:prstGeom prst="rect">
                      <a:avLst/>
                    </a:prstGeom>
                  </pic:spPr>
                </pic:pic>
              </a:graphicData>
            </a:graphic>
          </wp:inline>
        </w:drawing>
      </w:r>
    </w:p>
    <w:p w14:paraId="6D7F8722" w14:textId="181746E1" w:rsidR="00506D4A" w:rsidRDefault="00027C90" w:rsidP="00027C90">
      <w:pPr>
        <w:pStyle w:val="Caption"/>
      </w:pPr>
      <w:bookmarkStart w:id="40" w:name="_Toc166158857"/>
      <w:r>
        <w:t xml:space="preserve">Figure </w:t>
      </w:r>
      <w:r>
        <w:fldChar w:fldCharType="begin"/>
      </w:r>
      <w:r>
        <w:instrText xml:space="preserve"> SEQ Figure \* ARABIC </w:instrText>
      </w:r>
      <w:r>
        <w:fldChar w:fldCharType="separate"/>
      </w:r>
      <w:r w:rsidR="006D6A98">
        <w:rPr>
          <w:noProof/>
        </w:rPr>
        <w:t>10</w:t>
      </w:r>
      <w:r>
        <w:fldChar w:fldCharType="end"/>
      </w:r>
      <w:r w:rsidRPr="00586BBD">
        <w:t xml:space="preserve">: Image proving test </w:t>
      </w:r>
      <w:r>
        <w:t>2.8</w:t>
      </w:r>
      <w:bookmarkEnd w:id="40"/>
    </w:p>
    <w:p w14:paraId="126EA796" w14:textId="473D6CC3" w:rsidR="00552575" w:rsidRPr="00552575" w:rsidRDefault="00D7501D" w:rsidP="00CD0733">
      <w:pPr>
        <w:pStyle w:val="Heading2"/>
        <w:spacing w:line="360" w:lineRule="auto"/>
        <w:jc w:val="both"/>
      </w:pPr>
      <w:bookmarkStart w:id="41" w:name="_Toc166158828"/>
      <w:r>
        <w:lastRenderedPageBreak/>
        <w:t>Test 3</w:t>
      </w:r>
      <w:r w:rsidR="00552575">
        <w:t>: To insure that appropriate dialog boxes appear when unsuitable values are entered for Teacher ID.</w:t>
      </w:r>
      <w:bookmarkEnd w:id="41"/>
      <w:r w:rsidR="00552575">
        <w:t xml:space="preserve"> </w:t>
      </w:r>
    </w:p>
    <w:p w14:paraId="0DFA10E6" w14:textId="05E3E307" w:rsidR="00552575" w:rsidRDefault="00552575" w:rsidP="00CD0733">
      <w:pPr>
        <w:spacing w:line="360" w:lineRule="auto"/>
        <w:jc w:val="both"/>
      </w:pPr>
    </w:p>
    <w:tbl>
      <w:tblPr>
        <w:tblStyle w:val="TableGrid"/>
        <w:tblW w:w="0" w:type="auto"/>
        <w:tblLook w:val="04A0" w:firstRow="1" w:lastRow="0" w:firstColumn="1" w:lastColumn="0" w:noHBand="0" w:noVBand="1"/>
      </w:tblPr>
      <w:tblGrid>
        <w:gridCol w:w="2245"/>
        <w:gridCol w:w="7105"/>
      </w:tblGrid>
      <w:tr w:rsidR="00552575" w14:paraId="6EF957DF" w14:textId="77777777" w:rsidTr="009641AF">
        <w:trPr>
          <w:trHeight w:val="602"/>
        </w:trPr>
        <w:tc>
          <w:tcPr>
            <w:tcW w:w="2245" w:type="dxa"/>
            <w:tcBorders>
              <w:top w:val="single" w:sz="4" w:space="0" w:color="auto"/>
              <w:left w:val="single" w:sz="4" w:space="0" w:color="auto"/>
              <w:bottom w:val="single" w:sz="4" w:space="0" w:color="auto"/>
              <w:right w:val="single" w:sz="4" w:space="0" w:color="auto"/>
            </w:tcBorders>
          </w:tcPr>
          <w:p w14:paraId="48EA84BF" w14:textId="77777777" w:rsidR="00552575" w:rsidRDefault="00552575"/>
          <w:p w14:paraId="67F370F8" w14:textId="77777777" w:rsidR="00552575" w:rsidRDefault="00552575">
            <w:r>
              <w:t>Objective</w:t>
            </w:r>
          </w:p>
          <w:p w14:paraId="0141D548" w14:textId="77777777" w:rsidR="00552575" w:rsidRDefault="00552575"/>
        </w:tc>
        <w:tc>
          <w:tcPr>
            <w:tcW w:w="7105" w:type="dxa"/>
            <w:tcBorders>
              <w:top w:val="single" w:sz="4" w:space="0" w:color="auto"/>
              <w:left w:val="single" w:sz="4" w:space="0" w:color="auto"/>
              <w:bottom w:val="single" w:sz="4" w:space="0" w:color="auto"/>
              <w:right w:val="single" w:sz="4" w:space="0" w:color="auto"/>
            </w:tcBorders>
          </w:tcPr>
          <w:p w14:paraId="69B198AF" w14:textId="77777777" w:rsidR="00552575" w:rsidRDefault="00552575"/>
          <w:p w14:paraId="66FBA8F7" w14:textId="77777777" w:rsidR="009641AF" w:rsidRDefault="009641AF">
            <w:r w:rsidRPr="009641AF">
              <w:t>To insure that appropriate dialog boxes appear when unsuitable values are entered for Teacher ID.</w:t>
            </w:r>
          </w:p>
          <w:p w14:paraId="559FCFF2" w14:textId="069D98CD" w:rsidR="009641AF" w:rsidRDefault="009641AF"/>
        </w:tc>
      </w:tr>
      <w:tr w:rsidR="00552575" w14:paraId="5E9CE96A" w14:textId="77777777" w:rsidTr="009641AF">
        <w:trPr>
          <w:trHeight w:val="620"/>
        </w:trPr>
        <w:tc>
          <w:tcPr>
            <w:tcW w:w="2245" w:type="dxa"/>
            <w:tcBorders>
              <w:top w:val="single" w:sz="4" w:space="0" w:color="auto"/>
              <w:left w:val="single" w:sz="4" w:space="0" w:color="auto"/>
              <w:bottom w:val="single" w:sz="4" w:space="0" w:color="auto"/>
              <w:right w:val="single" w:sz="4" w:space="0" w:color="auto"/>
            </w:tcBorders>
          </w:tcPr>
          <w:p w14:paraId="6EACECF6" w14:textId="77777777" w:rsidR="00552575" w:rsidRDefault="00552575"/>
          <w:p w14:paraId="7B0B8962" w14:textId="77777777" w:rsidR="00552575" w:rsidRDefault="00552575">
            <w:r>
              <w:t>Action</w:t>
            </w:r>
          </w:p>
          <w:p w14:paraId="04A263B9" w14:textId="77777777" w:rsidR="00552575" w:rsidRDefault="00552575"/>
        </w:tc>
        <w:tc>
          <w:tcPr>
            <w:tcW w:w="7105" w:type="dxa"/>
            <w:tcBorders>
              <w:top w:val="single" w:sz="4" w:space="0" w:color="auto"/>
              <w:left w:val="single" w:sz="4" w:space="0" w:color="auto"/>
              <w:bottom w:val="single" w:sz="4" w:space="0" w:color="auto"/>
              <w:right w:val="single" w:sz="4" w:space="0" w:color="auto"/>
            </w:tcBorders>
          </w:tcPr>
          <w:p w14:paraId="31EFFE2C" w14:textId="77777777" w:rsidR="00552575" w:rsidRDefault="00552575"/>
          <w:p w14:paraId="64D87211" w14:textId="180ABB46" w:rsidR="009641AF" w:rsidRDefault="009641AF">
            <w:r>
              <w:t>Unsuitable values are entered for Teacher Id.</w:t>
            </w:r>
          </w:p>
        </w:tc>
      </w:tr>
      <w:tr w:rsidR="00552575" w14:paraId="636E11FD" w14:textId="77777777" w:rsidTr="009641AF">
        <w:trPr>
          <w:trHeight w:val="611"/>
        </w:trPr>
        <w:tc>
          <w:tcPr>
            <w:tcW w:w="2245" w:type="dxa"/>
            <w:tcBorders>
              <w:top w:val="single" w:sz="4" w:space="0" w:color="auto"/>
              <w:left w:val="single" w:sz="4" w:space="0" w:color="auto"/>
              <w:bottom w:val="single" w:sz="4" w:space="0" w:color="auto"/>
              <w:right w:val="single" w:sz="4" w:space="0" w:color="auto"/>
            </w:tcBorders>
          </w:tcPr>
          <w:p w14:paraId="44B36F49" w14:textId="77777777" w:rsidR="00552575" w:rsidRDefault="00552575"/>
          <w:p w14:paraId="32C10CF3" w14:textId="77777777" w:rsidR="00552575" w:rsidRDefault="00552575">
            <w:r>
              <w:t>Expected Result</w:t>
            </w:r>
          </w:p>
          <w:p w14:paraId="331AA06B" w14:textId="77777777" w:rsidR="00552575" w:rsidRDefault="00552575"/>
        </w:tc>
        <w:tc>
          <w:tcPr>
            <w:tcW w:w="7105" w:type="dxa"/>
            <w:tcBorders>
              <w:top w:val="single" w:sz="4" w:space="0" w:color="auto"/>
              <w:left w:val="single" w:sz="4" w:space="0" w:color="auto"/>
              <w:bottom w:val="single" w:sz="4" w:space="0" w:color="auto"/>
              <w:right w:val="single" w:sz="4" w:space="0" w:color="auto"/>
            </w:tcBorders>
          </w:tcPr>
          <w:p w14:paraId="3891FD19" w14:textId="77777777" w:rsidR="00552575" w:rsidRDefault="00552575"/>
          <w:p w14:paraId="41FFFB6B" w14:textId="77777777" w:rsidR="009641AF" w:rsidRDefault="009641AF">
            <w:r>
              <w:t>Appropriate dialog boxes should appear and give suitable message to the user.</w:t>
            </w:r>
          </w:p>
          <w:p w14:paraId="1F88F00E" w14:textId="29D741B1" w:rsidR="009641AF" w:rsidRDefault="009641AF"/>
        </w:tc>
      </w:tr>
      <w:tr w:rsidR="00552575" w14:paraId="4BC7458F" w14:textId="77777777" w:rsidTr="009641AF">
        <w:trPr>
          <w:trHeight w:val="620"/>
        </w:trPr>
        <w:tc>
          <w:tcPr>
            <w:tcW w:w="2245" w:type="dxa"/>
            <w:tcBorders>
              <w:top w:val="single" w:sz="4" w:space="0" w:color="auto"/>
              <w:left w:val="single" w:sz="4" w:space="0" w:color="auto"/>
              <w:bottom w:val="single" w:sz="4" w:space="0" w:color="auto"/>
              <w:right w:val="single" w:sz="4" w:space="0" w:color="auto"/>
            </w:tcBorders>
          </w:tcPr>
          <w:p w14:paraId="10B50D00" w14:textId="77777777" w:rsidR="00552575" w:rsidRDefault="00552575"/>
          <w:p w14:paraId="0CC076AB" w14:textId="77777777" w:rsidR="00552575" w:rsidRDefault="00552575">
            <w:r>
              <w:t>Actual Result</w:t>
            </w:r>
          </w:p>
          <w:p w14:paraId="4E954467" w14:textId="77777777" w:rsidR="00552575" w:rsidRDefault="00552575"/>
        </w:tc>
        <w:tc>
          <w:tcPr>
            <w:tcW w:w="7105" w:type="dxa"/>
            <w:tcBorders>
              <w:top w:val="single" w:sz="4" w:space="0" w:color="auto"/>
              <w:left w:val="single" w:sz="4" w:space="0" w:color="auto"/>
              <w:bottom w:val="single" w:sz="4" w:space="0" w:color="auto"/>
              <w:right w:val="single" w:sz="4" w:space="0" w:color="auto"/>
            </w:tcBorders>
          </w:tcPr>
          <w:p w14:paraId="02A750D0" w14:textId="77777777" w:rsidR="00552575" w:rsidRDefault="00552575"/>
          <w:p w14:paraId="5114EBC8" w14:textId="09718D0F" w:rsidR="009641AF" w:rsidRDefault="009641AF" w:rsidP="009641AF">
            <w:r>
              <w:t>Appropriate dialog boxes appeared and gave suitable message to the user.</w:t>
            </w:r>
          </w:p>
          <w:p w14:paraId="4F6E0BCB" w14:textId="41FC2F17" w:rsidR="009641AF" w:rsidRDefault="009641AF"/>
        </w:tc>
      </w:tr>
      <w:tr w:rsidR="00552575" w14:paraId="3C5A01A8" w14:textId="77777777" w:rsidTr="009641AF">
        <w:trPr>
          <w:trHeight w:val="620"/>
        </w:trPr>
        <w:tc>
          <w:tcPr>
            <w:tcW w:w="2245" w:type="dxa"/>
            <w:tcBorders>
              <w:top w:val="single" w:sz="4" w:space="0" w:color="auto"/>
              <w:left w:val="single" w:sz="4" w:space="0" w:color="auto"/>
              <w:bottom w:val="single" w:sz="4" w:space="0" w:color="auto"/>
              <w:right w:val="single" w:sz="4" w:space="0" w:color="auto"/>
            </w:tcBorders>
          </w:tcPr>
          <w:p w14:paraId="36C45E7C" w14:textId="77777777" w:rsidR="00552575" w:rsidRDefault="00552575"/>
          <w:p w14:paraId="2669853A" w14:textId="77777777" w:rsidR="00552575" w:rsidRDefault="00552575">
            <w:r>
              <w:t>Conclusion</w:t>
            </w:r>
          </w:p>
          <w:p w14:paraId="3928D52B" w14:textId="77777777" w:rsidR="00552575" w:rsidRDefault="00552575"/>
        </w:tc>
        <w:tc>
          <w:tcPr>
            <w:tcW w:w="7105" w:type="dxa"/>
            <w:tcBorders>
              <w:top w:val="single" w:sz="4" w:space="0" w:color="auto"/>
              <w:left w:val="single" w:sz="4" w:space="0" w:color="auto"/>
              <w:bottom w:val="single" w:sz="4" w:space="0" w:color="auto"/>
              <w:right w:val="single" w:sz="4" w:space="0" w:color="auto"/>
            </w:tcBorders>
          </w:tcPr>
          <w:p w14:paraId="40115613" w14:textId="77777777" w:rsidR="00552575" w:rsidRDefault="00552575"/>
          <w:p w14:paraId="6E8696F4" w14:textId="1B41BA0A" w:rsidR="009641AF" w:rsidRDefault="009641AF" w:rsidP="00795CFA">
            <w:pPr>
              <w:keepNext/>
            </w:pPr>
            <w:r>
              <w:t>The test was successful.</w:t>
            </w:r>
          </w:p>
        </w:tc>
      </w:tr>
    </w:tbl>
    <w:p w14:paraId="17D0349A" w14:textId="778D622E" w:rsidR="009641AF" w:rsidRDefault="00795CFA" w:rsidP="00795CFA">
      <w:pPr>
        <w:pStyle w:val="Caption"/>
      </w:pPr>
      <w:bookmarkStart w:id="42" w:name="_Toc166158878"/>
      <w:r>
        <w:t xml:space="preserve">Table </w:t>
      </w:r>
      <w:r>
        <w:fldChar w:fldCharType="begin"/>
      </w:r>
      <w:r>
        <w:instrText xml:space="preserve"> SEQ Table \* ARABIC </w:instrText>
      </w:r>
      <w:r>
        <w:fldChar w:fldCharType="separate"/>
      </w:r>
      <w:r w:rsidR="006D6A98">
        <w:rPr>
          <w:noProof/>
        </w:rPr>
        <w:t>7</w:t>
      </w:r>
      <w:r>
        <w:fldChar w:fldCharType="end"/>
      </w:r>
      <w:r>
        <w:t>: Test 3</w:t>
      </w:r>
      <w:bookmarkEnd w:id="42"/>
    </w:p>
    <w:p w14:paraId="0DE8BD93" w14:textId="77777777" w:rsidR="00292D3C" w:rsidRPr="00292D3C" w:rsidRDefault="00292D3C" w:rsidP="00292D3C"/>
    <w:p w14:paraId="26C3013F" w14:textId="6880AABE" w:rsidR="009641AF" w:rsidRDefault="009641AF" w:rsidP="00292D3C">
      <w:pPr>
        <w:pStyle w:val="Heading3"/>
      </w:pPr>
      <w:bookmarkStart w:id="43" w:name="_Toc166158829"/>
      <w:r>
        <w:lastRenderedPageBreak/>
        <w:t>Images proving test result</w:t>
      </w:r>
      <w:bookmarkEnd w:id="43"/>
    </w:p>
    <w:p w14:paraId="0542A80D" w14:textId="77777777" w:rsidR="008A6CE6" w:rsidRDefault="009641AF" w:rsidP="008A6CE6">
      <w:pPr>
        <w:keepNext/>
      </w:pPr>
      <w:r>
        <w:rPr>
          <w:noProof/>
          <w:lang w:val="en-US"/>
        </w:rPr>
        <w:drawing>
          <wp:inline distT="0" distB="0" distL="0" distR="0" wp14:anchorId="03BF7227" wp14:editId="2A8B971B">
            <wp:extent cx="5915891" cy="3137535"/>
            <wp:effectExtent l="0" t="0" r="889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1.PNG"/>
                    <pic:cNvPicPr/>
                  </pic:nvPicPr>
                  <pic:blipFill>
                    <a:blip r:embed="rId24">
                      <a:extLst>
                        <a:ext uri="{28A0092B-C50C-407E-A947-70E740481C1C}">
                          <a14:useLocalDpi xmlns:a14="http://schemas.microsoft.com/office/drawing/2010/main" val="0"/>
                        </a:ext>
                      </a:extLst>
                    </a:blip>
                    <a:stretch>
                      <a:fillRect/>
                    </a:stretch>
                  </pic:blipFill>
                  <pic:spPr>
                    <a:xfrm>
                      <a:off x="0" y="0"/>
                      <a:ext cx="5972229" cy="3167414"/>
                    </a:xfrm>
                    <a:prstGeom prst="rect">
                      <a:avLst/>
                    </a:prstGeom>
                  </pic:spPr>
                </pic:pic>
              </a:graphicData>
            </a:graphic>
          </wp:inline>
        </w:drawing>
      </w:r>
    </w:p>
    <w:p w14:paraId="23B3AECE" w14:textId="37410066" w:rsidR="009641AF" w:rsidRPr="009641AF" w:rsidRDefault="008A6CE6" w:rsidP="008A6CE6">
      <w:pPr>
        <w:pStyle w:val="Caption"/>
      </w:pPr>
      <w:bookmarkStart w:id="44" w:name="_Toc166158858"/>
      <w:r>
        <w:t xml:space="preserve">Figure </w:t>
      </w:r>
      <w:r>
        <w:fldChar w:fldCharType="begin"/>
      </w:r>
      <w:r>
        <w:instrText xml:space="preserve"> SEQ Figure \* ARABIC </w:instrText>
      </w:r>
      <w:r>
        <w:fldChar w:fldCharType="separate"/>
      </w:r>
      <w:r w:rsidR="006D6A98">
        <w:rPr>
          <w:noProof/>
        </w:rPr>
        <w:t>11</w:t>
      </w:r>
      <w:r>
        <w:fldChar w:fldCharType="end"/>
      </w:r>
      <w:r w:rsidRPr="006D1923">
        <w:t xml:space="preserve">: Image proving test </w:t>
      </w:r>
      <w:r>
        <w:t>3.1</w:t>
      </w:r>
      <w:bookmarkEnd w:id="44"/>
    </w:p>
    <w:p w14:paraId="394DAC56" w14:textId="36D89734" w:rsidR="009641AF" w:rsidRPr="009641AF" w:rsidRDefault="009641AF" w:rsidP="009641AF"/>
    <w:p w14:paraId="0484C518" w14:textId="77777777" w:rsidR="009D6F56" w:rsidRDefault="009641AF" w:rsidP="009D6F56">
      <w:pPr>
        <w:pStyle w:val="Heading3"/>
      </w:pPr>
      <w:bookmarkStart w:id="45" w:name="_Toc166158830"/>
      <w:r>
        <w:rPr>
          <w:noProof/>
          <w:lang w:val="en-US"/>
        </w:rPr>
        <w:drawing>
          <wp:inline distT="0" distB="0" distL="0" distR="0" wp14:anchorId="6F1A91DD" wp14:editId="15367923">
            <wp:extent cx="5943600" cy="3688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688080"/>
                    </a:xfrm>
                    <a:prstGeom prst="rect">
                      <a:avLst/>
                    </a:prstGeom>
                  </pic:spPr>
                </pic:pic>
              </a:graphicData>
            </a:graphic>
          </wp:inline>
        </w:drawing>
      </w:r>
      <w:bookmarkEnd w:id="45"/>
    </w:p>
    <w:p w14:paraId="1B5C4A75" w14:textId="6565A59B" w:rsidR="00303148" w:rsidRDefault="009D6F56" w:rsidP="009D6F56">
      <w:pPr>
        <w:pStyle w:val="Caption"/>
      </w:pPr>
      <w:bookmarkStart w:id="46" w:name="_Toc166158859"/>
      <w:r>
        <w:t xml:space="preserve">Figure </w:t>
      </w:r>
      <w:r>
        <w:fldChar w:fldCharType="begin"/>
      </w:r>
      <w:r>
        <w:instrText xml:space="preserve"> SEQ Figure \* ARABIC </w:instrText>
      </w:r>
      <w:r>
        <w:fldChar w:fldCharType="separate"/>
      </w:r>
      <w:r w:rsidR="006D6A98">
        <w:rPr>
          <w:noProof/>
        </w:rPr>
        <w:t>12</w:t>
      </w:r>
      <w:r>
        <w:fldChar w:fldCharType="end"/>
      </w:r>
      <w:r w:rsidRPr="00E21ED5">
        <w:t xml:space="preserve">: Image proving test </w:t>
      </w:r>
      <w:r>
        <w:t xml:space="preserve"> 3.2</w:t>
      </w:r>
      <w:bookmarkEnd w:id="46"/>
    </w:p>
    <w:p w14:paraId="249352F6" w14:textId="0810A8E4" w:rsidR="009641AF" w:rsidRDefault="009641AF" w:rsidP="009641AF"/>
    <w:p w14:paraId="022BEABB" w14:textId="69D63E16" w:rsidR="009641AF" w:rsidRDefault="009641AF" w:rsidP="009641AF"/>
    <w:p w14:paraId="559F5712" w14:textId="0B70D6FB" w:rsidR="009641AF" w:rsidRDefault="009641AF" w:rsidP="00CD0733">
      <w:pPr>
        <w:pStyle w:val="Heading1"/>
        <w:spacing w:line="360" w:lineRule="auto"/>
        <w:jc w:val="both"/>
      </w:pPr>
      <w:bookmarkStart w:id="47" w:name="_Toc166158831"/>
      <w:r>
        <w:t>Error, It’s Types and Detection</w:t>
      </w:r>
      <w:bookmarkEnd w:id="47"/>
    </w:p>
    <w:p w14:paraId="02F41A5A" w14:textId="51ABFD6A" w:rsidR="009641AF" w:rsidRDefault="009641AF" w:rsidP="00CD0733">
      <w:pPr>
        <w:spacing w:line="360" w:lineRule="auto"/>
        <w:jc w:val="both"/>
      </w:pPr>
    </w:p>
    <w:p w14:paraId="4E25B2AF" w14:textId="786C781E" w:rsidR="002F73C4" w:rsidRDefault="002F73C4" w:rsidP="00CD0733">
      <w:pPr>
        <w:spacing w:line="360" w:lineRule="auto"/>
        <w:jc w:val="both"/>
      </w:pPr>
      <w:r>
        <w:t>Errors are blunders or mistakes that happens when you are coding. It is not a bad thing as making errors is how we grow and learn. There are exactly 3 types of errors and they are categorized based on their cause. They are: Syntax Error, Semantic Error and Logical Error.</w:t>
      </w:r>
    </w:p>
    <w:p w14:paraId="099BF53C" w14:textId="14AFE690" w:rsidR="002F73C4" w:rsidRDefault="002F73C4" w:rsidP="00CD0733">
      <w:pPr>
        <w:spacing w:line="360" w:lineRule="auto"/>
        <w:jc w:val="both"/>
      </w:pPr>
    </w:p>
    <w:p w14:paraId="3B2CDEC8" w14:textId="77777777" w:rsidR="00D7501D" w:rsidRPr="002F73C4" w:rsidRDefault="00D7501D" w:rsidP="00CD0733">
      <w:pPr>
        <w:spacing w:line="360" w:lineRule="auto"/>
        <w:jc w:val="both"/>
      </w:pPr>
    </w:p>
    <w:p w14:paraId="465AAEDC" w14:textId="77777777" w:rsidR="002F73C4" w:rsidRPr="002F73C4" w:rsidRDefault="002F73C4" w:rsidP="00CD0733">
      <w:pPr>
        <w:pStyle w:val="Heading2"/>
        <w:spacing w:line="360" w:lineRule="auto"/>
        <w:jc w:val="both"/>
      </w:pPr>
      <w:bookmarkStart w:id="48" w:name="_Toc157044703"/>
      <w:bookmarkStart w:id="49" w:name="_Toc166158832"/>
      <w:r w:rsidRPr="002F73C4">
        <w:t>Syntax Error</w:t>
      </w:r>
      <w:bookmarkEnd w:id="48"/>
      <w:bookmarkEnd w:id="49"/>
    </w:p>
    <w:p w14:paraId="1FF30F7B" w14:textId="77777777" w:rsidR="002F73C4" w:rsidRPr="002F73C4" w:rsidRDefault="002F73C4" w:rsidP="00CD0733">
      <w:pPr>
        <w:spacing w:line="360" w:lineRule="auto"/>
        <w:jc w:val="both"/>
      </w:pPr>
    </w:p>
    <w:p w14:paraId="4AA5A831" w14:textId="68287B67" w:rsidR="002F73C4" w:rsidRPr="002F73C4" w:rsidRDefault="002F73C4" w:rsidP="00CD0733">
      <w:pPr>
        <w:spacing w:line="360" w:lineRule="auto"/>
        <w:jc w:val="both"/>
      </w:pPr>
      <w:r>
        <w:t>An error which</w:t>
      </w:r>
      <w:r w:rsidRPr="002F73C4">
        <w:t xml:space="preserve"> occurs when the source code doesn’t follow grammatical rules </w:t>
      </w:r>
      <w:r>
        <w:t>of programming (</w:t>
      </w:r>
      <w:r w:rsidRPr="002F73C4">
        <w:t>called syntax</w:t>
      </w:r>
      <w:r>
        <w:t>)</w:t>
      </w:r>
      <w:r w:rsidRPr="002F73C4">
        <w:t xml:space="preserve"> and </w:t>
      </w:r>
      <w:r>
        <w:t xml:space="preserve">hence, </w:t>
      </w:r>
      <w:r w:rsidRPr="002F73C4">
        <w:t>contains mistakes.</w:t>
      </w:r>
      <w:r w:rsidR="00907577">
        <w:t xml:space="preserve"> </w:t>
      </w:r>
      <w:sdt>
        <w:sdtPr>
          <w:id w:val="890846913"/>
          <w:citation/>
        </w:sdtPr>
        <w:sdtContent>
          <w:r w:rsidR="00907577">
            <w:fldChar w:fldCharType="begin"/>
          </w:r>
          <w:r w:rsidR="00907577">
            <w:rPr>
              <w:lang w:val="en-US"/>
            </w:rPr>
            <w:instrText xml:space="preserve"> CITATION Arp23 \l 1033 </w:instrText>
          </w:r>
          <w:r w:rsidR="00907577">
            <w:fldChar w:fldCharType="separate"/>
          </w:r>
          <w:r w:rsidR="00907577" w:rsidRPr="00907577">
            <w:rPr>
              <w:noProof/>
              <w:lang w:val="en-US"/>
            </w:rPr>
            <w:t>(Neupane, 2023)</w:t>
          </w:r>
          <w:r w:rsidR="00907577">
            <w:fldChar w:fldCharType="end"/>
          </w:r>
        </w:sdtContent>
      </w:sdt>
      <w:r w:rsidR="005D4D0F">
        <w:t>; self-reference</w:t>
      </w:r>
    </w:p>
    <w:p w14:paraId="503236B8" w14:textId="77777777" w:rsidR="002F73C4" w:rsidRPr="002F73C4" w:rsidRDefault="002F73C4" w:rsidP="00CD0733">
      <w:pPr>
        <w:spacing w:line="360" w:lineRule="auto"/>
        <w:jc w:val="both"/>
      </w:pPr>
      <w:r w:rsidRPr="002F73C4">
        <w:t xml:space="preserve">Some of the examples of syntax errors are: </w:t>
      </w:r>
    </w:p>
    <w:p w14:paraId="3169FF4B" w14:textId="77777777" w:rsidR="002F73C4" w:rsidRPr="002F73C4" w:rsidRDefault="002F73C4" w:rsidP="00CD0733">
      <w:pPr>
        <w:numPr>
          <w:ilvl w:val="0"/>
          <w:numId w:val="27"/>
        </w:numPr>
        <w:spacing w:line="360" w:lineRule="auto"/>
        <w:jc w:val="both"/>
      </w:pPr>
      <w:r w:rsidRPr="002F73C4">
        <w:t>Misspelling keywords – Eg: publc instead of public.</w:t>
      </w:r>
    </w:p>
    <w:p w14:paraId="4A73C0E7" w14:textId="224E9E07" w:rsidR="002F73C4" w:rsidRPr="002F73C4" w:rsidRDefault="002F73C4" w:rsidP="00CD0733">
      <w:pPr>
        <w:numPr>
          <w:ilvl w:val="0"/>
          <w:numId w:val="27"/>
        </w:numPr>
        <w:spacing w:line="360" w:lineRule="auto"/>
        <w:jc w:val="both"/>
      </w:pPr>
      <w:r>
        <w:t>Opening a parenthesis or a block</w:t>
      </w:r>
      <w:r w:rsidR="005D4D0F">
        <w:t xml:space="preserve"> </w:t>
      </w:r>
      <w:r>
        <w:t>(eg: if block) and for</w:t>
      </w:r>
      <w:r w:rsidRPr="002F73C4">
        <w:t>getting to close it.</w:t>
      </w:r>
    </w:p>
    <w:p w14:paraId="13035606" w14:textId="5FB3A271" w:rsidR="009641AF" w:rsidRDefault="002F73C4" w:rsidP="00CD0733">
      <w:pPr>
        <w:numPr>
          <w:ilvl w:val="0"/>
          <w:numId w:val="27"/>
        </w:numPr>
        <w:spacing w:line="360" w:lineRule="auto"/>
        <w:jc w:val="both"/>
      </w:pPr>
      <w:r>
        <w:t xml:space="preserve">Missing the use of </w:t>
      </w:r>
      <w:r w:rsidRPr="002F73C4">
        <w:t>semi</w:t>
      </w:r>
      <w:r w:rsidR="005D4D0F">
        <w:t xml:space="preserve"> </w:t>
      </w:r>
      <w:r w:rsidRPr="002F73C4">
        <w:t>colon</w:t>
      </w:r>
      <w:r w:rsidR="005D4D0F">
        <w:t xml:space="preserve"> </w:t>
      </w:r>
      <w:r w:rsidRPr="002F73C4">
        <w:t>(;).</w:t>
      </w:r>
    </w:p>
    <w:p w14:paraId="0E4AB0E6" w14:textId="23E1E4A1" w:rsidR="002F73C4" w:rsidRDefault="002F73C4" w:rsidP="00CD0733">
      <w:pPr>
        <w:spacing w:line="360" w:lineRule="auto"/>
        <w:jc w:val="both"/>
      </w:pPr>
    </w:p>
    <w:p w14:paraId="2C0CC304" w14:textId="571C2619" w:rsidR="002F73C4" w:rsidRDefault="002F73C4" w:rsidP="00CD0733">
      <w:pPr>
        <w:spacing w:line="360" w:lineRule="auto"/>
        <w:jc w:val="both"/>
      </w:pPr>
      <w:r>
        <w:t xml:space="preserve">A </w:t>
      </w:r>
      <w:r w:rsidRPr="002F73C4">
        <w:rPr>
          <w:b/>
        </w:rPr>
        <w:t>syntax error</w:t>
      </w:r>
      <w:r>
        <w:rPr>
          <w:b/>
        </w:rPr>
        <w:t xml:space="preserve"> </w:t>
      </w:r>
      <w:r>
        <w:t>I came across in my program was:</w:t>
      </w:r>
    </w:p>
    <w:p w14:paraId="58EDE88E" w14:textId="77777777" w:rsidR="00FE4ECF" w:rsidRDefault="002F73C4" w:rsidP="00CD0733">
      <w:pPr>
        <w:keepNext/>
        <w:spacing w:line="360" w:lineRule="auto"/>
        <w:jc w:val="both"/>
      </w:pPr>
      <w:r>
        <w:rPr>
          <w:noProof/>
          <w:lang w:val="en-US"/>
        </w:rPr>
        <w:lastRenderedPageBreak/>
        <w:drawing>
          <wp:inline distT="0" distB="0" distL="0" distR="0" wp14:anchorId="01BADBB1" wp14:editId="63AD0A14">
            <wp:extent cx="5943600" cy="269470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4884" cy="2699825"/>
                    </a:xfrm>
                    <a:prstGeom prst="rect">
                      <a:avLst/>
                    </a:prstGeom>
                  </pic:spPr>
                </pic:pic>
              </a:graphicData>
            </a:graphic>
          </wp:inline>
        </w:drawing>
      </w:r>
    </w:p>
    <w:p w14:paraId="6DEE7F58" w14:textId="797304FF" w:rsidR="002F73C4" w:rsidRPr="002F73C4" w:rsidRDefault="00FE4ECF" w:rsidP="00CD0733">
      <w:pPr>
        <w:pStyle w:val="Caption"/>
        <w:spacing w:line="360" w:lineRule="auto"/>
        <w:jc w:val="both"/>
      </w:pPr>
      <w:bookmarkStart w:id="50" w:name="_Toc166158860"/>
      <w:r>
        <w:t xml:space="preserve">Figure </w:t>
      </w:r>
      <w:r>
        <w:fldChar w:fldCharType="begin"/>
      </w:r>
      <w:r>
        <w:instrText xml:space="preserve"> SEQ Figure \* ARABIC </w:instrText>
      </w:r>
      <w:r>
        <w:fldChar w:fldCharType="separate"/>
      </w:r>
      <w:r w:rsidR="006D6A98">
        <w:rPr>
          <w:noProof/>
        </w:rPr>
        <w:t>13</w:t>
      </w:r>
      <w:r>
        <w:fldChar w:fldCharType="end"/>
      </w:r>
      <w:r>
        <w:t>: Syntax Error 1</w:t>
      </w:r>
      <w:bookmarkEnd w:id="50"/>
    </w:p>
    <w:p w14:paraId="6DC4FE8A" w14:textId="21718657" w:rsidR="002F73C4" w:rsidRDefault="002F73C4" w:rsidP="00CD0733">
      <w:pPr>
        <w:spacing w:line="360" w:lineRule="auto"/>
        <w:jc w:val="both"/>
      </w:pPr>
    </w:p>
    <w:p w14:paraId="1B3B738D" w14:textId="0509063E" w:rsidR="002F73C4" w:rsidRDefault="002F73C4" w:rsidP="00CD0733">
      <w:pPr>
        <w:spacing w:line="360" w:lineRule="auto"/>
        <w:jc w:val="both"/>
      </w:pPr>
      <w:r>
        <w:t>Here, getText isn’t being recognized as a variable not because it was undeclared, but because I was missing the parenthesis a function is supposed to have.</w:t>
      </w:r>
    </w:p>
    <w:p w14:paraId="46412901" w14:textId="07EDDA3F" w:rsidR="00D015C8" w:rsidRDefault="00D015C8" w:rsidP="00CD0733">
      <w:pPr>
        <w:spacing w:line="360" w:lineRule="auto"/>
        <w:jc w:val="both"/>
      </w:pPr>
    </w:p>
    <w:p w14:paraId="51E3FE86" w14:textId="77777777" w:rsidR="00FE4ECF" w:rsidRDefault="00D015C8" w:rsidP="00CD0733">
      <w:pPr>
        <w:keepNext/>
        <w:spacing w:line="360" w:lineRule="auto"/>
        <w:jc w:val="both"/>
      </w:pPr>
      <w:r>
        <w:rPr>
          <w:noProof/>
          <w:lang w:val="en-US"/>
        </w:rPr>
        <w:drawing>
          <wp:inline distT="0" distB="0" distL="0" distR="0" wp14:anchorId="6731E4F3" wp14:editId="6C4EAC31">
            <wp:extent cx="5943600" cy="2096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96770"/>
                    </a:xfrm>
                    <a:prstGeom prst="rect">
                      <a:avLst/>
                    </a:prstGeom>
                  </pic:spPr>
                </pic:pic>
              </a:graphicData>
            </a:graphic>
          </wp:inline>
        </w:drawing>
      </w:r>
    </w:p>
    <w:p w14:paraId="4ADA6160" w14:textId="5A91DC8A" w:rsidR="00D015C8" w:rsidRDefault="00FE4ECF" w:rsidP="00CD0733">
      <w:pPr>
        <w:pStyle w:val="Caption"/>
        <w:spacing w:line="360" w:lineRule="auto"/>
        <w:jc w:val="both"/>
      </w:pPr>
      <w:bookmarkStart w:id="51" w:name="_Toc166158861"/>
      <w:r>
        <w:t xml:space="preserve">Figure </w:t>
      </w:r>
      <w:r>
        <w:fldChar w:fldCharType="begin"/>
      </w:r>
      <w:r>
        <w:instrText xml:space="preserve"> SEQ Figure \* ARABIC </w:instrText>
      </w:r>
      <w:r>
        <w:fldChar w:fldCharType="separate"/>
      </w:r>
      <w:r w:rsidR="006D6A98">
        <w:rPr>
          <w:noProof/>
        </w:rPr>
        <w:t>14</w:t>
      </w:r>
      <w:r>
        <w:fldChar w:fldCharType="end"/>
      </w:r>
      <w:r>
        <w:t>: Syntax Error 2</w:t>
      </w:r>
      <w:bookmarkEnd w:id="51"/>
    </w:p>
    <w:p w14:paraId="65B24683" w14:textId="37D33D2F" w:rsidR="00D015C8" w:rsidRDefault="00D015C8" w:rsidP="00CD0733">
      <w:pPr>
        <w:spacing w:line="360" w:lineRule="auto"/>
        <w:jc w:val="both"/>
      </w:pPr>
    </w:p>
    <w:p w14:paraId="4CC8F26A" w14:textId="6898D8A9" w:rsidR="00D015C8" w:rsidRDefault="00D015C8" w:rsidP="00CD0733">
      <w:pPr>
        <w:spacing w:line="360" w:lineRule="auto"/>
        <w:jc w:val="both"/>
      </w:pPr>
      <w:r>
        <w:t>The error is solved after putting parenthesis () after getText function.</w:t>
      </w:r>
    </w:p>
    <w:p w14:paraId="30A859B8" w14:textId="4D6C2E72" w:rsidR="00D015C8" w:rsidRDefault="003C484A" w:rsidP="00CD0733">
      <w:pPr>
        <w:pStyle w:val="Heading2"/>
        <w:spacing w:line="360" w:lineRule="auto"/>
        <w:jc w:val="both"/>
      </w:pPr>
      <w:bookmarkStart w:id="52" w:name="_Toc166158833"/>
      <w:r>
        <w:lastRenderedPageBreak/>
        <w:t>Logical Error</w:t>
      </w:r>
      <w:bookmarkEnd w:id="52"/>
    </w:p>
    <w:p w14:paraId="4A3EA614" w14:textId="3BBD0B04" w:rsidR="003C484A" w:rsidRDefault="003C484A" w:rsidP="00CD0733">
      <w:pPr>
        <w:spacing w:line="360" w:lineRule="auto"/>
        <w:jc w:val="both"/>
      </w:pPr>
    </w:p>
    <w:p w14:paraId="5E5C5D16" w14:textId="5ED33656" w:rsidR="003C484A" w:rsidRDefault="003C484A" w:rsidP="00CD0733">
      <w:pPr>
        <w:spacing w:line="360" w:lineRule="auto"/>
        <w:jc w:val="both"/>
      </w:pPr>
      <w:r>
        <w:t>A logical error occurs when there is flaw in the applied logic when solving the problem.</w:t>
      </w:r>
    </w:p>
    <w:p w14:paraId="67D866EB" w14:textId="01AAAB5D" w:rsidR="003C484A" w:rsidRDefault="003C484A" w:rsidP="00CD0733">
      <w:pPr>
        <w:spacing w:line="360" w:lineRule="auto"/>
        <w:jc w:val="both"/>
      </w:pPr>
      <w:r>
        <w:t>Some examples of logical error are:</w:t>
      </w:r>
    </w:p>
    <w:p w14:paraId="5F4BF342" w14:textId="321F7AED" w:rsidR="003C484A" w:rsidRDefault="003C484A" w:rsidP="00CD0733">
      <w:pPr>
        <w:pStyle w:val="ListParagraph"/>
        <w:numPr>
          <w:ilvl w:val="0"/>
          <w:numId w:val="28"/>
        </w:numPr>
        <w:spacing w:line="360" w:lineRule="auto"/>
        <w:jc w:val="both"/>
      </w:pPr>
      <w:r>
        <w:t>Incorrectly applying logic for a loop, example: when iterating over an array, one should start from index 0 but can be forgotten sometimes.</w:t>
      </w:r>
    </w:p>
    <w:p w14:paraId="505FEC83" w14:textId="02467A31" w:rsidR="003C484A" w:rsidRDefault="003C484A" w:rsidP="00CD0733">
      <w:pPr>
        <w:pStyle w:val="ListParagraph"/>
        <w:numPr>
          <w:ilvl w:val="0"/>
          <w:numId w:val="28"/>
        </w:numPr>
        <w:spacing w:line="360" w:lineRule="auto"/>
        <w:jc w:val="both"/>
      </w:pPr>
      <w:r>
        <w:t>Applying incorrect conditions on if - else if - else ladder.</w:t>
      </w:r>
    </w:p>
    <w:p w14:paraId="2DF0CC7B" w14:textId="5E4546C2" w:rsidR="003C484A" w:rsidRDefault="003C484A" w:rsidP="00CD0733">
      <w:pPr>
        <w:pStyle w:val="ListParagraph"/>
        <w:numPr>
          <w:ilvl w:val="0"/>
          <w:numId w:val="28"/>
        </w:numPr>
        <w:spacing w:line="360" w:lineRule="auto"/>
        <w:jc w:val="both"/>
      </w:pPr>
      <w:r>
        <w:t>Missing certain conditions when solving a problem, example: when calculating factorial, one may forget to handle case where the user may input zero.</w:t>
      </w:r>
    </w:p>
    <w:p w14:paraId="22B878AA" w14:textId="37FFBDA5" w:rsidR="003C484A" w:rsidRDefault="003C484A" w:rsidP="00CD0733">
      <w:pPr>
        <w:spacing w:line="360" w:lineRule="auto"/>
        <w:jc w:val="both"/>
      </w:pPr>
    </w:p>
    <w:p w14:paraId="691B44DF" w14:textId="2EF62F56" w:rsidR="003C484A" w:rsidRDefault="003C484A" w:rsidP="00CD0733">
      <w:pPr>
        <w:spacing w:line="360" w:lineRule="auto"/>
        <w:jc w:val="both"/>
      </w:pPr>
      <w:r>
        <w:t xml:space="preserve">A </w:t>
      </w:r>
      <w:r w:rsidRPr="003C484A">
        <w:rPr>
          <w:b/>
        </w:rPr>
        <w:t>logical error</w:t>
      </w:r>
      <w:r>
        <w:t xml:space="preserve"> I came across in my program was:</w:t>
      </w:r>
    </w:p>
    <w:p w14:paraId="4209091E" w14:textId="77777777" w:rsidR="001B75D5" w:rsidRDefault="008A6745" w:rsidP="00CD0733">
      <w:pPr>
        <w:keepNext/>
        <w:spacing w:line="360" w:lineRule="auto"/>
        <w:jc w:val="both"/>
      </w:pPr>
      <w:r>
        <w:rPr>
          <w:noProof/>
          <w:lang w:val="en-US"/>
        </w:rPr>
        <w:drawing>
          <wp:inline distT="0" distB="0" distL="0" distR="0" wp14:anchorId="290500E6" wp14:editId="181748DB">
            <wp:extent cx="6331527" cy="9626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2332" cy="968864"/>
                    </a:xfrm>
                    <a:prstGeom prst="rect">
                      <a:avLst/>
                    </a:prstGeom>
                  </pic:spPr>
                </pic:pic>
              </a:graphicData>
            </a:graphic>
          </wp:inline>
        </w:drawing>
      </w:r>
    </w:p>
    <w:p w14:paraId="3582CBE3" w14:textId="03B7D84D" w:rsidR="003C484A" w:rsidRDefault="001B75D5" w:rsidP="00CD0733">
      <w:pPr>
        <w:pStyle w:val="Caption"/>
        <w:spacing w:line="360" w:lineRule="auto"/>
        <w:jc w:val="both"/>
      </w:pPr>
      <w:bookmarkStart w:id="53" w:name="_Toc166158862"/>
      <w:r>
        <w:t xml:space="preserve">Figure </w:t>
      </w:r>
      <w:r>
        <w:fldChar w:fldCharType="begin"/>
      </w:r>
      <w:r>
        <w:instrText xml:space="preserve"> SEQ Figure \* ARABIC </w:instrText>
      </w:r>
      <w:r>
        <w:fldChar w:fldCharType="separate"/>
      </w:r>
      <w:r w:rsidR="006D6A98">
        <w:rPr>
          <w:noProof/>
        </w:rPr>
        <w:t>15</w:t>
      </w:r>
      <w:r>
        <w:fldChar w:fldCharType="end"/>
      </w:r>
      <w:r>
        <w:t>: Logical Error 1</w:t>
      </w:r>
      <w:bookmarkEnd w:id="53"/>
    </w:p>
    <w:p w14:paraId="3487DB61" w14:textId="4D72AC3E" w:rsidR="008A6745" w:rsidRDefault="008A6745" w:rsidP="00CD0733">
      <w:pPr>
        <w:spacing w:line="360" w:lineRule="auto"/>
        <w:jc w:val="both"/>
      </w:pPr>
    </w:p>
    <w:p w14:paraId="434692CD" w14:textId="7C86106E" w:rsidR="008A6745" w:rsidRDefault="008A6745" w:rsidP="00CD0733">
      <w:pPr>
        <w:spacing w:line="360" w:lineRule="auto"/>
        <w:jc w:val="both"/>
      </w:pPr>
      <w:r>
        <w:t>Here, I was trying to compare resultingGrade, which is a string</w:t>
      </w:r>
      <w:r w:rsidR="00000848">
        <w:t>,</w:t>
      </w:r>
      <w:r>
        <w:t xml:space="preserve"> </w:t>
      </w:r>
      <w:r w:rsidR="00000848">
        <w:t xml:space="preserve">with an empty string </w:t>
      </w:r>
      <w:r>
        <w:t>using == operator which is a logical error.</w:t>
      </w:r>
    </w:p>
    <w:p w14:paraId="613D1C18" w14:textId="77777777" w:rsidR="008A6745" w:rsidRDefault="008A6745" w:rsidP="00CD0733">
      <w:pPr>
        <w:spacing w:line="360" w:lineRule="auto"/>
        <w:jc w:val="both"/>
      </w:pPr>
    </w:p>
    <w:p w14:paraId="66E2AF61" w14:textId="77777777" w:rsidR="001B75D5" w:rsidRDefault="008A6745" w:rsidP="00CD0733">
      <w:pPr>
        <w:keepNext/>
        <w:spacing w:line="360" w:lineRule="auto"/>
        <w:jc w:val="both"/>
      </w:pPr>
      <w:r>
        <w:rPr>
          <w:noProof/>
          <w:lang w:val="en-US"/>
        </w:rPr>
        <w:drawing>
          <wp:inline distT="0" distB="0" distL="0" distR="0" wp14:anchorId="5BF617F2" wp14:editId="18F568B4">
            <wp:extent cx="6330950"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83585" cy="922002"/>
                    </a:xfrm>
                    <a:prstGeom prst="rect">
                      <a:avLst/>
                    </a:prstGeom>
                  </pic:spPr>
                </pic:pic>
              </a:graphicData>
            </a:graphic>
          </wp:inline>
        </w:drawing>
      </w:r>
    </w:p>
    <w:p w14:paraId="6C497E3F" w14:textId="373515C9" w:rsidR="008A6745" w:rsidRDefault="001B75D5" w:rsidP="00CD0733">
      <w:pPr>
        <w:pStyle w:val="Caption"/>
        <w:spacing w:line="360" w:lineRule="auto"/>
        <w:jc w:val="both"/>
      </w:pPr>
      <w:bookmarkStart w:id="54" w:name="_Toc166158863"/>
      <w:r>
        <w:t xml:space="preserve">Figure </w:t>
      </w:r>
      <w:r>
        <w:fldChar w:fldCharType="begin"/>
      </w:r>
      <w:r>
        <w:instrText xml:space="preserve"> SEQ Figure \* ARABIC </w:instrText>
      </w:r>
      <w:r>
        <w:fldChar w:fldCharType="separate"/>
      </w:r>
      <w:r w:rsidR="006D6A98">
        <w:rPr>
          <w:noProof/>
        </w:rPr>
        <w:t>16</w:t>
      </w:r>
      <w:r>
        <w:fldChar w:fldCharType="end"/>
      </w:r>
      <w:r>
        <w:t>: Logical Error 2</w:t>
      </w:r>
      <w:bookmarkEnd w:id="54"/>
    </w:p>
    <w:p w14:paraId="0BE0A835" w14:textId="5ACD4336" w:rsidR="008A6745" w:rsidRDefault="008A6745" w:rsidP="00CD0733">
      <w:pPr>
        <w:spacing w:line="360" w:lineRule="auto"/>
        <w:jc w:val="both"/>
      </w:pPr>
    </w:p>
    <w:p w14:paraId="0F9859D8" w14:textId="0C080A9B" w:rsidR="008A6745" w:rsidRDefault="008A6745" w:rsidP="00CD0733">
      <w:pPr>
        <w:spacing w:line="360" w:lineRule="auto"/>
        <w:jc w:val="both"/>
      </w:pPr>
      <w:r>
        <w:lastRenderedPageBreak/>
        <w:t>This error was solved by using the function equals(“”) to check if resultingGrade was empty.</w:t>
      </w:r>
    </w:p>
    <w:p w14:paraId="5178EC60" w14:textId="4FA87C7F" w:rsidR="00000848" w:rsidRDefault="00000848" w:rsidP="00CD0733">
      <w:pPr>
        <w:spacing w:line="360" w:lineRule="auto"/>
        <w:jc w:val="both"/>
      </w:pPr>
    </w:p>
    <w:p w14:paraId="3C61EB90" w14:textId="7A68062F" w:rsidR="00000848" w:rsidRDefault="00000848" w:rsidP="00CD0733">
      <w:pPr>
        <w:pStyle w:val="Heading2"/>
        <w:spacing w:line="360" w:lineRule="auto"/>
        <w:jc w:val="both"/>
      </w:pPr>
      <w:bookmarkStart w:id="55" w:name="_Toc166158834"/>
      <w:r>
        <w:t>Runtime Error</w:t>
      </w:r>
      <w:bookmarkEnd w:id="55"/>
    </w:p>
    <w:p w14:paraId="03C23D67" w14:textId="3D9C70FE" w:rsidR="00000848" w:rsidRDefault="00000848" w:rsidP="00CD0733">
      <w:pPr>
        <w:spacing w:line="360" w:lineRule="auto"/>
        <w:jc w:val="both"/>
      </w:pPr>
    </w:p>
    <w:p w14:paraId="35A7A667" w14:textId="651BDB0A" w:rsidR="00000848" w:rsidRDefault="00000848" w:rsidP="00CD0733">
      <w:pPr>
        <w:spacing w:line="360" w:lineRule="auto"/>
        <w:jc w:val="both"/>
      </w:pPr>
      <w:r>
        <w:t xml:space="preserve">Runtime errors are also known as </w:t>
      </w:r>
      <w:r w:rsidRPr="00000848">
        <w:rPr>
          <w:b/>
        </w:rPr>
        <w:t>exceptions</w:t>
      </w:r>
      <w:r>
        <w:t>. Sometimes when a program is written and compiled, there seems to be no syntax error. But while the program is running, errors are found which abruptly stops the program.</w:t>
      </w:r>
    </w:p>
    <w:p w14:paraId="78AEEADE" w14:textId="675C7BE5" w:rsidR="00000848" w:rsidRDefault="00000848" w:rsidP="00CD0733">
      <w:pPr>
        <w:spacing w:line="360" w:lineRule="auto"/>
        <w:jc w:val="both"/>
      </w:pPr>
      <w:r>
        <w:t>Some examples of runtime errors are:</w:t>
      </w:r>
    </w:p>
    <w:p w14:paraId="6209F0E2" w14:textId="012EE2C3" w:rsidR="00000848" w:rsidRDefault="00000848" w:rsidP="00CD0733">
      <w:pPr>
        <w:pStyle w:val="ListParagraph"/>
        <w:numPr>
          <w:ilvl w:val="0"/>
          <w:numId w:val="29"/>
        </w:numPr>
        <w:spacing w:line="360" w:lineRule="auto"/>
        <w:jc w:val="both"/>
      </w:pPr>
      <w:r>
        <w:t>NullPointerException: Occurs when a program tries to access a variable o object that is not referencing anything or has null reference.</w:t>
      </w:r>
    </w:p>
    <w:p w14:paraId="7EBDFB26" w14:textId="25DD9D35" w:rsidR="00000848" w:rsidRDefault="00000848" w:rsidP="00CD0733">
      <w:pPr>
        <w:pStyle w:val="ListParagraph"/>
        <w:numPr>
          <w:ilvl w:val="0"/>
          <w:numId w:val="29"/>
        </w:numPr>
        <w:spacing w:line="360" w:lineRule="auto"/>
        <w:jc w:val="both"/>
      </w:pPr>
      <w:r>
        <w:t>NumberFormatException: Occurs when incorrect datatype is entered during input.</w:t>
      </w:r>
    </w:p>
    <w:p w14:paraId="41E4CCFA" w14:textId="12BAFC3B" w:rsidR="00000848" w:rsidRDefault="00000848" w:rsidP="00CD0733">
      <w:pPr>
        <w:spacing w:line="360" w:lineRule="auto"/>
        <w:jc w:val="both"/>
      </w:pPr>
    </w:p>
    <w:p w14:paraId="2A6B1736" w14:textId="3C60BF5A" w:rsidR="00000848" w:rsidRDefault="00000848" w:rsidP="00CD0733">
      <w:pPr>
        <w:spacing w:line="360" w:lineRule="auto"/>
        <w:jc w:val="both"/>
      </w:pPr>
      <w:r>
        <w:t xml:space="preserve">A </w:t>
      </w:r>
      <w:r w:rsidRPr="00000848">
        <w:rPr>
          <w:b/>
        </w:rPr>
        <w:t>runtime error</w:t>
      </w:r>
      <w:r>
        <w:t xml:space="preserve"> I came across in my program was:</w:t>
      </w:r>
    </w:p>
    <w:p w14:paraId="6699C286" w14:textId="77777777" w:rsidR="004C6B1B" w:rsidRDefault="004C6B1B" w:rsidP="00CD0733">
      <w:pPr>
        <w:spacing w:line="360" w:lineRule="auto"/>
        <w:jc w:val="both"/>
      </w:pPr>
    </w:p>
    <w:p w14:paraId="223FCD5E" w14:textId="77777777" w:rsidR="001B75D5" w:rsidRDefault="004C6B1B" w:rsidP="00CD0733">
      <w:pPr>
        <w:keepNext/>
        <w:spacing w:line="360" w:lineRule="auto"/>
        <w:jc w:val="both"/>
      </w:pPr>
      <w:r>
        <w:rPr>
          <w:noProof/>
          <w:lang w:val="en-US"/>
        </w:rPr>
        <w:drawing>
          <wp:inline distT="0" distB="0" distL="0" distR="0" wp14:anchorId="76F608BB" wp14:editId="57B9D93B">
            <wp:extent cx="5924550" cy="27336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24550" cy="2733675"/>
                    </a:xfrm>
                    <a:prstGeom prst="rect">
                      <a:avLst/>
                    </a:prstGeom>
                  </pic:spPr>
                </pic:pic>
              </a:graphicData>
            </a:graphic>
          </wp:inline>
        </w:drawing>
      </w:r>
    </w:p>
    <w:p w14:paraId="0C273333" w14:textId="2BE3F012" w:rsidR="00000848" w:rsidRDefault="001B75D5" w:rsidP="00CD0733">
      <w:pPr>
        <w:pStyle w:val="Caption"/>
        <w:spacing w:line="360" w:lineRule="auto"/>
        <w:jc w:val="both"/>
      </w:pPr>
      <w:bookmarkStart w:id="56" w:name="_Toc166158864"/>
      <w:r>
        <w:t xml:space="preserve">Figure </w:t>
      </w:r>
      <w:r>
        <w:fldChar w:fldCharType="begin"/>
      </w:r>
      <w:r>
        <w:instrText xml:space="preserve"> SEQ Figure \* ARABIC </w:instrText>
      </w:r>
      <w:r>
        <w:fldChar w:fldCharType="separate"/>
      </w:r>
      <w:r w:rsidR="006D6A98">
        <w:rPr>
          <w:noProof/>
        </w:rPr>
        <w:t>17</w:t>
      </w:r>
      <w:r>
        <w:fldChar w:fldCharType="end"/>
      </w:r>
      <w:r>
        <w:t>: Runtime Error 1</w:t>
      </w:r>
      <w:bookmarkEnd w:id="56"/>
    </w:p>
    <w:p w14:paraId="3C1A5B9B" w14:textId="125A6A2D" w:rsidR="004C6B1B" w:rsidRDefault="004C6B1B" w:rsidP="00CD0733">
      <w:pPr>
        <w:spacing w:line="360" w:lineRule="auto"/>
        <w:jc w:val="both"/>
      </w:pPr>
    </w:p>
    <w:p w14:paraId="57F97CF8" w14:textId="59551E36" w:rsidR="004C6B1B" w:rsidRDefault="004C6B1B" w:rsidP="00CD0733">
      <w:pPr>
        <w:spacing w:line="360" w:lineRule="auto"/>
        <w:jc w:val="both"/>
      </w:pPr>
      <w:r>
        <w:t>Here, I had forgotten to setBounds to addTutorButton which caused the button to not appear on the GUI screen as shown below.</w:t>
      </w:r>
    </w:p>
    <w:p w14:paraId="0917189F" w14:textId="77777777" w:rsidR="001B75D5" w:rsidRDefault="004C6B1B" w:rsidP="00CD0733">
      <w:pPr>
        <w:keepNext/>
        <w:spacing w:line="360" w:lineRule="auto"/>
        <w:jc w:val="both"/>
      </w:pPr>
      <w:r>
        <w:rPr>
          <w:noProof/>
          <w:lang w:val="en-US"/>
        </w:rPr>
        <w:drawing>
          <wp:inline distT="0" distB="0" distL="0" distR="0" wp14:anchorId="716B1654" wp14:editId="623CF83C">
            <wp:extent cx="5015230" cy="298565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70860" cy="3018773"/>
                    </a:xfrm>
                    <a:prstGeom prst="rect">
                      <a:avLst/>
                    </a:prstGeom>
                  </pic:spPr>
                </pic:pic>
              </a:graphicData>
            </a:graphic>
          </wp:inline>
        </w:drawing>
      </w:r>
    </w:p>
    <w:p w14:paraId="15B44F88" w14:textId="25AAB754" w:rsidR="004C6B1B" w:rsidRDefault="001B75D5" w:rsidP="00D7501D">
      <w:pPr>
        <w:pStyle w:val="Caption"/>
        <w:spacing w:line="360" w:lineRule="auto"/>
        <w:jc w:val="both"/>
      </w:pPr>
      <w:bookmarkStart w:id="57" w:name="_Toc166158865"/>
      <w:r>
        <w:t xml:space="preserve">Figure </w:t>
      </w:r>
      <w:r>
        <w:fldChar w:fldCharType="begin"/>
      </w:r>
      <w:r>
        <w:instrText xml:space="preserve"> SEQ Figure \* ARABIC </w:instrText>
      </w:r>
      <w:r>
        <w:fldChar w:fldCharType="separate"/>
      </w:r>
      <w:r w:rsidR="006D6A98">
        <w:rPr>
          <w:noProof/>
        </w:rPr>
        <w:t>18</w:t>
      </w:r>
      <w:r>
        <w:fldChar w:fldCharType="end"/>
      </w:r>
      <w:r>
        <w:t>: Runtime Error 2</w:t>
      </w:r>
      <w:bookmarkEnd w:id="57"/>
    </w:p>
    <w:p w14:paraId="5DCBAC67" w14:textId="4DEF8D50" w:rsidR="004C6B1B" w:rsidRDefault="004C6B1B" w:rsidP="00CD0733">
      <w:pPr>
        <w:spacing w:line="360" w:lineRule="auto"/>
        <w:jc w:val="both"/>
      </w:pPr>
      <w:r>
        <w:t>The error was solved after the setting bounds of the button as shown below:</w:t>
      </w:r>
    </w:p>
    <w:p w14:paraId="7A0D1E36" w14:textId="77777777" w:rsidR="00D7501D" w:rsidRDefault="00D7501D" w:rsidP="00CD0733">
      <w:pPr>
        <w:spacing w:line="360" w:lineRule="auto"/>
        <w:jc w:val="both"/>
      </w:pPr>
    </w:p>
    <w:p w14:paraId="7EF15959" w14:textId="77777777" w:rsidR="001B75D5" w:rsidRDefault="004C6B1B" w:rsidP="00CD0733">
      <w:pPr>
        <w:keepNext/>
        <w:spacing w:line="360" w:lineRule="auto"/>
        <w:jc w:val="both"/>
      </w:pPr>
      <w:r>
        <w:rPr>
          <w:noProof/>
          <w:lang w:val="en-US"/>
        </w:rPr>
        <w:drawing>
          <wp:inline distT="0" distB="0" distL="0" distR="0" wp14:anchorId="74FA4A5B" wp14:editId="410370CE">
            <wp:extent cx="5581650" cy="21240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1650" cy="2124075"/>
                    </a:xfrm>
                    <a:prstGeom prst="rect">
                      <a:avLst/>
                    </a:prstGeom>
                  </pic:spPr>
                </pic:pic>
              </a:graphicData>
            </a:graphic>
          </wp:inline>
        </w:drawing>
      </w:r>
    </w:p>
    <w:p w14:paraId="4D129B39" w14:textId="63DF1146" w:rsidR="004C6B1B" w:rsidRDefault="001B75D5" w:rsidP="00CD0733">
      <w:pPr>
        <w:pStyle w:val="Caption"/>
        <w:spacing w:line="360" w:lineRule="auto"/>
        <w:jc w:val="both"/>
      </w:pPr>
      <w:bookmarkStart w:id="58" w:name="_Toc166158866"/>
      <w:r>
        <w:t xml:space="preserve">Figure </w:t>
      </w:r>
      <w:r>
        <w:fldChar w:fldCharType="begin"/>
      </w:r>
      <w:r>
        <w:instrText xml:space="preserve"> SEQ Figure \* ARABIC </w:instrText>
      </w:r>
      <w:r>
        <w:fldChar w:fldCharType="separate"/>
      </w:r>
      <w:r w:rsidR="006D6A98">
        <w:rPr>
          <w:noProof/>
        </w:rPr>
        <w:t>19</w:t>
      </w:r>
      <w:r>
        <w:fldChar w:fldCharType="end"/>
      </w:r>
      <w:r>
        <w:t>: Runtime Error 3</w:t>
      </w:r>
      <w:bookmarkEnd w:id="58"/>
    </w:p>
    <w:p w14:paraId="7A397C2C" w14:textId="0B09B872" w:rsidR="00BE7177" w:rsidRDefault="00BE7177" w:rsidP="00CD0733">
      <w:pPr>
        <w:spacing w:line="360" w:lineRule="auto"/>
        <w:jc w:val="both"/>
      </w:pPr>
    </w:p>
    <w:p w14:paraId="0EF59A13" w14:textId="5794A7A7" w:rsidR="008F5A02" w:rsidRDefault="008F5A02" w:rsidP="00CD0733">
      <w:pPr>
        <w:spacing w:line="360" w:lineRule="auto"/>
        <w:jc w:val="both"/>
      </w:pPr>
    </w:p>
    <w:p w14:paraId="7CF0A1AF" w14:textId="0CD4C0E6" w:rsidR="008F5A02" w:rsidRDefault="008F5A02" w:rsidP="00CD0733">
      <w:pPr>
        <w:spacing w:line="360" w:lineRule="auto"/>
        <w:jc w:val="both"/>
      </w:pPr>
    </w:p>
    <w:p w14:paraId="58F8F5AB" w14:textId="77777777" w:rsidR="008F5A02" w:rsidRDefault="008F5A02" w:rsidP="00CD0733">
      <w:pPr>
        <w:spacing w:line="360" w:lineRule="auto"/>
        <w:jc w:val="both"/>
      </w:pPr>
    </w:p>
    <w:p w14:paraId="4F8F13DF" w14:textId="79192E59" w:rsidR="00BE7177" w:rsidRDefault="00174786" w:rsidP="00CD0733">
      <w:pPr>
        <w:pStyle w:val="Heading1"/>
        <w:spacing w:line="360" w:lineRule="auto"/>
        <w:jc w:val="both"/>
      </w:pPr>
      <w:bookmarkStart w:id="59" w:name="_Toc166158835"/>
      <w:r>
        <w:t>Changes to the old program</w:t>
      </w:r>
      <w:bookmarkEnd w:id="59"/>
    </w:p>
    <w:p w14:paraId="5613FEE5" w14:textId="3D44B36E" w:rsidR="00174786" w:rsidRDefault="00174786" w:rsidP="00CD0733">
      <w:pPr>
        <w:spacing w:line="360" w:lineRule="auto"/>
        <w:jc w:val="both"/>
      </w:pPr>
    </w:p>
    <w:p w14:paraId="10C01A69" w14:textId="77777777" w:rsidR="004C61F7" w:rsidRDefault="00174786" w:rsidP="00CD0733">
      <w:pPr>
        <w:pStyle w:val="Heading2"/>
        <w:spacing w:line="360" w:lineRule="auto"/>
        <w:jc w:val="both"/>
      </w:pPr>
      <w:bookmarkStart w:id="60" w:name="_Toc166158836"/>
      <w:r>
        <w:t>T</w:t>
      </w:r>
      <w:r w:rsidR="004C61F7">
        <w:t>eacher</w:t>
      </w:r>
      <w:bookmarkEnd w:id="60"/>
    </w:p>
    <w:p w14:paraId="671C1364" w14:textId="448F648C" w:rsidR="00174786" w:rsidRPr="00174786" w:rsidRDefault="00CB29BA" w:rsidP="00CD0733">
      <w:pPr>
        <w:pStyle w:val="Heading2"/>
        <w:spacing w:line="360" w:lineRule="auto"/>
        <w:jc w:val="both"/>
      </w:pPr>
      <w:bookmarkStart w:id="61" w:name="_Toc166158837"/>
      <w:r>
        <w:rPr>
          <w:noProof/>
          <w:lang w:val="en-US"/>
        </w:rPr>
        <w:drawing>
          <wp:anchor distT="0" distB="0" distL="114300" distR="114300" simplePos="0" relativeHeight="251668480" behindDoc="0" locked="0" layoutInCell="1" allowOverlap="1" wp14:anchorId="32E017A2" wp14:editId="4E4C28D8">
            <wp:simplePos x="0" y="0"/>
            <wp:positionH relativeFrom="column">
              <wp:posOffset>-270164</wp:posOffset>
            </wp:positionH>
            <wp:positionV relativeFrom="paragraph">
              <wp:posOffset>288176</wp:posOffset>
            </wp:positionV>
            <wp:extent cx="6365660" cy="1503218"/>
            <wp:effectExtent l="0" t="0" r="0" b="190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82491" cy="1507192"/>
                    </a:xfrm>
                    <a:prstGeom prst="rect">
                      <a:avLst/>
                    </a:prstGeom>
                  </pic:spPr>
                </pic:pic>
              </a:graphicData>
            </a:graphic>
            <wp14:sizeRelH relativeFrom="page">
              <wp14:pctWidth>0</wp14:pctWidth>
            </wp14:sizeRelH>
            <wp14:sizeRelV relativeFrom="page">
              <wp14:pctHeight>0</wp14:pctHeight>
            </wp14:sizeRelV>
          </wp:anchor>
        </w:drawing>
      </w:r>
      <w:r w:rsidR="00174786">
        <w:rPr>
          <w:noProof/>
          <w:lang w:val="en-US"/>
        </w:rPr>
        <mc:AlternateContent>
          <mc:Choice Requires="wps">
            <w:drawing>
              <wp:anchor distT="0" distB="0" distL="114300" distR="114300" simplePos="0" relativeHeight="251670528" behindDoc="0" locked="0" layoutInCell="1" allowOverlap="1" wp14:anchorId="04115479" wp14:editId="47E30002">
                <wp:simplePos x="0" y="0"/>
                <wp:positionH relativeFrom="column">
                  <wp:posOffset>-269875</wp:posOffset>
                </wp:positionH>
                <wp:positionV relativeFrom="paragraph">
                  <wp:posOffset>2014220</wp:posOffset>
                </wp:positionV>
                <wp:extent cx="6365875"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365875" cy="635"/>
                        </a:xfrm>
                        <a:prstGeom prst="rect">
                          <a:avLst/>
                        </a:prstGeom>
                        <a:solidFill>
                          <a:prstClr val="white"/>
                        </a:solidFill>
                        <a:ln>
                          <a:noFill/>
                        </a:ln>
                      </wps:spPr>
                      <wps:txbx>
                        <w:txbxContent>
                          <w:p w14:paraId="450D9DA8" w14:textId="31343063" w:rsidR="00924836" w:rsidRPr="007A5C02" w:rsidRDefault="00924836" w:rsidP="00174786">
                            <w:pPr>
                              <w:pStyle w:val="Caption"/>
                              <w:rPr>
                                <w:noProof/>
                                <w:sz w:val="24"/>
                              </w:rPr>
                            </w:pPr>
                            <w:bookmarkStart w:id="62" w:name="_Toc166158867"/>
                            <w:r>
                              <w:t xml:space="preserve">Figure </w:t>
                            </w:r>
                            <w:r>
                              <w:fldChar w:fldCharType="begin"/>
                            </w:r>
                            <w:r>
                              <w:instrText xml:space="preserve"> SEQ Figure \* ARABIC </w:instrText>
                            </w:r>
                            <w:r>
                              <w:fldChar w:fldCharType="separate"/>
                            </w:r>
                            <w:r w:rsidR="006D6A98">
                              <w:rPr>
                                <w:noProof/>
                              </w:rPr>
                              <w:t>20</w:t>
                            </w:r>
                            <w:r>
                              <w:fldChar w:fldCharType="end"/>
                            </w:r>
                            <w:r>
                              <w:t>: Change 1</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115479" id="_x0000_t202" coordsize="21600,21600" o:spt="202" path="m,l,21600r21600,l21600,xe">
                <v:stroke joinstyle="miter"/>
                <v:path gradientshapeok="t" o:connecttype="rect"/>
              </v:shapetype>
              <v:shape id="Text Box 29" o:spid="_x0000_s1026" type="#_x0000_t202" style="position:absolute;left:0;text-align:left;margin-left:-21.25pt;margin-top:158.6pt;width:501.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" stroked="f">
                <v:textbox style="mso-fit-shape-to-text:t" inset="0,0,0,0">
                  <w:txbxContent>
                    <w:p w14:paraId="450D9DA8" w14:textId="31343063" w:rsidR="00924836" w:rsidRPr="007A5C02" w:rsidRDefault="00924836" w:rsidP="00174786">
                      <w:pPr>
                        <w:pStyle w:val="Caption"/>
                        <w:rPr>
                          <w:noProof/>
                          <w:sz w:val="24"/>
                        </w:rPr>
                      </w:pPr>
                      <w:bookmarkStart w:id="63" w:name="_Toc166158867"/>
                      <w:r>
                        <w:t xml:space="preserve">Figure </w:t>
                      </w:r>
                      <w:r>
                        <w:fldChar w:fldCharType="begin"/>
                      </w:r>
                      <w:r>
                        <w:instrText xml:space="preserve"> SEQ Figure \* ARABIC </w:instrText>
                      </w:r>
                      <w:r>
                        <w:fldChar w:fldCharType="separate"/>
                      </w:r>
                      <w:r w:rsidR="006D6A98">
                        <w:rPr>
                          <w:noProof/>
                        </w:rPr>
                        <w:t>20</w:t>
                      </w:r>
                      <w:r>
                        <w:fldChar w:fldCharType="end"/>
                      </w:r>
                      <w:r>
                        <w:t>: Change 1</w:t>
                      </w:r>
                      <w:bookmarkEnd w:id="63"/>
                    </w:p>
                  </w:txbxContent>
                </v:textbox>
              </v:shape>
            </w:pict>
          </mc:Fallback>
        </mc:AlternateContent>
      </w:r>
      <w:bookmarkEnd w:id="61"/>
    </w:p>
    <w:p w14:paraId="496CB00D" w14:textId="508D309E" w:rsidR="00174786" w:rsidRPr="00174786" w:rsidRDefault="00174786" w:rsidP="00CD0733">
      <w:pPr>
        <w:spacing w:line="360" w:lineRule="auto"/>
        <w:jc w:val="both"/>
      </w:pPr>
    </w:p>
    <w:p w14:paraId="56DE7810" w14:textId="28708087" w:rsidR="00BE7177" w:rsidRDefault="00BE7177" w:rsidP="00CD0733">
      <w:pPr>
        <w:spacing w:line="360" w:lineRule="auto"/>
        <w:jc w:val="both"/>
      </w:pPr>
    </w:p>
    <w:p w14:paraId="7EFF7389" w14:textId="77777777" w:rsidR="00BE7177" w:rsidRPr="00BE7177" w:rsidRDefault="00BE7177" w:rsidP="00CD0733">
      <w:pPr>
        <w:spacing w:line="360" w:lineRule="auto"/>
        <w:jc w:val="both"/>
      </w:pPr>
    </w:p>
    <w:p w14:paraId="264F006C" w14:textId="0E540939" w:rsidR="00000848" w:rsidRDefault="00000848" w:rsidP="00CD0733">
      <w:pPr>
        <w:spacing w:line="360" w:lineRule="auto"/>
        <w:jc w:val="both"/>
      </w:pPr>
    </w:p>
    <w:p w14:paraId="48F280A3" w14:textId="4603342F" w:rsidR="00174786" w:rsidRDefault="00174786" w:rsidP="00CD0733">
      <w:pPr>
        <w:spacing w:line="360" w:lineRule="auto"/>
        <w:jc w:val="both"/>
      </w:pPr>
    </w:p>
    <w:p w14:paraId="03F5C0AD" w14:textId="6A61FA8F" w:rsidR="00174786" w:rsidRDefault="00174786" w:rsidP="00CD0733">
      <w:pPr>
        <w:spacing w:line="360" w:lineRule="auto"/>
        <w:jc w:val="both"/>
      </w:pPr>
    </w:p>
    <w:p w14:paraId="2EC00E1B" w14:textId="20BF8A7D" w:rsidR="00174786" w:rsidRDefault="00174786" w:rsidP="00CD0733">
      <w:pPr>
        <w:spacing w:line="360" w:lineRule="auto"/>
        <w:jc w:val="both"/>
      </w:pPr>
    </w:p>
    <w:p w14:paraId="2B053FA0" w14:textId="7EE633E6" w:rsidR="00174786" w:rsidRDefault="00174786" w:rsidP="00CD0733">
      <w:pPr>
        <w:spacing w:line="360" w:lineRule="auto"/>
        <w:jc w:val="both"/>
      </w:pPr>
      <w:r>
        <w:t xml:space="preserve">Before, there were print statements there to display the output. This time, I have created an empty string, concatenated all the result </w:t>
      </w:r>
      <w:r w:rsidR="005D7933">
        <w:t xml:space="preserve">to the string </w:t>
      </w:r>
      <w:r>
        <w:t>and returned it to use it in the display section of</w:t>
      </w:r>
      <w:r w:rsidR="004C61F7">
        <w:t xml:space="preserve"> TeacherGUI.</w:t>
      </w:r>
    </w:p>
    <w:p w14:paraId="648CADA4" w14:textId="2A2267E5" w:rsidR="004C61F7" w:rsidRDefault="004C61F7" w:rsidP="00CD0733">
      <w:pPr>
        <w:spacing w:line="360" w:lineRule="auto"/>
        <w:jc w:val="both"/>
      </w:pPr>
    </w:p>
    <w:p w14:paraId="04F88F11" w14:textId="7B54BD1B" w:rsidR="008F5A02" w:rsidRDefault="008F5A02" w:rsidP="00CD0733">
      <w:pPr>
        <w:spacing w:line="360" w:lineRule="auto"/>
        <w:jc w:val="both"/>
      </w:pPr>
    </w:p>
    <w:p w14:paraId="7CE79C5B" w14:textId="77777777" w:rsidR="008F5A02" w:rsidRDefault="008F5A02" w:rsidP="00CD0733">
      <w:pPr>
        <w:spacing w:line="360" w:lineRule="auto"/>
        <w:jc w:val="both"/>
      </w:pPr>
    </w:p>
    <w:p w14:paraId="6CE233A3" w14:textId="672CA600" w:rsidR="004C61F7" w:rsidRDefault="005D7933" w:rsidP="00CD0733">
      <w:pPr>
        <w:pStyle w:val="Heading2"/>
        <w:spacing w:line="360" w:lineRule="auto"/>
        <w:jc w:val="both"/>
      </w:pPr>
      <w:bookmarkStart w:id="64" w:name="_Toc166158838"/>
      <w:r>
        <w:t>Tutor</w:t>
      </w:r>
      <w:bookmarkEnd w:id="64"/>
    </w:p>
    <w:p w14:paraId="6CE4949B" w14:textId="339C7DCC" w:rsidR="004C61F7" w:rsidRDefault="004C61F7" w:rsidP="00CD0733">
      <w:pPr>
        <w:spacing w:line="360" w:lineRule="auto"/>
        <w:jc w:val="both"/>
      </w:pPr>
    </w:p>
    <w:p w14:paraId="10FAA2DD" w14:textId="77777777" w:rsidR="005D7933" w:rsidRDefault="004C61F7" w:rsidP="00CD0733">
      <w:pPr>
        <w:keepNext/>
        <w:spacing w:line="360" w:lineRule="auto"/>
        <w:jc w:val="both"/>
      </w:pPr>
      <w:r>
        <w:rPr>
          <w:noProof/>
          <w:lang w:val="en-US"/>
        </w:rPr>
        <w:lastRenderedPageBreak/>
        <w:drawing>
          <wp:inline distT="0" distB="0" distL="0" distR="0" wp14:anchorId="5824EA38" wp14:editId="5C87E8B8">
            <wp:extent cx="5942233" cy="3484418"/>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52674" cy="3490540"/>
                    </a:xfrm>
                    <a:prstGeom prst="rect">
                      <a:avLst/>
                    </a:prstGeom>
                  </pic:spPr>
                </pic:pic>
              </a:graphicData>
            </a:graphic>
          </wp:inline>
        </w:drawing>
      </w:r>
    </w:p>
    <w:p w14:paraId="42EC1BF6" w14:textId="69D64060" w:rsidR="005D7933" w:rsidRDefault="005D7933" w:rsidP="00CD0733">
      <w:pPr>
        <w:pStyle w:val="Caption"/>
        <w:spacing w:line="360" w:lineRule="auto"/>
        <w:jc w:val="both"/>
      </w:pPr>
      <w:bookmarkStart w:id="65" w:name="_Toc166158868"/>
      <w:r>
        <w:t xml:space="preserve">Figure </w:t>
      </w:r>
      <w:r>
        <w:fldChar w:fldCharType="begin"/>
      </w:r>
      <w:r>
        <w:instrText xml:space="preserve"> SEQ Figure \* ARABIC </w:instrText>
      </w:r>
      <w:r>
        <w:fldChar w:fldCharType="separate"/>
      </w:r>
      <w:r w:rsidR="006D6A98">
        <w:rPr>
          <w:noProof/>
        </w:rPr>
        <w:t>21</w:t>
      </w:r>
      <w:r>
        <w:fldChar w:fldCharType="end"/>
      </w:r>
      <w:r>
        <w:t>: Change 2</w:t>
      </w:r>
      <w:bookmarkEnd w:id="65"/>
    </w:p>
    <w:p w14:paraId="1FD52104" w14:textId="574AD6A1" w:rsidR="005D7933" w:rsidRDefault="005D7933" w:rsidP="00CD0733">
      <w:pPr>
        <w:spacing w:line="360" w:lineRule="auto"/>
        <w:jc w:val="both"/>
      </w:pPr>
      <w:r>
        <w:t>Here, before there were print statements and redefining of new_salary. This time, I have created an empty string, concatenated result to the string and returned it to use it in the set salary section of TeacherGUI.</w:t>
      </w:r>
    </w:p>
    <w:p w14:paraId="1A0961B0" w14:textId="5A093117" w:rsidR="005D7933" w:rsidRDefault="005D7933" w:rsidP="00CD0733">
      <w:pPr>
        <w:spacing w:line="360" w:lineRule="auto"/>
        <w:jc w:val="both"/>
      </w:pPr>
    </w:p>
    <w:p w14:paraId="52391425" w14:textId="77777777" w:rsidR="005D7933" w:rsidRDefault="005D7933" w:rsidP="00CD0733">
      <w:pPr>
        <w:keepNext/>
        <w:spacing w:line="360" w:lineRule="auto"/>
        <w:jc w:val="both"/>
      </w:pPr>
      <w:r>
        <w:rPr>
          <w:noProof/>
          <w:lang w:val="en-US"/>
        </w:rPr>
        <w:drawing>
          <wp:inline distT="0" distB="0" distL="0" distR="0" wp14:anchorId="110DAA47" wp14:editId="069517FD">
            <wp:extent cx="5943600" cy="12607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80040" cy="1268494"/>
                    </a:xfrm>
                    <a:prstGeom prst="rect">
                      <a:avLst/>
                    </a:prstGeom>
                  </pic:spPr>
                </pic:pic>
              </a:graphicData>
            </a:graphic>
          </wp:inline>
        </w:drawing>
      </w:r>
    </w:p>
    <w:p w14:paraId="2DAD3897" w14:textId="505A19EF" w:rsidR="005D7933" w:rsidRDefault="005D7933" w:rsidP="00CD0733">
      <w:pPr>
        <w:pStyle w:val="Caption"/>
        <w:spacing w:line="360" w:lineRule="auto"/>
        <w:jc w:val="both"/>
      </w:pPr>
      <w:bookmarkStart w:id="66" w:name="_Toc166158869"/>
      <w:r>
        <w:t xml:space="preserve">Figure </w:t>
      </w:r>
      <w:r>
        <w:fldChar w:fldCharType="begin"/>
      </w:r>
      <w:r>
        <w:instrText xml:space="preserve"> SEQ Figure \* ARABIC </w:instrText>
      </w:r>
      <w:r>
        <w:fldChar w:fldCharType="separate"/>
      </w:r>
      <w:r w:rsidR="006D6A98">
        <w:rPr>
          <w:noProof/>
        </w:rPr>
        <w:t>22</w:t>
      </w:r>
      <w:r>
        <w:fldChar w:fldCharType="end"/>
      </w:r>
      <w:r>
        <w:t>:Change 3</w:t>
      </w:r>
      <w:bookmarkEnd w:id="66"/>
    </w:p>
    <w:p w14:paraId="6F0A3079" w14:textId="5B0ECA44" w:rsidR="005D7933" w:rsidRDefault="005D7933" w:rsidP="00CD0733">
      <w:pPr>
        <w:spacing w:line="360" w:lineRule="auto"/>
        <w:jc w:val="both"/>
      </w:pPr>
      <w:r>
        <w:t>Here as well, the print statements have been replaced by creation of</w:t>
      </w:r>
      <w:r w:rsidR="00253BAD">
        <w:t xml:space="preserve"> a</w:t>
      </w:r>
      <w:r>
        <w:t xml:space="preserve"> string which inherits the display function of Teacher class, concatenatation all the result and returned it to use it in the display section of TeacherGUI.</w:t>
      </w:r>
    </w:p>
    <w:p w14:paraId="14EEA8CA" w14:textId="12698B8B" w:rsidR="005D7933" w:rsidRDefault="005D7933" w:rsidP="00CD0733">
      <w:pPr>
        <w:spacing w:line="360" w:lineRule="auto"/>
        <w:jc w:val="both"/>
      </w:pPr>
    </w:p>
    <w:p w14:paraId="761B053F" w14:textId="37F7F9D2" w:rsidR="005D7933" w:rsidRDefault="005D7933" w:rsidP="00CD0733">
      <w:pPr>
        <w:pStyle w:val="Heading2"/>
        <w:spacing w:line="360" w:lineRule="auto"/>
        <w:jc w:val="both"/>
      </w:pPr>
      <w:bookmarkStart w:id="67" w:name="_Toc166158839"/>
      <w:r>
        <w:lastRenderedPageBreak/>
        <w:t>Lecturer</w:t>
      </w:r>
      <w:bookmarkEnd w:id="67"/>
    </w:p>
    <w:p w14:paraId="3F37B4D9" w14:textId="2D4C75C5" w:rsidR="005D7933" w:rsidRDefault="005D7933" w:rsidP="00CD0733">
      <w:pPr>
        <w:spacing w:line="360" w:lineRule="auto"/>
        <w:jc w:val="both"/>
      </w:pPr>
    </w:p>
    <w:p w14:paraId="5422EB96" w14:textId="77777777" w:rsidR="005D7933" w:rsidRDefault="005D7933" w:rsidP="00CD0733">
      <w:pPr>
        <w:keepNext/>
        <w:spacing w:line="360" w:lineRule="auto"/>
        <w:jc w:val="both"/>
      </w:pPr>
      <w:r>
        <w:rPr>
          <w:noProof/>
          <w:lang w:val="en-US"/>
        </w:rPr>
        <w:drawing>
          <wp:inline distT="0" distB="0" distL="0" distR="0" wp14:anchorId="6244F5C7" wp14:editId="175AB30F">
            <wp:extent cx="5942599" cy="5918200"/>
            <wp:effectExtent l="0" t="0" r="127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3455" cy="5958888"/>
                    </a:xfrm>
                    <a:prstGeom prst="rect">
                      <a:avLst/>
                    </a:prstGeom>
                  </pic:spPr>
                </pic:pic>
              </a:graphicData>
            </a:graphic>
          </wp:inline>
        </w:drawing>
      </w:r>
    </w:p>
    <w:p w14:paraId="694EE19A" w14:textId="777BADF4" w:rsidR="005D7933" w:rsidRPr="005D7933" w:rsidRDefault="005D7933" w:rsidP="00CD0733">
      <w:pPr>
        <w:pStyle w:val="Caption"/>
        <w:spacing w:line="360" w:lineRule="auto"/>
        <w:jc w:val="both"/>
      </w:pPr>
      <w:bookmarkStart w:id="68" w:name="_Toc166158870"/>
      <w:r>
        <w:t xml:space="preserve">Figure </w:t>
      </w:r>
      <w:r>
        <w:fldChar w:fldCharType="begin"/>
      </w:r>
      <w:r>
        <w:instrText xml:space="preserve"> SEQ Figure \* ARABIC </w:instrText>
      </w:r>
      <w:r>
        <w:fldChar w:fldCharType="separate"/>
      </w:r>
      <w:r w:rsidR="006D6A98">
        <w:rPr>
          <w:noProof/>
        </w:rPr>
        <w:t>23</w:t>
      </w:r>
      <w:r>
        <w:fldChar w:fldCharType="end"/>
      </w:r>
      <w:r>
        <w:t>: Change 4</w:t>
      </w:r>
      <w:bookmarkEnd w:id="68"/>
    </w:p>
    <w:p w14:paraId="217A5E36" w14:textId="549DAF25" w:rsidR="005D7933" w:rsidRDefault="005D7933" w:rsidP="00CD0733">
      <w:pPr>
        <w:spacing w:line="360" w:lineRule="auto"/>
        <w:jc w:val="both"/>
      </w:pPr>
    </w:p>
    <w:p w14:paraId="2ABFF19F" w14:textId="77777777" w:rsidR="00C84428" w:rsidRDefault="00C84428" w:rsidP="00CD0733">
      <w:pPr>
        <w:keepNext/>
        <w:spacing w:line="360" w:lineRule="auto"/>
        <w:jc w:val="both"/>
      </w:pPr>
      <w:r>
        <w:rPr>
          <w:noProof/>
          <w:lang w:val="en-US"/>
        </w:rPr>
        <w:lastRenderedPageBreak/>
        <w:drawing>
          <wp:inline distT="0" distB="0" distL="0" distR="0" wp14:anchorId="73EA3E40" wp14:editId="322AF511">
            <wp:extent cx="5943600" cy="263236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51411" cy="2635823"/>
                    </a:xfrm>
                    <a:prstGeom prst="rect">
                      <a:avLst/>
                    </a:prstGeom>
                  </pic:spPr>
                </pic:pic>
              </a:graphicData>
            </a:graphic>
          </wp:inline>
        </w:drawing>
      </w:r>
    </w:p>
    <w:p w14:paraId="4054FF40" w14:textId="20A1ED1F" w:rsidR="005D7933" w:rsidRPr="005D7933" w:rsidRDefault="00C84428" w:rsidP="00CD0733">
      <w:pPr>
        <w:pStyle w:val="Caption"/>
        <w:spacing w:line="360" w:lineRule="auto"/>
        <w:jc w:val="both"/>
      </w:pPr>
      <w:bookmarkStart w:id="69" w:name="_Toc166158871"/>
      <w:r>
        <w:t xml:space="preserve">Figure </w:t>
      </w:r>
      <w:r>
        <w:fldChar w:fldCharType="begin"/>
      </w:r>
      <w:r>
        <w:instrText xml:space="preserve"> SEQ Figure \* ARABIC </w:instrText>
      </w:r>
      <w:r>
        <w:fldChar w:fldCharType="separate"/>
      </w:r>
      <w:r w:rsidR="006D6A98">
        <w:rPr>
          <w:noProof/>
        </w:rPr>
        <w:t>24</w:t>
      </w:r>
      <w:r>
        <w:fldChar w:fldCharType="end"/>
      </w:r>
      <w:r>
        <w:t>: Change 5</w:t>
      </w:r>
      <w:bookmarkEnd w:id="69"/>
    </w:p>
    <w:p w14:paraId="1EDD7EF7" w14:textId="02F12B11" w:rsidR="00C84428" w:rsidRDefault="00C84428" w:rsidP="00CD0733">
      <w:pPr>
        <w:spacing w:line="360" w:lineRule="auto"/>
        <w:jc w:val="both"/>
      </w:pPr>
      <w:r>
        <w:t xml:space="preserve">Here, before there were print statements showing grade according to graded_score. This time, I have created an empty string, concatenated result </w:t>
      </w:r>
      <w:r w:rsidR="00253BAD">
        <w:t xml:space="preserve">or appropriate message in case of condition mismatch, </w:t>
      </w:r>
      <w:r>
        <w:t>to the string and returned it to use it in the grade assignment section of TeacherGUI.</w:t>
      </w:r>
    </w:p>
    <w:p w14:paraId="6C0476CC" w14:textId="191E4EAF" w:rsidR="00C84428" w:rsidRDefault="00C84428" w:rsidP="00CD0733">
      <w:pPr>
        <w:spacing w:line="360" w:lineRule="auto"/>
        <w:jc w:val="both"/>
      </w:pPr>
      <w:r>
        <w:t>Before, there were print statements there to display the output. Th</w:t>
      </w:r>
      <w:r w:rsidR="00253BAD">
        <w:t>is time, I have created a</w:t>
      </w:r>
      <w:r>
        <w:t xml:space="preserve"> string</w:t>
      </w:r>
      <w:r w:rsidR="00253BAD" w:rsidRPr="00253BAD">
        <w:t xml:space="preserve"> </w:t>
      </w:r>
      <w:r w:rsidR="00253BAD">
        <w:t>which inherits the display function of Teacher class</w:t>
      </w:r>
      <w:r>
        <w:t>, concatenated all the result to the string and returned it to use it in the display section of TeacherGUI.</w:t>
      </w:r>
    </w:p>
    <w:p w14:paraId="3ABD5C00" w14:textId="01F9B743" w:rsidR="00AE3AF5" w:rsidRDefault="00AE3AF5" w:rsidP="00CD0733">
      <w:pPr>
        <w:spacing w:line="360" w:lineRule="auto"/>
        <w:jc w:val="both"/>
      </w:pPr>
    </w:p>
    <w:p w14:paraId="63F8379D" w14:textId="255A14BD" w:rsidR="00AE3AF5" w:rsidRDefault="00AE3AF5" w:rsidP="00CD0733">
      <w:pPr>
        <w:spacing w:line="360" w:lineRule="auto"/>
        <w:jc w:val="both"/>
      </w:pPr>
    </w:p>
    <w:p w14:paraId="0BDA4EDC" w14:textId="29FCC30F" w:rsidR="00AE3AF5" w:rsidRDefault="00AE3AF5" w:rsidP="00CD0733">
      <w:pPr>
        <w:spacing w:line="360" w:lineRule="auto"/>
        <w:jc w:val="both"/>
      </w:pPr>
    </w:p>
    <w:p w14:paraId="60D3EA98" w14:textId="5860EDA2" w:rsidR="00AE3AF5" w:rsidRDefault="00AE3AF5" w:rsidP="00CD0733">
      <w:pPr>
        <w:spacing w:line="360" w:lineRule="auto"/>
        <w:jc w:val="both"/>
      </w:pPr>
    </w:p>
    <w:p w14:paraId="19895112" w14:textId="68D26351" w:rsidR="00AE3AF5" w:rsidRDefault="00AE3AF5" w:rsidP="00CD0733">
      <w:pPr>
        <w:spacing w:line="360" w:lineRule="auto"/>
        <w:jc w:val="both"/>
      </w:pPr>
    </w:p>
    <w:p w14:paraId="6A391A53" w14:textId="779A47EE" w:rsidR="00AE3AF5" w:rsidRDefault="00AE3AF5" w:rsidP="00CD0733">
      <w:pPr>
        <w:spacing w:line="360" w:lineRule="auto"/>
        <w:jc w:val="both"/>
      </w:pPr>
    </w:p>
    <w:p w14:paraId="74C675A9" w14:textId="0B61A1C3" w:rsidR="00AE3AF5" w:rsidRDefault="00AE3AF5" w:rsidP="00CD0733">
      <w:pPr>
        <w:spacing w:line="360" w:lineRule="auto"/>
        <w:jc w:val="both"/>
      </w:pPr>
    </w:p>
    <w:p w14:paraId="3B875E74" w14:textId="05A324C9" w:rsidR="00AE3AF5" w:rsidRDefault="00AE3AF5" w:rsidP="00CD0733">
      <w:pPr>
        <w:spacing w:line="360" w:lineRule="auto"/>
        <w:jc w:val="both"/>
      </w:pPr>
    </w:p>
    <w:p w14:paraId="19C57F04" w14:textId="04FF7EC6" w:rsidR="00AE3AF5" w:rsidRDefault="00AE3AF5" w:rsidP="00CD0733">
      <w:pPr>
        <w:spacing w:line="360" w:lineRule="auto"/>
        <w:jc w:val="both"/>
      </w:pPr>
    </w:p>
    <w:p w14:paraId="58AF30A5" w14:textId="77777777" w:rsidR="00EC0E1B" w:rsidRDefault="00EC0E1B" w:rsidP="00CD0733">
      <w:pPr>
        <w:spacing w:line="360" w:lineRule="auto"/>
        <w:jc w:val="both"/>
      </w:pPr>
    </w:p>
    <w:p w14:paraId="51E40712" w14:textId="2B10B613" w:rsidR="00AE3AF5" w:rsidRDefault="00AE3AF5" w:rsidP="00CD0733">
      <w:pPr>
        <w:pStyle w:val="Heading1"/>
        <w:spacing w:line="360" w:lineRule="auto"/>
        <w:jc w:val="both"/>
      </w:pPr>
      <w:bookmarkStart w:id="70" w:name="_Toc166158840"/>
      <w:r>
        <w:t>Conclusion</w:t>
      </w:r>
      <w:bookmarkEnd w:id="70"/>
    </w:p>
    <w:p w14:paraId="3B25C128" w14:textId="572AC521" w:rsidR="00AE3AF5" w:rsidRDefault="00AE3AF5" w:rsidP="00CD0733">
      <w:pPr>
        <w:spacing w:line="360" w:lineRule="auto"/>
        <w:jc w:val="both"/>
      </w:pPr>
    </w:p>
    <w:p w14:paraId="1ED96AC4" w14:textId="02643C84" w:rsidR="005B6619" w:rsidRDefault="005B6619" w:rsidP="00CD0733">
      <w:pPr>
        <w:spacing w:line="360" w:lineRule="auto"/>
        <w:jc w:val="both"/>
      </w:pPr>
    </w:p>
    <w:p w14:paraId="3519D093" w14:textId="57B9D5D8" w:rsidR="00DD4155" w:rsidRDefault="00DD4155" w:rsidP="00CD0733">
      <w:pPr>
        <w:spacing w:line="360" w:lineRule="auto"/>
        <w:jc w:val="both"/>
      </w:pPr>
      <w:r w:rsidRPr="00DD4155">
        <w:t>Through learning</w:t>
      </w:r>
      <w:r w:rsidR="00833268">
        <w:t xml:space="preserve"> is how</w:t>
      </w:r>
      <w:r w:rsidRPr="00DD4155">
        <w:t xml:space="preserve"> we </w:t>
      </w:r>
      <w:r w:rsidR="00833268">
        <w:t>gain</w:t>
      </w:r>
      <w:r w:rsidRPr="00DD4155">
        <w:t xml:space="preserve"> new </w:t>
      </w:r>
      <w:r w:rsidR="00833268">
        <w:t>experiences</w:t>
      </w:r>
      <w:r w:rsidRPr="00DD4155">
        <w:t xml:space="preserve">, skills, and </w:t>
      </w:r>
      <w:r w:rsidR="00833268">
        <w:t>knowledge</w:t>
      </w:r>
      <w:r w:rsidRPr="00DD4155">
        <w:t xml:space="preserve">. </w:t>
      </w:r>
      <w:r w:rsidR="00833268">
        <w:t xml:space="preserve">Sometimes, </w:t>
      </w:r>
      <w:r w:rsidRPr="00DD4155">
        <w:t xml:space="preserve">It </w:t>
      </w:r>
      <w:r w:rsidR="00833268">
        <w:t>happens</w:t>
      </w:r>
      <w:r w:rsidRPr="00DD4155">
        <w:t xml:space="preserve"> naturally, through experiences; something akin to child learning to spea</w:t>
      </w:r>
      <w:r w:rsidR="00833268">
        <w:t>k or a bird learning to fly. We mostly copy</w:t>
      </w:r>
      <w:r w:rsidRPr="00DD4155">
        <w:t xml:space="preserve"> </w:t>
      </w:r>
      <w:r w:rsidR="00833268">
        <w:t>our close ones the most and imitate their behaviour, which is why it’s said that a child will turn out to be a good person if the parents are decent.</w:t>
      </w:r>
      <w:r w:rsidR="005D4D0F">
        <w:t xml:space="preserve"> </w:t>
      </w:r>
      <w:sdt>
        <w:sdtPr>
          <w:id w:val="-778564750"/>
          <w:citation/>
        </w:sdtPr>
        <w:sdtContent>
          <w:r w:rsidR="005D4D0F">
            <w:fldChar w:fldCharType="begin"/>
          </w:r>
          <w:r w:rsidR="005D4D0F">
            <w:rPr>
              <w:lang w:val="en-US"/>
            </w:rPr>
            <w:instrText xml:space="preserve"> CITATION Arp23 \l 1033 </w:instrText>
          </w:r>
          <w:r w:rsidR="005D4D0F">
            <w:fldChar w:fldCharType="separate"/>
          </w:r>
          <w:r w:rsidR="005D4D0F" w:rsidRPr="005D4D0F">
            <w:rPr>
              <w:noProof/>
              <w:lang w:val="en-US"/>
            </w:rPr>
            <w:t>(Neupane, 2023)</w:t>
          </w:r>
          <w:r w:rsidR="005D4D0F">
            <w:fldChar w:fldCharType="end"/>
          </w:r>
        </w:sdtContent>
      </w:sdt>
      <w:r w:rsidR="005D4D0F">
        <w:t>; self-reference</w:t>
      </w:r>
    </w:p>
    <w:p w14:paraId="7BC5CA14" w14:textId="78D247E1" w:rsidR="00DD4155" w:rsidRDefault="00DD4155" w:rsidP="00CD0733">
      <w:pPr>
        <w:spacing w:line="360" w:lineRule="auto"/>
        <w:jc w:val="both"/>
      </w:pPr>
      <w:r w:rsidRPr="00DD4155">
        <w:t xml:space="preserve">Through this coursework, I really learned a lot of ways to not only properly </w:t>
      </w:r>
      <w:r w:rsidR="00E706B8">
        <w:t>create GUI based applications but it has also cleared up a lot of doubts I had when I first started leaning about this topic. Even those topics which I had knowledge of but no practical knowledge is now crystal clear to me.</w:t>
      </w:r>
      <w:r w:rsidRPr="00DD4155">
        <w:t xml:space="preserve"> Through the coursework, I’ve also expanded my research skills and through self-research and self-study, it feels as though I’ve learned a lot more than I would have through my teachers. </w:t>
      </w:r>
    </w:p>
    <w:p w14:paraId="69D2A93B" w14:textId="0BDA036E" w:rsidR="00E706B8" w:rsidRDefault="00E706B8" w:rsidP="00CD0733">
      <w:pPr>
        <w:spacing w:line="360" w:lineRule="auto"/>
        <w:jc w:val="both"/>
      </w:pPr>
      <w:r>
        <w:t>There were lots of challenges throughout the development of this project and through research skills and self-study, those problems were solved. There was a massive satisfaction whenever I solved an error that was wasting lots of time.</w:t>
      </w:r>
    </w:p>
    <w:p w14:paraId="3A1C3B43" w14:textId="77777777" w:rsidR="00DD4155" w:rsidRDefault="00DD4155" w:rsidP="00CD0733">
      <w:pPr>
        <w:spacing w:line="360" w:lineRule="auto"/>
        <w:jc w:val="both"/>
      </w:pPr>
      <w:r w:rsidRPr="00DD4155">
        <w:t xml:space="preserve">I would like to express my gratitude to the teachers and staff who came up with this coursework as well as my friends and colleagues who </w:t>
      </w:r>
      <w:r>
        <w:t>cleared me up on some concepts.</w:t>
      </w:r>
    </w:p>
    <w:p w14:paraId="6D61F17C" w14:textId="6768DC24" w:rsidR="00AE3AF5" w:rsidRDefault="00DD4155" w:rsidP="00CD0733">
      <w:pPr>
        <w:spacing w:line="360" w:lineRule="auto"/>
        <w:jc w:val="both"/>
      </w:pPr>
      <w:r w:rsidRPr="00DD4155">
        <w:t>This coursework has equipped me with essential skills and ideas which I hope goes past just completing assignments and actually building enterprise level projects in the near future.</w:t>
      </w:r>
    </w:p>
    <w:p w14:paraId="3CD230B0" w14:textId="50B53417" w:rsidR="00D57A9D" w:rsidRDefault="00D57A9D" w:rsidP="00CD0733">
      <w:pPr>
        <w:spacing w:line="360" w:lineRule="auto"/>
        <w:jc w:val="both"/>
      </w:pPr>
    </w:p>
    <w:p w14:paraId="529C301E" w14:textId="06CAEC61" w:rsidR="00D57A9D" w:rsidRDefault="00D57A9D" w:rsidP="00CD0733">
      <w:pPr>
        <w:spacing w:line="360" w:lineRule="auto"/>
        <w:jc w:val="both"/>
      </w:pPr>
    </w:p>
    <w:p w14:paraId="31DAEE27" w14:textId="54386DBA" w:rsidR="00D57A9D" w:rsidRDefault="00D57A9D" w:rsidP="00CD0733">
      <w:pPr>
        <w:spacing w:line="360" w:lineRule="auto"/>
        <w:jc w:val="both"/>
      </w:pPr>
    </w:p>
    <w:p w14:paraId="5B2614D5" w14:textId="64404064" w:rsidR="00D57A9D" w:rsidRDefault="00D57A9D" w:rsidP="00CD0733">
      <w:pPr>
        <w:spacing w:line="360" w:lineRule="auto"/>
        <w:jc w:val="both"/>
      </w:pPr>
    </w:p>
    <w:p w14:paraId="47097BFD" w14:textId="108B18B5" w:rsidR="00D57A9D" w:rsidRDefault="00D57A9D" w:rsidP="00CD0733">
      <w:pPr>
        <w:pStyle w:val="Heading1"/>
        <w:spacing w:line="360" w:lineRule="auto"/>
        <w:jc w:val="both"/>
      </w:pPr>
      <w:bookmarkStart w:id="71" w:name="_Toc166158841"/>
      <w:r>
        <w:t>Bibliography</w:t>
      </w:r>
      <w:bookmarkEnd w:id="71"/>
    </w:p>
    <w:p w14:paraId="433F9259" w14:textId="5059BF84" w:rsidR="00D57A9D" w:rsidRDefault="00D57A9D" w:rsidP="00CD0733">
      <w:pPr>
        <w:spacing w:line="360" w:lineRule="auto"/>
        <w:jc w:val="both"/>
      </w:pPr>
    </w:p>
    <w:bookmarkStart w:id="72" w:name="_Toc166158842" w:displacedByCustomXml="next"/>
    <w:sdt>
      <w:sdtPr>
        <w:id w:val="2074921911"/>
        <w:docPartObj>
          <w:docPartGallery w:val="Bibliographies"/>
          <w:docPartUnique/>
        </w:docPartObj>
      </w:sdtPr>
      <w:sdtEndPr>
        <w:rPr>
          <w:rFonts w:eastAsiaTheme="minorHAnsi" w:cstheme="minorBidi"/>
          <w:b w:val="0"/>
          <w:color w:val="auto"/>
          <w:sz w:val="24"/>
          <w:szCs w:val="22"/>
        </w:rPr>
      </w:sdtEndPr>
      <w:sdtContent>
        <w:p w14:paraId="7FF6F918" w14:textId="420E68C7" w:rsidR="00461A40" w:rsidRDefault="00461A40" w:rsidP="00CD0733">
          <w:pPr>
            <w:pStyle w:val="Heading1"/>
            <w:spacing w:line="360" w:lineRule="auto"/>
            <w:jc w:val="both"/>
          </w:pPr>
          <w:r>
            <w:t>Bibliography</w:t>
          </w:r>
          <w:bookmarkEnd w:id="72"/>
        </w:p>
        <w:sdt>
          <w:sdtPr>
            <w:id w:val="111145805"/>
            <w:bibliography/>
          </w:sdtPr>
          <w:sdtContent>
            <w:p w14:paraId="587B68A4" w14:textId="77777777" w:rsidR="00461A40" w:rsidRDefault="00461A40" w:rsidP="00CD0733">
              <w:pPr>
                <w:pStyle w:val="Bibliography"/>
                <w:spacing w:line="360" w:lineRule="auto"/>
                <w:jc w:val="both"/>
                <w:rPr>
                  <w:noProof/>
                  <w:szCs w:val="24"/>
                </w:rPr>
              </w:pPr>
              <w:r>
                <w:fldChar w:fldCharType="begin"/>
              </w:r>
              <w:r>
                <w:instrText xml:space="preserve"> BIBLIOGRAPHY </w:instrText>
              </w:r>
              <w:r>
                <w:fldChar w:fldCharType="separate"/>
              </w:r>
              <w:r>
                <w:rPr>
                  <w:noProof/>
                </w:rPr>
                <w:t xml:space="preserve">Neupane, A., 2023. </w:t>
              </w:r>
              <w:r>
                <w:rPr>
                  <w:i/>
                  <w:iCs/>
                  <w:noProof/>
                </w:rPr>
                <w:t xml:space="preserve">Documentation on Project About Inheritance, </w:t>
              </w:r>
              <w:r>
                <w:rPr>
                  <w:noProof/>
                </w:rPr>
                <w:t>Bhaktapur: Arpit Neupane.</w:t>
              </w:r>
            </w:p>
            <w:p w14:paraId="116A333F" w14:textId="77777777" w:rsidR="00461A40" w:rsidRDefault="00461A40" w:rsidP="00CD0733">
              <w:pPr>
                <w:pStyle w:val="Bibliography"/>
                <w:spacing w:line="360" w:lineRule="auto"/>
                <w:jc w:val="both"/>
                <w:rPr>
                  <w:noProof/>
                </w:rPr>
              </w:pPr>
              <w:r>
                <w:rPr>
                  <w:noProof/>
                </w:rPr>
                <w:t xml:space="preserve">Oracle, 2007. </w:t>
              </w:r>
              <w:r>
                <w:rPr>
                  <w:i/>
                  <w:iCs/>
                  <w:noProof/>
                </w:rPr>
                <w:t xml:space="preserve">About BlueJ. </w:t>
              </w:r>
              <w:r>
                <w:rPr>
                  <w:noProof/>
                </w:rPr>
                <w:t xml:space="preserve">[Online] </w:t>
              </w:r>
              <w:r>
                <w:rPr>
                  <w:noProof/>
                </w:rPr>
                <w:br/>
                <w:t xml:space="preserve">Available at: </w:t>
              </w:r>
              <w:r>
                <w:rPr>
                  <w:noProof/>
                  <w:u w:val="single"/>
                </w:rPr>
                <w:t>https://www.bluej.org/about.html</w:t>
              </w:r>
              <w:r>
                <w:rPr>
                  <w:noProof/>
                </w:rPr>
                <w:br/>
                <w:t>[Accessed 9 May 2024].</w:t>
              </w:r>
            </w:p>
            <w:p w14:paraId="323CBF4B" w14:textId="77777777" w:rsidR="00461A40" w:rsidRDefault="00461A40" w:rsidP="00CD0733">
              <w:pPr>
                <w:pStyle w:val="Bibliography"/>
                <w:spacing w:line="360" w:lineRule="auto"/>
                <w:jc w:val="both"/>
                <w:rPr>
                  <w:noProof/>
                </w:rPr>
              </w:pPr>
              <w:r>
                <w:rPr>
                  <w:noProof/>
                </w:rPr>
                <w:t xml:space="preserve">Rock, U. L., 2022. </w:t>
              </w:r>
              <w:r>
                <w:rPr>
                  <w:i/>
                  <w:iCs/>
                  <w:noProof/>
                </w:rPr>
                <w:t xml:space="preserve">Microsoft Word. </w:t>
              </w:r>
              <w:r>
                <w:rPr>
                  <w:noProof/>
                </w:rPr>
                <w:t xml:space="preserve">[Online] </w:t>
              </w:r>
              <w:r>
                <w:rPr>
                  <w:noProof/>
                </w:rPr>
                <w:br/>
                <w:t xml:space="preserve">Available at: </w:t>
              </w:r>
              <w:r>
                <w:rPr>
                  <w:noProof/>
                  <w:u w:val="single"/>
                </w:rPr>
                <w:t>https://ualr.edu/itservices/applications/v/microsoft-word/#:~:text=Microsoft%20Word%20is%20a%20word,both%20simple%20and%20complex%20documents.</w:t>
              </w:r>
              <w:r>
                <w:rPr>
                  <w:noProof/>
                </w:rPr>
                <w:br/>
                <w:t>[Accessed 9 May 2024].</w:t>
              </w:r>
            </w:p>
            <w:p w14:paraId="5F837E0E" w14:textId="77777777" w:rsidR="00461A40" w:rsidRDefault="00461A40" w:rsidP="00CD0733">
              <w:pPr>
                <w:pStyle w:val="Bibliography"/>
                <w:spacing w:line="360" w:lineRule="auto"/>
                <w:jc w:val="both"/>
                <w:rPr>
                  <w:noProof/>
                </w:rPr>
              </w:pPr>
              <w:r>
                <w:rPr>
                  <w:noProof/>
                </w:rPr>
                <w:t xml:space="preserve">Rogers, K., 2023. </w:t>
              </w:r>
              <w:r>
                <w:rPr>
                  <w:i/>
                  <w:iCs/>
                  <w:noProof/>
                </w:rPr>
                <w:t xml:space="preserve">Computer Data Types. </w:t>
              </w:r>
              <w:r>
                <w:rPr>
                  <w:noProof/>
                </w:rPr>
                <w:t xml:space="preserve">[Online] </w:t>
              </w:r>
              <w:r>
                <w:rPr>
                  <w:noProof/>
                </w:rPr>
                <w:br/>
                <w:t xml:space="preserve">Available at: </w:t>
              </w:r>
              <w:r>
                <w:rPr>
                  <w:noProof/>
                  <w:u w:val="single"/>
                </w:rPr>
                <w:t>https://study.com/learn/lesson/computer-data-types-sources.html</w:t>
              </w:r>
            </w:p>
            <w:p w14:paraId="40BF0AB3" w14:textId="3E2F925A" w:rsidR="00461A40" w:rsidRDefault="00461A40" w:rsidP="00CD0733">
              <w:pPr>
                <w:spacing w:line="360" w:lineRule="auto"/>
                <w:jc w:val="both"/>
              </w:pPr>
              <w:r>
                <w:rPr>
                  <w:b/>
                  <w:bCs/>
                  <w:noProof/>
                </w:rPr>
                <w:fldChar w:fldCharType="end"/>
              </w:r>
            </w:p>
          </w:sdtContent>
        </w:sdt>
      </w:sdtContent>
    </w:sdt>
    <w:p w14:paraId="1E14FA4E" w14:textId="49ABF52D" w:rsidR="005D4D0F" w:rsidRDefault="005D4D0F" w:rsidP="00D57A9D"/>
    <w:p w14:paraId="64E9998F" w14:textId="12C48400" w:rsidR="005D4D0F" w:rsidRDefault="005D4D0F" w:rsidP="00D57A9D"/>
    <w:p w14:paraId="1808BFC1" w14:textId="29DD251E" w:rsidR="005D4D0F" w:rsidRDefault="005D4D0F" w:rsidP="00D57A9D"/>
    <w:p w14:paraId="4B6D51A7" w14:textId="0041558C" w:rsidR="005D4D0F" w:rsidRDefault="005D4D0F" w:rsidP="00D57A9D"/>
    <w:p w14:paraId="657B8A17" w14:textId="53AE9384" w:rsidR="00915CE1" w:rsidRDefault="00915CE1" w:rsidP="00D57A9D"/>
    <w:p w14:paraId="6B5E0A10" w14:textId="5B755EDE" w:rsidR="00915CE1" w:rsidRDefault="00915CE1" w:rsidP="00D57A9D"/>
    <w:p w14:paraId="40C55772" w14:textId="7CE8E280" w:rsidR="00915CE1" w:rsidRDefault="00915CE1" w:rsidP="00D57A9D"/>
    <w:p w14:paraId="0D4630E1" w14:textId="47BDEF3F" w:rsidR="00915CE1" w:rsidRDefault="00915CE1" w:rsidP="00D57A9D"/>
    <w:p w14:paraId="5C9029F0" w14:textId="77777777" w:rsidR="00915CE1" w:rsidRDefault="00915CE1" w:rsidP="00D57A9D"/>
    <w:p w14:paraId="53A01748" w14:textId="4F51B06A" w:rsidR="005D4D0F" w:rsidRDefault="005D4D0F" w:rsidP="00D57A9D"/>
    <w:p w14:paraId="44B77C0E" w14:textId="56F2E00C" w:rsidR="00D57A9D" w:rsidRDefault="00D57A9D" w:rsidP="00D57A9D">
      <w:pPr>
        <w:pStyle w:val="Heading1"/>
      </w:pPr>
      <w:bookmarkStart w:id="73" w:name="_Toc166158843"/>
      <w:r>
        <w:lastRenderedPageBreak/>
        <w:t>Appendix</w:t>
      </w:r>
      <w:bookmarkEnd w:id="73"/>
    </w:p>
    <w:p w14:paraId="3E8A079F" w14:textId="50EA39D9" w:rsidR="00D57A9D" w:rsidRDefault="00D57A9D" w:rsidP="00D57A9D"/>
    <w:p w14:paraId="44BA28A7" w14:textId="66649EC2" w:rsidR="00D57A9D" w:rsidRDefault="00103401" w:rsidP="00065DA7">
      <w:pPr>
        <w:pStyle w:val="Heading2"/>
        <w:spacing w:line="360" w:lineRule="auto"/>
        <w:jc w:val="both"/>
      </w:pPr>
      <w:bookmarkStart w:id="74" w:name="_Toc166158844"/>
      <w:r>
        <w:t>Teacher</w:t>
      </w:r>
      <w:bookmarkEnd w:id="74"/>
    </w:p>
    <w:p w14:paraId="0163E3A0" w14:textId="77777777" w:rsidR="00103401" w:rsidRDefault="00103401" w:rsidP="00065DA7">
      <w:pPr>
        <w:spacing w:line="360" w:lineRule="auto"/>
        <w:jc w:val="both"/>
      </w:pPr>
      <w:r>
        <w:t>public class Teacher</w:t>
      </w:r>
    </w:p>
    <w:p w14:paraId="702013E4" w14:textId="77777777" w:rsidR="00103401" w:rsidRDefault="00103401" w:rsidP="00065DA7">
      <w:pPr>
        <w:spacing w:line="360" w:lineRule="auto"/>
        <w:jc w:val="both"/>
      </w:pPr>
      <w:r>
        <w:t>{</w:t>
      </w:r>
    </w:p>
    <w:p w14:paraId="19A7F676" w14:textId="77777777" w:rsidR="00103401" w:rsidRDefault="00103401" w:rsidP="00065DA7">
      <w:pPr>
        <w:spacing w:line="360" w:lineRule="auto"/>
        <w:jc w:val="both"/>
      </w:pPr>
      <w:r>
        <w:t xml:space="preserve">    </w:t>
      </w:r>
    </w:p>
    <w:p w14:paraId="5BA6C9C8" w14:textId="77777777" w:rsidR="00103401" w:rsidRDefault="00103401" w:rsidP="00065DA7">
      <w:pPr>
        <w:spacing w:line="360" w:lineRule="auto"/>
        <w:jc w:val="both"/>
      </w:pPr>
      <w:r>
        <w:t xml:space="preserve">    private int teacher_id;</w:t>
      </w:r>
    </w:p>
    <w:p w14:paraId="2897F159" w14:textId="77777777" w:rsidR="00103401" w:rsidRDefault="00103401" w:rsidP="00065DA7">
      <w:pPr>
        <w:spacing w:line="360" w:lineRule="auto"/>
        <w:jc w:val="both"/>
      </w:pPr>
      <w:r>
        <w:t xml:space="preserve">    private String teacher_name;</w:t>
      </w:r>
    </w:p>
    <w:p w14:paraId="6812A830" w14:textId="77777777" w:rsidR="00103401" w:rsidRDefault="00103401" w:rsidP="00065DA7">
      <w:pPr>
        <w:spacing w:line="360" w:lineRule="auto"/>
        <w:jc w:val="both"/>
      </w:pPr>
      <w:r>
        <w:t xml:space="preserve">    private String address;                        //instance variables</w:t>
      </w:r>
    </w:p>
    <w:p w14:paraId="2ECB36DE" w14:textId="77777777" w:rsidR="00103401" w:rsidRDefault="00103401" w:rsidP="00065DA7">
      <w:pPr>
        <w:spacing w:line="360" w:lineRule="auto"/>
        <w:jc w:val="both"/>
      </w:pPr>
      <w:r>
        <w:t xml:space="preserve">    private String working_type;</w:t>
      </w:r>
    </w:p>
    <w:p w14:paraId="4504BF09" w14:textId="77777777" w:rsidR="00103401" w:rsidRDefault="00103401" w:rsidP="00065DA7">
      <w:pPr>
        <w:spacing w:line="360" w:lineRule="auto"/>
        <w:jc w:val="both"/>
      </w:pPr>
      <w:r>
        <w:t xml:space="preserve">    private String employment_status;</w:t>
      </w:r>
    </w:p>
    <w:p w14:paraId="622194AF" w14:textId="77777777" w:rsidR="00103401" w:rsidRDefault="00103401" w:rsidP="00065DA7">
      <w:pPr>
        <w:spacing w:line="360" w:lineRule="auto"/>
        <w:jc w:val="both"/>
      </w:pPr>
      <w:r>
        <w:t xml:space="preserve">    private int working_hours;</w:t>
      </w:r>
    </w:p>
    <w:p w14:paraId="3D51E44D" w14:textId="77777777" w:rsidR="00103401" w:rsidRDefault="00103401" w:rsidP="00065DA7">
      <w:pPr>
        <w:spacing w:line="360" w:lineRule="auto"/>
        <w:jc w:val="both"/>
      </w:pPr>
    </w:p>
    <w:p w14:paraId="09B038F0" w14:textId="77777777" w:rsidR="00103401" w:rsidRDefault="00103401" w:rsidP="00065DA7">
      <w:pPr>
        <w:spacing w:line="360" w:lineRule="auto"/>
        <w:jc w:val="both"/>
      </w:pPr>
      <w:r>
        <w:t xml:space="preserve">    public Teacher(int teacher_id, String teacher_name, String address, String working_type, String employment_status) //Constructor</w:t>
      </w:r>
    </w:p>
    <w:p w14:paraId="4885164B" w14:textId="77777777" w:rsidR="00103401" w:rsidRDefault="00103401" w:rsidP="00065DA7">
      <w:pPr>
        <w:spacing w:line="360" w:lineRule="auto"/>
        <w:jc w:val="both"/>
      </w:pPr>
      <w:r>
        <w:t xml:space="preserve">    {</w:t>
      </w:r>
    </w:p>
    <w:p w14:paraId="34B5238C" w14:textId="77777777" w:rsidR="00103401" w:rsidRDefault="00103401" w:rsidP="00065DA7">
      <w:pPr>
        <w:spacing w:line="360" w:lineRule="auto"/>
        <w:jc w:val="both"/>
      </w:pPr>
      <w:r>
        <w:t xml:space="preserve">        this.teacher_id = teacher_id;</w:t>
      </w:r>
    </w:p>
    <w:p w14:paraId="242185B5" w14:textId="77777777" w:rsidR="00103401" w:rsidRDefault="00103401" w:rsidP="00065DA7">
      <w:pPr>
        <w:spacing w:line="360" w:lineRule="auto"/>
        <w:jc w:val="both"/>
      </w:pPr>
      <w:r>
        <w:t xml:space="preserve">        this.teacher_name = teacher_name; </w:t>
      </w:r>
    </w:p>
    <w:p w14:paraId="35132E0C" w14:textId="77777777" w:rsidR="00103401" w:rsidRDefault="00103401" w:rsidP="00065DA7">
      <w:pPr>
        <w:spacing w:line="360" w:lineRule="auto"/>
        <w:jc w:val="both"/>
      </w:pPr>
      <w:r>
        <w:t xml:space="preserve">        this.address = address;</w:t>
      </w:r>
    </w:p>
    <w:p w14:paraId="3BDA4C2A" w14:textId="77777777" w:rsidR="00103401" w:rsidRDefault="00103401" w:rsidP="00065DA7">
      <w:pPr>
        <w:spacing w:line="360" w:lineRule="auto"/>
        <w:jc w:val="both"/>
      </w:pPr>
      <w:r>
        <w:t xml:space="preserve">        this.working_type = working_type;</w:t>
      </w:r>
    </w:p>
    <w:p w14:paraId="40A8BDE0" w14:textId="77777777" w:rsidR="00103401" w:rsidRDefault="00103401" w:rsidP="00065DA7">
      <w:pPr>
        <w:spacing w:line="360" w:lineRule="auto"/>
        <w:jc w:val="both"/>
      </w:pPr>
      <w:r>
        <w:t xml:space="preserve">        this.employment_status = employment_status;</w:t>
      </w:r>
    </w:p>
    <w:p w14:paraId="24891351" w14:textId="77777777" w:rsidR="00103401" w:rsidRDefault="00103401" w:rsidP="00065DA7">
      <w:pPr>
        <w:spacing w:line="360" w:lineRule="auto"/>
        <w:jc w:val="both"/>
      </w:pPr>
      <w:r>
        <w:t xml:space="preserve">    }</w:t>
      </w:r>
    </w:p>
    <w:p w14:paraId="39B6D534" w14:textId="77777777" w:rsidR="00103401" w:rsidRDefault="00103401" w:rsidP="00065DA7">
      <w:pPr>
        <w:spacing w:line="360" w:lineRule="auto"/>
        <w:jc w:val="both"/>
      </w:pPr>
    </w:p>
    <w:p w14:paraId="361E105F" w14:textId="77777777" w:rsidR="00103401" w:rsidRDefault="00103401" w:rsidP="00065DA7">
      <w:pPr>
        <w:spacing w:line="360" w:lineRule="auto"/>
        <w:jc w:val="both"/>
      </w:pPr>
      <w:r>
        <w:t xml:space="preserve">    public int getTeacher_id()             //accessor method for teacher_id</w:t>
      </w:r>
    </w:p>
    <w:p w14:paraId="3A66D63E" w14:textId="77777777" w:rsidR="00103401" w:rsidRDefault="00103401" w:rsidP="00065DA7">
      <w:pPr>
        <w:spacing w:line="360" w:lineRule="auto"/>
        <w:jc w:val="both"/>
      </w:pPr>
      <w:r>
        <w:lastRenderedPageBreak/>
        <w:t xml:space="preserve">    {</w:t>
      </w:r>
    </w:p>
    <w:p w14:paraId="1635D82D" w14:textId="77777777" w:rsidR="00103401" w:rsidRDefault="00103401" w:rsidP="00065DA7">
      <w:pPr>
        <w:spacing w:line="360" w:lineRule="auto"/>
        <w:jc w:val="both"/>
      </w:pPr>
      <w:r>
        <w:t xml:space="preserve">        return this.teacher_id;</w:t>
      </w:r>
    </w:p>
    <w:p w14:paraId="2AB2ED0C" w14:textId="77777777" w:rsidR="00103401" w:rsidRDefault="00103401" w:rsidP="00065DA7">
      <w:pPr>
        <w:spacing w:line="360" w:lineRule="auto"/>
        <w:jc w:val="both"/>
      </w:pPr>
      <w:r>
        <w:t xml:space="preserve">    }</w:t>
      </w:r>
    </w:p>
    <w:p w14:paraId="2D3CAFC4" w14:textId="77777777" w:rsidR="00103401" w:rsidRDefault="00103401" w:rsidP="00065DA7">
      <w:pPr>
        <w:spacing w:line="360" w:lineRule="auto"/>
        <w:jc w:val="both"/>
      </w:pPr>
      <w:r>
        <w:t xml:space="preserve">    </w:t>
      </w:r>
    </w:p>
    <w:p w14:paraId="0C2FB3D8" w14:textId="77777777" w:rsidR="00103401" w:rsidRDefault="00103401" w:rsidP="00065DA7">
      <w:pPr>
        <w:spacing w:line="360" w:lineRule="auto"/>
        <w:jc w:val="both"/>
      </w:pPr>
      <w:r>
        <w:t xml:space="preserve">    public String getTeacher_name()        //accessor method for teacher_name</w:t>
      </w:r>
    </w:p>
    <w:p w14:paraId="1D131D71" w14:textId="77777777" w:rsidR="00103401" w:rsidRDefault="00103401" w:rsidP="00065DA7">
      <w:pPr>
        <w:spacing w:line="360" w:lineRule="auto"/>
        <w:jc w:val="both"/>
      </w:pPr>
      <w:r>
        <w:t xml:space="preserve">    {</w:t>
      </w:r>
    </w:p>
    <w:p w14:paraId="015D45D5" w14:textId="77777777" w:rsidR="00103401" w:rsidRDefault="00103401" w:rsidP="00065DA7">
      <w:pPr>
        <w:spacing w:line="360" w:lineRule="auto"/>
        <w:jc w:val="both"/>
      </w:pPr>
      <w:r>
        <w:t xml:space="preserve">        return this.teacher_name;</w:t>
      </w:r>
    </w:p>
    <w:p w14:paraId="724C9E52" w14:textId="77777777" w:rsidR="00103401" w:rsidRDefault="00103401" w:rsidP="00065DA7">
      <w:pPr>
        <w:spacing w:line="360" w:lineRule="auto"/>
        <w:jc w:val="both"/>
      </w:pPr>
      <w:r>
        <w:t xml:space="preserve">    }</w:t>
      </w:r>
    </w:p>
    <w:p w14:paraId="00629480" w14:textId="77777777" w:rsidR="00103401" w:rsidRDefault="00103401" w:rsidP="00065DA7">
      <w:pPr>
        <w:spacing w:line="360" w:lineRule="auto"/>
        <w:jc w:val="both"/>
      </w:pPr>
      <w:r>
        <w:t xml:space="preserve">    </w:t>
      </w:r>
    </w:p>
    <w:p w14:paraId="60E78FF2" w14:textId="77777777" w:rsidR="00103401" w:rsidRDefault="00103401" w:rsidP="00065DA7">
      <w:pPr>
        <w:spacing w:line="360" w:lineRule="auto"/>
        <w:jc w:val="both"/>
      </w:pPr>
      <w:r>
        <w:t xml:space="preserve">    public String getAddress()              //accessor method for address</w:t>
      </w:r>
    </w:p>
    <w:p w14:paraId="2E8A1F84" w14:textId="77777777" w:rsidR="00103401" w:rsidRDefault="00103401" w:rsidP="00065DA7">
      <w:pPr>
        <w:spacing w:line="360" w:lineRule="auto"/>
        <w:jc w:val="both"/>
      </w:pPr>
      <w:r>
        <w:t xml:space="preserve">    {</w:t>
      </w:r>
    </w:p>
    <w:p w14:paraId="03E7E2B3" w14:textId="77777777" w:rsidR="00103401" w:rsidRDefault="00103401" w:rsidP="00065DA7">
      <w:pPr>
        <w:spacing w:line="360" w:lineRule="auto"/>
        <w:jc w:val="both"/>
      </w:pPr>
      <w:r>
        <w:t xml:space="preserve">        return this.address;</w:t>
      </w:r>
    </w:p>
    <w:p w14:paraId="71F09509" w14:textId="77777777" w:rsidR="00103401" w:rsidRDefault="00103401" w:rsidP="00065DA7">
      <w:pPr>
        <w:spacing w:line="360" w:lineRule="auto"/>
        <w:jc w:val="both"/>
      </w:pPr>
      <w:r>
        <w:t xml:space="preserve">    }</w:t>
      </w:r>
    </w:p>
    <w:p w14:paraId="35927A53" w14:textId="77777777" w:rsidR="00103401" w:rsidRDefault="00103401" w:rsidP="00065DA7">
      <w:pPr>
        <w:spacing w:line="360" w:lineRule="auto"/>
        <w:jc w:val="both"/>
      </w:pPr>
      <w:r>
        <w:t xml:space="preserve">    </w:t>
      </w:r>
    </w:p>
    <w:p w14:paraId="4F6B85F6" w14:textId="77777777" w:rsidR="00103401" w:rsidRDefault="00103401" w:rsidP="00065DA7">
      <w:pPr>
        <w:spacing w:line="360" w:lineRule="auto"/>
        <w:jc w:val="both"/>
      </w:pPr>
      <w:r>
        <w:t xml:space="preserve">    public String getWorking_type()        //accessor method for working_type</w:t>
      </w:r>
    </w:p>
    <w:p w14:paraId="6AFF16F7" w14:textId="77777777" w:rsidR="00103401" w:rsidRDefault="00103401" w:rsidP="00065DA7">
      <w:pPr>
        <w:spacing w:line="360" w:lineRule="auto"/>
        <w:jc w:val="both"/>
      </w:pPr>
      <w:r>
        <w:t xml:space="preserve">    {</w:t>
      </w:r>
    </w:p>
    <w:p w14:paraId="5720F173" w14:textId="77777777" w:rsidR="00103401" w:rsidRDefault="00103401" w:rsidP="00065DA7">
      <w:pPr>
        <w:spacing w:line="360" w:lineRule="auto"/>
        <w:jc w:val="both"/>
      </w:pPr>
      <w:r>
        <w:t xml:space="preserve">        return this.working_type;</w:t>
      </w:r>
    </w:p>
    <w:p w14:paraId="25DB9C06" w14:textId="77777777" w:rsidR="00103401" w:rsidRDefault="00103401" w:rsidP="00065DA7">
      <w:pPr>
        <w:spacing w:line="360" w:lineRule="auto"/>
        <w:jc w:val="both"/>
      </w:pPr>
      <w:r>
        <w:t xml:space="preserve">    }</w:t>
      </w:r>
    </w:p>
    <w:p w14:paraId="74FD6473" w14:textId="77777777" w:rsidR="00103401" w:rsidRDefault="00103401" w:rsidP="00065DA7">
      <w:pPr>
        <w:spacing w:line="360" w:lineRule="auto"/>
        <w:jc w:val="both"/>
      </w:pPr>
      <w:r>
        <w:t xml:space="preserve">    </w:t>
      </w:r>
    </w:p>
    <w:p w14:paraId="38037A8D" w14:textId="77777777" w:rsidR="00103401" w:rsidRDefault="00103401" w:rsidP="00065DA7">
      <w:pPr>
        <w:spacing w:line="360" w:lineRule="auto"/>
        <w:jc w:val="both"/>
      </w:pPr>
      <w:r>
        <w:t xml:space="preserve">    public String getEmployment_status()       //accessor method for employment_status</w:t>
      </w:r>
    </w:p>
    <w:p w14:paraId="788146EA" w14:textId="77777777" w:rsidR="00103401" w:rsidRDefault="00103401" w:rsidP="00065DA7">
      <w:pPr>
        <w:spacing w:line="360" w:lineRule="auto"/>
        <w:jc w:val="both"/>
      </w:pPr>
      <w:r>
        <w:t xml:space="preserve">    {</w:t>
      </w:r>
    </w:p>
    <w:p w14:paraId="128A7B18" w14:textId="77777777" w:rsidR="00103401" w:rsidRDefault="00103401" w:rsidP="00065DA7">
      <w:pPr>
        <w:spacing w:line="360" w:lineRule="auto"/>
        <w:jc w:val="both"/>
      </w:pPr>
      <w:r>
        <w:t xml:space="preserve">        return this.employment_status;</w:t>
      </w:r>
    </w:p>
    <w:p w14:paraId="65A0F366" w14:textId="77777777" w:rsidR="00103401" w:rsidRDefault="00103401" w:rsidP="00065DA7">
      <w:pPr>
        <w:spacing w:line="360" w:lineRule="auto"/>
        <w:jc w:val="both"/>
      </w:pPr>
      <w:r>
        <w:t xml:space="preserve">    }</w:t>
      </w:r>
    </w:p>
    <w:p w14:paraId="6AA68C49" w14:textId="77777777" w:rsidR="00103401" w:rsidRDefault="00103401" w:rsidP="00065DA7">
      <w:pPr>
        <w:spacing w:line="360" w:lineRule="auto"/>
        <w:jc w:val="both"/>
      </w:pPr>
      <w:r>
        <w:lastRenderedPageBreak/>
        <w:t xml:space="preserve">    </w:t>
      </w:r>
    </w:p>
    <w:p w14:paraId="1260AC81" w14:textId="77777777" w:rsidR="00103401" w:rsidRDefault="00103401" w:rsidP="00065DA7">
      <w:pPr>
        <w:spacing w:line="360" w:lineRule="auto"/>
        <w:jc w:val="both"/>
      </w:pPr>
      <w:r>
        <w:t xml:space="preserve">    public int getWorking_hours()             //accessor method for working hours</w:t>
      </w:r>
    </w:p>
    <w:p w14:paraId="21C69E7E" w14:textId="77777777" w:rsidR="00103401" w:rsidRDefault="00103401" w:rsidP="00065DA7">
      <w:pPr>
        <w:spacing w:line="360" w:lineRule="auto"/>
        <w:jc w:val="both"/>
      </w:pPr>
      <w:r>
        <w:t xml:space="preserve">    {</w:t>
      </w:r>
    </w:p>
    <w:p w14:paraId="5BBB0224" w14:textId="77777777" w:rsidR="00103401" w:rsidRDefault="00103401" w:rsidP="00065DA7">
      <w:pPr>
        <w:spacing w:line="360" w:lineRule="auto"/>
        <w:jc w:val="both"/>
      </w:pPr>
      <w:r>
        <w:t xml:space="preserve">        return this.working_hours;</w:t>
      </w:r>
    </w:p>
    <w:p w14:paraId="304E0C06" w14:textId="77777777" w:rsidR="00103401" w:rsidRDefault="00103401" w:rsidP="00065DA7">
      <w:pPr>
        <w:spacing w:line="360" w:lineRule="auto"/>
        <w:jc w:val="both"/>
      </w:pPr>
      <w:r>
        <w:t xml:space="preserve">    }</w:t>
      </w:r>
    </w:p>
    <w:p w14:paraId="3D302011" w14:textId="77777777" w:rsidR="00103401" w:rsidRDefault="00103401" w:rsidP="00065DA7">
      <w:pPr>
        <w:spacing w:line="360" w:lineRule="auto"/>
        <w:jc w:val="both"/>
      </w:pPr>
      <w:r>
        <w:t xml:space="preserve">    </w:t>
      </w:r>
    </w:p>
    <w:p w14:paraId="7A4AF680" w14:textId="77777777" w:rsidR="00103401" w:rsidRDefault="00103401" w:rsidP="00065DA7">
      <w:pPr>
        <w:spacing w:line="360" w:lineRule="auto"/>
        <w:jc w:val="both"/>
      </w:pPr>
      <w:r>
        <w:t xml:space="preserve">    public void setWorking_Hours(int working_hours)       //mutator method for working_hours</w:t>
      </w:r>
    </w:p>
    <w:p w14:paraId="28DF93E6" w14:textId="77777777" w:rsidR="00103401" w:rsidRDefault="00103401" w:rsidP="00065DA7">
      <w:pPr>
        <w:spacing w:line="360" w:lineRule="auto"/>
        <w:jc w:val="both"/>
      </w:pPr>
      <w:r>
        <w:t xml:space="preserve">    {</w:t>
      </w:r>
    </w:p>
    <w:p w14:paraId="24399AB9" w14:textId="77777777" w:rsidR="00103401" w:rsidRDefault="00103401" w:rsidP="00065DA7">
      <w:pPr>
        <w:spacing w:line="360" w:lineRule="auto"/>
        <w:jc w:val="both"/>
      </w:pPr>
      <w:r>
        <w:t xml:space="preserve">        this.working_hours = working_hours;</w:t>
      </w:r>
    </w:p>
    <w:p w14:paraId="50F17F93" w14:textId="77777777" w:rsidR="00103401" w:rsidRDefault="00103401" w:rsidP="00065DA7">
      <w:pPr>
        <w:spacing w:line="360" w:lineRule="auto"/>
        <w:jc w:val="both"/>
      </w:pPr>
      <w:r>
        <w:t xml:space="preserve">    }</w:t>
      </w:r>
    </w:p>
    <w:p w14:paraId="5BB81878" w14:textId="77777777" w:rsidR="00103401" w:rsidRDefault="00103401" w:rsidP="00065DA7">
      <w:pPr>
        <w:spacing w:line="360" w:lineRule="auto"/>
        <w:jc w:val="both"/>
      </w:pPr>
      <w:r>
        <w:t xml:space="preserve">    </w:t>
      </w:r>
    </w:p>
    <w:p w14:paraId="408FAD47" w14:textId="77777777" w:rsidR="00103401" w:rsidRDefault="00103401" w:rsidP="00065DA7">
      <w:pPr>
        <w:spacing w:line="360" w:lineRule="auto"/>
        <w:jc w:val="both"/>
      </w:pPr>
      <w:r>
        <w:t xml:space="preserve">    public String display()       //creatinng an empty string and adding all the strings to be returned to it and then returning it</w:t>
      </w:r>
    </w:p>
    <w:p w14:paraId="62F75608" w14:textId="77777777" w:rsidR="00103401" w:rsidRDefault="00103401" w:rsidP="00065DA7">
      <w:pPr>
        <w:spacing w:line="360" w:lineRule="auto"/>
        <w:jc w:val="both"/>
      </w:pPr>
      <w:r>
        <w:t xml:space="preserve">    {</w:t>
      </w:r>
    </w:p>
    <w:p w14:paraId="45AC578F" w14:textId="77777777" w:rsidR="00103401" w:rsidRDefault="00103401" w:rsidP="00065DA7">
      <w:pPr>
        <w:spacing w:line="360" w:lineRule="auto"/>
        <w:jc w:val="both"/>
      </w:pPr>
      <w:r>
        <w:t xml:space="preserve">        String message = "";  </w:t>
      </w:r>
    </w:p>
    <w:p w14:paraId="7FA7DCF1" w14:textId="77777777" w:rsidR="00103401" w:rsidRDefault="00103401" w:rsidP="00065DA7">
      <w:pPr>
        <w:spacing w:line="360" w:lineRule="auto"/>
        <w:jc w:val="both"/>
      </w:pPr>
      <w:r>
        <w:t xml:space="preserve">        message+= "\n   Id: " + this.getTeacher_id() + "\n   Name: " + this.getTeacher_name() + "\n   ";</w:t>
      </w:r>
    </w:p>
    <w:p w14:paraId="65D3FB24" w14:textId="77777777" w:rsidR="00103401" w:rsidRDefault="00103401" w:rsidP="00065DA7">
      <w:pPr>
        <w:spacing w:line="360" w:lineRule="auto"/>
        <w:jc w:val="both"/>
      </w:pPr>
      <w:r>
        <w:t xml:space="preserve">        message+= "Address: " + this.getAddress() + "\n   Employment Status: " + this.getEmployment_status() + "\n   ";</w:t>
      </w:r>
    </w:p>
    <w:p w14:paraId="10567C02" w14:textId="77777777" w:rsidR="00103401" w:rsidRDefault="00103401" w:rsidP="00065DA7">
      <w:pPr>
        <w:spacing w:line="360" w:lineRule="auto"/>
        <w:jc w:val="both"/>
      </w:pPr>
      <w:r>
        <w:t xml:space="preserve">        message+= "Working Type: " + this.getWorking_type() + "\n   Working Hour: " + this.getWorking_hours() + "\n   ";</w:t>
      </w:r>
    </w:p>
    <w:p w14:paraId="60E009BA" w14:textId="77777777" w:rsidR="00103401" w:rsidRDefault="00103401" w:rsidP="00065DA7">
      <w:pPr>
        <w:spacing w:line="360" w:lineRule="auto"/>
        <w:jc w:val="both"/>
      </w:pPr>
      <w:r>
        <w:t xml:space="preserve">        return message;</w:t>
      </w:r>
    </w:p>
    <w:p w14:paraId="0DE21CD5" w14:textId="77777777" w:rsidR="00103401" w:rsidRDefault="00103401" w:rsidP="00065DA7">
      <w:pPr>
        <w:spacing w:line="360" w:lineRule="auto"/>
        <w:jc w:val="both"/>
      </w:pPr>
      <w:r>
        <w:t xml:space="preserve">    }</w:t>
      </w:r>
    </w:p>
    <w:p w14:paraId="3D2B65F3" w14:textId="1DB39AD8" w:rsidR="00103401" w:rsidRDefault="00103401" w:rsidP="00065DA7">
      <w:pPr>
        <w:spacing w:line="360" w:lineRule="auto"/>
        <w:jc w:val="both"/>
      </w:pPr>
      <w:r>
        <w:lastRenderedPageBreak/>
        <w:t>}</w:t>
      </w:r>
    </w:p>
    <w:p w14:paraId="0E481661" w14:textId="24757149" w:rsidR="00103401" w:rsidRDefault="00103401" w:rsidP="00065DA7">
      <w:pPr>
        <w:spacing w:line="360" w:lineRule="auto"/>
        <w:jc w:val="both"/>
      </w:pPr>
    </w:p>
    <w:p w14:paraId="4887B9E9" w14:textId="30947FA7" w:rsidR="00103401" w:rsidRDefault="00103401" w:rsidP="00065DA7">
      <w:pPr>
        <w:pStyle w:val="Heading2"/>
        <w:spacing w:line="360" w:lineRule="auto"/>
        <w:jc w:val="both"/>
      </w:pPr>
      <w:bookmarkStart w:id="75" w:name="_Toc166158845"/>
      <w:r>
        <w:t>Lecturer</w:t>
      </w:r>
      <w:bookmarkEnd w:id="75"/>
    </w:p>
    <w:p w14:paraId="63905CDA" w14:textId="77777777" w:rsidR="00103401" w:rsidRDefault="00103401" w:rsidP="00065DA7">
      <w:pPr>
        <w:spacing w:line="360" w:lineRule="auto"/>
        <w:jc w:val="both"/>
      </w:pPr>
      <w:r>
        <w:t>public class Lecturer extends Teacher         //inheritance</w:t>
      </w:r>
    </w:p>
    <w:p w14:paraId="3447092A" w14:textId="77777777" w:rsidR="00103401" w:rsidRDefault="00103401" w:rsidP="00065DA7">
      <w:pPr>
        <w:spacing w:line="360" w:lineRule="auto"/>
        <w:jc w:val="both"/>
      </w:pPr>
      <w:r>
        <w:t>{</w:t>
      </w:r>
    </w:p>
    <w:p w14:paraId="24374E4D" w14:textId="77777777" w:rsidR="00103401" w:rsidRDefault="00103401" w:rsidP="00065DA7">
      <w:pPr>
        <w:spacing w:line="360" w:lineRule="auto"/>
        <w:jc w:val="both"/>
      </w:pPr>
      <w:r>
        <w:t xml:space="preserve">    private String department;</w:t>
      </w:r>
    </w:p>
    <w:p w14:paraId="78C3A2BB" w14:textId="77777777" w:rsidR="00103401" w:rsidRDefault="00103401" w:rsidP="00065DA7">
      <w:pPr>
        <w:spacing w:line="360" w:lineRule="auto"/>
        <w:jc w:val="both"/>
      </w:pPr>
      <w:r>
        <w:t xml:space="preserve">    private int years_of_experience;</w:t>
      </w:r>
    </w:p>
    <w:p w14:paraId="0446DA12" w14:textId="77777777" w:rsidR="00103401" w:rsidRDefault="00103401" w:rsidP="00065DA7">
      <w:pPr>
        <w:spacing w:line="360" w:lineRule="auto"/>
        <w:jc w:val="both"/>
      </w:pPr>
      <w:r>
        <w:t xml:space="preserve">    private int graded_score;               //instance variables.</w:t>
      </w:r>
    </w:p>
    <w:p w14:paraId="2D289B03" w14:textId="77777777" w:rsidR="00103401" w:rsidRDefault="00103401" w:rsidP="00065DA7">
      <w:pPr>
        <w:spacing w:line="360" w:lineRule="auto"/>
        <w:jc w:val="both"/>
      </w:pPr>
      <w:r>
        <w:t xml:space="preserve">    private boolean has_graded;</w:t>
      </w:r>
    </w:p>
    <w:p w14:paraId="09CF9DF5" w14:textId="77777777" w:rsidR="00103401" w:rsidRDefault="00103401" w:rsidP="00065DA7">
      <w:pPr>
        <w:spacing w:line="360" w:lineRule="auto"/>
        <w:jc w:val="both"/>
      </w:pPr>
    </w:p>
    <w:p w14:paraId="7CEB67A3" w14:textId="77777777" w:rsidR="00103401" w:rsidRDefault="00103401" w:rsidP="00065DA7">
      <w:pPr>
        <w:spacing w:line="360" w:lineRule="auto"/>
        <w:jc w:val="both"/>
      </w:pPr>
      <w:r>
        <w:t xml:space="preserve">    public Lecturer(int teacher_id, String teacher_name, String address, String working_type, int working_hours, String employment_status, String department, int years_of_experience)</w:t>
      </w:r>
    </w:p>
    <w:p w14:paraId="6DF3DBC9" w14:textId="77777777" w:rsidR="00103401" w:rsidRDefault="00103401" w:rsidP="00065DA7">
      <w:pPr>
        <w:spacing w:line="360" w:lineRule="auto"/>
        <w:jc w:val="both"/>
      </w:pPr>
      <w:r>
        <w:t xml:space="preserve">    {                                                                     //constructor^</w:t>
      </w:r>
    </w:p>
    <w:p w14:paraId="3F43ACB9" w14:textId="77777777" w:rsidR="00103401" w:rsidRDefault="00103401" w:rsidP="00065DA7">
      <w:pPr>
        <w:spacing w:line="360" w:lineRule="auto"/>
        <w:jc w:val="both"/>
      </w:pPr>
      <w:r>
        <w:t xml:space="preserve">        super(teacher_id, teacher_name, address, working_type, employment_status);</w:t>
      </w:r>
    </w:p>
    <w:p w14:paraId="2246150B" w14:textId="77777777" w:rsidR="00103401" w:rsidRDefault="00103401" w:rsidP="00065DA7">
      <w:pPr>
        <w:spacing w:line="360" w:lineRule="auto"/>
        <w:jc w:val="both"/>
      </w:pPr>
      <w:r>
        <w:t xml:space="preserve">        this.setWorking_Hours(working_hours);</w:t>
      </w:r>
    </w:p>
    <w:p w14:paraId="75A206AF" w14:textId="77777777" w:rsidR="00103401" w:rsidRDefault="00103401" w:rsidP="00065DA7">
      <w:pPr>
        <w:spacing w:line="360" w:lineRule="auto"/>
        <w:jc w:val="both"/>
      </w:pPr>
      <w:r>
        <w:t xml:space="preserve">        this.department = department;</w:t>
      </w:r>
    </w:p>
    <w:p w14:paraId="63E7508C" w14:textId="77777777" w:rsidR="00103401" w:rsidRDefault="00103401" w:rsidP="00065DA7">
      <w:pPr>
        <w:spacing w:line="360" w:lineRule="auto"/>
        <w:jc w:val="both"/>
      </w:pPr>
      <w:r>
        <w:t xml:space="preserve">        this.years_of_experience = years_of_experience;</w:t>
      </w:r>
    </w:p>
    <w:p w14:paraId="3C09F722" w14:textId="77777777" w:rsidR="00103401" w:rsidRDefault="00103401" w:rsidP="00065DA7">
      <w:pPr>
        <w:spacing w:line="360" w:lineRule="auto"/>
        <w:jc w:val="both"/>
      </w:pPr>
      <w:r>
        <w:t xml:space="preserve">        this.graded_score = 0;</w:t>
      </w:r>
    </w:p>
    <w:p w14:paraId="655A98E2" w14:textId="77777777" w:rsidR="00103401" w:rsidRDefault="00103401" w:rsidP="00065DA7">
      <w:pPr>
        <w:spacing w:line="360" w:lineRule="auto"/>
        <w:jc w:val="both"/>
      </w:pPr>
      <w:r>
        <w:t xml:space="preserve">        this.has_graded = false;</w:t>
      </w:r>
    </w:p>
    <w:p w14:paraId="5FA80585" w14:textId="77777777" w:rsidR="00103401" w:rsidRDefault="00103401" w:rsidP="00065DA7">
      <w:pPr>
        <w:spacing w:line="360" w:lineRule="auto"/>
        <w:jc w:val="both"/>
      </w:pPr>
      <w:r>
        <w:t xml:space="preserve">    }</w:t>
      </w:r>
    </w:p>
    <w:p w14:paraId="4BE89CFA" w14:textId="77777777" w:rsidR="00103401" w:rsidRDefault="00103401" w:rsidP="00065DA7">
      <w:pPr>
        <w:spacing w:line="360" w:lineRule="auto"/>
        <w:jc w:val="both"/>
      </w:pPr>
    </w:p>
    <w:p w14:paraId="35DAFE9C" w14:textId="77777777" w:rsidR="00103401" w:rsidRDefault="00103401" w:rsidP="00065DA7">
      <w:pPr>
        <w:spacing w:line="360" w:lineRule="auto"/>
        <w:jc w:val="both"/>
      </w:pPr>
      <w:r>
        <w:t xml:space="preserve">    public String getDepartment()           //accessor method for department</w:t>
      </w:r>
    </w:p>
    <w:p w14:paraId="2D666DB5" w14:textId="77777777" w:rsidR="00103401" w:rsidRDefault="00103401" w:rsidP="00065DA7">
      <w:pPr>
        <w:spacing w:line="360" w:lineRule="auto"/>
        <w:jc w:val="both"/>
      </w:pPr>
      <w:r>
        <w:lastRenderedPageBreak/>
        <w:t xml:space="preserve">    {</w:t>
      </w:r>
    </w:p>
    <w:p w14:paraId="4D8B73B9" w14:textId="77777777" w:rsidR="00103401" w:rsidRDefault="00103401" w:rsidP="00065DA7">
      <w:pPr>
        <w:spacing w:line="360" w:lineRule="auto"/>
        <w:jc w:val="both"/>
      </w:pPr>
      <w:r>
        <w:t xml:space="preserve">        return this.department;</w:t>
      </w:r>
    </w:p>
    <w:p w14:paraId="79E3582B" w14:textId="77777777" w:rsidR="00103401" w:rsidRDefault="00103401" w:rsidP="00065DA7">
      <w:pPr>
        <w:spacing w:line="360" w:lineRule="auto"/>
        <w:jc w:val="both"/>
      </w:pPr>
      <w:r>
        <w:t xml:space="preserve">    }</w:t>
      </w:r>
    </w:p>
    <w:p w14:paraId="21BA7344" w14:textId="77777777" w:rsidR="00103401" w:rsidRDefault="00103401" w:rsidP="00065DA7">
      <w:pPr>
        <w:spacing w:line="360" w:lineRule="auto"/>
        <w:jc w:val="both"/>
      </w:pPr>
    </w:p>
    <w:p w14:paraId="08E4C51C" w14:textId="77777777" w:rsidR="00103401" w:rsidRDefault="00103401" w:rsidP="00065DA7">
      <w:pPr>
        <w:spacing w:line="360" w:lineRule="auto"/>
        <w:jc w:val="both"/>
      </w:pPr>
      <w:r>
        <w:t xml:space="preserve">    public int getYears_of_experience()       //accessor method for years of experience</w:t>
      </w:r>
    </w:p>
    <w:p w14:paraId="4B6A68A3" w14:textId="77777777" w:rsidR="00103401" w:rsidRDefault="00103401" w:rsidP="00065DA7">
      <w:pPr>
        <w:spacing w:line="360" w:lineRule="auto"/>
        <w:jc w:val="both"/>
      </w:pPr>
      <w:r>
        <w:t xml:space="preserve">    {</w:t>
      </w:r>
    </w:p>
    <w:p w14:paraId="4C3D0829" w14:textId="77777777" w:rsidR="00103401" w:rsidRDefault="00103401" w:rsidP="00065DA7">
      <w:pPr>
        <w:spacing w:line="360" w:lineRule="auto"/>
        <w:jc w:val="both"/>
      </w:pPr>
      <w:r>
        <w:t xml:space="preserve">        return this.years_of_experience;</w:t>
      </w:r>
    </w:p>
    <w:p w14:paraId="5C6EE9A8" w14:textId="77777777" w:rsidR="00103401" w:rsidRDefault="00103401" w:rsidP="00065DA7">
      <w:pPr>
        <w:spacing w:line="360" w:lineRule="auto"/>
        <w:jc w:val="both"/>
      </w:pPr>
      <w:r>
        <w:t xml:space="preserve">    }</w:t>
      </w:r>
    </w:p>
    <w:p w14:paraId="2606A6ED" w14:textId="77777777" w:rsidR="00103401" w:rsidRDefault="00103401" w:rsidP="00065DA7">
      <w:pPr>
        <w:spacing w:line="360" w:lineRule="auto"/>
        <w:jc w:val="both"/>
      </w:pPr>
      <w:r>
        <w:t xml:space="preserve"> </w:t>
      </w:r>
    </w:p>
    <w:p w14:paraId="683EA438" w14:textId="77777777" w:rsidR="00103401" w:rsidRDefault="00103401" w:rsidP="00065DA7">
      <w:pPr>
        <w:spacing w:line="360" w:lineRule="auto"/>
        <w:jc w:val="both"/>
      </w:pPr>
      <w:r>
        <w:t xml:space="preserve">    public int getGraded_score()       //accessor method for graded_score</w:t>
      </w:r>
    </w:p>
    <w:p w14:paraId="462ED52E" w14:textId="77777777" w:rsidR="00103401" w:rsidRDefault="00103401" w:rsidP="00065DA7">
      <w:pPr>
        <w:spacing w:line="360" w:lineRule="auto"/>
        <w:jc w:val="both"/>
      </w:pPr>
      <w:r>
        <w:t xml:space="preserve">    {</w:t>
      </w:r>
    </w:p>
    <w:p w14:paraId="0DB52194" w14:textId="77777777" w:rsidR="00103401" w:rsidRDefault="00103401" w:rsidP="00065DA7">
      <w:pPr>
        <w:spacing w:line="360" w:lineRule="auto"/>
        <w:jc w:val="both"/>
      </w:pPr>
      <w:r>
        <w:t xml:space="preserve">        return this.graded_score;</w:t>
      </w:r>
    </w:p>
    <w:p w14:paraId="78D5D266" w14:textId="77777777" w:rsidR="00103401" w:rsidRDefault="00103401" w:rsidP="00065DA7">
      <w:pPr>
        <w:spacing w:line="360" w:lineRule="auto"/>
        <w:jc w:val="both"/>
      </w:pPr>
      <w:r>
        <w:t xml:space="preserve">    }</w:t>
      </w:r>
    </w:p>
    <w:p w14:paraId="3DF596A1" w14:textId="77777777" w:rsidR="00103401" w:rsidRDefault="00103401" w:rsidP="00065DA7">
      <w:pPr>
        <w:spacing w:line="360" w:lineRule="auto"/>
        <w:jc w:val="both"/>
      </w:pPr>
    </w:p>
    <w:p w14:paraId="11A076D5" w14:textId="77777777" w:rsidR="00103401" w:rsidRDefault="00103401" w:rsidP="00065DA7">
      <w:pPr>
        <w:spacing w:line="360" w:lineRule="auto"/>
        <w:jc w:val="both"/>
      </w:pPr>
      <w:r>
        <w:t xml:space="preserve">    public boolean isHas_graded()        //accessor method for has_graded</w:t>
      </w:r>
    </w:p>
    <w:p w14:paraId="53FB82C6" w14:textId="77777777" w:rsidR="00103401" w:rsidRDefault="00103401" w:rsidP="00065DA7">
      <w:pPr>
        <w:spacing w:line="360" w:lineRule="auto"/>
        <w:jc w:val="both"/>
      </w:pPr>
      <w:r>
        <w:t xml:space="preserve">    {</w:t>
      </w:r>
    </w:p>
    <w:p w14:paraId="72D4C503" w14:textId="77777777" w:rsidR="00103401" w:rsidRDefault="00103401" w:rsidP="00065DA7">
      <w:pPr>
        <w:spacing w:line="360" w:lineRule="auto"/>
        <w:jc w:val="both"/>
      </w:pPr>
      <w:r>
        <w:t xml:space="preserve">        return this.has_graded;</w:t>
      </w:r>
    </w:p>
    <w:p w14:paraId="6796F12F" w14:textId="77777777" w:rsidR="00103401" w:rsidRDefault="00103401" w:rsidP="00065DA7">
      <w:pPr>
        <w:spacing w:line="360" w:lineRule="auto"/>
        <w:jc w:val="both"/>
      </w:pPr>
      <w:r>
        <w:t xml:space="preserve">    }</w:t>
      </w:r>
    </w:p>
    <w:p w14:paraId="24AF83E6" w14:textId="77777777" w:rsidR="00103401" w:rsidRDefault="00103401" w:rsidP="00065DA7">
      <w:pPr>
        <w:spacing w:line="360" w:lineRule="auto"/>
        <w:jc w:val="both"/>
      </w:pPr>
      <w:r>
        <w:t xml:space="preserve">    </w:t>
      </w:r>
    </w:p>
    <w:p w14:paraId="7C63D0A3" w14:textId="77777777" w:rsidR="00103401" w:rsidRDefault="00103401" w:rsidP="00065DA7">
      <w:pPr>
        <w:spacing w:line="360" w:lineRule="auto"/>
        <w:jc w:val="both"/>
      </w:pPr>
      <w:r>
        <w:t xml:space="preserve">    public void setGraded_Score(int graded_score)         //mutator method for graded_score</w:t>
      </w:r>
    </w:p>
    <w:p w14:paraId="1C48055D" w14:textId="77777777" w:rsidR="00103401" w:rsidRDefault="00103401" w:rsidP="00065DA7">
      <w:pPr>
        <w:spacing w:line="360" w:lineRule="auto"/>
        <w:jc w:val="both"/>
      </w:pPr>
      <w:r>
        <w:t xml:space="preserve">    {</w:t>
      </w:r>
    </w:p>
    <w:p w14:paraId="120275EA" w14:textId="77777777" w:rsidR="00103401" w:rsidRDefault="00103401" w:rsidP="00065DA7">
      <w:pPr>
        <w:spacing w:line="360" w:lineRule="auto"/>
        <w:jc w:val="both"/>
      </w:pPr>
      <w:r>
        <w:t xml:space="preserve">        this.graded_score = graded_score;        </w:t>
      </w:r>
    </w:p>
    <w:p w14:paraId="03723D2C" w14:textId="77777777" w:rsidR="00103401" w:rsidRDefault="00103401" w:rsidP="00065DA7">
      <w:pPr>
        <w:spacing w:line="360" w:lineRule="auto"/>
        <w:jc w:val="both"/>
      </w:pPr>
      <w:r>
        <w:t xml:space="preserve">    }</w:t>
      </w:r>
    </w:p>
    <w:p w14:paraId="50A16613" w14:textId="77777777" w:rsidR="00103401" w:rsidRDefault="00103401" w:rsidP="00065DA7">
      <w:pPr>
        <w:spacing w:line="360" w:lineRule="auto"/>
        <w:jc w:val="both"/>
      </w:pPr>
    </w:p>
    <w:p w14:paraId="5AD5BD5E" w14:textId="77777777" w:rsidR="00103401" w:rsidRDefault="00103401" w:rsidP="00065DA7">
      <w:pPr>
        <w:spacing w:line="360" w:lineRule="auto"/>
        <w:jc w:val="both"/>
      </w:pPr>
      <w:r>
        <w:t xml:space="preserve">    public String gradeAssignment(int graded_score, String department, int years_of_experience)          //method gradeAssignment</w:t>
      </w:r>
    </w:p>
    <w:p w14:paraId="54CEB084" w14:textId="77777777" w:rsidR="00103401" w:rsidRDefault="00103401" w:rsidP="00065DA7">
      <w:pPr>
        <w:spacing w:line="360" w:lineRule="auto"/>
        <w:jc w:val="both"/>
      </w:pPr>
      <w:r>
        <w:t xml:space="preserve">    {</w:t>
      </w:r>
    </w:p>
    <w:p w14:paraId="18568AFA" w14:textId="77777777" w:rsidR="00103401" w:rsidRDefault="00103401" w:rsidP="00065DA7">
      <w:pPr>
        <w:spacing w:line="360" w:lineRule="auto"/>
        <w:jc w:val="both"/>
      </w:pPr>
      <w:r>
        <w:t xml:space="preserve">        String resultingGrade = "";</w:t>
      </w:r>
    </w:p>
    <w:p w14:paraId="4B1E5630" w14:textId="77777777" w:rsidR="00103401" w:rsidRDefault="00103401" w:rsidP="00065DA7">
      <w:pPr>
        <w:spacing w:line="360" w:lineRule="auto"/>
        <w:jc w:val="both"/>
      </w:pPr>
      <w:r>
        <w:t xml:space="preserve">        if(years_of_experience&gt;=5 &amp;&amp; this.department.equals(department) ) {</w:t>
      </w:r>
    </w:p>
    <w:p w14:paraId="65DD4035" w14:textId="77777777" w:rsidR="00103401" w:rsidRDefault="00103401" w:rsidP="00065DA7">
      <w:pPr>
        <w:spacing w:line="360" w:lineRule="auto"/>
        <w:jc w:val="both"/>
      </w:pPr>
      <w:r>
        <w:t xml:space="preserve">            if(graded_score &gt;= 70) {</w:t>
      </w:r>
    </w:p>
    <w:p w14:paraId="73F52A1C" w14:textId="77777777" w:rsidR="00103401" w:rsidRDefault="00103401" w:rsidP="00065DA7">
      <w:pPr>
        <w:spacing w:line="360" w:lineRule="auto"/>
        <w:jc w:val="both"/>
      </w:pPr>
      <w:r>
        <w:t xml:space="preserve">                resultingGrade += "A";        //returning grades according to marks obtained</w:t>
      </w:r>
    </w:p>
    <w:p w14:paraId="1F5D73DA" w14:textId="77777777" w:rsidR="00103401" w:rsidRDefault="00103401" w:rsidP="00065DA7">
      <w:pPr>
        <w:spacing w:line="360" w:lineRule="auto"/>
        <w:jc w:val="both"/>
      </w:pPr>
      <w:r>
        <w:t xml:space="preserve">            }</w:t>
      </w:r>
    </w:p>
    <w:p w14:paraId="5F323973" w14:textId="77777777" w:rsidR="00103401" w:rsidRDefault="00103401" w:rsidP="00065DA7">
      <w:pPr>
        <w:spacing w:line="360" w:lineRule="auto"/>
        <w:jc w:val="both"/>
      </w:pPr>
      <w:r>
        <w:t xml:space="preserve">            </w:t>
      </w:r>
    </w:p>
    <w:p w14:paraId="24D2E704" w14:textId="77777777" w:rsidR="00103401" w:rsidRDefault="00103401" w:rsidP="00065DA7">
      <w:pPr>
        <w:spacing w:line="360" w:lineRule="auto"/>
        <w:jc w:val="both"/>
      </w:pPr>
      <w:r>
        <w:t xml:space="preserve">            else if(graded_score &gt;= 60) {</w:t>
      </w:r>
    </w:p>
    <w:p w14:paraId="49F5500E" w14:textId="77777777" w:rsidR="00103401" w:rsidRDefault="00103401" w:rsidP="00065DA7">
      <w:pPr>
        <w:spacing w:line="360" w:lineRule="auto"/>
        <w:jc w:val="both"/>
      </w:pPr>
      <w:r>
        <w:t xml:space="preserve">                resultingGrade += "B";</w:t>
      </w:r>
    </w:p>
    <w:p w14:paraId="630D0D7D" w14:textId="77777777" w:rsidR="00103401" w:rsidRDefault="00103401" w:rsidP="00065DA7">
      <w:pPr>
        <w:spacing w:line="360" w:lineRule="auto"/>
        <w:jc w:val="both"/>
      </w:pPr>
      <w:r>
        <w:t xml:space="preserve">            }</w:t>
      </w:r>
    </w:p>
    <w:p w14:paraId="06CB5D8A" w14:textId="77777777" w:rsidR="00103401" w:rsidRDefault="00103401" w:rsidP="00065DA7">
      <w:pPr>
        <w:spacing w:line="360" w:lineRule="auto"/>
        <w:jc w:val="both"/>
      </w:pPr>
      <w:r>
        <w:t xml:space="preserve">            </w:t>
      </w:r>
    </w:p>
    <w:p w14:paraId="42D0248A" w14:textId="77777777" w:rsidR="00103401" w:rsidRDefault="00103401" w:rsidP="00065DA7">
      <w:pPr>
        <w:spacing w:line="360" w:lineRule="auto"/>
        <w:jc w:val="both"/>
      </w:pPr>
      <w:r>
        <w:t xml:space="preserve">            else if(graded_score &gt;= 50) {</w:t>
      </w:r>
    </w:p>
    <w:p w14:paraId="46169ED2" w14:textId="77777777" w:rsidR="00103401" w:rsidRDefault="00103401" w:rsidP="00065DA7">
      <w:pPr>
        <w:spacing w:line="360" w:lineRule="auto"/>
        <w:jc w:val="both"/>
      </w:pPr>
      <w:r>
        <w:t xml:space="preserve">                resultingGrade += "C";</w:t>
      </w:r>
    </w:p>
    <w:p w14:paraId="6CD7AC36" w14:textId="77777777" w:rsidR="00103401" w:rsidRDefault="00103401" w:rsidP="00065DA7">
      <w:pPr>
        <w:spacing w:line="360" w:lineRule="auto"/>
        <w:jc w:val="both"/>
      </w:pPr>
      <w:r>
        <w:t xml:space="preserve">            }</w:t>
      </w:r>
    </w:p>
    <w:p w14:paraId="28F6903A" w14:textId="77777777" w:rsidR="00103401" w:rsidRDefault="00103401" w:rsidP="00065DA7">
      <w:pPr>
        <w:spacing w:line="360" w:lineRule="auto"/>
        <w:jc w:val="both"/>
      </w:pPr>
      <w:r>
        <w:t xml:space="preserve">            </w:t>
      </w:r>
    </w:p>
    <w:p w14:paraId="1607B73F" w14:textId="77777777" w:rsidR="00103401" w:rsidRDefault="00103401" w:rsidP="00065DA7">
      <w:pPr>
        <w:spacing w:line="360" w:lineRule="auto"/>
        <w:jc w:val="both"/>
      </w:pPr>
      <w:r>
        <w:t xml:space="preserve">            else if(graded_score &gt;= 40) {</w:t>
      </w:r>
    </w:p>
    <w:p w14:paraId="410DABE0" w14:textId="77777777" w:rsidR="00103401" w:rsidRDefault="00103401" w:rsidP="00065DA7">
      <w:pPr>
        <w:spacing w:line="360" w:lineRule="auto"/>
        <w:jc w:val="both"/>
      </w:pPr>
      <w:r>
        <w:t xml:space="preserve">                resultingGrade += "D";</w:t>
      </w:r>
    </w:p>
    <w:p w14:paraId="44878EDC" w14:textId="77777777" w:rsidR="00103401" w:rsidRDefault="00103401" w:rsidP="00065DA7">
      <w:pPr>
        <w:spacing w:line="360" w:lineRule="auto"/>
        <w:jc w:val="both"/>
      </w:pPr>
      <w:r>
        <w:t xml:space="preserve">            }</w:t>
      </w:r>
    </w:p>
    <w:p w14:paraId="1F8069A3" w14:textId="77777777" w:rsidR="00103401" w:rsidRDefault="00103401" w:rsidP="00065DA7">
      <w:pPr>
        <w:spacing w:line="360" w:lineRule="auto"/>
        <w:jc w:val="both"/>
      </w:pPr>
      <w:r>
        <w:t xml:space="preserve">            </w:t>
      </w:r>
    </w:p>
    <w:p w14:paraId="1C615248" w14:textId="77777777" w:rsidR="00103401" w:rsidRDefault="00103401" w:rsidP="00065DA7">
      <w:pPr>
        <w:spacing w:line="360" w:lineRule="auto"/>
        <w:jc w:val="both"/>
      </w:pPr>
      <w:r>
        <w:t xml:space="preserve">            else {</w:t>
      </w:r>
    </w:p>
    <w:p w14:paraId="5C9E533F" w14:textId="77777777" w:rsidR="00103401" w:rsidRDefault="00103401" w:rsidP="00065DA7">
      <w:pPr>
        <w:spacing w:line="360" w:lineRule="auto"/>
        <w:jc w:val="both"/>
      </w:pPr>
      <w:r>
        <w:lastRenderedPageBreak/>
        <w:t xml:space="preserve">                resultingGrade += "E";</w:t>
      </w:r>
    </w:p>
    <w:p w14:paraId="40EC6F7A" w14:textId="77777777" w:rsidR="00103401" w:rsidRDefault="00103401" w:rsidP="00065DA7">
      <w:pPr>
        <w:spacing w:line="360" w:lineRule="auto"/>
        <w:jc w:val="both"/>
      </w:pPr>
      <w:r>
        <w:t xml:space="preserve">            }</w:t>
      </w:r>
    </w:p>
    <w:p w14:paraId="497D821F" w14:textId="77777777" w:rsidR="00103401" w:rsidRDefault="00103401" w:rsidP="00065DA7">
      <w:pPr>
        <w:spacing w:line="360" w:lineRule="auto"/>
        <w:jc w:val="both"/>
      </w:pPr>
      <w:r>
        <w:t xml:space="preserve">            this.has_graded = true;</w:t>
      </w:r>
    </w:p>
    <w:p w14:paraId="6EF5C131" w14:textId="77777777" w:rsidR="00103401" w:rsidRDefault="00103401" w:rsidP="00065DA7">
      <w:pPr>
        <w:spacing w:line="360" w:lineRule="auto"/>
        <w:jc w:val="both"/>
      </w:pPr>
      <w:r>
        <w:t xml:space="preserve">            this.setGraded_Score(graded_score);</w:t>
      </w:r>
    </w:p>
    <w:p w14:paraId="65015E26" w14:textId="77777777" w:rsidR="00103401" w:rsidRDefault="00103401" w:rsidP="00065DA7">
      <w:pPr>
        <w:spacing w:line="360" w:lineRule="auto"/>
        <w:jc w:val="both"/>
      </w:pPr>
      <w:r>
        <w:t xml:space="preserve">            this.years_of_experience = years_of_experience;</w:t>
      </w:r>
    </w:p>
    <w:p w14:paraId="0085C0A2" w14:textId="77777777" w:rsidR="00103401" w:rsidRDefault="00103401" w:rsidP="00065DA7">
      <w:pPr>
        <w:spacing w:line="360" w:lineRule="auto"/>
        <w:jc w:val="both"/>
      </w:pPr>
      <w:r>
        <w:t xml:space="preserve">        }</w:t>
      </w:r>
    </w:p>
    <w:p w14:paraId="263BBEC0" w14:textId="77777777" w:rsidR="00103401" w:rsidRDefault="00103401" w:rsidP="00065DA7">
      <w:pPr>
        <w:spacing w:line="360" w:lineRule="auto"/>
        <w:jc w:val="both"/>
      </w:pPr>
      <w:r>
        <w:t xml:space="preserve">        </w:t>
      </w:r>
    </w:p>
    <w:p w14:paraId="5D11928F" w14:textId="77777777" w:rsidR="00103401" w:rsidRDefault="00103401" w:rsidP="00065DA7">
      <w:pPr>
        <w:spacing w:line="360" w:lineRule="auto"/>
        <w:jc w:val="both"/>
      </w:pPr>
      <w:r>
        <w:t xml:space="preserve">        else {             //option in case if statement isn't fulfilled.</w:t>
      </w:r>
    </w:p>
    <w:p w14:paraId="06304FE2" w14:textId="77777777" w:rsidR="00103401" w:rsidRDefault="00103401" w:rsidP="00065DA7">
      <w:pPr>
        <w:spacing w:line="360" w:lineRule="auto"/>
        <w:jc w:val="both"/>
      </w:pPr>
      <w:r>
        <w:t xml:space="preserve">            if(years_of_experience&lt;5 &amp;&amp; !(this.department.equals(department)) ) {</w:t>
      </w:r>
    </w:p>
    <w:p w14:paraId="06753752" w14:textId="77777777" w:rsidR="00103401" w:rsidRDefault="00103401" w:rsidP="00065DA7">
      <w:pPr>
        <w:spacing w:line="360" w:lineRule="auto"/>
        <w:jc w:val="both"/>
      </w:pPr>
      <w:r>
        <w:t xml:space="preserve">                resultingGrade += "The lecturer's experience is not enough and department mismatch.";</w:t>
      </w:r>
    </w:p>
    <w:p w14:paraId="59D7EA54" w14:textId="77777777" w:rsidR="00103401" w:rsidRDefault="00103401" w:rsidP="00065DA7">
      <w:pPr>
        <w:spacing w:line="360" w:lineRule="auto"/>
        <w:jc w:val="both"/>
      </w:pPr>
      <w:r>
        <w:t xml:space="preserve">            }</w:t>
      </w:r>
    </w:p>
    <w:p w14:paraId="4B45726E" w14:textId="77777777" w:rsidR="00103401" w:rsidRDefault="00103401" w:rsidP="00065DA7">
      <w:pPr>
        <w:spacing w:line="360" w:lineRule="auto"/>
        <w:jc w:val="both"/>
      </w:pPr>
      <w:r>
        <w:t xml:space="preserve">            </w:t>
      </w:r>
    </w:p>
    <w:p w14:paraId="4243BE9A" w14:textId="77777777" w:rsidR="00103401" w:rsidRDefault="00103401" w:rsidP="00065DA7">
      <w:pPr>
        <w:spacing w:line="360" w:lineRule="auto"/>
        <w:jc w:val="both"/>
      </w:pPr>
      <w:r>
        <w:t xml:space="preserve">            else if(years_of_experience&lt;5) {</w:t>
      </w:r>
    </w:p>
    <w:p w14:paraId="3BF3EF37" w14:textId="77777777" w:rsidR="00103401" w:rsidRDefault="00103401" w:rsidP="00065DA7">
      <w:pPr>
        <w:spacing w:line="360" w:lineRule="auto"/>
        <w:jc w:val="both"/>
      </w:pPr>
      <w:r>
        <w:t xml:space="preserve">                resultingGrade += "The lecturer's experience is not enough." ;</w:t>
      </w:r>
    </w:p>
    <w:p w14:paraId="182CDF95" w14:textId="77777777" w:rsidR="00103401" w:rsidRDefault="00103401" w:rsidP="00065DA7">
      <w:pPr>
        <w:spacing w:line="360" w:lineRule="auto"/>
        <w:jc w:val="both"/>
      </w:pPr>
      <w:r>
        <w:t xml:space="preserve">            }</w:t>
      </w:r>
    </w:p>
    <w:p w14:paraId="0C8A1F5D" w14:textId="77777777" w:rsidR="00103401" w:rsidRDefault="00103401" w:rsidP="00065DA7">
      <w:pPr>
        <w:spacing w:line="360" w:lineRule="auto"/>
        <w:jc w:val="both"/>
      </w:pPr>
      <w:r>
        <w:t xml:space="preserve">            </w:t>
      </w:r>
    </w:p>
    <w:p w14:paraId="29E1EA29" w14:textId="77777777" w:rsidR="00103401" w:rsidRDefault="00103401" w:rsidP="00065DA7">
      <w:pPr>
        <w:spacing w:line="360" w:lineRule="auto"/>
        <w:jc w:val="both"/>
      </w:pPr>
      <w:r>
        <w:t xml:space="preserve">            else {</w:t>
      </w:r>
    </w:p>
    <w:p w14:paraId="5AE0E349" w14:textId="77777777" w:rsidR="00103401" w:rsidRDefault="00103401" w:rsidP="00065DA7">
      <w:pPr>
        <w:spacing w:line="360" w:lineRule="auto"/>
        <w:jc w:val="both"/>
      </w:pPr>
      <w:r>
        <w:t xml:space="preserve">                resultingGrade += "Department Mismatch.";</w:t>
      </w:r>
    </w:p>
    <w:p w14:paraId="007C50CC" w14:textId="77777777" w:rsidR="00103401" w:rsidRDefault="00103401" w:rsidP="00065DA7">
      <w:pPr>
        <w:spacing w:line="360" w:lineRule="auto"/>
        <w:jc w:val="both"/>
      </w:pPr>
      <w:r>
        <w:t xml:space="preserve">            }</w:t>
      </w:r>
    </w:p>
    <w:p w14:paraId="3C345D74" w14:textId="77777777" w:rsidR="00103401" w:rsidRDefault="00103401" w:rsidP="00065DA7">
      <w:pPr>
        <w:spacing w:line="360" w:lineRule="auto"/>
        <w:jc w:val="both"/>
      </w:pPr>
      <w:r>
        <w:t xml:space="preserve">        }</w:t>
      </w:r>
    </w:p>
    <w:p w14:paraId="3FF1FF96" w14:textId="77777777" w:rsidR="00103401" w:rsidRDefault="00103401" w:rsidP="00065DA7">
      <w:pPr>
        <w:spacing w:line="360" w:lineRule="auto"/>
        <w:jc w:val="both"/>
      </w:pPr>
      <w:r>
        <w:t xml:space="preserve">        return resultingGrade;</w:t>
      </w:r>
    </w:p>
    <w:p w14:paraId="41E6F7A2" w14:textId="77777777" w:rsidR="00103401" w:rsidRDefault="00103401" w:rsidP="00065DA7">
      <w:pPr>
        <w:spacing w:line="360" w:lineRule="auto"/>
        <w:jc w:val="both"/>
      </w:pPr>
      <w:r>
        <w:t xml:space="preserve">    }</w:t>
      </w:r>
    </w:p>
    <w:p w14:paraId="54B6C908" w14:textId="77777777" w:rsidR="00103401" w:rsidRDefault="00103401" w:rsidP="00065DA7">
      <w:pPr>
        <w:spacing w:line="360" w:lineRule="auto"/>
        <w:jc w:val="both"/>
      </w:pPr>
      <w:r>
        <w:lastRenderedPageBreak/>
        <w:t xml:space="preserve">    </w:t>
      </w:r>
    </w:p>
    <w:p w14:paraId="034B272E" w14:textId="77777777" w:rsidR="00103401" w:rsidRDefault="00103401" w:rsidP="00065DA7">
      <w:pPr>
        <w:spacing w:line="360" w:lineRule="auto"/>
        <w:jc w:val="both"/>
      </w:pPr>
      <w:r>
        <w:t xml:space="preserve">    public String display()//Overriding display method from teacher class, creatinng an empty string and adding all the strings to be returned to it and then returning it</w:t>
      </w:r>
    </w:p>
    <w:p w14:paraId="752AB912" w14:textId="77777777" w:rsidR="00103401" w:rsidRDefault="00103401" w:rsidP="00065DA7">
      <w:pPr>
        <w:spacing w:line="360" w:lineRule="auto"/>
        <w:jc w:val="both"/>
      </w:pPr>
      <w:r>
        <w:t xml:space="preserve">    {</w:t>
      </w:r>
    </w:p>
    <w:p w14:paraId="030ACB93" w14:textId="77777777" w:rsidR="00103401" w:rsidRDefault="00103401" w:rsidP="00065DA7">
      <w:pPr>
        <w:spacing w:line="360" w:lineRule="auto"/>
        <w:jc w:val="both"/>
      </w:pPr>
      <w:r>
        <w:t xml:space="preserve">        String message = super.display();</w:t>
      </w:r>
    </w:p>
    <w:p w14:paraId="50307D53" w14:textId="77777777" w:rsidR="00103401" w:rsidRDefault="00103401" w:rsidP="00065DA7">
      <w:pPr>
        <w:spacing w:line="360" w:lineRule="auto"/>
        <w:jc w:val="both"/>
      </w:pPr>
      <w:r>
        <w:t xml:space="preserve">        message+= "Department: " + this.getDepartment() + "\n   Years of Experience: " + this.getYears_of_experience() + "\n   Graded Score: " + this.getGraded_score() + ".\n\n\n";</w:t>
      </w:r>
    </w:p>
    <w:p w14:paraId="6F44B876" w14:textId="77777777" w:rsidR="00103401" w:rsidRDefault="00103401" w:rsidP="00065DA7">
      <w:pPr>
        <w:spacing w:line="360" w:lineRule="auto"/>
        <w:jc w:val="both"/>
      </w:pPr>
      <w:r>
        <w:t xml:space="preserve">        return message;</w:t>
      </w:r>
    </w:p>
    <w:p w14:paraId="3A657982" w14:textId="77777777" w:rsidR="00103401" w:rsidRDefault="00103401" w:rsidP="00065DA7">
      <w:pPr>
        <w:spacing w:line="360" w:lineRule="auto"/>
        <w:jc w:val="both"/>
      </w:pPr>
      <w:r>
        <w:t xml:space="preserve">    }</w:t>
      </w:r>
    </w:p>
    <w:p w14:paraId="4BF1EEFA" w14:textId="1025A3FD" w:rsidR="00103401" w:rsidRDefault="00103401" w:rsidP="00065DA7">
      <w:pPr>
        <w:spacing w:line="360" w:lineRule="auto"/>
        <w:jc w:val="both"/>
      </w:pPr>
      <w:r>
        <w:t>}</w:t>
      </w:r>
    </w:p>
    <w:p w14:paraId="0F10CC4C" w14:textId="7AC22385" w:rsidR="00103401" w:rsidRDefault="00103401" w:rsidP="00065DA7">
      <w:pPr>
        <w:pStyle w:val="Heading2"/>
        <w:spacing w:line="360" w:lineRule="auto"/>
        <w:jc w:val="both"/>
      </w:pPr>
      <w:bookmarkStart w:id="76" w:name="_Toc166158846"/>
      <w:r>
        <w:t>Tutor</w:t>
      </w:r>
      <w:bookmarkEnd w:id="76"/>
    </w:p>
    <w:p w14:paraId="57154FAA" w14:textId="77777777" w:rsidR="00103401" w:rsidRDefault="00103401" w:rsidP="00065DA7">
      <w:pPr>
        <w:spacing w:line="360" w:lineRule="auto"/>
        <w:jc w:val="both"/>
      </w:pPr>
      <w:r>
        <w:t>public class Tutor extends Teacher</w:t>
      </w:r>
    </w:p>
    <w:p w14:paraId="679E0FA9" w14:textId="77777777" w:rsidR="00103401" w:rsidRDefault="00103401" w:rsidP="00065DA7">
      <w:pPr>
        <w:spacing w:line="360" w:lineRule="auto"/>
        <w:jc w:val="both"/>
      </w:pPr>
      <w:r>
        <w:t>{</w:t>
      </w:r>
    </w:p>
    <w:p w14:paraId="35CBBD9B" w14:textId="77777777" w:rsidR="00103401" w:rsidRDefault="00103401" w:rsidP="00065DA7">
      <w:pPr>
        <w:spacing w:line="360" w:lineRule="auto"/>
        <w:jc w:val="both"/>
      </w:pPr>
      <w:r>
        <w:t xml:space="preserve">    private double salary;</w:t>
      </w:r>
    </w:p>
    <w:p w14:paraId="6435BCC5" w14:textId="77777777" w:rsidR="00103401" w:rsidRDefault="00103401" w:rsidP="00065DA7">
      <w:pPr>
        <w:spacing w:line="360" w:lineRule="auto"/>
        <w:jc w:val="both"/>
      </w:pPr>
      <w:r>
        <w:t xml:space="preserve">    private String specialization;</w:t>
      </w:r>
    </w:p>
    <w:p w14:paraId="7C97CD1F" w14:textId="77777777" w:rsidR="00103401" w:rsidRDefault="00103401" w:rsidP="00065DA7">
      <w:pPr>
        <w:spacing w:line="360" w:lineRule="auto"/>
        <w:jc w:val="both"/>
      </w:pPr>
      <w:r>
        <w:t xml:space="preserve">    private String academic_qualifications;              //instance variables   </w:t>
      </w:r>
    </w:p>
    <w:p w14:paraId="66A50C41" w14:textId="77777777" w:rsidR="00103401" w:rsidRDefault="00103401" w:rsidP="00065DA7">
      <w:pPr>
        <w:spacing w:line="360" w:lineRule="auto"/>
        <w:jc w:val="both"/>
      </w:pPr>
      <w:r>
        <w:t xml:space="preserve">    private int performance_index;</w:t>
      </w:r>
    </w:p>
    <w:p w14:paraId="64D40C54" w14:textId="77777777" w:rsidR="00103401" w:rsidRDefault="00103401" w:rsidP="00065DA7">
      <w:pPr>
        <w:spacing w:line="360" w:lineRule="auto"/>
        <w:jc w:val="both"/>
      </w:pPr>
      <w:r>
        <w:t xml:space="preserve">    private boolean is_certified;</w:t>
      </w:r>
    </w:p>
    <w:p w14:paraId="35E9CFE1" w14:textId="77777777" w:rsidR="00103401" w:rsidRDefault="00103401" w:rsidP="00065DA7">
      <w:pPr>
        <w:spacing w:line="360" w:lineRule="auto"/>
        <w:jc w:val="both"/>
      </w:pPr>
    </w:p>
    <w:p w14:paraId="65D8AAA6" w14:textId="77777777" w:rsidR="00103401" w:rsidRDefault="00103401" w:rsidP="00065DA7">
      <w:pPr>
        <w:spacing w:line="360" w:lineRule="auto"/>
        <w:jc w:val="both"/>
      </w:pPr>
      <w:r>
        <w:t xml:space="preserve">    public Tutor(int teacher_id, String teacher_name, String address, String working_type, String employment_status, int working_hours, double salary, String specialization, String academic_qualifications, int performance_index)</w:t>
      </w:r>
    </w:p>
    <w:p w14:paraId="4417A02F" w14:textId="77777777" w:rsidR="00103401" w:rsidRDefault="00103401" w:rsidP="00065DA7">
      <w:pPr>
        <w:spacing w:line="360" w:lineRule="auto"/>
        <w:jc w:val="both"/>
      </w:pPr>
      <w:r>
        <w:t xml:space="preserve">    {                                                       //^Constructor</w:t>
      </w:r>
    </w:p>
    <w:p w14:paraId="59690AE8" w14:textId="77777777" w:rsidR="00103401" w:rsidRDefault="00103401" w:rsidP="00065DA7">
      <w:pPr>
        <w:spacing w:line="360" w:lineRule="auto"/>
        <w:jc w:val="both"/>
      </w:pPr>
      <w:r>
        <w:lastRenderedPageBreak/>
        <w:t xml:space="preserve">        super(teacher_id, teacher_name, address, working_type, employment_status);</w:t>
      </w:r>
    </w:p>
    <w:p w14:paraId="2DD44C56" w14:textId="77777777" w:rsidR="00103401" w:rsidRDefault="00103401" w:rsidP="00065DA7">
      <w:pPr>
        <w:spacing w:line="360" w:lineRule="auto"/>
        <w:jc w:val="both"/>
      </w:pPr>
      <w:r>
        <w:t xml:space="preserve">        this.setWorking_Hours(working_hours);</w:t>
      </w:r>
    </w:p>
    <w:p w14:paraId="448141DA" w14:textId="77777777" w:rsidR="00103401" w:rsidRDefault="00103401" w:rsidP="00065DA7">
      <w:pPr>
        <w:spacing w:line="360" w:lineRule="auto"/>
        <w:jc w:val="both"/>
      </w:pPr>
      <w:r>
        <w:t xml:space="preserve">        this.salary = salary;</w:t>
      </w:r>
    </w:p>
    <w:p w14:paraId="2DC83465" w14:textId="77777777" w:rsidR="00103401" w:rsidRDefault="00103401" w:rsidP="00065DA7">
      <w:pPr>
        <w:spacing w:line="360" w:lineRule="auto"/>
        <w:jc w:val="both"/>
      </w:pPr>
      <w:r>
        <w:t xml:space="preserve">        this.specialization = specialization;</w:t>
      </w:r>
    </w:p>
    <w:p w14:paraId="748EC541" w14:textId="77777777" w:rsidR="00103401" w:rsidRDefault="00103401" w:rsidP="00065DA7">
      <w:pPr>
        <w:spacing w:line="360" w:lineRule="auto"/>
        <w:jc w:val="both"/>
      </w:pPr>
      <w:r>
        <w:t xml:space="preserve">        this.academic_qualifications = academic_qualifications;</w:t>
      </w:r>
    </w:p>
    <w:p w14:paraId="24324228" w14:textId="77777777" w:rsidR="00103401" w:rsidRDefault="00103401" w:rsidP="00065DA7">
      <w:pPr>
        <w:spacing w:line="360" w:lineRule="auto"/>
        <w:jc w:val="both"/>
      </w:pPr>
      <w:r>
        <w:t xml:space="preserve">        this.performance_index = performance_index;</w:t>
      </w:r>
    </w:p>
    <w:p w14:paraId="3720AF9B" w14:textId="77777777" w:rsidR="00103401" w:rsidRDefault="00103401" w:rsidP="00065DA7">
      <w:pPr>
        <w:spacing w:line="360" w:lineRule="auto"/>
        <w:jc w:val="both"/>
      </w:pPr>
      <w:r>
        <w:t xml:space="preserve">        this.is_certified = false;</w:t>
      </w:r>
    </w:p>
    <w:p w14:paraId="7BFD9430" w14:textId="77777777" w:rsidR="00103401" w:rsidRDefault="00103401" w:rsidP="00065DA7">
      <w:pPr>
        <w:spacing w:line="360" w:lineRule="auto"/>
        <w:jc w:val="both"/>
      </w:pPr>
      <w:r>
        <w:t xml:space="preserve">    }</w:t>
      </w:r>
    </w:p>
    <w:p w14:paraId="4A2AEF32" w14:textId="77777777" w:rsidR="00103401" w:rsidRDefault="00103401" w:rsidP="00065DA7">
      <w:pPr>
        <w:spacing w:line="360" w:lineRule="auto"/>
        <w:jc w:val="both"/>
      </w:pPr>
      <w:r>
        <w:t xml:space="preserve">    </w:t>
      </w:r>
    </w:p>
    <w:p w14:paraId="6C273172" w14:textId="77777777" w:rsidR="00103401" w:rsidRDefault="00103401" w:rsidP="00065DA7">
      <w:pPr>
        <w:spacing w:line="360" w:lineRule="auto"/>
        <w:jc w:val="both"/>
      </w:pPr>
      <w:r>
        <w:t xml:space="preserve">    public double getSalary()           //accessor method for salary</w:t>
      </w:r>
    </w:p>
    <w:p w14:paraId="36A0CBEA" w14:textId="77777777" w:rsidR="00103401" w:rsidRDefault="00103401" w:rsidP="00065DA7">
      <w:pPr>
        <w:spacing w:line="360" w:lineRule="auto"/>
        <w:jc w:val="both"/>
      </w:pPr>
      <w:r>
        <w:t xml:space="preserve">    {</w:t>
      </w:r>
    </w:p>
    <w:p w14:paraId="51BBA041" w14:textId="77777777" w:rsidR="00103401" w:rsidRDefault="00103401" w:rsidP="00065DA7">
      <w:pPr>
        <w:spacing w:line="360" w:lineRule="auto"/>
        <w:jc w:val="both"/>
      </w:pPr>
      <w:r>
        <w:t xml:space="preserve">        return this.salary;</w:t>
      </w:r>
    </w:p>
    <w:p w14:paraId="25FFCC0F" w14:textId="77777777" w:rsidR="00103401" w:rsidRDefault="00103401" w:rsidP="00065DA7">
      <w:pPr>
        <w:spacing w:line="360" w:lineRule="auto"/>
        <w:jc w:val="both"/>
      </w:pPr>
      <w:r>
        <w:t xml:space="preserve">    }</w:t>
      </w:r>
    </w:p>
    <w:p w14:paraId="61442B3F" w14:textId="77777777" w:rsidR="00103401" w:rsidRDefault="00103401" w:rsidP="00065DA7">
      <w:pPr>
        <w:spacing w:line="360" w:lineRule="auto"/>
        <w:jc w:val="both"/>
      </w:pPr>
      <w:r>
        <w:t xml:space="preserve">    </w:t>
      </w:r>
    </w:p>
    <w:p w14:paraId="0F3BFAE3" w14:textId="77777777" w:rsidR="00103401" w:rsidRDefault="00103401" w:rsidP="00065DA7">
      <w:pPr>
        <w:spacing w:line="360" w:lineRule="auto"/>
        <w:jc w:val="both"/>
      </w:pPr>
      <w:r>
        <w:t xml:space="preserve">    public String getSpecialization()           //accessor method for specialization</w:t>
      </w:r>
    </w:p>
    <w:p w14:paraId="0B1498A1" w14:textId="77777777" w:rsidR="00103401" w:rsidRDefault="00103401" w:rsidP="00065DA7">
      <w:pPr>
        <w:spacing w:line="360" w:lineRule="auto"/>
        <w:jc w:val="both"/>
      </w:pPr>
      <w:r>
        <w:t xml:space="preserve">    {</w:t>
      </w:r>
    </w:p>
    <w:p w14:paraId="30301AE0" w14:textId="77777777" w:rsidR="00103401" w:rsidRDefault="00103401" w:rsidP="00065DA7">
      <w:pPr>
        <w:spacing w:line="360" w:lineRule="auto"/>
        <w:jc w:val="both"/>
      </w:pPr>
      <w:r>
        <w:t xml:space="preserve">        return this.specialization;</w:t>
      </w:r>
    </w:p>
    <w:p w14:paraId="4083DAAB" w14:textId="77777777" w:rsidR="00103401" w:rsidRDefault="00103401" w:rsidP="00065DA7">
      <w:pPr>
        <w:spacing w:line="360" w:lineRule="auto"/>
        <w:jc w:val="both"/>
      </w:pPr>
      <w:r>
        <w:t xml:space="preserve">    }</w:t>
      </w:r>
    </w:p>
    <w:p w14:paraId="1D689D0D" w14:textId="77777777" w:rsidR="00103401" w:rsidRDefault="00103401" w:rsidP="00065DA7">
      <w:pPr>
        <w:spacing w:line="360" w:lineRule="auto"/>
        <w:jc w:val="both"/>
      </w:pPr>
      <w:r>
        <w:t xml:space="preserve">    </w:t>
      </w:r>
    </w:p>
    <w:p w14:paraId="515DC7C6" w14:textId="77777777" w:rsidR="00103401" w:rsidRDefault="00103401" w:rsidP="00065DA7">
      <w:pPr>
        <w:spacing w:line="360" w:lineRule="auto"/>
        <w:jc w:val="both"/>
      </w:pPr>
      <w:r>
        <w:t xml:space="preserve">    public String getAcademic_qualifications()           //accessor method for academic_qualifications</w:t>
      </w:r>
    </w:p>
    <w:p w14:paraId="15C5DEC8" w14:textId="77777777" w:rsidR="00103401" w:rsidRDefault="00103401" w:rsidP="00065DA7">
      <w:pPr>
        <w:spacing w:line="360" w:lineRule="auto"/>
        <w:jc w:val="both"/>
      </w:pPr>
      <w:r>
        <w:t xml:space="preserve">    {</w:t>
      </w:r>
    </w:p>
    <w:p w14:paraId="63006F0D" w14:textId="77777777" w:rsidR="00103401" w:rsidRDefault="00103401" w:rsidP="00065DA7">
      <w:pPr>
        <w:spacing w:line="360" w:lineRule="auto"/>
        <w:jc w:val="both"/>
      </w:pPr>
      <w:r>
        <w:t xml:space="preserve">        return this.academic_qualifications;</w:t>
      </w:r>
    </w:p>
    <w:p w14:paraId="22B1421B" w14:textId="77777777" w:rsidR="00103401" w:rsidRDefault="00103401" w:rsidP="00065DA7">
      <w:pPr>
        <w:spacing w:line="360" w:lineRule="auto"/>
        <w:jc w:val="both"/>
      </w:pPr>
      <w:r>
        <w:lastRenderedPageBreak/>
        <w:t xml:space="preserve">    }</w:t>
      </w:r>
    </w:p>
    <w:p w14:paraId="0541CD5E" w14:textId="77777777" w:rsidR="00103401" w:rsidRDefault="00103401" w:rsidP="00065DA7">
      <w:pPr>
        <w:spacing w:line="360" w:lineRule="auto"/>
        <w:jc w:val="both"/>
      </w:pPr>
      <w:r>
        <w:t xml:space="preserve">    </w:t>
      </w:r>
    </w:p>
    <w:p w14:paraId="48705488" w14:textId="77777777" w:rsidR="00103401" w:rsidRDefault="00103401" w:rsidP="00065DA7">
      <w:pPr>
        <w:spacing w:line="360" w:lineRule="auto"/>
        <w:jc w:val="both"/>
      </w:pPr>
      <w:r>
        <w:t xml:space="preserve">    public int getPerformance_index()           //accessor method for performance_index</w:t>
      </w:r>
    </w:p>
    <w:p w14:paraId="1867C6E4" w14:textId="77777777" w:rsidR="00103401" w:rsidRDefault="00103401" w:rsidP="00065DA7">
      <w:pPr>
        <w:spacing w:line="360" w:lineRule="auto"/>
        <w:jc w:val="both"/>
      </w:pPr>
      <w:r>
        <w:t xml:space="preserve">    {</w:t>
      </w:r>
    </w:p>
    <w:p w14:paraId="6045D85E" w14:textId="77777777" w:rsidR="00103401" w:rsidRDefault="00103401" w:rsidP="00065DA7">
      <w:pPr>
        <w:spacing w:line="360" w:lineRule="auto"/>
        <w:jc w:val="both"/>
      </w:pPr>
      <w:r>
        <w:t xml:space="preserve">        return this.performance_index;</w:t>
      </w:r>
    </w:p>
    <w:p w14:paraId="728A692F" w14:textId="77777777" w:rsidR="00103401" w:rsidRDefault="00103401" w:rsidP="00065DA7">
      <w:pPr>
        <w:spacing w:line="360" w:lineRule="auto"/>
        <w:jc w:val="both"/>
      </w:pPr>
      <w:r>
        <w:t xml:space="preserve">    }</w:t>
      </w:r>
    </w:p>
    <w:p w14:paraId="42F22483" w14:textId="77777777" w:rsidR="00103401" w:rsidRDefault="00103401" w:rsidP="00065DA7">
      <w:pPr>
        <w:spacing w:line="360" w:lineRule="auto"/>
        <w:jc w:val="both"/>
      </w:pPr>
      <w:r>
        <w:t xml:space="preserve">    </w:t>
      </w:r>
    </w:p>
    <w:p w14:paraId="5E6F99EB" w14:textId="77777777" w:rsidR="00103401" w:rsidRDefault="00103401" w:rsidP="00065DA7">
      <w:pPr>
        <w:spacing w:line="360" w:lineRule="auto"/>
        <w:jc w:val="both"/>
      </w:pPr>
      <w:r>
        <w:t xml:space="preserve">    public boolean getIs_certified()           //accessor method for is_certified....get is used instead of typical naming convention as "is"</w:t>
      </w:r>
    </w:p>
    <w:p w14:paraId="7A70AE86" w14:textId="77777777" w:rsidR="00103401" w:rsidRDefault="00103401" w:rsidP="00065DA7">
      <w:pPr>
        <w:spacing w:line="360" w:lineRule="auto"/>
        <w:jc w:val="both"/>
      </w:pPr>
      <w:r>
        <w:t xml:space="preserve">    {                                          //is already in name</w:t>
      </w:r>
    </w:p>
    <w:p w14:paraId="4FE448EF" w14:textId="77777777" w:rsidR="00103401" w:rsidRDefault="00103401" w:rsidP="00065DA7">
      <w:pPr>
        <w:spacing w:line="360" w:lineRule="auto"/>
        <w:jc w:val="both"/>
      </w:pPr>
      <w:r>
        <w:t xml:space="preserve">        return this.is_certified;</w:t>
      </w:r>
    </w:p>
    <w:p w14:paraId="03CED537" w14:textId="77777777" w:rsidR="00103401" w:rsidRDefault="00103401" w:rsidP="00065DA7">
      <w:pPr>
        <w:spacing w:line="360" w:lineRule="auto"/>
        <w:jc w:val="both"/>
      </w:pPr>
      <w:r>
        <w:t xml:space="preserve">    }</w:t>
      </w:r>
    </w:p>
    <w:p w14:paraId="30D65109" w14:textId="77777777" w:rsidR="00103401" w:rsidRDefault="00103401" w:rsidP="00065DA7">
      <w:pPr>
        <w:spacing w:line="360" w:lineRule="auto"/>
        <w:jc w:val="both"/>
      </w:pPr>
    </w:p>
    <w:p w14:paraId="28EF86A2" w14:textId="77777777" w:rsidR="00103401" w:rsidRDefault="00103401" w:rsidP="00065DA7">
      <w:pPr>
        <w:spacing w:line="360" w:lineRule="auto"/>
        <w:jc w:val="both"/>
      </w:pPr>
      <w:r>
        <w:t xml:space="preserve">    public String setSalary(double new_salary, int new_performance_index)       //mutator method for salary</w:t>
      </w:r>
    </w:p>
    <w:p w14:paraId="080CCFD1" w14:textId="77777777" w:rsidR="00103401" w:rsidRDefault="00103401" w:rsidP="00065DA7">
      <w:pPr>
        <w:spacing w:line="360" w:lineRule="auto"/>
        <w:jc w:val="both"/>
      </w:pPr>
      <w:r>
        <w:t xml:space="preserve">    {</w:t>
      </w:r>
    </w:p>
    <w:p w14:paraId="6E8D4C08" w14:textId="77777777" w:rsidR="00103401" w:rsidRDefault="00103401" w:rsidP="00065DA7">
      <w:pPr>
        <w:spacing w:line="360" w:lineRule="auto"/>
        <w:jc w:val="both"/>
      </w:pPr>
      <w:r>
        <w:t xml:space="preserve">        String updatedSalary = "";</w:t>
      </w:r>
    </w:p>
    <w:p w14:paraId="3DAAB735" w14:textId="77777777" w:rsidR="00103401" w:rsidRDefault="00103401" w:rsidP="00065DA7">
      <w:pPr>
        <w:spacing w:line="360" w:lineRule="auto"/>
        <w:jc w:val="both"/>
      </w:pPr>
      <w:r>
        <w:t xml:space="preserve">        if (new_performance_index &gt; 5 &amp;&amp; this.getWorking_hours() &gt; 20) { </w:t>
      </w:r>
    </w:p>
    <w:p w14:paraId="59434019" w14:textId="77777777" w:rsidR="00103401" w:rsidRDefault="00103401" w:rsidP="00065DA7">
      <w:pPr>
        <w:spacing w:line="360" w:lineRule="auto"/>
        <w:jc w:val="both"/>
      </w:pPr>
      <w:r>
        <w:t xml:space="preserve">            if (new_performance_index &lt;= 7) {</w:t>
      </w:r>
    </w:p>
    <w:p w14:paraId="03FEE2BE" w14:textId="77777777" w:rsidR="00103401" w:rsidRDefault="00103401" w:rsidP="00065DA7">
      <w:pPr>
        <w:spacing w:line="360" w:lineRule="auto"/>
        <w:jc w:val="both"/>
      </w:pPr>
      <w:r>
        <w:t xml:space="preserve">                updatedSalary += String.valueOf( new_salary + ( (0.05) * new_salary) ); //we have a string type storing variable so converting salary to string type</w:t>
      </w:r>
    </w:p>
    <w:p w14:paraId="644D3676" w14:textId="77777777" w:rsidR="00103401" w:rsidRDefault="00103401" w:rsidP="00065DA7">
      <w:pPr>
        <w:spacing w:line="360" w:lineRule="auto"/>
        <w:jc w:val="both"/>
      </w:pPr>
      <w:r>
        <w:t xml:space="preserve">            }</w:t>
      </w:r>
    </w:p>
    <w:p w14:paraId="012F49DA" w14:textId="77777777" w:rsidR="00103401" w:rsidRDefault="00103401" w:rsidP="00065DA7">
      <w:pPr>
        <w:spacing w:line="360" w:lineRule="auto"/>
        <w:jc w:val="both"/>
      </w:pPr>
      <w:r>
        <w:t xml:space="preserve">            </w:t>
      </w:r>
    </w:p>
    <w:p w14:paraId="0E30E2C6" w14:textId="77777777" w:rsidR="00103401" w:rsidRDefault="00103401" w:rsidP="00065DA7">
      <w:pPr>
        <w:spacing w:line="360" w:lineRule="auto"/>
        <w:jc w:val="both"/>
      </w:pPr>
      <w:r>
        <w:lastRenderedPageBreak/>
        <w:t xml:space="preserve">            else if (new_performance_index &lt;= 9) {</w:t>
      </w:r>
    </w:p>
    <w:p w14:paraId="047890B7" w14:textId="77777777" w:rsidR="00103401" w:rsidRDefault="00103401" w:rsidP="00065DA7">
      <w:pPr>
        <w:spacing w:line="360" w:lineRule="auto"/>
        <w:jc w:val="both"/>
      </w:pPr>
      <w:r>
        <w:t xml:space="preserve">                updatedSalary += String.valueOf( new_salary + ( (0.1) * new_salary) );</w:t>
      </w:r>
    </w:p>
    <w:p w14:paraId="20545FBD" w14:textId="77777777" w:rsidR="00103401" w:rsidRDefault="00103401" w:rsidP="00065DA7">
      <w:pPr>
        <w:spacing w:line="360" w:lineRule="auto"/>
        <w:jc w:val="both"/>
      </w:pPr>
      <w:r>
        <w:t xml:space="preserve">            }</w:t>
      </w:r>
    </w:p>
    <w:p w14:paraId="5FE987AC" w14:textId="77777777" w:rsidR="00103401" w:rsidRDefault="00103401" w:rsidP="00065DA7">
      <w:pPr>
        <w:spacing w:line="360" w:lineRule="auto"/>
        <w:jc w:val="both"/>
      </w:pPr>
      <w:r>
        <w:t xml:space="preserve">            </w:t>
      </w:r>
    </w:p>
    <w:p w14:paraId="1D06C7E9" w14:textId="77777777" w:rsidR="00103401" w:rsidRDefault="00103401" w:rsidP="00065DA7">
      <w:pPr>
        <w:spacing w:line="360" w:lineRule="auto"/>
        <w:jc w:val="both"/>
      </w:pPr>
      <w:r>
        <w:t xml:space="preserve">            else if(new_performance_index == 10) {</w:t>
      </w:r>
    </w:p>
    <w:p w14:paraId="282FFF87" w14:textId="77777777" w:rsidR="00103401" w:rsidRDefault="00103401" w:rsidP="00065DA7">
      <w:pPr>
        <w:spacing w:line="360" w:lineRule="auto"/>
        <w:jc w:val="both"/>
      </w:pPr>
      <w:r>
        <w:t xml:space="preserve">                updatedSalary += String.valueOf( new_salary + ( (0.2) * new_salary) );</w:t>
      </w:r>
    </w:p>
    <w:p w14:paraId="546A9544" w14:textId="77777777" w:rsidR="00103401" w:rsidRDefault="00103401" w:rsidP="00065DA7">
      <w:pPr>
        <w:spacing w:line="360" w:lineRule="auto"/>
        <w:jc w:val="both"/>
      </w:pPr>
      <w:r>
        <w:t xml:space="preserve">            }</w:t>
      </w:r>
    </w:p>
    <w:p w14:paraId="17ED2686" w14:textId="77777777" w:rsidR="00103401" w:rsidRDefault="00103401" w:rsidP="00065DA7">
      <w:pPr>
        <w:spacing w:line="360" w:lineRule="auto"/>
        <w:jc w:val="both"/>
      </w:pPr>
      <w:r>
        <w:t xml:space="preserve">            else {</w:t>
      </w:r>
    </w:p>
    <w:p w14:paraId="7FEBADD4" w14:textId="77777777" w:rsidR="00103401" w:rsidRDefault="00103401" w:rsidP="00065DA7">
      <w:pPr>
        <w:spacing w:line="360" w:lineRule="auto"/>
        <w:jc w:val="both"/>
      </w:pPr>
      <w:r>
        <w:t xml:space="preserve">                updatedSalary += "Keep the performance index value between 5-10.";</w:t>
      </w:r>
    </w:p>
    <w:p w14:paraId="0F78A557" w14:textId="77777777" w:rsidR="00103401" w:rsidRDefault="00103401" w:rsidP="00065DA7">
      <w:pPr>
        <w:spacing w:line="360" w:lineRule="auto"/>
        <w:jc w:val="both"/>
      </w:pPr>
      <w:r>
        <w:t xml:space="preserve">            }</w:t>
      </w:r>
    </w:p>
    <w:p w14:paraId="226BAFE2" w14:textId="77777777" w:rsidR="00103401" w:rsidRDefault="00103401" w:rsidP="00065DA7">
      <w:pPr>
        <w:spacing w:line="360" w:lineRule="auto"/>
        <w:jc w:val="both"/>
      </w:pPr>
      <w:r>
        <w:t xml:space="preserve">        }</w:t>
      </w:r>
    </w:p>
    <w:p w14:paraId="18472A33" w14:textId="77777777" w:rsidR="00103401" w:rsidRDefault="00103401" w:rsidP="00065DA7">
      <w:pPr>
        <w:spacing w:line="360" w:lineRule="auto"/>
        <w:jc w:val="both"/>
      </w:pPr>
      <w:r>
        <w:t xml:space="preserve">        </w:t>
      </w:r>
    </w:p>
    <w:p w14:paraId="7D2AA9BC" w14:textId="77777777" w:rsidR="00103401" w:rsidRDefault="00103401" w:rsidP="00065DA7">
      <w:pPr>
        <w:spacing w:line="360" w:lineRule="auto"/>
        <w:jc w:val="both"/>
      </w:pPr>
      <w:r>
        <w:t xml:space="preserve">        else if (new_performance_index &lt; 5) {</w:t>
      </w:r>
    </w:p>
    <w:p w14:paraId="68BE8EE0" w14:textId="77777777" w:rsidR="00103401" w:rsidRDefault="00103401" w:rsidP="00065DA7">
      <w:pPr>
        <w:spacing w:line="360" w:lineRule="auto"/>
        <w:jc w:val="both"/>
      </w:pPr>
      <w:r>
        <w:t xml:space="preserve">            updatedSalary += "The performance index value should be between 5-10.";</w:t>
      </w:r>
    </w:p>
    <w:p w14:paraId="717C11B2" w14:textId="77777777" w:rsidR="00103401" w:rsidRDefault="00103401" w:rsidP="00065DA7">
      <w:pPr>
        <w:spacing w:line="360" w:lineRule="auto"/>
        <w:jc w:val="both"/>
      </w:pPr>
      <w:r>
        <w:t xml:space="preserve">        }</w:t>
      </w:r>
    </w:p>
    <w:p w14:paraId="3FBFD033" w14:textId="77777777" w:rsidR="00103401" w:rsidRDefault="00103401" w:rsidP="00065DA7">
      <w:pPr>
        <w:spacing w:line="360" w:lineRule="auto"/>
        <w:jc w:val="both"/>
      </w:pPr>
      <w:r>
        <w:t xml:space="preserve">        </w:t>
      </w:r>
    </w:p>
    <w:p w14:paraId="3CA31C27" w14:textId="77777777" w:rsidR="00103401" w:rsidRDefault="00103401" w:rsidP="00065DA7">
      <w:pPr>
        <w:spacing w:line="360" w:lineRule="auto"/>
        <w:jc w:val="both"/>
      </w:pPr>
      <w:r>
        <w:t xml:space="preserve">        else {</w:t>
      </w:r>
    </w:p>
    <w:p w14:paraId="587BE606" w14:textId="77777777" w:rsidR="00103401" w:rsidRDefault="00103401" w:rsidP="00065DA7">
      <w:pPr>
        <w:spacing w:line="360" w:lineRule="auto"/>
        <w:jc w:val="both"/>
      </w:pPr>
      <w:r>
        <w:t xml:space="preserve">            updatedSalary += "The tutor's working hour is not sufficient.";</w:t>
      </w:r>
    </w:p>
    <w:p w14:paraId="24345690" w14:textId="77777777" w:rsidR="00103401" w:rsidRDefault="00103401" w:rsidP="00065DA7">
      <w:pPr>
        <w:spacing w:line="360" w:lineRule="auto"/>
        <w:jc w:val="both"/>
      </w:pPr>
      <w:r>
        <w:t xml:space="preserve">        }</w:t>
      </w:r>
    </w:p>
    <w:p w14:paraId="06E998C0" w14:textId="77777777" w:rsidR="00103401" w:rsidRDefault="00103401" w:rsidP="00065DA7">
      <w:pPr>
        <w:spacing w:line="360" w:lineRule="auto"/>
        <w:jc w:val="both"/>
      </w:pPr>
      <w:r>
        <w:t xml:space="preserve">        this.salary = new_salary;</w:t>
      </w:r>
    </w:p>
    <w:p w14:paraId="4A95A756" w14:textId="77777777" w:rsidR="00103401" w:rsidRDefault="00103401" w:rsidP="00065DA7">
      <w:pPr>
        <w:spacing w:line="360" w:lineRule="auto"/>
        <w:jc w:val="both"/>
      </w:pPr>
      <w:r>
        <w:t xml:space="preserve">        this.performance_index = new_performance_index;</w:t>
      </w:r>
    </w:p>
    <w:p w14:paraId="6A4160D0" w14:textId="77777777" w:rsidR="00103401" w:rsidRDefault="00103401" w:rsidP="00065DA7">
      <w:pPr>
        <w:spacing w:line="360" w:lineRule="auto"/>
        <w:jc w:val="both"/>
      </w:pPr>
      <w:r>
        <w:t xml:space="preserve">        </w:t>
      </w:r>
    </w:p>
    <w:p w14:paraId="692BEBD8" w14:textId="77777777" w:rsidR="00103401" w:rsidRDefault="00103401" w:rsidP="00065DA7">
      <w:pPr>
        <w:spacing w:line="360" w:lineRule="auto"/>
        <w:jc w:val="both"/>
      </w:pPr>
      <w:r>
        <w:t xml:space="preserve">        return updatedSalary;</w:t>
      </w:r>
    </w:p>
    <w:p w14:paraId="5503A6F8" w14:textId="77777777" w:rsidR="00103401" w:rsidRDefault="00103401" w:rsidP="00065DA7">
      <w:pPr>
        <w:spacing w:line="360" w:lineRule="auto"/>
        <w:jc w:val="both"/>
      </w:pPr>
      <w:r>
        <w:lastRenderedPageBreak/>
        <w:t xml:space="preserve">    }</w:t>
      </w:r>
    </w:p>
    <w:p w14:paraId="08294858" w14:textId="77777777" w:rsidR="00103401" w:rsidRDefault="00103401" w:rsidP="00065DA7">
      <w:pPr>
        <w:spacing w:line="360" w:lineRule="auto"/>
        <w:jc w:val="both"/>
      </w:pPr>
      <w:r>
        <w:t xml:space="preserve">    </w:t>
      </w:r>
    </w:p>
    <w:p w14:paraId="32C9200D" w14:textId="77777777" w:rsidR="00103401" w:rsidRDefault="00103401" w:rsidP="00065DA7">
      <w:pPr>
        <w:spacing w:line="360" w:lineRule="auto"/>
        <w:jc w:val="both"/>
      </w:pPr>
      <w:r>
        <w:t xml:space="preserve">    public String display()</w:t>
      </w:r>
    </w:p>
    <w:p w14:paraId="68DF6285" w14:textId="77777777" w:rsidR="00103401" w:rsidRDefault="00103401" w:rsidP="00065DA7">
      <w:pPr>
        <w:spacing w:line="360" w:lineRule="auto"/>
        <w:jc w:val="both"/>
      </w:pPr>
      <w:r>
        <w:t xml:space="preserve">    { //overriding method from teacher class, creatinng an empty string and adding all the strings to be returned to it and then returning it</w:t>
      </w:r>
    </w:p>
    <w:p w14:paraId="5CD37350" w14:textId="77777777" w:rsidR="00103401" w:rsidRDefault="00103401" w:rsidP="00065DA7">
      <w:pPr>
        <w:spacing w:line="360" w:lineRule="auto"/>
        <w:jc w:val="both"/>
      </w:pPr>
      <w:r>
        <w:t xml:space="preserve">        String message = super.display(); </w:t>
      </w:r>
    </w:p>
    <w:p w14:paraId="36FBAC97" w14:textId="77777777" w:rsidR="00103401" w:rsidRDefault="00103401" w:rsidP="00065DA7">
      <w:pPr>
        <w:spacing w:line="360" w:lineRule="auto"/>
        <w:jc w:val="both"/>
      </w:pPr>
      <w:r>
        <w:t xml:space="preserve">        </w:t>
      </w:r>
    </w:p>
    <w:p w14:paraId="7018DF3D" w14:textId="77777777" w:rsidR="00103401" w:rsidRDefault="00103401" w:rsidP="00065DA7">
      <w:pPr>
        <w:spacing w:line="360" w:lineRule="auto"/>
        <w:jc w:val="both"/>
      </w:pPr>
      <w:r>
        <w:t xml:space="preserve">        message+= "Salary: " + this.getSalary() + "\n   Specialization: " + this.getSpecialization() + "\n   Academic Qualification: " + this.getAcademic_qualifications() + "\n   Performance Index is: " + this.getPerformance_index() + "\n\n\n";</w:t>
      </w:r>
    </w:p>
    <w:p w14:paraId="053924D2" w14:textId="77777777" w:rsidR="00103401" w:rsidRDefault="00103401" w:rsidP="00065DA7">
      <w:pPr>
        <w:spacing w:line="360" w:lineRule="auto"/>
        <w:jc w:val="both"/>
      </w:pPr>
      <w:r>
        <w:t xml:space="preserve">        return message;</w:t>
      </w:r>
    </w:p>
    <w:p w14:paraId="7C4630ED" w14:textId="77777777" w:rsidR="00103401" w:rsidRDefault="00103401" w:rsidP="00065DA7">
      <w:pPr>
        <w:spacing w:line="360" w:lineRule="auto"/>
        <w:jc w:val="both"/>
      </w:pPr>
      <w:r>
        <w:t xml:space="preserve">    }</w:t>
      </w:r>
    </w:p>
    <w:p w14:paraId="04D9A36D" w14:textId="5AF3392C" w:rsidR="00103401" w:rsidRDefault="00103401" w:rsidP="00065DA7">
      <w:pPr>
        <w:spacing w:line="360" w:lineRule="auto"/>
        <w:jc w:val="both"/>
      </w:pPr>
      <w:r>
        <w:t>}</w:t>
      </w:r>
    </w:p>
    <w:p w14:paraId="3FE5423F" w14:textId="5A396AFA" w:rsidR="00103401" w:rsidRDefault="00103401" w:rsidP="00065DA7">
      <w:pPr>
        <w:spacing w:line="360" w:lineRule="auto"/>
        <w:jc w:val="both"/>
      </w:pPr>
    </w:p>
    <w:p w14:paraId="67C9E829" w14:textId="1FA984A6" w:rsidR="00103401" w:rsidRDefault="00103401" w:rsidP="00065DA7">
      <w:pPr>
        <w:pStyle w:val="Heading2"/>
        <w:spacing w:line="360" w:lineRule="auto"/>
        <w:jc w:val="both"/>
      </w:pPr>
      <w:bookmarkStart w:id="77" w:name="_Toc166158847"/>
      <w:r>
        <w:t>TeacherGUI</w:t>
      </w:r>
      <w:bookmarkEnd w:id="77"/>
    </w:p>
    <w:p w14:paraId="4D37FE02" w14:textId="77777777" w:rsidR="00103401" w:rsidRDefault="00103401" w:rsidP="00065DA7">
      <w:pPr>
        <w:spacing w:line="360" w:lineRule="auto"/>
        <w:jc w:val="both"/>
      </w:pPr>
      <w:r>
        <w:t>import javax.swing.*;</w:t>
      </w:r>
    </w:p>
    <w:p w14:paraId="7818654B" w14:textId="77777777" w:rsidR="00103401" w:rsidRDefault="00103401" w:rsidP="00065DA7">
      <w:pPr>
        <w:spacing w:line="360" w:lineRule="auto"/>
        <w:jc w:val="both"/>
      </w:pPr>
      <w:r>
        <w:t>import java.awt.event.ActionEvent;</w:t>
      </w:r>
    </w:p>
    <w:p w14:paraId="5AF2F4E4" w14:textId="77777777" w:rsidR="00103401" w:rsidRDefault="00103401" w:rsidP="00065DA7">
      <w:pPr>
        <w:spacing w:line="360" w:lineRule="auto"/>
        <w:jc w:val="both"/>
      </w:pPr>
      <w:r>
        <w:t>import java.awt.event.ActionListener;</w:t>
      </w:r>
    </w:p>
    <w:p w14:paraId="35A9B867" w14:textId="77777777" w:rsidR="00103401" w:rsidRDefault="00103401" w:rsidP="00065DA7">
      <w:pPr>
        <w:spacing w:line="360" w:lineRule="auto"/>
        <w:jc w:val="both"/>
      </w:pPr>
      <w:r>
        <w:t>import java.awt.Color;</w:t>
      </w:r>
    </w:p>
    <w:p w14:paraId="4B141EA2" w14:textId="77777777" w:rsidR="00103401" w:rsidRDefault="00103401" w:rsidP="00065DA7">
      <w:pPr>
        <w:spacing w:line="360" w:lineRule="auto"/>
        <w:jc w:val="both"/>
      </w:pPr>
      <w:r>
        <w:t>import java.awt.Font;</w:t>
      </w:r>
    </w:p>
    <w:p w14:paraId="5DE8172C" w14:textId="77777777" w:rsidR="00103401" w:rsidRDefault="00103401" w:rsidP="00065DA7">
      <w:pPr>
        <w:spacing w:line="360" w:lineRule="auto"/>
        <w:jc w:val="both"/>
      </w:pPr>
      <w:r>
        <w:t>import java.util.ArrayList;</w:t>
      </w:r>
    </w:p>
    <w:p w14:paraId="2BCDE986" w14:textId="77777777" w:rsidR="00103401" w:rsidRDefault="00103401" w:rsidP="00065DA7">
      <w:pPr>
        <w:spacing w:line="360" w:lineRule="auto"/>
        <w:jc w:val="both"/>
      </w:pPr>
      <w:r>
        <w:t>import java.awt.Dimension;</w:t>
      </w:r>
    </w:p>
    <w:p w14:paraId="15847ACC" w14:textId="77777777" w:rsidR="00103401" w:rsidRDefault="00103401" w:rsidP="00065DA7">
      <w:pPr>
        <w:spacing w:line="360" w:lineRule="auto"/>
        <w:jc w:val="both"/>
      </w:pPr>
    </w:p>
    <w:p w14:paraId="166791AB" w14:textId="77777777" w:rsidR="00103401" w:rsidRDefault="00103401" w:rsidP="00065DA7">
      <w:pPr>
        <w:spacing w:line="360" w:lineRule="auto"/>
        <w:jc w:val="both"/>
      </w:pPr>
      <w:r>
        <w:lastRenderedPageBreak/>
        <w:t>public class TeacherGUI {</w:t>
      </w:r>
    </w:p>
    <w:p w14:paraId="1E4C1162" w14:textId="77777777" w:rsidR="00103401" w:rsidRDefault="00103401" w:rsidP="00065DA7">
      <w:pPr>
        <w:spacing w:line="360" w:lineRule="auto"/>
        <w:jc w:val="both"/>
      </w:pPr>
      <w:r>
        <w:t xml:space="preserve">    //creating an arraylist of type Teacher</w:t>
      </w:r>
    </w:p>
    <w:p w14:paraId="6743A248" w14:textId="77777777" w:rsidR="00103401" w:rsidRDefault="00103401" w:rsidP="00065DA7">
      <w:pPr>
        <w:spacing w:line="360" w:lineRule="auto"/>
        <w:jc w:val="both"/>
      </w:pPr>
      <w:r>
        <w:t xml:space="preserve">    ArrayList&lt;Teacher&gt; listOfTeacher = new ArrayList&lt;Teacher&gt;();</w:t>
      </w:r>
    </w:p>
    <w:p w14:paraId="28B5A183" w14:textId="77777777" w:rsidR="00103401" w:rsidRDefault="00103401" w:rsidP="00065DA7">
      <w:pPr>
        <w:spacing w:line="360" w:lineRule="auto"/>
        <w:jc w:val="both"/>
      </w:pPr>
      <w:r>
        <w:t xml:space="preserve">    </w:t>
      </w:r>
    </w:p>
    <w:p w14:paraId="5B01F402" w14:textId="77777777" w:rsidR="00103401" w:rsidRDefault="00103401" w:rsidP="00065DA7">
      <w:pPr>
        <w:spacing w:line="360" w:lineRule="auto"/>
        <w:jc w:val="both"/>
      </w:pPr>
      <w:r>
        <w:t xml:space="preserve">    //components of main frame</w:t>
      </w:r>
    </w:p>
    <w:p w14:paraId="74FACD43" w14:textId="77777777" w:rsidR="00103401" w:rsidRDefault="00103401" w:rsidP="00065DA7">
      <w:pPr>
        <w:spacing w:line="360" w:lineRule="auto"/>
        <w:jc w:val="both"/>
      </w:pPr>
      <w:r>
        <w:t xml:space="preserve">    private JFrame buttonsFrame;</w:t>
      </w:r>
    </w:p>
    <w:p w14:paraId="54A169B1" w14:textId="77777777" w:rsidR="00103401" w:rsidRDefault="00103401" w:rsidP="00065DA7">
      <w:pPr>
        <w:spacing w:line="360" w:lineRule="auto"/>
        <w:jc w:val="both"/>
      </w:pPr>
      <w:r>
        <w:t xml:space="preserve">    private JPanel mainPanel;</w:t>
      </w:r>
    </w:p>
    <w:p w14:paraId="4F6089EF" w14:textId="77777777" w:rsidR="00103401" w:rsidRDefault="00103401" w:rsidP="00065DA7">
      <w:pPr>
        <w:spacing w:line="360" w:lineRule="auto"/>
        <w:jc w:val="both"/>
      </w:pPr>
      <w:r>
        <w:t xml:space="preserve">    private JLabel welcomeLabel;</w:t>
      </w:r>
    </w:p>
    <w:p w14:paraId="45987F79" w14:textId="77777777" w:rsidR="00103401" w:rsidRDefault="00103401" w:rsidP="00065DA7">
      <w:pPr>
        <w:spacing w:line="360" w:lineRule="auto"/>
        <w:jc w:val="both"/>
      </w:pPr>
      <w:r>
        <w:t xml:space="preserve">    private JButton addLecturerButton, addTutorButton, gradeButton, setSalaryButton, removeTutorButton, exitButton;</w:t>
      </w:r>
    </w:p>
    <w:p w14:paraId="065F2325" w14:textId="77777777" w:rsidR="00103401" w:rsidRDefault="00103401" w:rsidP="00065DA7">
      <w:pPr>
        <w:spacing w:line="360" w:lineRule="auto"/>
        <w:jc w:val="both"/>
      </w:pPr>
      <w:r>
        <w:t xml:space="preserve">    </w:t>
      </w:r>
    </w:p>
    <w:p w14:paraId="0AD40249" w14:textId="77777777" w:rsidR="00103401" w:rsidRDefault="00103401" w:rsidP="00065DA7">
      <w:pPr>
        <w:spacing w:line="360" w:lineRule="auto"/>
        <w:jc w:val="both"/>
      </w:pPr>
      <w:r>
        <w:t xml:space="preserve">    //components of Lecturer frame</w:t>
      </w:r>
    </w:p>
    <w:p w14:paraId="026854B5" w14:textId="77777777" w:rsidR="00103401" w:rsidRDefault="00103401" w:rsidP="00065DA7">
      <w:pPr>
        <w:spacing w:line="360" w:lineRule="auto"/>
        <w:jc w:val="both"/>
      </w:pPr>
      <w:r>
        <w:t xml:space="preserve">    private JFrame lecturerFrame;</w:t>
      </w:r>
    </w:p>
    <w:p w14:paraId="77866158" w14:textId="77777777" w:rsidR="00103401" w:rsidRDefault="00103401" w:rsidP="00065DA7">
      <w:pPr>
        <w:spacing w:line="360" w:lineRule="auto"/>
        <w:jc w:val="both"/>
      </w:pPr>
      <w:r>
        <w:t xml:space="preserve">    private JPanel lPanel;</w:t>
      </w:r>
    </w:p>
    <w:p w14:paraId="795152A5" w14:textId="77777777" w:rsidR="00103401" w:rsidRDefault="00103401" w:rsidP="00065DA7">
      <w:pPr>
        <w:spacing w:line="360" w:lineRule="auto"/>
        <w:jc w:val="both"/>
      </w:pPr>
      <w:r>
        <w:t xml:space="preserve">    private JLabel lHeader, lIdLabel, lNameLabel, lAddressLabel, lWorkingTypeLabel, lEmploymentStatusLabel, lDepartmentLabel, lExperienceLabel,  lWorkingHoursLabel;</w:t>
      </w:r>
    </w:p>
    <w:p w14:paraId="3FDC8771" w14:textId="77777777" w:rsidR="00103401" w:rsidRDefault="00103401" w:rsidP="00065DA7">
      <w:pPr>
        <w:spacing w:line="360" w:lineRule="auto"/>
        <w:jc w:val="both"/>
      </w:pPr>
      <w:r>
        <w:t xml:space="preserve">    private JTextField lId, lName, lAddress, lWorkingType, lEmploymentStatus, lDepartment, lExperience,  lWorkingHours;</w:t>
      </w:r>
    </w:p>
    <w:p w14:paraId="0A44CB80" w14:textId="77777777" w:rsidR="00103401" w:rsidRDefault="00103401" w:rsidP="00065DA7">
      <w:pPr>
        <w:spacing w:line="360" w:lineRule="auto"/>
        <w:jc w:val="both"/>
      </w:pPr>
      <w:r>
        <w:t xml:space="preserve">    private JButton lDisplayButton, lClearButton, lAddButton, lBackButton;</w:t>
      </w:r>
    </w:p>
    <w:p w14:paraId="0C3FB1FD" w14:textId="77777777" w:rsidR="00103401" w:rsidRDefault="00103401" w:rsidP="00065DA7">
      <w:pPr>
        <w:spacing w:line="360" w:lineRule="auto"/>
        <w:jc w:val="both"/>
      </w:pPr>
      <w:r>
        <w:t xml:space="preserve">    </w:t>
      </w:r>
    </w:p>
    <w:p w14:paraId="029BEB24" w14:textId="77777777" w:rsidR="00103401" w:rsidRDefault="00103401" w:rsidP="00065DA7">
      <w:pPr>
        <w:spacing w:line="360" w:lineRule="auto"/>
        <w:jc w:val="both"/>
      </w:pPr>
      <w:r>
        <w:t xml:space="preserve">    //components of Tutor frame</w:t>
      </w:r>
    </w:p>
    <w:p w14:paraId="32986858" w14:textId="77777777" w:rsidR="00103401" w:rsidRDefault="00103401" w:rsidP="00065DA7">
      <w:pPr>
        <w:spacing w:line="360" w:lineRule="auto"/>
        <w:jc w:val="both"/>
      </w:pPr>
      <w:r>
        <w:t xml:space="preserve">    private JFrame tutorFrame;</w:t>
      </w:r>
    </w:p>
    <w:p w14:paraId="1BE7CE84" w14:textId="77777777" w:rsidR="00103401" w:rsidRDefault="00103401" w:rsidP="00065DA7">
      <w:pPr>
        <w:spacing w:line="360" w:lineRule="auto"/>
        <w:jc w:val="both"/>
      </w:pPr>
      <w:r>
        <w:t xml:space="preserve">    private JPanel tPanel;</w:t>
      </w:r>
    </w:p>
    <w:p w14:paraId="26EA6091" w14:textId="77777777" w:rsidR="00103401" w:rsidRDefault="00103401" w:rsidP="00065DA7">
      <w:pPr>
        <w:spacing w:line="360" w:lineRule="auto"/>
        <w:jc w:val="both"/>
      </w:pPr>
      <w:r>
        <w:lastRenderedPageBreak/>
        <w:t xml:space="preserve">    private JLabel tHeader, tIdLabel, tNameLabel, tAddressLabel, tWorkingTypeLabel, tEmploymentStatusLabel, tWorkingHoursLabel, tSalaryLabel, tSpecializationLabel;</w:t>
      </w:r>
    </w:p>
    <w:p w14:paraId="08876083" w14:textId="77777777" w:rsidR="00103401" w:rsidRDefault="00103401" w:rsidP="00065DA7">
      <w:pPr>
        <w:spacing w:line="360" w:lineRule="auto"/>
        <w:jc w:val="both"/>
      </w:pPr>
      <w:r>
        <w:t xml:space="preserve">    private JLabel tQualificationLabel, tPerformanceLabel;</w:t>
      </w:r>
    </w:p>
    <w:p w14:paraId="4C8E4028" w14:textId="77777777" w:rsidR="00103401" w:rsidRDefault="00103401" w:rsidP="00065DA7">
      <w:pPr>
        <w:spacing w:line="360" w:lineRule="auto"/>
        <w:jc w:val="both"/>
      </w:pPr>
      <w:r>
        <w:t xml:space="preserve">    private JTextField tId, tName, tAddress, tWorkingType, tEmploymentStatus, tWorkingHours, tSalary,  tSpecialization, tQualification, tPerformance;</w:t>
      </w:r>
    </w:p>
    <w:p w14:paraId="08400BB6" w14:textId="77777777" w:rsidR="00103401" w:rsidRDefault="00103401" w:rsidP="00065DA7">
      <w:pPr>
        <w:spacing w:line="360" w:lineRule="auto"/>
        <w:jc w:val="both"/>
      </w:pPr>
      <w:r>
        <w:t xml:space="preserve">    private JButton tDisplayButton, tClearButton, tAddButton, tBackButton; </w:t>
      </w:r>
    </w:p>
    <w:p w14:paraId="1C0DFC0B" w14:textId="77777777" w:rsidR="00103401" w:rsidRDefault="00103401" w:rsidP="00065DA7">
      <w:pPr>
        <w:spacing w:line="360" w:lineRule="auto"/>
        <w:jc w:val="both"/>
      </w:pPr>
      <w:r>
        <w:t xml:space="preserve">    </w:t>
      </w:r>
    </w:p>
    <w:p w14:paraId="5F8AEAF1" w14:textId="77777777" w:rsidR="00103401" w:rsidRDefault="00103401" w:rsidP="00065DA7">
      <w:pPr>
        <w:spacing w:line="360" w:lineRule="auto"/>
        <w:jc w:val="both"/>
      </w:pPr>
      <w:r>
        <w:t xml:space="preserve">    //components of Grade Assignment frame</w:t>
      </w:r>
    </w:p>
    <w:p w14:paraId="6F63FB2F" w14:textId="77777777" w:rsidR="00103401" w:rsidRDefault="00103401" w:rsidP="00065DA7">
      <w:pPr>
        <w:spacing w:line="360" w:lineRule="auto"/>
        <w:jc w:val="both"/>
      </w:pPr>
      <w:r>
        <w:t xml:space="preserve">    private JFrame gradeFrame;</w:t>
      </w:r>
    </w:p>
    <w:p w14:paraId="69A83FE5" w14:textId="77777777" w:rsidR="00103401" w:rsidRDefault="00103401" w:rsidP="00065DA7">
      <w:pPr>
        <w:spacing w:line="360" w:lineRule="auto"/>
        <w:jc w:val="both"/>
      </w:pPr>
      <w:r>
        <w:t xml:space="preserve">    private JPanel gPanel;</w:t>
      </w:r>
    </w:p>
    <w:p w14:paraId="76A81DEA" w14:textId="77777777" w:rsidR="00103401" w:rsidRDefault="00103401" w:rsidP="00065DA7">
      <w:pPr>
        <w:spacing w:line="360" w:lineRule="auto"/>
        <w:jc w:val="both"/>
      </w:pPr>
      <w:r>
        <w:t xml:space="preserve">    private JLabel gHeader, gIdLabel, gDepartmentLabel, gGradedScoreLabel,  gExperienceLabel;</w:t>
      </w:r>
    </w:p>
    <w:p w14:paraId="2A907F2A" w14:textId="77777777" w:rsidR="00103401" w:rsidRDefault="00103401" w:rsidP="00065DA7">
      <w:pPr>
        <w:spacing w:line="360" w:lineRule="auto"/>
        <w:jc w:val="both"/>
      </w:pPr>
      <w:r>
        <w:t xml:space="preserve">    private JTextField gId, gDepartment, gExperience, gGradedScore;</w:t>
      </w:r>
    </w:p>
    <w:p w14:paraId="046B2A21" w14:textId="77777777" w:rsidR="00103401" w:rsidRDefault="00103401" w:rsidP="00065DA7">
      <w:pPr>
        <w:spacing w:line="360" w:lineRule="auto"/>
        <w:jc w:val="both"/>
      </w:pPr>
      <w:r>
        <w:t xml:space="preserve">    private JButton gGradeButton, gClearButton, gBackButton;</w:t>
      </w:r>
    </w:p>
    <w:p w14:paraId="1E3BEC7D" w14:textId="77777777" w:rsidR="00103401" w:rsidRDefault="00103401" w:rsidP="00065DA7">
      <w:pPr>
        <w:spacing w:line="360" w:lineRule="auto"/>
        <w:jc w:val="both"/>
      </w:pPr>
      <w:r>
        <w:t xml:space="preserve">    </w:t>
      </w:r>
    </w:p>
    <w:p w14:paraId="7BEC293C" w14:textId="77777777" w:rsidR="00103401" w:rsidRDefault="00103401" w:rsidP="00065DA7">
      <w:pPr>
        <w:spacing w:line="360" w:lineRule="auto"/>
        <w:jc w:val="both"/>
      </w:pPr>
      <w:r>
        <w:t xml:space="preserve">    //components of Set Salary frame</w:t>
      </w:r>
    </w:p>
    <w:p w14:paraId="2DF6DAFC" w14:textId="77777777" w:rsidR="00103401" w:rsidRDefault="00103401" w:rsidP="00065DA7">
      <w:pPr>
        <w:spacing w:line="360" w:lineRule="auto"/>
        <w:jc w:val="both"/>
      </w:pPr>
      <w:r>
        <w:t xml:space="preserve">    private JFrame salaryFrame;</w:t>
      </w:r>
    </w:p>
    <w:p w14:paraId="723BB682" w14:textId="77777777" w:rsidR="00103401" w:rsidRDefault="00103401" w:rsidP="00065DA7">
      <w:pPr>
        <w:spacing w:line="360" w:lineRule="auto"/>
        <w:jc w:val="both"/>
      </w:pPr>
      <w:r>
        <w:t xml:space="preserve">    private JPanel sPanel;</w:t>
      </w:r>
    </w:p>
    <w:p w14:paraId="77D58592" w14:textId="77777777" w:rsidR="00103401" w:rsidRDefault="00103401" w:rsidP="00065DA7">
      <w:pPr>
        <w:spacing w:line="360" w:lineRule="auto"/>
        <w:jc w:val="both"/>
      </w:pPr>
      <w:r>
        <w:t xml:space="preserve">    private JLabel sHeader, sSalaryLabel, sPerformanceLabel, sIdLabel;</w:t>
      </w:r>
    </w:p>
    <w:p w14:paraId="5572250E" w14:textId="77777777" w:rsidR="00103401" w:rsidRDefault="00103401" w:rsidP="00065DA7">
      <w:pPr>
        <w:spacing w:line="360" w:lineRule="auto"/>
        <w:jc w:val="both"/>
      </w:pPr>
      <w:r>
        <w:t xml:space="preserve">    private JTextField sSalary, sPerformance, sId;</w:t>
      </w:r>
    </w:p>
    <w:p w14:paraId="17045D09" w14:textId="77777777" w:rsidR="00103401" w:rsidRDefault="00103401" w:rsidP="00065DA7">
      <w:pPr>
        <w:spacing w:line="360" w:lineRule="auto"/>
        <w:jc w:val="both"/>
      </w:pPr>
      <w:r>
        <w:t xml:space="preserve">    private JButton sSetSalaryButton, sClearButton, sBackButton;</w:t>
      </w:r>
    </w:p>
    <w:p w14:paraId="1D71D8AB" w14:textId="77777777" w:rsidR="00103401" w:rsidRDefault="00103401" w:rsidP="00065DA7">
      <w:pPr>
        <w:spacing w:line="360" w:lineRule="auto"/>
        <w:jc w:val="both"/>
      </w:pPr>
      <w:r>
        <w:t xml:space="preserve">    </w:t>
      </w:r>
    </w:p>
    <w:p w14:paraId="3391ED04" w14:textId="77777777" w:rsidR="00103401" w:rsidRDefault="00103401" w:rsidP="00065DA7">
      <w:pPr>
        <w:spacing w:line="360" w:lineRule="auto"/>
        <w:jc w:val="both"/>
      </w:pPr>
      <w:r>
        <w:t xml:space="preserve">    //components of Remove Tutor frame</w:t>
      </w:r>
    </w:p>
    <w:p w14:paraId="003E8494" w14:textId="77777777" w:rsidR="00103401" w:rsidRDefault="00103401" w:rsidP="00065DA7">
      <w:pPr>
        <w:spacing w:line="360" w:lineRule="auto"/>
        <w:jc w:val="both"/>
      </w:pPr>
      <w:r>
        <w:lastRenderedPageBreak/>
        <w:t xml:space="preserve">    private JFrame removeFrame;</w:t>
      </w:r>
    </w:p>
    <w:p w14:paraId="7970D83C" w14:textId="77777777" w:rsidR="00103401" w:rsidRDefault="00103401" w:rsidP="00065DA7">
      <w:pPr>
        <w:spacing w:line="360" w:lineRule="auto"/>
        <w:jc w:val="both"/>
      </w:pPr>
      <w:r>
        <w:t xml:space="preserve">    private JPanel rPanel;</w:t>
      </w:r>
    </w:p>
    <w:p w14:paraId="79247805" w14:textId="77777777" w:rsidR="00103401" w:rsidRDefault="00103401" w:rsidP="00065DA7">
      <w:pPr>
        <w:spacing w:line="360" w:lineRule="auto"/>
        <w:jc w:val="both"/>
      </w:pPr>
      <w:r>
        <w:t xml:space="preserve">    private JLabel rIdLabel, rHeader;</w:t>
      </w:r>
    </w:p>
    <w:p w14:paraId="071D5A92" w14:textId="77777777" w:rsidR="00103401" w:rsidRDefault="00103401" w:rsidP="00065DA7">
      <w:pPr>
        <w:spacing w:line="360" w:lineRule="auto"/>
        <w:jc w:val="both"/>
      </w:pPr>
      <w:r>
        <w:t xml:space="preserve">    private JTextField rId;</w:t>
      </w:r>
    </w:p>
    <w:p w14:paraId="0C28452B" w14:textId="77777777" w:rsidR="00103401" w:rsidRDefault="00103401" w:rsidP="00065DA7">
      <w:pPr>
        <w:spacing w:line="360" w:lineRule="auto"/>
        <w:jc w:val="both"/>
      </w:pPr>
      <w:r>
        <w:t xml:space="preserve">    private JButton rRemoveButton, rBackButton;</w:t>
      </w:r>
    </w:p>
    <w:p w14:paraId="7FF249F3" w14:textId="77777777" w:rsidR="00103401" w:rsidRDefault="00103401" w:rsidP="00065DA7">
      <w:pPr>
        <w:spacing w:line="360" w:lineRule="auto"/>
        <w:jc w:val="both"/>
      </w:pPr>
      <w:r>
        <w:t xml:space="preserve">    </w:t>
      </w:r>
    </w:p>
    <w:p w14:paraId="0D0BEC7C" w14:textId="77777777" w:rsidR="00103401" w:rsidRDefault="00103401" w:rsidP="00065DA7">
      <w:pPr>
        <w:spacing w:line="360" w:lineRule="auto"/>
        <w:jc w:val="both"/>
      </w:pPr>
      <w:r>
        <w:t xml:space="preserve">    //components of lDisplay Frame</w:t>
      </w:r>
    </w:p>
    <w:p w14:paraId="1D7C189B" w14:textId="77777777" w:rsidR="00103401" w:rsidRDefault="00103401" w:rsidP="00065DA7">
      <w:pPr>
        <w:spacing w:line="360" w:lineRule="auto"/>
        <w:jc w:val="both"/>
      </w:pPr>
      <w:r>
        <w:t xml:space="preserve">    private JFrame lDisplayFrame;</w:t>
      </w:r>
    </w:p>
    <w:p w14:paraId="3CC8B7B1" w14:textId="77777777" w:rsidR="00103401" w:rsidRDefault="00103401" w:rsidP="00065DA7">
      <w:pPr>
        <w:spacing w:line="360" w:lineRule="auto"/>
        <w:jc w:val="both"/>
      </w:pPr>
      <w:r>
        <w:t xml:space="preserve">    private JPanel lDisplayPanel;</w:t>
      </w:r>
    </w:p>
    <w:p w14:paraId="7B3BE2C7" w14:textId="77777777" w:rsidR="00103401" w:rsidRDefault="00103401" w:rsidP="00065DA7">
      <w:pPr>
        <w:spacing w:line="360" w:lineRule="auto"/>
        <w:jc w:val="both"/>
      </w:pPr>
      <w:r>
        <w:t xml:space="preserve">    private JLabel dlHeader;</w:t>
      </w:r>
    </w:p>
    <w:p w14:paraId="4377F88F" w14:textId="77777777" w:rsidR="00103401" w:rsidRDefault="00103401" w:rsidP="00065DA7">
      <w:pPr>
        <w:spacing w:line="360" w:lineRule="auto"/>
        <w:jc w:val="both"/>
      </w:pPr>
      <w:r>
        <w:t xml:space="preserve">    private JLabel lIdData, lNameData, lAddressData, lWorkingTypeData, lEmploymentStatusData, lDepartmentData, lExperienceData,  lWorkingHoursData, lGradedScoreData;</w:t>
      </w:r>
    </w:p>
    <w:p w14:paraId="6C8760FC" w14:textId="77777777" w:rsidR="00103401" w:rsidRDefault="00103401" w:rsidP="00065DA7">
      <w:pPr>
        <w:spacing w:line="360" w:lineRule="auto"/>
        <w:jc w:val="both"/>
      </w:pPr>
      <w:r>
        <w:t xml:space="preserve">    private JButton dlBackButton;</w:t>
      </w:r>
    </w:p>
    <w:p w14:paraId="20A097FD" w14:textId="77777777" w:rsidR="00103401" w:rsidRDefault="00103401" w:rsidP="00065DA7">
      <w:pPr>
        <w:spacing w:line="360" w:lineRule="auto"/>
        <w:jc w:val="both"/>
      </w:pPr>
      <w:r>
        <w:t xml:space="preserve">    </w:t>
      </w:r>
    </w:p>
    <w:p w14:paraId="4BF382E0" w14:textId="77777777" w:rsidR="00103401" w:rsidRDefault="00103401" w:rsidP="00065DA7">
      <w:pPr>
        <w:spacing w:line="360" w:lineRule="auto"/>
        <w:jc w:val="both"/>
      </w:pPr>
      <w:r>
        <w:t xml:space="preserve">    //components of tDisplay Frame</w:t>
      </w:r>
    </w:p>
    <w:p w14:paraId="57F0AD88" w14:textId="77777777" w:rsidR="00103401" w:rsidRDefault="00103401" w:rsidP="00065DA7">
      <w:pPr>
        <w:spacing w:line="360" w:lineRule="auto"/>
        <w:jc w:val="both"/>
      </w:pPr>
      <w:r>
        <w:t xml:space="preserve">    private JFrame tDisplayFrame;</w:t>
      </w:r>
    </w:p>
    <w:p w14:paraId="473E124C" w14:textId="77777777" w:rsidR="00103401" w:rsidRDefault="00103401" w:rsidP="00065DA7">
      <w:pPr>
        <w:spacing w:line="360" w:lineRule="auto"/>
        <w:jc w:val="both"/>
      </w:pPr>
      <w:r>
        <w:t xml:space="preserve">    private JPanel tDisplayPanel;</w:t>
      </w:r>
    </w:p>
    <w:p w14:paraId="3350C9EC" w14:textId="77777777" w:rsidR="00103401" w:rsidRDefault="00103401" w:rsidP="00065DA7">
      <w:pPr>
        <w:spacing w:line="360" w:lineRule="auto"/>
        <w:jc w:val="both"/>
      </w:pPr>
      <w:r>
        <w:t xml:space="preserve">    private JLabel dtHeader;</w:t>
      </w:r>
    </w:p>
    <w:p w14:paraId="3D5F342F" w14:textId="77777777" w:rsidR="00103401" w:rsidRDefault="00103401" w:rsidP="00065DA7">
      <w:pPr>
        <w:spacing w:line="360" w:lineRule="auto"/>
        <w:jc w:val="both"/>
      </w:pPr>
      <w:r>
        <w:t xml:space="preserve">    private JButton dtBackButton;</w:t>
      </w:r>
    </w:p>
    <w:p w14:paraId="0861B390" w14:textId="77777777" w:rsidR="00103401" w:rsidRDefault="00103401" w:rsidP="00065DA7">
      <w:pPr>
        <w:spacing w:line="360" w:lineRule="auto"/>
        <w:jc w:val="both"/>
      </w:pPr>
      <w:r>
        <w:t xml:space="preserve">    </w:t>
      </w:r>
    </w:p>
    <w:p w14:paraId="27324F8A" w14:textId="77777777" w:rsidR="00103401" w:rsidRDefault="00103401" w:rsidP="00065DA7">
      <w:pPr>
        <w:spacing w:line="360" w:lineRule="auto"/>
        <w:jc w:val="both"/>
      </w:pPr>
      <w:r>
        <w:t xml:space="preserve">    public TeacherGUI() {</w:t>
      </w:r>
    </w:p>
    <w:p w14:paraId="50222BC3" w14:textId="77777777" w:rsidR="00103401" w:rsidRDefault="00103401" w:rsidP="00065DA7">
      <w:pPr>
        <w:spacing w:line="360" w:lineRule="auto"/>
        <w:jc w:val="both"/>
      </w:pPr>
      <w:r>
        <w:t xml:space="preserve">        </w:t>
      </w:r>
    </w:p>
    <w:p w14:paraId="49F5AE62" w14:textId="77777777" w:rsidR="00103401" w:rsidRDefault="00103401" w:rsidP="00065DA7">
      <w:pPr>
        <w:spacing w:line="360" w:lineRule="auto"/>
        <w:jc w:val="both"/>
      </w:pPr>
      <w:r>
        <w:lastRenderedPageBreak/>
        <w:t xml:space="preserve">        //creating frame</w:t>
      </w:r>
    </w:p>
    <w:p w14:paraId="712FB792" w14:textId="77777777" w:rsidR="00103401" w:rsidRDefault="00103401" w:rsidP="00065DA7">
      <w:pPr>
        <w:spacing w:line="360" w:lineRule="auto"/>
        <w:jc w:val="both"/>
      </w:pPr>
      <w:r>
        <w:t xml:space="preserve">        buttonsFrame = new JFrame("Teacher Management System");</w:t>
      </w:r>
    </w:p>
    <w:p w14:paraId="4EA2514D" w14:textId="77777777" w:rsidR="00103401" w:rsidRDefault="00103401" w:rsidP="00065DA7">
      <w:pPr>
        <w:spacing w:line="360" w:lineRule="auto"/>
        <w:jc w:val="both"/>
      </w:pPr>
      <w:r>
        <w:t xml:space="preserve">        buttonsFrame.setDefaultCloseOperation(JFrame.EXIT_ON_CLOSE); //terminates JVM when close button is clicked</w:t>
      </w:r>
    </w:p>
    <w:p w14:paraId="4415DB27" w14:textId="77777777" w:rsidR="00103401" w:rsidRDefault="00103401" w:rsidP="00065DA7">
      <w:pPr>
        <w:spacing w:line="360" w:lineRule="auto"/>
        <w:jc w:val="both"/>
      </w:pPr>
      <w:r>
        <w:t xml:space="preserve">        buttonsFrame.setSize(600, 400); //setting size of frame</w:t>
      </w:r>
    </w:p>
    <w:p w14:paraId="15853B64" w14:textId="77777777" w:rsidR="00103401" w:rsidRDefault="00103401" w:rsidP="00065DA7">
      <w:pPr>
        <w:spacing w:line="360" w:lineRule="auto"/>
        <w:jc w:val="both"/>
      </w:pPr>
      <w:r>
        <w:t xml:space="preserve">        buttonsFrame.setLocationRelativeTo(null); //centers the frame when program runs</w:t>
      </w:r>
    </w:p>
    <w:p w14:paraId="33442519" w14:textId="77777777" w:rsidR="00103401" w:rsidRDefault="00103401" w:rsidP="00065DA7">
      <w:pPr>
        <w:spacing w:line="360" w:lineRule="auto"/>
        <w:jc w:val="both"/>
      </w:pPr>
      <w:r>
        <w:t xml:space="preserve">        </w:t>
      </w:r>
    </w:p>
    <w:p w14:paraId="58500BA5" w14:textId="77777777" w:rsidR="00103401" w:rsidRDefault="00103401" w:rsidP="00065DA7">
      <w:pPr>
        <w:spacing w:line="360" w:lineRule="auto"/>
        <w:jc w:val="both"/>
      </w:pPr>
      <w:r>
        <w:t xml:space="preserve">        //creating panels</w:t>
      </w:r>
    </w:p>
    <w:p w14:paraId="11DB916F" w14:textId="77777777" w:rsidR="00103401" w:rsidRDefault="00103401" w:rsidP="00065DA7">
      <w:pPr>
        <w:spacing w:line="360" w:lineRule="auto"/>
        <w:jc w:val="both"/>
      </w:pPr>
      <w:r>
        <w:t xml:space="preserve">        mainPanel = new JPanel(null);</w:t>
      </w:r>
    </w:p>
    <w:p w14:paraId="2F6716A8" w14:textId="77777777" w:rsidR="00103401" w:rsidRDefault="00103401" w:rsidP="00065DA7">
      <w:pPr>
        <w:spacing w:line="360" w:lineRule="auto"/>
        <w:jc w:val="both"/>
      </w:pPr>
      <w:r>
        <w:t xml:space="preserve">        </w:t>
      </w:r>
    </w:p>
    <w:p w14:paraId="20DD01E0" w14:textId="77777777" w:rsidR="00103401" w:rsidRDefault="00103401" w:rsidP="00065DA7">
      <w:pPr>
        <w:spacing w:line="360" w:lineRule="auto"/>
        <w:jc w:val="both"/>
      </w:pPr>
      <w:r>
        <w:t xml:space="preserve">        //creating labels</w:t>
      </w:r>
    </w:p>
    <w:p w14:paraId="599DB5DB" w14:textId="77777777" w:rsidR="00103401" w:rsidRDefault="00103401" w:rsidP="00065DA7">
      <w:pPr>
        <w:spacing w:line="360" w:lineRule="auto"/>
        <w:jc w:val="both"/>
      </w:pPr>
      <w:r>
        <w:t xml:space="preserve">        welcomeLabel = new JLabel("Welcome!");</w:t>
      </w:r>
    </w:p>
    <w:p w14:paraId="12567757" w14:textId="77777777" w:rsidR="00103401" w:rsidRDefault="00103401" w:rsidP="00065DA7">
      <w:pPr>
        <w:spacing w:line="360" w:lineRule="auto"/>
        <w:jc w:val="both"/>
      </w:pPr>
      <w:r>
        <w:t xml:space="preserve">        welcomeLabel.setBounds(250, 20, 200, 60); //setting bounds (x-axis, y-axis, width, height)</w:t>
      </w:r>
    </w:p>
    <w:p w14:paraId="1A2D03D9" w14:textId="77777777" w:rsidR="00103401" w:rsidRDefault="00103401" w:rsidP="00065DA7">
      <w:pPr>
        <w:spacing w:line="360" w:lineRule="auto"/>
        <w:jc w:val="both"/>
      </w:pPr>
      <w:r>
        <w:t xml:space="preserve">        </w:t>
      </w:r>
    </w:p>
    <w:p w14:paraId="4BF95AFF" w14:textId="77777777" w:rsidR="00103401" w:rsidRDefault="00103401" w:rsidP="00065DA7">
      <w:pPr>
        <w:spacing w:line="360" w:lineRule="auto"/>
        <w:jc w:val="both"/>
      </w:pPr>
      <w:r>
        <w:t xml:space="preserve">        //creating buttons</w:t>
      </w:r>
    </w:p>
    <w:p w14:paraId="3824C732" w14:textId="77777777" w:rsidR="00103401" w:rsidRDefault="00103401" w:rsidP="00065DA7">
      <w:pPr>
        <w:spacing w:line="360" w:lineRule="auto"/>
        <w:jc w:val="both"/>
      </w:pPr>
      <w:r>
        <w:t xml:space="preserve">        //for adding lecturer</w:t>
      </w:r>
    </w:p>
    <w:p w14:paraId="75FAABD7" w14:textId="77777777" w:rsidR="00103401" w:rsidRDefault="00103401" w:rsidP="00065DA7">
      <w:pPr>
        <w:spacing w:line="360" w:lineRule="auto"/>
        <w:jc w:val="both"/>
      </w:pPr>
      <w:r>
        <w:t xml:space="preserve">        addLecturerButton = new JButton("Add Lecturer");</w:t>
      </w:r>
    </w:p>
    <w:p w14:paraId="2C9F5FC7" w14:textId="77777777" w:rsidR="00103401" w:rsidRDefault="00103401" w:rsidP="00065DA7">
      <w:pPr>
        <w:spacing w:line="360" w:lineRule="auto"/>
        <w:jc w:val="both"/>
      </w:pPr>
      <w:r>
        <w:t xml:space="preserve">        addLecturerButton.setBounds(62, 130, 150, 30);</w:t>
      </w:r>
    </w:p>
    <w:p w14:paraId="792A14C1" w14:textId="77777777" w:rsidR="00103401" w:rsidRDefault="00103401" w:rsidP="00065DA7">
      <w:pPr>
        <w:spacing w:line="360" w:lineRule="auto"/>
        <w:jc w:val="both"/>
      </w:pPr>
      <w:r>
        <w:t xml:space="preserve">        //for adding tutor</w:t>
      </w:r>
    </w:p>
    <w:p w14:paraId="5E6B2A8B" w14:textId="77777777" w:rsidR="00103401" w:rsidRDefault="00103401" w:rsidP="00065DA7">
      <w:pPr>
        <w:spacing w:line="360" w:lineRule="auto"/>
        <w:jc w:val="both"/>
      </w:pPr>
      <w:r>
        <w:t xml:space="preserve">        addTutorButton = new JButton("Add Tutor");</w:t>
      </w:r>
    </w:p>
    <w:p w14:paraId="504C0F34" w14:textId="77777777" w:rsidR="00103401" w:rsidRDefault="00103401" w:rsidP="00065DA7">
      <w:pPr>
        <w:spacing w:line="360" w:lineRule="auto"/>
        <w:jc w:val="both"/>
      </w:pPr>
      <w:r>
        <w:t xml:space="preserve">        addTutorButton.setBounds(377, 130, 140, 30);</w:t>
      </w:r>
    </w:p>
    <w:p w14:paraId="10F02FA3" w14:textId="77777777" w:rsidR="00103401" w:rsidRDefault="00103401" w:rsidP="00065DA7">
      <w:pPr>
        <w:spacing w:line="360" w:lineRule="auto"/>
        <w:jc w:val="both"/>
      </w:pPr>
      <w:r>
        <w:t xml:space="preserve">        //for grading assignment</w:t>
      </w:r>
    </w:p>
    <w:p w14:paraId="69602959" w14:textId="77777777" w:rsidR="00103401" w:rsidRDefault="00103401" w:rsidP="00065DA7">
      <w:pPr>
        <w:spacing w:line="360" w:lineRule="auto"/>
        <w:jc w:val="both"/>
      </w:pPr>
      <w:r>
        <w:lastRenderedPageBreak/>
        <w:t xml:space="preserve">        gradeButton = new JButton("Grade Assignment");</w:t>
      </w:r>
    </w:p>
    <w:p w14:paraId="291F30D2" w14:textId="77777777" w:rsidR="00103401" w:rsidRDefault="00103401" w:rsidP="00065DA7">
      <w:pPr>
        <w:spacing w:line="360" w:lineRule="auto"/>
        <w:jc w:val="both"/>
      </w:pPr>
      <w:r>
        <w:t xml:space="preserve">        gradeButton.setBounds(62, 197, 190, 30);</w:t>
      </w:r>
    </w:p>
    <w:p w14:paraId="2CA0BAF0" w14:textId="77777777" w:rsidR="00103401" w:rsidRDefault="00103401" w:rsidP="00065DA7">
      <w:pPr>
        <w:spacing w:line="360" w:lineRule="auto"/>
        <w:jc w:val="both"/>
      </w:pPr>
      <w:r>
        <w:t xml:space="preserve">        //for setting salary</w:t>
      </w:r>
    </w:p>
    <w:p w14:paraId="2D304A14" w14:textId="77777777" w:rsidR="00103401" w:rsidRDefault="00103401" w:rsidP="00065DA7">
      <w:pPr>
        <w:spacing w:line="360" w:lineRule="auto"/>
        <w:jc w:val="both"/>
      </w:pPr>
      <w:r>
        <w:t xml:space="preserve">        setSalaryButton = new JButton("Set Salary");</w:t>
      </w:r>
    </w:p>
    <w:p w14:paraId="3096A048" w14:textId="77777777" w:rsidR="00103401" w:rsidRDefault="00103401" w:rsidP="00065DA7">
      <w:pPr>
        <w:spacing w:line="360" w:lineRule="auto"/>
        <w:jc w:val="both"/>
      </w:pPr>
      <w:r>
        <w:t xml:space="preserve">        setSalaryButton.setBounds(377, 197, 150, 30);</w:t>
      </w:r>
    </w:p>
    <w:p w14:paraId="1D8FBAC8" w14:textId="77777777" w:rsidR="00103401" w:rsidRDefault="00103401" w:rsidP="00065DA7">
      <w:pPr>
        <w:spacing w:line="360" w:lineRule="auto"/>
        <w:jc w:val="both"/>
      </w:pPr>
      <w:r>
        <w:t xml:space="preserve">        //for removing tutor</w:t>
      </w:r>
    </w:p>
    <w:p w14:paraId="2DFD4F38" w14:textId="77777777" w:rsidR="00103401" w:rsidRDefault="00103401" w:rsidP="00065DA7">
      <w:pPr>
        <w:spacing w:line="360" w:lineRule="auto"/>
        <w:jc w:val="both"/>
      </w:pPr>
      <w:r>
        <w:t xml:space="preserve">        removeTutorButton = new JButton("Remove Tutor");</w:t>
      </w:r>
    </w:p>
    <w:p w14:paraId="69D4D289" w14:textId="77777777" w:rsidR="00103401" w:rsidRDefault="00103401" w:rsidP="00065DA7">
      <w:pPr>
        <w:spacing w:line="360" w:lineRule="auto"/>
        <w:jc w:val="both"/>
      </w:pPr>
      <w:r>
        <w:t xml:space="preserve">        removeTutorButton.setBounds(62, 264, 150, 30);</w:t>
      </w:r>
    </w:p>
    <w:p w14:paraId="249DBEA4" w14:textId="77777777" w:rsidR="00103401" w:rsidRDefault="00103401" w:rsidP="00065DA7">
      <w:pPr>
        <w:spacing w:line="360" w:lineRule="auto"/>
        <w:jc w:val="both"/>
      </w:pPr>
      <w:r>
        <w:t xml:space="preserve">        //exiting frame</w:t>
      </w:r>
    </w:p>
    <w:p w14:paraId="52A7707E" w14:textId="77777777" w:rsidR="00103401" w:rsidRDefault="00103401" w:rsidP="00065DA7">
      <w:pPr>
        <w:spacing w:line="360" w:lineRule="auto"/>
        <w:jc w:val="both"/>
      </w:pPr>
      <w:r>
        <w:t xml:space="preserve">        exitButton = new JButton("Exit");</w:t>
      </w:r>
    </w:p>
    <w:p w14:paraId="7C938695" w14:textId="77777777" w:rsidR="00103401" w:rsidRDefault="00103401" w:rsidP="00065DA7">
      <w:pPr>
        <w:spacing w:line="360" w:lineRule="auto"/>
        <w:jc w:val="both"/>
      </w:pPr>
      <w:r>
        <w:t xml:space="preserve">        exitButton.setBounds(377, 264, 100, 30);</w:t>
      </w:r>
    </w:p>
    <w:p w14:paraId="429F0926" w14:textId="77777777" w:rsidR="00103401" w:rsidRDefault="00103401" w:rsidP="00065DA7">
      <w:pPr>
        <w:spacing w:line="360" w:lineRule="auto"/>
        <w:jc w:val="both"/>
      </w:pPr>
      <w:r>
        <w:t xml:space="preserve">        </w:t>
      </w:r>
    </w:p>
    <w:p w14:paraId="6A2EDCEE" w14:textId="77777777" w:rsidR="00103401" w:rsidRDefault="00103401" w:rsidP="00065DA7">
      <w:pPr>
        <w:spacing w:line="360" w:lineRule="auto"/>
        <w:jc w:val="both"/>
      </w:pPr>
      <w:r>
        <w:t xml:space="preserve">        //adding actionListeners</w:t>
      </w:r>
    </w:p>
    <w:p w14:paraId="22DE8668" w14:textId="77777777" w:rsidR="00103401" w:rsidRDefault="00103401" w:rsidP="00065DA7">
      <w:pPr>
        <w:spacing w:line="360" w:lineRule="auto"/>
        <w:jc w:val="both"/>
      </w:pPr>
      <w:r>
        <w:t xml:space="preserve">        addLecturerButton.addActionListener(new ActionListener() {</w:t>
      </w:r>
    </w:p>
    <w:p w14:paraId="4DD7057E" w14:textId="77777777" w:rsidR="00103401" w:rsidRDefault="00103401" w:rsidP="00065DA7">
      <w:pPr>
        <w:spacing w:line="360" w:lineRule="auto"/>
        <w:jc w:val="both"/>
      </w:pPr>
      <w:r>
        <w:t xml:space="preserve">            @Override</w:t>
      </w:r>
    </w:p>
    <w:p w14:paraId="4CFA9813" w14:textId="77777777" w:rsidR="00103401" w:rsidRDefault="00103401" w:rsidP="00065DA7">
      <w:pPr>
        <w:spacing w:line="360" w:lineRule="auto"/>
        <w:jc w:val="both"/>
      </w:pPr>
      <w:r>
        <w:t xml:space="preserve">            public void actionPerformed(ActionEvent e) {</w:t>
      </w:r>
    </w:p>
    <w:p w14:paraId="44A900EC" w14:textId="77777777" w:rsidR="00103401" w:rsidRDefault="00103401" w:rsidP="00065DA7">
      <w:pPr>
        <w:spacing w:line="360" w:lineRule="auto"/>
        <w:jc w:val="both"/>
      </w:pPr>
      <w:r>
        <w:t xml:space="preserve">                //creating another frame when add Lecturer button is clicked</w:t>
      </w:r>
    </w:p>
    <w:p w14:paraId="2295266B" w14:textId="77777777" w:rsidR="00103401" w:rsidRDefault="00103401" w:rsidP="00065DA7">
      <w:pPr>
        <w:spacing w:line="360" w:lineRule="auto"/>
        <w:jc w:val="both"/>
      </w:pPr>
      <w:r>
        <w:t xml:space="preserve">                lecturerFrame = new JFrame("Add Lecturer");</w:t>
      </w:r>
    </w:p>
    <w:p w14:paraId="4EEF91B0" w14:textId="77777777" w:rsidR="00103401" w:rsidRDefault="00103401" w:rsidP="00065DA7">
      <w:pPr>
        <w:spacing w:line="360" w:lineRule="auto"/>
        <w:jc w:val="both"/>
      </w:pPr>
      <w:r>
        <w:t xml:space="preserve">                lecturerFrame.setDefaultCloseOperation(JFrame.DISPOSE_ON_CLOSE); //different from exit on close; runs in the background</w:t>
      </w:r>
    </w:p>
    <w:p w14:paraId="57B4FD54" w14:textId="77777777" w:rsidR="00103401" w:rsidRDefault="00103401" w:rsidP="00065DA7">
      <w:pPr>
        <w:spacing w:line="360" w:lineRule="auto"/>
        <w:jc w:val="both"/>
      </w:pPr>
      <w:r>
        <w:t xml:space="preserve">                lecturerFrame.setSize(820, 510);</w:t>
      </w:r>
    </w:p>
    <w:p w14:paraId="55676B09" w14:textId="77777777" w:rsidR="00103401" w:rsidRDefault="00103401" w:rsidP="00065DA7">
      <w:pPr>
        <w:spacing w:line="360" w:lineRule="auto"/>
        <w:jc w:val="both"/>
      </w:pPr>
      <w:r>
        <w:t xml:space="preserve">                lecturerFrame.setLocationRelativeTo(buttonsFrame); //lays the frame relative to buttonsFrame</w:t>
      </w:r>
    </w:p>
    <w:p w14:paraId="7B822B35" w14:textId="77777777" w:rsidR="00103401" w:rsidRDefault="00103401" w:rsidP="00065DA7">
      <w:pPr>
        <w:spacing w:line="360" w:lineRule="auto"/>
        <w:jc w:val="both"/>
      </w:pPr>
      <w:r>
        <w:lastRenderedPageBreak/>
        <w:t xml:space="preserve">                </w:t>
      </w:r>
    </w:p>
    <w:p w14:paraId="4BC08285" w14:textId="77777777" w:rsidR="00103401" w:rsidRDefault="00103401" w:rsidP="00065DA7">
      <w:pPr>
        <w:spacing w:line="360" w:lineRule="auto"/>
        <w:jc w:val="both"/>
      </w:pPr>
      <w:r>
        <w:t xml:space="preserve">                lecturersFrame(); //lecturersFrame is a method implemented outside of constructor and is being called here</w:t>
      </w:r>
    </w:p>
    <w:p w14:paraId="335C024E" w14:textId="77777777" w:rsidR="00103401" w:rsidRDefault="00103401" w:rsidP="00065DA7">
      <w:pPr>
        <w:spacing w:line="360" w:lineRule="auto"/>
        <w:jc w:val="both"/>
      </w:pPr>
      <w:r>
        <w:t xml:space="preserve">                lecturerFrame.setVisible(true); //makes lecturerFrame visible</w:t>
      </w:r>
    </w:p>
    <w:p w14:paraId="6BD149F1" w14:textId="77777777" w:rsidR="00103401" w:rsidRDefault="00103401" w:rsidP="00065DA7">
      <w:pPr>
        <w:spacing w:line="360" w:lineRule="auto"/>
        <w:jc w:val="both"/>
      </w:pPr>
      <w:r>
        <w:t xml:space="preserve">                buttonsFrame.setVisible(false); //and buttonsFrame invisible</w:t>
      </w:r>
    </w:p>
    <w:p w14:paraId="570E9A0F" w14:textId="77777777" w:rsidR="00103401" w:rsidRDefault="00103401" w:rsidP="00065DA7">
      <w:pPr>
        <w:spacing w:line="360" w:lineRule="auto"/>
        <w:jc w:val="both"/>
      </w:pPr>
      <w:r>
        <w:t xml:space="preserve">            }</w:t>
      </w:r>
    </w:p>
    <w:p w14:paraId="663926DC" w14:textId="77777777" w:rsidR="00103401" w:rsidRDefault="00103401" w:rsidP="00065DA7">
      <w:pPr>
        <w:spacing w:line="360" w:lineRule="auto"/>
        <w:jc w:val="both"/>
      </w:pPr>
      <w:r>
        <w:t xml:space="preserve">        });</w:t>
      </w:r>
    </w:p>
    <w:p w14:paraId="3994B7F7" w14:textId="77777777" w:rsidR="00103401" w:rsidRDefault="00103401" w:rsidP="00065DA7">
      <w:pPr>
        <w:spacing w:line="360" w:lineRule="auto"/>
        <w:jc w:val="both"/>
      </w:pPr>
      <w:r>
        <w:t xml:space="preserve">        </w:t>
      </w:r>
    </w:p>
    <w:p w14:paraId="196243BE" w14:textId="77777777" w:rsidR="00103401" w:rsidRDefault="00103401" w:rsidP="00065DA7">
      <w:pPr>
        <w:spacing w:line="360" w:lineRule="auto"/>
        <w:jc w:val="both"/>
      </w:pPr>
      <w:r>
        <w:t xml:space="preserve">        addTutorButton.addActionListener(new ActionListener() {</w:t>
      </w:r>
    </w:p>
    <w:p w14:paraId="69CD8EA9" w14:textId="77777777" w:rsidR="00103401" w:rsidRDefault="00103401" w:rsidP="00065DA7">
      <w:pPr>
        <w:spacing w:line="360" w:lineRule="auto"/>
        <w:jc w:val="both"/>
      </w:pPr>
      <w:r>
        <w:t xml:space="preserve">            @Override</w:t>
      </w:r>
    </w:p>
    <w:p w14:paraId="0DE6E3E8" w14:textId="77777777" w:rsidR="00103401" w:rsidRDefault="00103401" w:rsidP="00065DA7">
      <w:pPr>
        <w:spacing w:line="360" w:lineRule="auto"/>
        <w:jc w:val="both"/>
      </w:pPr>
      <w:r>
        <w:t xml:space="preserve">            public void actionPerformed(ActionEvent e) {</w:t>
      </w:r>
    </w:p>
    <w:p w14:paraId="6DC1EE15" w14:textId="77777777" w:rsidR="00103401" w:rsidRDefault="00103401" w:rsidP="00065DA7">
      <w:pPr>
        <w:spacing w:line="360" w:lineRule="auto"/>
        <w:jc w:val="both"/>
      </w:pPr>
      <w:r>
        <w:t xml:space="preserve">                //creating another frame when add Tutor button is clicked</w:t>
      </w:r>
    </w:p>
    <w:p w14:paraId="43D77B50" w14:textId="77777777" w:rsidR="00103401" w:rsidRDefault="00103401" w:rsidP="00065DA7">
      <w:pPr>
        <w:spacing w:line="360" w:lineRule="auto"/>
        <w:jc w:val="both"/>
      </w:pPr>
      <w:r>
        <w:t xml:space="preserve">                tutorFrame = new JFrame("Add Tutor");</w:t>
      </w:r>
    </w:p>
    <w:p w14:paraId="3CA28441" w14:textId="77777777" w:rsidR="00103401" w:rsidRDefault="00103401" w:rsidP="00065DA7">
      <w:pPr>
        <w:spacing w:line="360" w:lineRule="auto"/>
        <w:jc w:val="both"/>
      </w:pPr>
      <w:r>
        <w:t xml:space="preserve">                tutorFrame.setDefaultCloseOperation(JFrame.DISPOSE_ON_CLOSE); //different from exit on close; runs in the background</w:t>
      </w:r>
    </w:p>
    <w:p w14:paraId="41B8836F" w14:textId="77777777" w:rsidR="00103401" w:rsidRDefault="00103401" w:rsidP="00065DA7">
      <w:pPr>
        <w:spacing w:line="360" w:lineRule="auto"/>
        <w:jc w:val="both"/>
      </w:pPr>
      <w:r>
        <w:t xml:space="preserve">                tutorFrame.setSize(820, 550);</w:t>
      </w:r>
    </w:p>
    <w:p w14:paraId="5E9720A6" w14:textId="77777777" w:rsidR="00103401" w:rsidRDefault="00103401" w:rsidP="00065DA7">
      <w:pPr>
        <w:spacing w:line="360" w:lineRule="auto"/>
        <w:jc w:val="both"/>
      </w:pPr>
      <w:r>
        <w:t xml:space="preserve">                tutorFrame.setLocationRelativeTo(buttonsFrame); //lays the frame relative to buttonsFrame</w:t>
      </w:r>
    </w:p>
    <w:p w14:paraId="66CC6CA6" w14:textId="77777777" w:rsidR="00103401" w:rsidRDefault="00103401" w:rsidP="00065DA7">
      <w:pPr>
        <w:spacing w:line="360" w:lineRule="auto"/>
        <w:jc w:val="both"/>
      </w:pPr>
      <w:r>
        <w:t xml:space="preserve">                </w:t>
      </w:r>
    </w:p>
    <w:p w14:paraId="4B710F2B" w14:textId="77777777" w:rsidR="00103401" w:rsidRDefault="00103401" w:rsidP="00065DA7">
      <w:pPr>
        <w:spacing w:line="360" w:lineRule="auto"/>
        <w:jc w:val="both"/>
      </w:pPr>
      <w:r>
        <w:t xml:space="preserve">                tutorsFrame();</w:t>
      </w:r>
    </w:p>
    <w:p w14:paraId="4B5FCFEB" w14:textId="77777777" w:rsidR="00103401" w:rsidRDefault="00103401" w:rsidP="00065DA7">
      <w:pPr>
        <w:spacing w:line="360" w:lineRule="auto"/>
        <w:jc w:val="both"/>
      </w:pPr>
      <w:r>
        <w:t xml:space="preserve">                tutorFrame.setVisible(true);</w:t>
      </w:r>
    </w:p>
    <w:p w14:paraId="35B84868" w14:textId="77777777" w:rsidR="00103401" w:rsidRDefault="00103401" w:rsidP="00065DA7">
      <w:pPr>
        <w:spacing w:line="360" w:lineRule="auto"/>
        <w:jc w:val="both"/>
      </w:pPr>
      <w:r>
        <w:t xml:space="preserve">                buttonsFrame.setVisible(false);</w:t>
      </w:r>
    </w:p>
    <w:p w14:paraId="79BE960B" w14:textId="77777777" w:rsidR="00103401" w:rsidRDefault="00103401" w:rsidP="00065DA7">
      <w:pPr>
        <w:spacing w:line="360" w:lineRule="auto"/>
        <w:jc w:val="both"/>
      </w:pPr>
      <w:r>
        <w:t xml:space="preserve">            }</w:t>
      </w:r>
    </w:p>
    <w:p w14:paraId="1F8F2327" w14:textId="77777777" w:rsidR="00103401" w:rsidRDefault="00103401" w:rsidP="00065DA7">
      <w:pPr>
        <w:spacing w:line="360" w:lineRule="auto"/>
        <w:jc w:val="both"/>
      </w:pPr>
      <w:r>
        <w:lastRenderedPageBreak/>
        <w:t xml:space="preserve">        });</w:t>
      </w:r>
    </w:p>
    <w:p w14:paraId="51444C15" w14:textId="77777777" w:rsidR="00103401" w:rsidRDefault="00103401" w:rsidP="00065DA7">
      <w:pPr>
        <w:spacing w:line="360" w:lineRule="auto"/>
        <w:jc w:val="both"/>
      </w:pPr>
      <w:r>
        <w:t xml:space="preserve">        </w:t>
      </w:r>
    </w:p>
    <w:p w14:paraId="4427B551" w14:textId="77777777" w:rsidR="00103401" w:rsidRDefault="00103401" w:rsidP="00065DA7">
      <w:pPr>
        <w:spacing w:line="360" w:lineRule="auto"/>
        <w:jc w:val="both"/>
      </w:pPr>
      <w:r>
        <w:t xml:space="preserve">        gradeButton.addActionListener(new ActionListener() {</w:t>
      </w:r>
    </w:p>
    <w:p w14:paraId="4263CFA6" w14:textId="77777777" w:rsidR="00103401" w:rsidRDefault="00103401" w:rsidP="00065DA7">
      <w:pPr>
        <w:spacing w:line="360" w:lineRule="auto"/>
        <w:jc w:val="both"/>
      </w:pPr>
      <w:r>
        <w:t xml:space="preserve">            @Override</w:t>
      </w:r>
    </w:p>
    <w:p w14:paraId="0A21EA60" w14:textId="77777777" w:rsidR="00103401" w:rsidRDefault="00103401" w:rsidP="00065DA7">
      <w:pPr>
        <w:spacing w:line="360" w:lineRule="auto"/>
        <w:jc w:val="both"/>
      </w:pPr>
      <w:r>
        <w:t xml:space="preserve">            public void actionPerformed(ActionEvent e) {</w:t>
      </w:r>
    </w:p>
    <w:p w14:paraId="52291AE6" w14:textId="77777777" w:rsidR="00103401" w:rsidRDefault="00103401" w:rsidP="00065DA7">
      <w:pPr>
        <w:spacing w:line="360" w:lineRule="auto"/>
        <w:jc w:val="both"/>
      </w:pPr>
      <w:r>
        <w:t xml:space="preserve">                //creating another frame when grade assignment button is clicked</w:t>
      </w:r>
    </w:p>
    <w:p w14:paraId="0DF9C1F9" w14:textId="77777777" w:rsidR="00103401" w:rsidRDefault="00103401" w:rsidP="00065DA7">
      <w:pPr>
        <w:spacing w:line="360" w:lineRule="auto"/>
        <w:jc w:val="both"/>
      </w:pPr>
      <w:r>
        <w:t xml:space="preserve">                gradeFrame = new JFrame("Grade Assignment");</w:t>
      </w:r>
    </w:p>
    <w:p w14:paraId="41932DD2" w14:textId="77777777" w:rsidR="00103401" w:rsidRDefault="00103401" w:rsidP="00065DA7">
      <w:pPr>
        <w:spacing w:line="360" w:lineRule="auto"/>
        <w:jc w:val="both"/>
      </w:pPr>
      <w:r>
        <w:t xml:space="preserve">                gradeFrame.setDefaultCloseOperation(JFrame.DISPOSE_ON_CLOSE); //different from exit on close; runs in the background</w:t>
      </w:r>
    </w:p>
    <w:p w14:paraId="4651AC40" w14:textId="77777777" w:rsidR="00103401" w:rsidRDefault="00103401" w:rsidP="00065DA7">
      <w:pPr>
        <w:spacing w:line="360" w:lineRule="auto"/>
        <w:jc w:val="both"/>
      </w:pPr>
      <w:r>
        <w:t xml:space="preserve">                gradeFrame.setSize(650, 500);</w:t>
      </w:r>
    </w:p>
    <w:p w14:paraId="464A00B8" w14:textId="77777777" w:rsidR="00103401" w:rsidRDefault="00103401" w:rsidP="00065DA7">
      <w:pPr>
        <w:spacing w:line="360" w:lineRule="auto"/>
        <w:jc w:val="both"/>
      </w:pPr>
      <w:r>
        <w:t xml:space="preserve">                gradeFrame.setLocationRelativeTo(buttonsFrame); //lays the frame relative to buttonsFrame</w:t>
      </w:r>
    </w:p>
    <w:p w14:paraId="200A7B25" w14:textId="77777777" w:rsidR="00103401" w:rsidRDefault="00103401" w:rsidP="00065DA7">
      <w:pPr>
        <w:spacing w:line="360" w:lineRule="auto"/>
        <w:jc w:val="both"/>
      </w:pPr>
      <w:r>
        <w:t xml:space="preserve">                </w:t>
      </w:r>
    </w:p>
    <w:p w14:paraId="4D230E49" w14:textId="77777777" w:rsidR="00103401" w:rsidRDefault="00103401" w:rsidP="00065DA7">
      <w:pPr>
        <w:spacing w:line="360" w:lineRule="auto"/>
        <w:jc w:val="both"/>
      </w:pPr>
      <w:r>
        <w:t xml:space="preserve">                gradesAssignment();</w:t>
      </w:r>
    </w:p>
    <w:p w14:paraId="54E7EA2C" w14:textId="77777777" w:rsidR="00103401" w:rsidRDefault="00103401" w:rsidP="00065DA7">
      <w:pPr>
        <w:spacing w:line="360" w:lineRule="auto"/>
        <w:jc w:val="both"/>
      </w:pPr>
      <w:r>
        <w:t xml:space="preserve">                gradeFrame.setVisible(true);</w:t>
      </w:r>
    </w:p>
    <w:p w14:paraId="600F8A27" w14:textId="77777777" w:rsidR="00103401" w:rsidRDefault="00103401" w:rsidP="00065DA7">
      <w:pPr>
        <w:spacing w:line="360" w:lineRule="auto"/>
        <w:jc w:val="both"/>
      </w:pPr>
      <w:r>
        <w:t xml:space="preserve">                buttonsFrame.setVisible(false);</w:t>
      </w:r>
    </w:p>
    <w:p w14:paraId="4F33D0C9" w14:textId="77777777" w:rsidR="00103401" w:rsidRDefault="00103401" w:rsidP="00065DA7">
      <w:pPr>
        <w:spacing w:line="360" w:lineRule="auto"/>
        <w:jc w:val="both"/>
      </w:pPr>
      <w:r>
        <w:t xml:space="preserve">            }</w:t>
      </w:r>
    </w:p>
    <w:p w14:paraId="11DD87F6" w14:textId="77777777" w:rsidR="00103401" w:rsidRDefault="00103401" w:rsidP="00065DA7">
      <w:pPr>
        <w:spacing w:line="360" w:lineRule="auto"/>
        <w:jc w:val="both"/>
      </w:pPr>
      <w:r>
        <w:t xml:space="preserve">        });</w:t>
      </w:r>
    </w:p>
    <w:p w14:paraId="7AB5B324" w14:textId="77777777" w:rsidR="00103401" w:rsidRDefault="00103401" w:rsidP="00065DA7">
      <w:pPr>
        <w:spacing w:line="360" w:lineRule="auto"/>
        <w:jc w:val="both"/>
      </w:pPr>
      <w:r>
        <w:t xml:space="preserve">        </w:t>
      </w:r>
    </w:p>
    <w:p w14:paraId="27A676EC" w14:textId="77777777" w:rsidR="00103401" w:rsidRDefault="00103401" w:rsidP="00065DA7">
      <w:pPr>
        <w:spacing w:line="360" w:lineRule="auto"/>
        <w:jc w:val="both"/>
      </w:pPr>
      <w:r>
        <w:t xml:space="preserve">        setSalaryButton.addActionListener(new ActionListener() {</w:t>
      </w:r>
    </w:p>
    <w:p w14:paraId="382D058A" w14:textId="77777777" w:rsidR="00103401" w:rsidRDefault="00103401" w:rsidP="00065DA7">
      <w:pPr>
        <w:spacing w:line="360" w:lineRule="auto"/>
        <w:jc w:val="both"/>
      </w:pPr>
      <w:r>
        <w:t xml:space="preserve">            @Override</w:t>
      </w:r>
    </w:p>
    <w:p w14:paraId="323A55C0" w14:textId="77777777" w:rsidR="00103401" w:rsidRDefault="00103401" w:rsidP="00065DA7">
      <w:pPr>
        <w:spacing w:line="360" w:lineRule="auto"/>
        <w:jc w:val="both"/>
      </w:pPr>
      <w:r>
        <w:t xml:space="preserve">            public void actionPerformed(ActionEvent e) {</w:t>
      </w:r>
    </w:p>
    <w:p w14:paraId="02F87FB2" w14:textId="77777777" w:rsidR="00103401" w:rsidRDefault="00103401" w:rsidP="00065DA7">
      <w:pPr>
        <w:spacing w:line="360" w:lineRule="auto"/>
        <w:jc w:val="both"/>
      </w:pPr>
      <w:r>
        <w:t xml:space="preserve">                //creating another frame when setSalary is clicked</w:t>
      </w:r>
    </w:p>
    <w:p w14:paraId="12477415" w14:textId="77777777" w:rsidR="00103401" w:rsidRDefault="00103401" w:rsidP="00065DA7">
      <w:pPr>
        <w:spacing w:line="360" w:lineRule="auto"/>
        <w:jc w:val="both"/>
      </w:pPr>
      <w:r>
        <w:lastRenderedPageBreak/>
        <w:t xml:space="preserve">                salaryFrame = new JFrame("Set Salary");</w:t>
      </w:r>
    </w:p>
    <w:p w14:paraId="5A3D07BF" w14:textId="77777777" w:rsidR="00103401" w:rsidRDefault="00103401" w:rsidP="00065DA7">
      <w:pPr>
        <w:spacing w:line="360" w:lineRule="auto"/>
        <w:jc w:val="both"/>
      </w:pPr>
      <w:r>
        <w:t xml:space="preserve">                salaryFrame.setDefaultCloseOperation(JFrame.DISPOSE_ON_CLOSE); //different from exit on close; runs in the background</w:t>
      </w:r>
    </w:p>
    <w:p w14:paraId="725F0B1E" w14:textId="77777777" w:rsidR="00103401" w:rsidRDefault="00103401" w:rsidP="00065DA7">
      <w:pPr>
        <w:spacing w:line="360" w:lineRule="auto"/>
        <w:jc w:val="both"/>
      </w:pPr>
      <w:r>
        <w:t xml:space="preserve">                salaryFrame.setSize(600, 450);</w:t>
      </w:r>
    </w:p>
    <w:p w14:paraId="433A6AD8" w14:textId="77777777" w:rsidR="00103401" w:rsidRDefault="00103401" w:rsidP="00065DA7">
      <w:pPr>
        <w:spacing w:line="360" w:lineRule="auto"/>
        <w:jc w:val="both"/>
      </w:pPr>
      <w:r>
        <w:t xml:space="preserve">                salaryFrame.setLocationRelativeTo(buttonsFrame); //lays the frame relative to buttonsFrame</w:t>
      </w:r>
    </w:p>
    <w:p w14:paraId="3321BE81" w14:textId="77777777" w:rsidR="00103401" w:rsidRDefault="00103401" w:rsidP="00065DA7">
      <w:pPr>
        <w:spacing w:line="360" w:lineRule="auto"/>
        <w:jc w:val="both"/>
      </w:pPr>
      <w:r>
        <w:t xml:space="preserve">        </w:t>
      </w:r>
    </w:p>
    <w:p w14:paraId="30963321" w14:textId="77777777" w:rsidR="00103401" w:rsidRDefault="00103401" w:rsidP="00065DA7">
      <w:pPr>
        <w:spacing w:line="360" w:lineRule="auto"/>
        <w:jc w:val="both"/>
      </w:pPr>
      <w:r>
        <w:t xml:space="preserve">                setsSalary();</w:t>
      </w:r>
    </w:p>
    <w:p w14:paraId="0D3451C8" w14:textId="77777777" w:rsidR="00103401" w:rsidRDefault="00103401" w:rsidP="00065DA7">
      <w:pPr>
        <w:spacing w:line="360" w:lineRule="auto"/>
        <w:jc w:val="both"/>
      </w:pPr>
      <w:r>
        <w:t xml:space="preserve">                salaryFrame.setVisible(true);</w:t>
      </w:r>
    </w:p>
    <w:p w14:paraId="2B322280" w14:textId="77777777" w:rsidR="00103401" w:rsidRDefault="00103401" w:rsidP="00065DA7">
      <w:pPr>
        <w:spacing w:line="360" w:lineRule="auto"/>
        <w:jc w:val="both"/>
      </w:pPr>
      <w:r>
        <w:t xml:space="preserve">                buttonsFrame.setVisible(false);</w:t>
      </w:r>
    </w:p>
    <w:p w14:paraId="3D624EDC" w14:textId="77777777" w:rsidR="00103401" w:rsidRDefault="00103401" w:rsidP="00065DA7">
      <w:pPr>
        <w:spacing w:line="360" w:lineRule="auto"/>
        <w:jc w:val="both"/>
      </w:pPr>
      <w:r>
        <w:t xml:space="preserve">            }</w:t>
      </w:r>
    </w:p>
    <w:p w14:paraId="7F7816E6" w14:textId="77777777" w:rsidR="00103401" w:rsidRDefault="00103401" w:rsidP="00065DA7">
      <w:pPr>
        <w:spacing w:line="360" w:lineRule="auto"/>
        <w:jc w:val="both"/>
      </w:pPr>
      <w:r>
        <w:t xml:space="preserve">        });</w:t>
      </w:r>
    </w:p>
    <w:p w14:paraId="3D13729C" w14:textId="77777777" w:rsidR="00103401" w:rsidRDefault="00103401" w:rsidP="00065DA7">
      <w:pPr>
        <w:spacing w:line="360" w:lineRule="auto"/>
        <w:jc w:val="both"/>
      </w:pPr>
      <w:r>
        <w:t xml:space="preserve">        </w:t>
      </w:r>
    </w:p>
    <w:p w14:paraId="2E20AAA8" w14:textId="77777777" w:rsidR="00103401" w:rsidRDefault="00103401" w:rsidP="00065DA7">
      <w:pPr>
        <w:spacing w:line="360" w:lineRule="auto"/>
        <w:jc w:val="both"/>
      </w:pPr>
      <w:r>
        <w:t xml:space="preserve">        removeTutorButton.addActionListener(new ActionListener() {</w:t>
      </w:r>
    </w:p>
    <w:p w14:paraId="363FBCA8" w14:textId="77777777" w:rsidR="00103401" w:rsidRDefault="00103401" w:rsidP="00065DA7">
      <w:pPr>
        <w:spacing w:line="360" w:lineRule="auto"/>
        <w:jc w:val="both"/>
      </w:pPr>
      <w:r>
        <w:t xml:space="preserve">            @Override</w:t>
      </w:r>
    </w:p>
    <w:p w14:paraId="463559C3" w14:textId="77777777" w:rsidR="00103401" w:rsidRDefault="00103401" w:rsidP="00065DA7">
      <w:pPr>
        <w:spacing w:line="360" w:lineRule="auto"/>
        <w:jc w:val="both"/>
      </w:pPr>
      <w:r>
        <w:t xml:space="preserve">            public void actionPerformed(ActionEvent e) {</w:t>
      </w:r>
    </w:p>
    <w:p w14:paraId="07C17ACA" w14:textId="77777777" w:rsidR="00103401" w:rsidRDefault="00103401" w:rsidP="00065DA7">
      <w:pPr>
        <w:spacing w:line="360" w:lineRule="auto"/>
        <w:jc w:val="both"/>
      </w:pPr>
      <w:r>
        <w:t xml:space="preserve">                //creating another frame when removeTutor is clicked</w:t>
      </w:r>
    </w:p>
    <w:p w14:paraId="24904EE8" w14:textId="77777777" w:rsidR="00103401" w:rsidRDefault="00103401" w:rsidP="00065DA7">
      <w:pPr>
        <w:spacing w:line="360" w:lineRule="auto"/>
        <w:jc w:val="both"/>
      </w:pPr>
      <w:r>
        <w:t xml:space="preserve">                removeFrame = new JFrame("Remove Tutor");</w:t>
      </w:r>
    </w:p>
    <w:p w14:paraId="4F2FE49C" w14:textId="77777777" w:rsidR="00103401" w:rsidRDefault="00103401" w:rsidP="00065DA7">
      <w:pPr>
        <w:spacing w:line="360" w:lineRule="auto"/>
        <w:jc w:val="both"/>
      </w:pPr>
      <w:r>
        <w:t xml:space="preserve">                removeFrame.setDefaultCloseOperation(JFrame.DISPOSE_ON_CLOSE); //different from exit on close; runs in the background</w:t>
      </w:r>
    </w:p>
    <w:p w14:paraId="7B6215B3" w14:textId="77777777" w:rsidR="00103401" w:rsidRDefault="00103401" w:rsidP="00065DA7">
      <w:pPr>
        <w:spacing w:line="360" w:lineRule="auto"/>
        <w:jc w:val="both"/>
      </w:pPr>
      <w:r>
        <w:t xml:space="preserve">                removeFrame.setSize(600, 400);</w:t>
      </w:r>
    </w:p>
    <w:p w14:paraId="7CE77CD8" w14:textId="77777777" w:rsidR="00103401" w:rsidRDefault="00103401" w:rsidP="00065DA7">
      <w:pPr>
        <w:spacing w:line="360" w:lineRule="auto"/>
        <w:jc w:val="both"/>
      </w:pPr>
      <w:r>
        <w:t xml:space="preserve">                removeFrame.setLocationRelativeTo(buttonsFrame); //lays the frame relative to buttonsFrame</w:t>
      </w:r>
    </w:p>
    <w:p w14:paraId="57AD5E62" w14:textId="77777777" w:rsidR="00103401" w:rsidRDefault="00103401" w:rsidP="00065DA7">
      <w:pPr>
        <w:spacing w:line="360" w:lineRule="auto"/>
        <w:jc w:val="both"/>
      </w:pPr>
      <w:r>
        <w:t xml:space="preserve">        </w:t>
      </w:r>
    </w:p>
    <w:p w14:paraId="310AAF71" w14:textId="77777777" w:rsidR="00103401" w:rsidRDefault="00103401" w:rsidP="00065DA7">
      <w:pPr>
        <w:spacing w:line="360" w:lineRule="auto"/>
        <w:jc w:val="both"/>
      </w:pPr>
      <w:r>
        <w:lastRenderedPageBreak/>
        <w:t xml:space="preserve">                removesTutor();</w:t>
      </w:r>
    </w:p>
    <w:p w14:paraId="01F953BA" w14:textId="77777777" w:rsidR="00103401" w:rsidRDefault="00103401" w:rsidP="00065DA7">
      <w:pPr>
        <w:spacing w:line="360" w:lineRule="auto"/>
        <w:jc w:val="both"/>
      </w:pPr>
      <w:r>
        <w:t xml:space="preserve">                removeFrame.setVisible(true);</w:t>
      </w:r>
    </w:p>
    <w:p w14:paraId="550DB998" w14:textId="77777777" w:rsidR="00103401" w:rsidRDefault="00103401" w:rsidP="00065DA7">
      <w:pPr>
        <w:spacing w:line="360" w:lineRule="auto"/>
        <w:jc w:val="both"/>
      </w:pPr>
      <w:r>
        <w:t xml:space="preserve">                buttonsFrame.setVisible(false);</w:t>
      </w:r>
    </w:p>
    <w:p w14:paraId="0A95F0D0" w14:textId="77777777" w:rsidR="00103401" w:rsidRDefault="00103401" w:rsidP="00065DA7">
      <w:pPr>
        <w:spacing w:line="360" w:lineRule="auto"/>
        <w:jc w:val="both"/>
      </w:pPr>
      <w:r>
        <w:t xml:space="preserve">            }</w:t>
      </w:r>
    </w:p>
    <w:p w14:paraId="354417F5" w14:textId="77777777" w:rsidR="00103401" w:rsidRDefault="00103401" w:rsidP="00065DA7">
      <w:pPr>
        <w:spacing w:line="360" w:lineRule="auto"/>
        <w:jc w:val="both"/>
      </w:pPr>
      <w:r>
        <w:t xml:space="preserve">        });</w:t>
      </w:r>
    </w:p>
    <w:p w14:paraId="1057D4EB" w14:textId="77777777" w:rsidR="00103401" w:rsidRDefault="00103401" w:rsidP="00065DA7">
      <w:pPr>
        <w:spacing w:line="360" w:lineRule="auto"/>
        <w:jc w:val="both"/>
      </w:pPr>
      <w:r>
        <w:t xml:space="preserve">        </w:t>
      </w:r>
    </w:p>
    <w:p w14:paraId="148FF6B8" w14:textId="77777777" w:rsidR="00103401" w:rsidRDefault="00103401" w:rsidP="00065DA7">
      <w:pPr>
        <w:spacing w:line="360" w:lineRule="auto"/>
        <w:jc w:val="both"/>
      </w:pPr>
      <w:r>
        <w:t xml:space="preserve">        exitButton.addActionListener(new ActionListener() {</w:t>
      </w:r>
    </w:p>
    <w:p w14:paraId="71F89EEC" w14:textId="77777777" w:rsidR="00103401" w:rsidRDefault="00103401" w:rsidP="00065DA7">
      <w:pPr>
        <w:spacing w:line="360" w:lineRule="auto"/>
        <w:jc w:val="both"/>
      </w:pPr>
      <w:r>
        <w:t xml:space="preserve">            @Override</w:t>
      </w:r>
    </w:p>
    <w:p w14:paraId="69F5B8C5" w14:textId="77777777" w:rsidR="00103401" w:rsidRDefault="00103401" w:rsidP="00065DA7">
      <w:pPr>
        <w:spacing w:line="360" w:lineRule="auto"/>
        <w:jc w:val="both"/>
      </w:pPr>
      <w:r>
        <w:t xml:space="preserve">            public void actionPerformed(ActionEvent e) {</w:t>
      </w:r>
    </w:p>
    <w:p w14:paraId="12BE5348" w14:textId="77777777" w:rsidR="00103401" w:rsidRDefault="00103401" w:rsidP="00065DA7">
      <w:pPr>
        <w:spacing w:line="360" w:lineRule="auto"/>
        <w:jc w:val="both"/>
      </w:pPr>
      <w:r>
        <w:t xml:space="preserve">                System.exit(0);</w:t>
      </w:r>
    </w:p>
    <w:p w14:paraId="2A8DB258" w14:textId="77777777" w:rsidR="00103401" w:rsidRDefault="00103401" w:rsidP="00065DA7">
      <w:pPr>
        <w:spacing w:line="360" w:lineRule="auto"/>
        <w:jc w:val="both"/>
      </w:pPr>
      <w:r>
        <w:t xml:space="preserve">            }</w:t>
      </w:r>
    </w:p>
    <w:p w14:paraId="18FFB4DC" w14:textId="77777777" w:rsidR="00103401" w:rsidRDefault="00103401" w:rsidP="00065DA7">
      <w:pPr>
        <w:spacing w:line="360" w:lineRule="auto"/>
        <w:jc w:val="both"/>
      </w:pPr>
      <w:r>
        <w:t xml:space="preserve">        });</w:t>
      </w:r>
    </w:p>
    <w:p w14:paraId="24CA1C10" w14:textId="77777777" w:rsidR="00103401" w:rsidRDefault="00103401" w:rsidP="00065DA7">
      <w:pPr>
        <w:spacing w:line="360" w:lineRule="auto"/>
        <w:jc w:val="both"/>
      </w:pPr>
      <w:r>
        <w:t xml:space="preserve">        </w:t>
      </w:r>
    </w:p>
    <w:p w14:paraId="78A357DE" w14:textId="77777777" w:rsidR="00103401" w:rsidRDefault="00103401" w:rsidP="00065DA7">
      <w:pPr>
        <w:spacing w:line="360" w:lineRule="auto"/>
        <w:jc w:val="both"/>
      </w:pPr>
      <w:r>
        <w:t xml:space="preserve">        //changing the font size</w:t>
      </w:r>
    </w:p>
    <w:p w14:paraId="2D6ED97C" w14:textId="77777777" w:rsidR="00103401" w:rsidRDefault="00103401" w:rsidP="00065DA7">
      <w:pPr>
        <w:spacing w:line="360" w:lineRule="auto"/>
        <w:jc w:val="both"/>
      </w:pPr>
      <w:r>
        <w:t xml:space="preserve">        //of welcomeLabel</w:t>
      </w:r>
    </w:p>
    <w:p w14:paraId="109A2B03" w14:textId="77777777" w:rsidR="00103401" w:rsidRDefault="00103401" w:rsidP="00065DA7">
      <w:pPr>
        <w:spacing w:line="360" w:lineRule="auto"/>
        <w:jc w:val="both"/>
      </w:pPr>
      <w:r>
        <w:t xml:space="preserve">        Font welcomeFont = welcomeLabel.getFont();</w:t>
      </w:r>
    </w:p>
    <w:p w14:paraId="0570D814" w14:textId="77777777" w:rsidR="00103401" w:rsidRDefault="00103401" w:rsidP="00065DA7">
      <w:pPr>
        <w:spacing w:line="360" w:lineRule="auto"/>
        <w:jc w:val="both"/>
      </w:pPr>
      <w:r>
        <w:t xml:space="preserve">        welcomeFont = welcomeFont.deriveFont(welcomeFont.getSize() * 2f); //increase font size by 200%</w:t>
      </w:r>
    </w:p>
    <w:p w14:paraId="551E1D67" w14:textId="77777777" w:rsidR="00103401" w:rsidRDefault="00103401" w:rsidP="00065DA7">
      <w:pPr>
        <w:spacing w:line="360" w:lineRule="auto"/>
        <w:jc w:val="both"/>
      </w:pPr>
      <w:r>
        <w:t xml:space="preserve">        welcomeLabel.setFont(welcomeFont);</w:t>
      </w:r>
    </w:p>
    <w:p w14:paraId="7F5AE3B6" w14:textId="77777777" w:rsidR="00103401" w:rsidRDefault="00103401" w:rsidP="00065DA7">
      <w:pPr>
        <w:spacing w:line="360" w:lineRule="auto"/>
        <w:jc w:val="both"/>
      </w:pPr>
      <w:r>
        <w:t xml:space="preserve">        </w:t>
      </w:r>
    </w:p>
    <w:p w14:paraId="5CDEC184" w14:textId="77777777" w:rsidR="00103401" w:rsidRDefault="00103401" w:rsidP="00065DA7">
      <w:pPr>
        <w:spacing w:line="360" w:lineRule="auto"/>
        <w:jc w:val="both"/>
      </w:pPr>
      <w:r>
        <w:t xml:space="preserve">        //increasing font size for buttons</w:t>
      </w:r>
    </w:p>
    <w:p w14:paraId="68B2BD4B" w14:textId="77777777" w:rsidR="00103401" w:rsidRDefault="00103401" w:rsidP="00065DA7">
      <w:pPr>
        <w:spacing w:line="360" w:lineRule="auto"/>
        <w:jc w:val="both"/>
      </w:pPr>
      <w:r>
        <w:t xml:space="preserve">        Font buttonsFont = addLecturerButton.getFont();</w:t>
      </w:r>
    </w:p>
    <w:p w14:paraId="2C14C602" w14:textId="77777777" w:rsidR="00103401" w:rsidRDefault="00103401" w:rsidP="00065DA7">
      <w:pPr>
        <w:spacing w:line="360" w:lineRule="auto"/>
        <w:jc w:val="both"/>
      </w:pPr>
      <w:r>
        <w:lastRenderedPageBreak/>
        <w:t xml:space="preserve">        buttonsFont = buttonsFont.deriveFont(addLecturerButton.getFont().getSize() * 1.2f);</w:t>
      </w:r>
    </w:p>
    <w:p w14:paraId="33FCF373" w14:textId="77777777" w:rsidR="00103401" w:rsidRDefault="00103401" w:rsidP="00065DA7">
      <w:pPr>
        <w:spacing w:line="360" w:lineRule="auto"/>
        <w:jc w:val="both"/>
      </w:pPr>
      <w:r>
        <w:t xml:space="preserve">        addLecturerButton.setFont(buttonsFont);</w:t>
      </w:r>
    </w:p>
    <w:p w14:paraId="0A144983" w14:textId="77777777" w:rsidR="00103401" w:rsidRDefault="00103401" w:rsidP="00065DA7">
      <w:pPr>
        <w:spacing w:line="360" w:lineRule="auto"/>
        <w:jc w:val="both"/>
      </w:pPr>
      <w:r>
        <w:t xml:space="preserve">        addTutorButton.setFont(buttonsFont);</w:t>
      </w:r>
    </w:p>
    <w:p w14:paraId="4754EC0C" w14:textId="77777777" w:rsidR="00103401" w:rsidRDefault="00103401" w:rsidP="00065DA7">
      <w:pPr>
        <w:spacing w:line="360" w:lineRule="auto"/>
        <w:jc w:val="both"/>
      </w:pPr>
      <w:r>
        <w:t xml:space="preserve">        gradeButton.setFont(buttonsFont);</w:t>
      </w:r>
    </w:p>
    <w:p w14:paraId="1FF070D0" w14:textId="77777777" w:rsidR="00103401" w:rsidRDefault="00103401" w:rsidP="00065DA7">
      <w:pPr>
        <w:spacing w:line="360" w:lineRule="auto"/>
        <w:jc w:val="both"/>
      </w:pPr>
      <w:r>
        <w:t xml:space="preserve">        setSalaryButton.setFont(buttonsFont);</w:t>
      </w:r>
    </w:p>
    <w:p w14:paraId="662496FB" w14:textId="77777777" w:rsidR="00103401" w:rsidRDefault="00103401" w:rsidP="00065DA7">
      <w:pPr>
        <w:spacing w:line="360" w:lineRule="auto"/>
        <w:jc w:val="both"/>
      </w:pPr>
      <w:r>
        <w:t xml:space="preserve">        removeTutorButton.setFont(buttonsFont);</w:t>
      </w:r>
    </w:p>
    <w:p w14:paraId="24C0F699" w14:textId="77777777" w:rsidR="00103401" w:rsidRDefault="00103401" w:rsidP="00065DA7">
      <w:pPr>
        <w:spacing w:line="360" w:lineRule="auto"/>
        <w:jc w:val="both"/>
      </w:pPr>
      <w:r>
        <w:t xml:space="preserve">        exitButton.setFont(buttonsFont);</w:t>
      </w:r>
    </w:p>
    <w:p w14:paraId="19C11623" w14:textId="77777777" w:rsidR="00103401" w:rsidRDefault="00103401" w:rsidP="00065DA7">
      <w:pPr>
        <w:spacing w:line="360" w:lineRule="auto"/>
        <w:jc w:val="both"/>
      </w:pPr>
      <w:r>
        <w:t xml:space="preserve">        </w:t>
      </w:r>
    </w:p>
    <w:p w14:paraId="1F7B0C4A" w14:textId="77777777" w:rsidR="00103401" w:rsidRDefault="00103401" w:rsidP="00065DA7">
      <w:pPr>
        <w:spacing w:line="360" w:lineRule="auto"/>
        <w:jc w:val="both"/>
      </w:pPr>
      <w:r>
        <w:t xml:space="preserve">        //setting text color</w:t>
      </w:r>
    </w:p>
    <w:p w14:paraId="4E9348FA" w14:textId="77777777" w:rsidR="00103401" w:rsidRDefault="00103401" w:rsidP="00065DA7">
      <w:pPr>
        <w:spacing w:line="360" w:lineRule="auto"/>
        <w:jc w:val="both"/>
      </w:pPr>
      <w:r>
        <w:t xml:space="preserve">        welcomeLabel.setForeground(Color.WHITE); //setting text color to white</w:t>
      </w:r>
    </w:p>
    <w:p w14:paraId="03636D59" w14:textId="77777777" w:rsidR="00103401" w:rsidRDefault="00103401" w:rsidP="00065DA7">
      <w:pPr>
        <w:spacing w:line="360" w:lineRule="auto"/>
        <w:jc w:val="both"/>
      </w:pPr>
      <w:r>
        <w:t xml:space="preserve">        </w:t>
      </w:r>
    </w:p>
    <w:p w14:paraId="1866B099" w14:textId="77777777" w:rsidR="00103401" w:rsidRDefault="00103401" w:rsidP="00065DA7">
      <w:pPr>
        <w:spacing w:line="360" w:lineRule="auto"/>
        <w:jc w:val="both"/>
      </w:pPr>
      <w:r>
        <w:t xml:space="preserve">        //setting background color</w:t>
      </w:r>
    </w:p>
    <w:p w14:paraId="36919913" w14:textId="77777777" w:rsidR="00103401" w:rsidRDefault="00103401" w:rsidP="00065DA7">
      <w:pPr>
        <w:spacing w:line="360" w:lineRule="auto"/>
        <w:jc w:val="both"/>
      </w:pPr>
      <w:r>
        <w:t xml:space="preserve">        mainPanel.setBackground(new Color(47, 79, 79)); //setting background to darkish green of panel</w:t>
      </w:r>
    </w:p>
    <w:p w14:paraId="0AAA5049" w14:textId="77777777" w:rsidR="00103401" w:rsidRDefault="00103401" w:rsidP="00065DA7">
      <w:pPr>
        <w:spacing w:line="360" w:lineRule="auto"/>
        <w:jc w:val="both"/>
      </w:pPr>
      <w:r>
        <w:t xml:space="preserve">        </w:t>
      </w:r>
    </w:p>
    <w:p w14:paraId="42D6C6F4" w14:textId="77777777" w:rsidR="00103401" w:rsidRDefault="00103401" w:rsidP="00065DA7">
      <w:pPr>
        <w:spacing w:line="360" w:lineRule="auto"/>
        <w:jc w:val="both"/>
      </w:pPr>
      <w:r>
        <w:t xml:space="preserve">        addLecturerButton.setBackground(new Color(211, 211, 211));</w:t>
      </w:r>
    </w:p>
    <w:p w14:paraId="449B4E97" w14:textId="77777777" w:rsidR="00103401" w:rsidRDefault="00103401" w:rsidP="00065DA7">
      <w:pPr>
        <w:spacing w:line="360" w:lineRule="auto"/>
        <w:jc w:val="both"/>
      </w:pPr>
      <w:r>
        <w:t xml:space="preserve">        addTutorButton.setBackground(new Color(211, 211, 211));</w:t>
      </w:r>
    </w:p>
    <w:p w14:paraId="1522C96E" w14:textId="77777777" w:rsidR="00103401" w:rsidRDefault="00103401" w:rsidP="00065DA7">
      <w:pPr>
        <w:spacing w:line="360" w:lineRule="auto"/>
        <w:jc w:val="both"/>
      </w:pPr>
      <w:r>
        <w:t xml:space="preserve">        gradeButton.setBackground(new Color(211, 211, 211));     //setting grey bgcolor to buttons</w:t>
      </w:r>
    </w:p>
    <w:p w14:paraId="72963AE1" w14:textId="77777777" w:rsidR="00103401" w:rsidRDefault="00103401" w:rsidP="00065DA7">
      <w:pPr>
        <w:spacing w:line="360" w:lineRule="auto"/>
        <w:jc w:val="both"/>
      </w:pPr>
      <w:r>
        <w:t xml:space="preserve">        setSalaryButton.setBackground(new Color(211, 211, 211));</w:t>
      </w:r>
    </w:p>
    <w:p w14:paraId="085DB33E" w14:textId="77777777" w:rsidR="00103401" w:rsidRDefault="00103401" w:rsidP="00065DA7">
      <w:pPr>
        <w:spacing w:line="360" w:lineRule="auto"/>
        <w:jc w:val="both"/>
      </w:pPr>
      <w:r>
        <w:t xml:space="preserve">        removeTutorButton.setBackground(new Color(211, 211, 211));</w:t>
      </w:r>
    </w:p>
    <w:p w14:paraId="0DB1FB69" w14:textId="77777777" w:rsidR="00103401" w:rsidRDefault="00103401" w:rsidP="00065DA7">
      <w:pPr>
        <w:spacing w:line="360" w:lineRule="auto"/>
        <w:jc w:val="both"/>
      </w:pPr>
      <w:r>
        <w:t xml:space="preserve">        exitButton.setBackground(new Color(211, 211, 211));</w:t>
      </w:r>
    </w:p>
    <w:p w14:paraId="0006B33B" w14:textId="77777777" w:rsidR="00103401" w:rsidRDefault="00103401" w:rsidP="00065DA7">
      <w:pPr>
        <w:spacing w:line="360" w:lineRule="auto"/>
        <w:jc w:val="both"/>
      </w:pPr>
      <w:r>
        <w:lastRenderedPageBreak/>
        <w:t xml:space="preserve">        </w:t>
      </w:r>
    </w:p>
    <w:p w14:paraId="1C1687DF" w14:textId="77777777" w:rsidR="00103401" w:rsidRDefault="00103401" w:rsidP="00065DA7">
      <w:pPr>
        <w:spacing w:line="360" w:lineRule="auto"/>
        <w:jc w:val="both"/>
      </w:pPr>
      <w:r>
        <w:t xml:space="preserve">        //adding to panel</w:t>
      </w:r>
    </w:p>
    <w:p w14:paraId="27673AA6" w14:textId="77777777" w:rsidR="00103401" w:rsidRDefault="00103401" w:rsidP="00065DA7">
      <w:pPr>
        <w:spacing w:line="360" w:lineRule="auto"/>
        <w:jc w:val="both"/>
      </w:pPr>
      <w:r>
        <w:t xml:space="preserve">        //adding labels to panel</w:t>
      </w:r>
    </w:p>
    <w:p w14:paraId="3E41C21B" w14:textId="77777777" w:rsidR="00103401" w:rsidRDefault="00103401" w:rsidP="00065DA7">
      <w:pPr>
        <w:spacing w:line="360" w:lineRule="auto"/>
        <w:jc w:val="both"/>
      </w:pPr>
      <w:r>
        <w:t xml:space="preserve">        mainPanel.add(welcomeLabel);</w:t>
      </w:r>
    </w:p>
    <w:p w14:paraId="7BC04A71" w14:textId="77777777" w:rsidR="00103401" w:rsidRDefault="00103401" w:rsidP="00065DA7">
      <w:pPr>
        <w:spacing w:line="360" w:lineRule="auto"/>
        <w:jc w:val="both"/>
      </w:pPr>
      <w:r>
        <w:t xml:space="preserve">        //adding buttons to panel</w:t>
      </w:r>
    </w:p>
    <w:p w14:paraId="1AF4B994" w14:textId="77777777" w:rsidR="00103401" w:rsidRDefault="00103401" w:rsidP="00065DA7">
      <w:pPr>
        <w:spacing w:line="360" w:lineRule="auto"/>
        <w:jc w:val="both"/>
      </w:pPr>
      <w:r>
        <w:t xml:space="preserve">        mainPanel.add(addLecturerButton);</w:t>
      </w:r>
    </w:p>
    <w:p w14:paraId="3980253A" w14:textId="77777777" w:rsidR="00103401" w:rsidRDefault="00103401" w:rsidP="00065DA7">
      <w:pPr>
        <w:spacing w:line="360" w:lineRule="auto"/>
        <w:jc w:val="both"/>
      </w:pPr>
      <w:r>
        <w:t xml:space="preserve">        mainPanel.add(gradeButton);</w:t>
      </w:r>
    </w:p>
    <w:p w14:paraId="04210056" w14:textId="77777777" w:rsidR="00103401" w:rsidRDefault="00103401" w:rsidP="00065DA7">
      <w:pPr>
        <w:spacing w:line="360" w:lineRule="auto"/>
        <w:jc w:val="both"/>
      </w:pPr>
      <w:r>
        <w:t xml:space="preserve">        mainPanel.add(removeTutorButton);</w:t>
      </w:r>
    </w:p>
    <w:p w14:paraId="011683B1" w14:textId="77777777" w:rsidR="00103401" w:rsidRDefault="00103401" w:rsidP="00065DA7">
      <w:pPr>
        <w:spacing w:line="360" w:lineRule="auto"/>
        <w:jc w:val="both"/>
      </w:pPr>
      <w:r>
        <w:t xml:space="preserve">        mainPanel.add(addTutorButton);</w:t>
      </w:r>
    </w:p>
    <w:p w14:paraId="57C6C35D" w14:textId="77777777" w:rsidR="00103401" w:rsidRDefault="00103401" w:rsidP="00065DA7">
      <w:pPr>
        <w:spacing w:line="360" w:lineRule="auto"/>
        <w:jc w:val="both"/>
      </w:pPr>
      <w:r>
        <w:t xml:space="preserve">        mainPanel.add(setSalaryButton);</w:t>
      </w:r>
    </w:p>
    <w:p w14:paraId="7F41AB1D" w14:textId="77777777" w:rsidR="00103401" w:rsidRDefault="00103401" w:rsidP="00065DA7">
      <w:pPr>
        <w:spacing w:line="360" w:lineRule="auto"/>
        <w:jc w:val="both"/>
      </w:pPr>
      <w:r>
        <w:t xml:space="preserve">        mainPanel.add(exitButton);</w:t>
      </w:r>
    </w:p>
    <w:p w14:paraId="154E6528" w14:textId="77777777" w:rsidR="00103401" w:rsidRDefault="00103401" w:rsidP="00065DA7">
      <w:pPr>
        <w:spacing w:line="360" w:lineRule="auto"/>
        <w:jc w:val="both"/>
      </w:pPr>
      <w:r>
        <w:t xml:space="preserve">         </w:t>
      </w:r>
    </w:p>
    <w:p w14:paraId="7B8B7F7A" w14:textId="77777777" w:rsidR="00103401" w:rsidRDefault="00103401" w:rsidP="00065DA7">
      <w:pPr>
        <w:spacing w:line="360" w:lineRule="auto"/>
        <w:jc w:val="both"/>
      </w:pPr>
      <w:r>
        <w:t xml:space="preserve">        //adding the main panel to the frame's content pane</w:t>
      </w:r>
    </w:p>
    <w:p w14:paraId="31A66441" w14:textId="77777777" w:rsidR="00103401" w:rsidRDefault="00103401" w:rsidP="00065DA7">
      <w:pPr>
        <w:spacing w:line="360" w:lineRule="auto"/>
        <w:jc w:val="both"/>
      </w:pPr>
      <w:r>
        <w:t xml:space="preserve">        buttonsFrame.add(mainPanel);</w:t>
      </w:r>
    </w:p>
    <w:p w14:paraId="5760F20B" w14:textId="77777777" w:rsidR="00103401" w:rsidRDefault="00103401" w:rsidP="00065DA7">
      <w:pPr>
        <w:spacing w:line="360" w:lineRule="auto"/>
        <w:jc w:val="both"/>
      </w:pPr>
      <w:r>
        <w:t xml:space="preserve">        </w:t>
      </w:r>
    </w:p>
    <w:p w14:paraId="3D32876F" w14:textId="77777777" w:rsidR="00103401" w:rsidRDefault="00103401" w:rsidP="00065DA7">
      <w:pPr>
        <w:spacing w:line="360" w:lineRule="auto"/>
        <w:jc w:val="both"/>
      </w:pPr>
      <w:r>
        <w:t xml:space="preserve">        buttonsFrame.setVisible(true); //finally, setting visiblity to true</w:t>
      </w:r>
    </w:p>
    <w:p w14:paraId="56827554" w14:textId="77777777" w:rsidR="00103401" w:rsidRDefault="00103401" w:rsidP="00065DA7">
      <w:pPr>
        <w:spacing w:line="360" w:lineRule="auto"/>
        <w:jc w:val="both"/>
      </w:pPr>
      <w:r>
        <w:t xml:space="preserve">    }</w:t>
      </w:r>
    </w:p>
    <w:p w14:paraId="65DC06B5" w14:textId="77777777" w:rsidR="00103401" w:rsidRDefault="00103401" w:rsidP="00065DA7">
      <w:pPr>
        <w:spacing w:line="360" w:lineRule="auto"/>
        <w:jc w:val="both"/>
      </w:pPr>
      <w:r>
        <w:t xml:space="preserve">    </w:t>
      </w:r>
    </w:p>
    <w:p w14:paraId="44FA3CDF" w14:textId="77777777" w:rsidR="00103401" w:rsidRDefault="00103401" w:rsidP="00065DA7">
      <w:pPr>
        <w:spacing w:line="360" w:lineRule="auto"/>
        <w:jc w:val="both"/>
      </w:pPr>
      <w:r>
        <w:t xml:space="preserve">    //creating a method where all components of frame (where lecturer is added) is implemented</w:t>
      </w:r>
    </w:p>
    <w:p w14:paraId="4EFE1F29" w14:textId="77777777" w:rsidR="00103401" w:rsidRDefault="00103401" w:rsidP="00065DA7">
      <w:pPr>
        <w:spacing w:line="360" w:lineRule="auto"/>
        <w:jc w:val="both"/>
      </w:pPr>
      <w:r>
        <w:t xml:space="preserve">    public void lecturersFrame() {</w:t>
      </w:r>
    </w:p>
    <w:p w14:paraId="05FE542B" w14:textId="77777777" w:rsidR="00103401" w:rsidRDefault="00103401" w:rsidP="00065DA7">
      <w:pPr>
        <w:spacing w:line="360" w:lineRule="auto"/>
        <w:jc w:val="both"/>
      </w:pPr>
      <w:r>
        <w:t xml:space="preserve">        lPanel = new JPanel(null);</w:t>
      </w:r>
    </w:p>
    <w:p w14:paraId="08EFBB29" w14:textId="77777777" w:rsidR="00103401" w:rsidRDefault="00103401" w:rsidP="00065DA7">
      <w:pPr>
        <w:spacing w:line="360" w:lineRule="auto"/>
        <w:jc w:val="both"/>
      </w:pPr>
      <w:r>
        <w:t xml:space="preserve">        lPanel.setBackground(new Color(47, 79, 79)); //giving bgcolor</w:t>
      </w:r>
    </w:p>
    <w:p w14:paraId="6FEBB695" w14:textId="77777777" w:rsidR="00103401" w:rsidRDefault="00103401" w:rsidP="00065DA7">
      <w:pPr>
        <w:spacing w:line="360" w:lineRule="auto"/>
        <w:jc w:val="both"/>
      </w:pPr>
      <w:r>
        <w:lastRenderedPageBreak/>
        <w:t xml:space="preserve">        </w:t>
      </w:r>
    </w:p>
    <w:p w14:paraId="40C87627" w14:textId="77777777" w:rsidR="00103401" w:rsidRDefault="00103401" w:rsidP="00065DA7">
      <w:pPr>
        <w:spacing w:line="360" w:lineRule="auto"/>
        <w:jc w:val="both"/>
      </w:pPr>
      <w:r>
        <w:t xml:space="preserve">        //creating labels and setting bounds</w:t>
      </w:r>
    </w:p>
    <w:p w14:paraId="6569921A" w14:textId="77777777" w:rsidR="00103401" w:rsidRDefault="00103401" w:rsidP="00065DA7">
      <w:pPr>
        <w:spacing w:line="360" w:lineRule="auto"/>
        <w:jc w:val="both"/>
      </w:pPr>
      <w:r>
        <w:t xml:space="preserve">        lHeader = new JLabel("Enter Lecturer Details ");</w:t>
      </w:r>
    </w:p>
    <w:p w14:paraId="1E16EAC8" w14:textId="77777777" w:rsidR="00103401" w:rsidRDefault="00103401" w:rsidP="00065DA7">
      <w:pPr>
        <w:spacing w:line="360" w:lineRule="auto"/>
        <w:jc w:val="both"/>
      </w:pPr>
      <w:r>
        <w:t xml:space="preserve">        lHeader.setBounds(290, 30, 290, 60);</w:t>
      </w:r>
    </w:p>
    <w:p w14:paraId="7039AD61" w14:textId="77777777" w:rsidR="00103401" w:rsidRDefault="00103401" w:rsidP="00065DA7">
      <w:pPr>
        <w:spacing w:line="360" w:lineRule="auto"/>
        <w:jc w:val="both"/>
      </w:pPr>
      <w:r>
        <w:t xml:space="preserve">        lIdLabel = new JLabel("Id: ");</w:t>
      </w:r>
    </w:p>
    <w:p w14:paraId="6FBD6150" w14:textId="77777777" w:rsidR="00103401" w:rsidRDefault="00103401" w:rsidP="00065DA7">
      <w:pPr>
        <w:spacing w:line="360" w:lineRule="auto"/>
        <w:jc w:val="both"/>
      </w:pPr>
      <w:r>
        <w:t xml:space="preserve">        lIdLabel.setBounds(30, 150, 50, 20);</w:t>
      </w:r>
    </w:p>
    <w:p w14:paraId="4F4B3CA9" w14:textId="77777777" w:rsidR="00103401" w:rsidRDefault="00103401" w:rsidP="00065DA7">
      <w:pPr>
        <w:spacing w:line="360" w:lineRule="auto"/>
        <w:jc w:val="both"/>
      </w:pPr>
      <w:r>
        <w:t xml:space="preserve">        lNameLabel = new JLabel("Name: ");</w:t>
      </w:r>
    </w:p>
    <w:p w14:paraId="14631050" w14:textId="77777777" w:rsidR="00103401" w:rsidRDefault="00103401" w:rsidP="00065DA7">
      <w:pPr>
        <w:spacing w:line="360" w:lineRule="auto"/>
        <w:jc w:val="both"/>
      </w:pPr>
      <w:r>
        <w:t xml:space="preserve">        lNameLabel.setBounds(30, 200, 70, 20);</w:t>
      </w:r>
    </w:p>
    <w:p w14:paraId="37759CA3" w14:textId="77777777" w:rsidR="00103401" w:rsidRDefault="00103401" w:rsidP="00065DA7">
      <w:pPr>
        <w:spacing w:line="360" w:lineRule="auto"/>
        <w:jc w:val="both"/>
      </w:pPr>
      <w:r>
        <w:t xml:space="preserve">        lAddressLabel = new JLabel("Address: ");</w:t>
      </w:r>
    </w:p>
    <w:p w14:paraId="3606EF4F" w14:textId="77777777" w:rsidR="00103401" w:rsidRDefault="00103401" w:rsidP="00065DA7">
      <w:pPr>
        <w:spacing w:line="360" w:lineRule="auto"/>
        <w:jc w:val="both"/>
      </w:pPr>
      <w:r>
        <w:t xml:space="preserve">        lAddressLabel.setBounds(30, 250, 100, 20);</w:t>
      </w:r>
    </w:p>
    <w:p w14:paraId="43177839" w14:textId="77777777" w:rsidR="00103401" w:rsidRDefault="00103401" w:rsidP="00065DA7">
      <w:pPr>
        <w:spacing w:line="360" w:lineRule="auto"/>
        <w:jc w:val="both"/>
      </w:pPr>
      <w:r>
        <w:t xml:space="preserve">        lWorkingTypeLabel = new JLabel("Working Type: ");</w:t>
      </w:r>
    </w:p>
    <w:p w14:paraId="766C0A54" w14:textId="77777777" w:rsidR="00103401" w:rsidRDefault="00103401" w:rsidP="00065DA7">
      <w:pPr>
        <w:spacing w:line="360" w:lineRule="auto"/>
        <w:jc w:val="both"/>
      </w:pPr>
      <w:r>
        <w:t xml:space="preserve">        lWorkingTypeLabel.setBounds(30, 300, 150, 20);</w:t>
      </w:r>
    </w:p>
    <w:p w14:paraId="29D540BD" w14:textId="77777777" w:rsidR="00103401" w:rsidRDefault="00103401" w:rsidP="00065DA7">
      <w:pPr>
        <w:spacing w:line="360" w:lineRule="auto"/>
        <w:jc w:val="both"/>
      </w:pPr>
      <w:r>
        <w:t xml:space="preserve">        lDepartmentLabel = new JLabel("Department: ");</w:t>
      </w:r>
    </w:p>
    <w:p w14:paraId="75214ED3" w14:textId="77777777" w:rsidR="00103401" w:rsidRDefault="00103401" w:rsidP="00065DA7">
      <w:pPr>
        <w:spacing w:line="360" w:lineRule="auto"/>
        <w:jc w:val="both"/>
      </w:pPr>
      <w:r>
        <w:t xml:space="preserve">        lDepartmentLabel.setBounds(420, 150, 100, 20);</w:t>
      </w:r>
    </w:p>
    <w:p w14:paraId="19D9EF63" w14:textId="77777777" w:rsidR="00103401" w:rsidRDefault="00103401" w:rsidP="00065DA7">
      <w:pPr>
        <w:spacing w:line="360" w:lineRule="auto"/>
        <w:jc w:val="both"/>
      </w:pPr>
      <w:r>
        <w:t xml:space="preserve">        lExperienceLabel = new JLabel("Experience(Years): ");</w:t>
      </w:r>
    </w:p>
    <w:p w14:paraId="58C170D2" w14:textId="77777777" w:rsidR="00103401" w:rsidRDefault="00103401" w:rsidP="00065DA7">
      <w:pPr>
        <w:spacing w:line="360" w:lineRule="auto"/>
        <w:jc w:val="both"/>
      </w:pPr>
      <w:r>
        <w:t xml:space="preserve">        lExperienceLabel.setBounds(420, 200, 150, 20);</w:t>
      </w:r>
    </w:p>
    <w:p w14:paraId="1012098D" w14:textId="77777777" w:rsidR="00103401" w:rsidRDefault="00103401" w:rsidP="00065DA7">
      <w:pPr>
        <w:spacing w:line="360" w:lineRule="auto"/>
        <w:jc w:val="both"/>
      </w:pPr>
      <w:r>
        <w:t xml:space="preserve">        lWorkingHoursLabel = new JLabel("Working Hours: ");</w:t>
      </w:r>
    </w:p>
    <w:p w14:paraId="1F0510DC" w14:textId="77777777" w:rsidR="00103401" w:rsidRDefault="00103401" w:rsidP="00065DA7">
      <w:pPr>
        <w:spacing w:line="360" w:lineRule="auto"/>
        <w:jc w:val="both"/>
      </w:pPr>
      <w:r>
        <w:t xml:space="preserve">        lWorkingHoursLabel.setBounds(420, 250, 190, 20);</w:t>
      </w:r>
    </w:p>
    <w:p w14:paraId="206488F6" w14:textId="77777777" w:rsidR="00103401" w:rsidRDefault="00103401" w:rsidP="00065DA7">
      <w:pPr>
        <w:spacing w:line="360" w:lineRule="auto"/>
        <w:jc w:val="both"/>
      </w:pPr>
      <w:r>
        <w:t xml:space="preserve">        lEmploymentStatusLabel = new JLabel("Employment Status: ");</w:t>
      </w:r>
    </w:p>
    <w:p w14:paraId="4BE71251" w14:textId="77777777" w:rsidR="00103401" w:rsidRDefault="00103401" w:rsidP="00065DA7">
      <w:pPr>
        <w:spacing w:line="360" w:lineRule="auto"/>
        <w:jc w:val="both"/>
      </w:pPr>
      <w:r>
        <w:t xml:space="preserve">        lEmploymentStatusLabel.setBounds(420, 300, 170, 20);</w:t>
      </w:r>
    </w:p>
    <w:p w14:paraId="7AB69C2B" w14:textId="77777777" w:rsidR="00103401" w:rsidRDefault="00103401" w:rsidP="00065DA7">
      <w:pPr>
        <w:spacing w:line="360" w:lineRule="auto"/>
        <w:jc w:val="both"/>
      </w:pPr>
      <w:r>
        <w:t xml:space="preserve">        </w:t>
      </w:r>
    </w:p>
    <w:p w14:paraId="4A92094B" w14:textId="77777777" w:rsidR="00103401" w:rsidRDefault="00103401" w:rsidP="00065DA7">
      <w:pPr>
        <w:spacing w:line="360" w:lineRule="auto"/>
        <w:jc w:val="both"/>
      </w:pPr>
      <w:r>
        <w:t xml:space="preserve">        //creating text-fields</w:t>
      </w:r>
    </w:p>
    <w:p w14:paraId="5F7B5CD5" w14:textId="77777777" w:rsidR="00103401" w:rsidRDefault="00103401" w:rsidP="00065DA7">
      <w:pPr>
        <w:spacing w:line="360" w:lineRule="auto"/>
        <w:jc w:val="both"/>
      </w:pPr>
      <w:r>
        <w:t xml:space="preserve">        lId = new JTextField();</w:t>
      </w:r>
    </w:p>
    <w:p w14:paraId="1AA54860" w14:textId="77777777" w:rsidR="00103401" w:rsidRDefault="00103401" w:rsidP="00065DA7">
      <w:pPr>
        <w:spacing w:line="360" w:lineRule="auto"/>
        <w:jc w:val="both"/>
      </w:pPr>
      <w:r>
        <w:lastRenderedPageBreak/>
        <w:t xml:space="preserve">        lId.setBounds(150, 150, 170, 25);</w:t>
      </w:r>
    </w:p>
    <w:p w14:paraId="51D63B0E" w14:textId="77777777" w:rsidR="00103401" w:rsidRDefault="00103401" w:rsidP="00065DA7">
      <w:pPr>
        <w:spacing w:line="360" w:lineRule="auto"/>
        <w:jc w:val="both"/>
      </w:pPr>
      <w:r>
        <w:t xml:space="preserve">        lName = new JTextField();</w:t>
      </w:r>
    </w:p>
    <w:p w14:paraId="22A45A0F" w14:textId="77777777" w:rsidR="00103401" w:rsidRDefault="00103401" w:rsidP="00065DA7">
      <w:pPr>
        <w:spacing w:line="360" w:lineRule="auto"/>
        <w:jc w:val="both"/>
      </w:pPr>
      <w:r>
        <w:t xml:space="preserve">        lName.setBounds(150, 200, 170, 25);</w:t>
      </w:r>
    </w:p>
    <w:p w14:paraId="161FC05A" w14:textId="77777777" w:rsidR="00103401" w:rsidRDefault="00103401" w:rsidP="00065DA7">
      <w:pPr>
        <w:spacing w:line="360" w:lineRule="auto"/>
        <w:jc w:val="both"/>
      </w:pPr>
      <w:r>
        <w:t xml:space="preserve">        lAddress = new JTextField();</w:t>
      </w:r>
    </w:p>
    <w:p w14:paraId="5B22FA6F" w14:textId="77777777" w:rsidR="00103401" w:rsidRDefault="00103401" w:rsidP="00065DA7">
      <w:pPr>
        <w:spacing w:line="360" w:lineRule="auto"/>
        <w:jc w:val="both"/>
      </w:pPr>
      <w:r>
        <w:t xml:space="preserve">        lAddress.setBounds(150, 250, 170, 25);</w:t>
      </w:r>
    </w:p>
    <w:p w14:paraId="67EE67F0" w14:textId="77777777" w:rsidR="00103401" w:rsidRDefault="00103401" w:rsidP="00065DA7">
      <w:pPr>
        <w:spacing w:line="360" w:lineRule="auto"/>
        <w:jc w:val="both"/>
      </w:pPr>
      <w:r>
        <w:t xml:space="preserve">        lWorkingType = new JTextField();</w:t>
      </w:r>
    </w:p>
    <w:p w14:paraId="40164671" w14:textId="77777777" w:rsidR="00103401" w:rsidRDefault="00103401" w:rsidP="00065DA7">
      <w:pPr>
        <w:spacing w:line="360" w:lineRule="auto"/>
        <w:jc w:val="both"/>
      </w:pPr>
      <w:r>
        <w:t xml:space="preserve">        lWorkingType.setBounds(150, 300, 170, 25);</w:t>
      </w:r>
    </w:p>
    <w:p w14:paraId="3199383D" w14:textId="77777777" w:rsidR="00103401" w:rsidRDefault="00103401" w:rsidP="00065DA7">
      <w:pPr>
        <w:spacing w:line="360" w:lineRule="auto"/>
        <w:jc w:val="both"/>
      </w:pPr>
      <w:r>
        <w:t xml:space="preserve">        lDepartment = new JTextField();</w:t>
      </w:r>
    </w:p>
    <w:p w14:paraId="5E0F582C" w14:textId="77777777" w:rsidR="00103401" w:rsidRDefault="00103401" w:rsidP="00065DA7">
      <w:pPr>
        <w:spacing w:line="360" w:lineRule="auto"/>
        <w:jc w:val="both"/>
      </w:pPr>
      <w:r>
        <w:t xml:space="preserve">        lDepartment.setBounds(593, 150, 180, 25);</w:t>
      </w:r>
    </w:p>
    <w:p w14:paraId="0DB66BED" w14:textId="77777777" w:rsidR="00103401" w:rsidRDefault="00103401" w:rsidP="00065DA7">
      <w:pPr>
        <w:spacing w:line="360" w:lineRule="auto"/>
        <w:jc w:val="both"/>
      </w:pPr>
      <w:r>
        <w:t xml:space="preserve">        lExperience = new JTextField();</w:t>
      </w:r>
    </w:p>
    <w:p w14:paraId="2A5711B4" w14:textId="77777777" w:rsidR="00103401" w:rsidRDefault="00103401" w:rsidP="00065DA7">
      <w:pPr>
        <w:spacing w:line="360" w:lineRule="auto"/>
        <w:jc w:val="both"/>
      </w:pPr>
      <w:r>
        <w:t xml:space="preserve">        lExperience.setBounds(593, 200, 180, 25);</w:t>
      </w:r>
    </w:p>
    <w:p w14:paraId="694EFF7A" w14:textId="77777777" w:rsidR="00103401" w:rsidRDefault="00103401" w:rsidP="00065DA7">
      <w:pPr>
        <w:spacing w:line="360" w:lineRule="auto"/>
        <w:jc w:val="both"/>
      </w:pPr>
      <w:r>
        <w:t xml:space="preserve">        lWorkingHours = new JTextField();</w:t>
      </w:r>
    </w:p>
    <w:p w14:paraId="16ABEA67" w14:textId="77777777" w:rsidR="00103401" w:rsidRDefault="00103401" w:rsidP="00065DA7">
      <w:pPr>
        <w:spacing w:line="360" w:lineRule="auto"/>
        <w:jc w:val="both"/>
      </w:pPr>
      <w:r>
        <w:t xml:space="preserve">        lWorkingHours.setBounds(593, 250, 180, 25);</w:t>
      </w:r>
    </w:p>
    <w:p w14:paraId="5C4C274A" w14:textId="77777777" w:rsidR="00103401" w:rsidRDefault="00103401" w:rsidP="00065DA7">
      <w:pPr>
        <w:spacing w:line="360" w:lineRule="auto"/>
        <w:jc w:val="both"/>
      </w:pPr>
      <w:r>
        <w:t xml:space="preserve">        lEmploymentStatus = new JTextField();</w:t>
      </w:r>
    </w:p>
    <w:p w14:paraId="708C32B9" w14:textId="77777777" w:rsidR="00103401" w:rsidRDefault="00103401" w:rsidP="00065DA7">
      <w:pPr>
        <w:spacing w:line="360" w:lineRule="auto"/>
        <w:jc w:val="both"/>
      </w:pPr>
      <w:r>
        <w:t xml:space="preserve">        lEmploymentStatus.setBounds(593, 300, 180, 25);</w:t>
      </w:r>
    </w:p>
    <w:p w14:paraId="4D82D22D" w14:textId="77777777" w:rsidR="00103401" w:rsidRDefault="00103401" w:rsidP="00065DA7">
      <w:pPr>
        <w:spacing w:line="360" w:lineRule="auto"/>
        <w:jc w:val="both"/>
      </w:pPr>
      <w:r>
        <w:t xml:space="preserve">        </w:t>
      </w:r>
    </w:p>
    <w:p w14:paraId="2EC5E2A3" w14:textId="77777777" w:rsidR="00103401" w:rsidRDefault="00103401" w:rsidP="00065DA7">
      <w:pPr>
        <w:spacing w:line="360" w:lineRule="auto"/>
        <w:jc w:val="both"/>
      </w:pPr>
      <w:r>
        <w:t xml:space="preserve">        //creating buttons</w:t>
      </w:r>
    </w:p>
    <w:p w14:paraId="78945C55" w14:textId="77777777" w:rsidR="00103401" w:rsidRDefault="00103401" w:rsidP="00065DA7">
      <w:pPr>
        <w:spacing w:line="360" w:lineRule="auto"/>
        <w:jc w:val="both"/>
      </w:pPr>
      <w:r>
        <w:t xml:space="preserve">        lAddButton = new JButton("Add to list");</w:t>
      </w:r>
    </w:p>
    <w:p w14:paraId="6EA70FE7" w14:textId="77777777" w:rsidR="00103401" w:rsidRDefault="00103401" w:rsidP="00065DA7">
      <w:pPr>
        <w:spacing w:line="360" w:lineRule="auto"/>
        <w:jc w:val="both"/>
      </w:pPr>
      <w:r>
        <w:t xml:space="preserve">        lAddButton.setBounds(160, 395, 130, 33);</w:t>
      </w:r>
    </w:p>
    <w:p w14:paraId="1A1A07D5" w14:textId="77777777" w:rsidR="00103401" w:rsidRDefault="00103401" w:rsidP="00065DA7">
      <w:pPr>
        <w:spacing w:line="360" w:lineRule="auto"/>
        <w:jc w:val="both"/>
      </w:pPr>
      <w:r>
        <w:t xml:space="preserve">        lDisplayButton = new JButton("Display");</w:t>
      </w:r>
    </w:p>
    <w:p w14:paraId="73AB340B" w14:textId="77777777" w:rsidR="00103401" w:rsidRDefault="00103401" w:rsidP="00065DA7">
      <w:pPr>
        <w:spacing w:line="360" w:lineRule="auto"/>
        <w:jc w:val="both"/>
      </w:pPr>
      <w:r>
        <w:t xml:space="preserve">        lDisplayButton.setBounds(360, 395, 120, 33);</w:t>
      </w:r>
    </w:p>
    <w:p w14:paraId="09F876A5" w14:textId="77777777" w:rsidR="00103401" w:rsidRDefault="00103401" w:rsidP="00065DA7">
      <w:pPr>
        <w:spacing w:line="360" w:lineRule="auto"/>
        <w:jc w:val="both"/>
      </w:pPr>
      <w:r>
        <w:t xml:space="preserve">        lClearButton = new JButton("Clear");</w:t>
      </w:r>
    </w:p>
    <w:p w14:paraId="1BEC5A1B" w14:textId="77777777" w:rsidR="00103401" w:rsidRDefault="00103401" w:rsidP="00065DA7">
      <w:pPr>
        <w:spacing w:line="360" w:lineRule="auto"/>
        <w:jc w:val="both"/>
      </w:pPr>
      <w:r>
        <w:t xml:space="preserve">        lClearButton.setBounds(550, 395, 120, 33);</w:t>
      </w:r>
    </w:p>
    <w:p w14:paraId="55498032" w14:textId="77777777" w:rsidR="00103401" w:rsidRDefault="00103401" w:rsidP="00065DA7">
      <w:pPr>
        <w:spacing w:line="360" w:lineRule="auto"/>
        <w:jc w:val="both"/>
      </w:pPr>
      <w:r>
        <w:lastRenderedPageBreak/>
        <w:t xml:space="preserve">        lBackButton = new JButton("&lt;-Back-");</w:t>
      </w:r>
    </w:p>
    <w:p w14:paraId="7FC7D574" w14:textId="77777777" w:rsidR="00103401" w:rsidRDefault="00103401" w:rsidP="00065DA7">
      <w:pPr>
        <w:spacing w:line="360" w:lineRule="auto"/>
        <w:jc w:val="both"/>
      </w:pPr>
      <w:r>
        <w:t xml:space="preserve">        lBackButton.setBounds(20, 20, 90, 25);</w:t>
      </w:r>
    </w:p>
    <w:p w14:paraId="3054B46F" w14:textId="77777777" w:rsidR="00103401" w:rsidRDefault="00103401" w:rsidP="00065DA7">
      <w:pPr>
        <w:spacing w:line="360" w:lineRule="auto"/>
        <w:jc w:val="both"/>
      </w:pPr>
      <w:r>
        <w:t xml:space="preserve">        </w:t>
      </w:r>
    </w:p>
    <w:p w14:paraId="3C9AD261" w14:textId="77777777" w:rsidR="00103401" w:rsidRDefault="00103401" w:rsidP="00065DA7">
      <w:pPr>
        <w:spacing w:line="360" w:lineRule="auto"/>
        <w:jc w:val="both"/>
      </w:pPr>
      <w:r>
        <w:t xml:space="preserve">        //number format listener try-catch block</w:t>
      </w:r>
    </w:p>
    <w:p w14:paraId="1A8594BA" w14:textId="77777777" w:rsidR="00103401" w:rsidRDefault="00103401" w:rsidP="00065DA7">
      <w:pPr>
        <w:spacing w:line="360" w:lineRule="auto"/>
        <w:jc w:val="both"/>
      </w:pPr>
      <w:r>
        <w:t xml:space="preserve">        lAddButton.addActionListener(new ActionListener()</w:t>
      </w:r>
    </w:p>
    <w:p w14:paraId="11A773F9" w14:textId="77777777" w:rsidR="00103401" w:rsidRDefault="00103401" w:rsidP="00065DA7">
      <w:pPr>
        <w:spacing w:line="360" w:lineRule="auto"/>
        <w:jc w:val="both"/>
      </w:pPr>
      <w:r>
        <w:t xml:space="preserve">        {</w:t>
      </w:r>
    </w:p>
    <w:p w14:paraId="6018C71C" w14:textId="77777777" w:rsidR="00103401" w:rsidRDefault="00103401" w:rsidP="00065DA7">
      <w:pPr>
        <w:spacing w:line="360" w:lineRule="auto"/>
        <w:jc w:val="both"/>
      </w:pPr>
      <w:r>
        <w:t xml:space="preserve">            public void actionPerformed(ActionEvent a)</w:t>
      </w:r>
    </w:p>
    <w:p w14:paraId="319B6B18" w14:textId="77777777" w:rsidR="00103401" w:rsidRDefault="00103401" w:rsidP="00065DA7">
      <w:pPr>
        <w:spacing w:line="360" w:lineRule="auto"/>
        <w:jc w:val="both"/>
      </w:pPr>
      <w:r>
        <w:t xml:space="preserve">            {</w:t>
      </w:r>
    </w:p>
    <w:p w14:paraId="32683D1A" w14:textId="77777777" w:rsidR="00103401" w:rsidRDefault="00103401" w:rsidP="00065DA7">
      <w:pPr>
        <w:spacing w:line="360" w:lineRule="auto"/>
        <w:jc w:val="both"/>
      </w:pPr>
      <w:r>
        <w:t xml:space="preserve">                try {</w:t>
      </w:r>
    </w:p>
    <w:p w14:paraId="63FCEFED" w14:textId="77777777" w:rsidR="00103401" w:rsidRDefault="00103401" w:rsidP="00065DA7">
      <w:pPr>
        <w:spacing w:line="360" w:lineRule="auto"/>
        <w:jc w:val="both"/>
      </w:pPr>
      <w:r>
        <w:t xml:space="preserve">                    //trim() function removes extra whitespaces behind and in front of input</w:t>
      </w:r>
    </w:p>
    <w:p w14:paraId="798D3CFF" w14:textId="77777777" w:rsidR="00103401" w:rsidRDefault="00103401" w:rsidP="00065DA7">
      <w:pPr>
        <w:spacing w:line="360" w:lineRule="auto"/>
        <w:jc w:val="both"/>
      </w:pPr>
      <w:r>
        <w:t xml:space="preserve">                    if(lId.getText().trim().equals("") || lName.getText().trim().equals("") || lAddress.getText().trim().equals("") || lWorkingType.getText().trim().equals("") || lExperience.getText().trim().equals("") || lDepartment.getText().trim().equals("") || lWorkingHours.getText().trim().equals("") || lEmploymentStatus.getText().trim().equals("") ) {</w:t>
      </w:r>
    </w:p>
    <w:p w14:paraId="3A6A040A" w14:textId="77777777" w:rsidR="00103401" w:rsidRDefault="00103401" w:rsidP="00065DA7">
      <w:pPr>
        <w:spacing w:line="360" w:lineRule="auto"/>
        <w:jc w:val="both"/>
      </w:pPr>
      <w:r>
        <w:t xml:space="preserve">                        JOptionPane.showMessageDialog(lecturerFrame, "Empty Fields Found! Please fill all text areas. ", "Error", JOptionPane.ERROR_MESSAGE);</w:t>
      </w:r>
    </w:p>
    <w:p w14:paraId="1029C1C9" w14:textId="77777777" w:rsidR="00103401" w:rsidRDefault="00103401" w:rsidP="00065DA7">
      <w:pPr>
        <w:spacing w:line="360" w:lineRule="auto"/>
        <w:jc w:val="both"/>
      </w:pPr>
      <w:r>
        <w:t xml:space="preserve">                    }</w:t>
      </w:r>
    </w:p>
    <w:p w14:paraId="2CFC00CE" w14:textId="77777777" w:rsidR="00103401" w:rsidRDefault="00103401" w:rsidP="00065DA7">
      <w:pPr>
        <w:spacing w:line="360" w:lineRule="auto"/>
        <w:jc w:val="both"/>
      </w:pPr>
      <w:r>
        <w:t xml:space="preserve">                    </w:t>
      </w:r>
    </w:p>
    <w:p w14:paraId="5AB7AEEF" w14:textId="77777777" w:rsidR="00103401" w:rsidRDefault="00103401" w:rsidP="00065DA7">
      <w:pPr>
        <w:spacing w:line="360" w:lineRule="auto"/>
        <w:jc w:val="both"/>
      </w:pPr>
      <w:r>
        <w:t xml:space="preserve">                    else {</w:t>
      </w:r>
    </w:p>
    <w:p w14:paraId="53BEE755" w14:textId="77777777" w:rsidR="00103401" w:rsidRDefault="00103401" w:rsidP="00065DA7">
      <w:pPr>
        <w:spacing w:line="360" w:lineRule="auto"/>
        <w:jc w:val="both"/>
      </w:pPr>
      <w:r>
        <w:t xml:space="preserve">                        //trim function removes un-needed whitespaces in front of and behind inputs</w:t>
      </w:r>
    </w:p>
    <w:p w14:paraId="5DBD7FEB" w14:textId="77777777" w:rsidR="00103401" w:rsidRDefault="00103401" w:rsidP="00065DA7">
      <w:pPr>
        <w:spacing w:line="360" w:lineRule="auto"/>
        <w:jc w:val="both"/>
      </w:pPr>
      <w:r>
        <w:t xml:space="preserve">                        int lIdAvailable = Integer.parseInt(lId.getText()); //creating a variable and putting lecturer id on it</w:t>
      </w:r>
    </w:p>
    <w:p w14:paraId="49E1449E" w14:textId="77777777" w:rsidR="00103401" w:rsidRDefault="00103401" w:rsidP="00065DA7">
      <w:pPr>
        <w:spacing w:line="360" w:lineRule="auto"/>
        <w:jc w:val="both"/>
      </w:pPr>
      <w:r>
        <w:t xml:space="preserve">                        int experienceL = Integer.parseInt(lExperience.getText().trim());</w:t>
      </w:r>
    </w:p>
    <w:p w14:paraId="621250F7" w14:textId="77777777" w:rsidR="00103401" w:rsidRDefault="00103401" w:rsidP="00065DA7">
      <w:pPr>
        <w:spacing w:line="360" w:lineRule="auto"/>
        <w:jc w:val="both"/>
      </w:pPr>
      <w:r>
        <w:lastRenderedPageBreak/>
        <w:t xml:space="preserve">                        int  workingHoursL = Integer.parseInt(lWorkingHours.getText().trim());</w:t>
      </w:r>
    </w:p>
    <w:p w14:paraId="73B8FF53" w14:textId="77777777" w:rsidR="00103401" w:rsidRDefault="00103401" w:rsidP="00065DA7">
      <w:pPr>
        <w:spacing w:line="360" w:lineRule="auto"/>
        <w:jc w:val="both"/>
      </w:pPr>
      <w:r>
        <w:t xml:space="preserve">                        String nameL = lName.getText().trim();</w:t>
      </w:r>
    </w:p>
    <w:p w14:paraId="1B280D10" w14:textId="77777777" w:rsidR="00103401" w:rsidRDefault="00103401" w:rsidP="00065DA7">
      <w:pPr>
        <w:spacing w:line="360" w:lineRule="auto"/>
        <w:jc w:val="both"/>
      </w:pPr>
      <w:r>
        <w:t xml:space="preserve">                        String addressL = lAddress.getText().trim();</w:t>
      </w:r>
    </w:p>
    <w:p w14:paraId="6A89E6AB" w14:textId="77777777" w:rsidR="00103401" w:rsidRDefault="00103401" w:rsidP="00065DA7">
      <w:pPr>
        <w:spacing w:line="360" w:lineRule="auto"/>
        <w:jc w:val="both"/>
      </w:pPr>
      <w:r>
        <w:t xml:space="preserve">                        String departmentL = lDepartment.getText().trim();</w:t>
      </w:r>
    </w:p>
    <w:p w14:paraId="47630F61" w14:textId="77777777" w:rsidR="00103401" w:rsidRDefault="00103401" w:rsidP="00065DA7">
      <w:pPr>
        <w:spacing w:line="360" w:lineRule="auto"/>
        <w:jc w:val="both"/>
      </w:pPr>
      <w:r>
        <w:t xml:space="preserve">                        String workingTypeL = lWorkingType.getText().trim();</w:t>
      </w:r>
    </w:p>
    <w:p w14:paraId="3E51CD3C" w14:textId="77777777" w:rsidR="00103401" w:rsidRDefault="00103401" w:rsidP="00065DA7">
      <w:pPr>
        <w:spacing w:line="360" w:lineRule="auto"/>
        <w:jc w:val="both"/>
      </w:pPr>
      <w:r>
        <w:t xml:space="preserve">                        String employmentStatusL = lEmploymentStatus.getText().trim();</w:t>
      </w:r>
    </w:p>
    <w:p w14:paraId="633B5E32" w14:textId="77777777" w:rsidR="00103401" w:rsidRDefault="00103401" w:rsidP="00065DA7">
      <w:pPr>
        <w:spacing w:line="360" w:lineRule="auto"/>
        <w:jc w:val="both"/>
      </w:pPr>
      <w:r>
        <w:t xml:space="preserve">                                </w:t>
      </w:r>
    </w:p>
    <w:p w14:paraId="7799977A" w14:textId="77777777" w:rsidR="00103401" w:rsidRDefault="00103401" w:rsidP="00065DA7">
      <w:pPr>
        <w:spacing w:line="360" w:lineRule="auto"/>
        <w:jc w:val="both"/>
      </w:pPr>
      <w:r>
        <w:t xml:space="preserve">                        if (lIdAvailable &gt;=0 &amp;&amp; workingHoursL &gt;=0) {</w:t>
      </w:r>
    </w:p>
    <w:p w14:paraId="5A551210" w14:textId="77777777" w:rsidR="00103401" w:rsidRDefault="00103401" w:rsidP="00065DA7">
      <w:pPr>
        <w:spacing w:line="360" w:lineRule="auto"/>
        <w:jc w:val="both"/>
      </w:pPr>
      <w:r>
        <w:t xml:space="preserve">                            //checking if id is available or not</w:t>
      </w:r>
    </w:p>
    <w:p w14:paraId="0CA2DBA3" w14:textId="77777777" w:rsidR="00103401" w:rsidRDefault="00103401" w:rsidP="00065DA7">
      <w:pPr>
        <w:spacing w:line="360" w:lineRule="auto"/>
        <w:jc w:val="both"/>
      </w:pPr>
      <w:r>
        <w:t xml:space="preserve">                            boolean isAdded = true;</w:t>
      </w:r>
    </w:p>
    <w:p w14:paraId="5ED0BE4D" w14:textId="77777777" w:rsidR="00103401" w:rsidRDefault="00103401" w:rsidP="00065DA7">
      <w:pPr>
        <w:spacing w:line="360" w:lineRule="auto"/>
        <w:jc w:val="both"/>
      </w:pPr>
      <w:r>
        <w:t xml:space="preserve">                            for(int i=0; i&lt;listOfTeacher.size(); i++) </w:t>
      </w:r>
    </w:p>
    <w:p w14:paraId="092171C2" w14:textId="77777777" w:rsidR="00103401" w:rsidRDefault="00103401" w:rsidP="00065DA7">
      <w:pPr>
        <w:spacing w:line="360" w:lineRule="auto"/>
        <w:jc w:val="both"/>
      </w:pPr>
      <w:r>
        <w:t xml:space="preserve">                            {   //iterating throughout the array</w:t>
      </w:r>
    </w:p>
    <w:p w14:paraId="6315D486" w14:textId="77777777" w:rsidR="00103401" w:rsidRDefault="00103401" w:rsidP="00065DA7">
      <w:pPr>
        <w:spacing w:line="360" w:lineRule="auto"/>
        <w:jc w:val="both"/>
      </w:pPr>
      <w:r>
        <w:t xml:space="preserve">                                if ( (lIdAvailable == listOfTeacher.get(i).getTeacher_id()) &amp;&amp; (listOfTeacher.get(i) instanceof Lecturer) ) {</w:t>
      </w:r>
    </w:p>
    <w:p w14:paraId="57870998" w14:textId="77777777" w:rsidR="00103401" w:rsidRDefault="00103401" w:rsidP="00065DA7">
      <w:pPr>
        <w:spacing w:line="360" w:lineRule="auto"/>
        <w:jc w:val="both"/>
      </w:pPr>
      <w:r>
        <w:t xml:space="preserve">                                    isAdded = false;</w:t>
      </w:r>
    </w:p>
    <w:p w14:paraId="72880227" w14:textId="77777777" w:rsidR="00103401" w:rsidRDefault="00103401" w:rsidP="00065DA7">
      <w:pPr>
        <w:spacing w:line="360" w:lineRule="auto"/>
        <w:jc w:val="both"/>
      </w:pPr>
      <w:r>
        <w:t xml:space="preserve">                                }</w:t>
      </w:r>
    </w:p>
    <w:p w14:paraId="66C78E9F" w14:textId="77777777" w:rsidR="00103401" w:rsidRDefault="00103401" w:rsidP="00065DA7">
      <w:pPr>
        <w:spacing w:line="360" w:lineRule="auto"/>
        <w:jc w:val="both"/>
      </w:pPr>
      <w:r>
        <w:t xml:space="preserve">                            }</w:t>
      </w:r>
    </w:p>
    <w:p w14:paraId="10B75EBA" w14:textId="77777777" w:rsidR="00103401" w:rsidRDefault="00103401" w:rsidP="00065DA7">
      <w:pPr>
        <w:spacing w:line="360" w:lineRule="auto"/>
        <w:jc w:val="both"/>
      </w:pPr>
      <w:r>
        <w:t xml:space="preserve">                            </w:t>
      </w:r>
    </w:p>
    <w:p w14:paraId="65B9CDCD" w14:textId="77777777" w:rsidR="00103401" w:rsidRDefault="00103401" w:rsidP="00065DA7">
      <w:pPr>
        <w:spacing w:line="360" w:lineRule="auto"/>
        <w:jc w:val="both"/>
      </w:pPr>
      <w:r>
        <w:t xml:space="preserve">                            //adding only when lecturer id is available</w:t>
      </w:r>
    </w:p>
    <w:p w14:paraId="24190F36" w14:textId="77777777" w:rsidR="00103401" w:rsidRDefault="00103401" w:rsidP="00065DA7">
      <w:pPr>
        <w:spacing w:line="360" w:lineRule="auto"/>
        <w:jc w:val="both"/>
      </w:pPr>
      <w:r>
        <w:t xml:space="preserve">                            if (isAdded == true) {</w:t>
      </w:r>
    </w:p>
    <w:p w14:paraId="70694702" w14:textId="77777777" w:rsidR="00103401" w:rsidRDefault="00103401" w:rsidP="00065DA7">
      <w:pPr>
        <w:spacing w:line="360" w:lineRule="auto"/>
        <w:jc w:val="both"/>
      </w:pPr>
      <w:r>
        <w:t xml:space="preserve">                                //adding to arrayList, upcasting Lecturer values to Teacher type</w:t>
      </w:r>
    </w:p>
    <w:p w14:paraId="11D60101" w14:textId="77777777" w:rsidR="00103401" w:rsidRDefault="00103401" w:rsidP="00065DA7">
      <w:pPr>
        <w:spacing w:line="360" w:lineRule="auto"/>
        <w:jc w:val="both"/>
      </w:pPr>
      <w:r>
        <w:t xml:space="preserve">                                Lecturer lecturer = new Lecturer(lIdAvailable, nameL, addressL, workingTypeL, workingHoursL, employmentStatusL, departmentL,  experienceL);</w:t>
      </w:r>
    </w:p>
    <w:p w14:paraId="59F13EC8" w14:textId="77777777" w:rsidR="00103401" w:rsidRDefault="00103401" w:rsidP="00065DA7">
      <w:pPr>
        <w:spacing w:line="360" w:lineRule="auto"/>
        <w:jc w:val="both"/>
      </w:pPr>
      <w:r>
        <w:lastRenderedPageBreak/>
        <w:t xml:space="preserve">                                listOfTeacher.add(lecturer);</w:t>
      </w:r>
    </w:p>
    <w:p w14:paraId="17025A12" w14:textId="77777777" w:rsidR="00103401" w:rsidRDefault="00103401" w:rsidP="00065DA7">
      <w:pPr>
        <w:spacing w:line="360" w:lineRule="auto"/>
        <w:jc w:val="both"/>
      </w:pPr>
      <w:r>
        <w:t xml:space="preserve">                                //showing msg that addition of lecturer was successful</w:t>
      </w:r>
    </w:p>
    <w:p w14:paraId="50462F18" w14:textId="77777777" w:rsidR="00103401" w:rsidRDefault="00103401" w:rsidP="00065DA7">
      <w:pPr>
        <w:spacing w:line="360" w:lineRule="auto"/>
        <w:jc w:val="both"/>
      </w:pPr>
      <w:r>
        <w:t xml:space="preserve">                                JOptionPane.showMessageDialog(lecturerFrame, "Successfully Added!");</w:t>
      </w:r>
    </w:p>
    <w:p w14:paraId="2F897B4B" w14:textId="77777777" w:rsidR="00103401" w:rsidRDefault="00103401" w:rsidP="00065DA7">
      <w:pPr>
        <w:spacing w:line="360" w:lineRule="auto"/>
        <w:jc w:val="both"/>
      </w:pPr>
      <w:r>
        <w:t xml:space="preserve">                                </w:t>
      </w:r>
    </w:p>
    <w:p w14:paraId="484BC257" w14:textId="77777777" w:rsidR="00103401" w:rsidRDefault="00103401" w:rsidP="00065DA7">
      <w:pPr>
        <w:spacing w:line="360" w:lineRule="auto"/>
        <w:jc w:val="both"/>
      </w:pPr>
      <w:r>
        <w:t xml:space="preserve">                                //clearing all fields after adding successfully</w:t>
      </w:r>
    </w:p>
    <w:p w14:paraId="1D6B5222" w14:textId="77777777" w:rsidR="00103401" w:rsidRDefault="00103401" w:rsidP="00065DA7">
      <w:pPr>
        <w:spacing w:line="360" w:lineRule="auto"/>
        <w:jc w:val="both"/>
      </w:pPr>
      <w:r>
        <w:t xml:space="preserve">                                lId.setText("");</w:t>
      </w:r>
    </w:p>
    <w:p w14:paraId="393AA39D" w14:textId="77777777" w:rsidR="00103401" w:rsidRDefault="00103401" w:rsidP="00065DA7">
      <w:pPr>
        <w:spacing w:line="360" w:lineRule="auto"/>
        <w:jc w:val="both"/>
      </w:pPr>
      <w:r>
        <w:t xml:space="preserve">                                lName.setText("");</w:t>
      </w:r>
    </w:p>
    <w:p w14:paraId="19A39FE5" w14:textId="77777777" w:rsidR="00103401" w:rsidRDefault="00103401" w:rsidP="00065DA7">
      <w:pPr>
        <w:spacing w:line="360" w:lineRule="auto"/>
        <w:jc w:val="both"/>
      </w:pPr>
      <w:r>
        <w:t xml:space="preserve">                                lAddress.setText("");</w:t>
      </w:r>
    </w:p>
    <w:p w14:paraId="3539D036" w14:textId="77777777" w:rsidR="00103401" w:rsidRDefault="00103401" w:rsidP="00065DA7">
      <w:pPr>
        <w:spacing w:line="360" w:lineRule="auto"/>
        <w:jc w:val="both"/>
      </w:pPr>
      <w:r>
        <w:t xml:space="preserve">                                lWorkingType.setText("");</w:t>
      </w:r>
    </w:p>
    <w:p w14:paraId="05F56E0E" w14:textId="77777777" w:rsidR="00103401" w:rsidRDefault="00103401" w:rsidP="00065DA7">
      <w:pPr>
        <w:spacing w:line="360" w:lineRule="auto"/>
        <w:jc w:val="both"/>
      </w:pPr>
      <w:r>
        <w:t xml:space="preserve">                                lDepartment.setText("");</w:t>
      </w:r>
    </w:p>
    <w:p w14:paraId="338BB8AC" w14:textId="77777777" w:rsidR="00103401" w:rsidRDefault="00103401" w:rsidP="00065DA7">
      <w:pPr>
        <w:spacing w:line="360" w:lineRule="auto"/>
        <w:jc w:val="both"/>
      </w:pPr>
      <w:r>
        <w:t xml:space="preserve">                                lExperience.setText("");</w:t>
      </w:r>
    </w:p>
    <w:p w14:paraId="1238710F" w14:textId="77777777" w:rsidR="00103401" w:rsidRDefault="00103401" w:rsidP="00065DA7">
      <w:pPr>
        <w:spacing w:line="360" w:lineRule="auto"/>
        <w:jc w:val="both"/>
      </w:pPr>
      <w:r>
        <w:t xml:space="preserve">                                lWorkingHours.setText("");</w:t>
      </w:r>
    </w:p>
    <w:p w14:paraId="1A56065F" w14:textId="77777777" w:rsidR="00103401" w:rsidRDefault="00103401" w:rsidP="00065DA7">
      <w:pPr>
        <w:spacing w:line="360" w:lineRule="auto"/>
        <w:jc w:val="both"/>
      </w:pPr>
      <w:r>
        <w:t xml:space="preserve">                                lEmploymentStatus.setText("");</w:t>
      </w:r>
    </w:p>
    <w:p w14:paraId="713F2DA5" w14:textId="77777777" w:rsidR="00103401" w:rsidRDefault="00103401" w:rsidP="00065DA7">
      <w:pPr>
        <w:spacing w:line="360" w:lineRule="auto"/>
        <w:jc w:val="both"/>
      </w:pPr>
      <w:r>
        <w:t xml:space="preserve">                            }</w:t>
      </w:r>
    </w:p>
    <w:p w14:paraId="1FC7098E" w14:textId="77777777" w:rsidR="00103401" w:rsidRDefault="00103401" w:rsidP="00065DA7">
      <w:pPr>
        <w:spacing w:line="360" w:lineRule="auto"/>
        <w:jc w:val="both"/>
      </w:pPr>
      <w:r>
        <w:t xml:space="preserve">                            </w:t>
      </w:r>
    </w:p>
    <w:p w14:paraId="31C654BE" w14:textId="77777777" w:rsidR="00103401" w:rsidRDefault="00103401" w:rsidP="00065DA7">
      <w:pPr>
        <w:spacing w:line="360" w:lineRule="auto"/>
        <w:jc w:val="both"/>
      </w:pPr>
      <w:r>
        <w:t xml:space="preserve">                            else {</w:t>
      </w:r>
    </w:p>
    <w:p w14:paraId="20ADD3CB" w14:textId="77777777" w:rsidR="00103401" w:rsidRDefault="00103401" w:rsidP="00065DA7">
      <w:pPr>
        <w:spacing w:line="360" w:lineRule="auto"/>
        <w:jc w:val="both"/>
      </w:pPr>
      <w:r>
        <w:t xml:space="preserve">                                JOptionPane.showMessageDialog(lecturerFrame, "Id is already in use!! Try another lecturer id.", "Error", JOptionPane.ERROR_MESSAGE);</w:t>
      </w:r>
    </w:p>
    <w:p w14:paraId="47A2D342" w14:textId="77777777" w:rsidR="00103401" w:rsidRDefault="00103401" w:rsidP="00065DA7">
      <w:pPr>
        <w:spacing w:line="360" w:lineRule="auto"/>
        <w:jc w:val="both"/>
      </w:pPr>
      <w:r>
        <w:t xml:space="preserve">                            }</w:t>
      </w:r>
    </w:p>
    <w:p w14:paraId="4C8F73E0" w14:textId="77777777" w:rsidR="00103401" w:rsidRDefault="00103401" w:rsidP="00065DA7">
      <w:pPr>
        <w:spacing w:line="360" w:lineRule="auto"/>
        <w:jc w:val="both"/>
      </w:pPr>
      <w:r>
        <w:t xml:space="preserve">                        }</w:t>
      </w:r>
    </w:p>
    <w:p w14:paraId="365D3D9B" w14:textId="77777777" w:rsidR="00103401" w:rsidRDefault="00103401" w:rsidP="00065DA7">
      <w:pPr>
        <w:spacing w:line="360" w:lineRule="auto"/>
        <w:jc w:val="both"/>
      </w:pPr>
      <w:r>
        <w:t xml:space="preserve">                        </w:t>
      </w:r>
    </w:p>
    <w:p w14:paraId="321125FF" w14:textId="77777777" w:rsidR="00103401" w:rsidRDefault="00103401" w:rsidP="00065DA7">
      <w:pPr>
        <w:spacing w:line="360" w:lineRule="auto"/>
        <w:jc w:val="both"/>
      </w:pPr>
      <w:r>
        <w:t xml:space="preserve">                        else {</w:t>
      </w:r>
    </w:p>
    <w:p w14:paraId="56EB7470" w14:textId="77777777" w:rsidR="00103401" w:rsidRDefault="00103401" w:rsidP="00065DA7">
      <w:pPr>
        <w:spacing w:line="360" w:lineRule="auto"/>
        <w:jc w:val="both"/>
      </w:pPr>
      <w:r>
        <w:lastRenderedPageBreak/>
        <w:t xml:space="preserve">                            JOptionPane.showMessageDialog(salaryFrame, "Please enter positive values.");</w:t>
      </w:r>
    </w:p>
    <w:p w14:paraId="21DECD7F" w14:textId="77777777" w:rsidR="00103401" w:rsidRDefault="00103401" w:rsidP="00065DA7">
      <w:pPr>
        <w:spacing w:line="360" w:lineRule="auto"/>
        <w:jc w:val="both"/>
      </w:pPr>
      <w:r>
        <w:t xml:space="preserve">                        }</w:t>
      </w:r>
    </w:p>
    <w:p w14:paraId="7B7E4EAF" w14:textId="77777777" w:rsidR="00103401" w:rsidRDefault="00103401" w:rsidP="00065DA7">
      <w:pPr>
        <w:spacing w:line="360" w:lineRule="auto"/>
        <w:jc w:val="both"/>
      </w:pPr>
      <w:r>
        <w:t xml:space="preserve">                    }</w:t>
      </w:r>
    </w:p>
    <w:p w14:paraId="379D8FB4" w14:textId="77777777" w:rsidR="00103401" w:rsidRDefault="00103401" w:rsidP="00065DA7">
      <w:pPr>
        <w:spacing w:line="360" w:lineRule="auto"/>
        <w:jc w:val="both"/>
      </w:pPr>
      <w:r>
        <w:t xml:space="preserve">                }catch(NumberFormatException e) {</w:t>
      </w:r>
    </w:p>
    <w:p w14:paraId="329EB73F" w14:textId="77777777" w:rsidR="00103401" w:rsidRDefault="00103401" w:rsidP="00065DA7">
      <w:pPr>
        <w:spacing w:line="360" w:lineRule="auto"/>
        <w:jc w:val="both"/>
      </w:pPr>
      <w:r>
        <w:t xml:space="preserve">                    JOptionPane.showMessageDialog(lecturerFrame, "Number Format Exception. Enter number only in number-required fields.");</w:t>
      </w:r>
    </w:p>
    <w:p w14:paraId="0DE8B0F9" w14:textId="77777777" w:rsidR="00103401" w:rsidRDefault="00103401" w:rsidP="00065DA7">
      <w:pPr>
        <w:spacing w:line="360" w:lineRule="auto"/>
        <w:jc w:val="both"/>
      </w:pPr>
      <w:r>
        <w:t xml:space="preserve">                }</w:t>
      </w:r>
    </w:p>
    <w:p w14:paraId="32DA0611" w14:textId="77777777" w:rsidR="00103401" w:rsidRDefault="00103401" w:rsidP="00065DA7">
      <w:pPr>
        <w:spacing w:line="360" w:lineRule="auto"/>
        <w:jc w:val="both"/>
      </w:pPr>
      <w:r>
        <w:t xml:space="preserve">            }</w:t>
      </w:r>
    </w:p>
    <w:p w14:paraId="71278A32" w14:textId="77777777" w:rsidR="00103401" w:rsidRDefault="00103401" w:rsidP="00065DA7">
      <w:pPr>
        <w:spacing w:line="360" w:lineRule="auto"/>
        <w:jc w:val="both"/>
      </w:pPr>
      <w:r>
        <w:t xml:space="preserve">        });</w:t>
      </w:r>
    </w:p>
    <w:p w14:paraId="14EDA012" w14:textId="77777777" w:rsidR="00103401" w:rsidRDefault="00103401" w:rsidP="00065DA7">
      <w:pPr>
        <w:spacing w:line="360" w:lineRule="auto"/>
        <w:jc w:val="both"/>
      </w:pPr>
      <w:r>
        <w:t xml:space="preserve">        </w:t>
      </w:r>
    </w:p>
    <w:p w14:paraId="7B228869" w14:textId="77777777" w:rsidR="00103401" w:rsidRDefault="00103401" w:rsidP="00065DA7">
      <w:pPr>
        <w:spacing w:line="360" w:lineRule="auto"/>
        <w:jc w:val="both"/>
      </w:pPr>
      <w:r>
        <w:t xml:space="preserve">        //clearing all fields, action listener</w:t>
      </w:r>
    </w:p>
    <w:p w14:paraId="76D814FC" w14:textId="77777777" w:rsidR="00103401" w:rsidRDefault="00103401" w:rsidP="00065DA7">
      <w:pPr>
        <w:spacing w:line="360" w:lineRule="auto"/>
        <w:jc w:val="both"/>
      </w:pPr>
      <w:r>
        <w:t xml:space="preserve">        lClearButton.addActionListener(new ActionListener()</w:t>
      </w:r>
    </w:p>
    <w:p w14:paraId="5AA9F6AA" w14:textId="77777777" w:rsidR="00103401" w:rsidRDefault="00103401" w:rsidP="00065DA7">
      <w:pPr>
        <w:spacing w:line="360" w:lineRule="auto"/>
        <w:jc w:val="both"/>
      </w:pPr>
      <w:r>
        <w:t xml:space="preserve">        {</w:t>
      </w:r>
    </w:p>
    <w:p w14:paraId="4568BFFC" w14:textId="77777777" w:rsidR="00103401" w:rsidRDefault="00103401" w:rsidP="00065DA7">
      <w:pPr>
        <w:spacing w:line="360" w:lineRule="auto"/>
        <w:jc w:val="both"/>
      </w:pPr>
      <w:r>
        <w:t xml:space="preserve">            public void actionPerformed(ActionEvent b)</w:t>
      </w:r>
    </w:p>
    <w:p w14:paraId="5E99F36C" w14:textId="77777777" w:rsidR="00103401" w:rsidRDefault="00103401" w:rsidP="00065DA7">
      <w:pPr>
        <w:spacing w:line="360" w:lineRule="auto"/>
        <w:jc w:val="both"/>
      </w:pPr>
      <w:r>
        <w:t xml:space="preserve">            {</w:t>
      </w:r>
    </w:p>
    <w:p w14:paraId="531C5E02" w14:textId="77777777" w:rsidR="00103401" w:rsidRDefault="00103401" w:rsidP="00065DA7">
      <w:pPr>
        <w:spacing w:line="360" w:lineRule="auto"/>
        <w:jc w:val="both"/>
      </w:pPr>
      <w:r>
        <w:t xml:space="preserve">                if(!lId.getText().equals("") || !lName.getText().equals("") || !lAddress.getText().equals("") || !lWorkingType.getText().equals("") || !lDepartment.getText().equals("") || !lExperience.getText().equals("") || !lWorkingHours.getText().equals("") || !lEmploymentStatus.getText().equals("") ){</w:t>
      </w:r>
    </w:p>
    <w:p w14:paraId="024F6286" w14:textId="77777777" w:rsidR="00103401" w:rsidRDefault="00103401" w:rsidP="00065DA7">
      <w:pPr>
        <w:spacing w:line="360" w:lineRule="auto"/>
        <w:jc w:val="both"/>
      </w:pPr>
      <w:r>
        <w:t xml:space="preserve">                    int confirmation = JOptionPane.showConfirmDialog(lecturerFrame, "Do you really want to clear all fields?", "Clear", JOptionPane.WARNING_MESSAGE);</w:t>
      </w:r>
    </w:p>
    <w:p w14:paraId="3A836275" w14:textId="77777777" w:rsidR="00103401" w:rsidRDefault="00103401" w:rsidP="00065DA7">
      <w:pPr>
        <w:spacing w:line="360" w:lineRule="auto"/>
        <w:jc w:val="both"/>
      </w:pPr>
      <w:r>
        <w:t xml:space="preserve">                    if (confirmation == JOptionPane.YES_OPTION) {</w:t>
      </w:r>
    </w:p>
    <w:p w14:paraId="5D64E9B0" w14:textId="77777777" w:rsidR="00103401" w:rsidRDefault="00103401" w:rsidP="00065DA7">
      <w:pPr>
        <w:spacing w:line="360" w:lineRule="auto"/>
        <w:jc w:val="both"/>
      </w:pPr>
      <w:r>
        <w:t xml:space="preserve">                        lId.setText("");</w:t>
      </w:r>
    </w:p>
    <w:p w14:paraId="0365E4DA" w14:textId="77777777" w:rsidR="00103401" w:rsidRDefault="00103401" w:rsidP="00065DA7">
      <w:pPr>
        <w:spacing w:line="360" w:lineRule="auto"/>
        <w:jc w:val="both"/>
      </w:pPr>
      <w:r>
        <w:lastRenderedPageBreak/>
        <w:t xml:space="preserve">                        lName.setText("");</w:t>
      </w:r>
    </w:p>
    <w:p w14:paraId="77091F7D" w14:textId="77777777" w:rsidR="00103401" w:rsidRDefault="00103401" w:rsidP="00065DA7">
      <w:pPr>
        <w:spacing w:line="360" w:lineRule="auto"/>
        <w:jc w:val="both"/>
      </w:pPr>
      <w:r>
        <w:t xml:space="preserve">                        lAddress.setText("");</w:t>
      </w:r>
    </w:p>
    <w:p w14:paraId="3409E344" w14:textId="77777777" w:rsidR="00103401" w:rsidRDefault="00103401" w:rsidP="00065DA7">
      <w:pPr>
        <w:spacing w:line="360" w:lineRule="auto"/>
        <w:jc w:val="both"/>
      </w:pPr>
      <w:r>
        <w:t xml:space="preserve">                        lWorkingType.setText("");</w:t>
      </w:r>
    </w:p>
    <w:p w14:paraId="7A606E0F" w14:textId="77777777" w:rsidR="00103401" w:rsidRDefault="00103401" w:rsidP="00065DA7">
      <w:pPr>
        <w:spacing w:line="360" w:lineRule="auto"/>
        <w:jc w:val="both"/>
      </w:pPr>
      <w:r>
        <w:t xml:space="preserve">                        lDepartment.setText("");</w:t>
      </w:r>
    </w:p>
    <w:p w14:paraId="606B24CB" w14:textId="77777777" w:rsidR="00103401" w:rsidRDefault="00103401" w:rsidP="00065DA7">
      <w:pPr>
        <w:spacing w:line="360" w:lineRule="auto"/>
        <w:jc w:val="both"/>
      </w:pPr>
      <w:r>
        <w:t xml:space="preserve">                        lExperience.setText("");</w:t>
      </w:r>
    </w:p>
    <w:p w14:paraId="096F5697" w14:textId="77777777" w:rsidR="00103401" w:rsidRDefault="00103401" w:rsidP="00065DA7">
      <w:pPr>
        <w:spacing w:line="360" w:lineRule="auto"/>
        <w:jc w:val="both"/>
      </w:pPr>
      <w:r>
        <w:t xml:space="preserve">                        lWorkingHours.setText("");</w:t>
      </w:r>
    </w:p>
    <w:p w14:paraId="0F59A657" w14:textId="77777777" w:rsidR="00103401" w:rsidRDefault="00103401" w:rsidP="00065DA7">
      <w:pPr>
        <w:spacing w:line="360" w:lineRule="auto"/>
        <w:jc w:val="both"/>
      </w:pPr>
      <w:r>
        <w:t xml:space="preserve">                        lEmploymentStatus.setText("");</w:t>
      </w:r>
    </w:p>
    <w:p w14:paraId="7D4F1604" w14:textId="77777777" w:rsidR="00103401" w:rsidRDefault="00103401" w:rsidP="00065DA7">
      <w:pPr>
        <w:spacing w:line="360" w:lineRule="auto"/>
        <w:jc w:val="both"/>
      </w:pPr>
      <w:r>
        <w:t xml:space="preserve">                    }</w:t>
      </w:r>
    </w:p>
    <w:p w14:paraId="5E0CA36B" w14:textId="77777777" w:rsidR="00103401" w:rsidRDefault="00103401" w:rsidP="00065DA7">
      <w:pPr>
        <w:spacing w:line="360" w:lineRule="auto"/>
        <w:jc w:val="both"/>
      </w:pPr>
      <w:r>
        <w:t xml:space="preserve">                }</w:t>
      </w:r>
    </w:p>
    <w:p w14:paraId="25E62567" w14:textId="77777777" w:rsidR="00103401" w:rsidRDefault="00103401" w:rsidP="00065DA7">
      <w:pPr>
        <w:spacing w:line="360" w:lineRule="auto"/>
        <w:jc w:val="both"/>
      </w:pPr>
      <w:r>
        <w:t xml:space="preserve">            }</w:t>
      </w:r>
    </w:p>
    <w:p w14:paraId="0935989E" w14:textId="77777777" w:rsidR="00103401" w:rsidRDefault="00103401" w:rsidP="00065DA7">
      <w:pPr>
        <w:spacing w:line="360" w:lineRule="auto"/>
        <w:jc w:val="both"/>
      </w:pPr>
      <w:r>
        <w:t xml:space="preserve">        });</w:t>
      </w:r>
    </w:p>
    <w:p w14:paraId="682CA1B7" w14:textId="77777777" w:rsidR="00103401" w:rsidRDefault="00103401" w:rsidP="00065DA7">
      <w:pPr>
        <w:spacing w:line="360" w:lineRule="auto"/>
        <w:jc w:val="both"/>
      </w:pPr>
      <w:r>
        <w:t xml:space="preserve">        </w:t>
      </w:r>
    </w:p>
    <w:p w14:paraId="1344CBCA" w14:textId="77777777" w:rsidR="00103401" w:rsidRDefault="00103401" w:rsidP="00065DA7">
      <w:pPr>
        <w:spacing w:line="360" w:lineRule="auto"/>
        <w:jc w:val="both"/>
      </w:pPr>
      <w:r>
        <w:t xml:space="preserve">        //opens new Frame to display entered tutors</w:t>
      </w:r>
    </w:p>
    <w:p w14:paraId="514AC3D9" w14:textId="77777777" w:rsidR="00103401" w:rsidRDefault="00103401" w:rsidP="00065DA7">
      <w:pPr>
        <w:spacing w:line="360" w:lineRule="auto"/>
        <w:jc w:val="both"/>
      </w:pPr>
      <w:r>
        <w:t xml:space="preserve">        lDisplayButton.addActionListener(new ActionListener()</w:t>
      </w:r>
    </w:p>
    <w:p w14:paraId="3C482FE7" w14:textId="77777777" w:rsidR="00103401" w:rsidRDefault="00103401" w:rsidP="00065DA7">
      <w:pPr>
        <w:spacing w:line="360" w:lineRule="auto"/>
        <w:jc w:val="both"/>
      </w:pPr>
      <w:r>
        <w:t xml:space="preserve">        {</w:t>
      </w:r>
    </w:p>
    <w:p w14:paraId="3862831D" w14:textId="77777777" w:rsidR="00103401" w:rsidRDefault="00103401" w:rsidP="00065DA7">
      <w:pPr>
        <w:spacing w:line="360" w:lineRule="auto"/>
        <w:jc w:val="both"/>
      </w:pPr>
      <w:r>
        <w:t xml:space="preserve">            public void actionPerformed(ActionEvent c)</w:t>
      </w:r>
    </w:p>
    <w:p w14:paraId="364CD357" w14:textId="77777777" w:rsidR="00103401" w:rsidRDefault="00103401" w:rsidP="00065DA7">
      <w:pPr>
        <w:spacing w:line="360" w:lineRule="auto"/>
        <w:jc w:val="both"/>
      </w:pPr>
      <w:r>
        <w:t xml:space="preserve">            {</w:t>
      </w:r>
    </w:p>
    <w:p w14:paraId="3C548859" w14:textId="77777777" w:rsidR="00103401" w:rsidRDefault="00103401" w:rsidP="00065DA7">
      <w:pPr>
        <w:spacing w:line="360" w:lineRule="auto"/>
        <w:jc w:val="both"/>
      </w:pPr>
      <w:r>
        <w:t xml:space="preserve">                //creating display frame for when display button is clicked</w:t>
      </w:r>
    </w:p>
    <w:p w14:paraId="11FF8CB6" w14:textId="77777777" w:rsidR="00103401" w:rsidRDefault="00103401" w:rsidP="00065DA7">
      <w:pPr>
        <w:spacing w:line="360" w:lineRule="auto"/>
        <w:jc w:val="both"/>
      </w:pPr>
      <w:r>
        <w:t xml:space="preserve">                lDisplayFrame = new JFrame("Display Lecturer Details");</w:t>
      </w:r>
    </w:p>
    <w:p w14:paraId="13C5D572" w14:textId="77777777" w:rsidR="00103401" w:rsidRDefault="00103401" w:rsidP="00065DA7">
      <w:pPr>
        <w:spacing w:line="360" w:lineRule="auto"/>
        <w:jc w:val="both"/>
      </w:pPr>
      <w:r>
        <w:t xml:space="preserve">                lDisplayFrame.setDefaultCloseOperation(JFrame.DISPOSE_ON_CLOSE); //different from exit on close; runs in the background</w:t>
      </w:r>
    </w:p>
    <w:p w14:paraId="279A3A27" w14:textId="77777777" w:rsidR="00103401" w:rsidRDefault="00103401" w:rsidP="00065DA7">
      <w:pPr>
        <w:spacing w:line="360" w:lineRule="auto"/>
        <w:jc w:val="both"/>
      </w:pPr>
      <w:r>
        <w:t xml:space="preserve">                lDisplayFrame.setSize(700, 500);</w:t>
      </w:r>
    </w:p>
    <w:p w14:paraId="62B5A56F" w14:textId="77777777" w:rsidR="00103401" w:rsidRDefault="00103401" w:rsidP="00065DA7">
      <w:pPr>
        <w:spacing w:line="360" w:lineRule="auto"/>
        <w:jc w:val="both"/>
      </w:pPr>
      <w:r>
        <w:lastRenderedPageBreak/>
        <w:t xml:space="preserve">                lDisplayFrame.setLocationRelativeTo(buttonsFrame); //lays the frame relative to buttonsFrame</w:t>
      </w:r>
    </w:p>
    <w:p w14:paraId="6D988729" w14:textId="77777777" w:rsidR="00103401" w:rsidRDefault="00103401" w:rsidP="00065DA7">
      <w:pPr>
        <w:spacing w:line="360" w:lineRule="auto"/>
        <w:jc w:val="both"/>
      </w:pPr>
      <w:r>
        <w:t xml:space="preserve">        </w:t>
      </w:r>
    </w:p>
    <w:p w14:paraId="0F86290F" w14:textId="77777777" w:rsidR="00103401" w:rsidRDefault="00103401" w:rsidP="00065DA7">
      <w:pPr>
        <w:spacing w:line="360" w:lineRule="auto"/>
        <w:jc w:val="both"/>
      </w:pPr>
      <w:r>
        <w:t xml:space="preserve">                displayLecturerList();</w:t>
      </w:r>
    </w:p>
    <w:p w14:paraId="28E1CCFD" w14:textId="77777777" w:rsidR="00103401" w:rsidRDefault="00103401" w:rsidP="00065DA7">
      <w:pPr>
        <w:spacing w:line="360" w:lineRule="auto"/>
        <w:jc w:val="both"/>
      </w:pPr>
      <w:r>
        <w:t xml:space="preserve">            }</w:t>
      </w:r>
    </w:p>
    <w:p w14:paraId="7981C3A6" w14:textId="77777777" w:rsidR="00103401" w:rsidRDefault="00103401" w:rsidP="00065DA7">
      <w:pPr>
        <w:spacing w:line="360" w:lineRule="auto"/>
        <w:jc w:val="both"/>
      </w:pPr>
      <w:r>
        <w:t xml:space="preserve">        });</w:t>
      </w:r>
    </w:p>
    <w:p w14:paraId="023BAAEC" w14:textId="77777777" w:rsidR="00103401" w:rsidRDefault="00103401" w:rsidP="00065DA7">
      <w:pPr>
        <w:spacing w:line="360" w:lineRule="auto"/>
        <w:jc w:val="both"/>
      </w:pPr>
    </w:p>
    <w:p w14:paraId="4618DDB3" w14:textId="77777777" w:rsidR="00103401" w:rsidRDefault="00103401" w:rsidP="00065DA7">
      <w:pPr>
        <w:spacing w:line="360" w:lineRule="auto"/>
        <w:jc w:val="both"/>
      </w:pPr>
      <w:r>
        <w:t xml:space="preserve">        //goes back to main frame(buttonsFrame)</w:t>
      </w:r>
    </w:p>
    <w:p w14:paraId="42FDFE30" w14:textId="77777777" w:rsidR="00103401" w:rsidRDefault="00103401" w:rsidP="00065DA7">
      <w:pPr>
        <w:spacing w:line="360" w:lineRule="auto"/>
        <w:jc w:val="both"/>
      </w:pPr>
      <w:r>
        <w:t xml:space="preserve">        lBackButton.addActionListener(new ActionListener()</w:t>
      </w:r>
    </w:p>
    <w:p w14:paraId="250D3FF8" w14:textId="77777777" w:rsidR="00103401" w:rsidRDefault="00103401" w:rsidP="00065DA7">
      <w:pPr>
        <w:spacing w:line="360" w:lineRule="auto"/>
        <w:jc w:val="both"/>
      </w:pPr>
      <w:r>
        <w:t xml:space="preserve">        {</w:t>
      </w:r>
    </w:p>
    <w:p w14:paraId="085BE058" w14:textId="77777777" w:rsidR="00103401" w:rsidRDefault="00103401" w:rsidP="00065DA7">
      <w:pPr>
        <w:spacing w:line="360" w:lineRule="auto"/>
        <w:jc w:val="both"/>
      </w:pPr>
      <w:r>
        <w:t xml:space="preserve">            public void actionPerformed(ActionEvent d)</w:t>
      </w:r>
    </w:p>
    <w:p w14:paraId="47BA3BE0" w14:textId="77777777" w:rsidR="00103401" w:rsidRDefault="00103401" w:rsidP="00065DA7">
      <w:pPr>
        <w:spacing w:line="360" w:lineRule="auto"/>
        <w:jc w:val="both"/>
      </w:pPr>
      <w:r>
        <w:t xml:space="preserve">            {</w:t>
      </w:r>
    </w:p>
    <w:p w14:paraId="4E97EB26" w14:textId="77777777" w:rsidR="00103401" w:rsidRDefault="00103401" w:rsidP="00065DA7">
      <w:pPr>
        <w:spacing w:line="360" w:lineRule="auto"/>
        <w:jc w:val="both"/>
      </w:pPr>
      <w:r>
        <w:t xml:space="preserve">                //clears all of its fields after clicking the back button to avoid issues with exception handeling</w:t>
      </w:r>
    </w:p>
    <w:p w14:paraId="3524E46D" w14:textId="77777777" w:rsidR="00103401" w:rsidRDefault="00103401" w:rsidP="00065DA7">
      <w:pPr>
        <w:spacing w:line="360" w:lineRule="auto"/>
        <w:jc w:val="both"/>
      </w:pPr>
      <w:r>
        <w:t xml:space="preserve">                lId.setText("");</w:t>
      </w:r>
    </w:p>
    <w:p w14:paraId="635BF858" w14:textId="77777777" w:rsidR="00103401" w:rsidRDefault="00103401" w:rsidP="00065DA7">
      <w:pPr>
        <w:spacing w:line="360" w:lineRule="auto"/>
        <w:jc w:val="both"/>
      </w:pPr>
      <w:r>
        <w:t xml:space="preserve">                lName.setText("");</w:t>
      </w:r>
    </w:p>
    <w:p w14:paraId="5A534480" w14:textId="77777777" w:rsidR="00103401" w:rsidRDefault="00103401" w:rsidP="00065DA7">
      <w:pPr>
        <w:spacing w:line="360" w:lineRule="auto"/>
        <w:jc w:val="both"/>
      </w:pPr>
      <w:r>
        <w:t xml:space="preserve">                lAddress.setText("");</w:t>
      </w:r>
    </w:p>
    <w:p w14:paraId="4777B7FE" w14:textId="77777777" w:rsidR="00103401" w:rsidRDefault="00103401" w:rsidP="00065DA7">
      <w:pPr>
        <w:spacing w:line="360" w:lineRule="auto"/>
        <w:jc w:val="both"/>
      </w:pPr>
      <w:r>
        <w:t xml:space="preserve">                lWorkingType.setText("");</w:t>
      </w:r>
    </w:p>
    <w:p w14:paraId="56DA6EC7" w14:textId="77777777" w:rsidR="00103401" w:rsidRDefault="00103401" w:rsidP="00065DA7">
      <w:pPr>
        <w:spacing w:line="360" w:lineRule="auto"/>
        <w:jc w:val="both"/>
      </w:pPr>
      <w:r>
        <w:t xml:space="preserve">                lDepartment.setText("");</w:t>
      </w:r>
    </w:p>
    <w:p w14:paraId="14D8AA87" w14:textId="77777777" w:rsidR="00103401" w:rsidRDefault="00103401" w:rsidP="00065DA7">
      <w:pPr>
        <w:spacing w:line="360" w:lineRule="auto"/>
        <w:jc w:val="both"/>
      </w:pPr>
      <w:r>
        <w:t xml:space="preserve">                lExperience.setText("");</w:t>
      </w:r>
    </w:p>
    <w:p w14:paraId="5712B58A" w14:textId="77777777" w:rsidR="00103401" w:rsidRDefault="00103401" w:rsidP="00065DA7">
      <w:pPr>
        <w:spacing w:line="360" w:lineRule="auto"/>
        <w:jc w:val="both"/>
      </w:pPr>
      <w:r>
        <w:t xml:space="preserve">                lWorkingHours.setText("");</w:t>
      </w:r>
    </w:p>
    <w:p w14:paraId="03CB4754" w14:textId="77777777" w:rsidR="00103401" w:rsidRDefault="00103401" w:rsidP="00065DA7">
      <w:pPr>
        <w:spacing w:line="360" w:lineRule="auto"/>
        <w:jc w:val="both"/>
      </w:pPr>
      <w:r>
        <w:t xml:space="preserve">                lEmploymentStatus.setText("");</w:t>
      </w:r>
    </w:p>
    <w:p w14:paraId="287C0CFA" w14:textId="77777777" w:rsidR="00103401" w:rsidRDefault="00103401" w:rsidP="00065DA7">
      <w:pPr>
        <w:spacing w:line="360" w:lineRule="auto"/>
        <w:jc w:val="both"/>
      </w:pPr>
      <w:r>
        <w:t xml:space="preserve">                </w:t>
      </w:r>
    </w:p>
    <w:p w14:paraId="3A0A93C9" w14:textId="77777777" w:rsidR="00103401" w:rsidRDefault="00103401" w:rsidP="00065DA7">
      <w:pPr>
        <w:spacing w:line="360" w:lineRule="auto"/>
        <w:jc w:val="both"/>
      </w:pPr>
      <w:r>
        <w:lastRenderedPageBreak/>
        <w:t xml:space="preserve">                lecturerFrame.setVisible(false);</w:t>
      </w:r>
    </w:p>
    <w:p w14:paraId="42D44C01" w14:textId="77777777" w:rsidR="00103401" w:rsidRDefault="00103401" w:rsidP="00065DA7">
      <w:pPr>
        <w:spacing w:line="360" w:lineRule="auto"/>
        <w:jc w:val="both"/>
      </w:pPr>
      <w:r>
        <w:t xml:space="preserve">                buttonsFrame.setVisible(true); //makes main frame visible</w:t>
      </w:r>
    </w:p>
    <w:p w14:paraId="65748EDD" w14:textId="77777777" w:rsidR="00103401" w:rsidRDefault="00103401" w:rsidP="00065DA7">
      <w:pPr>
        <w:spacing w:line="360" w:lineRule="auto"/>
        <w:jc w:val="both"/>
      </w:pPr>
      <w:r>
        <w:t xml:space="preserve">            }</w:t>
      </w:r>
    </w:p>
    <w:p w14:paraId="43999F95" w14:textId="77777777" w:rsidR="00103401" w:rsidRDefault="00103401" w:rsidP="00065DA7">
      <w:pPr>
        <w:spacing w:line="360" w:lineRule="auto"/>
        <w:jc w:val="both"/>
      </w:pPr>
      <w:r>
        <w:t xml:space="preserve">        });</w:t>
      </w:r>
    </w:p>
    <w:p w14:paraId="778BF529" w14:textId="77777777" w:rsidR="00103401" w:rsidRDefault="00103401" w:rsidP="00065DA7">
      <w:pPr>
        <w:spacing w:line="360" w:lineRule="auto"/>
        <w:jc w:val="both"/>
      </w:pPr>
      <w:r>
        <w:t xml:space="preserve">        </w:t>
      </w:r>
    </w:p>
    <w:p w14:paraId="4F492486" w14:textId="77777777" w:rsidR="00103401" w:rsidRDefault="00103401" w:rsidP="00065DA7">
      <w:pPr>
        <w:spacing w:line="360" w:lineRule="auto"/>
        <w:jc w:val="both"/>
      </w:pPr>
      <w:r>
        <w:t xml:space="preserve">        //changing font size for all labels except lHeader</w:t>
      </w:r>
    </w:p>
    <w:p w14:paraId="440B019F" w14:textId="77777777" w:rsidR="00103401" w:rsidRDefault="00103401" w:rsidP="00065DA7">
      <w:pPr>
        <w:spacing w:line="360" w:lineRule="auto"/>
        <w:jc w:val="both"/>
      </w:pPr>
      <w:r>
        <w:t xml:space="preserve">        Font labelFont = lIdLabel.getFont();</w:t>
      </w:r>
    </w:p>
    <w:p w14:paraId="7549FB8A" w14:textId="77777777" w:rsidR="00103401" w:rsidRDefault="00103401" w:rsidP="00065DA7">
      <w:pPr>
        <w:spacing w:line="360" w:lineRule="auto"/>
        <w:jc w:val="both"/>
      </w:pPr>
      <w:r>
        <w:t xml:space="preserve">        labelFont = labelFont.deriveFont(Font.BOLD, 16);</w:t>
      </w:r>
    </w:p>
    <w:p w14:paraId="3243C19D" w14:textId="77777777" w:rsidR="00103401" w:rsidRDefault="00103401" w:rsidP="00065DA7">
      <w:pPr>
        <w:spacing w:line="360" w:lineRule="auto"/>
        <w:jc w:val="both"/>
      </w:pPr>
      <w:r>
        <w:t xml:space="preserve">        lIdLabel.setFont(labelFont);</w:t>
      </w:r>
    </w:p>
    <w:p w14:paraId="6C676DD6" w14:textId="77777777" w:rsidR="00103401" w:rsidRDefault="00103401" w:rsidP="00065DA7">
      <w:pPr>
        <w:spacing w:line="360" w:lineRule="auto"/>
        <w:jc w:val="both"/>
      </w:pPr>
      <w:r>
        <w:t xml:space="preserve">        lNameLabel.setFont(labelFont);</w:t>
      </w:r>
    </w:p>
    <w:p w14:paraId="56EDA7B9" w14:textId="77777777" w:rsidR="00103401" w:rsidRDefault="00103401" w:rsidP="00065DA7">
      <w:pPr>
        <w:spacing w:line="360" w:lineRule="auto"/>
        <w:jc w:val="both"/>
      </w:pPr>
      <w:r>
        <w:t xml:space="preserve">        lAddressLabel.setFont(labelFont);</w:t>
      </w:r>
    </w:p>
    <w:p w14:paraId="76483D25" w14:textId="77777777" w:rsidR="00103401" w:rsidRDefault="00103401" w:rsidP="00065DA7">
      <w:pPr>
        <w:spacing w:line="360" w:lineRule="auto"/>
        <w:jc w:val="both"/>
      </w:pPr>
      <w:r>
        <w:t xml:space="preserve">        lWorkingTypeLabel.setFont(labelFont);</w:t>
      </w:r>
    </w:p>
    <w:p w14:paraId="4C5EA595" w14:textId="77777777" w:rsidR="00103401" w:rsidRDefault="00103401" w:rsidP="00065DA7">
      <w:pPr>
        <w:spacing w:line="360" w:lineRule="auto"/>
        <w:jc w:val="both"/>
      </w:pPr>
      <w:r>
        <w:t xml:space="preserve">        lDepartmentLabel.setFont(labelFont);</w:t>
      </w:r>
    </w:p>
    <w:p w14:paraId="660329C1" w14:textId="77777777" w:rsidR="00103401" w:rsidRDefault="00103401" w:rsidP="00065DA7">
      <w:pPr>
        <w:spacing w:line="360" w:lineRule="auto"/>
        <w:jc w:val="both"/>
      </w:pPr>
      <w:r>
        <w:t xml:space="preserve">        lExperienceLabel.setFont(labelFont);</w:t>
      </w:r>
    </w:p>
    <w:p w14:paraId="2265CF25" w14:textId="77777777" w:rsidR="00103401" w:rsidRDefault="00103401" w:rsidP="00065DA7">
      <w:pPr>
        <w:spacing w:line="360" w:lineRule="auto"/>
        <w:jc w:val="both"/>
      </w:pPr>
      <w:r>
        <w:t xml:space="preserve">        lWorkingHoursLabel.setFont(labelFont);</w:t>
      </w:r>
    </w:p>
    <w:p w14:paraId="36C885D9" w14:textId="77777777" w:rsidR="00103401" w:rsidRDefault="00103401" w:rsidP="00065DA7">
      <w:pPr>
        <w:spacing w:line="360" w:lineRule="auto"/>
        <w:jc w:val="both"/>
      </w:pPr>
      <w:r>
        <w:t xml:space="preserve">        lEmploymentStatusLabel.setFont(labelFont);</w:t>
      </w:r>
    </w:p>
    <w:p w14:paraId="45C3B3A4" w14:textId="77777777" w:rsidR="00103401" w:rsidRDefault="00103401" w:rsidP="00065DA7">
      <w:pPr>
        <w:spacing w:line="360" w:lineRule="auto"/>
        <w:jc w:val="both"/>
      </w:pPr>
      <w:r>
        <w:t xml:space="preserve">        </w:t>
      </w:r>
    </w:p>
    <w:p w14:paraId="7FCF844C" w14:textId="77777777" w:rsidR="00103401" w:rsidRDefault="00103401" w:rsidP="00065DA7">
      <w:pPr>
        <w:spacing w:line="360" w:lineRule="auto"/>
        <w:jc w:val="both"/>
      </w:pPr>
      <w:r>
        <w:t xml:space="preserve">        //increasing font size for lHeader</w:t>
      </w:r>
    </w:p>
    <w:p w14:paraId="57136320" w14:textId="77777777" w:rsidR="00103401" w:rsidRDefault="00103401" w:rsidP="00065DA7">
      <w:pPr>
        <w:spacing w:line="360" w:lineRule="auto"/>
        <w:jc w:val="both"/>
      </w:pPr>
      <w:r>
        <w:t xml:space="preserve">        Font headerFont = lHeader.getFont();</w:t>
      </w:r>
    </w:p>
    <w:p w14:paraId="1DCEA4DC" w14:textId="77777777" w:rsidR="00103401" w:rsidRDefault="00103401" w:rsidP="00065DA7">
      <w:pPr>
        <w:spacing w:line="360" w:lineRule="auto"/>
        <w:jc w:val="both"/>
      </w:pPr>
      <w:r>
        <w:t xml:space="preserve">        headerFont = headerFont.deriveFont(lHeader.getFont().getSize() * 1.8f); //increasing by 80%</w:t>
      </w:r>
    </w:p>
    <w:p w14:paraId="1B97446C" w14:textId="77777777" w:rsidR="00103401" w:rsidRDefault="00103401" w:rsidP="00065DA7">
      <w:pPr>
        <w:spacing w:line="360" w:lineRule="auto"/>
        <w:jc w:val="both"/>
      </w:pPr>
      <w:r>
        <w:t xml:space="preserve">        lHeader.setFont(headerFont);</w:t>
      </w:r>
    </w:p>
    <w:p w14:paraId="15289511" w14:textId="77777777" w:rsidR="00103401" w:rsidRDefault="00103401" w:rsidP="00065DA7">
      <w:pPr>
        <w:spacing w:line="360" w:lineRule="auto"/>
        <w:jc w:val="both"/>
      </w:pPr>
      <w:r>
        <w:t xml:space="preserve">        </w:t>
      </w:r>
    </w:p>
    <w:p w14:paraId="50EB58A2" w14:textId="77777777" w:rsidR="00103401" w:rsidRDefault="00103401" w:rsidP="00065DA7">
      <w:pPr>
        <w:spacing w:line="360" w:lineRule="auto"/>
        <w:jc w:val="both"/>
      </w:pPr>
      <w:r>
        <w:lastRenderedPageBreak/>
        <w:t xml:space="preserve">        //increasing font size for buttons</w:t>
      </w:r>
    </w:p>
    <w:p w14:paraId="6FB4262D" w14:textId="77777777" w:rsidR="00103401" w:rsidRDefault="00103401" w:rsidP="00065DA7">
      <w:pPr>
        <w:spacing w:line="360" w:lineRule="auto"/>
        <w:jc w:val="both"/>
      </w:pPr>
      <w:r>
        <w:t xml:space="preserve">        Font buttonFont = lClearButton.getFont();</w:t>
      </w:r>
    </w:p>
    <w:p w14:paraId="6D2978B1" w14:textId="77777777" w:rsidR="00103401" w:rsidRDefault="00103401" w:rsidP="00065DA7">
      <w:pPr>
        <w:spacing w:line="360" w:lineRule="auto"/>
        <w:jc w:val="both"/>
      </w:pPr>
      <w:r>
        <w:t xml:space="preserve">        buttonFont = buttonFont.deriveFont(lClearButton.getFont().getSize() * 1.2f); //increasing button's font size by 20%</w:t>
      </w:r>
    </w:p>
    <w:p w14:paraId="6B081150" w14:textId="77777777" w:rsidR="00103401" w:rsidRDefault="00103401" w:rsidP="00065DA7">
      <w:pPr>
        <w:spacing w:line="360" w:lineRule="auto"/>
        <w:jc w:val="both"/>
      </w:pPr>
      <w:r>
        <w:t xml:space="preserve">        lAddButton.setFont(buttonFont);</w:t>
      </w:r>
    </w:p>
    <w:p w14:paraId="2F8D235F" w14:textId="77777777" w:rsidR="00103401" w:rsidRDefault="00103401" w:rsidP="00065DA7">
      <w:pPr>
        <w:spacing w:line="360" w:lineRule="auto"/>
        <w:jc w:val="both"/>
      </w:pPr>
      <w:r>
        <w:t xml:space="preserve">        lClearButton.setFont(buttonFont);</w:t>
      </w:r>
    </w:p>
    <w:p w14:paraId="5492D059" w14:textId="77777777" w:rsidR="00103401" w:rsidRDefault="00103401" w:rsidP="00065DA7">
      <w:pPr>
        <w:spacing w:line="360" w:lineRule="auto"/>
        <w:jc w:val="both"/>
      </w:pPr>
      <w:r>
        <w:t xml:space="preserve">        lDisplayButton.setFont(buttonFont);</w:t>
      </w:r>
    </w:p>
    <w:p w14:paraId="1F4FC232" w14:textId="77777777" w:rsidR="00103401" w:rsidRDefault="00103401" w:rsidP="00065DA7">
      <w:pPr>
        <w:spacing w:line="360" w:lineRule="auto"/>
        <w:jc w:val="both"/>
      </w:pPr>
      <w:r>
        <w:t xml:space="preserve">        lBackButton.setFont(buttonFont);</w:t>
      </w:r>
    </w:p>
    <w:p w14:paraId="51D9C62A" w14:textId="77777777" w:rsidR="00103401" w:rsidRDefault="00103401" w:rsidP="00065DA7">
      <w:pPr>
        <w:spacing w:line="360" w:lineRule="auto"/>
        <w:jc w:val="both"/>
      </w:pPr>
    </w:p>
    <w:p w14:paraId="2A941678" w14:textId="77777777" w:rsidR="00103401" w:rsidRDefault="00103401" w:rsidP="00065DA7">
      <w:pPr>
        <w:spacing w:line="360" w:lineRule="auto"/>
        <w:jc w:val="both"/>
      </w:pPr>
      <w:r>
        <w:t xml:space="preserve">        lHeader.setForeground(Color.WHITE);</w:t>
      </w:r>
    </w:p>
    <w:p w14:paraId="0E2ED1F0" w14:textId="77777777" w:rsidR="00103401" w:rsidRDefault="00103401" w:rsidP="00065DA7">
      <w:pPr>
        <w:spacing w:line="360" w:lineRule="auto"/>
        <w:jc w:val="both"/>
      </w:pPr>
      <w:r>
        <w:t xml:space="preserve">        lIdLabel.setForeground(Color.WHITE);</w:t>
      </w:r>
    </w:p>
    <w:p w14:paraId="35389D95" w14:textId="77777777" w:rsidR="00103401" w:rsidRDefault="00103401" w:rsidP="00065DA7">
      <w:pPr>
        <w:spacing w:line="360" w:lineRule="auto"/>
        <w:jc w:val="both"/>
      </w:pPr>
      <w:r>
        <w:t xml:space="preserve">        lNameLabel.setForeground(Color.WHITE);    </w:t>
      </w:r>
    </w:p>
    <w:p w14:paraId="58023C36" w14:textId="77777777" w:rsidR="00103401" w:rsidRDefault="00103401" w:rsidP="00065DA7">
      <w:pPr>
        <w:spacing w:line="360" w:lineRule="auto"/>
        <w:jc w:val="both"/>
      </w:pPr>
      <w:r>
        <w:t xml:space="preserve">        lAddressLabel.setForeground(Color.WHITE);</w:t>
      </w:r>
    </w:p>
    <w:p w14:paraId="68CCD0B6" w14:textId="77777777" w:rsidR="00103401" w:rsidRDefault="00103401" w:rsidP="00065DA7">
      <w:pPr>
        <w:spacing w:line="360" w:lineRule="auto"/>
        <w:jc w:val="both"/>
      </w:pPr>
      <w:r>
        <w:t xml:space="preserve">        lWorkingTypeLabel.setForeground(Color.WHITE);     //setting white text color to labels</w:t>
      </w:r>
    </w:p>
    <w:p w14:paraId="146FC1F1" w14:textId="77777777" w:rsidR="00103401" w:rsidRDefault="00103401" w:rsidP="00065DA7">
      <w:pPr>
        <w:spacing w:line="360" w:lineRule="auto"/>
        <w:jc w:val="both"/>
      </w:pPr>
      <w:r>
        <w:t xml:space="preserve">        lDepartmentLabel.setForeground(Color.WHITE);</w:t>
      </w:r>
    </w:p>
    <w:p w14:paraId="1E6FFCA4" w14:textId="77777777" w:rsidR="00103401" w:rsidRDefault="00103401" w:rsidP="00065DA7">
      <w:pPr>
        <w:spacing w:line="360" w:lineRule="auto"/>
        <w:jc w:val="both"/>
      </w:pPr>
      <w:r>
        <w:t xml:space="preserve">        lExperienceLabel.setForeground(Color.WHITE);</w:t>
      </w:r>
    </w:p>
    <w:p w14:paraId="493BDAFF" w14:textId="77777777" w:rsidR="00103401" w:rsidRDefault="00103401" w:rsidP="00065DA7">
      <w:pPr>
        <w:spacing w:line="360" w:lineRule="auto"/>
        <w:jc w:val="both"/>
      </w:pPr>
      <w:r>
        <w:t xml:space="preserve">        lWorkingHoursLabel.setForeground(Color.WHITE);</w:t>
      </w:r>
    </w:p>
    <w:p w14:paraId="184D440D" w14:textId="77777777" w:rsidR="00103401" w:rsidRDefault="00103401" w:rsidP="00065DA7">
      <w:pPr>
        <w:spacing w:line="360" w:lineRule="auto"/>
        <w:jc w:val="both"/>
      </w:pPr>
      <w:r>
        <w:t xml:space="preserve">        lEmploymentStatusLabel.setForeground(Color.WHITE);</w:t>
      </w:r>
    </w:p>
    <w:p w14:paraId="67387146" w14:textId="77777777" w:rsidR="00103401" w:rsidRDefault="00103401" w:rsidP="00065DA7">
      <w:pPr>
        <w:spacing w:line="360" w:lineRule="auto"/>
        <w:jc w:val="both"/>
      </w:pPr>
      <w:r>
        <w:t xml:space="preserve">        </w:t>
      </w:r>
    </w:p>
    <w:p w14:paraId="7B5E805D" w14:textId="77777777" w:rsidR="00103401" w:rsidRDefault="00103401" w:rsidP="00065DA7">
      <w:pPr>
        <w:spacing w:line="360" w:lineRule="auto"/>
        <w:jc w:val="both"/>
      </w:pPr>
      <w:r>
        <w:t xml:space="preserve">        lDisplayButton.setBackground(new Color(211, 211, 211));</w:t>
      </w:r>
    </w:p>
    <w:p w14:paraId="736F6C3D" w14:textId="77777777" w:rsidR="00103401" w:rsidRDefault="00103401" w:rsidP="00065DA7">
      <w:pPr>
        <w:spacing w:line="360" w:lineRule="auto"/>
        <w:jc w:val="both"/>
      </w:pPr>
      <w:r>
        <w:t xml:space="preserve">        lClearButton.setBackground(new Color(211, 211, 211));     //setting grey bgcolor to buttons</w:t>
      </w:r>
    </w:p>
    <w:p w14:paraId="14985520" w14:textId="77777777" w:rsidR="00103401" w:rsidRDefault="00103401" w:rsidP="00065DA7">
      <w:pPr>
        <w:spacing w:line="360" w:lineRule="auto"/>
        <w:jc w:val="both"/>
      </w:pPr>
      <w:r>
        <w:lastRenderedPageBreak/>
        <w:t xml:space="preserve">        lAddButton.setBackground(new Color(211, 211, 211));</w:t>
      </w:r>
    </w:p>
    <w:p w14:paraId="330674EF" w14:textId="77777777" w:rsidR="00103401" w:rsidRDefault="00103401" w:rsidP="00065DA7">
      <w:pPr>
        <w:spacing w:line="360" w:lineRule="auto"/>
        <w:jc w:val="both"/>
      </w:pPr>
      <w:r>
        <w:t xml:space="preserve">        lBackButton.setBackground(new Color(211, 211, 211));</w:t>
      </w:r>
    </w:p>
    <w:p w14:paraId="19C0B32B" w14:textId="77777777" w:rsidR="00103401" w:rsidRDefault="00103401" w:rsidP="00065DA7">
      <w:pPr>
        <w:spacing w:line="360" w:lineRule="auto"/>
        <w:jc w:val="both"/>
      </w:pPr>
      <w:r>
        <w:t xml:space="preserve">        </w:t>
      </w:r>
    </w:p>
    <w:p w14:paraId="10A630E5" w14:textId="77777777" w:rsidR="00103401" w:rsidRDefault="00103401" w:rsidP="00065DA7">
      <w:pPr>
        <w:spacing w:line="360" w:lineRule="auto"/>
        <w:jc w:val="both"/>
      </w:pPr>
      <w:r>
        <w:t xml:space="preserve">        //adding to panel</w:t>
      </w:r>
    </w:p>
    <w:p w14:paraId="52AE847A" w14:textId="77777777" w:rsidR="00103401" w:rsidRDefault="00103401" w:rsidP="00065DA7">
      <w:pPr>
        <w:spacing w:line="360" w:lineRule="auto"/>
        <w:jc w:val="both"/>
      </w:pPr>
      <w:r>
        <w:t xml:space="preserve">        lPanel.add(lHeader);</w:t>
      </w:r>
    </w:p>
    <w:p w14:paraId="0C1D1A82" w14:textId="77777777" w:rsidR="00103401" w:rsidRDefault="00103401" w:rsidP="00065DA7">
      <w:pPr>
        <w:spacing w:line="360" w:lineRule="auto"/>
        <w:jc w:val="both"/>
      </w:pPr>
      <w:r>
        <w:t xml:space="preserve">        lPanel.add(lIdLabel);</w:t>
      </w:r>
    </w:p>
    <w:p w14:paraId="538EAD11" w14:textId="77777777" w:rsidR="00103401" w:rsidRDefault="00103401" w:rsidP="00065DA7">
      <w:pPr>
        <w:spacing w:line="360" w:lineRule="auto"/>
        <w:jc w:val="both"/>
      </w:pPr>
      <w:r>
        <w:t xml:space="preserve">        lPanel.add(lNameLabel);</w:t>
      </w:r>
    </w:p>
    <w:p w14:paraId="239235BA" w14:textId="77777777" w:rsidR="00103401" w:rsidRDefault="00103401" w:rsidP="00065DA7">
      <w:pPr>
        <w:spacing w:line="360" w:lineRule="auto"/>
        <w:jc w:val="both"/>
      </w:pPr>
      <w:r>
        <w:t xml:space="preserve">        lPanel.add(lAddressLabel);</w:t>
      </w:r>
    </w:p>
    <w:p w14:paraId="3B23DE29" w14:textId="77777777" w:rsidR="00103401" w:rsidRDefault="00103401" w:rsidP="00065DA7">
      <w:pPr>
        <w:spacing w:line="360" w:lineRule="auto"/>
        <w:jc w:val="both"/>
      </w:pPr>
      <w:r>
        <w:t xml:space="preserve">        lPanel.add(lWorkingTypeLabel);</w:t>
      </w:r>
    </w:p>
    <w:p w14:paraId="6A0EB092" w14:textId="77777777" w:rsidR="00103401" w:rsidRDefault="00103401" w:rsidP="00065DA7">
      <w:pPr>
        <w:spacing w:line="360" w:lineRule="auto"/>
        <w:jc w:val="both"/>
      </w:pPr>
      <w:r>
        <w:t xml:space="preserve">        lPanel.add(lDepartmentLabel);</w:t>
      </w:r>
    </w:p>
    <w:p w14:paraId="5098BD89" w14:textId="77777777" w:rsidR="00103401" w:rsidRDefault="00103401" w:rsidP="00065DA7">
      <w:pPr>
        <w:spacing w:line="360" w:lineRule="auto"/>
        <w:jc w:val="both"/>
      </w:pPr>
      <w:r>
        <w:t xml:space="preserve">        lPanel.add(lExperienceLabel);</w:t>
      </w:r>
    </w:p>
    <w:p w14:paraId="0EAC0B36" w14:textId="77777777" w:rsidR="00103401" w:rsidRDefault="00103401" w:rsidP="00065DA7">
      <w:pPr>
        <w:spacing w:line="360" w:lineRule="auto"/>
        <w:jc w:val="both"/>
      </w:pPr>
      <w:r>
        <w:t xml:space="preserve">        lPanel.add(lWorkingHoursLabel);</w:t>
      </w:r>
    </w:p>
    <w:p w14:paraId="7936D34E" w14:textId="77777777" w:rsidR="00103401" w:rsidRDefault="00103401" w:rsidP="00065DA7">
      <w:pPr>
        <w:spacing w:line="360" w:lineRule="auto"/>
        <w:jc w:val="both"/>
      </w:pPr>
      <w:r>
        <w:t xml:space="preserve">        lPanel.add(lEmploymentStatusLabel);</w:t>
      </w:r>
    </w:p>
    <w:p w14:paraId="47555C7C" w14:textId="77777777" w:rsidR="00103401" w:rsidRDefault="00103401" w:rsidP="00065DA7">
      <w:pPr>
        <w:spacing w:line="360" w:lineRule="auto"/>
        <w:jc w:val="both"/>
      </w:pPr>
      <w:r>
        <w:t xml:space="preserve">        </w:t>
      </w:r>
    </w:p>
    <w:p w14:paraId="30C9D258" w14:textId="77777777" w:rsidR="00103401" w:rsidRDefault="00103401" w:rsidP="00065DA7">
      <w:pPr>
        <w:spacing w:line="360" w:lineRule="auto"/>
        <w:jc w:val="both"/>
      </w:pPr>
      <w:r>
        <w:t xml:space="preserve">        lPanel.add(lId);</w:t>
      </w:r>
    </w:p>
    <w:p w14:paraId="499756E1" w14:textId="77777777" w:rsidR="00103401" w:rsidRDefault="00103401" w:rsidP="00065DA7">
      <w:pPr>
        <w:spacing w:line="360" w:lineRule="auto"/>
        <w:jc w:val="both"/>
      </w:pPr>
      <w:r>
        <w:t xml:space="preserve">        lPanel.add(lName);</w:t>
      </w:r>
    </w:p>
    <w:p w14:paraId="4DECD891" w14:textId="77777777" w:rsidR="00103401" w:rsidRDefault="00103401" w:rsidP="00065DA7">
      <w:pPr>
        <w:spacing w:line="360" w:lineRule="auto"/>
        <w:jc w:val="both"/>
      </w:pPr>
      <w:r>
        <w:t xml:space="preserve">        lPanel.add(lAddress);</w:t>
      </w:r>
    </w:p>
    <w:p w14:paraId="123D22EC" w14:textId="77777777" w:rsidR="00103401" w:rsidRDefault="00103401" w:rsidP="00065DA7">
      <w:pPr>
        <w:spacing w:line="360" w:lineRule="auto"/>
        <w:jc w:val="both"/>
      </w:pPr>
      <w:r>
        <w:t xml:space="preserve">        lPanel.add(lWorkingType);</w:t>
      </w:r>
    </w:p>
    <w:p w14:paraId="4E716EF5" w14:textId="77777777" w:rsidR="00103401" w:rsidRDefault="00103401" w:rsidP="00065DA7">
      <w:pPr>
        <w:spacing w:line="360" w:lineRule="auto"/>
        <w:jc w:val="both"/>
      </w:pPr>
      <w:r>
        <w:t xml:space="preserve">        lPanel.add(lDepartment);</w:t>
      </w:r>
    </w:p>
    <w:p w14:paraId="70BA81D2" w14:textId="77777777" w:rsidR="00103401" w:rsidRDefault="00103401" w:rsidP="00065DA7">
      <w:pPr>
        <w:spacing w:line="360" w:lineRule="auto"/>
        <w:jc w:val="both"/>
      </w:pPr>
      <w:r>
        <w:t xml:space="preserve">        lPanel.add(lExperience);</w:t>
      </w:r>
    </w:p>
    <w:p w14:paraId="3E1346CE" w14:textId="77777777" w:rsidR="00103401" w:rsidRDefault="00103401" w:rsidP="00065DA7">
      <w:pPr>
        <w:spacing w:line="360" w:lineRule="auto"/>
        <w:jc w:val="both"/>
      </w:pPr>
      <w:r>
        <w:t xml:space="preserve">        lPanel.add(lWorkingHours);</w:t>
      </w:r>
    </w:p>
    <w:p w14:paraId="04902DDF" w14:textId="77777777" w:rsidR="00103401" w:rsidRDefault="00103401" w:rsidP="00065DA7">
      <w:pPr>
        <w:spacing w:line="360" w:lineRule="auto"/>
        <w:jc w:val="both"/>
      </w:pPr>
      <w:r>
        <w:t xml:space="preserve">        lPanel.add(lEmploymentStatus);</w:t>
      </w:r>
    </w:p>
    <w:p w14:paraId="2A3C801B" w14:textId="77777777" w:rsidR="00103401" w:rsidRDefault="00103401" w:rsidP="00065DA7">
      <w:pPr>
        <w:spacing w:line="360" w:lineRule="auto"/>
        <w:jc w:val="both"/>
      </w:pPr>
      <w:r>
        <w:t xml:space="preserve">        </w:t>
      </w:r>
    </w:p>
    <w:p w14:paraId="6E0B5935" w14:textId="77777777" w:rsidR="00103401" w:rsidRDefault="00103401" w:rsidP="00065DA7">
      <w:pPr>
        <w:spacing w:line="360" w:lineRule="auto"/>
        <w:jc w:val="both"/>
      </w:pPr>
      <w:r>
        <w:lastRenderedPageBreak/>
        <w:t xml:space="preserve">        lPanel.add(lDisplayButton);</w:t>
      </w:r>
    </w:p>
    <w:p w14:paraId="446A3872" w14:textId="77777777" w:rsidR="00103401" w:rsidRDefault="00103401" w:rsidP="00065DA7">
      <w:pPr>
        <w:spacing w:line="360" w:lineRule="auto"/>
        <w:jc w:val="both"/>
      </w:pPr>
      <w:r>
        <w:t xml:space="preserve">        lPanel.add(lClearButton);</w:t>
      </w:r>
    </w:p>
    <w:p w14:paraId="3A04405C" w14:textId="77777777" w:rsidR="00103401" w:rsidRDefault="00103401" w:rsidP="00065DA7">
      <w:pPr>
        <w:spacing w:line="360" w:lineRule="auto"/>
        <w:jc w:val="both"/>
      </w:pPr>
      <w:r>
        <w:t xml:space="preserve">        lPanel.add(lAddButton);</w:t>
      </w:r>
    </w:p>
    <w:p w14:paraId="5025E62F" w14:textId="77777777" w:rsidR="00103401" w:rsidRDefault="00103401" w:rsidP="00065DA7">
      <w:pPr>
        <w:spacing w:line="360" w:lineRule="auto"/>
        <w:jc w:val="both"/>
      </w:pPr>
      <w:r>
        <w:t xml:space="preserve">        lPanel.add(lBackButton);</w:t>
      </w:r>
    </w:p>
    <w:p w14:paraId="58FC6DF7" w14:textId="77777777" w:rsidR="00103401" w:rsidRDefault="00103401" w:rsidP="00065DA7">
      <w:pPr>
        <w:spacing w:line="360" w:lineRule="auto"/>
        <w:jc w:val="both"/>
      </w:pPr>
      <w:r>
        <w:t xml:space="preserve">        </w:t>
      </w:r>
    </w:p>
    <w:p w14:paraId="67139537" w14:textId="77777777" w:rsidR="00103401" w:rsidRDefault="00103401" w:rsidP="00065DA7">
      <w:pPr>
        <w:spacing w:line="360" w:lineRule="auto"/>
        <w:jc w:val="both"/>
      </w:pPr>
      <w:r>
        <w:t xml:space="preserve">        //adding to frame</w:t>
      </w:r>
    </w:p>
    <w:p w14:paraId="75503BD0" w14:textId="77777777" w:rsidR="00103401" w:rsidRDefault="00103401" w:rsidP="00065DA7">
      <w:pPr>
        <w:spacing w:line="360" w:lineRule="auto"/>
        <w:jc w:val="both"/>
      </w:pPr>
      <w:r>
        <w:t xml:space="preserve">        lecturerFrame.add(lPanel);</w:t>
      </w:r>
    </w:p>
    <w:p w14:paraId="22139CCA" w14:textId="77777777" w:rsidR="00103401" w:rsidRDefault="00103401" w:rsidP="00065DA7">
      <w:pPr>
        <w:spacing w:line="360" w:lineRule="auto"/>
        <w:jc w:val="both"/>
      </w:pPr>
      <w:r>
        <w:t xml:space="preserve">    }</w:t>
      </w:r>
    </w:p>
    <w:p w14:paraId="6572BF88" w14:textId="77777777" w:rsidR="00103401" w:rsidRDefault="00103401" w:rsidP="00065DA7">
      <w:pPr>
        <w:spacing w:line="360" w:lineRule="auto"/>
        <w:jc w:val="both"/>
      </w:pPr>
      <w:r>
        <w:t xml:space="preserve">    </w:t>
      </w:r>
    </w:p>
    <w:p w14:paraId="7E2AAF8D" w14:textId="77777777" w:rsidR="00103401" w:rsidRDefault="00103401" w:rsidP="00065DA7">
      <w:pPr>
        <w:spacing w:line="360" w:lineRule="auto"/>
        <w:jc w:val="both"/>
      </w:pPr>
      <w:r>
        <w:t xml:space="preserve">    public void displayLecturerList() {</w:t>
      </w:r>
    </w:p>
    <w:p w14:paraId="469DAAAF" w14:textId="77777777" w:rsidR="00103401" w:rsidRDefault="00103401" w:rsidP="00065DA7">
      <w:pPr>
        <w:spacing w:line="360" w:lineRule="auto"/>
        <w:jc w:val="both"/>
      </w:pPr>
      <w:r>
        <w:t xml:space="preserve">        lDisplayPanel = new JPanel(null);</w:t>
      </w:r>
    </w:p>
    <w:p w14:paraId="29A9DC29" w14:textId="77777777" w:rsidR="00103401" w:rsidRDefault="00103401" w:rsidP="00065DA7">
      <w:pPr>
        <w:spacing w:line="360" w:lineRule="auto"/>
        <w:jc w:val="both"/>
      </w:pPr>
      <w:r>
        <w:t xml:space="preserve">        lDisplayPanel.setBackground(new Color(47, 79, 79));//creating labels and text-fields, setting bounds</w:t>
      </w:r>
    </w:p>
    <w:p w14:paraId="746FC98A" w14:textId="77777777" w:rsidR="00103401" w:rsidRDefault="00103401" w:rsidP="00065DA7">
      <w:pPr>
        <w:spacing w:line="360" w:lineRule="auto"/>
        <w:jc w:val="both"/>
      </w:pPr>
      <w:r>
        <w:t xml:space="preserve">        </w:t>
      </w:r>
    </w:p>
    <w:p w14:paraId="7F939942" w14:textId="77777777" w:rsidR="00103401" w:rsidRDefault="00103401" w:rsidP="00065DA7">
      <w:pPr>
        <w:spacing w:line="360" w:lineRule="auto"/>
        <w:jc w:val="both"/>
      </w:pPr>
      <w:r>
        <w:t xml:space="preserve">        //creating labels</w:t>
      </w:r>
    </w:p>
    <w:p w14:paraId="5C6B68FE" w14:textId="77777777" w:rsidR="00103401" w:rsidRDefault="00103401" w:rsidP="00065DA7">
      <w:pPr>
        <w:spacing w:line="360" w:lineRule="auto"/>
        <w:jc w:val="both"/>
      </w:pPr>
      <w:r>
        <w:t xml:space="preserve">        dlHeader = new JLabel("List of Available Lecturers");</w:t>
      </w:r>
    </w:p>
    <w:p w14:paraId="1FA7C765" w14:textId="77777777" w:rsidR="00103401" w:rsidRDefault="00103401" w:rsidP="00065DA7">
      <w:pPr>
        <w:spacing w:line="360" w:lineRule="auto"/>
        <w:jc w:val="both"/>
      </w:pPr>
      <w:r>
        <w:t xml:space="preserve">        dlHeader.setBounds(212, 80, 300, 35);</w:t>
      </w:r>
    </w:p>
    <w:p w14:paraId="02992F7C" w14:textId="77777777" w:rsidR="00103401" w:rsidRDefault="00103401" w:rsidP="00065DA7">
      <w:pPr>
        <w:spacing w:line="360" w:lineRule="auto"/>
        <w:jc w:val="both"/>
      </w:pPr>
      <w:r>
        <w:t xml:space="preserve">        </w:t>
      </w:r>
    </w:p>
    <w:p w14:paraId="49BF4797" w14:textId="77777777" w:rsidR="00103401" w:rsidRDefault="00103401" w:rsidP="00065DA7">
      <w:pPr>
        <w:spacing w:line="360" w:lineRule="auto"/>
        <w:jc w:val="both"/>
      </w:pPr>
      <w:r>
        <w:t xml:space="preserve">        //creating textarea</w:t>
      </w:r>
    </w:p>
    <w:p w14:paraId="4A2A57C1" w14:textId="77777777" w:rsidR="00103401" w:rsidRDefault="00103401" w:rsidP="00065DA7">
      <w:pPr>
        <w:spacing w:line="360" w:lineRule="auto"/>
        <w:jc w:val="both"/>
      </w:pPr>
      <w:r>
        <w:t xml:space="preserve">        JTextArea displayArea = new JTextArea(10, 10);</w:t>
      </w:r>
    </w:p>
    <w:p w14:paraId="5575672C" w14:textId="77777777" w:rsidR="00103401" w:rsidRDefault="00103401" w:rsidP="00065DA7">
      <w:pPr>
        <w:spacing w:line="360" w:lineRule="auto"/>
        <w:jc w:val="both"/>
      </w:pPr>
      <w:r>
        <w:t xml:space="preserve">    </w:t>
      </w:r>
    </w:p>
    <w:p w14:paraId="1403D795" w14:textId="77777777" w:rsidR="00103401" w:rsidRDefault="00103401" w:rsidP="00065DA7">
      <w:pPr>
        <w:spacing w:line="360" w:lineRule="auto"/>
        <w:jc w:val="both"/>
      </w:pPr>
      <w:r>
        <w:t xml:space="preserve">        String message = "";</w:t>
      </w:r>
    </w:p>
    <w:p w14:paraId="72722560" w14:textId="77777777" w:rsidR="00103401" w:rsidRDefault="00103401" w:rsidP="00065DA7">
      <w:pPr>
        <w:spacing w:line="360" w:lineRule="auto"/>
        <w:jc w:val="both"/>
      </w:pPr>
      <w:r>
        <w:t xml:space="preserve">        for(int i=0; i&lt;listOfTeacher.size(); i++) </w:t>
      </w:r>
    </w:p>
    <w:p w14:paraId="2010C133" w14:textId="77777777" w:rsidR="00103401" w:rsidRDefault="00103401" w:rsidP="00065DA7">
      <w:pPr>
        <w:spacing w:line="360" w:lineRule="auto"/>
        <w:jc w:val="both"/>
      </w:pPr>
      <w:r>
        <w:lastRenderedPageBreak/>
        <w:t xml:space="preserve">        {   //iterating throughout the arraylist</w:t>
      </w:r>
    </w:p>
    <w:p w14:paraId="3DD0759A" w14:textId="77777777" w:rsidR="00103401" w:rsidRDefault="00103401" w:rsidP="00065DA7">
      <w:pPr>
        <w:spacing w:line="360" w:lineRule="auto"/>
        <w:jc w:val="both"/>
      </w:pPr>
      <w:r>
        <w:t xml:space="preserve">            if ( (listOfTeacher.get(i) instanceof Lecturer) ) {</w:t>
      </w:r>
    </w:p>
    <w:p w14:paraId="013C7801" w14:textId="77777777" w:rsidR="00103401" w:rsidRDefault="00103401" w:rsidP="00065DA7">
      <w:pPr>
        <w:spacing w:line="360" w:lineRule="auto"/>
        <w:jc w:val="both"/>
      </w:pPr>
      <w:r>
        <w:t xml:space="preserve">                message += listOfTeacher.get(i).display() ;</w:t>
      </w:r>
    </w:p>
    <w:p w14:paraId="07D476CA" w14:textId="77777777" w:rsidR="00103401" w:rsidRDefault="00103401" w:rsidP="00065DA7">
      <w:pPr>
        <w:spacing w:line="360" w:lineRule="auto"/>
        <w:jc w:val="both"/>
      </w:pPr>
      <w:r>
        <w:t xml:space="preserve">            }</w:t>
      </w:r>
    </w:p>
    <w:p w14:paraId="7CDDCE3D" w14:textId="77777777" w:rsidR="00103401" w:rsidRDefault="00103401" w:rsidP="00065DA7">
      <w:pPr>
        <w:spacing w:line="360" w:lineRule="auto"/>
        <w:jc w:val="both"/>
      </w:pPr>
      <w:r>
        <w:t xml:space="preserve">        }</w:t>
      </w:r>
    </w:p>
    <w:p w14:paraId="643E01F7" w14:textId="77777777" w:rsidR="00103401" w:rsidRDefault="00103401" w:rsidP="00065DA7">
      <w:pPr>
        <w:spacing w:line="360" w:lineRule="auto"/>
        <w:jc w:val="both"/>
      </w:pPr>
      <w:r>
        <w:t xml:space="preserve">        </w:t>
      </w:r>
    </w:p>
    <w:p w14:paraId="39DE5672" w14:textId="77777777" w:rsidR="00103401" w:rsidRDefault="00103401" w:rsidP="00065DA7">
      <w:pPr>
        <w:spacing w:line="360" w:lineRule="auto"/>
        <w:jc w:val="both"/>
      </w:pPr>
      <w:r>
        <w:t xml:space="preserve">        //checking if user has inputted any data and displaying according to result</w:t>
      </w:r>
    </w:p>
    <w:p w14:paraId="21A7149B" w14:textId="77777777" w:rsidR="00103401" w:rsidRDefault="00103401" w:rsidP="00065DA7">
      <w:pPr>
        <w:spacing w:line="360" w:lineRule="auto"/>
        <w:jc w:val="both"/>
      </w:pPr>
      <w:r>
        <w:t xml:space="preserve">        if (message.equals("")) {</w:t>
      </w:r>
    </w:p>
    <w:p w14:paraId="21CE32D6" w14:textId="77777777" w:rsidR="00103401" w:rsidRDefault="00103401" w:rsidP="00065DA7">
      <w:pPr>
        <w:spacing w:line="360" w:lineRule="auto"/>
        <w:jc w:val="both"/>
      </w:pPr>
      <w:r>
        <w:t xml:space="preserve">            displayArea.setText("There is currently no data here.\n Please input and try again.");</w:t>
      </w:r>
    </w:p>
    <w:p w14:paraId="7E80FBE1" w14:textId="77777777" w:rsidR="00103401" w:rsidRDefault="00103401" w:rsidP="00065DA7">
      <w:pPr>
        <w:spacing w:line="360" w:lineRule="auto"/>
        <w:jc w:val="both"/>
      </w:pPr>
      <w:r>
        <w:t xml:space="preserve">            displayArea.setFont(displayArea.getFont().deriveFont(16.0f)); //changing font of displayed text</w:t>
      </w:r>
    </w:p>
    <w:p w14:paraId="354BD329" w14:textId="77777777" w:rsidR="00103401" w:rsidRDefault="00103401" w:rsidP="00065DA7">
      <w:pPr>
        <w:spacing w:line="360" w:lineRule="auto"/>
        <w:jc w:val="both"/>
      </w:pPr>
      <w:r>
        <w:t xml:space="preserve">        }</w:t>
      </w:r>
    </w:p>
    <w:p w14:paraId="38F09F71" w14:textId="77777777" w:rsidR="00103401" w:rsidRDefault="00103401" w:rsidP="00065DA7">
      <w:pPr>
        <w:spacing w:line="360" w:lineRule="auto"/>
        <w:jc w:val="both"/>
      </w:pPr>
      <w:r>
        <w:t xml:space="preserve">        else {</w:t>
      </w:r>
    </w:p>
    <w:p w14:paraId="022179D6" w14:textId="77777777" w:rsidR="00103401" w:rsidRDefault="00103401" w:rsidP="00065DA7">
      <w:pPr>
        <w:spacing w:line="360" w:lineRule="auto"/>
        <w:jc w:val="both"/>
      </w:pPr>
      <w:r>
        <w:t xml:space="preserve">            displayArea.setText(message);</w:t>
      </w:r>
    </w:p>
    <w:p w14:paraId="594BBAAB" w14:textId="77777777" w:rsidR="00103401" w:rsidRDefault="00103401" w:rsidP="00065DA7">
      <w:pPr>
        <w:spacing w:line="360" w:lineRule="auto"/>
        <w:jc w:val="both"/>
      </w:pPr>
      <w:r>
        <w:t xml:space="preserve">            displayArea.setFont(displayArea.getFont().deriveFont(16.0f)); //changing font of displayed text</w:t>
      </w:r>
    </w:p>
    <w:p w14:paraId="4945073E" w14:textId="77777777" w:rsidR="00103401" w:rsidRDefault="00103401" w:rsidP="00065DA7">
      <w:pPr>
        <w:spacing w:line="360" w:lineRule="auto"/>
        <w:jc w:val="both"/>
      </w:pPr>
      <w:r>
        <w:t xml:space="preserve">        }</w:t>
      </w:r>
    </w:p>
    <w:p w14:paraId="7833AD30" w14:textId="77777777" w:rsidR="00103401" w:rsidRDefault="00103401" w:rsidP="00065DA7">
      <w:pPr>
        <w:spacing w:line="360" w:lineRule="auto"/>
        <w:jc w:val="both"/>
      </w:pPr>
      <w:r>
        <w:t xml:space="preserve">        //making it so that when display button is clicked, text area view starts from beginning</w:t>
      </w:r>
    </w:p>
    <w:p w14:paraId="7187F834" w14:textId="77777777" w:rsidR="00103401" w:rsidRDefault="00103401" w:rsidP="00065DA7">
      <w:pPr>
        <w:spacing w:line="360" w:lineRule="auto"/>
        <w:jc w:val="both"/>
      </w:pPr>
      <w:r>
        <w:t xml:space="preserve">        displayArea.setCaretPosition(0);</w:t>
      </w:r>
    </w:p>
    <w:p w14:paraId="0849E725" w14:textId="77777777" w:rsidR="00103401" w:rsidRDefault="00103401" w:rsidP="00065DA7">
      <w:pPr>
        <w:spacing w:line="360" w:lineRule="auto"/>
        <w:jc w:val="both"/>
      </w:pPr>
      <w:r>
        <w:t xml:space="preserve">        </w:t>
      </w:r>
    </w:p>
    <w:p w14:paraId="16351A7C" w14:textId="77777777" w:rsidR="00103401" w:rsidRDefault="00103401" w:rsidP="00065DA7">
      <w:pPr>
        <w:spacing w:line="360" w:lineRule="auto"/>
        <w:jc w:val="both"/>
      </w:pPr>
      <w:r>
        <w:t xml:space="preserve">        //creating scrollPane</w:t>
      </w:r>
    </w:p>
    <w:p w14:paraId="0E45C8B0" w14:textId="77777777" w:rsidR="00103401" w:rsidRDefault="00103401" w:rsidP="00065DA7">
      <w:pPr>
        <w:spacing w:line="360" w:lineRule="auto"/>
        <w:jc w:val="both"/>
      </w:pPr>
      <w:r>
        <w:t xml:space="preserve">        JScrollPane scrollingPanel = new JScrollPane(displayArea);</w:t>
      </w:r>
    </w:p>
    <w:p w14:paraId="2630BFE9" w14:textId="77777777" w:rsidR="00103401" w:rsidRDefault="00103401" w:rsidP="00065DA7">
      <w:pPr>
        <w:spacing w:line="360" w:lineRule="auto"/>
        <w:jc w:val="both"/>
      </w:pPr>
      <w:r>
        <w:lastRenderedPageBreak/>
        <w:t xml:space="preserve">        scrollingPanel.setBounds(170, 180, 350, 220);</w:t>
      </w:r>
    </w:p>
    <w:p w14:paraId="373F1B6C" w14:textId="77777777" w:rsidR="00103401" w:rsidRDefault="00103401" w:rsidP="00065DA7">
      <w:pPr>
        <w:spacing w:line="360" w:lineRule="auto"/>
        <w:jc w:val="both"/>
      </w:pPr>
      <w:r>
        <w:t xml:space="preserve">        </w:t>
      </w:r>
    </w:p>
    <w:p w14:paraId="0B0BC68B" w14:textId="77777777" w:rsidR="00103401" w:rsidRDefault="00103401" w:rsidP="00065DA7">
      <w:pPr>
        <w:spacing w:line="360" w:lineRule="auto"/>
        <w:jc w:val="both"/>
      </w:pPr>
      <w:r>
        <w:t xml:space="preserve">        //creating buttons</w:t>
      </w:r>
    </w:p>
    <w:p w14:paraId="5DCC80D6" w14:textId="77777777" w:rsidR="00103401" w:rsidRDefault="00103401" w:rsidP="00065DA7">
      <w:pPr>
        <w:spacing w:line="360" w:lineRule="auto"/>
        <w:jc w:val="both"/>
      </w:pPr>
      <w:r>
        <w:t xml:space="preserve">        dlBackButton = new JButton("&lt;-Back-");</w:t>
      </w:r>
    </w:p>
    <w:p w14:paraId="09777061" w14:textId="77777777" w:rsidR="00103401" w:rsidRDefault="00103401" w:rsidP="00065DA7">
      <w:pPr>
        <w:spacing w:line="360" w:lineRule="auto"/>
        <w:jc w:val="both"/>
      </w:pPr>
      <w:r>
        <w:t xml:space="preserve">        dlBackButton.setBounds(20, 20, 90, 25);</w:t>
      </w:r>
    </w:p>
    <w:p w14:paraId="461EFC86" w14:textId="77777777" w:rsidR="00103401" w:rsidRDefault="00103401" w:rsidP="00065DA7">
      <w:pPr>
        <w:spacing w:line="360" w:lineRule="auto"/>
        <w:jc w:val="both"/>
      </w:pPr>
      <w:r>
        <w:t xml:space="preserve">        </w:t>
      </w:r>
    </w:p>
    <w:p w14:paraId="2DCA7EDE" w14:textId="77777777" w:rsidR="00103401" w:rsidRDefault="00103401" w:rsidP="00065DA7">
      <w:pPr>
        <w:spacing w:line="360" w:lineRule="auto"/>
        <w:jc w:val="both"/>
      </w:pPr>
      <w:r>
        <w:t xml:space="preserve">        //increasing font size for dHeader</w:t>
      </w:r>
    </w:p>
    <w:p w14:paraId="4C71CA7D" w14:textId="77777777" w:rsidR="00103401" w:rsidRDefault="00103401" w:rsidP="00065DA7">
      <w:pPr>
        <w:spacing w:line="360" w:lineRule="auto"/>
        <w:jc w:val="both"/>
      </w:pPr>
      <w:r>
        <w:t xml:space="preserve">        Font headerFont = dlHeader.getFont();</w:t>
      </w:r>
    </w:p>
    <w:p w14:paraId="4471EDF5" w14:textId="77777777" w:rsidR="00103401" w:rsidRDefault="00103401" w:rsidP="00065DA7">
      <w:pPr>
        <w:spacing w:line="360" w:lineRule="auto"/>
        <w:jc w:val="both"/>
      </w:pPr>
      <w:r>
        <w:t xml:space="preserve">        headerFont = headerFont.deriveFont(dlHeader.getFont().getSize() * 1.8f); //increase by 80%</w:t>
      </w:r>
    </w:p>
    <w:p w14:paraId="61C2B3F5" w14:textId="77777777" w:rsidR="00103401" w:rsidRDefault="00103401" w:rsidP="00065DA7">
      <w:pPr>
        <w:spacing w:line="360" w:lineRule="auto"/>
        <w:jc w:val="both"/>
      </w:pPr>
      <w:r>
        <w:t xml:space="preserve">        dlHeader.setFont(headerFont);</w:t>
      </w:r>
    </w:p>
    <w:p w14:paraId="057EA3AF" w14:textId="77777777" w:rsidR="00103401" w:rsidRDefault="00103401" w:rsidP="00065DA7">
      <w:pPr>
        <w:spacing w:line="360" w:lineRule="auto"/>
        <w:jc w:val="both"/>
      </w:pPr>
      <w:r>
        <w:t xml:space="preserve">    </w:t>
      </w:r>
    </w:p>
    <w:p w14:paraId="665A36B5" w14:textId="77777777" w:rsidR="00103401" w:rsidRDefault="00103401" w:rsidP="00065DA7">
      <w:pPr>
        <w:spacing w:line="360" w:lineRule="auto"/>
        <w:jc w:val="both"/>
      </w:pPr>
      <w:r>
        <w:t xml:space="preserve">        //giving white color to labels</w:t>
      </w:r>
    </w:p>
    <w:p w14:paraId="2DF19832" w14:textId="77777777" w:rsidR="00103401" w:rsidRDefault="00103401" w:rsidP="00065DA7">
      <w:pPr>
        <w:spacing w:line="360" w:lineRule="auto"/>
        <w:jc w:val="both"/>
      </w:pPr>
      <w:r>
        <w:t xml:space="preserve">        dlHeader.setForeground(Color.WHITE);</w:t>
      </w:r>
    </w:p>
    <w:p w14:paraId="286872DC" w14:textId="77777777" w:rsidR="00103401" w:rsidRDefault="00103401" w:rsidP="00065DA7">
      <w:pPr>
        <w:spacing w:line="360" w:lineRule="auto"/>
        <w:jc w:val="both"/>
      </w:pPr>
      <w:r>
        <w:t xml:space="preserve">        </w:t>
      </w:r>
    </w:p>
    <w:p w14:paraId="4A0B1A58" w14:textId="77777777" w:rsidR="00103401" w:rsidRDefault="00103401" w:rsidP="00065DA7">
      <w:pPr>
        <w:spacing w:line="360" w:lineRule="auto"/>
        <w:jc w:val="both"/>
      </w:pPr>
      <w:r>
        <w:t xml:space="preserve">        //changing button bg color</w:t>
      </w:r>
    </w:p>
    <w:p w14:paraId="26FE7331" w14:textId="77777777" w:rsidR="00103401" w:rsidRDefault="00103401" w:rsidP="00065DA7">
      <w:pPr>
        <w:spacing w:line="360" w:lineRule="auto"/>
        <w:jc w:val="both"/>
      </w:pPr>
      <w:r>
        <w:t xml:space="preserve">        dlBackButton.setBackground(new Color(211, 211, 211));</w:t>
      </w:r>
    </w:p>
    <w:p w14:paraId="0A95F4BF" w14:textId="77777777" w:rsidR="00103401" w:rsidRDefault="00103401" w:rsidP="00065DA7">
      <w:pPr>
        <w:spacing w:line="360" w:lineRule="auto"/>
        <w:jc w:val="both"/>
      </w:pPr>
      <w:r>
        <w:t xml:space="preserve">        </w:t>
      </w:r>
    </w:p>
    <w:p w14:paraId="35DB03FA" w14:textId="77777777" w:rsidR="00103401" w:rsidRDefault="00103401" w:rsidP="00065DA7">
      <w:pPr>
        <w:spacing w:line="360" w:lineRule="auto"/>
        <w:jc w:val="both"/>
      </w:pPr>
      <w:r>
        <w:t xml:space="preserve">        //action listener</w:t>
      </w:r>
    </w:p>
    <w:p w14:paraId="2E345754" w14:textId="77777777" w:rsidR="00103401" w:rsidRDefault="00103401" w:rsidP="00065DA7">
      <w:pPr>
        <w:spacing w:line="360" w:lineRule="auto"/>
        <w:jc w:val="both"/>
      </w:pPr>
      <w:r>
        <w:t xml:space="preserve">        //goes back to Lecturer's frame</w:t>
      </w:r>
    </w:p>
    <w:p w14:paraId="2906EC43" w14:textId="77777777" w:rsidR="00103401" w:rsidRDefault="00103401" w:rsidP="00065DA7">
      <w:pPr>
        <w:spacing w:line="360" w:lineRule="auto"/>
        <w:jc w:val="both"/>
      </w:pPr>
      <w:r>
        <w:t xml:space="preserve">        dlBackButton.addActionListener(new ActionListener()</w:t>
      </w:r>
    </w:p>
    <w:p w14:paraId="09A28968" w14:textId="77777777" w:rsidR="00103401" w:rsidRDefault="00103401" w:rsidP="00065DA7">
      <w:pPr>
        <w:spacing w:line="360" w:lineRule="auto"/>
        <w:jc w:val="both"/>
      </w:pPr>
      <w:r>
        <w:t xml:space="preserve">        {</w:t>
      </w:r>
    </w:p>
    <w:p w14:paraId="3B7DFDB3" w14:textId="77777777" w:rsidR="00103401" w:rsidRDefault="00103401" w:rsidP="00065DA7">
      <w:pPr>
        <w:spacing w:line="360" w:lineRule="auto"/>
        <w:jc w:val="both"/>
      </w:pPr>
      <w:r>
        <w:t xml:space="preserve">            public void actionPerformed(ActionEvent b)</w:t>
      </w:r>
    </w:p>
    <w:p w14:paraId="6B7A883A" w14:textId="77777777" w:rsidR="00103401" w:rsidRDefault="00103401" w:rsidP="00065DA7">
      <w:pPr>
        <w:spacing w:line="360" w:lineRule="auto"/>
        <w:jc w:val="both"/>
      </w:pPr>
      <w:r>
        <w:lastRenderedPageBreak/>
        <w:t xml:space="preserve">            {</w:t>
      </w:r>
    </w:p>
    <w:p w14:paraId="56C90EDB" w14:textId="77777777" w:rsidR="00103401" w:rsidRDefault="00103401" w:rsidP="00065DA7">
      <w:pPr>
        <w:spacing w:line="360" w:lineRule="auto"/>
        <w:jc w:val="both"/>
      </w:pPr>
      <w:r>
        <w:t xml:space="preserve">                lDisplayFrame.setVisible(false);</w:t>
      </w:r>
    </w:p>
    <w:p w14:paraId="7A4BD613" w14:textId="77777777" w:rsidR="00103401" w:rsidRDefault="00103401" w:rsidP="00065DA7">
      <w:pPr>
        <w:spacing w:line="360" w:lineRule="auto"/>
        <w:jc w:val="both"/>
      </w:pPr>
      <w:r>
        <w:t xml:space="preserve">                lecturerFrame.setVisible(true); //when back button is clicked, it goes back to previous frame</w:t>
      </w:r>
    </w:p>
    <w:p w14:paraId="4A609408" w14:textId="77777777" w:rsidR="00103401" w:rsidRDefault="00103401" w:rsidP="00065DA7">
      <w:pPr>
        <w:spacing w:line="360" w:lineRule="auto"/>
        <w:jc w:val="both"/>
      </w:pPr>
      <w:r>
        <w:t xml:space="preserve">            }</w:t>
      </w:r>
    </w:p>
    <w:p w14:paraId="761BDDEE" w14:textId="77777777" w:rsidR="00103401" w:rsidRDefault="00103401" w:rsidP="00065DA7">
      <w:pPr>
        <w:spacing w:line="360" w:lineRule="auto"/>
        <w:jc w:val="both"/>
      </w:pPr>
      <w:r>
        <w:t xml:space="preserve">        });</w:t>
      </w:r>
    </w:p>
    <w:p w14:paraId="261DEA4D" w14:textId="77777777" w:rsidR="00103401" w:rsidRDefault="00103401" w:rsidP="00065DA7">
      <w:pPr>
        <w:spacing w:line="360" w:lineRule="auto"/>
        <w:jc w:val="both"/>
      </w:pPr>
      <w:r>
        <w:t xml:space="preserve">        </w:t>
      </w:r>
    </w:p>
    <w:p w14:paraId="64B242BE" w14:textId="77777777" w:rsidR="00103401" w:rsidRDefault="00103401" w:rsidP="00065DA7">
      <w:pPr>
        <w:spacing w:line="360" w:lineRule="auto"/>
        <w:jc w:val="both"/>
      </w:pPr>
      <w:r>
        <w:t xml:space="preserve">        //adding to panel</w:t>
      </w:r>
    </w:p>
    <w:p w14:paraId="25B76AC3" w14:textId="77777777" w:rsidR="00103401" w:rsidRDefault="00103401" w:rsidP="00065DA7">
      <w:pPr>
        <w:spacing w:line="360" w:lineRule="auto"/>
        <w:jc w:val="both"/>
      </w:pPr>
      <w:r>
        <w:t xml:space="preserve">        lDisplayPanel.add(dlHeader);</w:t>
      </w:r>
    </w:p>
    <w:p w14:paraId="0887785C" w14:textId="77777777" w:rsidR="00103401" w:rsidRDefault="00103401" w:rsidP="00065DA7">
      <w:pPr>
        <w:spacing w:line="360" w:lineRule="auto"/>
        <w:jc w:val="both"/>
      </w:pPr>
      <w:r>
        <w:t xml:space="preserve">        lDisplayPanel.add(dlBackButton);</w:t>
      </w:r>
    </w:p>
    <w:p w14:paraId="502119C4" w14:textId="77777777" w:rsidR="00103401" w:rsidRDefault="00103401" w:rsidP="00065DA7">
      <w:pPr>
        <w:spacing w:line="360" w:lineRule="auto"/>
        <w:jc w:val="both"/>
      </w:pPr>
      <w:r>
        <w:t xml:space="preserve">        lDisplayPanel.add(scrollingPanel);</w:t>
      </w:r>
    </w:p>
    <w:p w14:paraId="20E664D3" w14:textId="77777777" w:rsidR="00103401" w:rsidRDefault="00103401" w:rsidP="00065DA7">
      <w:pPr>
        <w:spacing w:line="360" w:lineRule="auto"/>
        <w:jc w:val="both"/>
      </w:pPr>
      <w:r>
        <w:t xml:space="preserve">        </w:t>
      </w:r>
    </w:p>
    <w:p w14:paraId="41B6A65A" w14:textId="77777777" w:rsidR="00103401" w:rsidRDefault="00103401" w:rsidP="00065DA7">
      <w:pPr>
        <w:spacing w:line="360" w:lineRule="auto"/>
        <w:jc w:val="both"/>
      </w:pPr>
      <w:r>
        <w:t xml:space="preserve">        //adding to frame</w:t>
      </w:r>
    </w:p>
    <w:p w14:paraId="1718B146" w14:textId="77777777" w:rsidR="00103401" w:rsidRDefault="00103401" w:rsidP="00065DA7">
      <w:pPr>
        <w:spacing w:line="360" w:lineRule="auto"/>
        <w:jc w:val="both"/>
      </w:pPr>
      <w:r>
        <w:t xml:space="preserve">        lDisplayFrame.add(lDisplayPanel);</w:t>
      </w:r>
    </w:p>
    <w:p w14:paraId="29559775" w14:textId="77777777" w:rsidR="00103401" w:rsidRDefault="00103401" w:rsidP="00065DA7">
      <w:pPr>
        <w:spacing w:line="360" w:lineRule="auto"/>
        <w:jc w:val="both"/>
      </w:pPr>
      <w:r>
        <w:t xml:space="preserve">        </w:t>
      </w:r>
    </w:p>
    <w:p w14:paraId="53A032DA" w14:textId="77777777" w:rsidR="00103401" w:rsidRDefault="00103401" w:rsidP="00065DA7">
      <w:pPr>
        <w:spacing w:line="360" w:lineRule="auto"/>
        <w:jc w:val="both"/>
      </w:pPr>
      <w:r>
        <w:t xml:space="preserve">        lecturerFrame.setVisible(false);</w:t>
      </w:r>
    </w:p>
    <w:p w14:paraId="43CBBCBF" w14:textId="77777777" w:rsidR="00103401" w:rsidRDefault="00103401" w:rsidP="00065DA7">
      <w:pPr>
        <w:spacing w:line="360" w:lineRule="auto"/>
        <w:jc w:val="both"/>
      </w:pPr>
      <w:r>
        <w:t xml:space="preserve">        lDisplayFrame.setVisible(true); //makes only the displaying frame visible</w:t>
      </w:r>
    </w:p>
    <w:p w14:paraId="7A14C646" w14:textId="77777777" w:rsidR="00103401" w:rsidRDefault="00103401" w:rsidP="00065DA7">
      <w:pPr>
        <w:spacing w:line="360" w:lineRule="auto"/>
        <w:jc w:val="both"/>
      </w:pPr>
      <w:r>
        <w:t xml:space="preserve">    }</w:t>
      </w:r>
    </w:p>
    <w:p w14:paraId="0A0751EF" w14:textId="77777777" w:rsidR="00103401" w:rsidRDefault="00103401" w:rsidP="00065DA7">
      <w:pPr>
        <w:spacing w:line="360" w:lineRule="auto"/>
        <w:jc w:val="both"/>
      </w:pPr>
      <w:r>
        <w:t xml:space="preserve">    </w:t>
      </w:r>
    </w:p>
    <w:p w14:paraId="55DF03E2" w14:textId="77777777" w:rsidR="00103401" w:rsidRDefault="00103401" w:rsidP="00065DA7">
      <w:pPr>
        <w:spacing w:line="360" w:lineRule="auto"/>
        <w:jc w:val="both"/>
      </w:pPr>
      <w:r>
        <w:t xml:space="preserve">    public void displayTutorList() {</w:t>
      </w:r>
    </w:p>
    <w:p w14:paraId="67A4C892" w14:textId="77777777" w:rsidR="00103401" w:rsidRDefault="00103401" w:rsidP="00065DA7">
      <w:pPr>
        <w:spacing w:line="360" w:lineRule="auto"/>
        <w:jc w:val="both"/>
      </w:pPr>
      <w:r>
        <w:t xml:space="preserve">        tDisplayPanel = new JPanel(null);</w:t>
      </w:r>
    </w:p>
    <w:p w14:paraId="37AF7037" w14:textId="77777777" w:rsidR="00103401" w:rsidRDefault="00103401" w:rsidP="00065DA7">
      <w:pPr>
        <w:spacing w:line="360" w:lineRule="auto"/>
        <w:jc w:val="both"/>
      </w:pPr>
      <w:r>
        <w:t xml:space="preserve">        tDisplayPanel.setBackground(new Color(47, 79, 79));//creating labels and text-fields, setting bounds</w:t>
      </w:r>
    </w:p>
    <w:p w14:paraId="6070CC63" w14:textId="77777777" w:rsidR="00103401" w:rsidRDefault="00103401" w:rsidP="00065DA7">
      <w:pPr>
        <w:spacing w:line="360" w:lineRule="auto"/>
        <w:jc w:val="both"/>
      </w:pPr>
      <w:r>
        <w:lastRenderedPageBreak/>
        <w:t xml:space="preserve">        </w:t>
      </w:r>
    </w:p>
    <w:p w14:paraId="625DED12" w14:textId="77777777" w:rsidR="00103401" w:rsidRDefault="00103401" w:rsidP="00065DA7">
      <w:pPr>
        <w:spacing w:line="360" w:lineRule="auto"/>
        <w:jc w:val="both"/>
      </w:pPr>
      <w:r>
        <w:t xml:space="preserve">        //creating labels</w:t>
      </w:r>
    </w:p>
    <w:p w14:paraId="485CB616" w14:textId="77777777" w:rsidR="00103401" w:rsidRDefault="00103401" w:rsidP="00065DA7">
      <w:pPr>
        <w:spacing w:line="360" w:lineRule="auto"/>
        <w:jc w:val="both"/>
      </w:pPr>
      <w:r>
        <w:t xml:space="preserve">        dtHeader = new JLabel("List of Available Tutors");</w:t>
      </w:r>
    </w:p>
    <w:p w14:paraId="27C24F12" w14:textId="77777777" w:rsidR="00103401" w:rsidRDefault="00103401" w:rsidP="00065DA7">
      <w:pPr>
        <w:spacing w:line="360" w:lineRule="auto"/>
        <w:jc w:val="both"/>
      </w:pPr>
      <w:r>
        <w:t xml:space="preserve">        dtHeader.setBounds(225, 80, 300, 35);</w:t>
      </w:r>
    </w:p>
    <w:p w14:paraId="646040A6" w14:textId="77777777" w:rsidR="00103401" w:rsidRDefault="00103401" w:rsidP="00065DA7">
      <w:pPr>
        <w:spacing w:line="360" w:lineRule="auto"/>
        <w:jc w:val="both"/>
      </w:pPr>
      <w:r>
        <w:t xml:space="preserve">        </w:t>
      </w:r>
    </w:p>
    <w:p w14:paraId="5B9D1BB6" w14:textId="77777777" w:rsidR="00103401" w:rsidRDefault="00103401" w:rsidP="00065DA7">
      <w:pPr>
        <w:spacing w:line="360" w:lineRule="auto"/>
        <w:jc w:val="both"/>
      </w:pPr>
      <w:r>
        <w:t xml:space="preserve">        //creating textarea</w:t>
      </w:r>
    </w:p>
    <w:p w14:paraId="353CF52D" w14:textId="77777777" w:rsidR="00103401" w:rsidRDefault="00103401" w:rsidP="00065DA7">
      <w:pPr>
        <w:spacing w:line="360" w:lineRule="auto"/>
        <w:jc w:val="both"/>
      </w:pPr>
      <w:r>
        <w:t xml:space="preserve">        JTextArea displayArea = new JTextArea(10, 10);</w:t>
      </w:r>
    </w:p>
    <w:p w14:paraId="7E9693F0" w14:textId="77777777" w:rsidR="00103401" w:rsidRDefault="00103401" w:rsidP="00065DA7">
      <w:pPr>
        <w:spacing w:line="360" w:lineRule="auto"/>
        <w:jc w:val="both"/>
      </w:pPr>
      <w:r>
        <w:t xml:space="preserve">    </w:t>
      </w:r>
    </w:p>
    <w:p w14:paraId="71B66129" w14:textId="77777777" w:rsidR="00103401" w:rsidRDefault="00103401" w:rsidP="00065DA7">
      <w:pPr>
        <w:spacing w:line="360" w:lineRule="auto"/>
        <w:jc w:val="both"/>
      </w:pPr>
      <w:r>
        <w:t xml:space="preserve">        String message = "";</w:t>
      </w:r>
    </w:p>
    <w:p w14:paraId="7CBA4F36" w14:textId="77777777" w:rsidR="00103401" w:rsidRDefault="00103401" w:rsidP="00065DA7">
      <w:pPr>
        <w:spacing w:line="360" w:lineRule="auto"/>
        <w:jc w:val="both"/>
      </w:pPr>
      <w:r>
        <w:t xml:space="preserve">        for(int i=0; i&lt;listOfTeacher.size(); i++) </w:t>
      </w:r>
    </w:p>
    <w:p w14:paraId="127DCB6C" w14:textId="77777777" w:rsidR="00103401" w:rsidRDefault="00103401" w:rsidP="00065DA7">
      <w:pPr>
        <w:spacing w:line="360" w:lineRule="auto"/>
        <w:jc w:val="both"/>
      </w:pPr>
      <w:r>
        <w:t xml:space="preserve">        {   //iterating throughout the arraylist</w:t>
      </w:r>
    </w:p>
    <w:p w14:paraId="7EF1AAFF" w14:textId="77777777" w:rsidR="00103401" w:rsidRDefault="00103401" w:rsidP="00065DA7">
      <w:pPr>
        <w:spacing w:line="360" w:lineRule="auto"/>
        <w:jc w:val="both"/>
      </w:pPr>
      <w:r>
        <w:t xml:space="preserve">            if ( (listOfTeacher.get(i) instanceof Tutor) ) {</w:t>
      </w:r>
    </w:p>
    <w:p w14:paraId="183A04C1" w14:textId="77777777" w:rsidR="00103401" w:rsidRDefault="00103401" w:rsidP="00065DA7">
      <w:pPr>
        <w:spacing w:line="360" w:lineRule="auto"/>
        <w:jc w:val="both"/>
      </w:pPr>
      <w:r>
        <w:t xml:space="preserve">                message += listOfTeacher.get(i).display() ;</w:t>
      </w:r>
    </w:p>
    <w:p w14:paraId="04D52D5E" w14:textId="77777777" w:rsidR="00103401" w:rsidRDefault="00103401" w:rsidP="00065DA7">
      <w:pPr>
        <w:spacing w:line="360" w:lineRule="auto"/>
        <w:jc w:val="both"/>
      </w:pPr>
      <w:r>
        <w:t xml:space="preserve">            }</w:t>
      </w:r>
    </w:p>
    <w:p w14:paraId="013A2D0B" w14:textId="77777777" w:rsidR="00103401" w:rsidRDefault="00103401" w:rsidP="00065DA7">
      <w:pPr>
        <w:spacing w:line="360" w:lineRule="auto"/>
        <w:jc w:val="both"/>
      </w:pPr>
      <w:r>
        <w:t xml:space="preserve">        }</w:t>
      </w:r>
    </w:p>
    <w:p w14:paraId="2FDEB3D2" w14:textId="77777777" w:rsidR="00103401" w:rsidRDefault="00103401" w:rsidP="00065DA7">
      <w:pPr>
        <w:spacing w:line="360" w:lineRule="auto"/>
        <w:jc w:val="both"/>
      </w:pPr>
      <w:r>
        <w:t xml:space="preserve">        </w:t>
      </w:r>
    </w:p>
    <w:p w14:paraId="0DA55B4E" w14:textId="77777777" w:rsidR="00103401" w:rsidRDefault="00103401" w:rsidP="00065DA7">
      <w:pPr>
        <w:spacing w:line="360" w:lineRule="auto"/>
        <w:jc w:val="both"/>
      </w:pPr>
      <w:r>
        <w:t xml:space="preserve">        //checking if user has inputted any data and displaying according to result</w:t>
      </w:r>
    </w:p>
    <w:p w14:paraId="1BAC806A" w14:textId="77777777" w:rsidR="00103401" w:rsidRDefault="00103401" w:rsidP="00065DA7">
      <w:pPr>
        <w:spacing w:line="360" w:lineRule="auto"/>
        <w:jc w:val="both"/>
      </w:pPr>
      <w:r>
        <w:t xml:space="preserve">        if (message.equals("")) {</w:t>
      </w:r>
    </w:p>
    <w:p w14:paraId="43C71FC3" w14:textId="77777777" w:rsidR="00103401" w:rsidRDefault="00103401" w:rsidP="00065DA7">
      <w:pPr>
        <w:spacing w:line="360" w:lineRule="auto"/>
        <w:jc w:val="both"/>
      </w:pPr>
      <w:r>
        <w:t xml:space="preserve">            displayArea.setText("There is currently no data here. \nPlease input and try again.");</w:t>
      </w:r>
    </w:p>
    <w:p w14:paraId="491A5557" w14:textId="77777777" w:rsidR="00103401" w:rsidRDefault="00103401" w:rsidP="00065DA7">
      <w:pPr>
        <w:spacing w:line="360" w:lineRule="auto"/>
        <w:jc w:val="both"/>
      </w:pPr>
      <w:r>
        <w:t xml:space="preserve">            displayArea.setFont(displayArea.getFont().deriveFont(16.0f)); //changing font of displayed text</w:t>
      </w:r>
    </w:p>
    <w:p w14:paraId="1248D681" w14:textId="77777777" w:rsidR="00103401" w:rsidRDefault="00103401" w:rsidP="00065DA7">
      <w:pPr>
        <w:spacing w:line="360" w:lineRule="auto"/>
        <w:jc w:val="both"/>
      </w:pPr>
      <w:r>
        <w:t xml:space="preserve">        }</w:t>
      </w:r>
    </w:p>
    <w:p w14:paraId="0F59DBEC" w14:textId="77777777" w:rsidR="00103401" w:rsidRDefault="00103401" w:rsidP="00065DA7">
      <w:pPr>
        <w:spacing w:line="360" w:lineRule="auto"/>
        <w:jc w:val="both"/>
      </w:pPr>
      <w:r>
        <w:lastRenderedPageBreak/>
        <w:t xml:space="preserve">        else {</w:t>
      </w:r>
    </w:p>
    <w:p w14:paraId="0556A409" w14:textId="77777777" w:rsidR="00103401" w:rsidRDefault="00103401" w:rsidP="00065DA7">
      <w:pPr>
        <w:spacing w:line="360" w:lineRule="auto"/>
        <w:jc w:val="both"/>
      </w:pPr>
      <w:r>
        <w:t xml:space="preserve">            displayArea.setText(message);</w:t>
      </w:r>
    </w:p>
    <w:p w14:paraId="67DFA2B1" w14:textId="77777777" w:rsidR="00103401" w:rsidRDefault="00103401" w:rsidP="00065DA7">
      <w:pPr>
        <w:spacing w:line="360" w:lineRule="auto"/>
        <w:jc w:val="both"/>
      </w:pPr>
      <w:r>
        <w:t xml:space="preserve">            displayArea.setFont(displayArea.getFont().deriveFont(16.0f)); //changing font of displayed text</w:t>
      </w:r>
    </w:p>
    <w:p w14:paraId="09714DB3" w14:textId="77777777" w:rsidR="00103401" w:rsidRDefault="00103401" w:rsidP="00065DA7">
      <w:pPr>
        <w:spacing w:line="360" w:lineRule="auto"/>
        <w:jc w:val="both"/>
      </w:pPr>
      <w:r>
        <w:t xml:space="preserve">        }</w:t>
      </w:r>
    </w:p>
    <w:p w14:paraId="5ABE86FF" w14:textId="77777777" w:rsidR="00103401" w:rsidRDefault="00103401" w:rsidP="00065DA7">
      <w:pPr>
        <w:spacing w:line="360" w:lineRule="auto"/>
        <w:jc w:val="both"/>
      </w:pPr>
      <w:r>
        <w:t xml:space="preserve">        //making it so that when display button is clicked, text area view starts from beginning</w:t>
      </w:r>
    </w:p>
    <w:p w14:paraId="5A4DBC9A" w14:textId="77777777" w:rsidR="00103401" w:rsidRDefault="00103401" w:rsidP="00065DA7">
      <w:pPr>
        <w:spacing w:line="360" w:lineRule="auto"/>
        <w:jc w:val="both"/>
      </w:pPr>
      <w:r>
        <w:t xml:space="preserve">        displayArea.setCaretPosition(0);</w:t>
      </w:r>
    </w:p>
    <w:p w14:paraId="73494339" w14:textId="77777777" w:rsidR="00103401" w:rsidRDefault="00103401" w:rsidP="00065DA7">
      <w:pPr>
        <w:spacing w:line="360" w:lineRule="auto"/>
        <w:jc w:val="both"/>
      </w:pPr>
      <w:r>
        <w:t xml:space="preserve">        </w:t>
      </w:r>
    </w:p>
    <w:p w14:paraId="5CA4D565" w14:textId="77777777" w:rsidR="00103401" w:rsidRDefault="00103401" w:rsidP="00065DA7">
      <w:pPr>
        <w:spacing w:line="360" w:lineRule="auto"/>
        <w:jc w:val="both"/>
      </w:pPr>
      <w:r>
        <w:t xml:space="preserve">        //creating scrollPane</w:t>
      </w:r>
    </w:p>
    <w:p w14:paraId="3A9B6EEA" w14:textId="77777777" w:rsidR="00103401" w:rsidRDefault="00103401" w:rsidP="00065DA7">
      <w:pPr>
        <w:spacing w:line="360" w:lineRule="auto"/>
        <w:jc w:val="both"/>
      </w:pPr>
      <w:r>
        <w:t xml:space="preserve">        JScrollPane scrollingPanel = new JScrollPane(displayArea);</w:t>
      </w:r>
    </w:p>
    <w:p w14:paraId="77FADE12" w14:textId="77777777" w:rsidR="00103401" w:rsidRDefault="00103401" w:rsidP="00065DA7">
      <w:pPr>
        <w:spacing w:line="360" w:lineRule="auto"/>
        <w:jc w:val="both"/>
      </w:pPr>
      <w:r>
        <w:t xml:space="preserve">        scrollingPanel.setBounds(170, 180, 350, 220);</w:t>
      </w:r>
    </w:p>
    <w:p w14:paraId="6E265B49" w14:textId="77777777" w:rsidR="00103401" w:rsidRDefault="00103401" w:rsidP="00065DA7">
      <w:pPr>
        <w:spacing w:line="360" w:lineRule="auto"/>
        <w:jc w:val="both"/>
      </w:pPr>
      <w:r>
        <w:t xml:space="preserve">        </w:t>
      </w:r>
    </w:p>
    <w:p w14:paraId="5088FE5F" w14:textId="77777777" w:rsidR="00103401" w:rsidRDefault="00103401" w:rsidP="00065DA7">
      <w:pPr>
        <w:spacing w:line="360" w:lineRule="auto"/>
        <w:jc w:val="both"/>
      </w:pPr>
      <w:r>
        <w:t xml:space="preserve">        //creating buttons</w:t>
      </w:r>
    </w:p>
    <w:p w14:paraId="32937048" w14:textId="77777777" w:rsidR="00103401" w:rsidRDefault="00103401" w:rsidP="00065DA7">
      <w:pPr>
        <w:spacing w:line="360" w:lineRule="auto"/>
        <w:jc w:val="both"/>
      </w:pPr>
      <w:r>
        <w:t xml:space="preserve">        dtBackButton = new JButton("&lt;-Back-");</w:t>
      </w:r>
    </w:p>
    <w:p w14:paraId="5D4757F7" w14:textId="77777777" w:rsidR="00103401" w:rsidRDefault="00103401" w:rsidP="00065DA7">
      <w:pPr>
        <w:spacing w:line="360" w:lineRule="auto"/>
        <w:jc w:val="both"/>
      </w:pPr>
      <w:r>
        <w:t xml:space="preserve">        dtBackButton.setBounds(20, 20, 90, 25);</w:t>
      </w:r>
    </w:p>
    <w:p w14:paraId="15068875" w14:textId="77777777" w:rsidR="00103401" w:rsidRDefault="00103401" w:rsidP="00065DA7">
      <w:pPr>
        <w:spacing w:line="360" w:lineRule="auto"/>
        <w:jc w:val="both"/>
      </w:pPr>
      <w:r>
        <w:t xml:space="preserve">        </w:t>
      </w:r>
    </w:p>
    <w:p w14:paraId="36ADAF4B" w14:textId="77777777" w:rsidR="00103401" w:rsidRDefault="00103401" w:rsidP="00065DA7">
      <w:pPr>
        <w:spacing w:line="360" w:lineRule="auto"/>
        <w:jc w:val="both"/>
      </w:pPr>
      <w:r>
        <w:t xml:space="preserve">        //increasing font size for dHeader</w:t>
      </w:r>
    </w:p>
    <w:p w14:paraId="402AB254" w14:textId="77777777" w:rsidR="00103401" w:rsidRDefault="00103401" w:rsidP="00065DA7">
      <w:pPr>
        <w:spacing w:line="360" w:lineRule="auto"/>
        <w:jc w:val="both"/>
      </w:pPr>
      <w:r>
        <w:t xml:space="preserve">        Font headerFont = dtHeader.getFont();</w:t>
      </w:r>
    </w:p>
    <w:p w14:paraId="41081170" w14:textId="77777777" w:rsidR="00103401" w:rsidRDefault="00103401" w:rsidP="00065DA7">
      <w:pPr>
        <w:spacing w:line="360" w:lineRule="auto"/>
        <w:jc w:val="both"/>
      </w:pPr>
      <w:r>
        <w:t xml:space="preserve">        headerFont = headerFont.deriveFont(dtHeader.getFont().getSize() * 1.8f); //increase by 80%</w:t>
      </w:r>
    </w:p>
    <w:p w14:paraId="6D91D61E" w14:textId="77777777" w:rsidR="00103401" w:rsidRDefault="00103401" w:rsidP="00065DA7">
      <w:pPr>
        <w:spacing w:line="360" w:lineRule="auto"/>
        <w:jc w:val="both"/>
      </w:pPr>
      <w:r>
        <w:t xml:space="preserve">        dtHeader.setFont(headerFont);</w:t>
      </w:r>
    </w:p>
    <w:p w14:paraId="0ED03456" w14:textId="77777777" w:rsidR="00103401" w:rsidRDefault="00103401" w:rsidP="00065DA7">
      <w:pPr>
        <w:spacing w:line="360" w:lineRule="auto"/>
        <w:jc w:val="both"/>
      </w:pPr>
      <w:r>
        <w:t xml:space="preserve">    </w:t>
      </w:r>
    </w:p>
    <w:p w14:paraId="64748F65" w14:textId="77777777" w:rsidR="00103401" w:rsidRDefault="00103401" w:rsidP="00065DA7">
      <w:pPr>
        <w:spacing w:line="360" w:lineRule="auto"/>
        <w:jc w:val="both"/>
      </w:pPr>
      <w:r>
        <w:t xml:space="preserve">        //giving white color to labels</w:t>
      </w:r>
    </w:p>
    <w:p w14:paraId="66AE12D2" w14:textId="77777777" w:rsidR="00103401" w:rsidRDefault="00103401" w:rsidP="00065DA7">
      <w:pPr>
        <w:spacing w:line="360" w:lineRule="auto"/>
        <w:jc w:val="both"/>
      </w:pPr>
      <w:r>
        <w:lastRenderedPageBreak/>
        <w:t xml:space="preserve">        dtHeader.setForeground(Color.WHITE);</w:t>
      </w:r>
    </w:p>
    <w:p w14:paraId="3F14E92A" w14:textId="77777777" w:rsidR="00103401" w:rsidRDefault="00103401" w:rsidP="00065DA7">
      <w:pPr>
        <w:spacing w:line="360" w:lineRule="auto"/>
        <w:jc w:val="both"/>
      </w:pPr>
      <w:r>
        <w:t xml:space="preserve">        </w:t>
      </w:r>
    </w:p>
    <w:p w14:paraId="2041D929" w14:textId="77777777" w:rsidR="00103401" w:rsidRDefault="00103401" w:rsidP="00065DA7">
      <w:pPr>
        <w:spacing w:line="360" w:lineRule="auto"/>
        <w:jc w:val="both"/>
      </w:pPr>
      <w:r>
        <w:t xml:space="preserve">        //changing button bg color</w:t>
      </w:r>
    </w:p>
    <w:p w14:paraId="1934B8C3" w14:textId="77777777" w:rsidR="00103401" w:rsidRDefault="00103401" w:rsidP="00065DA7">
      <w:pPr>
        <w:spacing w:line="360" w:lineRule="auto"/>
        <w:jc w:val="both"/>
      </w:pPr>
      <w:r>
        <w:t xml:space="preserve">        dtBackButton.setBackground(new Color(211, 211, 211));</w:t>
      </w:r>
    </w:p>
    <w:p w14:paraId="16A0D387" w14:textId="77777777" w:rsidR="00103401" w:rsidRDefault="00103401" w:rsidP="00065DA7">
      <w:pPr>
        <w:spacing w:line="360" w:lineRule="auto"/>
        <w:jc w:val="both"/>
      </w:pPr>
      <w:r>
        <w:t xml:space="preserve">        </w:t>
      </w:r>
    </w:p>
    <w:p w14:paraId="32DFAED8" w14:textId="77777777" w:rsidR="00103401" w:rsidRDefault="00103401" w:rsidP="00065DA7">
      <w:pPr>
        <w:spacing w:line="360" w:lineRule="auto"/>
        <w:jc w:val="both"/>
      </w:pPr>
      <w:r>
        <w:t xml:space="preserve">        //action listener</w:t>
      </w:r>
    </w:p>
    <w:p w14:paraId="4A437547" w14:textId="77777777" w:rsidR="00103401" w:rsidRDefault="00103401" w:rsidP="00065DA7">
      <w:pPr>
        <w:spacing w:line="360" w:lineRule="auto"/>
        <w:jc w:val="both"/>
      </w:pPr>
      <w:r>
        <w:t xml:space="preserve">        //goes back to Tutor's frame</w:t>
      </w:r>
    </w:p>
    <w:p w14:paraId="18F6F259" w14:textId="77777777" w:rsidR="00103401" w:rsidRDefault="00103401" w:rsidP="00065DA7">
      <w:pPr>
        <w:spacing w:line="360" w:lineRule="auto"/>
        <w:jc w:val="both"/>
      </w:pPr>
      <w:r>
        <w:t xml:space="preserve">        dtBackButton.addActionListener(new ActionListener()</w:t>
      </w:r>
    </w:p>
    <w:p w14:paraId="54BBF3BB" w14:textId="77777777" w:rsidR="00103401" w:rsidRDefault="00103401" w:rsidP="00065DA7">
      <w:pPr>
        <w:spacing w:line="360" w:lineRule="auto"/>
        <w:jc w:val="both"/>
      </w:pPr>
      <w:r>
        <w:t xml:space="preserve">        {</w:t>
      </w:r>
    </w:p>
    <w:p w14:paraId="49823E00" w14:textId="77777777" w:rsidR="00103401" w:rsidRDefault="00103401" w:rsidP="00065DA7">
      <w:pPr>
        <w:spacing w:line="360" w:lineRule="auto"/>
        <w:jc w:val="both"/>
      </w:pPr>
      <w:r>
        <w:t xml:space="preserve">            public void actionPerformed(ActionEvent b)</w:t>
      </w:r>
    </w:p>
    <w:p w14:paraId="24916383" w14:textId="77777777" w:rsidR="00103401" w:rsidRDefault="00103401" w:rsidP="00065DA7">
      <w:pPr>
        <w:spacing w:line="360" w:lineRule="auto"/>
        <w:jc w:val="both"/>
      </w:pPr>
      <w:r>
        <w:t xml:space="preserve">            {</w:t>
      </w:r>
    </w:p>
    <w:p w14:paraId="78A36670" w14:textId="77777777" w:rsidR="00103401" w:rsidRDefault="00103401" w:rsidP="00065DA7">
      <w:pPr>
        <w:spacing w:line="360" w:lineRule="auto"/>
        <w:jc w:val="both"/>
      </w:pPr>
      <w:r>
        <w:t xml:space="preserve">                tDisplayFrame.setVisible(false);</w:t>
      </w:r>
    </w:p>
    <w:p w14:paraId="2F9DCC54" w14:textId="77777777" w:rsidR="00103401" w:rsidRDefault="00103401" w:rsidP="00065DA7">
      <w:pPr>
        <w:spacing w:line="360" w:lineRule="auto"/>
        <w:jc w:val="both"/>
      </w:pPr>
      <w:r>
        <w:t xml:space="preserve">                tutorFrame.setVisible(true); //when back button is clicked, it goes back to previous frame</w:t>
      </w:r>
    </w:p>
    <w:p w14:paraId="53B46CE2" w14:textId="77777777" w:rsidR="00103401" w:rsidRDefault="00103401" w:rsidP="00065DA7">
      <w:pPr>
        <w:spacing w:line="360" w:lineRule="auto"/>
        <w:jc w:val="both"/>
      </w:pPr>
      <w:r>
        <w:t xml:space="preserve">            }</w:t>
      </w:r>
    </w:p>
    <w:p w14:paraId="4BC2070C" w14:textId="77777777" w:rsidR="00103401" w:rsidRDefault="00103401" w:rsidP="00065DA7">
      <w:pPr>
        <w:spacing w:line="360" w:lineRule="auto"/>
        <w:jc w:val="both"/>
      </w:pPr>
      <w:r>
        <w:t xml:space="preserve">        });</w:t>
      </w:r>
    </w:p>
    <w:p w14:paraId="6D95353E" w14:textId="77777777" w:rsidR="00103401" w:rsidRDefault="00103401" w:rsidP="00065DA7">
      <w:pPr>
        <w:spacing w:line="360" w:lineRule="auto"/>
        <w:jc w:val="both"/>
      </w:pPr>
      <w:r>
        <w:t xml:space="preserve">        </w:t>
      </w:r>
    </w:p>
    <w:p w14:paraId="10287C38" w14:textId="77777777" w:rsidR="00103401" w:rsidRDefault="00103401" w:rsidP="00065DA7">
      <w:pPr>
        <w:spacing w:line="360" w:lineRule="auto"/>
        <w:jc w:val="both"/>
      </w:pPr>
      <w:r>
        <w:t xml:space="preserve">        //adding to panel</w:t>
      </w:r>
    </w:p>
    <w:p w14:paraId="7C322B02" w14:textId="77777777" w:rsidR="00103401" w:rsidRDefault="00103401" w:rsidP="00065DA7">
      <w:pPr>
        <w:spacing w:line="360" w:lineRule="auto"/>
        <w:jc w:val="both"/>
      </w:pPr>
      <w:r>
        <w:t xml:space="preserve">        tDisplayPanel.add(dtHeader);</w:t>
      </w:r>
    </w:p>
    <w:p w14:paraId="2BA8F48C" w14:textId="77777777" w:rsidR="00103401" w:rsidRDefault="00103401" w:rsidP="00065DA7">
      <w:pPr>
        <w:spacing w:line="360" w:lineRule="auto"/>
        <w:jc w:val="both"/>
      </w:pPr>
      <w:r>
        <w:t xml:space="preserve">        tDisplayPanel.add(dtBackButton);</w:t>
      </w:r>
    </w:p>
    <w:p w14:paraId="0BBA6C6A" w14:textId="77777777" w:rsidR="00103401" w:rsidRDefault="00103401" w:rsidP="00065DA7">
      <w:pPr>
        <w:spacing w:line="360" w:lineRule="auto"/>
        <w:jc w:val="both"/>
      </w:pPr>
      <w:r>
        <w:t xml:space="preserve">        tDisplayPanel.add(scrollingPanel);</w:t>
      </w:r>
    </w:p>
    <w:p w14:paraId="09DDD1EA" w14:textId="77777777" w:rsidR="00103401" w:rsidRDefault="00103401" w:rsidP="00065DA7">
      <w:pPr>
        <w:spacing w:line="360" w:lineRule="auto"/>
        <w:jc w:val="both"/>
      </w:pPr>
      <w:r>
        <w:t xml:space="preserve">        </w:t>
      </w:r>
    </w:p>
    <w:p w14:paraId="1DCAA25A" w14:textId="77777777" w:rsidR="00103401" w:rsidRDefault="00103401" w:rsidP="00065DA7">
      <w:pPr>
        <w:spacing w:line="360" w:lineRule="auto"/>
        <w:jc w:val="both"/>
      </w:pPr>
      <w:r>
        <w:t xml:space="preserve">        //adding to frame</w:t>
      </w:r>
    </w:p>
    <w:p w14:paraId="01C30DD9" w14:textId="77777777" w:rsidR="00103401" w:rsidRDefault="00103401" w:rsidP="00065DA7">
      <w:pPr>
        <w:spacing w:line="360" w:lineRule="auto"/>
        <w:jc w:val="both"/>
      </w:pPr>
      <w:r>
        <w:lastRenderedPageBreak/>
        <w:t xml:space="preserve">        tDisplayFrame.add(tDisplayPanel);</w:t>
      </w:r>
    </w:p>
    <w:p w14:paraId="32F6E552" w14:textId="77777777" w:rsidR="00103401" w:rsidRDefault="00103401" w:rsidP="00065DA7">
      <w:pPr>
        <w:spacing w:line="360" w:lineRule="auto"/>
        <w:jc w:val="both"/>
      </w:pPr>
      <w:r>
        <w:t xml:space="preserve">        </w:t>
      </w:r>
    </w:p>
    <w:p w14:paraId="44C84A11" w14:textId="77777777" w:rsidR="00103401" w:rsidRDefault="00103401" w:rsidP="00065DA7">
      <w:pPr>
        <w:spacing w:line="360" w:lineRule="auto"/>
        <w:jc w:val="both"/>
      </w:pPr>
      <w:r>
        <w:t xml:space="preserve">        tutorFrame.setVisible(false);</w:t>
      </w:r>
    </w:p>
    <w:p w14:paraId="52CE3F66" w14:textId="77777777" w:rsidR="00103401" w:rsidRDefault="00103401" w:rsidP="00065DA7">
      <w:pPr>
        <w:spacing w:line="360" w:lineRule="auto"/>
        <w:jc w:val="both"/>
      </w:pPr>
      <w:r>
        <w:t xml:space="preserve">        tDisplayFrame.setVisible(true); //makes only the displaying frame visible</w:t>
      </w:r>
    </w:p>
    <w:p w14:paraId="4D6301FF" w14:textId="77777777" w:rsidR="00103401" w:rsidRDefault="00103401" w:rsidP="00065DA7">
      <w:pPr>
        <w:spacing w:line="360" w:lineRule="auto"/>
        <w:jc w:val="both"/>
      </w:pPr>
      <w:r>
        <w:t xml:space="preserve">    }</w:t>
      </w:r>
    </w:p>
    <w:p w14:paraId="6A507A96" w14:textId="77777777" w:rsidR="00103401" w:rsidRDefault="00103401" w:rsidP="00065DA7">
      <w:pPr>
        <w:spacing w:line="360" w:lineRule="auto"/>
        <w:jc w:val="both"/>
      </w:pPr>
      <w:r>
        <w:t xml:space="preserve">    </w:t>
      </w:r>
    </w:p>
    <w:p w14:paraId="2C7BBC5D" w14:textId="77777777" w:rsidR="00103401" w:rsidRDefault="00103401" w:rsidP="00065DA7">
      <w:pPr>
        <w:spacing w:line="360" w:lineRule="auto"/>
        <w:jc w:val="both"/>
      </w:pPr>
      <w:r>
        <w:t xml:space="preserve">    public void tutorsFrame() {</w:t>
      </w:r>
    </w:p>
    <w:p w14:paraId="21F5F688" w14:textId="77777777" w:rsidR="00103401" w:rsidRDefault="00103401" w:rsidP="00065DA7">
      <w:pPr>
        <w:spacing w:line="360" w:lineRule="auto"/>
        <w:jc w:val="both"/>
      </w:pPr>
      <w:r>
        <w:t xml:space="preserve">        tPanel = new JPanel(null);</w:t>
      </w:r>
    </w:p>
    <w:p w14:paraId="73FF8277" w14:textId="77777777" w:rsidR="00103401" w:rsidRDefault="00103401" w:rsidP="00065DA7">
      <w:pPr>
        <w:spacing w:line="360" w:lineRule="auto"/>
        <w:jc w:val="both"/>
      </w:pPr>
      <w:r>
        <w:t xml:space="preserve">        tPanel.setBackground(new Color(47, 79, 79)); //giving bgcolor</w:t>
      </w:r>
    </w:p>
    <w:p w14:paraId="2C3CFEE0" w14:textId="77777777" w:rsidR="00103401" w:rsidRDefault="00103401" w:rsidP="00065DA7">
      <w:pPr>
        <w:spacing w:line="360" w:lineRule="auto"/>
        <w:jc w:val="both"/>
      </w:pPr>
      <w:r>
        <w:t xml:space="preserve">        </w:t>
      </w:r>
    </w:p>
    <w:p w14:paraId="3B0AA3BA" w14:textId="77777777" w:rsidR="00103401" w:rsidRDefault="00103401" w:rsidP="00065DA7">
      <w:pPr>
        <w:spacing w:line="360" w:lineRule="auto"/>
        <w:jc w:val="both"/>
      </w:pPr>
      <w:r>
        <w:t xml:space="preserve">        //creating labels and setting bounds</w:t>
      </w:r>
    </w:p>
    <w:p w14:paraId="2237F3EF" w14:textId="77777777" w:rsidR="00103401" w:rsidRDefault="00103401" w:rsidP="00065DA7">
      <w:pPr>
        <w:spacing w:line="360" w:lineRule="auto"/>
        <w:jc w:val="both"/>
      </w:pPr>
      <w:r>
        <w:t xml:space="preserve">        tHeader = new JLabel("Enter Tutor Details ");</w:t>
      </w:r>
    </w:p>
    <w:p w14:paraId="5795D7BD" w14:textId="77777777" w:rsidR="00103401" w:rsidRDefault="00103401" w:rsidP="00065DA7">
      <w:pPr>
        <w:spacing w:line="360" w:lineRule="auto"/>
        <w:jc w:val="both"/>
      </w:pPr>
      <w:r>
        <w:t xml:space="preserve">        tHeader.setBounds(300, 30, 260, 60);</w:t>
      </w:r>
    </w:p>
    <w:p w14:paraId="2A82452E" w14:textId="77777777" w:rsidR="00103401" w:rsidRDefault="00103401" w:rsidP="00065DA7">
      <w:pPr>
        <w:spacing w:line="360" w:lineRule="auto"/>
        <w:jc w:val="both"/>
      </w:pPr>
      <w:r>
        <w:t xml:space="preserve">        tIdLabel = new JLabel("Id: ");</w:t>
      </w:r>
    </w:p>
    <w:p w14:paraId="62A4AF2E" w14:textId="77777777" w:rsidR="00103401" w:rsidRDefault="00103401" w:rsidP="00065DA7">
      <w:pPr>
        <w:spacing w:line="360" w:lineRule="auto"/>
        <w:jc w:val="both"/>
      </w:pPr>
      <w:r>
        <w:t xml:space="preserve">        tIdLabel.setBounds(30, 150, 50, 20);</w:t>
      </w:r>
    </w:p>
    <w:p w14:paraId="62E15DC3" w14:textId="77777777" w:rsidR="00103401" w:rsidRDefault="00103401" w:rsidP="00065DA7">
      <w:pPr>
        <w:spacing w:line="360" w:lineRule="auto"/>
        <w:jc w:val="both"/>
      </w:pPr>
      <w:r>
        <w:t xml:space="preserve">        tNameLabel = new JLabel("Name: ");</w:t>
      </w:r>
    </w:p>
    <w:p w14:paraId="7AD6EAD0" w14:textId="77777777" w:rsidR="00103401" w:rsidRDefault="00103401" w:rsidP="00065DA7">
      <w:pPr>
        <w:spacing w:line="360" w:lineRule="auto"/>
        <w:jc w:val="both"/>
      </w:pPr>
      <w:r>
        <w:t xml:space="preserve">        tNameLabel.setBounds(30, 200, 70, 20);</w:t>
      </w:r>
    </w:p>
    <w:p w14:paraId="21FB19C3" w14:textId="77777777" w:rsidR="00103401" w:rsidRDefault="00103401" w:rsidP="00065DA7">
      <w:pPr>
        <w:spacing w:line="360" w:lineRule="auto"/>
        <w:jc w:val="both"/>
      </w:pPr>
      <w:r>
        <w:t xml:space="preserve">        tAddressLabel = new JLabel("Address: ");</w:t>
      </w:r>
    </w:p>
    <w:p w14:paraId="39180C68" w14:textId="77777777" w:rsidR="00103401" w:rsidRDefault="00103401" w:rsidP="00065DA7">
      <w:pPr>
        <w:spacing w:line="360" w:lineRule="auto"/>
        <w:jc w:val="both"/>
      </w:pPr>
      <w:r>
        <w:t xml:space="preserve">        tAddressLabel.setBounds(30, 250, 100, 20);</w:t>
      </w:r>
    </w:p>
    <w:p w14:paraId="6AA0BEF5" w14:textId="77777777" w:rsidR="00103401" w:rsidRDefault="00103401" w:rsidP="00065DA7">
      <w:pPr>
        <w:spacing w:line="360" w:lineRule="auto"/>
        <w:jc w:val="both"/>
      </w:pPr>
      <w:r>
        <w:t xml:space="preserve">        tWorkingTypeLabel = new JLabel("Working Type: ");</w:t>
      </w:r>
    </w:p>
    <w:p w14:paraId="33CA9A4A" w14:textId="77777777" w:rsidR="00103401" w:rsidRDefault="00103401" w:rsidP="00065DA7">
      <w:pPr>
        <w:spacing w:line="360" w:lineRule="auto"/>
        <w:jc w:val="both"/>
      </w:pPr>
      <w:r>
        <w:t xml:space="preserve">        tWorkingTypeLabel.setBounds(30, 300, 150, 20);</w:t>
      </w:r>
    </w:p>
    <w:p w14:paraId="7E8DE830" w14:textId="77777777" w:rsidR="00103401" w:rsidRDefault="00103401" w:rsidP="00065DA7">
      <w:pPr>
        <w:spacing w:line="360" w:lineRule="auto"/>
        <w:jc w:val="both"/>
      </w:pPr>
      <w:r>
        <w:t xml:space="preserve">        tSpecializationLabel = new JLabel("Specialization: ");</w:t>
      </w:r>
    </w:p>
    <w:p w14:paraId="25117B71" w14:textId="77777777" w:rsidR="00103401" w:rsidRDefault="00103401" w:rsidP="00065DA7">
      <w:pPr>
        <w:spacing w:line="360" w:lineRule="auto"/>
        <w:jc w:val="both"/>
      </w:pPr>
      <w:r>
        <w:t xml:space="preserve">        tSpecializationLabel.setBounds(30, 350, 150, 20);</w:t>
      </w:r>
    </w:p>
    <w:p w14:paraId="2AB95739" w14:textId="77777777" w:rsidR="00103401" w:rsidRDefault="00103401" w:rsidP="00065DA7">
      <w:pPr>
        <w:spacing w:line="360" w:lineRule="auto"/>
        <w:jc w:val="both"/>
      </w:pPr>
      <w:r>
        <w:lastRenderedPageBreak/>
        <w:t xml:space="preserve">        tPerformanceLabel = new JLabel("Performance Index: ");</w:t>
      </w:r>
    </w:p>
    <w:p w14:paraId="2353EFE3" w14:textId="77777777" w:rsidR="00103401" w:rsidRDefault="00103401" w:rsidP="00065DA7">
      <w:pPr>
        <w:spacing w:line="360" w:lineRule="auto"/>
        <w:jc w:val="both"/>
      </w:pPr>
      <w:r>
        <w:t xml:space="preserve">        tPerformanceLabel.setBounds(420, 150, 180, 20);</w:t>
      </w:r>
    </w:p>
    <w:p w14:paraId="6626AA8F" w14:textId="77777777" w:rsidR="00103401" w:rsidRDefault="00103401" w:rsidP="00065DA7">
      <w:pPr>
        <w:spacing w:line="360" w:lineRule="auto"/>
        <w:jc w:val="both"/>
      </w:pPr>
      <w:r>
        <w:t xml:space="preserve">        tSalaryLabel = new JLabel("Salary: ");</w:t>
      </w:r>
    </w:p>
    <w:p w14:paraId="746A1AA5" w14:textId="77777777" w:rsidR="00103401" w:rsidRDefault="00103401" w:rsidP="00065DA7">
      <w:pPr>
        <w:spacing w:line="360" w:lineRule="auto"/>
        <w:jc w:val="both"/>
      </w:pPr>
      <w:r>
        <w:t xml:space="preserve">        tSalaryLabel.setBounds(420, 200, 100, 20);</w:t>
      </w:r>
    </w:p>
    <w:p w14:paraId="258D1EF5" w14:textId="77777777" w:rsidR="00103401" w:rsidRDefault="00103401" w:rsidP="00065DA7">
      <w:pPr>
        <w:spacing w:line="360" w:lineRule="auto"/>
        <w:jc w:val="both"/>
      </w:pPr>
      <w:r>
        <w:t xml:space="preserve">        tWorkingHoursLabel = new JLabel("Working Hours: ");</w:t>
      </w:r>
    </w:p>
    <w:p w14:paraId="31E96FF3" w14:textId="77777777" w:rsidR="00103401" w:rsidRDefault="00103401" w:rsidP="00065DA7">
      <w:pPr>
        <w:spacing w:line="360" w:lineRule="auto"/>
        <w:jc w:val="both"/>
      </w:pPr>
      <w:r>
        <w:t xml:space="preserve">        tWorkingHoursLabel.setBounds(420, 250, 190, 20);</w:t>
      </w:r>
    </w:p>
    <w:p w14:paraId="63789A09" w14:textId="77777777" w:rsidR="00103401" w:rsidRDefault="00103401" w:rsidP="00065DA7">
      <w:pPr>
        <w:spacing w:line="360" w:lineRule="auto"/>
        <w:jc w:val="both"/>
      </w:pPr>
      <w:r>
        <w:t xml:space="preserve">        tEmploymentStatusLabel = new JLabel("Employment Status: ");</w:t>
      </w:r>
    </w:p>
    <w:p w14:paraId="24BA4687" w14:textId="77777777" w:rsidR="00103401" w:rsidRDefault="00103401" w:rsidP="00065DA7">
      <w:pPr>
        <w:spacing w:line="360" w:lineRule="auto"/>
        <w:jc w:val="both"/>
      </w:pPr>
      <w:r>
        <w:t xml:space="preserve">        tEmploymentStatusLabel.setBounds(420, 300, 170, 20);</w:t>
      </w:r>
    </w:p>
    <w:p w14:paraId="19307B2B" w14:textId="77777777" w:rsidR="00103401" w:rsidRDefault="00103401" w:rsidP="00065DA7">
      <w:pPr>
        <w:spacing w:line="360" w:lineRule="auto"/>
        <w:jc w:val="both"/>
      </w:pPr>
      <w:r>
        <w:t xml:space="preserve">        tQualificationLabel = new JLabel("Qualification: ");</w:t>
      </w:r>
    </w:p>
    <w:p w14:paraId="73F1D717" w14:textId="77777777" w:rsidR="00103401" w:rsidRDefault="00103401" w:rsidP="00065DA7">
      <w:pPr>
        <w:spacing w:line="360" w:lineRule="auto"/>
        <w:jc w:val="both"/>
      </w:pPr>
      <w:r>
        <w:t xml:space="preserve">        tQualificationLabel.setBounds(420, 350, 170, 20);</w:t>
      </w:r>
    </w:p>
    <w:p w14:paraId="1FD58F95" w14:textId="77777777" w:rsidR="00103401" w:rsidRDefault="00103401" w:rsidP="00065DA7">
      <w:pPr>
        <w:spacing w:line="360" w:lineRule="auto"/>
        <w:jc w:val="both"/>
      </w:pPr>
      <w:r>
        <w:t xml:space="preserve">        </w:t>
      </w:r>
    </w:p>
    <w:p w14:paraId="5EF21547" w14:textId="77777777" w:rsidR="00103401" w:rsidRDefault="00103401" w:rsidP="00065DA7">
      <w:pPr>
        <w:spacing w:line="360" w:lineRule="auto"/>
        <w:jc w:val="both"/>
      </w:pPr>
      <w:r>
        <w:t xml:space="preserve">        //creating text-fields</w:t>
      </w:r>
    </w:p>
    <w:p w14:paraId="08272FF2" w14:textId="77777777" w:rsidR="00103401" w:rsidRDefault="00103401" w:rsidP="00065DA7">
      <w:pPr>
        <w:spacing w:line="360" w:lineRule="auto"/>
        <w:jc w:val="both"/>
      </w:pPr>
      <w:r>
        <w:t xml:space="preserve">        tId = new JTextField();</w:t>
      </w:r>
    </w:p>
    <w:p w14:paraId="626700A6" w14:textId="77777777" w:rsidR="00103401" w:rsidRDefault="00103401" w:rsidP="00065DA7">
      <w:pPr>
        <w:spacing w:line="360" w:lineRule="auto"/>
        <w:jc w:val="both"/>
      </w:pPr>
      <w:r>
        <w:t xml:space="preserve">        tId.setBounds(150, 150, 170, 25);</w:t>
      </w:r>
    </w:p>
    <w:p w14:paraId="2490C0D0" w14:textId="77777777" w:rsidR="00103401" w:rsidRDefault="00103401" w:rsidP="00065DA7">
      <w:pPr>
        <w:spacing w:line="360" w:lineRule="auto"/>
        <w:jc w:val="both"/>
      </w:pPr>
      <w:r>
        <w:t xml:space="preserve">        tName = new JTextField();</w:t>
      </w:r>
    </w:p>
    <w:p w14:paraId="6041C39A" w14:textId="77777777" w:rsidR="00103401" w:rsidRDefault="00103401" w:rsidP="00065DA7">
      <w:pPr>
        <w:spacing w:line="360" w:lineRule="auto"/>
        <w:jc w:val="both"/>
      </w:pPr>
      <w:r>
        <w:t xml:space="preserve">        tName.setBounds(150, 200, 170, 25);</w:t>
      </w:r>
    </w:p>
    <w:p w14:paraId="55F9D531" w14:textId="77777777" w:rsidR="00103401" w:rsidRDefault="00103401" w:rsidP="00065DA7">
      <w:pPr>
        <w:spacing w:line="360" w:lineRule="auto"/>
        <w:jc w:val="both"/>
      </w:pPr>
      <w:r>
        <w:t xml:space="preserve">        tAddress = new JTextField();</w:t>
      </w:r>
    </w:p>
    <w:p w14:paraId="6C74A85E" w14:textId="77777777" w:rsidR="00103401" w:rsidRDefault="00103401" w:rsidP="00065DA7">
      <w:pPr>
        <w:spacing w:line="360" w:lineRule="auto"/>
        <w:jc w:val="both"/>
      </w:pPr>
      <w:r>
        <w:t xml:space="preserve">        tAddress.setBounds(150, 250, 170, 25);</w:t>
      </w:r>
    </w:p>
    <w:p w14:paraId="526C09BF" w14:textId="77777777" w:rsidR="00103401" w:rsidRDefault="00103401" w:rsidP="00065DA7">
      <w:pPr>
        <w:spacing w:line="360" w:lineRule="auto"/>
        <w:jc w:val="both"/>
      </w:pPr>
      <w:r>
        <w:t xml:space="preserve">        tWorkingType = new JTextField();</w:t>
      </w:r>
    </w:p>
    <w:p w14:paraId="15BEB7EF" w14:textId="77777777" w:rsidR="00103401" w:rsidRDefault="00103401" w:rsidP="00065DA7">
      <w:pPr>
        <w:spacing w:line="360" w:lineRule="auto"/>
        <w:jc w:val="both"/>
      </w:pPr>
      <w:r>
        <w:t xml:space="preserve">        tWorkingType.setBounds(150, 300, 170, 25);</w:t>
      </w:r>
    </w:p>
    <w:p w14:paraId="50A3139B" w14:textId="77777777" w:rsidR="00103401" w:rsidRDefault="00103401" w:rsidP="00065DA7">
      <w:pPr>
        <w:spacing w:line="360" w:lineRule="auto"/>
        <w:jc w:val="both"/>
      </w:pPr>
      <w:r>
        <w:t xml:space="preserve">        tSpecialization = new JTextField();</w:t>
      </w:r>
    </w:p>
    <w:p w14:paraId="1B33FB9A" w14:textId="77777777" w:rsidR="00103401" w:rsidRDefault="00103401" w:rsidP="00065DA7">
      <w:pPr>
        <w:spacing w:line="360" w:lineRule="auto"/>
        <w:jc w:val="both"/>
      </w:pPr>
      <w:r>
        <w:t xml:space="preserve">        tSpecialization.setBounds(150, 350, 170, 25);</w:t>
      </w:r>
    </w:p>
    <w:p w14:paraId="3447F1B4" w14:textId="77777777" w:rsidR="00103401" w:rsidRDefault="00103401" w:rsidP="00065DA7">
      <w:pPr>
        <w:spacing w:line="360" w:lineRule="auto"/>
        <w:jc w:val="both"/>
      </w:pPr>
      <w:r>
        <w:t xml:space="preserve">        tPerformance = new JTextField();</w:t>
      </w:r>
    </w:p>
    <w:p w14:paraId="4710470E" w14:textId="77777777" w:rsidR="00103401" w:rsidRDefault="00103401" w:rsidP="00065DA7">
      <w:pPr>
        <w:spacing w:line="360" w:lineRule="auto"/>
        <w:jc w:val="both"/>
      </w:pPr>
      <w:r>
        <w:lastRenderedPageBreak/>
        <w:t xml:space="preserve">        tPerformance.setBounds(593, 150, 180, 25);</w:t>
      </w:r>
    </w:p>
    <w:p w14:paraId="5682B48F" w14:textId="77777777" w:rsidR="00103401" w:rsidRDefault="00103401" w:rsidP="00065DA7">
      <w:pPr>
        <w:spacing w:line="360" w:lineRule="auto"/>
        <w:jc w:val="both"/>
      </w:pPr>
      <w:r>
        <w:t xml:space="preserve">        tSalary = new JTextField();</w:t>
      </w:r>
    </w:p>
    <w:p w14:paraId="6F55AEEF" w14:textId="77777777" w:rsidR="00103401" w:rsidRDefault="00103401" w:rsidP="00065DA7">
      <w:pPr>
        <w:spacing w:line="360" w:lineRule="auto"/>
        <w:jc w:val="both"/>
      </w:pPr>
      <w:r>
        <w:t xml:space="preserve">        tSalary.setBounds(593, 200, 180, 25);</w:t>
      </w:r>
    </w:p>
    <w:p w14:paraId="4524F09F" w14:textId="77777777" w:rsidR="00103401" w:rsidRDefault="00103401" w:rsidP="00065DA7">
      <w:pPr>
        <w:spacing w:line="360" w:lineRule="auto"/>
        <w:jc w:val="both"/>
      </w:pPr>
      <w:r>
        <w:t xml:space="preserve">        tWorkingHours = new JTextField();</w:t>
      </w:r>
    </w:p>
    <w:p w14:paraId="352FEFE2" w14:textId="77777777" w:rsidR="00103401" w:rsidRDefault="00103401" w:rsidP="00065DA7">
      <w:pPr>
        <w:spacing w:line="360" w:lineRule="auto"/>
        <w:jc w:val="both"/>
      </w:pPr>
      <w:r>
        <w:t xml:space="preserve">        tWorkingHours.setBounds(593, 250, 180, 25);</w:t>
      </w:r>
    </w:p>
    <w:p w14:paraId="0B128F11" w14:textId="77777777" w:rsidR="00103401" w:rsidRDefault="00103401" w:rsidP="00065DA7">
      <w:pPr>
        <w:spacing w:line="360" w:lineRule="auto"/>
        <w:jc w:val="both"/>
      </w:pPr>
      <w:r>
        <w:t xml:space="preserve">        tEmploymentStatus = new JTextField();</w:t>
      </w:r>
    </w:p>
    <w:p w14:paraId="62072A1C" w14:textId="77777777" w:rsidR="00103401" w:rsidRDefault="00103401" w:rsidP="00065DA7">
      <w:pPr>
        <w:spacing w:line="360" w:lineRule="auto"/>
        <w:jc w:val="both"/>
      </w:pPr>
      <w:r>
        <w:t xml:space="preserve">        tEmploymentStatus.setBounds(593, 300, 180, 25);</w:t>
      </w:r>
    </w:p>
    <w:p w14:paraId="47E75115" w14:textId="77777777" w:rsidR="00103401" w:rsidRDefault="00103401" w:rsidP="00065DA7">
      <w:pPr>
        <w:spacing w:line="360" w:lineRule="auto"/>
        <w:jc w:val="both"/>
      </w:pPr>
      <w:r>
        <w:t xml:space="preserve">        tQualification = new JTextField();</w:t>
      </w:r>
    </w:p>
    <w:p w14:paraId="101E7576" w14:textId="77777777" w:rsidR="00103401" w:rsidRDefault="00103401" w:rsidP="00065DA7">
      <w:pPr>
        <w:spacing w:line="360" w:lineRule="auto"/>
        <w:jc w:val="both"/>
      </w:pPr>
      <w:r>
        <w:t xml:space="preserve">        tQualification.setBounds(593, 350, 180, 25);</w:t>
      </w:r>
    </w:p>
    <w:p w14:paraId="7B8CF9BE" w14:textId="77777777" w:rsidR="00103401" w:rsidRDefault="00103401" w:rsidP="00065DA7">
      <w:pPr>
        <w:spacing w:line="360" w:lineRule="auto"/>
        <w:jc w:val="both"/>
      </w:pPr>
      <w:r>
        <w:t xml:space="preserve">        </w:t>
      </w:r>
    </w:p>
    <w:p w14:paraId="6A55F1F8" w14:textId="77777777" w:rsidR="00103401" w:rsidRDefault="00103401" w:rsidP="00065DA7">
      <w:pPr>
        <w:spacing w:line="360" w:lineRule="auto"/>
        <w:jc w:val="both"/>
      </w:pPr>
      <w:r>
        <w:t xml:space="preserve">        //creating buttons</w:t>
      </w:r>
    </w:p>
    <w:p w14:paraId="7E30B259" w14:textId="77777777" w:rsidR="00103401" w:rsidRDefault="00103401" w:rsidP="00065DA7">
      <w:pPr>
        <w:spacing w:line="360" w:lineRule="auto"/>
        <w:jc w:val="both"/>
      </w:pPr>
      <w:r>
        <w:t xml:space="preserve">        tAddButton = new JButton("Add to list");</w:t>
      </w:r>
    </w:p>
    <w:p w14:paraId="2D36F8D1" w14:textId="77777777" w:rsidR="00103401" w:rsidRDefault="00103401" w:rsidP="00065DA7">
      <w:pPr>
        <w:spacing w:line="360" w:lineRule="auto"/>
        <w:jc w:val="both"/>
      </w:pPr>
      <w:r>
        <w:t xml:space="preserve">        tAddButton.setBounds(160, 440, 130, 33);</w:t>
      </w:r>
    </w:p>
    <w:p w14:paraId="30F446C3" w14:textId="77777777" w:rsidR="00103401" w:rsidRDefault="00103401" w:rsidP="00065DA7">
      <w:pPr>
        <w:spacing w:line="360" w:lineRule="auto"/>
        <w:jc w:val="both"/>
      </w:pPr>
      <w:r>
        <w:t xml:space="preserve">        tDisplayButton = new JButton("Display");</w:t>
      </w:r>
    </w:p>
    <w:p w14:paraId="264B82B4" w14:textId="77777777" w:rsidR="00103401" w:rsidRDefault="00103401" w:rsidP="00065DA7">
      <w:pPr>
        <w:spacing w:line="360" w:lineRule="auto"/>
        <w:jc w:val="both"/>
      </w:pPr>
      <w:r>
        <w:t xml:space="preserve">        tDisplayButton.setBounds(360, 440, 120, 33);</w:t>
      </w:r>
    </w:p>
    <w:p w14:paraId="39E20164" w14:textId="77777777" w:rsidR="00103401" w:rsidRDefault="00103401" w:rsidP="00065DA7">
      <w:pPr>
        <w:spacing w:line="360" w:lineRule="auto"/>
        <w:jc w:val="both"/>
      </w:pPr>
      <w:r>
        <w:t xml:space="preserve">        tClearButton = new JButton("Clear");</w:t>
      </w:r>
    </w:p>
    <w:p w14:paraId="2E5C368A" w14:textId="77777777" w:rsidR="00103401" w:rsidRDefault="00103401" w:rsidP="00065DA7">
      <w:pPr>
        <w:spacing w:line="360" w:lineRule="auto"/>
        <w:jc w:val="both"/>
      </w:pPr>
      <w:r>
        <w:t xml:space="preserve">        tClearButton.setBounds(550, 440, 120, 33);</w:t>
      </w:r>
    </w:p>
    <w:p w14:paraId="22A5247A" w14:textId="77777777" w:rsidR="00103401" w:rsidRDefault="00103401" w:rsidP="00065DA7">
      <w:pPr>
        <w:spacing w:line="360" w:lineRule="auto"/>
        <w:jc w:val="both"/>
      </w:pPr>
      <w:r>
        <w:t xml:space="preserve">        tBackButton = new JButton("&lt;-Back-");</w:t>
      </w:r>
    </w:p>
    <w:p w14:paraId="347515B7" w14:textId="77777777" w:rsidR="00103401" w:rsidRDefault="00103401" w:rsidP="00065DA7">
      <w:pPr>
        <w:spacing w:line="360" w:lineRule="auto"/>
        <w:jc w:val="both"/>
      </w:pPr>
      <w:r>
        <w:t xml:space="preserve">        tBackButton.setBounds(20, 20, 90, 25);</w:t>
      </w:r>
    </w:p>
    <w:p w14:paraId="0ACEEC91" w14:textId="77777777" w:rsidR="00103401" w:rsidRDefault="00103401" w:rsidP="00065DA7">
      <w:pPr>
        <w:spacing w:line="360" w:lineRule="auto"/>
        <w:jc w:val="both"/>
      </w:pPr>
      <w:r>
        <w:t xml:space="preserve">        </w:t>
      </w:r>
    </w:p>
    <w:p w14:paraId="3F563D69" w14:textId="77777777" w:rsidR="00103401" w:rsidRDefault="00103401" w:rsidP="00065DA7">
      <w:pPr>
        <w:spacing w:line="360" w:lineRule="auto"/>
        <w:jc w:val="both"/>
      </w:pPr>
      <w:r>
        <w:t xml:space="preserve">        //number format listener try-catch block</w:t>
      </w:r>
    </w:p>
    <w:p w14:paraId="6A7EAA9A" w14:textId="77777777" w:rsidR="00103401" w:rsidRDefault="00103401" w:rsidP="00065DA7">
      <w:pPr>
        <w:spacing w:line="360" w:lineRule="auto"/>
        <w:jc w:val="both"/>
      </w:pPr>
      <w:r>
        <w:t xml:space="preserve">        tAddButton.addActionListener(new ActionListener()</w:t>
      </w:r>
    </w:p>
    <w:p w14:paraId="1863BE66" w14:textId="77777777" w:rsidR="00103401" w:rsidRDefault="00103401" w:rsidP="00065DA7">
      <w:pPr>
        <w:spacing w:line="360" w:lineRule="auto"/>
        <w:jc w:val="both"/>
      </w:pPr>
      <w:r>
        <w:t xml:space="preserve">        {</w:t>
      </w:r>
    </w:p>
    <w:p w14:paraId="458C0A79" w14:textId="77777777" w:rsidR="00103401" w:rsidRDefault="00103401" w:rsidP="00065DA7">
      <w:pPr>
        <w:spacing w:line="360" w:lineRule="auto"/>
        <w:jc w:val="both"/>
      </w:pPr>
      <w:r>
        <w:lastRenderedPageBreak/>
        <w:t xml:space="preserve">            public void actionPerformed(ActionEvent a)</w:t>
      </w:r>
    </w:p>
    <w:p w14:paraId="287A9F5F" w14:textId="77777777" w:rsidR="00103401" w:rsidRDefault="00103401" w:rsidP="00065DA7">
      <w:pPr>
        <w:spacing w:line="360" w:lineRule="auto"/>
        <w:jc w:val="both"/>
      </w:pPr>
      <w:r>
        <w:t xml:space="preserve">            {</w:t>
      </w:r>
    </w:p>
    <w:p w14:paraId="0340CA12" w14:textId="77777777" w:rsidR="00103401" w:rsidRDefault="00103401" w:rsidP="00065DA7">
      <w:pPr>
        <w:spacing w:line="360" w:lineRule="auto"/>
        <w:jc w:val="both"/>
      </w:pPr>
      <w:r>
        <w:t xml:space="preserve">                try {</w:t>
      </w:r>
    </w:p>
    <w:p w14:paraId="6794BDBF" w14:textId="77777777" w:rsidR="00103401" w:rsidRDefault="00103401" w:rsidP="00065DA7">
      <w:pPr>
        <w:spacing w:line="360" w:lineRule="auto"/>
        <w:jc w:val="both"/>
      </w:pPr>
      <w:r>
        <w:t xml:space="preserve">                    if( (tId.getText().trim().equals("")) || (tName.getText().trim().equals("")) || (tAddress.getText().trim().equals("")) || (tWorkingType.getText().trim().equals("")) || (tSalary.getText().trim().equals("")) || (tQualification.getText().trim().equals("")) || (tWorkingHours.getText().trim().equals("")) || (tEmploymentStatus.getText().trim().equals("")) || (tSpecialization.getText().trim().equals("")) || (tPerformance.getText().trim().equals(""))) {</w:t>
      </w:r>
    </w:p>
    <w:p w14:paraId="504044D8" w14:textId="77777777" w:rsidR="00103401" w:rsidRDefault="00103401" w:rsidP="00065DA7">
      <w:pPr>
        <w:spacing w:line="360" w:lineRule="auto"/>
        <w:jc w:val="both"/>
      </w:pPr>
      <w:r>
        <w:t xml:space="preserve">                        JOptionPane.showMessageDialog(tutorFrame, "Empty Fields Found! Please fill all text areas. ", "Error", JOptionPane.ERROR_MESSAGE);</w:t>
      </w:r>
    </w:p>
    <w:p w14:paraId="4C9DF7FF" w14:textId="77777777" w:rsidR="00103401" w:rsidRDefault="00103401" w:rsidP="00065DA7">
      <w:pPr>
        <w:spacing w:line="360" w:lineRule="auto"/>
        <w:jc w:val="both"/>
      </w:pPr>
      <w:r>
        <w:t xml:space="preserve">                    }</w:t>
      </w:r>
    </w:p>
    <w:p w14:paraId="633FD032" w14:textId="77777777" w:rsidR="00103401" w:rsidRDefault="00103401" w:rsidP="00065DA7">
      <w:pPr>
        <w:spacing w:line="360" w:lineRule="auto"/>
        <w:jc w:val="both"/>
      </w:pPr>
      <w:r>
        <w:t xml:space="preserve">                    </w:t>
      </w:r>
    </w:p>
    <w:p w14:paraId="2222F0D9" w14:textId="77777777" w:rsidR="00103401" w:rsidRDefault="00103401" w:rsidP="00065DA7">
      <w:pPr>
        <w:spacing w:line="360" w:lineRule="auto"/>
        <w:jc w:val="both"/>
      </w:pPr>
      <w:r>
        <w:t xml:space="preserve">                    else {//trim function removes un-needed whitespaces in front of and behind inputs</w:t>
      </w:r>
    </w:p>
    <w:p w14:paraId="317E70C7" w14:textId="77777777" w:rsidR="00103401" w:rsidRDefault="00103401" w:rsidP="00065DA7">
      <w:pPr>
        <w:spacing w:line="360" w:lineRule="auto"/>
        <w:jc w:val="both"/>
      </w:pPr>
      <w:r>
        <w:t xml:space="preserve">                        int performanceT = Integer.parseInt(tPerformance.getText().trim());</w:t>
      </w:r>
    </w:p>
    <w:p w14:paraId="5AB941C2" w14:textId="77777777" w:rsidR="00103401" w:rsidRDefault="00103401" w:rsidP="00065DA7">
      <w:pPr>
        <w:spacing w:line="360" w:lineRule="auto"/>
        <w:jc w:val="both"/>
      </w:pPr>
      <w:r>
        <w:t xml:space="preserve">                        int salaryT = Integer.parseInt(tSalary.getText().trim());</w:t>
      </w:r>
    </w:p>
    <w:p w14:paraId="101C838D" w14:textId="77777777" w:rsidR="00103401" w:rsidRDefault="00103401" w:rsidP="00065DA7">
      <w:pPr>
        <w:spacing w:line="360" w:lineRule="auto"/>
        <w:jc w:val="both"/>
      </w:pPr>
      <w:r>
        <w:t xml:space="preserve">                        int workingHoursT = Integer.parseInt(tWorkingHours.getText().trim());</w:t>
      </w:r>
    </w:p>
    <w:p w14:paraId="30EF640F" w14:textId="77777777" w:rsidR="00103401" w:rsidRDefault="00103401" w:rsidP="00065DA7">
      <w:pPr>
        <w:spacing w:line="360" w:lineRule="auto"/>
        <w:jc w:val="both"/>
      </w:pPr>
      <w:r>
        <w:t xml:space="preserve">                        String nameT = tName.getText().trim();</w:t>
      </w:r>
    </w:p>
    <w:p w14:paraId="6ADE50E3" w14:textId="77777777" w:rsidR="00103401" w:rsidRDefault="00103401" w:rsidP="00065DA7">
      <w:pPr>
        <w:spacing w:line="360" w:lineRule="auto"/>
        <w:jc w:val="both"/>
      </w:pPr>
      <w:r>
        <w:t xml:space="preserve">                        String addressT = tAddress.getText().trim();</w:t>
      </w:r>
    </w:p>
    <w:p w14:paraId="6DD21291" w14:textId="77777777" w:rsidR="00103401" w:rsidRDefault="00103401" w:rsidP="00065DA7">
      <w:pPr>
        <w:spacing w:line="360" w:lineRule="auto"/>
        <w:jc w:val="both"/>
      </w:pPr>
      <w:r>
        <w:t xml:space="preserve">                        String specializationT = tSpecialization.getText().trim();</w:t>
      </w:r>
    </w:p>
    <w:p w14:paraId="2F1F397E" w14:textId="77777777" w:rsidR="00103401" w:rsidRDefault="00103401" w:rsidP="00065DA7">
      <w:pPr>
        <w:spacing w:line="360" w:lineRule="auto"/>
        <w:jc w:val="both"/>
      </w:pPr>
      <w:r>
        <w:t xml:space="preserve">                        String workingTypeT = tWorkingType.getText().trim();</w:t>
      </w:r>
    </w:p>
    <w:p w14:paraId="5BED5124" w14:textId="77777777" w:rsidR="00103401" w:rsidRDefault="00103401" w:rsidP="00065DA7">
      <w:pPr>
        <w:spacing w:line="360" w:lineRule="auto"/>
        <w:jc w:val="both"/>
      </w:pPr>
      <w:r>
        <w:t xml:space="preserve">                        String employmentStatusT = tEmploymentStatus.getText().trim();</w:t>
      </w:r>
    </w:p>
    <w:p w14:paraId="3A4EBF06" w14:textId="77777777" w:rsidR="00103401" w:rsidRDefault="00103401" w:rsidP="00065DA7">
      <w:pPr>
        <w:spacing w:line="360" w:lineRule="auto"/>
        <w:jc w:val="both"/>
      </w:pPr>
      <w:r>
        <w:t xml:space="preserve">                        String qualificationT = tQualification.getText().trim();</w:t>
      </w:r>
    </w:p>
    <w:p w14:paraId="7A032710" w14:textId="77777777" w:rsidR="00103401" w:rsidRDefault="00103401" w:rsidP="00065DA7">
      <w:pPr>
        <w:spacing w:line="360" w:lineRule="auto"/>
        <w:jc w:val="both"/>
      </w:pPr>
      <w:r>
        <w:t xml:space="preserve">                        int tIdAvailable = Integer.parseInt(tId.getText());</w:t>
      </w:r>
    </w:p>
    <w:p w14:paraId="65FE8181" w14:textId="77777777" w:rsidR="00103401" w:rsidRDefault="00103401" w:rsidP="00065DA7">
      <w:pPr>
        <w:spacing w:line="360" w:lineRule="auto"/>
        <w:jc w:val="both"/>
      </w:pPr>
      <w:r>
        <w:lastRenderedPageBreak/>
        <w:t xml:space="preserve">                        </w:t>
      </w:r>
    </w:p>
    <w:p w14:paraId="6FBB12E5" w14:textId="77777777" w:rsidR="00103401" w:rsidRDefault="00103401" w:rsidP="00065DA7">
      <w:pPr>
        <w:spacing w:line="360" w:lineRule="auto"/>
        <w:jc w:val="both"/>
      </w:pPr>
      <w:r>
        <w:t xml:space="preserve">                        if (tIdAvailable &gt;=0 &amp;&amp; salaryT &gt;=0 &amp;&amp; performanceT &gt;=0 &amp;&amp; workingHoursT &gt;=0) {</w:t>
      </w:r>
    </w:p>
    <w:p w14:paraId="76D0BDA5" w14:textId="77777777" w:rsidR="00103401" w:rsidRDefault="00103401" w:rsidP="00065DA7">
      <w:pPr>
        <w:spacing w:line="360" w:lineRule="auto"/>
        <w:jc w:val="both"/>
      </w:pPr>
      <w:r>
        <w:t xml:space="preserve">                            boolean isAdded = true;</w:t>
      </w:r>
    </w:p>
    <w:p w14:paraId="410856DB" w14:textId="77777777" w:rsidR="00103401" w:rsidRDefault="00103401" w:rsidP="00065DA7">
      <w:pPr>
        <w:spacing w:line="360" w:lineRule="auto"/>
        <w:jc w:val="both"/>
      </w:pPr>
      <w:r>
        <w:t xml:space="preserve">                            for(int i=0; i&lt;listOfTeacher.size(); i++) {</w:t>
      </w:r>
    </w:p>
    <w:p w14:paraId="77F8E965" w14:textId="77777777" w:rsidR="00103401" w:rsidRDefault="00103401" w:rsidP="00065DA7">
      <w:pPr>
        <w:spacing w:line="360" w:lineRule="auto"/>
        <w:jc w:val="both"/>
      </w:pPr>
      <w:r>
        <w:t xml:space="preserve">                                if ( (tIdAvailable == listOfTeacher.get(i).getTeacher_id()) &amp;&amp; (listOfTeacher.get(i) instanceof Tutor) ) {</w:t>
      </w:r>
    </w:p>
    <w:p w14:paraId="231EBFBB" w14:textId="77777777" w:rsidR="00103401" w:rsidRDefault="00103401" w:rsidP="00065DA7">
      <w:pPr>
        <w:spacing w:line="360" w:lineRule="auto"/>
        <w:jc w:val="both"/>
      </w:pPr>
      <w:r>
        <w:t xml:space="preserve">                                    isAdded = false;</w:t>
      </w:r>
    </w:p>
    <w:p w14:paraId="6DAE1C1B" w14:textId="77777777" w:rsidR="00103401" w:rsidRDefault="00103401" w:rsidP="00065DA7">
      <w:pPr>
        <w:spacing w:line="360" w:lineRule="auto"/>
        <w:jc w:val="both"/>
      </w:pPr>
      <w:r>
        <w:t xml:space="preserve">                                }</w:t>
      </w:r>
    </w:p>
    <w:p w14:paraId="4B793A55" w14:textId="77777777" w:rsidR="00103401" w:rsidRDefault="00103401" w:rsidP="00065DA7">
      <w:pPr>
        <w:spacing w:line="360" w:lineRule="auto"/>
        <w:jc w:val="both"/>
      </w:pPr>
      <w:r>
        <w:t xml:space="preserve">                            }</w:t>
      </w:r>
    </w:p>
    <w:p w14:paraId="04BFB8E8" w14:textId="77777777" w:rsidR="00103401" w:rsidRDefault="00103401" w:rsidP="00065DA7">
      <w:pPr>
        <w:spacing w:line="360" w:lineRule="auto"/>
        <w:jc w:val="both"/>
      </w:pPr>
      <w:r>
        <w:t xml:space="preserve">                            </w:t>
      </w:r>
    </w:p>
    <w:p w14:paraId="4A255095" w14:textId="77777777" w:rsidR="00103401" w:rsidRDefault="00103401" w:rsidP="00065DA7">
      <w:pPr>
        <w:spacing w:line="360" w:lineRule="auto"/>
        <w:jc w:val="both"/>
      </w:pPr>
      <w:r>
        <w:t xml:space="preserve">                            //adding only when tutor id is available</w:t>
      </w:r>
    </w:p>
    <w:p w14:paraId="149135BB" w14:textId="77777777" w:rsidR="00103401" w:rsidRDefault="00103401" w:rsidP="00065DA7">
      <w:pPr>
        <w:spacing w:line="360" w:lineRule="auto"/>
        <w:jc w:val="both"/>
      </w:pPr>
      <w:r>
        <w:t xml:space="preserve">                            if (isAdded == true) {</w:t>
      </w:r>
    </w:p>
    <w:p w14:paraId="21C6F2FE" w14:textId="77777777" w:rsidR="00103401" w:rsidRDefault="00103401" w:rsidP="00065DA7">
      <w:pPr>
        <w:spacing w:line="360" w:lineRule="auto"/>
        <w:jc w:val="both"/>
      </w:pPr>
      <w:r>
        <w:t xml:space="preserve">                                //adding to arrayList, upcasting Tutor values to Teacher type</w:t>
      </w:r>
    </w:p>
    <w:p w14:paraId="6864CC9E" w14:textId="77777777" w:rsidR="00103401" w:rsidRDefault="00103401" w:rsidP="00065DA7">
      <w:pPr>
        <w:spacing w:line="360" w:lineRule="auto"/>
        <w:jc w:val="both"/>
      </w:pPr>
      <w:r>
        <w:t xml:space="preserve">                                Tutor tutor = new Tutor(tIdAvailable, nameT, addressT, workingTypeT, employmentStatusT, workingHoursT, salaryT, specializationT, qualificationT, performanceT);</w:t>
      </w:r>
    </w:p>
    <w:p w14:paraId="7E0ABB23" w14:textId="77777777" w:rsidR="00103401" w:rsidRDefault="00103401" w:rsidP="00065DA7">
      <w:pPr>
        <w:spacing w:line="360" w:lineRule="auto"/>
        <w:jc w:val="both"/>
      </w:pPr>
      <w:r>
        <w:t xml:space="preserve">                                listOfTeacher.add(tutor);</w:t>
      </w:r>
    </w:p>
    <w:p w14:paraId="7CBA2393" w14:textId="77777777" w:rsidR="00103401" w:rsidRDefault="00103401" w:rsidP="00065DA7">
      <w:pPr>
        <w:spacing w:line="360" w:lineRule="auto"/>
        <w:jc w:val="both"/>
      </w:pPr>
      <w:r>
        <w:t xml:space="preserve">                                //showing msg that addition of tutor was successful</w:t>
      </w:r>
    </w:p>
    <w:p w14:paraId="0BF3B3F8" w14:textId="77777777" w:rsidR="00103401" w:rsidRDefault="00103401" w:rsidP="00065DA7">
      <w:pPr>
        <w:spacing w:line="360" w:lineRule="auto"/>
        <w:jc w:val="both"/>
      </w:pPr>
      <w:r>
        <w:t xml:space="preserve">                                JOptionPane.showMessageDialog(tutorFrame, "Successfully Added!");</w:t>
      </w:r>
    </w:p>
    <w:p w14:paraId="1F4BE46C" w14:textId="77777777" w:rsidR="00103401" w:rsidRDefault="00103401" w:rsidP="00065DA7">
      <w:pPr>
        <w:spacing w:line="360" w:lineRule="auto"/>
        <w:jc w:val="both"/>
      </w:pPr>
      <w:r>
        <w:t xml:space="preserve">                                </w:t>
      </w:r>
    </w:p>
    <w:p w14:paraId="3D86C6F8" w14:textId="77777777" w:rsidR="00103401" w:rsidRDefault="00103401" w:rsidP="00065DA7">
      <w:pPr>
        <w:spacing w:line="360" w:lineRule="auto"/>
        <w:jc w:val="both"/>
      </w:pPr>
      <w:r>
        <w:t xml:space="preserve">                                //clearing all fields after adding successfully</w:t>
      </w:r>
    </w:p>
    <w:p w14:paraId="768BF9B9" w14:textId="77777777" w:rsidR="00103401" w:rsidRDefault="00103401" w:rsidP="00065DA7">
      <w:pPr>
        <w:spacing w:line="360" w:lineRule="auto"/>
        <w:jc w:val="both"/>
      </w:pPr>
      <w:r>
        <w:t xml:space="preserve">                                tId.setText("");</w:t>
      </w:r>
    </w:p>
    <w:p w14:paraId="72F8220B" w14:textId="77777777" w:rsidR="00103401" w:rsidRDefault="00103401" w:rsidP="00065DA7">
      <w:pPr>
        <w:spacing w:line="360" w:lineRule="auto"/>
        <w:jc w:val="both"/>
      </w:pPr>
      <w:r>
        <w:lastRenderedPageBreak/>
        <w:t xml:space="preserve">                                tName.setText("");</w:t>
      </w:r>
    </w:p>
    <w:p w14:paraId="343EF94E" w14:textId="77777777" w:rsidR="00103401" w:rsidRDefault="00103401" w:rsidP="00065DA7">
      <w:pPr>
        <w:spacing w:line="360" w:lineRule="auto"/>
        <w:jc w:val="both"/>
      </w:pPr>
      <w:r>
        <w:t xml:space="preserve">                                tAddress.setText("");</w:t>
      </w:r>
    </w:p>
    <w:p w14:paraId="6EEF022B" w14:textId="77777777" w:rsidR="00103401" w:rsidRDefault="00103401" w:rsidP="00065DA7">
      <w:pPr>
        <w:spacing w:line="360" w:lineRule="auto"/>
        <w:jc w:val="both"/>
      </w:pPr>
      <w:r>
        <w:t xml:space="preserve">                                tWorkingType.setText("");</w:t>
      </w:r>
    </w:p>
    <w:p w14:paraId="62332DD8" w14:textId="77777777" w:rsidR="00103401" w:rsidRDefault="00103401" w:rsidP="00065DA7">
      <w:pPr>
        <w:spacing w:line="360" w:lineRule="auto"/>
        <w:jc w:val="both"/>
      </w:pPr>
      <w:r>
        <w:t xml:space="preserve">                                tSalary.setText("");</w:t>
      </w:r>
    </w:p>
    <w:p w14:paraId="6072ABFB" w14:textId="77777777" w:rsidR="00103401" w:rsidRDefault="00103401" w:rsidP="00065DA7">
      <w:pPr>
        <w:spacing w:line="360" w:lineRule="auto"/>
        <w:jc w:val="both"/>
      </w:pPr>
      <w:r>
        <w:t xml:space="preserve">                                tSpecialization.setText("");</w:t>
      </w:r>
    </w:p>
    <w:p w14:paraId="2A3CA755" w14:textId="77777777" w:rsidR="00103401" w:rsidRDefault="00103401" w:rsidP="00065DA7">
      <w:pPr>
        <w:spacing w:line="360" w:lineRule="auto"/>
        <w:jc w:val="both"/>
      </w:pPr>
      <w:r>
        <w:t xml:space="preserve">                                tWorkingHours.setText("");</w:t>
      </w:r>
    </w:p>
    <w:p w14:paraId="73EC37F9" w14:textId="77777777" w:rsidR="00103401" w:rsidRDefault="00103401" w:rsidP="00065DA7">
      <w:pPr>
        <w:spacing w:line="360" w:lineRule="auto"/>
        <w:jc w:val="both"/>
      </w:pPr>
      <w:r>
        <w:t xml:space="preserve">                                tEmploymentStatus.setText("");</w:t>
      </w:r>
    </w:p>
    <w:p w14:paraId="482C5254" w14:textId="77777777" w:rsidR="00103401" w:rsidRDefault="00103401" w:rsidP="00065DA7">
      <w:pPr>
        <w:spacing w:line="360" w:lineRule="auto"/>
        <w:jc w:val="both"/>
      </w:pPr>
      <w:r>
        <w:t xml:space="preserve">                                tPerformance.setText("");</w:t>
      </w:r>
    </w:p>
    <w:p w14:paraId="675F388E" w14:textId="77777777" w:rsidR="00103401" w:rsidRDefault="00103401" w:rsidP="00065DA7">
      <w:pPr>
        <w:spacing w:line="360" w:lineRule="auto"/>
        <w:jc w:val="both"/>
      </w:pPr>
      <w:r>
        <w:t xml:space="preserve">                                tQualification.setText("");</w:t>
      </w:r>
    </w:p>
    <w:p w14:paraId="4B0989D5" w14:textId="77777777" w:rsidR="00103401" w:rsidRDefault="00103401" w:rsidP="00065DA7">
      <w:pPr>
        <w:spacing w:line="360" w:lineRule="auto"/>
        <w:jc w:val="both"/>
      </w:pPr>
      <w:r>
        <w:t xml:space="preserve">                            }</w:t>
      </w:r>
    </w:p>
    <w:p w14:paraId="47F99FF2" w14:textId="77777777" w:rsidR="00103401" w:rsidRDefault="00103401" w:rsidP="00065DA7">
      <w:pPr>
        <w:spacing w:line="360" w:lineRule="auto"/>
        <w:jc w:val="both"/>
      </w:pPr>
      <w:r>
        <w:t xml:space="preserve">                            </w:t>
      </w:r>
    </w:p>
    <w:p w14:paraId="4E79F283" w14:textId="77777777" w:rsidR="00103401" w:rsidRDefault="00103401" w:rsidP="00065DA7">
      <w:pPr>
        <w:spacing w:line="360" w:lineRule="auto"/>
        <w:jc w:val="both"/>
      </w:pPr>
      <w:r>
        <w:t xml:space="preserve">                            else {</w:t>
      </w:r>
    </w:p>
    <w:p w14:paraId="37595F23" w14:textId="77777777" w:rsidR="00103401" w:rsidRDefault="00103401" w:rsidP="00065DA7">
      <w:pPr>
        <w:spacing w:line="360" w:lineRule="auto"/>
        <w:jc w:val="both"/>
      </w:pPr>
      <w:r>
        <w:t xml:space="preserve">                                JOptionPane.showMessageDialog(tutorFrame, "Id is already in use!! Try another tutor id.", "Error", JOptionPane.ERROR_MESSAGE);</w:t>
      </w:r>
    </w:p>
    <w:p w14:paraId="7AA3897E" w14:textId="77777777" w:rsidR="00103401" w:rsidRDefault="00103401" w:rsidP="00065DA7">
      <w:pPr>
        <w:spacing w:line="360" w:lineRule="auto"/>
        <w:jc w:val="both"/>
      </w:pPr>
      <w:r>
        <w:t xml:space="preserve">                            }</w:t>
      </w:r>
    </w:p>
    <w:p w14:paraId="6EDEA76C" w14:textId="77777777" w:rsidR="00103401" w:rsidRDefault="00103401" w:rsidP="00065DA7">
      <w:pPr>
        <w:spacing w:line="360" w:lineRule="auto"/>
        <w:jc w:val="both"/>
      </w:pPr>
      <w:r>
        <w:t xml:space="preserve">                        }</w:t>
      </w:r>
    </w:p>
    <w:p w14:paraId="6EC9D5CA" w14:textId="77777777" w:rsidR="00103401" w:rsidRDefault="00103401" w:rsidP="00065DA7">
      <w:pPr>
        <w:spacing w:line="360" w:lineRule="auto"/>
        <w:jc w:val="both"/>
      </w:pPr>
      <w:r>
        <w:t xml:space="preserve">                        </w:t>
      </w:r>
    </w:p>
    <w:p w14:paraId="501B9474" w14:textId="77777777" w:rsidR="00103401" w:rsidRDefault="00103401" w:rsidP="00065DA7">
      <w:pPr>
        <w:spacing w:line="360" w:lineRule="auto"/>
        <w:jc w:val="both"/>
      </w:pPr>
      <w:r>
        <w:t xml:space="preserve">                        else {</w:t>
      </w:r>
    </w:p>
    <w:p w14:paraId="4D1AF989" w14:textId="77777777" w:rsidR="00103401" w:rsidRDefault="00103401" w:rsidP="00065DA7">
      <w:pPr>
        <w:spacing w:line="360" w:lineRule="auto"/>
        <w:jc w:val="both"/>
      </w:pPr>
      <w:r>
        <w:t xml:space="preserve">                            JOptionPane.showMessageDialog(salaryFrame, "Please enter positive values.");</w:t>
      </w:r>
    </w:p>
    <w:p w14:paraId="1EE3DCFB" w14:textId="77777777" w:rsidR="00103401" w:rsidRDefault="00103401" w:rsidP="00065DA7">
      <w:pPr>
        <w:spacing w:line="360" w:lineRule="auto"/>
        <w:jc w:val="both"/>
      </w:pPr>
      <w:r>
        <w:t xml:space="preserve">                        }</w:t>
      </w:r>
    </w:p>
    <w:p w14:paraId="26A1455A" w14:textId="77777777" w:rsidR="00103401" w:rsidRDefault="00103401" w:rsidP="00065DA7">
      <w:pPr>
        <w:spacing w:line="360" w:lineRule="auto"/>
        <w:jc w:val="both"/>
      </w:pPr>
      <w:r>
        <w:t xml:space="preserve">                    }</w:t>
      </w:r>
    </w:p>
    <w:p w14:paraId="13EE6211" w14:textId="77777777" w:rsidR="00103401" w:rsidRDefault="00103401" w:rsidP="00065DA7">
      <w:pPr>
        <w:spacing w:line="360" w:lineRule="auto"/>
        <w:jc w:val="both"/>
      </w:pPr>
      <w:r>
        <w:t xml:space="preserve">                }catch(NumberFormatException e) {</w:t>
      </w:r>
    </w:p>
    <w:p w14:paraId="3B34EDE2" w14:textId="77777777" w:rsidR="00103401" w:rsidRDefault="00103401" w:rsidP="00065DA7">
      <w:pPr>
        <w:spacing w:line="360" w:lineRule="auto"/>
        <w:jc w:val="both"/>
      </w:pPr>
      <w:r>
        <w:lastRenderedPageBreak/>
        <w:t xml:space="preserve">                    JOptionPane.showMessageDialog(tutorFrame, "Number Format Exception. Enter number only in number-required fields.");</w:t>
      </w:r>
    </w:p>
    <w:p w14:paraId="7896CA6B" w14:textId="77777777" w:rsidR="00103401" w:rsidRDefault="00103401" w:rsidP="00065DA7">
      <w:pPr>
        <w:spacing w:line="360" w:lineRule="auto"/>
        <w:jc w:val="both"/>
      </w:pPr>
      <w:r>
        <w:t xml:space="preserve">                }</w:t>
      </w:r>
    </w:p>
    <w:p w14:paraId="4BE06A79" w14:textId="77777777" w:rsidR="00103401" w:rsidRDefault="00103401" w:rsidP="00065DA7">
      <w:pPr>
        <w:spacing w:line="360" w:lineRule="auto"/>
        <w:jc w:val="both"/>
      </w:pPr>
      <w:r>
        <w:t xml:space="preserve">            }</w:t>
      </w:r>
    </w:p>
    <w:p w14:paraId="7B618AAE" w14:textId="77777777" w:rsidR="00103401" w:rsidRDefault="00103401" w:rsidP="00065DA7">
      <w:pPr>
        <w:spacing w:line="360" w:lineRule="auto"/>
        <w:jc w:val="both"/>
      </w:pPr>
      <w:r>
        <w:t xml:space="preserve">        });</w:t>
      </w:r>
    </w:p>
    <w:p w14:paraId="68123689" w14:textId="77777777" w:rsidR="00103401" w:rsidRDefault="00103401" w:rsidP="00065DA7">
      <w:pPr>
        <w:spacing w:line="360" w:lineRule="auto"/>
        <w:jc w:val="both"/>
      </w:pPr>
      <w:r>
        <w:t xml:space="preserve">        </w:t>
      </w:r>
    </w:p>
    <w:p w14:paraId="1DC31364" w14:textId="77777777" w:rsidR="00103401" w:rsidRDefault="00103401" w:rsidP="00065DA7">
      <w:pPr>
        <w:spacing w:line="360" w:lineRule="auto"/>
        <w:jc w:val="both"/>
      </w:pPr>
      <w:r>
        <w:t xml:space="preserve">        //clearing all fields, action listener</w:t>
      </w:r>
    </w:p>
    <w:p w14:paraId="5FCBB333" w14:textId="77777777" w:rsidR="00103401" w:rsidRDefault="00103401" w:rsidP="00065DA7">
      <w:pPr>
        <w:spacing w:line="360" w:lineRule="auto"/>
        <w:jc w:val="both"/>
      </w:pPr>
      <w:r>
        <w:t xml:space="preserve">        tClearButton.addActionListener(new ActionListener()</w:t>
      </w:r>
    </w:p>
    <w:p w14:paraId="24A69D7F" w14:textId="77777777" w:rsidR="00103401" w:rsidRDefault="00103401" w:rsidP="00065DA7">
      <w:pPr>
        <w:spacing w:line="360" w:lineRule="auto"/>
        <w:jc w:val="both"/>
      </w:pPr>
      <w:r>
        <w:t xml:space="preserve">        {</w:t>
      </w:r>
    </w:p>
    <w:p w14:paraId="26F4CF2E" w14:textId="77777777" w:rsidR="00103401" w:rsidRDefault="00103401" w:rsidP="00065DA7">
      <w:pPr>
        <w:spacing w:line="360" w:lineRule="auto"/>
        <w:jc w:val="both"/>
      </w:pPr>
      <w:r>
        <w:t xml:space="preserve">            public void actionPerformed(ActionEvent b)</w:t>
      </w:r>
    </w:p>
    <w:p w14:paraId="18BCDA7A" w14:textId="77777777" w:rsidR="00103401" w:rsidRDefault="00103401" w:rsidP="00065DA7">
      <w:pPr>
        <w:spacing w:line="360" w:lineRule="auto"/>
        <w:jc w:val="both"/>
      </w:pPr>
      <w:r>
        <w:t xml:space="preserve">            {</w:t>
      </w:r>
    </w:p>
    <w:p w14:paraId="201627BB" w14:textId="77777777" w:rsidR="00103401" w:rsidRDefault="00103401" w:rsidP="00065DA7">
      <w:pPr>
        <w:spacing w:line="360" w:lineRule="auto"/>
        <w:jc w:val="both"/>
      </w:pPr>
      <w:r>
        <w:t xml:space="preserve">                if((!tId.getText().equals("")) || (!tName.getText().equals("")) || (!tAddress.getText().equals("")) || (!tWorkingType.getText().equals("")) || (!tSalary.getText().equals("")) || (!tQualification.getText().equals("")) || (!tWorkingHours.getText().equals("")) || (!tEmploymentStatus.getText().equals("")) || (!tSpecialization.getText().equals("")) || (!tPerformance.getText().equals(""))) {</w:t>
      </w:r>
    </w:p>
    <w:p w14:paraId="0CFEE743" w14:textId="77777777" w:rsidR="00103401" w:rsidRDefault="00103401" w:rsidP="00065DA7">
      <w:pPr>
        <w:spacing w:line="360" w:lineRule="auto"/>
        <w:jc w:val="both"/>
      </w:pPr>
      <w:r>
        <w:t xml:space="preserve">                    int confirmation = JOptionPane.showConfirmDialog(tutorFrame, "Do you really want to clear all fields?", "Clear", JOptionPane.WARNING_MESSAGE);</w:t>
      </w:r>
    </w:p>
    <w:p w14:paraId="29FA9CE7" w14:textId="77777777" w:rsidR="00103401" w:rsidRDefault="00103401" w:rsidP="00065DA7">
      <w:pPr>
        <w:spacing w:line="360" w:lineRule="auto"/>
        <w:jc w:val="both"/>
      </w:pPr>
      <w:r>
        <w:t xml:space="preserve">                    if (confirmation == JOptionPane.YES_OPTION) {</w:t>
      </w:r>
    </w:p>
    <w:p w14:paraId="0E62202A" w14:textId="77777777" w:rsidR="00103401" w:rsidRDefault="00103401" w:rsidP="00065DA7">
      <w:pPr>
        <w:spacing w:line="360" w:lineRule="auto"/>
        <w:jc w:val="both"/>
      </w:pPr>
      <w:r>
        <w:t xml:space="preserve">                        tId.setText("");</w:t>
      </w:r>
    </w:p>
    <w:p w14:paraId="6578A15B" w14:textId="77777777" w:rsidR="00103401" w:rsidRDefault="00103401" w:rsidP="00065DA7">
      <w:pPr>
        <w:spacing w:line="360" w:lineRule="auto"/>
        <w:jc w:val="both"/>
      </w:pPr>
      <w:r>
        <w:t xml:space="preserve">                        tName.setText("");</w:t>
      </w:r>
    </w:p>
    <w:p w14:paraId="5FD2FF71" w14:textId="77777777" w:rsidR="00103401" w:rsidRDefault="00103401" w:rsidP="00065DA7">
      <w:pPr>
        <w:spacing w:line="360" w:lineRule="auto"/>
        <w:jc w:val="both"/>
      </w:pPr>
      <w:r>
        <w:t xml:space="preserve">                        tAddress.setText("");</w:t>
      </w:r>
    </w:p>
    <w:p w14:paraId="3C9E74A8" w14:textId="77777777" w:rsidR="00103401" w:rsidRDefault="00103401" w:rsidP="00065DA7">
      <w:pPr>
        <w:spacing w:line="360" w:lineRule="auto"/>
        <w:jc w:val="both"/>
      </w:pPr>
      <w:r>
        <w:t xml:space="preserve">                        tWorkingType.setText("");</w:t>
      </w:r>
    </w:p>
    <w:p w14:paraId="25EE2C5F" w14:textId="77777777" w:rsidR="00103401" w:rsidRDefault="00103401" w:rsidP="00065DA7">
      <w:pPr>
        <w:spacing w:line="360" w:lineRule="auto"/>
        <w:jc w:val="both"/>
      </w:pPr>
      <w:r>
        <w:t xml:space="preserve">                        tSpecialization.setText("");</w:t>
      </w:r>
    </w:p>
    <w:p w14:paraId="3D28FC19" w14:textId="77777777" w:rsidR="00103401" w:rsidRDefault="00103401" w:rsidP="00065DA7">
      <w:pPr>
        <w:spacing w:line="360" w:lineRule="auto"/>
        <w:jc w:val="both"/>
      </w:pPr>
      <w:r>
        <w:lastRenderedPageBreak/>
        <w:t xml:space="preserve">                        tSalary.setText("");</w:t>
      </w:r>
    </w:p>
    <w:p w14:paraId="685C1EC6" w14:textId="77777777" w:rsidR="00103401" w:rsidRDefault="00103401" w:rsidP="00065DA7">
      <w:pPr>
        <w:spacing w:line="360" w:lineRule="auto"/>
        <w:jc w:val="both"/>
      </w:pPr>
      <w:r>
        <w:t xml:space="preserve">                        tWorkingHours.setText("");</w:t>
      </w:r>
    </w:p>
    <w:p w14:paraId="31158E03" w14:textId="77777777" w:rsidR="00103401" w:rsidRDefault="00103401" w:rsidP="00065DA7">
      <w:pPr>
        <w:spacing w:line="360" w:lineRule="auto"/>
        <w:jc w:val="both"/>
      </w:pPr>
      <w:r>
        <w:t xml:space="preserve">                        tEmploymentStatus.setText("");</w:t>
      </w:r>
    </w:p>
    <w:p w14:paraId="22F5DB23" w14:textId="77777777" w:rsidR="00103401" w:rsidRDefault="00103401" w:rsidP="00065DA7">
      <w:pPr>
        <w:spacing w:line="360" w:lineRule="auto"/>
        <w:jc w:val="both"/>
      </w:pPr>
      <w:r>
        <w:t xml:space="preserve">                        tQualification.setText("");</w:t>
      </w:r>
    </w:p>
    <w:p w14:paraId="4CE4A395" w14:textId="77777777" w:rsidR="00103401" w:rsidRDefault="00103401" w:rsidP="00065DA7">
      <w:pPr>
        <w:spacing w:line="360" w:lineRule="auto"/>
        <w:jc w:val="both"/>
      </w:pPr>
      <w:r>
        <w:t xml:space="preserve">                        tPerformance.setText("");</w:t>
      </w:r>
    </w:p>
    <w:p w14:paraId="7A646B1C" w14:textId="77777777" w:rsidR="00103401" w:rsidRDefault="00103401" w:rsidP="00065DA7">
      <w:pPr>
        <w:spacing w:line="360" w:lineRule="auto"/>
        <w:jc w:val="both"/>
      </w:pPr>
      <w:r>
        <w:t xml:space="preserve">                    }</w:t>
      </w:r>
    </w:p>
    <w:p w14:paraId="796E0528" w14:textId="77777777" w:rsidR="00103401" w:rsidRDefault="00103401" w:rsidP="00065DA7">
      <w:pPr>
        <w:spacing w:line="360" w:lineRule="auto"/>
        <w:jc w:val="both"/>
      </w:pPr>
      <w:r>
        <w:t xml:space="preserve">                }</w:t>
      </w:r>
    </w:p>
    <w:p w14:paraId="0CC8D6A1" w14:textId="77777777" w:rsidR="00103401" w:rsidRDefault="00103401" w:rsidP="00065DA7">
      <w:pPr>
        <w:spacing w:line="360" w:lineRule="auto"/>
        <w:jc w:val="both"/>
      </w:pPr>
      <w:r>
        <w:t xml:space="preserve">            }</w:t>
      </w:r>
    </w:p>
    <w:p w14:paraId="0FDEA526" w14:textId="77777777" w:rsidR="00103401" w:rsidRDefault="00103401" w:rsidP="00065DA7">
      <w:pPr>
        <w:spacing w:line="360" w:lineRule="auto"/>
        <w:jc w:val="both"/>
      </w:pPr>
      <w:r>
        <w:t xml:space="preserve">        });</w:t>
      </w:r>
    </w:p>
    <w:p w14:paraId="6B72614B" w14:textId="77777777" w:rsidR="00103401" w:rsidRDefault="00103401" w:rsidP="00065DA7">
      <w:pPr>
        <w:spacing w:line="360" w:lineRule="auto"/>
        <w:jc w:val="both"/>
      </w:pPr>
      <w:r>
        <w:t xml:space="preserve">        </w:t>
      </w:r>
    </w:p>
    <w:p w14:paraId="1E0B66D2" w14:textId="77777777" w:rsidR="00103401" w:rsidRDefault="00103401" w:rsidP="00065DA7">
      <w:pPr>
        <w:spacing w:line="360" w:lineRule="auto"/>
        <w:jc w:val="both"/>
      </w:pPr>
      <w:r>
        <w:t xml:space="preserve">        //opens new Frame to display entered tutors</w:t>
      </w:r>
    </w:p>
    <w:p w14:paraId="36744169" w14:textId="77777777" w:rsidR="00103401" w:rsidRDefault="00103401" w:rsidP="00065DA7">
      <w:pPr>
        <w:spacing w:line="360" w:lineRule="auto"/>
        <w:jc w:val="both"/>
      </w:pPr>
      <w:r>
        <w:t xml:space="preserve">        tDisplayButton.addActionListener(new ActionListener()</w:t>
      </w:r>
    </w:p>
    <w:p w14:paraId="24FE18B0" w14:textId="77777777" w:rsidR="00103401" w:rsidRDefault="00103401" w:rsidP="00065DA7">
      <w:pPr>
        <w:spacing w:line="360" w:lineRule="auto"/>
        <w:jc w:val="both"/>
      </w:pPr>
      <w:r>
        <w:t xml:space="preserve">        {</w:t>
      </w:r>
    </w:p>
    <w:p w14:paraId="4305CC9D" w14:textId="77777777" w:rsidR="00103401" w:rsidRDefault="00103401" w:rsidP="00065DA7">
      <w:pPr>
        <w:spacing w:line="360" w:lineRule="auto"/>
        <w:jc w:val="both"/>
      </w:pPr>
      <w:r>
        <w:t xml:space="preserve">            public void actionPerformed(ActionEvent c)</w:t>
      </w:r>
    </w:p>
    <w:p w14:paraId="5087711C" w14:textId="77777777" w:rsidR="00103401" w:rsidRDefault="00103401" w:rsidP="00065DA7">
      <w:pPr>
        <w:spacing w:line="360" w:lineRule="auto"/>
        <w:jc w:val="both"/>
      </w:pPr>
      <w:r>
        <w:t xml:space="preserve">            {   </w:t>
      </w:r>
    </w:p>
    <w:p w14:paraId="770B2359" w14:textId="77777777" w:rsidR="00103401" w:rsidRDefault="00103401" w:rsidP="00065DA7">
      <w:pPr>
        <w:spacing w:line="360" w:lineRule="auto"/>
        <w:jc w:val="both"/>
      </w:pPr>
      <w:r>
        <w:t xml:space="preserve">                //creating display frame for when display button is clicked</w:t>
      </w:r>
    </w:p>
    <w:p w14:paraId="015807EB" w14:textId="77777777" w:rsidR="00103401" w:rsidRDefault="00103401" w:rsidP="00065DA7">
      <w:pPr>
        <w:spacing w:line="360" w:lineRule="auto"/>
        <w:jc w:val="both"/>
      </w:pPr>
      <w:r>
        <w:t xml:space="preserve">                tDisplayFrame = new JFrame("Display Tutor Details");</w:t>
      </w:r>
    </w:p>
    <w:p w14:paraId="29347C24" w14:textId="77777777" w:rsidR="00103401" w:rsidRDefault="00103401" w:rsidP="00065DA7">
      <w:pPr>
        <w:spacing w:line="360" w:lineRule="auto"/>
        <w:jc w:val="both"/>
      </w:pPr>
      <w:r>
        <w:t xml:space="preserve">                tDisplayFrame.setDefaultCloseOperation(JFrame.DISPOSE_ON_CLOSE); //different from exit on close; runs in the background</w:t>
      </w:r>
    </w:p>
    <w:p w14:paraId="5D8B4CA4" w14:textId="77777777" w:rsidR="00103401" w:rsidRDefault="00103401" w:rsidP="00065DA7">
      <w:pPr>
        <w:spacing w:line="360" w:lineRule="auto"/>
        <w:jc w:val="both"/>
      </w:pPr>
      <w:r>
        <w:t xml:space="preserve">                tDisplayFrame.setSize(700, 500);</w:t>
      </w:r>
    </w:p>
    <w:p w14:paraId="44081392" w14:textId="77777777" w:rsidR="00103401" w:rsidRDefault="00103401" w:rsidP="00065DA7">
      <w:pPr>
        <w:spacing w:line="360" w:lineRule="auto"/>
        <w:jc w:val="both"/>
      </w:pPr>
      <w:r>
        <w:t xml:space="preserve">                tDisplayFrame.setLocationRelativeTo(buttonsFrame); //lays the frame relative to buttonsFrame</w:t>
      </w:r>
    </w:p>
    <w:p w14:paraId="04E39E10" w14:textId="77777777" w:rsidR="00103401" w:rsidRDefault="00103401" w:rsidP="00065DA7">
      <w:pPr>
        <w:spacing w:line="360" w:lineRule="auto"/>
        <w:jc w:val="both"/>
      </w:pPr>
      <w:r>
        <w:t xml:space="preserve">        </w:t>
      </w:r>
    </w:p>
    <w:p w14:paraId="2B336D02" w14:textId="77777777" w:rsidR="00103401" w:rsidRDefault="00103401" w:rsidP="00065DA7">
      <w:pPr>
        <w:spacing w:line="360" w:lineRule="auto"/>
        <w:jc w:val="both"/>
      </w:pPr>
      <w:r>
        <w:lastRenderedPageBreak/>
        <w:t xml:space="preserve">                displayTutorList();</w:t>
      </w:r>
    </w:p>
    <w:p w14:paraId="6EE9AB1C" w14:textId="77777777" w:rsidR="00103401" w:rsidRDefault="00103401" w:rsidP="00065DA7">
      <w:pPr>
        <w:spacing w:line="360" w:lineRule="auto"/>
        <w:jc w:val="both"/>
      </w:pPr>
      <w:r>
        <w:t xml:space="preserve">            }</w:t>
      </w:r>
    </w:p>
    <w:p w14:paraId="155632A8" w14:textId="77777777" w:rsidR="00103401" w:rsidRDefault="00103401" w:rsidP="00065DA7">
      <w:pPr>
        <w:spacing w:line="360" w:lineRule="auto"/>
        <w:jc w:val="both"/>
      </w:pPr>
      <w:r>
        <w:t xml:space="preserve">        });</w:t>
      </w:r>
    </w:p>
    <w:p w14:paraId="26E216A6" w14:textId="77777777" w:rsidR="00103401" w:rsidRDefault="00103401" w:rsidP="00065DA7">
      <w:pPr>
        <w:spacing w:line="360" w:lineRule="auto"/>
        <w:jc w:val="both"/>
      </w:pPr>
      <w:r>
        <w:t xml:space="preserve">        </w:t>
      </w:r>
    </w:p>
    <w:p w14:paraId="4A8B99F3" w14:textId="77777777" w:rsidR="00103401" w:rsidRDefault="00103401" w:rsidP="00065DA7">
      <w:pPr>
        <w:spacing w:line="360" w:lineRule="auto"/>
        <w:jc w:val="both"/>
      </w:pPr>
      <w:r>
        <w:t xml:space="preserve">        //goes back to main frame(buttonsFrame)</w:t>
      </w:r>
    </w:p>
    <w:p w14:paraId="689DC93B" w14:textId="77777777" w:rsidR="00103401" w:rsidRDefault="00103401" w:rsidP="00065DA7">
      <w:pPr>
        <w:spacing w:line="360" w:lineRule="auto"/>
        <w:jc w:val="both"/>
      </w:pPr>
      <w:r>
        <w:t xml:space="preserve">        tBackButton.addActionListener(new ActionListener()</w:t>
      </w:r>
    </w:p>
    <w:p w14:paraId="083DC0FE" w14:textId="77777777" w:rsidR="00103401" w:rsidRDefault="00103401" w:rsidP="00065DA7">
      <w:pPr>
        <w:spacing w:line="360" w:lineRule="auto"/>
        <w:jc w:val="both"/>
      </w:pPr>
      <w:r>
        <w:t xml:space="preserve">        {</w:t>
      </w:r>
    </w:p>
    <w:p w14:paraId="44217A9C" w14:textId="77777777" w:rsidR="00103401" w:rsidRDefault="00103401" w:rsidP="00065DA7">
      <w:pPr>
        <w:spacing w:line="360" w:lineRule="auto"/>
        <w:jc w:val="both"/>
      </w:pPr>
      <w:r>
        <w:t xml:space="preserve">            public void actionPerformed(ActionEvent d)</w:t>
      </w:r>
    </w:p>
    <w:p w14:paraId="53697E33" w14:textId="77777777" w:rsidR="00103401" w:rsidRDefault="00103401" w:rsidP="00065DA7">
      <w:pPr>
        <w:spacing w:line="360" w:lineRule="auto"/>
        <w:jc w:val="both"/>
      </w:pPr>
      <w:r>
        <w:t xml:space="preserve">            {</w:t>
      </w:r>
    </w:p>
    <w:p w14:paraId="111B47F7" w14:textId="77777777" w:rsidR="00103401" w:rsidRDefault="00103401" w:rsidP="00065DA7">
      <w:pPr>
        <w:spacing w:line="360" w:lineRule="auto"/>
        <w:jc w:val="both"/>
      </w:pPr>
      <w:r>
        <w:t xml:space="preserve">                //clears all of its fields after clicking the back button to avoid issues with exception handeling</w:t>
      </w:r>
    </w:p>
    <w:p w14:paraId="5EA4959C" w14:textId="77777777" w:rsidR="00103401" w:rsidRDefault="00103401" w:rsidP="00065DA7">
      <w:pPr>
        <w:spacing w:line="360" w:lineRule="auto"/>
        <w:jc w:val="both"/>
      </w:pPr>
      <w:r>
        <w:t xml:space="preserve">                tId.setText("");</w:t>
      </w:r>
    </w:p>
    <w:p w14:paraId="6B0C7B6E" w14:textId="77777777" w:rsidR="00103401" w:rsidRDefault="00103401" w:rsidP="00065DA7">
      <w:pPr>
        <w:spacing w:line="360" w:lineRule="auto"/>
        <w:jc w:val="both"/>
      </w:pPr>
      <w:r>
        <w:t xml:space="preserve">                tName.setText("");</w:t>
      </w:r>
    </w:p>
    <w:p w14:paraId="58E80B2B" w14:textId="77777777" w:rsidR="00103401" w:rsidRDefault="00103401" w:rsidP="00065DA7">
      <w:pPr>
        <w:spacing w:line="360" w:lineRule="auto"/>
        <w:jc w:val="both"/>
      </w:pPr>
      <w:r>
        <w:t xml:space="preserve">                tAddress.setText("");</w:t>
      </w:r>
    </w:p>
    <w:p w14:paraId="59015327" w14:textId="77777777" w:rsidR="00103401" w:rsidRDefault="00103401" w:rsidP="00065DA7">
      <w:pPr>
        <w:spacing w:line="360" w:lineRule="auto"/>
        <w:jc w:val="both"/>
      </w:pPr>
      <w:r>
        <w:t xml:space="preserve">                tWorkingType.setText("");</w:t>
      </w:r>
    </w:p>
    <w:p w14:paraId="22DFD38A" w14:textId="77777777" w:rsidR="00103401" w:rsidRDefault="00103401" w:rsidP="00065DA7">
      <w:pPr>
        <w:spacing w:line="360" w:lineRule="auto"/>
        <w:jc w:val="both"/>
      </w:pPr>
      <w:r>
        <w:t xml:space="preserve">                tSpecialization.setText("");</w:t>
      </w:r>
    </w:p>
    <w:p w14:paraId="7FC31CD6" w14:textId="77777777" w:rsidR="00103401" w:rsidRDefault="00103401" w:rsidP="00065DA7">
      <w:pPr>
        <w:spacing w:line="360" w:lineRule="auto"/>
        <w:jc w:val="both"/>
      </w:pPr>
      <w:r>
        <w:t xml:space="preserve">                tSalary.setText("");</w:t>
      </w:r>
    </w:p>
    <w:p w14:paraId="7B36376C" w14:textId="77777777" w:rsidR="00103401" w:rsidRDefault="00103401" w:rsidP="00065DA7">
      <w:pPr>
        <w:spacing w:line="360" w:lineRule="auto"/>
        <w:jc w:val="both"/>
      </w:pPr>
      <w:r>
        <w:t xml:space="preserve">                tWorkingHours.setText("");</w:t>
      </w:r>
    </w:p>
    <w:p w14:paraId="69F929D6" w14:textId="77777777" w:rsidR="00103401" w:rsidRDefault="00103401" w:rsidP="00065DA7">
      <w:pPr>
        <w:spacing w:line="360" w:lineRule="auto"/>
        <w:jc w:val="both"/>
      </w:pPr>
      <w:r>
        <w:t xml:space="preserve">                tEmploymentStatus.setText("");</w:t>
      </w:r>
    </w:p>
    <w:p w14:paraId="16C6DD79" w14:textId="77777777" w:rsidR="00103401" w:rsidRDefault="00103401" w:rsidP="00065DA7">
      <w:pPr>
        <w:spacing w:line="360" w:lineRule="auto"/>
        <w:jc w:val="both"/>
      </w:pPr>
      <w:r>
        <w:t xml:space="preserve">                tQualification.setText("");</w:t>
      </w:r>
    </w:p>
    <w:p w14:paraId="662B1F8E" w14:textId="77777777" w:rsidR="00103401" w:rsidRDefault="00103401" w:rsidP="00065DA7">
      <w:pPr>
        <w:spacing w:line="360" w:lineRule="auto"/>
        <w:jc w:val="both"/>
      </w:pPr>
      <w:r>
        <w:t xml:space="preserve">                tPerformance.setText("");</w:t>
      </w:r>
    </w:p>
    <w:p w14:paraId="1F66780F" w14:textId="77777777" w:rsidR="00103401" w:rsidRDefault="00103401" w:rsidP="00065DA7">
      <w:pPr>
        <w:spacing w:line="360" w:lineRule="auto"/>
        <w:jc w:val="both"/>
      </w:pPr>
      <w:r>
        <w:t xml:space="preserve">                </w:t>
      </w:r>
    </w:p>
    <w:p w14:paraId="39189963" w14:textId="77777777" w:rsidR="00103401" w:rsidRDefault="00103401" w:rsidP="00065DA7">
      <w:pPr>
        <w:spacing w:line="360" w:lineRule="auto"/>
        <w:jc w:val="both"/>
      </w:pPr>
      <w:r>
        <w:t xml:space="preserve">                tutorFrame.setVisible(false);</w:t>
      </w:r>
    </w:p>
    <w:p w14:paraId="7FC13ECE" w14:textId="77777777" w:rsidR="00103401" w:rsidRDefault="00103401" w:rsidP="00065DA7">
      <w:pPr>
        <w:spacing w:line="360" w:lineRule="auto"/>
        <w:jc w:val="both"/>
      </w:pPr>
      <w:r>
        <w:lastRenderedPageBreak/>
        <w:t xml:space="preserve">                buttonsFrame.setVisible(true);</w:t>
      </w:r>
    </w:p>
    <w:p w14:paraId="33936EDB" w14:textId="77777777" w:rsidR="00103401" w:rsidRDefault="00103401" w:rsidP="00065DA7">
      <w:pPr>
        <w:spacing w:line="360" w:lineRule="auto"/>
        <w:jc w:val="both"/>
      </w:pPr>
      <w:r>
        <w:t xml:space="preserve">            }</w:t>
      </w:r>
    </w:p>
    <w:p w14:paraId="3A109183" w14:textId="77777777" w:rsidR="00103401" w:rsidRDefault="00103401" w:rsidP="00065DA7">
      <w:pPr>
        <w:spacing w:line="360" w:lineRule="auto"/>
        <w:jc w:val="both"/>
      </w:pPr>
      <w:r>
        <w:t xml:space="preserve">        });</w:t>
      </w:r>
    </w:p>
    <w:p w14:paraId="28AB3325" w14:textId="77777777" w:rsidR="00103401" w:rsidRDefault="00103401" w:rsidP="00065DA7">
      <w:pPr>
        <w:spacing w:line="360" w:lineRule="auto"/>
        <w:jc w:val="both"/>
      </w:pPr>
      <w:r>
        <w:t xml:space="preserve">        </w:t>
      </w:r>
    </w:p>
    <w:p w14:paraId="4AD5E324" w14:textId="77777777" w:rsidR="00103401" w:rsidRDefault="00103401" w:rsidP="00065DA7">
      <w:pPr>
        <w:spacing w:line="360" w:lineRule="auto"/>
        <w:jc w:val="both"/>
      </w:pPr>
      <w:r>
        <w:t xml:space="preserve">        //changing font size for all labels except tHeader</w:t>
      </w:r>
    </w:p>
    <w:p w14:paraId="0A77A79C" w14:textId="77777777" w:rsidR="00103401" w:rsidRDefault="00103401" w:rsidP="00065DA7">
      <w:pPr>
        <w:spacing w:line="360" w:lineRule="auto"/>
        <w:jc w:val="both"/>
      </w:pPr>
      <w:r>
        <w:t xml:space="preserve">        Font labelFont = tIdLabel.getFont();</w:t>
      </w:r>
    </w:p>
    <w:p w14:paraId="2B65C2BF" w14:textId="77777777" w:rsidR="00103401" w:rsidRDefault="00103401" w:rsidP="00065DA7">
      <w:pPr>
        <w:spacing w:line="360" w:lineRule="auto"/>
        <w:jc w:val="both"/>
      </w:pPr>
      <w:r>
        <w:t xml:space="preserve">        labelFont = labelFont.deriveFont(Font.BOLD, 16);</w:t>
      </w:r>
    </w:p>
    <w:p w14:paraId="79ECE044" w14:textId="77777777" w:rsidR="00103401" w:rsidRDefault="00103401" w:rsidP="00065DA7">
      <w:pPr>
        <w:spacing w:line="360" w:lineRule="auto"/>
        <w:jc w:val="both"/>
      </w:pPr>
      <w:r>
        <w:t xml:space="preserve">        tIdLabel.setFont(labelFont);</w:t>
      </w:r>
    </w:p>
    <w:p w14:paraId="0F648A77" w14:textId="77777777" w:rsidR="00103401" w:rsidRDefault="00103401" w:rsidP="00065DA7">
      <w:pPr>
        <w:spacing w:line="360" w:lineRule="auto"/>
        <w:jc w:val="both"/>
      </w:pPr>
      <w:r>
        <w:t xml:space="preserve">        tNameLabel.setFont(labelFont);</w:t>
      </w:r>
    </w:p>
    <w:p w14:paraId="1F20B127" w14:textId="77777777" w:rsidR="00103401" w:rsidRDefault="00103401" w:rsidP="00065DA7">
      <w:pPr>
        <w:spacing w:line="360" w:lineRule="auto"/>
        <w:jc w:val="both"/>
      </w:pPr>
      <w:r>
        <w:t xml:space="preserve">        tAddressLabel.setFont(labelFont);</w:t>
      </w:r>
    </w:p>
    <w:p w14:paraId="4438E84E" w14:textId="77777777" w:rsidR="00103401" w:rsidRDefault="00103401" w:rsidP="00065DA7">
      <w:pPr>
        <w:spacing w:line="360" w:lineRule="auto"/>
        <w:jc w:val="both"/>
      </w:pPr>
      <w:r>
        <w:t xml:space="preserve">        tWorkingTypeLabel.setFont(labelFont);</w:t>
      </w:r>
    </w:p>
    <w:p w14:paraId="5634C895" w14:textId="77777777" w:rsidR="00103401" w:rsidRDefault="00103401" w:rsidP="00065DA7">
      <w:pPr>
        <w:spacing w:line="360" w:lineRule="auto"/>
        <w:jc w:val="both"/>
      </w:pPr>
      <w:r>
        <w:t xml:space="preserve">        tSpecializationLabel.setFont(labelFont);</w:t>
      </w:r>
    </w:p>
    <w:p w14:paraId="41FFEA93" w14:textId="77777777" w:rsidR="00103401" w:rsidRDefault="00103401" w:rsidP="00065DA7">
      <w:pPr>
        <w:spacing w:line="360" w:lineRule="auto"/>
        <w:jc w:val="both"/>
      </w:pPr>
      <w:r>
        <w:t xml:space="preserve">        tPerformanceLabel.setFont(labelFont);</w:t>
      </w:r>
    </w:p>
    <w:p w14:paraId="11D6D934" w14:textId="77777777" w:rsidR="00103401" w:rsidRDefault="00103401" w:rsidP="00065DA7">
      <w:pPr>
        <w:spacing w:line="360" w:lineRule="auto"/>
        <w:jc w:val="both"/>
      </w:pPr>
      <w:r>
        <w:t xml:space="preserve">        tWorkingHoursLabel.setFont(labelFont);</w:t>
      </w:r>
    </w:p>
    <w:p w14:paraId="7A576486" w14:textId="77777777" w:rsidR="00103401" w:rsidRDefault="00103401" w:rsidP="00065DA7">
      <w:pPr>
        <w:spacing w:line="360" w:lineRule="auto"/>
        <w:jc w:val="both"/>
      </w:pPr>
      <w:r>
        <w:t xml:space="preserve">        tEmploymentStatusLabel.setFont(labelFont);</w:t>
      </w:r>
    </w:p>
    <w:p w14:paraId="05B85135" w14:textId="77777777" w:rsidR="00103401" w:rsidRDefault="00103401" w:rsidP="00065DA7">
      <w:pPr>
        <w:spacing w:line="360" w:lineRule="auto"/>
        <w:jc w:val="both"/>
      </w:pPr>
      <w:r>
        <w:t xml:space="preserve">        tSalaryLabel.setFont(labelFont);</w:t>
      </w:r>
    </w:p>
    <w:p w14:paraId="0B1020B8" w14:textId="77777777" w:rsidR="00103401" w:rsidRDefault="00103401" w:rsidP="00065DA7">
      <w:pPr>
        <w:spacing w:line="360" w:lineRule="auto"/>
        <w:jc w:val="both"/>
      </w:pPr>
      <w:r>
        <w:t xml:space="preserve">        tQualificationLabel.setFont(labelFont);</w:t>
      </w:r>
    </w:p>
    <w:p w14:paraId="04C3EABF" w14:textId="77777777" w:rsidR="00103401" w:rsidRDefault="00103401" w:rsidP="00065DA7">
      <w:pPr>
        <w:spacing w:line="360" w:lineRule="auto"/>
        <w:jc w:val="both"/>
      </w:pPr>
      <w:r>
        <w:t xml:space="preserve">        </w:t>
      </w:r>
    </w:p>
    <w:p w14:paraId="6B1141D4" w14:textId="77777777" w:rsidR="00103401" w:rsidRDefault="00103401" w:rsidP="00065DA7">
      <w:pPr>
        <w:spacing w:line="360" w:lineRule="auto"/>
        <w:jc w:val="both"/>
      </w:pPr>
      <w:r>
        <w:t xml:space="preserve">        //increasing font size for tHeader</w:t>
      </w:r>
    </w:p>
    <w:p w14:paraId="101754CF" w14:textId="77777777" w:rsidR="00103401" w:rsidRDefault="00103401" w:rsidP="00065DA7">
      <w:pPr>
        <w:spacing w:line="360" w:lineRule="auto"/>
        <w:jc w:val="both"/>
      </w:pPr>
      <w:r>
        <w:t xml:space="preserve">        Font headerFont = tHeader.getFont();</w:t>
      </w:r>
    </w:p>
    <w:p w14:paraId="6A1D472A" w14:textId="77777777" w:rsidR="00103401" w:rsidRDefault="00103401" w:rsidP="00065DA7">
      <w:pPr>
        <w:spacing w:line="360" w:lineRule="auto"/>
        <w:jc w:val="both"/>
      </w:pPr>
      <w:r>
        <w:t xml:space="preserve">        headerFont = headerFont.deriveFont(tHeader.getFont().getSize() * 1.8f); //increasing by 80%</w:t>
      </w:r>
    </w:p>
    <w:p w14:paraId="003FF86B" w14:textId="77777777" w:rsidR="00103401" w:rsidRDefault="00103401" w:rsidP="00065DA7">
      <w:pPr>
        <w:spacing w:line="360" w:lineRule="auto"/>
        <w:jc w:val="both"/>
      </w:pPr>
      <w:r>
        <w:t xml:space="preserve">        tHeader.setFont(headerFont);</w:t>
      </w:r>
    </w:p>
    <w:p w14:paraId="3129D266" w14:textId="77777777" w:rsidR="00103401" w:rsidRDefault="00103401" w:rsidP="00065DA7">
      <w:pPr>
        <w:spacing w:line="360" w:lineRule="auto"/>
        <w:jc w:val="both"/>
      </w:pPr>
      <w:r>
        <w:lastRenderedPageBreak/>
        <w:t xml:space="preserve">        </w:t>
      </w:r>
    </w:p>
    <w:p w14:paraId="2C796F5F" w14:textId="77777777" w:rsidR="00103401" w:rsidRDefault="00103401" w:rsidP="00065DA7">
      <w:pPr>
        <w:spacing w:line="360" w:lineRule="auto"/>
        <w:jc w:val="both"/>
      </w:pPr>
      <w:r>
        <w:t xml:space="preserve">        //increasing font size for buttons</w:t>
      </w:r>
    </w:p>
    <w:p w14:paraId="49B248FB" w14:textId="77777777" w:rsidR="00103401" w:rsidRDefault="00103401" w:rsidP="00065DA7">
      <w:pPr>
        <w:spacing w:line="360" w:lineRule="auto"/>
        <w:jc w:val="both"/>
      </w:pPr>
      <w:r>
        <w:t xml:space="preserve">        Font buttonFont = tClearButton.getFont();</w:t>
      </w:r>
    </w:p>
    <w:p w14:paraId="57A6AB3C" w14:textId="77777777" w:rsidR="00103401" w:rsidRDefault="00103401" w:rsidP="00065DA7">
      <w:pPr>
        <w:spacing w:line="360" w:lineRule="auto"/>
        <w:jc w:val="both"/>
      </w:pPr>
      <w:r>
        <w:t xml:space="preserve">        buttonFont = buttonFont.deriveFont(tClearButton.getFont().getSize() * 1.2f);</w:t>
      </w:r>
    </w:p>
    <w:p w14:paraId="300405C6" w14:textId="77777777" w:rsidR="00103401" w:rsidRDefault="00103401" w:rsidP="00065DA7">
      <w:pPr>
        <w:spacing w:line="360" w:lineRule="auto"/>
        <w:jc w:val="both"/>
      </w:pPr>
      <w:r>
        <w:t xml:space="preserve">        tAddButton.setFont(buttonFont);</w:t>
      </w:r>
    </w:p>
    <w:p w14:paraId="255E42C4" w14:textId="77777777" w:rsidR="00103401" w:rsidRDefault="00103401" w:rsidP="00065DA7">
      <w:pPr>
        <w:spacing w:line="360" w:lineRule="auto"/>
        <w:jc w:val="both"/>
      </w:pPr>
      <w:r>
        <w:t xml:space="preserve">        tClearButton.setFont(buttonFont);</w:t>
      </w:r>
    </w:p>
    <w:p w14:paraId="2C3417C5" w14:textId="77777777" w:rsidR="00103401" w:rsidRDefault="00103401" w:rsidP="00065DA7">
      <w:pPr>
        <w:spacing w:line="360" w:lineRule="auto"/>
        <w:jc w:val="both"/>
      </w:pPr>
      <w:r>
        <w:t xml:space="preserve">        tDisplayButton.setFont(buttonFont);</w:t>
      </w:r>
    </w:p>
    <w:p w14:paraId="6580ADBE" w14:textId="77777777" w:rsidR="00103401" w:rsidRDefault="00103401" w:rsidP="00065DA7">
      <w:pPr>
        <w:spacing w:line="360" w:lineRule="auto"/>
        <w:jc w:val="both"/>
      </w:pPr>
      <w:r>
        <w:t xml:space="preserve">        tBackButton.setFont(buttonFont);</w:t>
      </w:r>
    </w:p>
    <w:p w14:paraId="14962F50" w14:textId="77777777" w:rsidR="00103401" w:rsidRDefault="00103401" w:rsidP="00065DA7">
      <w:pPr>
        <w:spacing w:line="360" w:lineRule="auto"/>
        <w:jc w:val="both"/>
      </w:pPr>
    </w:p>
    <w:p w14:paraId="60A1C902" w14:textId="77777777" w:rsidR="00103401" w:rsidRDefault="00103401" w:rsidP="00065DA7">
      <w:pPr>
        <w:spacing w:line="360" w:lineRule="auto"/>
        <w:jc w:val="both"/>
      </w:pPr>
      <w:r>
        <w:t xml:space="preserve">        tHeader.setForeground(Color.WHITE);</w:t>
      </w:r>
    </w:p>
    <w:p w14:paraId="39A92D5D" w14:textId="77777777" w:rsidR="00103401" w:rsidRDefault="00103401" w:rsidP="00065DA7">
      <w:pPr>
        <w:spacing w:line="360" w:lineRule="auto"/>
        <w:jc w:val="both"/>
      </w:pPr>
      <w:r>
        <w:t xml:space="preserve">        tIdLabel.setForeground(Color.WHITE);</w:t>
      </w:r>
    </w:p>
    <w:p w14:paraId="2A3E283F" w14:textId="77777777" w:rsidR="00103401" w:rsidRDefault="00103401" w:rsidP="00065DA7">
      <w:pPr>
        <w:spacing w:line="360" w:lineRule="auto"/>
        <w:jc w:val="both"/>
      </w:pPr>
      <w:r>
        <w:t xml:space="preserve">        tNameLabel.setForeground(Color.WHITE);    </w:t>
      </w:r>
    </w:p>
    <w:p w14:paraId="2D9ABC19" w14:textId="77777777" w:rsidR="00103401" w:rsidRDefault="00103401" w:rsidP="00065DA7">
      <w:pPr>
        <w:spacing w:line="360" w:lineRule="auto"/>
        <w:jc w:val="both"/>
      </w:pPr>
      <w:r>
        <w:t xml:space="preserve">        tAddressLabel.setForeground(Color.WHITE);</w:t>
      </w:r>
    </w:p>
    <w:p w14:paraId="242EE24D" w14:textId="77777777" w:rsidR="00103401" w:rsidRDefault="00103401" w:rsidP="00065DA7">
      <w:pPr>
        <w:spacing w:line="360" w:lineRule="auto"/>
        <w:jc w:val="both"/>
      </w:pPr>
      <w:r>
        <w:t xml:space="preserve">        tWorkingTypeLabel.setForeground(Color.WHITE);     //setting white text color to labels</w:t>
      </w:r>
    </w:p>
    <w:p w14:paraId="35AC67EF" w14:textId="77777777" w:rsidR="00103401" w:rsidRDefault="00103401" w:rsidP="00065DA7">
      <w:pPr>
        <w:spacing w:line="360" w:lineRule="auto"/>
        <w:jc w:val="both"/>
      </w:pPr>
      <w:r>
        <w:t xml:space="preserve">        tSpecializationLabel.setForeground(Color.WHITE);</w:t>
      </w:r>
    </w:p>
    <w:p w14:paraId="321C0C00" w14:textId="77777777" w:rsidR="00103401" w:rsidRDefault="00103401" w:rsidP="00065DA7">
      <w:pPr>
        <w:spacing w:line="360" w:lineRule="auto"/>
        <w:jc w:val="both"/>
      </w:pPr>
      <w:r>
        <w:t xml:space="preserve">        tSalaryLabel.setForeground(Color.WHITE);</w:t>
      </w:r>
    </w:p>
    <w:p w14:paraId="79051D1C" w14:textId="77777777" w:rsidR="00103401" w:rsidRDefault="00103401" w:rsidP="00065DA7">
      <w:pPr>
        <w:spacing w:line="360" w:lineRule="auto"/>
        <w:jc w:val="both"/>
      </w:pPr>
      <w:r>
        <w:t xml:space="preserve">        tWorkingHoursLabel.setForeground(Color.WHITE);</w:t>
      </w:r>
    </w:p>
    <w:p w14:paraId="543AB574" w14:textId="77777777" w:rsidR="00103401" w:rsidRDefault="00103401" w:rsidP="00065DA7">
      <w:pPr>
        <w:spacing w:line="360" w:lineRule="auto"/>
        <w:jc w:val="both"/>
      </w:pPr>
      <w:r>
        <w:t xml:space="preserve">        tEmploymentStatusLabel.setForeground(Color.WHITE);</w:t>
      </w:r>
    </w:p>
    <w:p w14:paraId="6B500DC3" w14:textId="77777777" w:rsidR="00103401" w:rsidRDefault="00103401" w:rsidP="00065DA7">
      <w:pPr>
        <w:spacing w:line="360" w:lineRule="auto"/>
        <w:jc w:val="both"/>
      </w:pPr>
      <w:r>
        <w:t xml:space="preserve">        tPerformanceLabel.setForeground(Color.WHITE);</w:t>
      </w:r>
    </w:p>
    <w:p w14:paraId="792CDDE2" w14:textId="77777777" w:rsidR="00103401" w:rsidRDefault="00103401" w:rsidP="00065DA7">
      <w:pPr>
        <w:spacing w:line="360" w:lineRule="auto"/>
        <w:jc w:val="both"/>
      </w:pPr>
      <w:r>
        <w:t xml:space="preserve">        tQualificationLabel.setForeground(Color.WHITE);</w:t>
      </w:r>
    </w:p>
    <w:p w14:paraId="4949249B" w14:textId="77777777" w:rsidR="00103401" w:rsidRDefault="00103401" w:rsidP="00065DA7">
      <w:pPr>
        <w:spacing w:line="360" w:lineRule="auto"/>
        <w:jc w:val="both"/>
      </w:pPr>
      <w:r>
        <w:t xml:space="preserve">        </w:t>
      </w:r>
    </w:p>
    <w:p w14:paraId="160E31BE" w14:textId="77777777" w:rsidR="00103401" w:rsidRDefault="00103401" w:rsidP="00065DA7">
      <w:pPr>
        <w:spacing w:line="360" w:lineRule="auto"/>
        <w:jc w:val="both"/>
      </w:pPr>
      <w:r>
        <w:t xml:space="preserve">        tDisplayButton.setBackground(new Color(211, 211, 211));</w:t>
      </w:r>
    </w:p>
    <w:p w14:paraId="3996FAEC" w14:textId="77777777" w:rsidR="00103401" w:rsidRDefault="00103401" w:rsidP="00065DA7">
      <w:pPr>
        <w:spacing w:line="360" w:lineRule="auto"/>
        <w:jc w:val="both"/>
      </w:pPr>
      <w:r>
        <w:lastRenderedPageBreak/>
        <w:t xml:space="preserve">        tClearButton.setBackground(new Color(211, 211, 211));     //setting grey bgcolor to buttons</w:t>
      </w:r>
    </w:p>
    <w:p w14:paraId="702512B6" w14:textId="77777777" w:rsidR="00103401" w:rsidRDefault="00103401" w:rsidP="00065DA7">
      <w:pPr>
        <w:spacing w:line="360" w:lineRule="auto"/>
        <w:jc w:val="both"/>
      </w:pPr>
      <w:r>
        <w:t xml:space="preserve">        tAddButton.setBackground(new Color(211, 211, 211));</w:t>
      </w:r>
    </w:p>
    <w:p w14:paraId="594BCE4C" w14:textId="77777777" w:rsidR="00103401" w:rsidRDefault="00103401" w:rsidP="00065DA7">
      <w:pPr>
        <w:spacing w:line="360" w:lineRule="auto"/>
        <w:jc w:val="both"/>
      </w:pPr>
      <w:r>
        <w:t xml:space="preserve">        tBackButton.setBackground(new Color(211, 211, 211));</w:t>
      </w:r>
    </w:p>
    <w:p w14:paraId="4C360EF4" w14:textId="77777777" w:rsidR="00103401" w:rsidRDefault="00103401" w:rsidP="00065DA7">
      <w:pPr>
        <w:spacing w:line="360" w:lineRule="auto"/>
        <w:jc w:val="both"/>
      </w:pPr>
      <w:r>
        <w:t xml:space="preserve">        </w:t>
      </w:r>
    </w:p>
    <w:p w14:paraId="50E87C35" w14:textId="77777777" w:rsidR="00103401" w:rsidRDefault="00103401" w:rsidP="00065DA7">
      <w:pPr>
        <w:spacing w:line="360" w:lineRule="auto"/>
        <w:jc w:val="both"/>
      </w:pPr>
      <w:r>
        <w:t xml:space="preserve">        //adding to panel</w:t>
      </w:r>
    </w:p>
    <w:p w14:paraId="01F1E7BB" w14:textId="77777777" w:rsidR="00103401" w:rsidRDefault="00103401" w:rsidP="00065DA7">
      <w:pPr>
        <w:spacing w:line="360" w:lineRule="auto"/>
        <w:jc w:val="both"/>
      </w:pPr>
      <w:r>
        <w:t xml:space="preserve">        tPanel.add(tHeader);</w:t>
      </w:r>
    </w:p>
    <w:p w14:paraId="3853A8AE" w14:textId="77777777" w:rsidR="00103401" w:rsidRDefault="00103401" w:rsidP="00065DA7">
      <w:pPr>
        <w:spacing w:line="360" w:lineRule="auto"/>
        <w:jc w:val="both"/>
      </w:pPr>
      <w:r>
        <w:t xml:space="preserve">        tPanel.add(tIdLabel);</w:t>
      </w:r>
    </w:p>
    <w:p w14:paraId="7C7AFA72" w14:textId="77777777" w:rsidR="00103401" w:rsidRDefault="00103401" w:rsidP="00065DA7">
      <w:pPr>
        <w:spacing w:line="360" w:lineRule="auto"/>
        <w:jc w:val="both"/>
      </w:pPr>
      <w:r>
        <w:t xml:space="preserve">        tPanel.add(tNameLabel);</w:t>
      </w:r>
    </w:p>
    <w:p w14:paraId="14E6D317" w14:textId="77777777" w:rsidR="00103401" w:rsidRDefault="00103401" w:rsidP="00065DA7">
      <w:pPr>
        <w:spacing w:line="360" w:lineRule="auto"/>
        <w:jc w:val="both"/>
      </w:pPr>
      <w:r>
        <w:t xml:space="preserve">        tPanel.add(tAddressLabel);</w:t>
      </w:r>
    </w:p>
    <w:p w14:paraId="763CCD94" w14:textId="77777777" w:rsidR="00103401" w:rsidRDefault="00103401" w:rsidP="00065DA7">
      <w:pPr>
        <w:spacing w:line="360" w:lineRule="auto"/>
        <w:jc w:val="both"/>
      </w:pPr>
      <w:r>
        <w:t xml:space="preserve">        tPanel.add(tWorkingTypeLabel);</w:t>
      </w:r>
    </w:p>
    <w:p w14:paraId="15A797C3" w14:textId="77777777" w:rsidR="00103401" w:rsidRDefault="00103401" w:rsidP="00065DA7">
      <w:pPr>
        <w:spacing w:line="360" w:lineRule="auto"/>
        <w:jc w:val="both"/>
      </w:pPr>
      <w:r>
        <w:t xml:space="preserve">        tPanel.add(tSalaryLabel);</w:t>
      </w:r>
    </w:p>
    <w:p w14:paraId="5975C404" w14:textId="77777777" w:rsidR="00103401" w:rsidRDefault="00103401" w:rsidP="00065DA7">
      <w:pPr>
        <w:spacing w:line="360" w:lineRule="auto"/>
        <w:jc w:val="both"/>
      </w:pPr>
      <w:r>
        <w:t xml:space="preserve">        tPanel.add(tSpecializationLabel);</w:t>
      </w:r>
    </w:p>
    <w:p w14:paraId="15EDC5CA" w14:textId="77777777" w:rsidR="00103401" w:rsidRDefault="00103401" w:rsidP="00065DA7">
      <w:pPr>
        <w:spacing w:line="360" w:lineRule="auto"/>
        <w:jc w:val="both"/>
      </w:pPr>
      <w:r>
        <w:t xml:space="preserve">        tPanel.add(tWorkingHoursLabel);</w:t>
      </w:r>
    </w:p>
    <w:p w14:paraId="5DC9A548" w14:textId="77777777" w:rsidR="00103401" w:rsidRDefault="00103401" w:rsidP="00065DA7">
      <w:pPr>
        <w:spacing w:line="360" w:lineRule="auto"/>
        <w:jc w:val="both"/>
      </w:pPr>
      <w:r>
        <w:t xml:space="preserve">        tPanel.add(tEmploymentStatusLabel);</w:t>
      </w:r>
    </w:p>
    <w:p w14:paraId="1BD69F43" w14:textId="77777777" w:rsidR="00103401" w:rsidRDefault="00103401" w:rsidP="00065DA7">
      <w:pPr>
        <w:spacing w:line="360" w:lineRule="auto"/>
        <w:jc w:val="both"/>
      </w:pPr>
      <w:r>
        <w:t xml:space="preserve">        tPanel.add(tPerformanceLabel);</w:t>
      </w:r>
    </w:p>
    <w:p w14:paraId="13A89A98" w14:textId="77777777" w:rsidR="00103401" w:rsidRDefault="00103401" w:rsidP="00065DA7">
      <w:pPr>
        <w:spacing w:line="360" w:lineRule="auto"/>
        <w:jc w:val="both"/>
      </w:pPr>
      <w:r>
        <w:t xml:space="preserve">        tPanel.add(tQualificationLabel);</w:t>
      </w:r>
    </w:p>
    <w:p w14:paraId="463F771C" w14:textId="77777777" w:rsidR="00103401" w:rsidRDefault="00103401" w:rsidP="00065DA7">
      <w:pPr>
        <w:spacing w:line="360" w:lineRule="auto"/>
        <w:jc w:val="both"/>
      </w:pPr>
      <w:r>
        <w:t xml:space="preserve">        </w:t>
      </w:r>
    </w:p>
    <w:p w14:paraId="0BC9485D" w14:textId="77777777" w:rsidR="00103401" w:rsidRDefault="00103401" w:rsidP="00065DA7">
      <w:pPr>
        <w:spacing w:line="360" w:lineRule="auto"/>
        <w:jc w:val="both"/>
      </w:pPr>
      <w:r>
        <w:t xml:space="preserve">        tPanel.add(tId);</w:t>
      </w:r>
    </w:p>
    <w:p w14:paraId="43E9CD6F" w14:textId="77777777" w:rsidR="00103401" w:rsidRDefault="00103401" w:rsidP="00065DA7">
      <w:pPr>
        <w:spacing w:line="360" w:lineRule="auto"/>
        <w:jc w:val="both"/>
      </w:pPr>
      <w:r>
        <w:t xml:space="preserve">        tPanel.add(tName);</w:t>
      </w:r>
    </w:p>
    <w:p w14:paraId="7B7AF742" w14:textId="77777777" w:rsidR="00103401" w:rsidRDefault="00103401" w:rsidP="00065DA7">
      <w:pPr>
        <w:spacing w:line="360" w:lineRule="auto"/>
        <w:jc w:val="both"/>
      </w:pPr>
      <w:r>
        <w:t xml:space="preserve">        tPanel.add(tAddress);</w:t>
      </w:r>
    </w:p>
    <w:p w14:paraId="376C9A4F" w14:textId="77777777" w:rsidR="00103401" w:rsidRDefault="00103401" w:rsidP="00065DA7">
      <w:pPr>
        <w:spacing w:line="360" w:lineRule="auto"/>
        <w:jc w:val="both"/>
      </w:pPr>
      <w:r>
        <w:t xml:space="preserve">        tPanel.add(tWorkingType);</w:t>
      </w:r>
    </w:p>
    <w:p w14:paraId="5C68A1F0" w14:textId="77777777" w:rsidR="00103401" w:rsidRDefault="00103401" w:rsidP="00065DA7">
      <w:pPr>
        <w:spacing w:line="360" w:lineRule="auto"/>
        <w:jc w:val="both"/>
      </w:pPr>
      <w:r>
        <w:t xml:space="preserve">        tPanel.add(tSpecialization);</w:t>
      </w:r>
    </w:p>
    <w:p w14:paraId="35195AD7" w14:textId="77777777" w:rsidR="00103401" w:rsidRDefault="00103401" w:rsidP="00065DA7">
      <w:pPr>
        <w:spacing w:line="360" w:lineRule="auto"/>
        <w:jc w:val="both"/>
      </w:pPr>
      <w:r>
        <w:lastRenderedPageBreak/>
        <w:t xml:space="preserve">        tPanel.add(tSalary);</w:t>
      </w:r>
    </w:p>
    <w:p w14:paraId="28BEBE1A" w14:textId="77777777" w:rsidR="00103401" w:rsidRDefault="00103401" w:rsidP="00065DA7">
      <w:pPr>
        <w:spacing w:line="360" w:lineRule="auto"/>
        <w:jc w:val="both"/>
      </w:pPr>
      <w:r>
        <w:t xml:space="preserve">        tPanel.add(tWorkingHours);</w:t>
      </w:r>
    </w:p>
    <w:p w14:paraId="388FB6AD" w14:textId="77777777" w:rsidR="00103401" w:rsidRDefault="00103401" w:rsidP="00065DA7">
      <w:pPr>
        <w:spacing w:line="360" w:lineRule="auto"/>
        <w:jc w:val="both"/>
      </w:pPr>
      <w:r>
        <w:t xml:space="preserve">        tPanel.add(tEmploymentStatus);</w:t>
      </w:r>
    </w:p>
    <w:p w14:paraId="7C5FCC68" w14:textId="77777777" w:rsidR="00103401" w:rsidRDefault="00103401" w:rsidP="00065DA7">
      <w:pPr>
        <w:spacing w:line="360" w:lineRule="auto"/>
        <w:jc w:val="both"/>
      </w:pPr>
      <w:r>
        <w:t xml:space="preserve">        tPanel.add(tPerformance);</w:t>
      </w:r>
    </w:p>
    <w:p w14:paraId="0231AF84" w14:textId="77777777" w:rsidR="00103401" w:rsidRDefault="00103401" w:rsidP="00065DA7">
      <w:pPr>
        <w:spacing w:line="360" w:lineRule="auto"/>
        <w:jc w:val="both"/>
      </w:pPr>
      <w:r>
        <w:t xml:space="preserve">        tPanel.add(tQualification);</w:t>
      </w:r>
    </w:p>
    <w:p w14:paraId="472706A3" w14:textId="77777777" w:rsidR="00103401" w:rsidRDefault="00103401" w:rsidP="00065DA7">
      <w:pPr>
        <w:spacing w:line="360" w:lineRule="auto"/>
        <w:jc w:val="both"/>
      </w:pPr>
      <w:r>
        <w:t xml:space="preserve">        </w:t>
      </w:r>
    </w:p>
    <w:p w14:paraId="3F367116" w14:textId="77777777" w:rsidR="00103401" w:rsidRDefault="00103401" w:rsidP="00065DA7">
      <w:pPr>
        <w:spacing w:line="360" w:lineRule="auto"/>
        <w:jc w:val="both"/>
      </w:pPr>
      <w:r>
        <w:t xml:space="preserve">        tPanel.add(tDisplayButton);</w:t>
      </w:r>
    </w:p>
    <w:p w14:paraId="269D299E" w14:textId="77777777" w:rsidR="00103401" w:rsidRDefault="00103401" w:rsidP="00065DA7">
      <w:pPr>
        <w:spacing w:line="360" w:lineRule="auto"/>
        <w:jc w:val="both"/>
      </w:pPr>
      <w:r>
        <w:t xml:space="preserve">        tPanel.add(tClearButton);</w:t>
      </w:r>
    </w:p>
    <w:p w14:paraId="765256F4" w14:textId="77777777" w:rsidR="00103401" w:rsidRDefault="00103401" w:rsidP="00065DA7">
      <w:pPr>
        <w:spacing w:line="360" w:lineRule="auto"/>
        <w:jc w:val="both"/>
      </w:pPr>
      <w:r>
        <w:t xml:space="preserve">        tPanel.add(tAddButton);</w:t>
      </w:r>
    </w:p>
    <w:p w14:paraId="4FDED68F" w14:textId="77777777" w:rsidR="00103401" w:rsidRDefault="00103401" w:rsidP="00065DA7">
      <w:pPr>
        <w:spacing w:line="360" w:lineRule="auto"/>
        <w:jc w:val="both"/>
      </w:pPr>
      <w:r>
        <w:t xml:space="preserve">        tPanel.add(tBackButton);</w:t>
      </w:r>
    </w:p>
    <w:p w14:paraId="32DA18F9" w14:textId="77777777" w:rsidR="00103401" w:rsidRDefault="00103401" w:rsidP="00065DA7">
      <w:pPr>
        <w:spacing w:line="360" w:lineRule="auto"/>
        <w:jc w:val="both"/>
      </w:pPr>
      <w:r>
        <w:t xml:space="preserve">        </w:t>
      </w:r>
    </w:p>
    <w:p w14:paraId="73FCC6F2" w14:textId="77777777" w:rsidR="00103401" w:rsidRDefault="00103401" w:rsidP="00065DA7">
      <w:pPr>
        <w:spacing w:line="360" w:lineRule="auto"/>
        <w:jc w:val="both"/>
      </w:pPr>
      <w:r>
        <w:t xml:space="preserve">        //adding to frame</w:t>
      </w:r>
    </w:p>
    <w:p w14:paraId="43691E7C" w14:textId="77777777" w:rsidR="00103401" w:rsidRDefault="00103401" w:rsidP="00065DA7">
      <w:pPr>
        <w:spacing w:line="360" w:lineRule="auto"/>
        <w:jc w:val="both"/>
      </w:pPr>
      <w:r>
        <w:t xml:space="preserve">        tutorFrame.add(tPanel);</w:t>
      </w:r>
    </w:p>
    <w:p w14:paraId="32C35C88" w14:textId="77777777" w:rsidR="00103401" w:rsidRDefault="00103401" w:rsidP="00065DA7">
      <w:pPr>
        <w:spacing w:line="360" w:lineRule="auto"/>
        <w:jc w:val="both"/>
      </w:pPr>
      <w:r>
        <w:t xml:space="preserve">    }</w:t>
      </w:r>
    </w:p>
    <w:p w14:paraId="0BC18CF3" w14:textId="77777777" w:rsidR="00103401" w:rsidRDefault="00103401" w:rsidP="00065DA7">
      <w:pPr>
        <w:spacing w:line="360" w:lineRule="auto"/>
        <w:jc w:val="both"/>
      </w:pPr>
      <w:r>
        <w:t xml:space="preserve">    </w:t>
      </w:r>
    </w:p>
    <w:p w14:paraId="1B48FAF4" w14:textId="77777777" w:rsidR="00103401" w:rsidRDefault="00103401" w:rsidP="00065DA7">
      <w:pPr>
        <w:spacing w:line="360" w:lineRule="auto"/>
        <w:jc w:val="both"/>
      </w:pPr>
      <w:r>
        <w:t xml:space="preserve">    public void gradesAssignment() {</w:t>
      </w:r>
    </w:p>
    <w:p w14:paraId="59D030B7" w14:textId="77777777" w:rsidR="00103401" w:rsidRDefault="00103401" w:rsidP="00065DA7">
      <w:pPr>
        <w:spacing w:line="360" w:lineRule="auto"/>
        <w:jc w:val="both"/>
      </w:pPr>
      <w:r>
        <w:t xml:space="preserve">        gPanel = new JPanel(null);</w:t>
      </w:r>
    </w:p>
    <w:p w14:paraId="22E9C0A9" w14:textId="77777777" w:rsidR="00103401" w:rsidRDefault="00103401" w:rsidP="00065DA7">
      <w:pPr>
        <w:spacing w:line="360" w:lineRule="auto"/>
        <w:jc w:val="both"/>
      </w:pPr>
      <w:r>
        <w:t xml:space="preserve">        gPanel.setBackground(new Color(47, 79, 79)); //giving bgcolor</w:t>
      </w:r>
    </w:p>
    <w:p w14:paraId="7C90E79C" w14:textId="77777777" w:rsidR="00103401" w:rsidRDefault="00103401" w:rsidP="00065DA7">
      <w:pPr>
        <w:spacing w:line="360" w:lineRule="auto"/>
        <w:jc w:val="both"/>
      </w:pPr>
      <w:r>
        <w:t xml:space="preserve">        </w:t>
      </w:r>
    </w:p>
    <w:p w14:paraId="5E12522B" w14:textId="77777777" w:rsidR="00103401" w:rsidRDefault="00103401" w:rsidP="00065DA7">
      <w:pPr>
        <w:spacing w:line="360" w:lineRule="auto"/>
        <w:jc w:val="both"/>
      </w:pPr>
      <w:r>
        <w:t xml:space="preserve">        //creating labels and setting bounds</w:t>
      </w:r>
    </w:p>
    <w:p w14:paraId="7FE71741" w14:textId="77777777" w:rsidR="00103401" w:rsidRDefault="00103401" w:rsidP="00065DA7">
      <w:pPr>
        <w:spacing w:line="360" w:lineRule="auto"/>
        <w:jc w:val="both"/>
      </w:pPr>
      <w:r>
        <w:t xml:space="preserve">        gHeader = new JLabel("Enter Details ");</w:t>
      </w:r>
    </w:p>
    <w:p w14:paraId="5F741E6F" w14:textId="77777777" w:rsidR="00103401" w:rsidRDefault="00103401" w:rsidP="00065DA7">
      <w:pPr>
        <w:spacing w:line="360" w:lineRule="auto"/>
        <w:jc w:val="both"/>
      </w:pPr>
      <w:r>
        <w:t xml:space="preserve">        gHeader.setBounds(250, 80, 260, 60);</w:t>
      </w:r>
    </w:p>
    <w:p w14:paraId="04C0720D" w14:textId="77777777" w:rsidR="00103401" w:rsidRDefault="00103401" w:rsidP="00065DA7">
      <w:pPr>
        <w:spacing w:line="360" w:lineRule="auto"/>
        <w:jc w:val="both"/>
      </w:pPr>
      <w:r>
        <w:t xml:space="preserve">        gIdLabel = new JLabel("Id: ");</w:t>
      </w:r>
    </w:p>
    <w:p w14:paraId="65E41B83" w14:textId="77777777" w:rsidR="00103401" w:rsidRDefault="00103401" w:rsidP="00065DA7">
      <w:pPr>
        <w:spacing w:line="360" w:lineRule="auto"/>
        <w:jc w:val="both"/>
      </w:pPr>
      <w:r>
        <w:lastRenderedPageBreak/>
        <w:t xml:space="preserve">        gIdLabel.setBounds(160, 170, 50, 20);</w:t>
      </w:r>
    </w:p>
    <w:p w14:paraId="7B0052AB" w14:textId="77777777" w:rsidR="00103401" w:rsidRDefault="00103401" w:rsidP="00065DA7">
      <w:pPr>
        <w:spacing w:line="360" w:lineRule="auto"/>
        <w:jc w:val="both"/>
      </w:pPr>
      <w:r>
        <w:t xml:space="preserve">        gDepartmentLabel = new JLabel("Department: ");</w:t>
      </w:r>
    </w:p>
    <w:p w14:paraId="56706168" w14:textId="77777777" w:rsidR="00103401" w:rsidRDefault="00103401" w:rsidP="00065DA7">
      <w:pPr>
        <w:spacing w:line="360" w:lineRule="auto"/>
        <w:jc w:val="both"/>
      </w:pPr>
      <w:r>
        <w:t xml:space="preserve">        gDepartmentLabel.setBounds(160, 220, 120, 20);</w:t>
      </w:r>
    </w:p>
    <w:p w14:paraId="3055B337" w14:textId="77777777" w:rsidR="00103401" w:rsidRDefault="00103401" w:rsidP="00065DA7">
      <w:pPr>
        <w:spacing w:line="360" w:lineRule="auto"/>
        <w:jc w:val="both"/>
      </w:pPr>
      <w:r>
        <w:t xml:space="preserve">        gGradedScoreLabel = new JLabel("Graded Score: ");</w:t>
      </w:r>
    </w:p>
    <w:p w14:paraId="62C9160D" w14:textId="77777777" w:rsidR="00103401" w:rsidRDefault="00103401" w:rsidP="00065DA7">
      <w:pPr>
        <w:spacing w:line="360" w:lineRule="auto"/>
        <w:jc w:val="both"/>
      </w:pPr>
      <w:r>
        <w:t xml:space="preserve">        gGradedScoreLabel.setBounds(160, 270, 130, 20);</w:t>
      </w:r>
    </w:p>
    <w:p w14:paraId="575FDF17" w14:textId="77777777" w:rsidR="00103401" w:rsidRDefault="00103401" w:rsidP="00065DA7">
      <w:pPr>
        <w:spacing w:line="360" w:lineRule="auto"/>
        <w:jc w:val="both"/>
      </w:pPr>
      <w:r>
        <w:t xml:space="preserve">        gExperienceLabel = new JLabel("Experience: ");</w:t>
      </w:r>
    </w:p>
    <w:p w14:paraId="13FE648D" w14:textId="77777777" w:rsidR="00103401" w:rsidRDefault="00103401" w:rsidP="00065DA7">
      <w:pPr>
        <w:spacing w:line="360" w:lineRule="auto"/>
        <w:jc w:val="both"/>
      </w:pPr>
      <w:r>
        <w:t xml:space="preserve">        gExperienceLabel.setBounds(160, 320, 120, 20);</w:t>
      </w:r>
    </w:p>
    <w:p w14:paraId="21643DFB" w14:textId="77777777" w:rsidR="00103401" w:rsidRDefault="00103401" w:rsidP="00065DA7">
      <w:pPr>
        <w:spacing w:line="360" w:lineRule="auto"/>
        <w:jc w:val="both"/>
      </w:pPr>
      <w:r>
        <w:t xml:space="preserve">        </w:t>
      </w:r>
    </w:p>
    <w:p w14:paraId="1DAA87F9" w14:textId="77777777" w:rsidR="00103401" w:rsidRDefault="00103401" w:rsidP="00065DA7">
      <w:pPr>
        <w:spacing w:line="360" w:lineRule="auto"/>
        <w:jc w:val="both"/>
      </w:pPr>
      <w:r>
        <w:t xml:space="preserve">        //creating text-fields and setting bounds</w:t>
      </w:r>
    </w:p>
    <w:p w14:paraId="322F215E" w14:textId="77777777" w:rsidR="00103401" w:rsidRDefault="00103401" w:rsidP="00065DA7">
      <w:pPr>
        <w:spacing w:line="360" w:lineRule="auto"/>
        <w:jc w:val="both"/>
      </w:pPr>
      <w:r>
        <w:t xml:space="preserve">        gId = new JTextField();</w:t>
      </w:r>
    </w:p>
    <w:p w14:paraId="551FD8AE" w14:textId="77777777" w:rsidR="00103401" w:rsidRDefault="00103401" w:rsidP="00065DA7">
      <w:pPr>
        <w:spacing w:line="360" w:lineRule="auto"/>
        <w:jc w:val="both"/>
      </w:pPr>
      <w:r>
        <w:t xml:space="preserve">        gId.setBounds(300, 170, 170, 25);</w:t>
      </w:r>
    </w:p>
    <w:p w14:paraId="41C87AA1" w14:textId="77777777" w:rsidR="00103401" w:rsidRDefault="00103401" w:rsidP="00065DA7">
      <w:pPr>
        <w:spacing w:line="360" w:lineRule="auto"/>
        <w:jc w:val="both"/>
      </w:pPr>
      <w:r>
        <w:t xml:space="preserve">        gDepartment = new JTextField();</w:t>
      </w:r>
    </w:p>
    <w:p w14:paraId="43155026" w14:textId="77777777" w:rsidR="00103401" w:rsidRDefault="00103401" w:rsidP="00065DA7">
      <w:pPr>
        <w:spacing w:line="360" w:lineRule="auto"/>
        <w:jc w:val="both"/>
      </w:pPr>
      <w:r>
        <w:t xml:space="preserve">        gDepartment.setBounds(300, 220, 170, 25);</w:t>
      </w:r>
    </w:p>
    <w:p w14:paraId="23B09D98" w14:textId="77777777" w:rsidR="00103401" w:rsidRDefault="00103401" w:rsidP="00065DA7">
      <w:pPr>
        <w:spacing w:line="360" w:lineRule="auto"/>
        <w:jc w:val="both"/>
      </w:pPr>
      <w:r>
        <w:t xml:space="preserve">        gGradedScore = new JTextField();</w:t>
      </w:r>
    </w:p>
    <w:p w14:paraId="499A9740" w14:textId="77777777" w:rsidR="00103401" w:rsidRDefault="00103401" w:rsidP="00065DA7">
      <w:pPr>
        <w:spacing w:line="360" w:lineRule="auto"/>
        <w:jc w:val="both"/>
      </w:pPr>
      <w:r>
        <w:t xml:space="preserve">        gGradedScore.setBounds(300, 270, 170, 25);</w:t>
      </w:r>
    </w:p>
    <w:p w14:paraId="4AA95395" w14:textId="77777777" w:rsidR="00103401" w:rsidRDefault="00103401" w:rsidP="00065DA7">
      <w:pPr>
        <w:spacing w:line="360" w:lineRule="auto"/>
        <w:jc w:val="both"/>
      </w:pPr>
      <w:r>
        <w:t xml:space="preserve">        gExperience = new JTextField();</w:t>
      </w:r>
    </w:p>
    <w:p w14:paraId="5CF85318" w14:textId="77777777" w:rsidR="00103401" w:rsidRDefault="00103401" w:rsidP="00065DA7">
      <w:pPr>
        <w:spacing w:line="360" w:lineRule="auto"/>
        <w:jc w:val="both"/>
      </w:pPr>
      <w:r>
        <w:t xml:space="preserve">        gExperience.setBounds(300, 320, 170, 25);</w:t>
      </w:r>
    </w:p>
    <w:p w14:paraId="3D98A300" w14:textId="77777777" w:rsidR="00103401" w:rsidRDefault="00103401" w:rsidP="00065DA7">
      <w:pPr>
        <w:spacing w:line="360" w:lineRule="auto"/>
        <w:jc w:val="both"/>
      </w:pPr>
      <w:r>
        <w:t xml:space="preserve">        </w:t>
      </w:r>
    </w:p>
    <w:p w14:paraId="23B20454" w14:textId="77777777" w:rsidR="00103401" w:rsidRDefault="00103401" w:rsidP="00065DA7">
      <w:pPr>
        <w:spacing w:line="360" w:lineRule="auto"/>
        <w:jc w:val="both"/>
      </w:pPr>
      <w:r>
        <w:t xml:space="preserve">        //creating buttons</w:t>
      </w:r>
    </w:p>
    <w:p w14:paraId="7F5CCF5F" w14:textId="77777777" w:rsidR="00103401" w:rsidRDefault="00103401" w:rsidP="00065DA7">
      <w:pPr>
        <w:spacing w:line="360" w:lineRule="auto"/>
        <w:jc w:val="both"/>
      </w:pPr>
      <w:r>
        <w:t xml:space="preserve">        gGradeButton = new JButton("Grade");</w:t>
      </w:r>
    </w:p>
    <w:p w14:paraId="268C6CF2" w14:textId="77777777" w:rsidR="00103401" w:rsidRDefault="00103401" w:rsidP="00065DA7">
      <w:pPr>
        <w:spacing w:line="360" w:lineRule="auto"/>
        <w:jc w:val="both"/>
      </w:pPr>
      <w:r>
        <w:t xml:space="preserve">        gGradeButton.setBounds(190, 390, 120, 33);</w:t>
      </w:r>
    </w:p>
    <w:p w14:paraId="743C3616" w14:textId="77777777" w:rsidR="00103401" w:rsidRDefault="00103401" w:rsidP="00065DA7">
      <w:pPr>
        <w:spacing w:line="360" w:lineRule="auto"/>
        <w:jc w:val="both"/>
      </w:pPr>
      <w:r>
        <w:t xml:space="preserve">        gClearButton = new JButton("Clear");</w:t>
      </w:r>
    </w:p>
    <w:p w14:paraId="44F3D058" w14:textId="77777777" w:rsidR="00103401" w:rsidRDefault="00103401" w:rsidP="00065DA7">
      <w:pPr>
        <w:spacing w:line="360" w:lineRule="auto"/>
        <w:jc w:val="both"/>
      </w:pPr>
      <w:r>
        <w:t xml:space="preserve">        gClearButton.setBounds(340, 390, 120, 33);</w:t>
      </w:r>
    </w:p>
    <w:p w14:paraId="588C9E9A" w14:textId="77777777" w:rsidR="00103401" w:rsidRDefault="00103401" w:rsidP="00065DA7">
      <w:pPr>
        <w:spacing w:line="360" w:lineRule="auto"/>
        <w:jc w:val="both"/>
      </w:pPr>
      <w:r>
        <w:lastRenderedPageBreak/>
        <w:t xml:space="preserve">        gBackButton = new JButton("&lt;-Back-");</w:t>
      </w:r>
    </w:p>
    <w:p w14:paraId="25AD6399" w14:textId="77777777" w:rsidR="00103401" w:rsidRDefault="00103401" w:rsidP="00065DA7">
      <w:pPr>
        <w:spacing w:line="360" w:lineRule="auto"/>
        <w:jc w:val="both"/>
      </w:pPr>
      <w:r>
        <w:t xml:space="preserve">        gBackButton.setBounds(20, 20, 90, 25);</w:t>
      </w:r>
    </w:p>
    <w:p w14:paraId="07D29C68" w14:textId="77777777" w:rsidR="00103401" w:rsidRDefault="00103401" w:rsidP="00065DA7">
      <w:pPr>
        <w:spacing w:line="360" w:lineRule="auto"/>
        <w:jc w:val="both"/>
      </w:pPr>
      <w:r>
        <w:t xml:space="preserve">        </w:t>
      </w:r>
    </w:p>
    <w:p w14:paraId="35C7019F" w14:textId="77777777" w:rsidR="00103401" w:rsidRDefault="00103401" w:rsidP="00065DA7">
      <w:pPr>
        <w:spacing w:line="360" w:lineRule="auto"/>
        <w:jc w:val="both"/>
      </w:pPr>
      <w:r>
        <w:t xml:space="preserve">        //adding action listeners to buttons</w:t>
      </w:r>
    </w:p>
    <w:p w14:paraId="2E960150" w14:textId="77777777" w:rsidR="00103401" w:rsidRDefault="00103401" w:rsidP="00065DA7">
      <w:pPr>
        <w:spacing w:line="360" w:lineRule="auto"/>
        <w:jc w:val="both"/>
      </w:pPr>
      <w:r>
        <w:t xml:space="preserve">        //grades according to score</w:t>
      </w:r>
    </w:p>
    <w:p w14:paraId="4BBD17A7" w14:textId="77777777" w:rsidR="00103401" w:rsidRDefault="00103401" w:rsidP="00065DA7">
      <w:pPr>
        <w:spacing w:line="360" w:lineRule="auto"/>
        <w:jc w:val="both"/>
      </w:pPr>
      <w:r>
        <w:t xml:space="preserve">        gGradeButton.addActionListener(new ActionListener()</w:t>
      </w:r>
    </w:p>
    <w:p w14:paraId="30414759" w14:textId="77777777" w:rsidR="00103401" w:rsidRDefault="00103401" w:rsidP="00065DA7">
      <w:pPr>
        <w:spacing w:line="360" w:lineRule="auto"/>
        <w:jc w:val="both"/>
      </w:pPr>
      <w:r>
        <w:t xml:space="preserve">        {</w:t>
      </w:r>
    </w:p>
    <w:p w14:paraId="535AE777" w14:textId="77777777" w:rsidR="00103401" w:rsidRDefault="00103401" w:rsidP="00065DA7">
      <w:pPr>
        <w:spacing w:line="360" w:lineRule="auto"/>
        <w:jc w:val="both"/>
      </w:pPr>
      <w:r>
        <w:t xml:space="preserve">            public void actionPerformed(ActionEvent a)</w:t>
      </w:r>
    </w:p>
    <w:p w14:paraId="616E9AAB" w14:textId="77777777" w:rsidR="00103401" w:rsidRDefault="00103401" w:rsidP="00065DA7">
      <w:pPr>
        <w:spacing w:line="360" w:lineRule="auto"/>
        <w:jc w:val="both"/>
      </w:pPr>
      <w:r>
        <w:t xml:space="preserve">            {</w:t>
      </w:r>
    </w:p>
    <w:p w14:paraId="6B30752D" w14:textId="77777777" w:rsidR="00103401" w:rsidRDefault="00103401" w:rsidP="00065DA7">
      <w:pPr>
        <w:spacing w:line="360" w:lineRule="auto"/>
        <w:jc w:val="both"/>
      </w:pPr>
      <w:r>
        <w:t xml:space="preserve">                try </w:t>
      </w:r>
    </w:p>
    <w:p w14:paraId="3D0C1E22" w14:textId="77777777" w:rsidR="00103401" w:rsidRDefault="00103401" w:rsidP="00065DA7">
      <w:pPr>
        <w:spacing w:line="360" w:lineRule="auto"/>
        <w:jc w:val="both"/>
      </w:pPr>
      <w:r>
        <w:t xml:space="preserve">                {</w:t>
      </w:r>
    </w:p>
    <w:p w14:paraId="14ECCFA7" w14:textId="77777777" w:rsidR="00103401" w:rsidRDefault="00103401" w:rsidP="00065DA7">
      <w:pPr>
        <w:spacing w:line="360" w:lineRule="auto"/>
        <w:jc w:val="both"/>
      </w:pPr>
      <w:r>
        <w:t xml:space="preserve">                    if( (gId.getText().trim().equals("")) || (gDepartment.getText().trim().equals("")) || (gGradedScore.getText().trim().equals("")) || (gExperience.getText().trim().equals("")) ) {</w:t>
      </w:r>
    </w:p>
    <w:p w14:paraId="5BE6F037" w14:textId="77777777" w:rsidR="00103401" w:rsidRDefault="00103401" w:rsidP="00065DA7">
      <w:pPr>
        <w:spacing w:line="360" w:lineRule="auto"/>
        <w:jc w:val="both"/>
      </w:pPr>
      <w:r>
        <w:t xml:space="preserve">                        JOptionPane.showMessageDialog(gradeFrame, "Empty Field Found! Please fill required area. ", "Error", JOptionPane.ERROR_MESSAGE);</w:t>
      </w:r>
    </w:p>
    <w:p w14:paraId="459A50D0" w14:textId="77777777" w:rsidR="00103401" w:rsidRDefault="00103401" w:rsidP="00065DA7">
      <w:pPr>
        <w:spacing w:line="360" w:lineRule="auto"/>
        <w:jc w:val="both"/>
      </w:pPr>
      <w:r>
        <w:t xml:space="preserve">                    }</w:t>
      </w:r>
    </w:p>
    <w:p w14:paraId="4C1B0571" w14:textId="77777777" w:rsidR="00103401" w:rsidRDefault="00103401" w:rsidP="00065DA7">
      <w:pPr>
        <w:spacing w:line="360" w:lineRule="auto"/>
        <w:jc w:val="both"/>
      </w:pPr>
      <w:r>
        <w:t xml:space="preserve">                    </w:t>
      </w:r>
    </w:p>
    <w:p w14:paraId="43AC9DA3" w14:textId="77777777" w:rsidR="00103401" w:rsidRDefault="00103401" w:rsidP="00065DA7">
      <w:pPr>
        <w:spacing w:line="360" w:lineRule="auto"/>
        <w:jc w:val="both"/>
      </w:pPr>
      <w:r>
        <w:t xml:space="preserve">                    else {</w:t>
      </w:r>
    </w:p>
    <w:p w14:paraId="50284B08" w14:textId="77777777" w:rsidR="00103401" w:rsidRDefault="00103401" w:rsidP="00065DA7">
      <w:pPr>
        <w:spacing w:line="360" w:lineRule="auto"/>
        <w:jc w:val="both"/>
      </w:pPr>
      <w:r>
        <w:t xml:space="preserve">                        //grading code</w:t>
      </w:r>
    </w:p>
    <w:p w14:paraId="34D3636C" w14:textId="77777777" w:rsidR="00103401" w:rsidRDefault="00103401" w:rsidP="00065DA7">
      <w:pPr>
        <w:spacing w:line="360" w:lineRule="auto"/>
        <w:jc w:val="both"/>
      </w:pPr>
      <w:r>
        <w:t xml:space="preserve">                        String departmentCheck = gDepartment.getText().trim(); //trim function removes un-needed whitespaces in front of and behind inputs</w:t>
      </w:r>
    </w:p>
    <w:p w14:paraId="2C9A0731" w14:textId="77777777" w:rsidR="00103401" w:rsidRDefault="00103401" w:rsidP="00065DA7">
      <w:pPr>
        <w:spacing w:line="360" w:lineRule="auto"/>
        <w:jc w:val="both"/>
      </w:pPr>
      <w:r>
        <w:t xml:space="preserve">                        int experienceCheck = Integer.parseInt(gExperience.getText().trim());</w:t>
      </w:r>
    </w:p>
    <w:p w14:paraId="2C12BE4A" w14:textId="77777777" w:rsidR="00103401" w:rsidRDefault="00103401" w:rsidP="00065DA7">
      <w:pPr>
        <w:spacing w:line="360" w:lineRule="auto"/>
        <w:jc w:val="both"/>
      </w:pPr>
      <w:r>
        <w:t xml:space="preserve">                        int gradedScoreCheck = Integer.parseInt(gGradedScore.getText().trim());</w:t>
      </w:r>
    </w:p>
    <w:p w14:paraId="661AEE67" w14:textId="77777777" w:rsidR="00103401" w:rsidRDefault="00103401" w:rsidP="00065DA7">
      <w:pPr>
        <w:spacing w:line="360" w:lineRule="auto"/>
        <w:jc w:val="both"/>
      </w:pPr>
      <w:r>
        <w:lastRenderedPageBreak/>
        <w:t xml:space="preserve">                        int idCheck = Integer.parseInt(gId.getText().trim());</w:t>
      </w:r>
    </w:p>
    <w:p w14:paraId="3238D73C" w14:textId="77777777" w:rsidR="00103401" w:rsidRDefault="00103401" w:rsidP="00065DA7">
      <w:pPr>
        <w:spacing w:line="360" w:lineRule="auto"/>
        <w:jc w:val="both"/>
      </w:pPr>
      <w:r>
        <w:t xml:space="preserve">                        String resultingGrade = "";</w:t>
      </w:r>
    </w:p>
    <w:p w14:paraId="49A5EF44" w14:textId="77777777" w:rsidR="00103401" w:rsidRDefault="00103401" w:rsidP="00065DA7">
      <w:pPr>
        <w:spacing w:line="360" w:lineRule="auto"/>
        <w:jc w:val="both"/>
      </w:pPr>
      <w:r>
        <w:t xml:space="preserve">                        </w:t>
      </w:r>
    </w:p>
    <w:p w14:paraId="7DD8CEB4" w14:textId="77777777" w:rsidR="00103401" w:rsidRDefault="00103401" w:rsidP="00065DA7">
      <w:pPr>
        <w:spacing w:line="360" w:lineRule="auto"/>
        <w:jc w:val="both"/>
      </w:pPr>
      <w:r>
        <w:t xml:space="preserve">                        if (idCheck &gt;=0 &amp;&amp; experienceCheck &gt;=0 &amp;&amp; gradedScoreCheck &gt;= 0) {</w:t>
      </w:r>
    </w:p>
    <w:p w14:paraId="017EC8C7" w14:textId="77777777" w:rsidR="00103401" w:rsidRDefault="00103401" w:rsidP="00065DA7">
      <w:pPr>
        <w:spacing w:line="360" w:lineRule="auto"/>
        <w:jc w:val="both"/>
      </w:pPr>
      <w:r>
        <w:t xml:space="preserve">                            //iterating through the arraylist and checking if each is instance of lecturer</w:t>
      </w:r>
    </w:p>
    <w:p w14:paraId="77E937A8" w14:textId="77777777" w:rsidR="00103401" w:rsidRDefault="00103401" w:rsidP="00065DA7">
      <w:pPr>
        <w:spacing w:line="360" w:lineRule="auto"/>
        <w:jc w:val="both"/>
      </w:pPr>
      <w:r>
        <w:t xml:space="preserve">                            for(int i=0; i&lt;listOfTeacher.size(); i++) {</w:t>
      </w:r>
    </w:p>
    <w:p w14:paraId="49091F2B" w14:textId="77777777" w:rsidR="00103401" w:rsidRDefault="00103401" w:rsidP="00065DA7">
      <w:pPr>
        <w:spacing w:line="360" w:lineRule="auto"/>
        <w:jc w:val="both"/>
      </w:pPr>
      <w:r>
        <w:t xml:space="preserve">                                if( (listOfTeacher.get(i).getTeacher_id() == idCheck) &amp;&amp; (listOfTeacher.get(i) instanceof Lecturer) ) {</w:t>
      </w:r>
    </w:p>
    <w:p w14:paraId="7DFD92A7" w14:textId="77777777" w:rsidR="00103401" w:rsidRDefault="00103401" w:rsidP="00065DA7">
      <w:pPr>
        <w:spacing w:line="360" w:lineRule="auto"/>
        <w:jc w:val="both"/>
      </w:pPr>
      <w:r>
        <w:t xml:space="preserve">                                    resultingGrade = ((Lecturer)listOfTeacher.get(i)).gradeAssignment(gradedScoreCheck, departmentCheck, experienceCheck );</w:t>
      </w:r>
    </w:p>
    <w:p w14:paraId="03F00F4D" w14:textId="77777777" w:rsidR="00103401" w:rsidRDefault="00103401" w:rsidP="00065DA7">
      <w:pPr>
        <w:spacing w:line="360" w:lineRule="auto"/>
        <w:jc w:val="both"/>
      </w:pPr>
      <w:r>
        <w:t xml:space="preserve">                                }</w:t>
      </w:r>
    </w:p>
    <w:p w14:paraId="2B87AF8D" w14:textId="77777777" w:rsidR="00103401" w:rsidRDefault="00103401" w:rsidP="00065DA7">
      <w:pPr>
        <w:spacing w:line="360" w:lineRule="auto"/>
        <w:jc w:val="both"/>
      </w:pPr>
      <w:r>
        <w:t xml:space="preserve">                            }</w:t>
      </w:r>
    </w:p>
    <w:p w14:paraId="0F667F01" w14:textId="77777777" w:rsidR="00103401" w:rsidRDefault="00103401" w:rsidP="00065DA7">
      <w:pPr>
        <w:spacing w:line="360" w:lineRule="auto"/>
        <w:jc w:val="both"/>
      </w:pPr>
      <w:r>
        <w:t xml:space="preserve">                            </w:t>
      </w:r>
    </w:p>
    <w:p w14:paraId="6A23077A" w14:textId="77777777" w:rsidR="00103401" w:rsidRDefault="00103401" w:rsidP="00065DA7">
      <w:pPr>
        <w:spacing w:line="360" w:lineRule="auto"/>
        <w:jc w:val="both"/>
      </w:pPr>
      <w:r>
        <w:t xml:space="preserve">                            //checking if id exists</w:t>
      </w:r>
    </w:p>
    <w:p w14:paraId="5CE2C369" w14:textId="77777777" w:rsidR="00103401" w:rsidRDefault="00103401" w:rsidP="00065DA7">
      <w:pPr>
        <w:spacing w:line="360" w:lineRule="auto"/>
        <w:jc w:val="both"/>
      </w:pPr>
      <w:r>
        <w:t xml:space="preserve">                            if(resultingGrade.equals("")) {</w:t>
      </w:r>
    </w:p>
    <w:p w14:paraId="026F8929" w14:textId="77777777" w:rsidR="00103401" w:rsidRDefault="00103401" w:rsidP="00065DA7">
      <w:pPr>
        <w:spacing w:line="360" w:lineRule="auto"/>
        <w:jc w:val="both"/>
      </w:pPr>
      <w:r>
        <w:t xml:space="preserve">                                JOptionPane.showMessageDialog(gradeFrame, "Lecturer id doesn't exist. Input correct id.");</w:t>
      </w:r>
    </w:p>
    <w:p w14:paraId="0BEDA098" w14:textId="77777777" w:rsidR="00103401" w:rsidRDefault="00103401" w:rsidP="00065DA7">
      <w:pPr>
        <w:spacing w:line="360" w:lineRule="auto"/>
        <w:jc w:val="both"/>
      </w:pPr>
      <w:r>
        <w:t xml:space="preserve">                            }</w:t>
      </w:r>
    </w:p>
    <w:p w14:paraId="3636B1A0" w14:textId="77777777" w:rsidR="00103401" w:rsidRDefault="00103401" w:rsidP="00065DA7">
      <w:pPr>
        <w:spacing w:line="360" w:lineRule="auto"/>
        <w:jc w:val="both"/>
      </w:pPr>
      <w:r>
        <w:t xml:space="preserve">                            </w:t>
      </w:r>
    </w:p>
    <w:p w14:paraId="6B491FC1" w14:textId="77777777" w:rsidR="00103401" w:rsidRDefault="00103401" w:rsidP="00065DA7">
      <w:pPr>
        <w:spacing w:line="360" w:lineRule="auto"/>
        <w:jc w:val="both"/>
      </w:pPr>
      <w:r>
        <w:t xml:space="preserve">                            else {</w:t>
      </w:r>
    </w:p>
    <w:p w14:paraId="6F541B75" w14:textId="77777777" w:rsidR="00103401" w:rsidRDefault="00103401" w:rsidP="00065DA7">
      <w:pPr>
        <w:spacing w:line="360" w:lineRule="auto"/>
        <w:jc w:val="both"/>
      </w:pPr>
      <w:r>
        <w:t xml:space="preserve">                                //showing result and clearing only after grading successfully</w:t>
      </w:r>
    </w:p>
    <w:p w14:paraId="08AE4A86" w14:textId="77777777" w:rsidR="00103401" w:rsidRDefault="00103401" w:rsidP="00065DA7">
      <w:pPr>
        <w:spacing w:line="360" w:lineRule="auto"/>
        <w:jc w:val="both"/>
      </w:pPr>
      <w:r>
        <w:lastRenderedPageBreak/>
        <w:t xml:space="preserve">                                if (resultingGrade.equals("A") || resultingGrade.equals("B") || resultingGrade.equals("C") || resultingGrade.equals("D") || resultingGrade.equals("E")) {</w:t>
      </w:r>
    </w:p>
    <w:p w14:paraId="216DA344" w14:textId="77777777" w:rsidR="00103401" w:rsidRDefault="00103401" w:rsidP="00065DA7">
      <w:pPr>
        <w:spacing w:line="360" w:lineRule="auto"/>
        <w:jc w:val="both"/>
      </w:pPr>
      <w:r>
        <w:t xml:space="preserve">                                    String gradedMessage = "You have scored " + resultingGrade + "!!";</w:t>
      </w:r>
    </w:p>
    <w:p w14:paraId="061D1E1B" w14:textId="77777777" w:rsidR="00103401" w:rsidRDefault="00103401" w:rsidP="00065DA7">
      <w:pPr>
        <w:spacing w:line="360" w:lineRule="auto"/>
        <w:jc w:val="both"/>
      </w:pPr>
      <w:r>
        <w:t xml:space="preserve">                                    JOptionPane.showMessageDialog(gradeFrame, gradedMessage);</w:t>
      </w:r>
    </w:p>
    <w:p w14:paraId="2618A057" w14:textId="77777777" w:rsidR="00103401" w:rsidRDefault="00103401" w:rsidP="00065DA7">
      <w:pPr>
        <w:spacing w:line="360" w:lineRule="auto"/>
        <w:jc w:val="both"/>
      </w:pPr>
      <w:r>
        <w:t xml:space="preserve">                                    gId.setText("");</w:t>
      </w:r>
    </w:p>
    <w:p w14:paraId="19CBFBBB" w14:textId="77777777" w:rsidR="00103401" w:rsidRDefault="00103401" w:rsidP="00065DA7">
      <w:pPr>
        <w:spacing w:line="360" w:lineRule="auto"/>
        <w:jc w:val="both"/>
      </w:pPr>
      <w:r>
        <w:t xml:space="preserve">                                    gDepartment.setText("");</w:t>
      </w:r>
    </w:p>
    <w:p w14:paraId="4184EB68" w14:textId="77777777" w:rsidR="00103401" w:rsidRDefault="00103401" w:rsidP="00065DA7">
      <w:pPr>
        <w:spacing w:line="360" w:lineRule="auto"/>
        <w:jc w:val="both"/>
      </w:pPr>
      <w:r>
        <w:t xml:space="preserve">                                    gExperience.setText("");</w:t>
      </w:r>
    </w:p>
    <w:p w14:paraId="2347D0A5" w14:textId="77777777" w:rsidR="00103401" w:rsidRDefault="00103401" w:rsidP="00065DA7">
      <w:pPr>
        <w:spacing w:line="360" w:lineRule="auto"/>
        <w:jc w:val="both"/>
      </w:pPr>
      <w:r>
        <w:t xml:space="preserve">                                    gGradedScore.setText("");</w:t>
      </w:r>
    </w:p>
    <w:p w14:paraId="151C17F2" w14:textId="77777777" w:rsidR="00103401" w:rsidRDefault="00103401" w:rsidP="00065DA7">
      <w:pPr>
        <w:spacing w:line="360" w:lineRule="auto"/>
        <w:jc w:val="both"/>
      </w:pPr>
      <w:r>
        <w:t xml:space="preserve">                                } </w:t>
      </w:r>
    </w:p>
    <w:p w14:paraId="71CF55C2" w14:textId="77777777" w:rsidR="00103401" w:rsidRDefault="00103401" w:rsidP="00065DA7">
      <w:pPr>
        <w:spacing w:line="360" w:lineRule="auto"/>
        <w:jc w:val="both"/>
      </w:pPr>
      <w:r>
        <w:t xml:space="preserve">                                else {</w:t>
      </w:r>
    </w:p>
    <w:p w14:paraId="3A19F22E" w14:textId="77777777" w:rsidR="00103401" w:rsidRDefault="00103401" w:rsidP="00065DA7">
      <w:pPr>
        <w:spacing w:line="360" w:lineRule="auto"/>
        <w:jc w:val="both"/>
      </w:pPr>
      <w:r>
        <w:t xml:space="preserve">                                    //if resultingGrade string doesn't have store grade then showing appropriate message, i.e, department or experience mismatch</w:t>
      </w:r>
    </w:p>
    <w:p w14:paraId="106CAE8C" w14:textId="77777777" w:rsidR="00103401" w:rsidRDefault="00103401" w:rsidP="00065DA7">
      <w:pPr>
        <w:spacing w:line="360" w:lineRule="auto"/>
        <w:jc w:val="both"/>
      </w:pPr>
      <w:r>
        <w:t xml:space="preserve">                                    JOptionPane.showMessageDialog(gradeFrame, resultingGrade);</w:t>
      </w:r>
    </w:p>
    <w:p w14:paraId="3470F08D" w14:textId="77777777" w:rsidR="00103401" w:rsidRDefault="00103401" w:rsidP="00065DA7">
      <w:pPr>
        <w:spacing w:line="360" w:lineRule="auto"/>
        <w:jc w:val="both"/>
      </w:pPr>
      <w:r>
        <w:t xml:space="preserve">                                }</w:t>
      </w:r>
    </w:p>
    <w:p w14:paraId="6BC913D5" w14:textId="77777777" w:rsidR="00103401" w:rsidRDefault="00103401" w:rsidP="00065DA7">
      <w:pPr>
        <w:spacing w:line="360" w:lineRule="auto"/>
        <w:jc w:val="both"/>
      </w:pPr>
      <w:r>
        <w:t xml:space="preserve">                            }</w:t>
      </w:r>
    </w:p>
    <w:p w14:paraId="1C0ABE94" w14:textId="77777777" w:rsidR="00103401" w:rsidRDefault="00103401" w:rsidP="00065DA7">
      <w:pPr>
        <w:spacing w:line="360" w:lineRule="auto"/>
        <w:jc w:val="both"/>
      </w:pPr>
      <w:r>
        <w:t xml:space="preserve">                        }</w:t>
      </w:r>
    </w:p>
    <w:p w14:paraId="633DF254" w14:textId="77777777" w:rsidR="00103401" w:rsidRDefault="00103401" w:rsidP="00065DA7">
      <w:pPr>
        <w:spacing w:line="360" w:lineRule="auto"/>
        <w:jc w:val="both"/>
      </w:pPr>
      <w:r>
        <w:t xml:space="preserve">                        </w:t>
      </w:r>
    </w:p>
    <w:p w14:paraId="5A86740E" w14:textId="77777777" w:rsidR="00103401" w:rsidRDefault="00103401" w:rsidP="00065DA7">
      <w:pPr>
        <w:spacing w:line="360" w:lineRule="auto"/>
        <w:jc w:val="both"/>
      </w:pPr>
      <w:r>
        <w:t xml:space="preserve">                        else {</w:t>
      </w:r>
    </w:p>
    <w:p w14:paraId="731F1A5E" w14:textId="77777777" w:rsidR="00103401" w:rsidRDefault="00103401" w:rsidP="00065DA7">
      <w:pPr>
        <w:spacing w:line="360" w:lineRule="auto"/>
        <w:jc w:val="both"/>
      </w:pPr>
      <w:r>
        <w:t xml:space="preserve">                            JOptionPane.showMessageDialog(salaryFrame, "Please enter positive values.");</w:t>
      </w:r>
    </w:p>
    <w:p w14:paraId="0B438DD3" w14:textId="77777777" w:rsidR="00103401" w:rsidRDefault="00103401" w:rsidP="00065DA7">
      <w:pPr>
        <w:spacing w:line="360" w:lineRule="auto"/>
        <w:jc w:val="both"/>
      </w:pPr>
      <w:r>
        <w:t xml:space="preserve">                        }</w:t>
      </w:r>
    </w:p>
    <w:p w14:paraId="39A48CED" w14:textId="77777777" w:rsidR="00103401" w:rsidRDefault="00103401" w:rsidP="00065DA7">
      <w:pPr>
        <w:spacing w:line="360" w:lineRule="auto"/>
        <w:jc w:val="both"/>
      </w:pPr>
      <w:r>
        <w:t xml:space="preserve">                    }</w:t>
      </w:r>
    </w:p>
    <w:p w14:paraId="78BF3F8E" w14:textId="77777777" w:rsidR="00103401" w:rsidRDefault="00103401" w:rsidP="00065DA7">
      <w:pPr>
        <w:spacing w:line="360" w:lineRule="auto"/>
        <w:jc w:val="both"/>
      </w:pPr>
      <w:r>
        <w:lastRenderedPageBreak/>
        <w:t xml:space="preserve">                }</w:t>
      </w:r>
    </w:p>
    <w:p w14:paraId="5BF61429" w14:textId="77777777" w:rsidR="00103401" w:rsidRDefault="00103401" w:rsidP="00065DA7">
      <w:pPr>
        <w:spacing w:line="360" w:lineRule="auto"/>
        <w:jc w:val="both"/>
      </w:pPr>
      <w:r>
        <w:t xml:space="preserve">                catch(NumberFormatException e) {</w:t>
      </w:r>
    </w:p>
    <w:p w14:paraId="0A704031" w14:textId="77777777" w:rsidR="00103401" w:rsidRDefault="00103401" w:rsidP="00065DA7">
      <w:pPr>
        <w:spacing w:line="360" w:lineRule="auto"/>
        <w:jc w:val="both"/>
      </w:pPr>
      <w:r>
        <w:t xml:space="preserve">                    JOptionPane.showMessageDialog(gradeFrame, "Number Format Exception. Enter number only in number-required fields.");</w:t>
      </w:r>
    </w:p>
    <w:p w14:paraId="0F5B3C5E" w14:textId="77777777" w:rsidR="00103401" w:rsidRDefault="00103401" w:rsidP="00065DA7">
      <w:pPr>
        <w:spacing w:line="360" w:lineRule="auto"/>
        <w:jc w:val="both"/>
      </w:pPr>
      <w:r>
        <w:t xml:space="preserve">                }</w:t>
      </w:r>
    </w:p>
    <w:p w14:paraId="3A27AE34" w14:textId="77777777" w:rsidR="00103401" w:rsidRDefault="00103401" w:rsidP="00065DA7">
      <w:pPr>
        <w:spacing w:line="360" w:lineRule="auto"/>
        <w:jc w:val="both"/>
      </w:pPr>
      <w:r>
        <w:t xml:space="preserve">            }</w:t>
      </w:r>
    </w:p>
    <w:p w14:paraId="1F52C261" w14:textId="77777777" w:rsidR="00103401" w:rsidRDefault="00103401" w:rsidP="00065DA7">
      <w:pPr>
        <w:spacing w:line="360" w:lineRule="auto"/>
        <w:jc w:val="both"/>
      </w:pPr>
      <w:r>
        <w:t xml:space="preserve">        });</w:t>
      </w:r>
    </w:p>
    <w:p w14:paraId="44F7D3A3" w14:textId="77777777" w:rsidR="00103401" w:rsidRDefault="00103401" w:rsidP="00065DA7">
      <w:pPr>
        <w:spacing w:line="360" w:lineRule="auto"/>
        <w:jc w:val="both"/>
      </w:pPr>
      <w:r>
        <w:t xml:space="preserve">        </w:t>
      </w:r>
    </w:p>
    <w:p w14:paraId="727EEA3B" w14:textId="77777777" w:rsidR="00103401" w:rsidRDefault="00103401" w:rsidP="00065DA7">
      <w:pPr>
        <w:spacing w:line="360" w:lineRule="auto"/>
        <w:jc w:val="both"/>
      </w:pPr>
      <w:r>
        <w:t xml:space="preserve">        //clears all fields</w:t>
      </w:r>
    </w:p>
    <w:p w14:paraId="09ECC75B" w14:textId="77777777" w:rsidR="00103401" w:rsidRDefault="00103401" w:rsidP="00065DA7">
      <w:pPr>
        <w:spacing w:line="360" w:lineRule="auto"/>
        <w:jc w:val="both"/>
      </w:pPr>
      <w:r>
        <w:t xml:space="preserve">        gClearButton.addActionListener(new ActionListener()</w:t>
      </w:r>
    </w:p>
    <w:p w14:paraId="5BA8B384" w14:textId="77777777" w:rsidR="00103401" w:rsidRDefault="00103401" w:rsidP="00065DA7">
      <w:pPr>
        <w:spacing w:line="360" w:lineRule="auto"/>
        <w:jc w:val="both"/>
      </w:pPr>
      <w:r>
        <w:t xml:space="preserve">        {</w:t>
      </w:r>
    </w:p>
    <w:p w14:paraId="71FBB767" w14:textId="77777777" w:rsidR="00103401" w:rsidRDefault="00103401" w:rsidP="00065DA7">
      <w:pPr>
        <w:spacing w:line="360" w:lineRule="auto"/>
        <w:jc w:val="both"/>
      </w:pPr>
      <w:r>
        <w:t xml:space="preserve">            public void actionPerformed(ActionEvent b)</w:t>
      </w:r>
    </w:p>
    <w:p w14:paraId="60B7CC33" w14:textId="77777777" w:rsidR="00103401" w:rsidRDefault="00103401" w:rsidP="00065DA7">
      <w:pPr>
        <w:spacing w:line="360" w:lineRule="auto"/>
        <w:jc w:val="both"/>
      </w:pPr>
      <w:r>
        <w:t xml:space="preserve">            {</w:t>
      </w:r>
    </w:p>
    <w:p w14:paraId="06219C05" w14:textId="77777777" w:rsidR="00103401" w:rsidRDefault="00103401" w:rsidP="00065DA7">
      <w:pPr>
        <w:spacing w:line="360" w:lineRule="auto"/>
        <w:jc w:val="both"/>
      </w:pPr>
      <w:r>
        <w:t xml:space="preserve">                if((!gId.getText().equals("")) || (!gDepartment.getText().equals("")) || (!gGradedScore.getText().equals("")) || (!gExperience.getText().equals(""))) {</w:t>
      </w:r>
    </w:p>
    <w:p w14:paraId="526B16F9" w14:textId="77777777" w:rsidR="00103401" w:rsidRDefault="00103401" w:rsidP="00065DA7">
      <w:pPr>
        <w:spacing w:line="360" w:lineRule="auto"/>
        <w:jc w:val="both"/>
      </w:pPr>
      <w:r>
        <w:t xml:space="preserve">                    int confirmation = JOptionPane.showConfirmDialog(gradeFrame, "Do you really want to clear all fields?", "Clear", JOptionPane.WARNING_MESSAGE);</w:t>
      </w:r>
    </w:p>
    <w:p w14:paraId="715D4045" w14:textId="77777777" w:rsidR="00103401" w:rsidRDefault="00103401" w:rsidP="00065DA7">
      <w:pPr>
        <w:spacing w:line="360" w:lineRule="auto"/>
        <w:jc w:val="both"/>
      </w:pPr>
      <w:r>
        <w:t xml:space="preserve">                    if (confirmation == JOptionPane.YES_OPTION) {</w:t>
      </w:r>
    </w:p>
    <w:p w14:paraId="217793E6" w14:textId="77777777" w:rsidR="00103401" w:rsidRDefault="00103401" w:rsidP="00065DA7">
      <w:pPr>
        <w:spacing w:line="360" w:lineRule="auto"/>
        <w:jc w:val="both"/>
      </w:pPr>
      <w:r>
        <w:t xml:space="preserve">                        gId.setText("");</w:t>
      </w:r>
    </w:p>
    <w:p w14:paraId="0371A9B6" w14:textId="77777777" w:rsidR="00103401" w:rsidRDefault="00103401" w:rsidP="00065DA7">
      <w:pPr>
        <w:spacing w:line="360" w:lineRule="auto"/>
        <w:jc w:val="both"/>
      </w:pPr>
      <w:r>
        <w:t xml:space="preserve">                        gDepartment.setText("");</w:t>
      </w:r>
    </w:p>
    <w:p w14:paraId="3A8865B6" w14:textId="77777777" w:rsidR="00103401" w:rsidRDefault="00103401" w:rsidP="00065DA7">
      <w:pPr>
        <w:spacing w:line="360" w:lineRule="auto"/>
        <w:jc w:val="both"/>
      </w:pPr>
      <w:r>
        <w:t xml:space="preserve">                        gGradedScore.setText("");</w:t>
      </w:r>
    </w:p>
    <w:p w14:paraId="1DB2D29B" w14:textId="77777777" w:rsidR="00103401" w:rsidRDefault="00103401" w:rsidP="00065DA7">
      <w:pPr>
        <w:spacing w:line="360" w:lineRule="auto"/>
        <w:jc w:val="both"/>
      </w:pPr>
      <w:r>
        <w:t xml:space="preserve">                        gExperience.setText("");</w:t>
      </w:r>
    </w:p>
    <w:p w14:paraId="704655D4" w14:textId="77777777" w:rsidR="00103401" w:rsidRDefault="00103401" w:rsidP="00065DA7">
      <w:pPr>
        <w:spacing w:line="360" w:lineRule="auto"/>
        <w:jc w:val="both"/>
      </w:pPr>
      <w:r>
        <w:t xml:space="preserve">                    } </w:t>
      </w:r>
    </w:p>
    <w:p w14:paraId="555797D5" w14:textId="77777777" w:rsidR="00103401" w:rsidRDefault="00103401" w:rsidP="00065DA7">
      <w:pPr>
        <w:spacing w:line="360" w:lineRule="auto"/>
        <w:jc w:val="both"/>
      </w:pPr>
      <w:r>
        <w:lastRenderedPageBreak/>
        <w:t xml:space="preserve">                }</w:t>
      </w:r>
    </w:p>
    <w:p w14:paraId="1C689CEC" w14:textId="77777777" w:rsidR="00103401" w:rsidRDefault="00103401" w:rsidP="00065DA7">
      <w:pPr>
        <w:spacing w:line="360" w:lineRule="auto"/>
        <w:jc w:val="both"/>
      </w:pPr>
      <w:r>
        <w:t xml:space="preserve">            }</w:t>
      </w:r>
    </w:p>
    <w:p w14:paraId="7458DBB4" w14:textId="77777777" w:rsidR="00103401" w:rsidRDefault="00103401" w:rsidP="00065DA7">
      <w:pPr>
        <w:spacing w:line="360" w:lineRule="auto"/>
        <w:jc w:val="both"/>
      </w:pPr>
      <w:r>
        <w:t xml:space="preserve">        });</w:t>
      </w:r>
    </w:p>
    <w:p w14:paraId="0FF17DA8" w14:textId="77777777" w:rsidR="00103401" w:rsidRDefault="00103401" w:rsidP="00065DA7">
      <w:pPr>
        <w:spacing w:line="360" w:lineRule="auto"/>
        <w:jc w:val="both"/>
      </w:pPr>
      <w:r>
        <w:t xml:space="preserve">        </w:t>
      </w:r>
    </w:p>
    <w:p w14:paraId="3E6E53D9" w14:textId="77777777" w:rsidR="00103401" w:rsidRDefault="00103401" w:rsidP="00065DA7">
      <w:pPr>
        <w:spacing w:line="360" w:lineRule="auto"/>
        <w:jc w:val="both"/>
      </w:pPr>
      <w:r>
        <w:t xml:space="preserve">        //goes back to main frame(buttonsFrame)</w:t>
      </w:r>
    </w:p>
    <w:p w14:paraId="2993800E" w14:textId="77777777" w:rsidR="00103401" w:rsidRDefault="00103401" w:rsidP="00065DA7">
      <w:pPr>
        <w:spacing w:line="360" w:lineRule="auto"/>
        <w:jc w:val="both"/>
      </w:pPr>
      <w:r>
        <w:t xml:space="preserve">        gBackButton.addActionListener(new ActionListener()</w:t>
      </w:r>
    </w:p>
    <w:p w14:paraId="1AA452DC" w14:textId="77777777" w:rsidR="00103401" w:rsidRDefault="00103401" w:rsidP="00065DA7">
      <w:pPr>
        <w:spacing w:line="360" w:lineRule="auto"/>
        <w:jc w:val="both"/>
      </w:pPr>
      <w:r>
        <w:t xml:space="preserve">        {</w:t>
      </w:r>
    </w:p>
    <w:p w14:paraId="2D0B771F" w14:textId="77777777" w:rsidR="00103401" w:rsidRDefault="00103401" w:rsidP="00065DA7">
      <w:pPr>
        <w:spacing w:line="360" w:lineRule="auto"/>
        <w:jc w:val="both"/>
      </w:pPr>
      <w:r>
        <w:t xml:space="preserve">            public void actionPerformed(ActionEvent c)</w:t>
      </w:r>
    </w:p>
    <w:p w14:paraId="2BE5B8C1" w14:textId="77777777" w:rsidR="00103401" w:rsidRDefault="00103401" w:rsidP="00065DA7">
      <w:pPr>
        <w:spacing w:line="360" w:lineRule="auto"/>
        <w:jc w:val="both"/>
      </w:pPr>
      <w:r>
        <w:t xml:space="preserve">            {</w:t>
      </w:r>
    </w:p>
    <w:p w14:paraId="26ED8B72" w14:textId="77777777" w:rsidR="00103401" w:rsidRDefault="00103401" w:rsidP="00065DA7">
      <w:pPr>
        <w:spacing w:line="360" w:lineRule="auto"/>
        <w:jc w:val="both"/>
      </w:pPr>
      <w:r>
        <w:t xml:space="preserve">                //clears all of its fields after clicking the back button to avoid issues with exception handeling</w:t>
      </w:r>
    </w:p>
    <w:p w14:paraId="020B6B43" w14:textId="77777777" w:rsidR="00103401" w:rsidRDefault="00103401" w:rsidP="00065DA7">
      <w:pPr>
        <w:spacing w:line="360" w:lineRule="auto"/>
        <w:jc w:val="both"/>
      </w:pPr>
      <w:r>
        <w:t xml:space="preserve">                gId.setText("");</w:t>
      </w:r>
    </w:p>
    <w:p w14:paraId="0B1E8A76" w14:textId="77777777" w:rsidR="00103401" w:rsidRDefault="00103401" w:rsidP="00065DA7">
      <w:pPr>
        <w:spacing w:line="360" w:lineRule="auto"/>
        <w:jc w:val="both"/>
      </w:pPr>
      <w:r>
        <w:t xml:space="preserve">                gDepartment.setText("");</w:t>
      </w:r>
    </w:p>
    <w:p w14:paraId="2DB28F49" w14:textId="77777777" w:rsidR="00103401" w:rsidRDefault="00103401" w:rsidP="00065DA7">
      <w:pPr>
        <w:spacing w:line="360" w:lineRule="auto"/>
        <w:jc w:val="both"/>
      </w:pPr>
      <w:r>
        <w:t xml:space="preserve">                gGradedScore.setText("");</w:t>
      </w:r>
    </w:p>
    <w:p w14:paraId="362FB9C1" w14:textId="77777777" w:rsidR="00103401" w:rsidRDefault="00103401" w:rsidP="00065DA7">
      <w:pPr>
        <w:spacing w:line="360" w:lineRule="auto"/>
        <w:jc w:val="both"/>
      </w:pPr>
      <w:r>
        <w:t xml:space="preserve">                gExperience.setText("");</w:t>
      </w:r>
    </w:p>
    <w:p w14:paraId="5FF5EE53" w14:textId="77777777" w:rsidR="00103401" w:rsidRDefault="00103401" w:rsidP="00065DA7">
      <w:pPr>
        <w:spacing w:line="360" w:lineRule="auto"/>
        <w:jc w:val="both"/>
      </w:pPr>
      <w:r>
        <w:t xml:space="preserve">                </w:t>
      </w:r>
    </w:p>
    <w:p w14:paraId="78C4DA23" w14:textId="77777777" w:rsidR="00103401" w:rsidRDefault="00103401" w:rsidP="00065DA7">
      <w:pPr>
        <w:spacing w:line="360" w:lineRule="auto"/>
        <w:jc w:val="both"/>
      </w:pPr>
      <w:r>
        <w:t xml:space="preserve">                gradeFrame.setVisible(false);</w:t>
      </w:r>
    </w:p>
    <w:p w14:paraId="32F177D0" w14:textId="77777777" w:rsidR="00103401" w:rsidRDefault="00103401" w:rsidP="00065DA7">
      <w:pPr>
        <w:spacing w:line="360" w:lineRule="auto"/>
        <w:jc w:val="both"/>
      </w:pPr>
      <w:r>
        <w:t xml:space="preserve">                buttonsFrame.setVisible(true);</w:t>
      </w:r>
    </w:p>
    <w:p w14:paraId="748E2D38" w14:textId="77777777" w:rsidR="00103401" w:rsidRDefault="00103401" w:rsidP="00065DA7">
      <w:pPr>
        <w:spacing w:line="360" w:lineRule="auto"/>
        <w:jc w:val="both"/>
      </w:pPr>
      <w:r>
        <w:t xml:space="preserve">            }</w:t>
      </w:r>
    </w:p>
    <w:p w14:paraId="0D69A233" w14:textId="77777777" w:rsidR="00103401" w:rsidRDefault="00103401" w:rsidP="00065DA7">
      <w:pPr>
        <w:spacing w:line="360" w:lineRule="auto"/>
        <w:jc w:val="both"/>
      </w:pPr>
      <w:r>
        <w:t xml:space="preserve">        });        </w:t>
      </w:r>
    </w:p>
    <w:p w14:paraId="288044E3" w14:textId="77777777" w:rsidR="00103401" w:rsidRDefault="00103401" w:rsidP="00065DA7">
      <w:pPr>
        <w:spacing w:line="360" w:lineRule="auto"/>
        <w:jc w:val="both"/>
      </w:pPr>
      <w:r>
        <w:t xml:space="preserve">        </w:t>
      </w:r>
    </w:p>
    <w:p w14:paraId="5BDF8172" w14:textId="77777777" w:rsidR="00103401" w:rsidRDefault="00103401" w:rsidP="00065DA7">
      <w:pPr>
        <w:spacing w:line="360" w:lineRule="auto"/>
        <w:jc w:val="both"/>
      </w:pPr>
      <w:r>
        <w:t xml:space="preserve">        //changing font size for all labels except gHeader</w:t>
      </w:r>
    </w:p>
    <w:p w14:paraId="2875C91C" w14:textId="77777777" w:rsidR="00103401" w:rsidRDefault="00103401" w:rsidP="00065DA7">
      <w:pPr>
        <w:spacing w:line="360" w:lineRule="auto"/>
        <w:jc w:val="both"/>
      </w:pPr>
      <w:r>
        <w:t xml:space="preserve">        Font labelFont = gIdLabel.getFont();</w:t>
      </w:r>
    </w:p>
    <w:p w14:paraId="49B0F0B7" w14:textId="77777777" w:rsidR="00103401" w:rsidRDefault="00103401" w:rsidP="00065DA7">
      <w:pPr>
        <w:spacing w:line="360" w:lineRule="auto"/>
        <w:jc w:val="both"/>
      </w:pPr>
      <w:r>
        <w:lastRenderedPageBreak/>
        <w:t xml:space="preserve">        labelFont = labelFont.deriveFont(Font.BOLD, 16);</w:t>
      </w:r>
    </w:p>
    <w:p w14:paraId="240F8981" w14:textId="77777777" w:rsidR="00103401" w:rsidRDefault="00103401" w:rsidP="00065DA7">
      <w:pPr>
        <w:spacing w:line="360" w:lineRule="auto"/>
        <w:jc w:val="both"/>
      </w:pPr>
      <w:r>
        <w:t xml:space="preserve">        gIdLabel.setFont(labelFont);</w:t>
      </w:r>
    </w:p>
    <w:p w14:paraId="031AD85C" w14:textId="77777777" w:rsidR="00103401" w:rsidRDefault="00103401" w:rsidP="00065DA7">
      <w:pPr>
        <w:spacing w:line="360" w:lineRule="auto"/>
        <w:jc w:val="both"/>
      </w:pPr>
      <w:r>
        <w:t xml:space="preserve">        gDepartmentLabel.setFont(labelFont);</w:t>
      </w:r>
    </w:p>
    <w:p w14:paraId="37EAE144" w14:textId="77777777" w:rsidR="00103401" w:rsidRDefault="00103401" w:rsidP="00065DA7">
      <w:pPr>
        <w:spacing w:line="360" w:lineRule="auto"/>
        <w:jc w:val="both"/>
      </w:pPr>
      <w:r>
        <w:t xml:space="preserve">        gGradedScoreLabel.setFont(labelFont);</w:t>
      </w:r>
    </w:p>
    <w:p w14:paraId="48D0CF1D" w14:textId="77777777" w:rsidR="00103401" w:rsidRDefault="00103401" w:rsidP="00065DA7">
      <w:pPr>
        <w:spacing w:line="360" w:lineRule="auto"/>
        <w:jc w:val="both"/>
      </w:pPr>
      <w:r>
        <w:t xml:space="preserve">        gExperienceLabel.setFont(labelFont);</w:t>
      </w:r>
    </w:p>
    <w:p w14:paraId="0DA65B1D" w14:textId="77777777" w:rsidR="00103401" w:rsidRDefault="00103401" w:rsidP="00065DA7">
      <w:pPr>
        <w:spacing w:line="360" w:lineRule="auto"/>
        <w:jc w:val="both"/>
      </w:pPr>
      <w:r>
        <w:t xml:space="preserve">        </w:t>
      </w:r>
    </w:p>
    <w:p w14:paraId="42021744" w14:textId="77777777" w:rsidR="00103401" w:rsidRDefault="00103401" w:rsidP="00065DA7">
      <w:pPr>
        <w:spacing w:line="360" w:lineRule="auto"/>
        <w:jc w:val="both"/>
      </w:pPr>
      <w:r>
        <w:t xml:space="preserve">        //increasing font size for gHeader</w:t>
      </w:r>
    </w:p>
    <w:p w14:paraId="65435A3A" w14:textId="77777777" w:rsidR="00103401" w:rsidRDefault="00103401" w:rsidP="00065DA7">
      <w:pPr>
        <w:spacing w:line="360" w:lineRule="auto"/>
        <w:jc w:val="both"/>
      </w:pPr>
      <w:r>
        <w:t xml:space="preserve">        Font headerFont = gHeader.getFont();</w:t>
      </w:r>
    </w:p>
    <w:p w14:paraId="63E94AB2" w14:textId="77777777" w:rsidR="00103401" w:rsidRDefault="00103401" w:rsidP="00065DA7">
      <w:pPr>
        <w:spacing w:line="360" w:lineRule="auto"/>
        <w:jc w:val="both"/>
      </w:pPr>
      <w:r>
        <w:t xml:space="preserve">        headerFont = headerFont.deriveFont(gHeader.getFont().getSize() * 1.8f); //increasing by 80%</w:t>
      </w:r>
    </w:p>
    <w:p w14:paraId="07E37086" w14:textId="77777777" w:rsidR="00103401" w:rsidRDefault="00103401" w:rsidP="00065DA7">
      <w:pPr>
        <w:spacing w:line="360" w:lineRule="auto"/>
        <w:jc w:val="both"/>
      </w:pPr>
      <w:r>
        <w:t xml:space="preserve">        gHeader.setFont(headerFont);</w:t>
      </w:r>
    </w:p>
    <w:p w14:paraId="3B6080B3" w14:textId="77777777" w:rsidR="00103401" w:rsidRDefault="00103401" w:rsidP="00065DA7">
      <w:pPr>
        <w:spacing w:line="360" w:lineRule="auto"/>
        <w:jc w:val="both"/>
      </w:pPr>
      <w:r>
        <w:t xml:space="preserve">        </w:t>
      </w:r>
    </w:p>
    <w:p w14:paraId="00361977" w14:textId="77777777" w:rsidR="00103401" w:rsidRDefault="00103401" w:rsidP="00065DA7">
      <w:pPr>
        <w:spacing w:line="360" w:lineRule="auto"/>
        <w:jc w:val="both"/>
      </w:pPr>
      <w:r>
        <w:t xml:space="preserve">        //increasing font size for buttons</w:t>
      </w:r>
    </w:p>
    <w:p w14:paraId="367B93D1" w14:textId="77777777" w:rsidR="00103401" w:rsidRDefault="00103401" w:rsidP="00065DA7">
      <w:pPr>
        <w:spacing w:line="360" w:lineRule="auto"/>
        <w:jc w:val="both"/>
      </w:pPr>
      <w:r>
        <w:t xml:space="preserve">        Font buttonFont = gClearButton.getFont();</w:t>
      </w:r>
    </w:p>
    <w:p w14:paraId="3DE28B80" w14:textId="77777777" w:rsidR="00103401" w:rsidRDefault="00103401" w:rsidP="00065DA7">
      <w:pPr>
        <w:spacing w:line="360" w:lineRule="auto"/>
        <w:jc w:val="both"/>
      </w:pPr>
      <w:r>
        <w:t xml:space="preserve">        buttonFont = buttonFont.deriveFont(gClearButton.getFont().getSize() * 1.2f); //increasing by 20%</w:t>
      </w:r>
    </w:p>
    <w:p w14:paraId="370E75CF" w14:textId="77777777" w:rsidR="00103401" w:rsidRDefault="00103401" w:rsidP="00065DA7">
      <w:pPr>
        <w:spacing w:line="360" w:lineRule="auto"/>
        <w:jc w:val="both"/>
      </w:pPr>
      <w:r>
        <w:t xml:space="preserve">        gGradeButton.setFont(buttonFont);</w:t>
      </w:r>
    </w:p>
    <w:p w14:paraId="40CA448A" w14:textId="77777777" w:rsidR="00103401" w:rsidRDefault="00103401" w:rsidP="00065DA7">
      <w:pPr>
        <w:spacing w:line="360" w:lineRule="auto"/>
        <w:jc w:val="both"/>
      </w:pPr>
      <w:r>
        <w:t xml:space="preserve">        gClearButton.setFont(buttonFont);</w:t>
      </w:r>
    </w:p>
    <w:p w14:paraId="2AB440C5" w14:textId="77777777" w:rsidR="00103401" w:rsidRDefault="00103401" w:rsidP="00065DA7">
      <w:pPr>
        <w:spacing w:line="360" w:lineRule="auto"/>
        <w:jc w:val="both"/>
      </w:pPr>
      <w:r>
        <w:t xml:space="preserve">        gBackButton.setFont(buttonFont);</w:t>
      </w:r>
    </w:p>
    <w:p w14:paraId="602588DA" w14:textId="77777777" w:rsidR="00103401" w:rsidRDefault="00103401" w:rsidP="00065DA7">
      <w:pPr>
        <w:spacing w:line="360" w:lineRule="auto"/>
        <w:jc w:val="both"/>
      </w:pPr>
    </w:p>
    <w:p w14:paraId="1AFFF162" w14:textId="77777777" w:rsidR="00103401" w:rsidRDefault="00103401" w:rsidP="00065DA7">
      <w:pPr>
        <w:spacing w:line="360" w:lineRule="auto"/>
        <w:jc w:val="both"/>
      </w:pPr>
      <w:r>
        <w:t xml:space="preserve">        gHeader.setForeground(Color.WHITE);</w:t>
      </w:r>
    </w:p>
    <w:p w14:paraId="67DBFC70" w14:textId="77777777" w:rsidR="00103401" w:rsidRDefault="00103401" w:rsidP="00065DA7">
      <w:pPr>
        <w:spacing w:line="360" w:lineRule="auto"/>
        <w:jc w:val="both"/>
      </w:pPr>
      <w:r>
        <w:t xml:space="preserve">        gIdLabel.setForeground(Color.WHITE);</w:t>
      </w:r>
    </w:p>
    <w:p w14:paraId="7D704B98" w14:textId="77777777" w:rsidR="00103401" w:rsidRDefault="00103401" w:rsidP="00065DA7">
      <w:pPr>
        <w:spacing w:line="360" w:lineRule="auto"/>
        <w:jc w:val="both"/>
      </w:pPr>
      <w:r>
        <w:t xml:space="preserve">        gDepartmentLabel.setForeground(Color.WHITE);    </w:t>
      </w:r>
    </w:p>
    <w:p w14:paraId="58111089" w14:textId="77777777" w:rsidR="00103401" w:rsidRDefault="00103401" w:rsidP="00065DA7">
      <w:pPr>
        <w:spacing w:line="360" w:lineRule="auto"/>
        <w:jc w:val="both"/>
      </w:pPr>
      <w:r>
        <w:lastRenderedPageBreak/>
        <w:t xml:space="preserve">        gGradedScoreLabel.setForeground(Color.WHITE);</w:t>
      </w:r>
    </w:p>
    <w:p w14:paraId="21B43D99" w14:textId="77777777" w:rsidR="00103401" w:rsidRDefault="00103401" w:rsidP="00065DA7">
      <w:pPr>
        <w:spacing w:line="360" w:lineRule="auto"/>
        <w:jc w:val="both"/>
      </w:pPr>
      <w:r>
        <w:t xml:space="preserve">        gExperienceLabel.setForeground(Color.WHITE);     //setting white text color to labels</w:t>
      </w:r>
    </w:p>
    <w:p w14:paraId="1AABEAA7" w14:textId="77777777" w:rsidR="00103401" w:rsidRDefault="00103401" w:rsidP="00065DA7">
      <w:pPr>
        <w:spacing w:line="360" w:lineRule="auto"/>
        <w:jc w:val="both"/>
      </w:pPr>
      <w:r>
        <w:t xml:space="preserve">        </w:t>
      </w:r>
    </w:p>
    <w:p w14:paraId="5055DADD" w14:textId="77777777" w:rsidR="00103401" w:rsidRDefault="00103401" w:rsidP="00065DA7">
      <w:pPr>
        <w:spacing w:line="360" w:lineRule="auto"/>
        <w:jc w:val="both"/>
      </w:pPr>
      <w:r>
        <w:t xml:space="preserve">        gGradeButton.setBackground(new Color(211, 211, 211));</w:t>
      </w:r>
    </w:p>
    <w:p w14:paraId="08BA3418" w14:textId="77777777" w:rsidR="00103401" w:rsidRDefault="00103401" w:rsidP="00065DA7">
      <w:pPr>
        <w:spacing w:line="360" w:lineRule="auto"/>
        <w:jc w:val="both"/>
      </w:pPr>
      <w:r>
        <w:t xml:space="preserve">        gClearButton.setBackground(new Color(211, 211, 211));     //setting grey bgcolor to buttons</w:t>
      </w:r>
    </w:p>
    <w:p w14:paraId="6A6D2E18" w14:textId="77777777" w:rsidR="00103401" w:rsidRDefault="00103401" w:rsidP="00065DA7">
      <w:pPr>
        <w:spacing w:line="360" w:lineRule="auto"/>
        <w:jc w:val="both"/>
      </w:pPr>
      <w:r>
        <w:t xml:space="preserve">        gBackButton.setBackground(new Color(211, 211, 211));</w:t>
      </w:r>
    </w:p>
    <w:p w14:paraId="798E4374" w14:textId="77777777" w:rsidR="00103401" w:rsidRDefault="00103401" w:rsidP="00065DA7">
      <w:pPr>
        <w:spacing w:line="360" w:lineRule="auto"/>
        <w:jc w:val="both"/>
      </w:pPr>
      <w:r>
        <w:t xml:space="preserve">        </w:t>
      </w:r>
    </w:p>
    <w:p w14:paraId="61BEB931" w14:textId="77777777" w:rsidR="00103401" w:rsidRDefault="00103401" w:rsidP="00065DA7">
      <w:pPr>
        <w:spacing w:line="360" w:lineRule="auto"/>
        <w:jc w:val="both"/>
      </w:pPr>
      <w:r>
        <w:t xml:space="preserve">        //adding to panel</w:t>
      </w:r>
    </w:p>
    <w:p w14:paraId="6CD376F9" w14:textId="77777777" w:rsidR="00103401" w:rsidRDefault="00103401" w:rsidP="00065DA7">
      <w:pPr>
        <w:spacing w:line="360" w:lineRule="auto"/>
        <w:jc w:val="both"/>
      </w:pPr>
      <w:r>
        <w:t xml:space="preserve">        gPanel.add(gHeader);</w:t>
      </w:r>
    </w:p>
    <w:p w14:paraId="07881710" w14:textId="77777777" w:rsidR="00103401" w:rsidRDefault="00103401" w:rsidP="00065DA7">
      <w:pPr>
        <w:spacing w:line="360" w:lineRule="auto"/>
        <w:jc w:val="both"/>
      </w:pPr>
      <w:r>
        <w:t xml:space="preserve">        gPanel.add(gIdLabel);</w:t>
      </w:r>
    </w:p>
    <w:p w14:paraId="0AE963CF" w14:textId="77777777" w:rsidR="00103401" w:rsidRDefault="00103401" w:rsidP="00065DA7">
      <w:pPr>
        <w:spacing w:line="360" w:lineRule="auto"/>
        <w:jc w:val="both"/>
      </w:pPr>
      <w:r>
        <w:t xml:space="preserve">        gPanel.add(gDepartmentLabel);</w:t>
      </w:r>
    </w:p>
    <w:p w14:paraId="36A6A902" w14:textId="77777777" w:rsidR="00103401" w:rsidRDefault="00103401" w:rsidP="00065DA7">
      <w:pPr>
        <w:spacing w:line="360" w:lineRule="auto"/>
        <w:jc w:val="both"/>
      </w:pPr>
      <w:r>
        <w:t xml:space="preserve">        gPanel.add(gGradedScoreLabel);</w:t>
      </w:r>
    </w:p>
    <w:p w14:paraId="32AE7D08" w14:textId="77777777" w:rsidR="00103401" w:rsidRDefault="00103401" w:rsidP="00065DA7">
      <w:pPr>
        <w:spacing w:line="360" w:lineRule="auto"/>
        <w:jc w:val="both"/>
      </w:pPr>
      <w:r>
        <w:t xml:space="preserve">        gPanel.add(gExperienceLabel);</w:t>
      </w:r>
    </w:p>
    <w:p w14:paraId="6AFF646F" w14:textId="77777777" w:rsidR="00103401" w:rsidRDefault="00103401" w:rsidP="00065DA7">
      <w:pPr>
        <w:spacing w:line="360" w:lineRule="auto"/>
        <w:jc w:val="both"/>
      </w:pPr>
      <w:r>
        <w:t xml:space="preserve">        gPanel.add(gId);</w:t>
      </w:r>
    </w:p>
    <w:p w14:paraId="62BCEFEE" w14:textId="77777777" w:rsidR="00103401" w:rsidRDefault="00103401" w:rsidP="00065DA7">
      <w:pPr>
        <w:spacing w:line="360" w:lineRule="auto"/>
        <w:jc w:val="both"/>
      </w:pPr>
      <w:r>
        <w:t xml:space="preserve">        gPanel.add(gDepartment);</w:t>
      </w:r>
    </w:p>
    <w:p w14:paraId="054D762D" w14:textId="77777777" w:rsidR="00103401" w:rsidRDefault="00103401" w:rsidP="00065DA7">
      <w:pPr>
        <w:spacing w:line="360" w:lineRule="auto"/>
        <w:jc w:val="both"/>
      </w:pPr>
      <w:r>
        <w:t xml:space="preserve">        gPanel.add(gGradedScore);</w:t>
      </w:r>
    </w:p>
    <w:p w14:paraId="07BB415E" w14:textId="77777777" w:rsidR="00103401" w:rsidRDefault="00103401" w:rsidP="00065DA7">
      <w:pPr>
        <w:spacing w:line="360" w:lineRule="auto"/>
        <w:jc w:val="both"/>
      </w:pPr>
      <w:r>
        <w:t xml:space="preserve">        gPanel.add(gExperience);</w:t>
      </w:r>
    </w:p>
    <w:p w14:paraId="35C75C49" w14:textId="77777777" w:rsidR="00103401" w:rsidRDefault="00103401" w:rsidP="00065DA7">
      <w:pPr>
        <w:spacing w:line="360" w:lineRule="auto"/>
        <w:jc w:val="both"/>
      </w:pPr>
      <w:r>
        <w:t xml:space="preserve">        gPanel.add(gGradeButton);</w:t>
      </w:r>
    </w:p>
    <w:p w14:paraId="3C2C2BA5" w14:textId="77777777" w:rsidR="00103401" w:rsidRDefault="00103401" w:rsidP="00065DA7">
      <w:pPr>
        <w:spacing w:line="360" w:lineRule="auto"/>
        <w:jc w:val="both"/>
      </w:pPr>
      <w:r>
        <w:t xml:space="preserve">        gPanel.add(gClearButton);</w:t>
      </w:r>
    </w:p>
    <w:p w14:paraId="05932B97" w14:textId="77777777" w:rsidR="00103401" w:rsidRDefault="00103401" w:rsidP="00065DA7">
      <w:pPr>
        <w:spacing w:line="360" w:lineRule="auto"/>
        <w:jc w:val="both"/>
      </w:pPr>
      <w:r>
        <w:t xml:space="preserve">        gPanel.add(gBackButton);</w:t>
      </w:r>
    </w:p>
    <w:p w14:paraId="79FC00BD" w14:textId="77777777" w:rsidR="00103401" w:rsidRDefault="00103401" w:rsidP="00065DA7">
      <w:pPr>
        <w:spacing w:line="360" w:lineRule="auto"/>
        <w:jc w:val="both"/>
      </w:pPr>
      <w:r>
        <w:t xml:space="preserve">        </w:t>
      </w:r>
    </w:p>
    <w:p w14:paraId="53B55E67" w14:textId="77777777" w:rsidR="00103401" w:rsidRDefault="00103401" w:rsidP="00065DA7">
      <w:pPr>
        <w:spacing w:line="360" w:lineRule="auto"/>
        <w:jc w:val="both"/>
      </w:pPr>
      <w:r>
        <w:t xml:space="preserve">        //adding to frame</w:t>
      </w:r>
    </w:p>
    <w:p w14:paraId="6FF3661D" w14:textId="77777777" w:rsidR="00103401" w:rsidRDefault="00103401" w:rsidP="00065DA7">
      <w:pPr>
        <w:spacing w:line="360" w:lineRule="auto"/>
        <w:jc w:val="both"/>
      </w:pPr>
      <w:r>
        <w:lastRenderedPageBreak/>
        <w:t xml:space="preserve">        gradeFrame.add(gPanel);</w:t>
      </w:r>
    </w:p>
    <w:p w14:paraId="67A1586D" w14:textId="77777777" w:rsidR="00103401" w:rsidRDefault="00103401" w:rsidP="00065DA7">
      <w:pPr>
        <w:spacing w:line="360" w:lineRule="auto"/>
        <w:jc w:val="both"/>
      </w:pPr>
      <w:r>
        <w:t xml:space="preserve">    }</w:t>
      </w:r>
    </w:p>
    <w:p w14:paraId="33CA2B09" w14:textId="77777777" w:rsidR="00103401" w:rsidRDefault="00103401" w:rsidP="00065DA7">
      <w:pPr>
        <w:spacing w:line="360" w:lineRule="auto"/>
        <w:jc w:val="both"/>
      </w:pPr>
      <w:r>
        <w:t xml:space="preserve">    </w:t>
      </w:r>
    </w:p>
    <w:p w14:paraId="6DE1BF26" w14:textId="77777777" w:rsidR="00103401" w:rsidRDefault="00103401" w:rsidP="00065DA7">
      <w:pPr>
        <w:spacing w:line="360" w:lineRule="auto"/>
        <w:jc w:val="both"/>
      </w:pPr>
      <w:r>
        <w:t xml:space="preserve">    public void setsSalary() {</w:t>
      </w:r>
    </w:p>
    <w:p w14:paraId="086F0E91" w14:textId="77777777" w:rsidR="00103401" w:rsidRDefault="00103401" w:rsidP="00065DA7">
      <w:pPr>
        <w:spacing w:line="360" w:lineRule="auto"/>
        <w:jc w:val="both"/>
      </w:pPr>
      <w:r>
        <w:t xml:space="preserve">        sPanel = new JPanel(null);</w:t>
      </w:r>
    </w:p>
    <w:p w14:paraId="278E8A99" w14:textId="77777777" w:rsidR="00103401" w:rsidRDefault="00103401" w:rsidP="00065DA7">
      <w:pPr>
        <w:spacing w:line="360" w:lineRule="auto"/>
        <w:jc w:val="both"/>
      </w:pPr>
      <w:r>
        <w:t xml:space="preserve">        sPanel.setBackground(new Color(47, 79, 79)); //giving bgcolor</w:t>
      </w:r>
    </w:p>
    <w:p w14:paraId="2267D2B8" w14:textId="77777777" w:rsidR="00103401" w:rsidRDefault="00103401" w:rsidP="00065DA7">
      <w:pPr>
        <w:spacing w:line="360" w:lineRule="auto"/>
        <w:jc w:val="both"/>
      </w:pPr>
      <w:r>
        <w:t xml:space="preserve">        </w:t>
      </w:r>
    </w:p>
    <w:p w14:paraId="040BAD19" w14:textId="77777777" w:rsidR="00103401" w:rsidRDefault="00103401" w:rsidP="00065DA7">
      <w:pPr>
        <w:spacing w:line="360" w:lineRule="auto"/>
        <w:jc w:val="both"/>
      </w:pPr>
      <w:r>
        <w:t xml:space="preserve">        //creating labels and setting bounds</w:t>
      </w:r>
    </w:p>
    <w:p w14:paraId="4EFC39CD" w14:textId="77777777" w:rsidR="00103401" w:rsidRDefault="00103401" w:rsidP="00065DA7">
      <w:pPr>
        <w:spacing w:line="360" w:lineRule="auto"/>
        <w:jc w:val="both"/>
      </w:pPr>
      <w:r>
        <w:t xml:space="preserve">        sHeader = new JLabel("Enter Details ");</w:t>
      </w:r>
    </w:p>
    <w:p w14:paraId="3D423D46" w14:textId="77777777" w:rsidR="00103401" w:rsidRDefault="00103401" w:rsidP="00065DA7">
      <w:pPr>
        <w:spacing w:line="360" w:lineRule="auto"/>
        <w:jc w:val="both"/>
      </w:pPr>
      <w:r>
        <w:t xml:space="preserve">        sHeader.setBounds(225, 80, 260, 60);</w:t>
      </w:r>
    </w:p>
    <w:p w14:paraId="31356B11" w14:textId="77777777" w:rsidR="00103401" w:rsidRDefault="00103401" w:rsidP="00065DA7">
      <w:pPr>
        <w:spacing w:line="360" w:lineRule="auto"/>
        <w:jc w:val="both"/>
      </w:pPr>
      <w:r>
        <w:t xml:space="preserve">        sIdLabel = new JLabel("Id: ");</w:t>
      </w:r>
    </w:p>
    <w:p w14:paraId="69592D56" w14:textId="77777777" w:rsidR="00103401" w:rsidRDefault="00103401" w:rsidP="00065DA7">
      <w:pPr>
        <w:spacing w:line="360" w:lineRule="auto"/>
        <w:jc w:val="both"/>
      </w:pPr>
      <w:r>
        <w:t xml:space="preserve">        sIdLabel.setBounds(160, 170, 50, 20);</w:t>
      </w:r>
    </w:p>
    <w:p w14:paraId="1D2D24FF" w14:textId="77777777" w:rsidR="00103401" w:rsidRDefault="00103401" w:rsidP="00065DA7">
      <w:pPr>
        <w:spacing w:line="360" w:lineRule="auto"/>
        <w:jc w:val="both"/>
      </w:pPr>
      <w:r>
        <w:t xml:space="preserve">        sPerformanceLabel = new JLabel("Performance: ");</w:t>
      </w:r>
    </w:p>
    <w:p w14:paraId="67F0FB90" w14:textId="77777777" w:rsidR="00103401" w:rsidRDefault="00103401" w:rsidP="00065DA7">
      <w:pPr>
        <w:spacing w:line="360" w:lineRule="auto"/>
        <w:jc w:val="both"/>
      </w:pPr>
      <w:r>
        <w:t xml:space="preserve">        sPerformanceLabel.setBounds(160, 220, 140, 20);</w:t>
      </w:r>
    </w:p>
    <w:p w14:paraId="22EFB49B" w14:textId="77777777" w:rsidR="00103401" w:rsidRDefault="00103401" w:rsidP="00065DA7">
      <w:pPr>
        <w:spacing w:line="360" w:lineRule="auto"/>
        <w:jc w:val="both"/>
      </w:pPr>
      <w:r>
        <w:t xml:space="preserve">        sSalaryLabel = new JLabel("Salary: ");</w:t>
      </w:r>
    </w:p>
    <w:p w14:paraId="60F06A5C" w14:textId="77777777" w:rsidR="00103401" w:rsidRDefault="00103401" w:rsidP="00065DA7">
      <w:pPr>
        <w:spacing w:line="360" w:lineRule="auto"/>
        <w:jc w:val="both"/>
      </w:pPr>
      <w:r>
        <w:t xml:space="preserve">        sSalaryLabel.setBounds(160, 270, 130, 20);</w:t>
      </w:r>
    </w:p>
    <w:p w14:paraId="022D3347" w14:textId="77777777" w:rsidR="00103401" w:rsidRDefault="00103401" w:rsidP="00065DA7">
      <w:pPr>
        <w:spacing w:line="360" w:lineRule="auto"/>
        <w:jc w:val="both"/>
      </w:pPr>
      <w:r>
        <w:t xml:space="preserve">        </w:t>
      </w:r>
    </w:p>
    <w:p w14:paraId="1B14D4D5" w14:textId="77777777" w:rsidR="00103401" w:rsidRDefault="00103401" w:rsidP="00065DA7">
      <w:pPr>
        <w:spacing w:line="360" w:lineRule="auto"/>
        <w:jc w:val="both"/>
      </w:pPr>
      <w:r>
        <w:t xml:space="preserve">        //creating text-fields and setting bounds</w:t>
      </w:r>
    </w:p>
    <w:p w14:paraId="09359F0A" w14:textId="77777777" w:rsidR="00103401" w:rsidRDefault="00103401" w:rsidP="00065DA7">
      <w:pPr>
        <w:spacing w:line="360" w:lineRule="auto"/>
        <w:jc w:val="both"/>
      </w:pPr>
      <w:r>
        <w:t xml:space="preserve">        sId = new JTextField();</w:t>
      </w:r>
    </w:p>
    <w:p w14:paraId="6922FAD4" w14:textId="77777777" w:rsidR="00103401" w:rsidRDefault="00103401" w:rsidP="00065DA7">
      <w:pPr>
        <w:spacing w:line="360" w:lineRule="auto"/>
        <w:jc w:val="both"/>
      </w:pPr>
      <w:r>
        <w:t xml:space="preserve">        sId.setBounds(280, 170, 170, 25);</w:t>
      </w:r>
    </w:p>
    <w:p w14:paraId="7DFD79B1" w14:textId="77777777" w:rsidR="00103401" w:rsidRDefault="00103401" w:rsidP="00065DA7">
      <w:pPr>
        <w:spacing w:line="360" w:lineRule="auto"/>
        <w:jc w:val="both"/>
      </w:pPr>
      <w:r>
        <w:t xml:space="preserve">        sPerformance = new JTextField();</w:t>
      </w:r>
    </w:p>
    <w:p w14:paraId="003283F9" w14:textId="77777777" w:rsidR="00103401" w:rsidRDefault="00103401" w:rsidP="00065DA7">
      <w:pPr>
        <w:spacing w:line="360" w:lineRule="auto"/>
        <w:jc w:val="both"/>
      </w:pPr>
      <w:r>
        <w:t xml:space="preserve">        sPerformance.setBounds(280, 220, 170, 25);</w:t>
      </w:r>
    </w:p>
    <w:p w14:paraId="2CFDA6EC" w14:textId="77777777" w:rsidR="00103401" w:rsidRDefault="00103401" w:rsidP="00065DA7">
      <w:pPr>
        <w:spacing w:line="360" w:lineRule="auto"/>
        <w:jc w:val="both"/>
      </w:pPr>
      <w:r>
        <w:t xml:space="preserve">        sSalary = new JTextField();</w:t>
      </w:r>
    </w:p>
    <w:p w14:paraId="19F97FCF" w14:textId="77777777" w:rsidR="00103401" w:rsidRDefault="00103401" w:rsidP="00065DA7">
      <w:pPr>
        <w:spacing w:line="360" w:lineRule="auto"/>
        <w:jc w:val="both"/>
      </w:pPr>
      <w:r>
        <w:lastRenderedPageBreak/>
        <w:t xml:space="preserve">        sSalary.setBounds(280, 270, 170, 25);</w:t>
      </w:r>
    </w:p>
    <w:p w14:paraId="13A8E26C" w14:textId="77777777" w:rsidR="00103401" w:rsidRDefault="00103401" w:rsidP="00065DA7">
      <w:pPr>
        <w:spacing w:line="360" w:lineRule="auto"/>
        <w:jc w:val="both"/>
      </w:pPr>
      <w:r>
        <w:t xml:space="preserve">        </w:t>
      </w:r>
    </w:p>
    <w:p w14:paraId="510301E1" w14:textId="77777777" w:rsidR="00103401" w:rsidRDefault="00103401" w:rsidP="00065DA7">
      <w:pPr>
        <w:spacing w:line="360" w:lineRule="auto"/>
        <w:jc w:val="both"/>
      </w:pPr>
      <w:r>
        <w:t xml:space="preserve">        //creating buttons</w:t>
      </w:r>
    </w:p>
    <w:p w14:paraId="7B6BFADD" w14:textId="77777777" w:rsidR="00103401" w:rsidRDefault="00103401" w:rsidP="00065DA7">
      <w:pPr>
        <w:spacing w:line="360" w:lineRule="auto"/>
        <w:jc w:val="both"/>
      </w:pPr>
      <w:r>
        <w:t xml:space="preserve">        sSetSalaryButton = new JButton("Set");</w:t>
      </w:r>
    </w:p>
    <w:p w14:paraId="7883E03A" w14:textId="77777777" w:rsidR="00103401" w:rsidRDefault="00103401" w:rsidP="00065DA7">
      <w:pPr>
        <w:spacing w:line="360" w:lineRule="auto"/>
        <w:jc w:val="both"/>
      </w:pPr>
      <w:r>
        <w:t xml:space="preserve">        sSetSalaryButton.setBounds(230, 345, 60, 33);</w:t>
      </w:r>
    </w:p>
    <w:p w14:paraId="763DF94B" w14:textId="77777777" w:rsidR="00103401" w:rsidRDefault="00103401" w:rsidP="00065DA7">
      <w:pPr>
        <w:spacing w:line="360" w:lineRule="auto"/>
        <w:jc w:val="both"/>
      </w:pPr>
      <w:r>
        <w:t xml:space="preserve">        sClearButton = new JButton("Clear");</w:t>
      </w:r>
    </w:p>
    <w:p w14:paraId="4291A590" w14:textId="77777777" w:rsidR="00103401" w:rsidRDefault="00103401" w:rsidP="00065DA7">
      <w:pPr>
        <w:spacing w:line="360" w:lineRule="auto"/>
        <w:jc w:val="both"/>
      </w:pPr>
      <w:r>
        <w:t xml:space="preserve">        sClearButton.setBounds(320, 345, 80, 33);</w:t>
      </w:r>
    </w:p>
    <w:p w14:paraId="68894DC4" w14:textId="77777777" w:rsidR="00103401" w:rsidRDefault="00103401" w:rsidP="00065DA7">
      <w:pPr>
        <w:spacing w:line="360" w:lineRule="auto"/>
        <w:jc w:val="both"/>
      </w:pPr>
      <w:r>
        <w:t xml:space="preserve">        sBackButton = new JButton("&lt;-Back-");</w:t>
      </w:r>
    </w:p>
    <w:p w14:paraId="76794AD7" w14:textId="77777777" w:rsidR="00103401" w:rsidRDefault="00103401" w:rsidP="00065DA7">
      <w:pPr>
        <w:spacing w:line="360" w:lineRule="auto"/>
        <w:jc w:val="both"/>
      </w:pPr>
      <w:r>
        <w:t xml:space="preserve">        sBackButton.setBounds(20, 20, 90, 25);</w:t>
      </w:r>
    </w:p>
    <w:p w14:paraId="263916DD" w14:textId="77777777" w:rsidR="00103401" w:rsidRDefault="00103401" w:rsidP="00065DA7">
      <w:pPr>
        <w:spacing w:line="360" w:lineRule="auto"/>
        <w:jc w:val="both"/>
      </w:pPr>
      <w:r>
        <w:t xml:space="preserve">        </w:t>
      </w:r>
    </w:p>
    <w:p w14:paraId="772EE064" w14:textId="77777777" w:rsidR="00103401" w:rsidRDefault="00103401" w:rsidP="00065DA7">
      <w:pPr>
        <w:spacing w:line="360" w:lineRule="auto"/>
        <w:jc w:val="both"/>
      </w:pPr>
      <w:r>
        <w:t xml:space="preserve">        //adding action listeners to buttons</w:t>
      </w:r>
    </w:p>
    <w:p w14:paraId="5C6360CD" w14:textId="77777777" w:rsidR="00103401" w:rsidRDefault="00103401" w:rsidP="00065DA7">
      <w:pPr>
        <w:spacing w:line="360" w:lineRule="auto"/>
        <w:jc w:val="both"/>
      </w:pPr>
      <w:r>
        <w:t xml:space="preserve">        //grades according to score</w:t>
      </w:r>
    </w:p>
    <w:p w14:paraId="6B8577B4" w14:textId="77777777" w:rsidR="00103401" w:rsidRDefault="00103401" w:rsidP="00065DA7">
      <w:pPr>
        <w:spacing w:line="360" w:lineRule="auto"/>
        <w:jc w:val="both"/>
      </w:pPr>
      <w:r>
        <w:t xml:space="preserve">        sSetSalaryButton.addActionListener(new ActionListener()</w:t>
      </w:r>
    </w:p>
    <w:p w14:paraId="7A4E2F6B" w14:textId="77777777" w:rsidR="00103401" w:rsidRDefault="00103401" w:rsidP="00065DA7">
      <w:pPr>
        <w:spacing w:line="360" w:lineRule="auto"/>
        <w:jc w:val="both"/>
      </w:pPr>
      <w:r>
        <w:t xml:space="preserve">        {</w:t>
      </w:r>
    </w:p>
    <w:p w14:paraId="247E25F7" w14:textId="77777777" w:rsidR="00103401" w:rsidRDefault="00103401" w:rsidP="00065DA7">
      <w:pPr>
        <w:spacing w:line="360" w:lineRule="auto"/>
        <w:jc w:val="both"/>
      </w:pPr>
      <w:r>
        <w:t xml:space="preserve">            public void actionPerformed(ActionEvent a)</w:t>
      </w:r>
    </w:p>
    <w:p w14:paraId="16834595" w14:textId="77777777" w:rsidR="00103401" w:rsidRDefault="00103401" w:rsidP="00065DA7">
      <w:pPr>
        <w:spacing w:line="360" w:lineRule="auto"/>
        <w:jc w:val="both"/>
      </w:pPr>
      <w:r>
        <w:t xml:space="preserve">            {</w:t>
      </w:r>
    </w:p>
    <w:p w14:paraId="4511183B" w14:textId="77777777" w:rsidR="00103401" w:rsidRDefault="00103401" w:rsidP="00065DA7">
      <w:pPr>
        <w:spacing w:line="360" w:lineRule="auto"/>
        <w:jc w:val="both"/>
      </w:pPr>
      <w:r>
        <w:t xml:space="preserve">                try {</w:t>
      </w:r>
    </w:p>
    <w:p w14:paraId="3BDB64A1" w14:textId="77777777" w:rsidR="00103401" w:rsidRDefault="00103401" w:rsidP="00065DA7">
      <w:pPr>
        <w:spacing w:line="360" w:lineRule="auto"/>
        <w:jc w:val="both"/>
      </w:pPr>
      <w:r>
        <w:t xml:space="preserve">                    if( sId.getText().trim().equals("") || sPerformance.getText().trim().equals("") || sSalary.getText().trim().equals("") ) {</w:t>
      </w:r>
    </w:p>
    <w:p w14:paraId="6AB03C1E" w14:textId="77777777" w:rsidR="00103401" w:rsidRDefault="00103401" w:rsidP="00065DA7">
      <w:pPr>
        <w:spacing w:line="360" w:lineRule="auto"/>
        <w:jc w:val="both"/>
      </w:pPr>
      <w:r>
        <w:t xml:space="preserve">                        JOptionPane.showMessageDialog(salaryFrame, "Empty Field Found! Please fill required area. ", "Error", JOptionPane.ERROR_MESSAGE);</w:t>
      </w:r>
    </w:p>
    <w:p w14:paraId="05FF3D9E" w14:textId="77777777" w:rsidR="00103401" w:rsidRDefault="00103401" w:rsidP="00065DA7">
      <w:pPr>
        <w:spacing w:line="360" w:lineRule="auto"/>
        <w:jc w:val="both"/>
      </w:pPr>
      <w:r>
        <w:t xml:space="preserve">                    }</w:t>
      </w:r>
    </w:p>
    <w:p w14:paraId="2BEB8D66" w14:textId="77777777" w:rsidR="00103401" w:rsidRDefault="00103401" w:rsidP="00065DA7">
      <w:pPr>
        <w:spacing w:line="360" w:lineRule="auto"/>
        <w:jc w:val="both"/>
      </w:pPr>
      <w:r>
        <w:t xml:space="preserve">                    </w:t>
      </w:r>
    </w:p>
    <w:p w14:paraId="069C41F9" w14:textId="77777777" w:rsidR="00103401" w:rsidRDefault="00103401" w:rsidP="00065DA7">
      <w:pPr>
        <w:spacing w:line="360" w:lineRule="auto"/>
        <w:jc w:val="both"/>
      </w:pPr>
      <w:r>
        <w:lastRenderedPageBreak/>
        <w:t xml:space="preserve">                    else {</w:t>
      </w:r>
    </w:p>
    <w:p w14:paraId="339B9E9C" w14:textId="77777777" w:rsidR="00103401" w:rsidRDefault="00103401" w:rsidP="00065DA7">
      <w:pPr>
        <w:spacing w:line="360" w:lineRule="auto"/>
        <w:jc w:val="both"/>
      </w:pPr>
      <w:r>
        <w:t xml:space="preserve">                        //setting salary code</w:t>
      </w:r>
    </w:p>
    <w:p w14:paraId="7420A681" w14:textId="77777777" w:rsidR="00103401" w:rsidRDefault="00103401" w:rsidP="00065DA7">
      <w:pPr>
        <w:spacing w:line="360" w:lineRule="auto"/>
        <w:jc w:val="both"/>
      </w:pPr>
      <w:r>
        <w:t xml:space="preserve">                        int idCheck = Integer.parseInt(sId.getText().trim());</w:t>
      </w:r>
    </w:p>
    <w:p w14:paraId="23A088EB" w14:textId="77777777" w:rsidR="00103401" w:rsidRDefault="00103401" w:rsidP="00065DA7">
      <w:pPr>
        <w:spacing w:line="360" w:lineRule="auto"/>
        <w:jc w:val="both"/>
      </w:pPr>
      <w:r>
        <w:t xml:space="preserve">                        double salaryCheck = Integer.parseInt(sSalary.getText().trim());</w:t>
      </w:r>
    </w:p>
    <w:p w14:paraId="60B16221" w14:textId="77777777" w:rsidR="00103401" w:rsidRDefault="00103401" w:rsidP="00065DA7">
      <w:pPr>
        <w:spacing w:line="360" w:lineRule="auto"/>
        <w:jc w:val="both"/>
      </w:pPr>
      <w:r>
        <w:t xml:space="preserve">                        int performanceCheck = Integer.parseInt(sPerformance.getText().trim());</w:t>
      </w:r>
    </w:p>
    <w:p w14:paraId="100E8620" w14:textId="77777777" w:rsidR="00103401" w:rsidRDefault="00103401" w:rsidP="00065DA7">
      <w:pPr>
        <w:spacing w:line="360" w:lineRule="auto"/>
        <w:jc w:val="both"/>
      </w:pPr>
      <w:r>
        <w:t xml:space="preserve">                        String updatedSalary = "";</w:t>
      </w:r>
    </w:p>
    <w:p w14:paraId="183C2FF3" w14:textId="77777777" w:rsidR="00103401" w:rsidRDefault="00103401" w:rsidP="00065DA7">
      <w:pPr>
        <w:spacing w:line="360" w:lineRule="auto"/>
        <w:jc w:val="both"/>
      </w:pPr>
      <w:r>
        <w:t xml:space="preserve">                        </w:t>
      </w:r>
    </w:p>
    <w:p w14:paraId="58084B34" w14:textId="77777777" w:rsidR="00103401" w:rsidRDefault="00103401" w:rsidP="00065DA7">
      <w:pPr>
        <w:spacing w:line="360" w:lineRule="auto"/>
        <w:jc w:val="both"/>
      </w:pPr>
      <w:r>
        <w:t xml:space="preserve">                        if (idCheck &gt;=0 &amp;&amp; salaryCheck &gt;=0 &amp;&amp; performanceCheck &gt;=0) {</w:t>
      </w:r>
    </w:p>
    <w:p w14:paraId="5139E022" w14:textId="77777777" w:rsidR="00103401" w:rsidRDefault="00103401" w:rsidP="00065DA7">
      <w:pPr>
        <w:spacing w:line="360" w:lineRule="auto"/>
        <w:jc w:val="both"/>
      </w:pPr>
      <w:r>
        <w:t xml:space="preserve">                            //iterating through the arraylist and checking if each is instance of lecturer</w:t>
      </w:r>
    </w:p>
    <w:p w14:paraId="345854D0" w14:textId="77777777" w:rsidR="00103401" w:rsidRDefault="00103401" w:rsidP="00065DA7">
      <w:pPr>
        <w:spacing w:line="360" w:lineRule="auto"/>
        <w:jc w:val="both"/>
      </w:pPr>
      <w:r>
        <w:t xml:space="preserve">                            for(int i=0; i&lt;listOfTeacher.size(); i++) {</w:t>
      </w:r>
    </w:p>
    <w:p w14:paraId="3BBA8EF2" w14:textId="77777777" w:rsidR="00103401" w:rsidRDefault="00103401" w:rsidP="00065DA7">
      <w:pPr>
        <w:spacing w:line="360" w:lineRule="auto"/>
        <w:jc w:val="both"/>
      </w:pPr>
      <w:r>
        <w:t xml:space="preserve">                                if( (listOfTeacher.get(i).getTeacher_id() == idCheck) &amp;&amp; (listOfTeacher.get(i) instanceof Tutor) ) {</w:t>
      </w:r>
    </w:p>
    <w:p w14:paraId="7F0ABC84" w14:textId="77777777" w:rsidR="00103401" w:rsidRDefault="00103401" w:rsidP="00065DA7">
      <w:pPr>
        <w:spacing w:line="360" w:lineRule="auto"/>
        <w:jc w:val="both"/>
      </w:pPr>
      <w:r>
        <w:t xml:space="preserve">                                    updatedSalary = ((Tutor)listOfTeacher.get(i)).setSalary(salaryCheck, performanceCheck);</w:t>
      </w:r>
    </w:p>
    <w:p w14:paraId="59EF15A7" w14:textId="77777777" w:rsidR="00103401" w:rsidRDefault="00103401" w:rsidP="00065DA7">
      <w:pPr>
        <w:spacing w:line="360" w:lineRule="auto"/>
        <w:jc w:val="both"/>
      </w:pPr>
      <w:r>
        <w:t xml:space="preserve">                                }</w:t>
      </w:r>
    </w:p>
    <w:p w14:paraId="441E91B1" w14:textId="77777777" w:rsidR="00103401" w:rsidRDefault="00103401" w:rsidP="00065DA7">
      <w:pPr>
        <w:spacing w:line="360" w:lineRule="auto"/>
        <w:jc w:val="both"/>
      </w:pPr>
      <w:r>
        <w:t xml:space="preserve">                            }</w:t>
      </w:r>
    </w:p>
    <w:p w14:paraId="63C80DF6" w14:textId="77777777" w:rsidR="00103401" w:rsidRDefault="00103401" w:rsidP="00065DA7">
      <w:pPr>
        <w:spacing w:line="360" w:lineRule="auto"/>
        <w:jc w:val="both"/>
      </w:pPr>
      <w:r>
        <w:t xml:space="preserve">                            </w:t>
      </w:r>
    </w:p>
    <w:p w14:paraId="0CCC8E55" w14:textId="77777777" w:rsidR="00103401" w:rsidRDefault="00103401" w:rsidP="00065DA7">
      <w:pPr>
        <w:spacing w:line="360" w:lineRule="auto"/>
        <w:jc w:val="both"/>
      </w:pPr>
      <w:r>
        <w:t xml:space="preserve">                            if(updatedSalary.equals("")) {</w:t>
      </w:r>
    </w:p>
    <w:p w14:paraId="1E7CFEF0" w14:textId="77777777" w:rsidR="00103401" w:rsidRDefault="00103401" w:rsidP="00065DA7">
      <w:pPr>
        <w:spacing w:line="360" w:lineRule="auto"/>
        <w:jc w:val="both"/>
      </w:pPr>
      <w:r>
        <w:t xml:space="preserve">                                JOptionPane.showMessageDialog(salaryFrame, "Tutor id doesn't exist. Input correct id.");</w:t>
      </w:r>
    </w:p>
    <w:p w14:paraId="3C4D0F89" w14:textId="77777777" w:rsidR="00103401" w:rsidRDefault="00103401" w:rsidP="00065DA7">
      <w:pPr>
        <w:spacing w:line="360" w:lineRule="auto"/>
        <w:jc w:val="both"/>
      </w:pPr>
      <w:r>
        <w:t xml:space="preserve">                            }</w:t>
      </w:r>
    </w:p>
    <w:p w14:paraId="7359C625" w14:textId="77777777" w:rsidR="00103401" w:rsidRDefault="00103401" w:rsidP="00065DA7">
      <w:pPr>
        <w:spacing w:line="360" w:lineRule="auto"/>
        <w:jc w:val="both"/>
      </w:pPr>
      <w:r>
        <w:t xml:space="preserve">                            else {</w:t>
      </w:r>
    </w:p>
    <w:p w14:paraId="56136F4D" w14:textId="77777777" w:rsidR="00103401" w:rsidRDefault="00103401" w:rsidP="00065DA7">
      <w:pPr>
        <w:spacing w:line="360" w:lineRule="auto"/>
        <w:jc w:val="both"/>
      </w:pPr>
      <w:r>
        <w:t xml:space="preserve">                                if (performanceCheck &gt; 5) {</w:t>
      </w:r>
    </w:p>
    <w:p w14:paraId="42A1D289" w14:textId="77777777" w:rsidR="00103401" w:rsidRDefault="00103401" w:rsidP="00065DA7">
      <w:pPr>
        <w:spacing w:line="360" w:lineRule="auto"/>
        <w:jc w:val="both"/>
      </w:pPr>
      <w:r>
        <w:lastRenderedPageBreak/>
        <w:t xml:space="preserve">                                    if (performanceCheck &gt; 10) {</w:t>
      </w:r>
    </w:p>
    <w:p w14:paraId="5516AB62" w14:textId="77777777" w:rsidR="00103401" w:rsidRDefault="00103401" w:rsidP="00065DA7">
      <w:pPr>
        <w:spacing w:line="360" w:lineRule="auto"/>
        <w:jc w:val="both"/>
      </w:pPr>
      <w:r>
        <w:t xml:space="preserve">                                        JOptionPane.showMessageDialog(salaryFrame, updatedSalary);</w:t>
      </w:r>
    </w:p>
    <w:p w14:paraId="61B9B1BB" w14:textId="77777777" w:rsidR="00103401" w:rsidRDefault="00103401" w:rsidP="00065DA7">
      <w:pPr>
        <w:spacing w:line="360" w:lineRule="auto"/>
        <w:jc w:val="both"/>
      </w:pPr>
      <w:r>
        <w:t xml:space="preserve">                                    }</w:t>
      </w:r>
    </w:p>
    <w:p w14:paraId="2BE438B0" w14:textId="77777777" w:rsidR="00103401" w:rsidRDefault="00103401" w:rsidP="00065DA7">
      <w:pPr>
        <w:spacing w:line="360" w:lineRule="auto"/>
        <w:jc w:val="both"/>
      </w:pPr>
      <w:r>
        <w:t xml:space="preserve">                                    </w:t>
      </w:r>
    </w:p>
    <w:p w14:paraId="6D5F8509" w14:textId="77777777" w:rsidR="00103401" w:rsidRDefault="00103401" w:rsidP="00065DA7">
      <w:pPr>
        <w:spacing w:line="360" w:lineRule="auto"/>
        <w:jc w:val="both"/>
      </w:pPr>
      <w:r>
        <w:t xml:space="preserve">                                    else {</w:t>
      </w:r>
    </w:p>
    <w:p w14:paraId="047FA6F4" w14:textId="77777777" w:rsidR="00103401" w:rsidRDefault="00103401" w:rsidP="00065DA7">
      <w:pPr>
        <w:spacing w:line="360" w:lineRule="auto"/>
        <w:jc w:val="both"/>
      </w:pPr>
      <w:r>
        <w:t xml:space="preserve">                                        String salaryMessage = "The tutor's updated salary is " + updatedSalary;</w:t>
      </w:r>
    </w:p>
    <w:p w14:paraId="30349BB5" w14:textId="77777777" w:rsidR="00103401" w:rsidRDefault="00103401" w:rsidP="00065DA7">
      <w:pPr>
        <w:spacing w:line="360" w:lineRule="auto"/>
        <w:jc w:val="both"/>
      </w:pPr>
      <w:r>
        <w:t xml:space="preserve">                                        JOptionPane.showMessageDialog(salaryFrame, salaryMessage);</w:t>
      </w:r>
    </w:p>
    <w:p w14:paraId="6D464A04" w14:textId="77777777" w:rsidR="00103401" w:rsidRDefault="00103401" w:rsidP="00065DA7">
      <w:pPr>
        <w:spacing w:line="360" w:lineRule="auto"/>
        <w:jc w:val="both"/>
      </w:pPr>
      <w:r>
        <w:t xml:space="preserve">                                        </w:t>
      </w:r>
    </w:p>
    <w:p w14:paraId="3C925E6F" w14:textId="77777777" w:rsidR="00103401" w:rsidRDefault="00103401" w:rsidP="00065DA7">
      <w:pPr>
        <w:spacing w:line="360" w:lineRule="auto"/>
        <w:jc w:val="both"/>
      </w:pPr>
      <w:r>
        <w:t xml:space="preserve">                                        //clearing field after setting salary successfully</w:t>
      </w:r>
    </w:p>
    <w:p w14:paraId="563DA037" w14:textId="77777777" w:rsidR="00103401" w:rsidRDefault="00103401" w:rsidP="00065DA7">
      <w:pPr>
        <w:spacing w:line="360" w:lineRule="auto"/>
        <w:jc w:val="both"/>
      </w:pPr>
      <w:r>
        <w:t xml:space="preserve">                                        sId.setText("");</w:t>
      </w:r>
    </w:p>
    <w:p w14:paraId="15383A4C" w14:textId="77777777" w:rsidR="00103401" w:rsidRDefault="00103401" w:rsidP="00065DA7">
      <w:pPr>
        <w:spacing w:line="360" w:lineRule="auto"/>
        <w:jc w:val="both"/>
      </w:pPr>
      <w:r>
        <w:t xml:space="preserve">                                        sPerformance.setText("");</w:t>
      </w:r>
    </w:p>
    <w:p w14:paraId="292120B2" w14:textId="77777777" w:rsidR="00103401" w:rsidRDefault="00103401" w:rsidP="00065DA7">
      <w:pPr>
        <w:spacing w:line="360" w:lineRule="auto"/>
        <w:jc w:val="both"/>
      </w:pPr>
      <w:r>
        <w:t xml:space="preserve">                                        sSalary.setText("");</w:t>
      </w:r>
    </w:p>
    <w:p w14:paraId="76F01125" w14:textId="77777777" w:rsidR="00103401" w:rsidRDefault="00103401" w:rsidP="00065DA7">
      <w:pPr>
        <w:spacing w:line="360" w:lineRule="auto"/>
        <w:jc w:val="both"/>
      </w:pPr>
      <w:r>
        <w:t xml:space="preserve">                                    }</w:t>
      </w:r>
    </w:p>
    <w:p w14:paraId="72CEB964" w14:textId="77777777" w:rsidR="00103401" w:rsidRDefault="00103401" w:rsidP="00065DA7">
      <w:pPr>
        <w:spacing w:line="360" w:lineRule="auto"/>
        <w:jc w:val="both"/>
      </w:pPr>
      <w:r>
        <w:t xml:space="preserve">                                }</w:t>
      </w:r>
    </w:p>
    <w:p w14:paraId="7FAB2264" w14:textId="77777777" w:rsidR="00103401" w:rsidRDefault="00103401" w:rsidP="00065DA7">
      <w:pPr>
        <w:spacing w:line="360" w:lineRule="auto"/>
        <w:jc w:val="both"/>
      </w:pPr>
      <w:r>
        <w:t xml:space="preserve">                                else if (performanceCheck &lt; 5){</w:t>
      </w:r>
    </w:p>
    <w:p w14:paraId="63535A46" w14:textId="77777777" w:rsidR="00103401" w:rsidRDefault="00103401" w:rsidP="00065DA7">
      <w:pPr>
        <w:spacing w:line="360" w:lineRule="auto"/>
        <w:jc w:val="both"/>
      </w:pPr>
      <w:r>
        <w:t xml:space="preserve">                                    JOptionPane.showMessageDialog(salaryFrame, updatedSalary);</w:t>
      </w:r>
    </w:p>
    <w:p w14:paraId="0FBB2AB1" w14:textId="77777777" w:rsidR="00103401" w:rsidRDefault="00103401" w:rsidP="00065DA7">
      <w:pPr>
        <w:spacing w:line="360" w:lineRule="auto"/>
        <w:jc w:val="both"/>
      </w:pPr>
      <w:r>
        <w:t xml:space="preserve">                                }</w:t>
      </w:r>
    </w:p>
    <w:p w14:paraId="1A617410" w14:textId="77777777" w:rsidR="00103401" w:rsidRDefault="00103401" w:rsidP="00065DA7">
      <w:pPr>
        <w:spacing w:line="360" w:lineRule="auto"/>
        <w:jc w:val="both"/>
      </w:pPr>
      <w:r>
        <w:t xml:space="preserve">                                </w:t>
      </w:r>
    </w:p>
    <w:p w14:paraId="27AE404A" w14:textId="77777777" w:rsidR="00103401" w:rsidRDefault="00103401" w:rsidP="00065DA7">
      <w:pPr>
        <w:spacing w:line="360" w:lineRule="auto"/>
        <w:jc w:val="both"/>
      </w:pPr>
      <w:r>
        <w:t xml:space="preserve">                                else {</w:t>
      </w:r>
    </w:p>
    <w:p w14:paraId="62E50C61" w14:textId="77777777" w:rsidR="00103401" w:rsidRDefault="00103401" w:rsidP="00065DA7">
      <w:pPr>
        <w:spacing w:line="360" w:lineRule="auto"/>
        <w:jc w:val="both"/>
      </w:pPr>
      <w:r>
        <w:t xml:space="preserve">                                    JOptionPane.showMessageDialog(salaryFrame, "Unexpected Error");</w:t>
      </w:r>
    </w:p>
    <w:p w14:paraId="0818D99B" w14:textId="77777777" w:rsidR="00103401" w:rsidRDefault="00103401" w:rsidP="00065DA7">
      <w:pPr>
        <w:spacing w:line="360" w:lineRule="auto"/>
        <w:jc w:val="both"/>
      </w:pPr>
      <w:r>
        <w:lastRenderedPageBreak/>
        <w:t xml:space="preserve">                                }</w:t>
      </w:r>
    </w:p>
    <w:p w14:paraId="3C60C628" w14:textId="77777777" w:rsidR="00103401" w:rsidRDefault="00103401" w:rsidP="00065DA7">
      <w:pPr>
        <w:spacing w:line="360" w:lineRule="auto"/>
        <w:jc w:val="both"/>
      </w:pPr>
      <w:r>
        <w:t xml:space="preserve">                            }</w:t>
      </w:r>
    </w:p>
    <w:p w14:paraId="679EC4DF" w14:textId="77777777" w:rsidR="00103401" w:rsidRDefault="00103401" w:rsidP="00065DA7">
      <w:pPr>
        <w:spacing w:line="360" w:lineRule="auto"/>
        <w:jc w:val="both"/>
      </w:pPr>
      <w:r>
        <w:t xml:space="preserve">                        }</w:t>
      </w:r>
    </w:p>
    <w:p w14:paraId="50F37EC5" w14:textId="77777777" w:rsidR="00103401" w:rsidRDefault="00103401" w:rsidP="00065DA7">
      <w:pPr>
        <w:spacing w:line="360" w:lineRule="auto"/>
        <w:jc w:val="both"/>
      </w:pPr>
      <w:r>
        <w:t xml:space="preserve">                        </w:t>
      </w:r>
    </w:p>
    <w:p w14:paraId="28532AA7" w14:textId="77777777" w:rsidR="00103401" w:rsidRDefault="00103401" w:rsidP="00065DA7">
      <w:pPr>
        <w:spacing w:line="360" w:lineRule="auto"/>
        <w:jc w:val="both"/>
      </w:pPr>
      <w:r>
        <w:t xml:space="preserve">                        else {</w:t>
      </w:r>
    </w:p>
    <w:p w14:paraId="19980F67" w14:textId="77777777" w:rsidR="00103401" w:rsidRDefault="00103401" w:rsidP="00065DA7">
      <w:pPr>
        <w:spacing w:line="360" w:lineRule="auto"/>
        <w:jc w:val="both"/>
      </w:pPr>
      <w:r>
        <w:t xml:space="preserve">                            JOptionPane.showMessageDialog(salaryFrame, "Please enter positive values.");</w:t>
      </w:r>
    </w:p>
    <w:p w14:paraId="7993A7E0" w14:textId="77777777" w:rsidR="00103401" w:rsidRDefault="00103401" w:rsidP="00065DA7">
      <w:pPr>
        <w:spacing w:line="360" w:lineRule="auto"/>
        <w:jc w:val="both"/>
      </w:pPr>
      <w:r>
        <w:t xml:space="preserve">                        }</w:t>
      </w:r>
    </w:p>
    <w:p w14:paraId="309C24D4" w14:textId="77777777" w:rsidR="00103401" w:rsidRDefault="00103401" w:rsidP="00065DA7">
      <w:pPr>
        <w:spacing w:line="360" w:lineRule="auto"/>
        <w:jc w:val="both"/>
      </w:pPr>
      <w:r>
        <w:t xml:space="preserve">                    }</w:t>
      </w:r>
    </w:p>
    <w:p w14:paraId="713D9495" w14:textId="77777777" w:rsidR="00103401" w:rsidRDefault="00103401" w:rsidP="00065DA7">
      <w:pPr>
        <w:spacing w:line="360" w:lineRule="auto"/>
        <w:jc w:val="both"/>
      </w:pPr>
      <w:r>
        <w:t xml:space="preserve">                }catch(NumberFormatException e) {</w:t>
      </w:r>
    </w:p>
    <w:p w14:paraId="627A017A" w14:textId="77777777" w:rsidR="00103401" w:rsidRDefault="00103401" w:rsidP="00065DA7">
      <w:pPr>
        <w:spacing w:line="360" w:lineRule="auto"/>
        <w:jc w:val="both"/>
      </w:pPr>
      <w:r>
        <w:t xml:space="preserve">                    JOptionPane.showMessageDialog(salaryFrame, "Number Format Exception. Enter number only in number-required fields.");</w:t>
      </w:r>
    </w:p>
    <w:p w14:paraId="7D978E24" w14:textId="77777777" w:rsidR="00103401" w:rsidRDefault="00103401" w:rsidP="00065DA7">
      <w:pPr>
        <w:spacing w:line="360" w:lineRule="auto"/>
        <w:jc w:val="both"/>
      </w:pPr>
      <w:r>
        <w:t xml:space="preserve">                }</w:t>
      </w:r>
    </w:p>
    <w:p w14:paraId="3A34FFB4" w14:textId="77777777" w:rsidR="00103401" w:rsidRDefault="00103401" w:rsidP="00065DA7">
      <w:pPr>
        <w:spacing w:line="360" w:lineRule="auto"/>
        <w:jc w:val="both"/>
      </w:pPr>
      <w:r>
        <w:t xml:space="preserve">            }</w:t>
      </w:r>
    </w:p>
    <w:p w14:paraId="1E42635A" w14:textId="77777777" w:rsidR="00103401" w:rsidRDefault="00103401" w:rsidP="00065DA7">
      <w:pPr>
        <w:spacing w:line="360" w:lineRule="auto"/>
        <w:jc w:val="both"/>
      </w:pPr>
      <w:r>
        <w:t xml:space="preserve">        });</w:t>
      </w:r>
    </w:p>
    <w:p w14:paraId="73EA27B1" w14:textId="77777777" w:rsidR="00103401" w:rsidRDefault="00103401" w:rsidP="00065DA7">
      <w:pPr>
        <w:spacing w:line="360" w:lineRule="auto"/>
        <w:jc w:val="both"/>
      </w:pPr>
      <w:r>
        <w:t xml:space="preserve">        </w:t>
      </w:r>
    </w:p>
    <w:p w14:paraId="7901B3BF" w14:textId="77777777" w:rsidR="00103401" w:rsidRDefault="00103401" w:rsidP="00065DA7">
      <w:pPr>
        <w:spacing w:line="360" w:lineRule="auto"/>
        <w:jc w:val="both"/>
      </w:pPr>
      <w:r>
        <w:t xml:space="preserve">        //clears all fields</w:t>
      </w:r>
    </w:p>
    <w:p w14:paraId="5159AFBB" w14:textId="77777777" w:rsidR="00103401" w:rsidRDefault="00103401" w:rsidP="00065DA7">
      <w:pPr>
        <w:spacing w:line="360" w:lineRule="auto"/>
        <w:jc w:val="both"/>
      </w:pPr>
      <w:r>
        <w:t xml:space="preserve">        sClearButton.addActionListener(new ActionListener()</w:t>
      </w:r>
    </w:p>
    <w:p w14:paraId="78B770D2" w14:textId="77777777" w:rsidR="00103401" w:rsidRDefault="00103401" w:rsidP="00065DA7">
      <w:pPr>
        <w:spacing w:line="360" w:lineRule="auto"/>
        <w:jc w:val="both"/>
      </w:pPr>
      <w:r>
        <w:t xml:space="preserve">        {</w:t>
      </w:r>
    </w:p>
    <w:p w14:paraId="30702AF7" w14:textId="77777777" w:rsidR="00103401" w:rsidRDefault="00103401" w:rsidP="00065DA7">
      <w:pPr>
        <w:spacing w:line="360" w:lineRule="auto"/>
        <w:jc w:val="both"/>
      </w:pPr>
      <w:r>
        <w:t xml:space="preserve">            public void actionPerformed(ActionEvent b)</w:t>
      </w:r>
    </w:p>
    <w:p w14:paraId="5A2D172D" w14:textId="77777777" w:rsidR="00103401" w:rsidRDefault="00103401" w:rsidP="00065DA7">
      <w:pPr>
        <w:spacing w:line="360" w:lineRule="auto"/>
        <w:jc w:val="both"/>
      </w:pPr>
      <w:r>
        <w:t xml:space="preserve">            {</w:t>
      </w:r>
    </w:p>
    <w:p w14:paraId="0EDF0433" w14:textId="77777777" w:rsidR="00103401" w:rsidRDefault="00103401" w:rsidP="00065DA7">
      <w:pPr>
        <w:spacing w:line="360" w:lineRule="auto"/>
        <w:jc w:val="both"/>
      </w:pPr>
      <w:r>
        <w:t xml:space="preserve">                if( !sId.getText().equals("") || !sPerformance.getText().equals("") || !sSalary.getText().equals("") ) {</w:t>
      </w:r>
    </w:p>
    <w:p w14:paraId="1CB0CCC1" w14:textId="77777777" w:rsidR="00103401" w:rsidRDefault="00103401" w:rsidP="00065DA7">
      <w:pPr>
        <w:spacing w:line="360" w:lineRule="auto"/>
        <w:jc w:val="both"/>
      </w:pPr>
      <w:r>
        <w:lastRenderedPageBreak/>
        <w:t xml:space="preserve">                    int confirmation = JOptionPane.showConfirmDialog(salaryFrame, "Do you really want to clear all fields?", "Clear", JOptionPane.WARNING_MESSAGE);</w:t>
      </w:r>
    </w:p>
    <w:p w14:paraId="45ABD2BE" w14:textId="77777777" w:rsidR="00103401" w:rsidRDefault="00103401" w:rsidP="00065DA7">
      <w:pPr>
        <w:spacing w:line="360" w:lineRule="auto"/>
        <w:jc w:val="both"/>
      </w:pPr>
      <w:r>
        <w:t xml:space="preserve">                    if (confirmation == JOptionPane.YES_OPTION) {</w:t>
      </w:r>
    </w:p>
    <w:p w14:paraId="6BC09990" w14:textId="77777777" w:rsidR="00103401" w:rsidRDefault="00103401" w:rsidP="00065DA7">
      <w:pPr>
        <w:spacing w:line="360" w:lineRule="auto"/>
        <w:jc w:val="both"/>
      </w:pPr>
      <w:r>
        <w:t xml:space="preserve">                        sId.setText("");</w:t>
      </w:r>
    </w:p>
    <w:p w14:paraId="56D021A5" w14:textId="77777777" w:rsidR="00103401" w:rsidRDefault="00103401" w:rsidP="00065DA7">
      <w:pPr>
        <w:spacing w:line="360" w:lineRule="auto"/>
        <w:jc w:val="both"/>
      </w:pPr>
      <w:r>
        <w:t xml:space="preserve">                        sPerformance.setText("");</w:t>
      </w:r>
    </w:p>
    <w:p w14:paraId="09A7AC5C" w14:textId="77777777" w:rsidR="00103401" w:rsidRDefault="00103401" w:rsidP="00065DA7">
      <w:pPr>
        <w:spacing w:line="360" w:lineRule="auto"/>
        <w:jc w:val="both"/>
      </w:pPr>
      <w:r>
        <w:t xml:space="preserve">                        sSalary.setText("");</w:t>
      </w:r>
    </w:p>
    <w:p w14:paraId="008BEABE" w14:textId="77777777" w:rsidR="00103401" w:rsidRDefault="00103401" w:rsidP="00065DA7">
      <w:pPr>
        <w:spacing w:line="360" w:lineRule="auto"/>
        <w:jc w:val="both"/>
      </w:pPr>
      <w:r>
        <w:t xml:space="preserve">                    }</w:t>
      </w:r>
    </w:p>
    <w:p w14:paraId="12B919AC" w14:textId="77777777" w:rsidR="00103401" w:rsidRDefault="00103401" w:rsidP="00065DA7">
      <w:pPr>
        <w:spacing w:line="360" w:lineRule="auto"/>
        <w:jc w:val="both"/>
      </w:pPr>
      <w:r>
        <w:t xml:space="preserve">                }</w:t>
      </w:r>
    </w:p>
    <w:p w14:paraId="621A9A20" w14:textId="77777777" w:rsidR="00103401" w:rsidRDefault="00103401" w:rsidP="00065DA7">
      <w:pPr>
        <w:spacing w:line="360" w:lineRule="auto"/>
        <w:jc w:val="both"/>
      </w:pPr>
      <w:r>
        <w:t xml:space="preserve">            }</w:t>
      </w:r>
    </w:p>
    <w:p w14:paraId="31979D46" w14:textId="77777777" w:rsidR="00103401" w:rsidRDefault="00103401" w:rsidP="00065DA7">
      <w:pPr>
        <w:spacing w:line="360" w:lineRule="auto"/>
        <w:jc w:val="both"/>
      </w:pPr>
      <w:r>
        <w:t xml:space="preserve">        });</w:t>
      </w:r>
    </w:p>
    <w:p w14:paraId="207947EB" w14:textId="77777777" w:rsidR="00103401" w:rsidRDefault="00103401" w:rsidP="00065DA7">
      <w:pPr>
        <w:spacing w:line="360" w:lineRule="auto"/>
        <w:jc w:val="both"/>
      </w:pPr>
      <w:r>
        <w:t xml:space="preserve">        </w:t>
      </w:r>
    </w:p>
    <w:p w14:paraId="67C8D2C4" w14:textId="77777777" w:rsidR="00103401" w:rsidRDefault="00103401" w:rsidP="00065DA7">
      <w:pPr>
        <w:spacing w:line="360" w:lineRule="auto"/>
        <w:jc w:val="both"/>
      </w:pPr>
      <w:r>
        <w:t xml:space="preserve">        //goes back to main frame(buttonsFrame)</w:t>
      </w:r>
    </w:p>
    <w:p w14:paraId="1E4AA596" w14:textId="77777777" w:rsidR="00103401" w:rsidRDefault="00103401" w:rsidP="00065DA7">
      <w:pPr>
        <w:spacing w:line="360" w:lineRule="auto"/>
        <w:jc w:val="both"/>
      </w:pPr>
      <w:r>
        <w:t xml:space="preserve">        sBackButton.addActionListener(new ActionListener()</w:t>
      </w:r>
    </w:p>
    <w:p w14:paraId="30BF330D" w14:textId="77777777" w:rsidR="00103401" w:rsidRDefault="00103401" w:rsidP="00065DA7">
      <w:pPr>
        <w:spacing w:line="360" w:lineRule="auto"/>
        <w:jc w:val="both"/>
      </w:pPr>
      <w:r>
        <w:t xml:space="preserve">        {</w:t>
      </w:r>
    </w:p>
    <w:p w14:paraId="32163F1C" w14:textId="77777777" w:rsidR="00103401" w:rsidRDefault="00103401" w:rsidP="00065DA7">
      <w:pPr>
        <w:spacing w:line="360" w:lineRule="auto"/>
        <w:jc w:val="both"/>
      </w:pPr>
      <w:r>
        <w:t xml:space="preserve">            public void actionPerformed(ActionEvent c)</w:t>
      </w:r>
    </w:p>
    <w:p w14:paraId="1A7FD04B" w14:textId="77777777" w:rsidR="00103401" w:rsidRDefault="00103401" w:rsidP="00065DA7">
      <w:pPr>
        <w:spacing w:line="360" w:lineRule="auto"/>
        <w:jc w:val="both"/>
      </w:pPr>
      <w:r>
        <w:t xml:space="preserve">            {</w:t>
      </w:r>
    </w:p>
    <w:p w14:paraId="34668CC9" w14:textId="77777777" w:rsidR="00103401" w:rsidRDefault="00103401" w:rsidP="00065DA7">
      <w:pPr>
        <w:spacing w:line="360" w:lineRule="auto"/>
        <w:jc w:val="both"/>
      </w:pPr>
      <w:r>
        <w:t xml:space="preserve">                //clears all of its fields after clicking the back button to avoid issues with exception handeling</w:t>
      </w:r>
    </w:p>
    <w:p w14:paraId="5D33D60E" w14:textId="77777777" w:rsidR="00103401" w:rsidRDefault="00103401" w:rsidP="00065DA7">
      <w:pPr>
        <w:spacing w:line="360" w:lineRule="auto"/>
        <w:jc w:val="both"/>
      </w:pPr>
      <w:r>
        <w:t xml:space="preserve">                sId.setText("");</w:t>
      </w:r>
    </w:p>
    <w:p w14:paraId="28A7CB87" w14:textId="77777777" w:rsidR="00103401" w:rsidRDefault="00103401" w:rsidP="00065DA7">
      <w:pPr>
        <w:spacing w:line="360" w:lineRule="auto"/>
        <w:jc w:val="both"/>
      </w:pPr>
      <w:r>
        <w:t xml:space="preserve">                sPerformance.setText("");</w:t>
      </w:r>
    </w:p>
    <w:p w14:paraId="4837B7DC" w14:textId="77777777" w:rsidR="00103401" w:rsidRDefault="00103401" w:rsidP="00065DA7">
      <w:pPr>
        <w:spacing w:line="360" w:lineRule="auto"/>
        <w:jc w:val="both"/>
      </w:pPr>
      <w:r>
        <w:t xml:space="preserve">                sSalary.setText("");</w:t>
      </w:r>
    </w:p>
    <w:p w14:paraId="1C954725" w14:textId="77777777" w:rsidR="00103401" w:rsidRDefault="00103401" w:rsidP="00065DA7">
      <w:pPr>
        <w:spacing w:line="360" w:lineRule="auto"/>
        <w:jc w:val="both"/>
      </w:pPr>
      <w:r>
        <w:t xml:space="preserve">                </w:t>
      </w:r>
    </w:p>
    <w:p w14:paraId="25D71037" w14:textId="77777777" w:rsidR="00103401" w:rsidRDefault="00103401" w:rsidP="00065DA7">
      <w:pPr>
        <w:spacing w:line="360" w:lineRule="auto"/>
        <w:jc w:val="both"/>
      </w:pPr>
      <w:r>
        <w:t xml:space="preserve">                salaryFrame.setVisible(false);</w:t>
      </w:r>
    </w:p>
    <w:p w14:paraId="4695C32E" w14:textId="77777777" w:rsidR="00103401" w:rsidRDefault="00103401" w:rsidP="00065DA7">
      <w:pPr>
        <w:spacing w:line="360" w:lineRule="auto"/>
        <w:jc w:val="both"/>
      </w:pPr>
      <w:r>
        <w:lastRenderedPageBreak/>
        <w:t xml:space="preserve">                buttonsFrame.setVisible(true);</w:t>
      </w:r>
    </w:p>
    <w:p w14:paraId="7A6D9433" w14:textId="77777777" w:rsidR="00103401" w:rsidRDefault="00103401" w:rsidP="00065DA7">
      <w:pPr>
        <w:spacing w:line="360" w:lineRule="auto"/>
        <w:jc w:val="both"/>
      </w:pPr>
      <w:r>
        <w:t xml:space="preserve">            }</w:t>
      </w:r>
    </w:p>
    <w:p w14:paraId="58DB5639" w14:textId="77777777" w:rsidR="00103401" w:rsidRDefault="00103401" w:rsidP="00065DA7">
      <w:pPr>
        <w:spacing w:line="360" w:lineRule="auto"/>
        <w:jc w:val="both"/>
      </w:pPr>
      <w:r>
        <w:t xml:space="preserve">        });        </w:t>
      </w:r>
    </w:p>
    <w:p w14:paraId="71879F8C" w14:textId="77777777" w:rsidR="00103401" w:rsidRDefault="00103401" w:rsidP="00065DA7">
      <w:pPr>
        <w:spacing w:line="360" w:lineRule="auto"/>
        <w:jc w:val="both"/>
      </w:pPr>
      <w:r>
        <w:t xml:space="preserve">        </w:t>
      </w:r>
    </w:p>
    <w:p w14:paraId="7B00ABB3" w14:textId="77777777" w:rsidR="00103401" w:rsidRDefault="00103401" w:rsidP="00065DA7">
      <w:pPr>
        <w:spacing w:line="360" w:lineRule="auto"/>
        <w:jc w:val="both"/>
      </w:pPr>
      <w:r>
        <w:t xml:space="preserve">        //changing font size for all labels except sHeader</w:t>
      </w:r>
    </w:p>
    <w:p w14:paraId="63C7FD51" w14:textId="77777777" w:rsidR="00103401" w:rsidRDefault="00103401" w:rsidP="00065DA7">
      <w:pPr>
        <w:spacing w:line="360" w:lineRule="auto"/>
        <w:jc w:val="both"/>
      </w:pPr>
      <w:r>
        <w:t xml:space="preserve">        Font labelFont = sIdLabel.getFont();</w:t>
      </w:r>
    </w:p>
    <w:p w14:paraId="0A4E000B" w14:textId="77777777" w:rsidR="00103401" w:rsidRDefault="00103401" w:rsidP="00065DA7">
      <w:pPr>
        <w:spacing w:line="360" w:lineRule="auto"/>
        <w:jc w:val="both"/>
      </w:pPr>
      <w:r>
        <w:t xml:space="preserve">        labelFont = labelFont.deriveFont(Font.BOLD, 16);</w:t>
      </w:r>
    </w:p>
    <w:p w14:paraId="6D6463E2" w14:textId="77777777" w:rsidR="00103401" w:rsidRDefault="00103401" w:rsidP="00065DA7">
      <w:pPr>
        <w:spacing w:line="360" w:lineRule="auto"/>
        <w:jc w:val="both"/>
      </w:pPr>
      <w:r>
        <w:t xml:space="preserve">        sIdLabel.setFont(labelFont);</w:t>
      </w:r>
    </w:p>
    <w:p w14:paraId="3F58D6A7" w14:textId="77777777" w:rsidR="00103401" w:rsidRDefault="00103401" w:rsidP="00065DA7">
      <w:pPr>
        <w:spacing w:line="360" w:lineRule="auto"/>
        <w:jc w:val="both"/>
      </w:pPr>
      <w:r>
        <w:t xml:space="preserve">        sPerformanceLabel.setFont(labelFont);</w:t>
      </w:r>
    </w:p>
    <w:p w14:paraId="4E2FA0C1" w14:textId="77777777" w:rsidR="00103401" w:rsidRDefault="00103401" w:rsidP="00065DA7">
      <w:pPr>
        <w:spacing w:line="360" w:lineRule="auto"/>
        <w:jc w:val="both"/>
      </w:pPr>
      <w:r>
        <w:t xml:space="preserve">        sSalaryLabel.setFont(labelFont);</w:t>
      </w:r>
    </w:p>
    <w:p w14:paraId="1436EF06" w14:textId="77777777" w:rsidR="00103401" w:rsidRDefault="00103401" w:rsidP="00065DA7">
      <w:pPr>
        <w:spacing w:line="360" w:lineRule="auto"/>
        <w:jc w:val="both"/>
      </w:pPr>
      <w:r>
        <w:t xml:space="preserve">        </w:t>
      </w:r>
    </w:p>
    <w:p w14:paraId="1A7C63AB" w14:textId="77777777" w:rsidR="00103401" w:rsidRDefault="00103401" w:rsidP="00065DA7">
      <w:pPr>
        <w:spacing w:line="360" w:lineRule="auto"/>
        <w:jc w:val="both"/>
      </w:pPr>
      <w:r>
        <w:t xml:space="preserve">        //increasing font size for sHeader</w:t>
      </w:r>
    </w:p>
    <w:p w14:paraId="31084A39" w14:textId="77777777" w:rsidR="00103401" w:rsidRDefault="00103401" w:rsidP="00065DA7">
      <w:pPr>
        <w:spacing w:line="360" w:lineRule="auto"/>
        <w:jc w:val="both"/>
      </w:pPr>
      <w:r>
        <w:t xml:space="preserve">        Font headerFont = sHeader.getFont();</w:t>
      </w:r>
    </w:p>
    <w:p w14:paraId="261441E7" w14:textId="77777777" w:rsidR="00103401" w:rsidRDefault="00103401" w:rsidP="00065DA7">
      <w:pPr>
        <w:spacing w:line="360" w:lineRule="auto"/>
        <w:jc w:val="both"/>
      </w:pPr>
      <w:r>
        <w:t xml:space="preserve">        headerFont = headerFont.deriveFont(sHeader.getFont().getSize() * 1.8f); //increasing by 80%</w:t>
      </w:r>
    </w:p>
    <w:p w14:paraId="7231028C" w14:textId="77777777" w:rsidR="00103401" w:rsidRDefault="00103401" w:rsidP="00065DA7">
      <w:pPr>
        <w:spacing w:line="360" w:lineRule="auto"/>
        <w:jc w:val="both"/>
      </w:pPr>
      <w:r>
        <w:t xml:space="preserve">        sHeader.setFont(headerFont);</w:t>
      </w:r>
    </w:p>
    <w:p w14:paraId="5D3BA793" w14:textId="77777777" w:rsidR="00103401" w:rsidRDefault="00103401" w:rsidP="00065DA7">
      <w:pPr>
        <w:spacing w:line="360" w:lineRule="auto"/>
        <w:jc w:val="both"/>
      </w:pPr>
      <w:r>
        <w:t xml:space="preserve">        </w:t>
      </w:r>
    </w:p>
    <w:p w14:paraId="54988FD6" w14:textId="77777777" w:rsidR="00103401" w:rsidRDefault="00103401" w:rsidP="00065DA7">
      <w:pPr>
        <w:spacing w:line="360" w:lineRule="auto"/>
        <w:jc w:val="both"/>
      </w:pPr>
      <w:r>
        <w:t xml:space="preserve">        //increasing font size for buttons</w:t>
      </w:r>
    </w:p>
    <w:p w14:paraId="7BD2F1FC" w14:textId="77777777" w:rsidR="00103401" w:rsidRDefault="00103401" w:rsidP="00065DA7">
      <w:pPr>
        <w:spacing w:line="360" w:lineRule="auto"/>
        <w:jc w:val="both"/>
      </w:pPr>
      <w:r>
        <w:t xml:space="preserve">        Font buttonFont = sClearButton.getFont();</w:t>
      </w:r>
    </w:p>
    <w:p w14:paraId="669A4A4E" w14:textId="77777777" w:rsidR="00103401" w:rsidRDefault="00103401" w:rsidP="00065DA7">
      <w:pPr>
        <w:spacing w:line="360" w:lineRule="auto"/>
        <w:jc w:val="both"/>
      </w:pPr>
      <w:r>
        <w:t xml:space="preserve">        buttonFont = buttonFont.deriveFont(sClearButton.getFont().getSize() * 1.2f); //increasing by 20%</w:t>
      </w:r>
    </w:p>
    <w:p w14:paraId="4821729E" w14:textId="77777777" w:rsidR="00103401" w:rsidRDefault="00103401" w:rsidP="00065DA7">
      <w:pPr>
        <w:spacing w:line="360" w:lineRule="auto"/>
        <w:jc w:val="both"/>
      </w:pPr>
      <w:r>
        <w:t xml:space="preserve">        sSetSalaryButton.setFont(buttonFont);</w:t>
      </w:r>
    </w:p>
    <w:p w14:paraId="463700E6" w14:textId="77777777" w:rsidR="00103401" w:rsidRDefault="00103401" w:rsidP="00065DA7">
      <w:pPr>
        <w:spacing w:line="360" w:lineRule="auto"/>
        <w:jc w:val="both"/>
      </w:pPr>
      <w:r>
        <w:t xml:space="preserve">        sClearButton.setFont(buttonFont);</w:t>
      </w:r>
    </w:p>
    <w:p w14:paraId="472A47CE" w14:textId="77777777" w:rsidR="00103401" w:rsidRDefault="00103401" w:rsidP="00065DA7">
      <w:pPr>
        <w:spacing w:line="360" w:lineRule="auto"/>
        <w:jc w:val="both"/>
      </w:pPr>
      <w:r>
        <w:lastRenderedPageBreak/>
        <w:t xml:space="preserve">        sBackButton.setFont(buttonFont);</w:t>
      </w:r>
    </w:p>
    <w:p w14:paraId="3C1171EB" w14:textId="77777777" w:rsidR="00103401" w:rsidRDefault="00103401" w:rsidP="00065DA7">
      <w:pPr>
        <w:spacing w:line="360" w:lineRule="auto"/>
        <w:jc w:val="both"/>
      </w:pPr>
    </w:p>
    <w:p w14:paraId="044C142C" w14:textId="77777777" w:rsidR="00103401" w:rsidRDefault="00103401" w:rsidP="00065DA7">
      <w:pPr>
        <w:spacing w:line="360" w:lineRule="auto"/>
        <w:jc w:val="both"/>
      </w:pPr>
      <w:r>
        <w:t xml:space="preserve">        sHeader.setForeground(Color.WHITE);</w:t>
      </w:r>
    </w:p>
    <w:p w14:paraId="75AEA09E" w14:textId="77777777" w:rsidR="00103401" w:rsidRDefault="00103401" w:rsidP="00065DA7">
      <w:pPr>
        <w:spacing w:line="360" w:lineRule="auto"/>
        <w:jc w:val="both"/>
      </w:pPr>
      <w:r>
        <w:t xml:space="preserve">        sIdLabel.setForeground(Color.WHITE);</w:t>
      </w:r>
    </w:p>
    <w:p w14:paraId="4754B5EC" w14:textId="77777777" w:rsidR="00103401" w:rsidRDefault="00103401" w:rsidP="00065DA7">
      <w:pPr>
        <w:spacing w:line="360" w:lineRule="auto"/>
        <w:jc w:val="both"/>
      </w:pPr>
      <w:r>
        <w:t xml:space="preserve">        sPerformanceLabel.setForeground(Color.WHITE);    </w:t>
      </w:r>
    </w:p>
    <w:p w14:paraId="17D40790" w14:textId="77777777" w:rsidR="00103401" w:rsidRDefault="00103401" w:rsidP="00065DA7">
      <w:pPr>
        <w:spacing w:line="360" w:lineRule="auto"/>
        <w:jc w:val="both"/>
      </w:pPr>
      <w:r>
        <w:t xml:space="preserve">        sSalaryLabel.setForeground(Color.WHITE);     //setting white text color to labels</w:t>
      </w:r>
    </w:p>
    <w:p w14:paraId="3C32D736" w14:textId="77777777" w:rsidR="00103401" w:rsidRDefault="00103401" w:rsidP="00065DA7">
      <w:pPr>
        <w:spacing w:line="360" w:lineRule="auto"/>
        <w:jc w:val="both"/>
      </w:pPr>
      <w:r>
        <w:t xml:space="preserve">        </w:t>
      </w:r>
    </w:p>
    <w:p w14:paraId="0576F96E" w14:textId="77777777" w:rsidR="00103401" w:rsidRDefault="00103401" w:rsidP="00065DA7">
      <w:pPr>
        <w:spacing w:line="360" w:lineRule="auto"/>
        <w:jc w:val="both"/>
      </w:pPr>
      <w:r>
        <w:t xml:space="preserve">        sSetSalaryButton.setBackground(new Color(211, 211, 211));</w:t>
      </w:r>
    </w:p>
    <w:p w14:paraId="404B9706" w14:textId="77777777" w:rsidR="00103401" w:rsidRDefault="00103401" w:rsidP="00065DA7">
      <w:pPr>
        <w:spacing w:line="360" w:lineRule="auto"/>
        <w:jc w:val="both"/>
      </w:pPr>
      <w:r>
        <w:t xml:space="preserve">        sClearButton.setBackground(new Color(211, 211, 211));     //setting grey bgcolor to buttons</w:t>
      </w:r>
    </w:p>
    <w:p w14:paraId="2EEDA583" w14:textId="77777777" w:rsidR="00103401" w:rsidRDefault="00103401" w:rsidP="00065DA7">
      <w:pPr>
        <w:spacing w:line="360" w:lineRule="auto"/>
        <w:jc w:val="both"/>
      </w:pPr>
      <w:r>
        <w:t xml:space="preserve">        sBackButton.setBackground(new Color(211, 211, 211));</w:t>
      </w:r>
    </w:p>
    <w:p w14:paraId="6DF34E61" w14:textId="77777777" w:rsidR="00103401" w:rsidRDefault="00103401" w:rsidP="00065DA7">
      <w:pPr>
        <w:spacing w:line="360" w:lineRule="auto"/>
        <w:jc w:val="both"/>
      </w:pPr>
      <w:r>
        <w:t xml:space="preserve">        </w:t>
      </w:r>
    </w:p>
    <w:p w14:paraId="2A12DD7E" w14:textId="77777777" w:rsidR="00103401" w:rsidRDefault="00103401" w:rsidP="00065DA7">
      <w:pPr>
        <w:spacing w:line="360" w:lineRule="auto"/>
        <w:jc w:val="both"/>
      </w:pPr>
      <w:r>
        <w:t xml:space="preserve">        //adding to panel</w:t>
      </w:r>
    </w:p>
    <w:p w14:paraId="30C80729" w14:textId="77777777" w:rsidR="00103401" w:rsidRDefault="00103401" w:rsidP="00065DA7">
      <w:pPr>
        <w:spacing w:line="360" w:lineRule="auto"/>
        <w:jc w:val="both"/>
      </w:pPr>
      <w:r>
        <w:t xml:space="preserve">        sPanel.add(sHeader);</w:t>
      </w:r>
    </w:p>
    <w:p w14:paraId="04C78850" w14:textId="77777777" w:rsidR="00103401" w:rsidRDefault="00103401" w:rsidP="00065DA7">
      <w:pPr>
        <w:spacing w:line="360" w:lineRule="auto"/>
        <w:jc w:val="both"/>
      </w:pPr>
      <w:r>
        <w:t xml:space="preserve">        sPanel.add(sIdLabel);</w:t>
      </w:r>
    </w:p>
    <w:p w14:paraId="75C5256C" w14:textId="77777777" w:rsidR="00103401" w:rsidRDefault="00103401" w:rsidP="00065DA7">
      <w:pPr>
        <w:spacing w:line="360" w:lineRule="auto"/>
        <w:jc w:val="both"/>
      </w:pPr>
      <w:r>
        <w:t xml:space="preserve">        sPanel.add(sPerformanceLabel);</w:t>
      </w:r>
    </w:p>
    <w:p w14:paraId="2739A190" w14:textId="77777777" w:rsidR="00103401" w:rsidRDefault="00103401" w:rsidP="00065DA7">
      <w:pPr>
        <w:spacing w:line="360" w:lineRule="auto"/>
        <w:jc w:val="both"/>
      </w:pPr>
      <w:r>
        <w:t xml:space="preserve">        sPanel.add(sSalaryLabel);</w:t>
      </w:r>
    </w:p>
    <w:p w14:paraId="68F7D891" w14:textId="77777777" w:rsidR="00103401" w:rsidRDefault="00103401" w:rsidP="00065DA7">
      <w:pPr>
        <w:spacing w:line="360" w:lineRule="auto"/>
        <w:jc w:val="both"/>
      </w:pPr>
      <w:r>
        <w:t xml:space="preserve">        sPanel.add(sId);</w:t>
      </w:r>
    </w:p>
    <w:p w14:paraId="073C28EB" w14:textId="77777777" w:rsidR="00103401" w:rsidRDefault="00103401" w:rsidP="00065DA7">
      <w:pPr>
        <w:spacing w:line="360" w:lineRule="auto"/>
        <w:jc w:val="both"/>
      </w:pPr>
      <w:r>
        <w:t xml:space="preserve">        sPanel.add(sPerformance);</w:t>
      </w:r>
    </w:p>
    <w:p w14:paraId="29FA649D" w14:textId="77777777" w:rsidR="00103401" w:rsidRDefault="00103401" w:rsidP="00065DA7">
      <w:pPr>
        <w:spacing w:line="360" w:lineRule="auto"/>
        <w:jc w:val="both"/>
      </w:pPr>
      <w:r>
        <w:t xml:space="preserve">        sPanel.add(sSalary);</w:t>
      </w:r>
    </w:p>
    <w:p w14:paraId="05F29914" w14:textId="77777777" w:rsidR="00103401" w:rsidRDefault="00103401" w:rsidP="00065DA7">
      <w:pPr>
        <w:spacing w:line="360" w:lineRule="auto"/>
        <w:jc w:val="both"/>
      </w:pPr>
      <w:r>
        <w:t xml:space="preserve">        sPanel.add(sSetSalaryButton);</w:t>
      </w:r>
    </w:p>
    <w:p w14:paraId="46E75707" w14:textId="77777777" w:rsidR="00103401" w:rsidRDefault="00103401" w:rsidP="00065DA7">
      <w:pPr>
        <w:spacing w:line="360" w:lineRule="auto"/>
        <w:jc w:val="both"/>
      </w:pPr>
      <w:r>
        <w:t xml:space="preserve">        sPanel.add(sClearButton);</w:t>
      </w:r>
    </w:p>
    <w:p w14:paraId="34027B50" w14:textId="77777777" w:rsidR="00103401" w:rsidRDefault="00103401" w:rsidP="00065DA7">
      <w:pPr>
        <w:spacing w:line="360" w:lineRule="auto"/>
        <w:jc w:val="both"/>
      </w:pPr>
      <w:r>
        <w:t xml:space="preserve">        sPanel.add(sBackButton);</w:t>
      </w:r>
    </w:p>
    <w:p w14:paraId="5E4188BF" w14:textId="77777777" w:rsidR="00103401" w:rsidRDefault="00103401" w:rsidP="00065DA7">
      <w:pPr>
        <w:spacing w:line="360" w:lineRule="auto"/>
        <w:jc w:val="both"/>
      </w:pPr>
      <w:r>
        <w:lastRenderedPageBreak/>
        <w:t xml:space="preserve">        </w:t>
      </w:r>
    </w:p>
    <w:p w14:paraId="1327FBAE" w14:textId="77777777" w:rsidR="00103401" w:rsidRDefault="00103401" w:rsidP="00065DA7">
      <w:pPr>
        <w:spacing w:line="360" w:lineRule="auto"/>
        <w:jc w:val="both"/>
      </w:pPr>
      <w:r>
        <w:t xml:space="preserve">        //adding to frame</w:t>
      </w:r>
    </w:p>
    <w:p w14:paraId="7FEEF216" w14:textId="77777777" w:rsidR="00103401" w:rsidRDefault="00103401" w:rsidP="00065DA7">
      <w:pPr>
        <w:spacing w:line="360" w:lineRule="auto"/>
        <w:jc w:val="both"/>
      </w:pPr>
      <w:r>
        <w:t xml:space="preserve">        salaryFrame.add(sPanel);</w:t>
      </w:r>
    </w:p>
    <w:p w14:paraId="0CCA38D2" w14:textId="77777777" w:rsidR="00103401" w:rsidRDefault="00103401" w:rsidP="00065DA7">
      <w:pPr>
        <w:spacing w:line="360" w:lineRule="auto"/>
        <w:jc w:val="both"/>
      </w:pPr>
      <w:r>
        <w:t xml:space="preserve">    }</w:t>
      </w:r>
    </w:p>
    <w:p w14:paraId="44F28976" w14:textId="77777777" w:rsidR="00103401" w:rsidRDefault="00103401" w:rsidP="00065DA7">
      <w:pPr>
        <w:spacing w:line="360" w:lineRule="auto"/>
        <w:jc w:val="both"/>
      </w:pPr>
      <w:r>
        <w:t xml:space="preserve">    </w:t>
      </w:r>
    </w:p>
    <w:p w14:paraId="27903E0C" w14:textId="77777777" w:rsidR="00103401" w:rsidRDefault="00103401" w:rsidP="00065DA7">
      <w:pPr>
        <w:spacing w:line="360" w:lineRule="auto"/>
        <w:jc w:val="both"/>
      </w:pPr>
      <w:r>
        <w:t xml:space="preserve">    public void removesTutor() {</w:t>
      </w:r>
    </w:p>
    <w:p w14:paraId="63A92574" w14:textId="77777777" w:rsidR="00103401" w:rsidRDefault="00103401" w:rsidP="00065DA7">
      <w:pPr>
        <w:spacing w:line="360" w:lineRule="auto"/>
        <w:jc w:val="both"/>
      </w:pPr>
      <w:r>
        <w:t xml:space="preserve">        rPanel = new JPanel(null);</w:t>
      </w:r>
    </w:p>
    <w:p w14:paraId="6B0EBDD6" w14:textId="77777777" w:rsidR="00103401" w:rsidRDefault="00103401" w:rsidP="00065DA7">
      <w:pPr>
        <w:spacing w:line="360" w:lineRule="auto"/>
        <w:jc w:val="both"/>
      </w:pPr>
      <w:r>
        <w:t xml:space="preserve">        rPanel.setBackground(new Color(47, 79, 79));</w:t>
      </w:r>
    </w:p>
    <w:p w14:paraId="2F95ADC2" w14:textId="77777777" w:rsidR="00103401" w:rsidRDefault="00103401" w:rsidP="00065DA7">
      <w:pPr>
        <w:spacing w:line="360" w:lineRule="auto"/>
        <w:jc w:val="both"/>
      </w:pPr>
      <w:r>
        <w:t xml:space="preserve">        </w:t>
      </w:r>
    </w:p>
    <w:p w14:paraId="1C37BE6D" w14:textId="77777777" w:rsidR="00103401" w:rsidRDefault="00103401" w:rsidP="00065DA7">
      <w:pPr>
        <w:spacing w:line="360" w:lineRule="auto"/>
        <w:jc w:val="both"/>
      </w:pPr>
      <w:r>
        <w:t xml:space="preserve">        //creating labels and text-fields, setting bounds</w:t>
      </w:r>
    </w:p>
    <w:p w14:paraId="219111FF" w14:textId="77777777" w:rsidR="00103401" w:rsidRDefault="00103401" w:rsidP="00065DA7">
      <w:pPr>
        <w:spacing w:line="360" w:lineRule="auto"/>
        <w:jc w:val="both"/>
      </w:pPr>
      <w:r>
        <w:t xml:space="preserve">        rHeader = new JLabel("Enter Id");</w:t>
      </w:r>
    </w:p>
    <w:p w14:paraId="556C3888" w14:textId="77777777" w:rsidR="00103401" w:rsidRDefault="00103401" w:rsidP="00065DA7">
      <w:pPr>
        <w:spacing w:line="360" w:lineRule="auto"/>
        <w:jc w:val="both"/>
      </w:pPr>
      <w:r>
        <w:t xml:space="preserve">        rHeader.setBounds(250, 90, 460, 60);</w:t>
      </w:r>
    </w:p>
    <w:p w14:paraId="33C18B87" w14:textId="77777777" w:rsidR="00103401" w:rsidRDefault="00103401" w:rsidP="00065DA7">
      <w:pPr>
        <w:spacing w:line="360" w:lineRule="auto"/>
        <w:jc w:val="both"/>
      </w:pPr>
      <w:r>
        <w:t xml:space="preserve">        rIdLabel = new JLabel("Id: ");</w:t>
      </w:r>
    </w:p>
    <w:p w14:paraId="231296E2" w14:textId="77777777" w:rsidR="00103401" w:rsidRDefault="00103401" w:rsidP="00065DA7">
      <w:pPr>
        <w:spacing w:line="360" w:lineRule="auto"/>
        <w:jc w:val="both"/>
      </w:pPr>
      <w:r>
        <w:t xml:space="preserve">        rIdLabel.setBounds(190, 200, 50, 20);</w:t>
      </w:r>
    </w:p>
    <w:p w14:paraId="1B33119A" w14:textId="77777777" w:rsidR="00103401" w:rsidRDefault="00103401" w:rsidP="00065DA7">
      <w:pPr>
        <w:spacing w:line="360" w:lineRule="auto"/>
        <w:jc w:val="both"/>
      </w:pPr>
      <w:r>
        <w:t xml:space="preserve">        rId = new JTextField();</w:t>
      </w:r>
    </w:p>
    <w:p w14:paraId="11370EF3" w14:textId="77777777" w:rsidR="00103401" w:rsidRDefault="00103401" w:rsidP="00065DA7">
      <w:pPr>
        <w:spacing w:line="360" w:lineRule="auto"/>
        <w:jc w:val="both"/>
      </w:pPr>
      <w:r>
        <w:t xml:space="preserve">        rId.setBounds(230, 200, 150, 25);</w:t>
      </w:r>
    </w:p>
    <w:p w14:paraId="08453721" w14:textId="77777777" w:rsidR="00103401" w:rsidRDefault="00103401" w:rsidP="00065DA7">
      <w:pPr>
        <w:spacing w:line="360" w:lineRule="auto"/>
        <w:jc w:val="both"/>
      </w:pPr>
      <w:r>
        <w:t xml:space="preserve">        </w:t>
      </w:r>
    </w:p>
    <w:p w14:paraId="62609EF7" w14:textId="77777777" w:rsidR="00103401" w:rsidRDefault="00103401" w:rsidP="00065DA7">
      <w:pPr>
        <w:spacing w:line="360" w:lineRule="auto"/>
        <w:jc w:val="both"/>
      </w:pPr>
      <w:r>
        <w:t xml:space="preserve">        //creating buttons</w:t>
      </w:r>
    </w:p>
    <w:p w14:paraId="2FBF497D" w14:textId="77777777" w:rsidR="00103401" w:rsidRDefault="00103401" w:rsidP="00065DA7">
      <w:pPr>
        <w:spacing w:line="360" w:lineRule="auto"/>
        <w:jc w:val="both"/>
      </w:pPr>
      <w:r>
        <w:t xml:space="preserve">        rRemoveButton = new JButton("Remove");</w:t>
      </w:r>
    </w:p>
    <w:p w14:paraId="58731F7E" w14:textId="77777777" w:rsidR="00103401" w:rsidRDefault="00103401" w:rsidP="00065DA7">
      <w:pPr>
        <w:spacing w:line="360" w:lineRule="auto"/>
        <w:jc w:val="both"/>
      </w:pPr>
      <w:r>
        <w:t xml:space="preserve">        rRemoveButton.setBounds(250, 260, 100, 33);</w:t>
      </w:r>
    </w:p>
    <w:p w14:paraId="538C11DE" w14:textId="77777777" w:rsidR="00103401" w:rsidRDefault="00103401" w:rsidP="00065DA7">
      <w:pPr>
        <w:spacing w:line="360" w:lineRule="auto"/>
        <w:jc w:val="both"/>
      </w:pPr>
      <w:r>
        <w:t xml:space="preserve">        rBackButton = new JButton("&lt;-Back-");</w:t>
      </w:r>
    </w:p>
    <w:p w14:paraId="3F965D78" w14:textId="77777777" w:rsidR="00103401" w:rsidRDefault="00103401" w:rsidP="00065DA7">
      <w:pPr>
        <w:spacing w:line="360" w:lineRule="auto"/>
        <w:jc w:val="both"/>
      </w:pPr>
      <w:r>
        <w:t xml:space="preserve">        rBackButton.setBounds(20, 20, 90, 25);</w:t>
      </w:r>
    </w:p>
    <w:p w14:paraId="068CAD0C" w14:textId="77777777" w:rsidR="00103401" w:rsidRDefault="00103401" w:rsidP="00065DA7">
      <w:pPr>
        <w:spacing w:line="360" w:lineRule="auto"/>
        <w:jc w:val="both"/>
      </w:pPr>
      <w:r>
        <w:t xml:space="preserve">        </w:t>
      </w:r>
    </w:p>
    <w:p w14:paraId="5DD760C7" w14:textId="77777777" w:rsidR="00103401" w:rsidRDefault="00103401" w:rsidP="00065DA7">
      <w:pPr>
        <w:spacing w:line="360" w:lineRule="auto"/>
        <w:jc w:val="both"/>
      </w:pPr>
      <w:r>
        <w:lastRenderedPageBreak/>
        <w:t xml:space="preserve">        //changing font size for id label</w:t>
      </w:r>
    </w:p>
    <w:p w14:paraId="2AA88DB5" w14:textId="77777777" w:rsidR="00103401" w:rsidRDefault="00103401" w:rsidP="00065DA7">
      <w:pPr>
        <w:spacing w:line="360" w:lineRule="auto"/>
        <w:jc w:val="both"/>
      </w:pPr>
      <w:r>
        <w:t xml:space="preserve">        Font labelFont = rIdLabel.getFont();</w:t>
      </w:r>
    </w:p>
    <w:p w14:paraId="1F51234F" w14:textId="77777777" w:rsidR="00103401" w:rsidRDefault="00103401" w:rsidP="00065DA7">
      <w:pPr>
        <w:spacing w:line="360" w:lineRule="auto"/>
        <w:jc w:val="both"/>
      </w:pPr>
      <w:r>
        <w:t xml:space="preserve">        labelFont = labelFont.deriveFont(Font.BOLD, 16);</w:t>
      </w:r>
    </w:p>
    <w:p w14:paraId="06C45D47" w14:textId="77777777" w:rsidR="00103401" w:rsidRDefault="00103401" w:rsidP="00065DA7">
      <w:pPr>
        <w:spacing w:line="360" w:lineRule="auto"/>
        <w:jc w:val="both"/>
      </w:pPr>
      <w:r>
        <w:t xml:space="preserve">        rIdLabel.setFont(labelFont);</w:t>
      </w:r>
    </w:p>
    <w:p w14:paraId="363B1C86" w14:textId="77777777" w:rsidR="00103401" w:rsidRDefault="00103401" w:rsidP="00065DA7">
      <w:pPr>
        <w:spacing w:line="360" w:lineRule="auto"/>
        <w:jc w:val="both"/>
      </w:pPr>
      <w:r>
        <w:t xml:space="preserve">        </w:t>
      </w:r>
    </w:p>
    <w:p w14:paraId="14C20F35" w14:textId="77777777" w:rsidR="00103401" w:rsidRDefault="00103401" w:rsidP="00065DA7">
      <w:pPr>
        <w:spacing w:line="360" w:lineRule="auto"/>
        <w:jc w:val="both"/>
      </w:pPr>
      <w:r>
        <w:t xml:space="preserve">        //increasing font size for rHeader</w:t>
      </w:r>
    </w:p>
    <w:p w14:paraId="73CE2583" w14:textId="77777777" w:rsidR="00103401" w:rsidRDefault="00103401" w:rsidP="00065DA7">
      <w:pPr>
        <w:spacing w:line="360" w:lineRule="auto"/>
        <w:jc w:val="both"/>
      </w:pPr>
      <w:r>
        <w:t xml:space="preserve">        Font headerFont = rHeader.getFont();</w:t>
      </w:r>
    </w:p>
    <w:p w14:paraId="46821ACF" w14:textId="77777777" w:rsidR="00103401" w:rsidRDefault="00103401" w:rsidP="00065DA7">
      <w:pPr>
        <w:spacing w:line="360" w:lineRule="auto"/>
        <w:jc w:val="both"/>
      </w:pPr>
      <w:r>
        <w:t xml:space="preserve">        headerFont = headerFont.deriveFont(rHeader.getFont().getSize() * 1.8f); //increase by 80%</w:t>
      </w:r>
    </w:p>
    <w:p w14:paraId="084B59BC" w14:textId="77777777" w:rsidR="00103401" w:rsidRDefault="00103401" w:rsidP="00065DA7">
      <w:pPr>
        <w:spacing w:line="360" w:lineRule="auto"/>
        <w:jc w:val="both"/>
      </w:pPr>
      <w:r>
        <w:t xml:space="preserve">        rHeader.setFont(headerFont);</w:t>
      </w:r>
    </w:p>
    <w:p w14:paraId="4DBE2F4D" w14:textId="77777777" w:rsidR="00103401" w:rsidRDefault="00103401" w:rsidP="00065DA7">
      <w:pPr>
        <w:spacing w:line="360" w:lineRule="auto"/>
        <w:jc w:val="both"/>
      </w:pPr>
      <w:r>
        <w:t xml:space="preserve">        </w:t>
      </w:r>
    </w:p>
    <w:p w14:paraId="14298B0C" w14:textId="77777777" w:rsidR="00103401" w:rsidRDefault="00103401" w:rsidP="00065DA7">
      <w:pPr>
        <w:spacing w:line="360" w:lineRule="auto"/>
        <w:jc w:val="both"/>
      </w:pPr>
      <w:r>
        <w:t xml:space="preserve">        //increasing font size for buttons</w:t>
      </w:r>
    </w:p>
    <w:p w14:paraId="18C7F852" w14:textId="77777777" w:rsidR="00103401" w:rsidRDefault="00103401" w:rsidP="00065DA7">
      <w:pPr>
        <w:spacing w:line="360" w:lineRule="auto"/>
        <w:jc w:val="both"/>
      </w:pPr>
      <w:r>
        <w:t xml:space="preserve">        Font buttonFont = rRemoveButton.getFont();</w:t>
      </w:r>
    </w:p>
    <w:p w14:paraId="4A8E14AA" w14:textId="77777777" w:rsidR="00103401" w:rsidRDefault="00103401" w:rsidP="00065DA7">
      <w:pPr>
        <w:spacing w:line="360" w:lineRule="auto"/>
        <w:jc w:val="both"/>
      </w:pPr>
      <w:r>
        <w:t xml:space="preserve">        buttonFont = buttonFont.deriveFont(rRemoveButton.getFont().getSize() * 1.2f);</w:t>
      </w:r>
    </w:p>
    <w:p w14:paraId="47BBA469" w14:textId="77777777" w:rsidR="00103401" w:rsidRDefault="00103401" w:rsidP="00065DA7">
      <w:pPr>
        <w:spacing w:line="360" w:lineRule="auto"/>
        <w:jc w:val="both"/>
      </w:pPr>
      <w:r>
        <w:t xml:space="preserve">        rRemoveButton.setFont(buttonFont);</w:t>
      </w:r>
    </w:p>
    <w:p w14:paraId="049F2425" w14:textId="77777777" w:rsidR="00103401" w:rsidRDefault="00103401" w:rsidP="00065DA7">
      <w:pPr>
        <w:spacing w:line="360" w:lineRule="auto"/>
        <w:jc w:val="both"/>
      </w:pPr>
      <w:r>
        <w:t xml:space="preserve">        rBackButton.setFont(buttonFont);</w:t>
      </w:r>
    </w:p>
    <w:p w14:paraId="683A444E" w14:textId="77777777" w:rsidR="00103401" w:rsidRDefault="00103401" w:rsidP="00065DA7">
      <w:pPr>
        <w:spacing w:line="360" w:lineRule="auto"/>
        <w:jc w:val="both"/>
      </w:pPr>
      <w:r>
        <w:t xml:space="preserve">    </w:t>
      </w:r>
    </w:p>
    <w:p w14:paraId="1E5B4C44" w14:textId="77777777" w:rsidR="00103401" w:rsidRDefault="00103401" w:rsidP="00065DA7">
      <w:pPr>
        <w:spacing w:line="360" w:lineRule="auto"/>
        <w:jc w:val="both"/>
      </w:pPr>
      <w:r>
        <w:t xml:space="preserve">        //giving white color to labels</w:t>
      </w:r>
    </w:p>
    <w:p w14:paraId="2F897DB5" w14:textId="77777777" w:rsidR="00103401" w:rsidRDefault="00103401" w:rsidP="00065DA7">
      <w:pPr>
        <w:spacing w:line="360" w:lineRule="auto"/>
        <w:jc w:val="both"/>
      </w:pPr>
      <w:r>
        <w:t xml:space="preserve">        rHeader.setForeground(Color.WHITE);</w:t>
      </w:r>
    </w:p>
    <w:p w14:paraId="48A85AA6" w14:textId="77777777" w:rsidR="00103401" w:rsidRDefault="00103401" w:rsidP="00065DA7">
      <w:pPr>
        <w:spacing w:line="360" w:lineRule="auto"/>
        <w:jc w:val="both"/>
      </w:pPr>
      <w:r>
        <w:t xml:space="preserve">        rIdLabel.setForeground(Color.WHITE);</w:t>
      </w:r>
    </w:p>
    <w:p w14:paraId="7DAA8098" w14:textId="77777777" w:rsidR="00103401" w:rsidRDefault="00103401" w:rsidP="00065DA7">
      <w:pPr>
        <w:spacing w:line="360" w:lineRule="auto"/>
        <w:jc w:val="both"/>
      </w:pPr>
      <w:r>
        <w:t xml:space="preserve">        </w:t>
      </w:r>
    </w:p>
    <w:p w14:paraId="111455CF" w14:textId="77777777" w:rsidR="00103401" w:rsidRDefault="00103401" w:rsidP="00065DA7">
      <w:pPr>
        <w:spacing w:line="360" w:lineRule="auto"/>
        <w:jc w:val="both"/>
      </w:pPr>
      <w:r>
        <w:t xml:space="preserve">        //changing button bg color</w:t>
      </w:r>
    </w:p>
    <w:p w14:paraId="542CB326" w14:textId="77777777" w:rsidR="00103401" w:rsidRDefault="00103401" w:rsidP="00065DA7">
      <w:pPr>
        <w:spacing w:line="360" w:lineRule="auto"/>
        <w:jc w:val="both"/>
      </w:pPr>
      <w:r>
        <w:t xml:space="preserve">        rRemoveButton.setBackground(new Color(211, 211, 211));</w:t>
      </w:r>
    </w:p>
    <w:p w14:paraId="51E1A78C" w14:textId="77777777" w:rsidR="00103401" w:rsidRDefault="00103401" w:rsidP="00065DA7">
      <w:pPr>
        <w:spacing w:line="360" w:lineRule="auto"/>
        <w:jc w:val="both"/>
      </w:pPr>
      <w:r>
        <w:lastRenderedPageBreak/>
        <w:t xml:space="preserve">        rBackButton.setBackground(new Color(211, 211, 211));</w:t>
      </w:r>
    </w:p>
    <w:p w14:paraId="58E59188" w14:textId="77777777" w:rsidR="00103401" w:rsidRDefault="00103401" w:rsidP="00065DA7">
      <w:pPr>
        <w:spacing w:line="360" w:lineRule="auto"/>
        <w:jc w:val="both"/>
      </w:pPr>
      <w:r>
        <w:t xml:space="preserve">        </w:t>
      </w:r>
    </w:p>
    <w:p w14:paraId="7A0CE8EB" w14:textId="77777777" w:rsidR="00103401" w:rsidRDefault="00103401" w:rsidP="00065DA7">
      <w:pPr>
        <w:spacing w:line="360" w:lineRule="auto"/>
        <w:jc w:val="both"/>
      </w:pPr>
      <w:r>
        <w:t xml:space="preserve">        //action listener</w:t>
      </w:r>
    </w:p>
    <w:p w14:paraId="5C506965" w14:textId="77777777" w:rsidR="00103401" w:rsidRDefault="00103401" w:rsidP="00065DA7">
      <w:pPr>
        <w:spacing w:line="360" w:lineRule="auto"/>
        <w:jc w:val="both"/>
      </w:pPr>
      <w:r>
        <w:t xml:space="preserve">        //number format exception</w:t>
      </w:r>
    </w:p>
    <w:p w14:paraId="13E8226F" w14:textId="77777777" w:rsidR="00103401" w:rsidRDefault="00103401" w:rsidP="00065DA7">
      <w:pPr>
        <w:spacing w:line="360" w:lineRule="auto"/>
        <w:jc w:val="both"/>
      </w:pPr>
      <w:r>
        <w:t xml:space="preserve">        rRemoveButton.addActionListener(new ActionListener()</w:t>
      </w:r>
    </w:p>
    <w:p w14:paraId="4B7DAE87" w14:textId="77777777" w:rsidR="00103401" w:rsidRDefault="00103401" w:rsidP="00065DA7">
      <w:pPr>
        <w:spacing w:line="360" w:lineRule="auto"/>
        <w:jc w:val="both"/>
      </w:pPr>
      <w:r>
        <w:t xml:space="preserve">        {</w:t>
      </w:r>
    </w:p>
    <w:p w14:paraId="2F9D3F58" w14:textId="77777777" w:rsidR="00103401" w:rsidRDefault="00103401" w:rsidP="00065DA7">
      <w:pPr>
        <w:spacing w:line="360" w:lineRule="auto"/>
        <w:jc w:val="both"/>
      </w:pPr>
      <w:r>
        <w:t xml:space="preserve">            public void actionPerformed(ActionEvent a)</w:t>
      </w:r>
    </w:p>
    <w:p w14:paraId="3E93E5B1" w14:textId="77777777" w:rsidR="00103401" w:rsidRDefault="00103401" w:rsidP="00065DA7">
      <w:pPr>
        <w:spacing w:line="360" w:lineRule="auto"/>
        <w:jc w:val="both"/>
      </w:pPr>
      <w:r>
        <w:t xml:space="preserve">            {</w:t>
      </w:r>
    </w:p>
    <w:p w14:paraId="4ADF7F28" w14:textId="77777777" w:rsidR="00103401" w:rsidRDefault="00103401" w:rsidP="00065DA7">
      <w:pPr>
        <w:spacing w:line="360" w:lineRule="auto"/>
        <w:jc w:val="both"/>
      </w:pPr>
      <w:r>
        <w:t xml:space="preserve">                try {</w:t>
      </w:r>
    </w:p>
    <w:p w14:paraId="7B1E02C9" w14:textId="77777777" w:rsidR="00103401" w:rsidRDefault="00103401" w:rsidP="00065DA7">
      <w:pPr>
        <w:spacing w:line="360" w:lineRule="auto"/>
        <w:jc w:val="both"/>
      </w:pPr>
      <w:r>
        <w:t xml:space="preserve">                    if( rId.getText().trim().equals("") ) {</w:t>
      </w:r>
    </w:p>
    <w:p w14:paraId="495DD061" w14:textId="77777777" w:rsidR="00103401" w:rsidRDefault="00103401" w:rsidP="00065DA7">
      <w:pPr>
        <w:spacing w:line="360" w:lineRule="auto"/>
        <w:jc w:val="both"/>
      </w:pPr>
      <w:r>
        <w:t xml:space="preserve">                        JOptionPane.showMessageDialog(removeFrame, "Empty Field Found! Please fill required area. ", "Error", JOptionPane.ERROR_MESSAGE);</w:t>
      </w:r>
    </w:p>
    <w:p w14:paraId="2F1000B7" w14:textId="77777777" w:rsidR="00103401" w:rsidRDefault="00103401" w:rsidP="00065DA7">
      <w:pPr>
        <w:spacing w:line="360" w:lineRule="auto"/>
        <w:jc w:val="both"/>
      </w:pPr>
      <w:r>
        <w:t xml:space="preserve">                    }</w:t>
      </w:r>
    </w:p>
    <w:p w14:paraId="13F84067" w14:textId="77777777" w:rsidR="00103401" w:rsidRDefault="00103401" w:rsidP="00065DA7">
      <w:pPr>
        <w:spacing w:line="360" w:lineRule="auto"/>
        <w:jc w:val="both"/>
      </w:pPr>
      <w:r>
        <w:t xml:space="preserve">                    </w:t>
      </w:r>
    </w:p>
    <w:p w14:paraId="35CB73AE" w14:textId="77777777" w:rsidR="00103401" w:rsidRDefault="00103401" w:rsidP="00065DA7">
      <w:pPr>
        <w:spacing w:line="360" w:lineRule="auto"/>
        <w:jc w:val="both"/>
      </w:pPr>
      <w:r>
        <w:t xml:space="preserve">                    else {</w:t>
      </w:r>
    </w:p>
    <w:p w14:paraId="59219FE5" w14:textId="77777777" w:rsidR="00103401" w:rsidRDefault="00103401" w:rsidP="00065DA7">
      <w:pPr>
        <w:spacing w:line="360" w:lineRule="auto"/>
        <w:jc w:val="both"/>
      </w:pPr>
      <w:r>
        <w:t xml:space="preserve">                        int idR = Integer.parseInt(rId.getText().trim());</w:t>
      </w:r>
    </w:p>
    <w:p w14:paraId="79FFEB2E" w14:textId="77777777" w:rsidR="00103401" w:rsidRDefault="00103401" w:rsidP="00065DA7">
      <w:pPr>
        <w:spacing w:line="360" w:lineRule="auto"/>
        <w:jc w:val="both"/>
      </w:pPr>
      <w:r>
        <w:t xml:space="preserve">                        if (idR &gt;=0) {</w:t>
      </w:r>
    </w:p>
    <w:p w14:paraId="69EE3F7E" w14:textId="77777777" w:rsidR="00103401" w:rsidRDefault="00103401" w:rsidP="00065DA7">
      <w:pPr>
        <w:spacing w:line="360" w:lineRule="auto"/>
        <w:jc w:val="both"/>
      </w:pPr>
      <w:r>
        <w:t xml:space="preserve">                            //removing code</w:t>
      </w:r>
    </w:p>
    <w:p w14:paraId="7406A14F" w14:textId="77777777" w:rsidR="00103401" w:rsidRDefault="00103401" w:rsidP="00065DA7">
      <w:pPr>
        <w:spacing w:line="360" w:lineRule="auto"/>
        <w:jc w:val="both"/>
      </w:pPr>
      <w:r>
        <w:t xml:space="preserve">                            boolean isRemoved = false;</w:t>
      </w:r>
    </w:p>
    <w:p w14:paraId="3D673A0D" w14:textId="77777777" w:rsidR="00103401" w:rsidRDefault="00103401" w:rsidP="00065DA7">
      <w:pPr>
        <w:spacing w:line="360" w:lineRule="auto"/>
        <w:jc w:val="both"/>
      </w:pPr>
      <w:r>
        <w:t xml:space="preserve">                            for(int i=0; i&lt;listOfTeacher.size(); i++) {</w:t>
      </w:r>
    </w:p>
    <w:p w14:paraId="3C2AE35C" w14:textId="77777777" w:rsidR="00103401" w:rsidRDefault="00103401" w:rsidP="00065DA7">
      <w:pPr>
        <w:spacing w:line="360" w:lineRule="auto"/>
        <w:jc w:val="both"/>
      </w:pPr>
      <w:r>
        <w:t xml:space="preserve">                                if ( idR == listOfTeacher.get(i).getTeacher_id() &amp;&amp; listOfTeacher.get(i) instanceof Tutor ) {</w:t>
      </w:r>
    </w:p>
    <w:p w14:paraId="546103B5" w14:textId="77777777" w:rsidR="00103401" w:rsidRDefault="00103401" w:rsidP="00065DA7">
      <w:pPr>
        <w:spacing w:line="360" w:lineRule="auto"/>
        <w:jc w:val="both"/>
      </w:pPr>
      <w:r>
        <w:t xml:space="preserve">                                    listOfTeacher.remove(i);</w:t>
      </w:r>
    </w:p>
    <w:p w14:paraId="28D814F1" w14:textId="77777777" w:rsidR="00103401" w:rsidRDefault="00103401" w:rsidP="00065DA7">
      <w:pPr>
        <w:spacing w:line="360" w:lineRule="auto"/>
        <w:jc w:val="both"/>
      </w:pPr>
      <w:r>
        <w:lastRenderedPageBreak/>
        <w:t xml:space="preserve">                                    isRemoved = true;</w:t>
      </w:r>
    </w:p>
    <w:p w14:paraId="04A82165" w14:textId="77777777" w:rsidR="00103401" w:rsidRDefault="00103401" w:rsidP="00065DA7">
      <w:pPr>
        <w:spacing w:line="360" w:lineRule="auto"/>
        <w:jc w:val="both"/>
      </w:pPr>
      <w:r>
        <w:t xml:space="preserve">                                }</w:t>
      </w:r>
    </w:p>
    <w:p w14:paraId="4115C9E0" w14:textId="77777777" w:rsidR="00103401" w:rsidRDefault="00103401" w:rsidP="00065DA7">
      <w:pPr>
        <w:spacing w:line="360" w:lineRule="auto"/>
        <w:jc w:val="both"/>
      </w:pPr>
      <w:r>
        <w:t xml:space="preserve">                            }</w:t>
      </w:r>
    </w:p>
    <w:p w14:paraId="7BEE7A53" w14:textId="77777777" w:rsidR="00103401" w:rsidRDefault="00103401" w:rsidP="00065DA7">
      <w:pPr>
        <w:spacing w:line="360" w:lineRule="auto"/>
        <w:jc w:val="both"/>
      </w:pPr>
      <w:r>
        <w:t xml:space="preserve">                            </w:t>
      </w:r>
    </w:p>
    <w:p w14:paraId="06D7CE32" w14:textId="77777777" w:rsidR="00103401" w:rsidRDefault="00103401" w:rsidP="00065DA7">
      <w:pPr>
        <w:spacing w:line="360" w:lineRule="auto"/>
        <w:jc w:val="both"/>
      </w:pPr>
      <w:r>
        <w:t xml:space="preserve">                            if(isRemoved == true) {</w:t>
      </w:r>
    </w:p>
    <w:p w14:paraId="200E1A60" w14:textId="77777777" w:rsidR="00103401" w:rsidRDefault="00103401" w:rsidP="00065DA7">
      <w:pPr>
        <w:spacing w:line="360" w:lineRule="auto"/>
        <w:jc w:val="both"/>
      </w:pPr>
      <w:r>
        <w:t xml:space="preserve">                                //showing message to user that the tutor has been removed successfully</w:t>
      </w:r>
    </w:p>
    <w:p w14:paraId="58168FEB" w14:textId="77777777" w:rsidR="00103401" w:rsidRDefault="00103401" w:rsidP="00065DA7">
      <w:pPr>
        <w:spacing w:line="360" w:lineRule="auto"/>
        <w:jc w:val="both"/>
      </w:pPr>
      <w:r>
        <w:t xml:space="preserve">                                JOptionPane.showMessageDialog(removeFrame, "The tutor has been removed successfully");</w:t>
      </w:r>
    </w:p>
    <w:p w14:paraId="749C094D" w14:textId="77777777" w:rsidR="00103401" w:rsidRDefault="00103401" w:rsidP="00065DA7">
      <w:pPr>
        <w:spacing w:line="360" w:lineRule="auto"/>
        <w:jc w:val="both"/>
      </w:pPr>
      <w:r>
        <w:t xml:space="preserve">                                //clearing field after removing successfully</w:t>
      </w:r>
    </w:p>
    <w:p w14:paraId="211DD47F" w14:textId="77777777" w:rsidR="00103401" w:rsidRDefault="00103401" w:rsidP="00065DA7">
      <w:pPr>
        <w:spacing w:line="360" w:lineRule="auto"/>
        <w:jc w:val="both"/>
      </w:pPr>
      <w:r>
        <w:t xml:space="preserve">                                rId.setText("");</w:t>
      </w:r>
    </w:p>
    <w:p w14:paraId="106DD9FE" w14:textId="77777777" w:rsidR="00103401" w:rsidRDefault="00103401" w:rsidP="00065DA7">
      <w:pPr>
        <w:spacing w:line="360" w:lineRule="auto"/>
        <w:jc w:val="both"/>
      </w:pPr>
      <w:r>
        <w:t xml:space="preserve">                            }</w:t>
      </w:r>
    </w:p>
    <w:p w14:paraId="61508E2F" w14:textId="77777777" w:rsidR="00103401" w:rsidRDefault="00103401" w:rsidP="00065DA7">
      <w:pPr>
        <w:spacing w:line="360" w:lineRule="auto"/>
        <w:jc w:val="both"/>
      </w:pPr>
      <w:r>
        <w:t xml:space="preserve">                            </w:t>
      </w:r>
    </w:p>
    <w:p w14:paraId="6A6B81A8" w14:textId="77777777" w:rsidR="00103401" w:rsidRDefault="00103401" w:rsidP="00065DA7">
      <w:pPr>
        <w:spacing w:line="360" w:lineRule="auto"/>
        <w:jc w:val="both"/>
      </w:pPr>
      <w:r>
        <w:t xml:space="preserve">                            else {</w:t>
      </w:r>
    </w:p>
    <w:p w14:paraId="3959E90B" w14:textId="77777777" w:rsidR="00103401" w:rsidRDefault="00103401" w:rsidP="00065DA7">
      <w:pPr>
        <w:spacing w:line="360" w:lineRule="auto"/>
        <w:jc w:val="both"/>
      </w:pPr>
      <w:r>
        <w:t xml:space="preserve">                                //showing message to user that the tutor has not been removed; failed to remove</w:t>
      </w:r>
    </w:p>
    <w:p w14:paraId="494E0AC3" w14:textId="77777777" w:rsidR="00103401" w:rsidRDefault="00103401" w:rsidP="00065DA7">
      <w:pPr>
        <w:spacing w:line="360" w:lineRule="auto"/>
        <w:jc w:val="both"/>
      </w:pPr>
      <w:r>
        <w:t xml:space="preserve">                                JOptionPane.showMessageDialog(removeFrame, "Enter valid Tutor Id.", "Error", JOptionPane.ERROR_MESSAGE);</w:t>
      </w:r>
    </w:p>
    <w:p w14:paraId="51FFA46B" w14:textId="77777777" w:rsidR="00103401" w:rsidRDefault="00103401" w:rsidP="00065DA7">
      <w:pPr>
        <w:spacing w:line="360" w:lineRule="auto"/>
        <w:jc w:val="both"/>
      </w:pPr>
      <w:r>
        <w:t xml:space="preserve">                            }</w:t>
      </w:r>
    </w:p>
    <w:p w14:paraId="575384F2" w14:textId="77777777" w:rsidR="00103401" w:rsidRDefault="00103401" w:rsidP="00065DA7">
      <w:pPr>
        <w:spacing w:line="360" w:lineRule="auto"/>
        <w:jc w:val="both"/>
      </w:pPr>
      <w:r>
        <w:t xml:space="preserve">                        }</w:t>
      </w:r>
    </w:p>
    <w:p w14:paraId="3A201D38" w14:textId="77777777" w:rsidR="00103401" w:rsidRDefault="00103401" w:rsidP="00065DA7">
      <w:pPr>
        <w:spacing w:line="360" w:lineRule="auto"/>
        <w:jc w:val="both"/>
      </w:pPr>
      <w:r>
        <w:t xml:space="preserve">                        </w:t>
      </w:r>
    </w:p>
    <w:p w14:paraId="7D0DB6FF" w14:textId="77777777" w:rsidR="00103401" w:rsidRDefault="00103401" w:rsidP="00065DA7">
      <w:pPr>
        <w:spacing w:line="360" w:lineRule="auto"/>
        <w:jc w:val="both"/>
      </w:pPr>
      <w:r>
        <w:t xml:space="preserve">                        else {</w:t>
      </w:r>
    </w:p>
    <w:p w14:paraId="123243AF" w14:textId="77777777" w:rsidR="00103401" w:rsidRDefault="00103401" w:rsidP="00065DA7">
      <w:pPr>
        <w:spacing w:line="360" w:lineRule="auto"/>
        <w:jc w:val="both"/>
      </w:pPr>
      <w:r>
        <w:t xml:space="preserve">                            JOptionPane.showMessageDialog(salaryFrame, "Please enter positive values.");</w:t>
      </w:r>
    </w:p>
    <w:p w14:paraId="2D5B4B8B" w14:textId="77777777" w:rsidR="00103401" w:rsidRDefault="00103401" w:rsidP="00065DA7">
      <w:pPr>
        <w:spacing w:line="360" w:lineRule="auto"/>
        <w:jc w:val="both"/>
      </w:pPr>
      <w:r>
        <w:lastRenderedPageBreak/>
        <w:t xml:space="preserve">                        }</w:t>
      </w:r>
    </w:p>
    <w:p w14:paraId="226DEB77" w14:textId="77777777" w:rsidR="00103401" w:rsidRDefault="00103401" w:rsidP="00065DA7">
      <w:pPr>
        <w:spacing w:line="360" w:lineRule="auto"/>
        <w:jc w:val="both"/>
      </w:pPr>
      <w:r>
        <w:t xml:space="preserve">                    }</w:t>
      </w:r>
    </w:p>
    <w:p w14:paraId="6DEEF125" w14:textId="77777777" w:rsidR="00103401" w:rsidRDefault="00103401" w:rsidP="00065DA7">
      <w:pPr>
        <w:spacing w:line="360" w:lineRule="auto"/>
        <w:jc w:val="both"/>
      </w:pPr>
      <w:r>
        <w:t xml:space="preserve">                }catch(NumberFormatException e) {</w:t>
      </w:r>
    </w:p>
    <w:p w14:paraId="02A60C22" w14:textId="77777777" w:rsidR="00103401" w:rsidRDefault="00103401" w:rsidP="00065DA7">
      <w:pPr>
        <w:spacing w:line="360" w:lineRule="auto"/>
        <w:jc w:val="both"/>
      </w:pPr>
      <w:r>
        <w:t xml:space="preserve">                    JOptionPane.showMessageDialog(removeFrame, "Number Format Exception. Enter number only in number-required fields.");</w:t>
      </w:r>
    </w:p>
    <w:p w14:paraId="372C3936" w14:textId="77777777" w:rsidR="00103401" w:rsidRDefault="00103401" w:rsidP="00065DA7">
      <w:pPr>
        <w:spacing w:line="360" w:lineRule="auto"/>
        <w:jc w:val="both"/>
      </w:pPr>
      <w:r>
        <w:t xml:space="preserve">                }</w:t>
      </w:r>
    </w:p>
    <w:p w14:paraId="369BA3B0" w14:textId="77777777" w:rsidR="00103401" w:rsidRDefault="00103401" w:rsidP="00065DA7">
      <w:pPr>
        <w:spacing w:line="360" w:lineRule="auto"/>
        <w:jc w:val="both"/>
      </w:pPr>
      <w:r>
        <w:t xml:space="preserve">            }</w:t>
      </w:r>
    </w:p>
    <w:p w14:paraId="0BE363F8" w14:textId="77777777" w:rsidR="00103401" w:rsidRDefault="00103401" w:rsidP="00065DA7">
      <w:pPr>
        <w:spacing w:line="360" w:lineRule="auto"/>
        <w:jc w:val="both"/>
      </w:pPr>
      <w:r>
        <w:t xml:space="preserve">        });</w:t>
      </w:r>
    </w:p>
    <w:p w14:paraId="2D7ECA15" w14:textId="77777777" w:rsidR="00103401" w:rsidRDefault="00103401" w:rsidP="00065DA7">
      <w:pPr>
        <w:spacing w:line="360" w:lineRule="auto"/>
        <w:jc w:val="both"/>
      </w:pPr>
      <w:r>
        <w:t xml:space="preserve">        </w:t>
      </w:r>
    </w:p>
    <w:p w14:paraId="741B48D0" w14:textId="77777777" w:rsidR="00103401" w:rsidRDefault="00103401" w:rsidP="00065DA7">
      <w:pPr>
        <w:spacing w:line="360" w:lineRule="auto"/>
        <w:jc w:val="both"/>
      </w:pPr>
      <w:r>
        <w:t xml:space="preserve">        //goes back to main frame(buttonsFrame)</w:t>
      </w:r>
    </w:p>
    <w:p w14:paraId="55C554D0" w14:textId="77777777" w:rsidR="00103401" w:rsidRDefault="00103401" w:rsidP="00065DA7">
      <w:pPr>
        <w:spacing w:line="360" w:lineRule="auto"/>
        <w:jc w:val="both"/>
      </w:pPr>
      <w:r>
        <w:t xml:space="preserve">        rBackButton.addActionListener(new ActionListener()</w:t>
      </w:r>
    </w:p>
    <w:p w14:paraId="0E539625" w14:textId="77777777" w:rsidR="00103401" w:rsidRDefault="00103401" w:rsidP="00065DA7">
      <w:pPr>
        <w:spacing w:line="360" w:lineRule="auto"/>
        <w:jc w:val="both"/>
      </w:pPr>
      <w:r>
        <w:t xml:space="preserve">        {</w:t>
      </w:r>
    </w:p>
    <w:p w14:paraId="37B3B01B" w14:textId="77777777" w:rsidR="00103401" w:rsidRDefault="00103401" w:rsidP="00065DA7">
      <w:pPr>
        <w:spacing w:line="360" w:lineRule="auto"/>
        <w:jc w:val="both"/>
      </w:pPr>
      <w:r>
        <w:t xml:space="preserve">            public void actionPerformed(ActionEvent b)</w:t>
      </w:r>
    </w:p>
    <w:p w14:paraId="0377CB29" w14:textId="77777777" w:rsidR="00103401" w:rsidRDefault="00103401" w:rsidP="00065DA7">
      <w:pPr>
        <w:spacing w:line="360" w:lineRule="auto"/>
        <w:jc w:val="both"/>
      </w:pPr>
      <w:r>
        <w:t xml:space="preserve">            {</w:t>
      </w:r>
    </w:p>
    <w:p w14:paraId="25B9A516" w14:textId="77777777" w:rsidR="00103401" w:rsidRDefault="00103401" w:rsidP="00065DA7">
      <w:pPr>
        <w:spacing w:line="360" w:lineRule="auto"/>
        <w:jc w:val="both"/>
      </w:pPr>
      <w:r>
        <w:t xml:space="preserve">                //clears its fields after clicking the back button to avoid issues with exception handeling</w:t>
      </w:r>
    </w:p>
    <w:p w14:paraId="5DFEF184" w14:textId="77777777" w:rsidR="00103401" w:rsidRDefault="00103401" w:rsidP="00065DA7">
      <w:pPr>
        <w:spacing w:line="360" w:lineRule="auto"/>
        <w:jc w:val="both"/>
      </w:pPr>
      <w:r>
        <w:t xml:space="preserve">                rId.setText("");</w:t>
      </w:r>
    </w:p>
    <w:p w14:paraId="18843B75" w14:textId="77777777" w:rsidR="00103401" w:rsidRDefault="00103401" w:rsidP="00065DA7">
      <w:pPr>
        <w:spacing w:line="360" w:lineRule="auto"/>
        <w:jc w:val="both"/>
      </w:pPr>
      <w:r>
        <w:t xml:space="preserve">                </w:t>
      </w:r>
    </w:p>
    <w:p w14:paraId="23E9BD90" w14:textId="77777777" w:rsidR="00103401" w:rsidRDefault="00103401" w:rsidP="00065DA7">
      <w:pPr>
        <w:spacing w:line="360" w:lineRule="auto"/>
        <w:jc w:val="both"/>
      </w:pPr>
      <w:r>
        <w:t xml:space="preserve">                removeFrame.setVisible(false);</w:t>
      </w:r>
    </w:p>
    <w:p w14:paraId="591A10C8" w14:textId="77777777" w:rsidR="00103401" w:rsidRDefault="00103401" w:rsidP="00065DA7">
      <w:pPr>
        <w:spacing w:line="360" w:lineRule="auto"/>
        <w:jc w:val="both"/>
      </w:pPr>
      <w:r>
        <w:t xml:space="preserve">                buttonsFrame.setVisible(true);</w:t>
      </w:r>
    </w:p>
    <w:p w14:paraId="5802AFD5" w14:textId="77777777" w:rsidR="00103401" w:rsidRDefault="00103401" w:rsidP="00065DA7">
      <w:pPr>
        <w:spacing w:line="360" w:lineRule="auto"/>
        <w:jc w:val="both"/>
      </w:pPr>
      <w:r>
        <w:t xml:space="preserve">            }</w:t>
      </w:r>
    </w:p>
    <w:p w14:paraId="7A205CC9" w14:textId="77777777" w:rsidR="00103401" w:rsidRDefault="00103401" w:rsidP="00065DA7">
      <w:pPr>
        <w:spacing w:line="360" w:lineRule="auto"/>
        <w:jc w:val="both"/>
      </w:pPr>
      <w:r>
        <w:t xml:space="preserve">        });</w:t>
      </w:r>
    </w:p>
    <w:p w14:paraId="46948620" w14:textId="77777777" w:rsidR="00103401" w:rsidRDefault="00103401" w:rsidP="00065DA7">
      <w:pPr>
        <w:spacing w:line="360" w:lineRule="auto"/>
        <w:jc w:val="both"/>
      </w:pPr>
      <w:r>
        <w:t xml:space="preserve">        </w:t>
      </w:r>
    </w:p>
    <w:p w14:paraId="4AEA643F" w14:textId="77777777" w:rsidR="00103401" w:rsidRDefault="00103401" w:rsidP="00065DA7">
      <w:pPr>
        <w:spacing w:line="360" w:lineRule="auto"/>
        <w:jc w:val="both"/>
      </w:pPr>
      <w:r>
        <w:lastRenderedPageBreak/>
        <w:t xml:space="preserve">        //adding to panel</w:t>
      </w:r>
    </w:p>
    <w:p w14:paraId="1D14B0F0" w14:textId="77777777" w:rsidR="00103401" w:rsidRDefault="00103401" w:rsidP="00065DA7">
      <w:pPr>
        <w:spacing w:line="360" w:lineRule="auto"/>
        <w:jc w:val="both"/>
      </w:pPr>
      <w:r>
        <w:t xml:space="preserve">        rPanel.add(rHeader);</w:t>
      </w:r>
    </w:p>
    <w:p w14:paraId="3DD497D1" w14:textId="77777777" w:rsidR="00103401" w:rsidRDefault="00103401" w:rsidP="00065DA7">
      <w:pPr>
        <w:spacing w:line="360" w:lineRule="auto"/>
        <w:jc w:val="both"/>
      </w:pPr>
      <w:r>
        <w:t xml:space="preserve">        rPanel.add(rIdLabel);</w:t>
      </w:r>
    </w:p>
    <w:p w14:paraId="1FD10259" w14:textId="77777777" w:rsidR="00103401" w:rsidRDefault="00103401" w:rsidP="00065DA7">
      <w:pPr>
        <w:spacing w:line="360" w:lineRule="auto"/>
        <w:jc w:val="both"/>
      </w:pPr>
      <w:r>
        <w:t xml:space="preserve">        rPanel.add(rId);</w:t>
      </w:r>
    </w:p>
    <w:p w14:paraId="3053C682" w14:textId="77777777" w:rsidR="00103401" w:rsidRDefault="00103401" w:rsidP="00065DA7">
      <w:pPr>
        <w:spacing w:line="360" w:lineRule="auto"/>
        <w:jc w:val="both"/>
      </w:pPr>
      <w:r>
        <w:t xml:space="preserve">        rPanel.add(rRemoveButton);</w:t>
      </w:r>
    </w:p>
    <w:p w14:paraId="18F32938" w14:textId="77777777" w:rsidR="00103401" w:rsidRDefault="00103401" w:rsidP="00065DA7">
      <w:pPr>
        <w:spacing w:line="360" w:lineRule="auto"/>
        <w:jc w:val="both"/>
      </w:pPr>
      <w:r>
        <w:t xml:space="preserve">        rPanel.add(rBackButton);</w:t>
      </w:r>
    </w:p>
    <w:p w14:paraId="43810177" w14:textId="77777777" w:rsidR="00103401" w:rsidRDefault="00103401" w:rsidP="00065DA7">
      <w:pPr>
        <w:spacing w:line="360" w:lineRule="auto"/>
        <w:jc w:val="both"/>
      </w:pPr>
      <w:r>
        <w:t xml:space="preserve">        </w:t>
      </w:r>
    </w:p>
    <w:p w14:paraId="47220DF1" w14:textId="77777777" w:rsidR="00103401" w:rsidRDefault="00103401" w:rsidP="00065DA7">
      <w:pPr>
        <w:spacing w:line="360" w:lineRule="auto"/>
        <w:jc w:val="both"/>
      </w:pPr>
      <w:r>
        <w:t xml:space="preserve">        //adding to frame</w:t>
      </w:r>
    </w:p>
    <w:p w14:paraId="007DBCFB" w14:textId="77777777" w:rsidR="00103401" w:rsidRDefault="00103401" w:rsidP="00065DA7">
      <w:pPr>
        <w:spacing w:line="360" w:lineRule="auto"/>
        <w:jc w:val="both"/>
      </w:pPr>
      <w:r>
        <w:t xml:space="preserve">        removeFrame.add(rPanel);</w:t>
      </w:r>
    </w:p>
    <w:p w14:paraId="72C7A845" w14:textId="77777777" w:rsidR="00103401" w:rsidRDefault="00103401" w:rsidP="00065DA7">
      <w:pPr>
        <w:spacing w:line="360" w:lineRule="auto"/>
        <w:jc w:val="both"/>
      </w:pPr>
      <w:r>
        <w:t xml:space="preserve">    }</w:t>
      </w:r>
    </w:p>
    <w:p w14:paraId="708F5D05" w14:textId="77777777" w:rsidR="00103401" w:rsidRDefault="00103401" w:rsidP="00065DA7">
      <w:pPr>
        <w:spacing w:line="360" w:lineRule="auto"/>
        <w:jc w:val="both"/>
      </w:pPr>
      <w:r>
        <w:t xml:space="preserve">    </w:t>
      </w:r>
    </w:p>
    <w:p w14:paraId="46F07B3B" w14:textId="77777777" w:rsidR="00103401" w:rsidRDefault="00103401" w:rsidP="00065DA7">
      <w:pPr>
        <w:spacing w:line="360" w:lineRule="auto"/>
        <w:jc w:val="both"/>
      </w:pPr>
      <w:r>
        <w:t xml:space="preserve">    public static void main(String[] args)</w:t>
      </w:r>
    </w:p>
    <w:p w14:paraId="12B46E5D" w14:textId="77777777" w:rsidR="00103401" w:rsidRDefault="00103401" w:rsidP="00065DA7">
      <w:pPr>
        <w:spacing w:line="360" w:lineRule="auto"/>
        <w:jc w:val="both"/>
      </w:pPr>
      <w:r>
        <w:t xml:space="preserve">    {</w:t>
      </w:r>
    </w:p>
    <w:p w14:paraId="2EFA96CA" w14:textId="77777777" w:rsidR="00103401" w:rsidRDefault="00103401" w:rsidP="00065DA7">
      <w:pPr>
        <w:spacing w:line="360" w:lineRule="auto"/>
        <w:jc w:val="both"/>
      </w:pPr>
      <w:r>
        <w:t xml:space="preserve">        SwingUtilities.invokeLater(new Runnable() {</w:t>
      </w:r>
    </w:p>
    <w:p w14:paraId="5E779547" w14:textId="77777777" w:rsidR="00103401" w:rsidRDefault="00103401" w:rsidP="00065DA7">
      <w:pPr>
        <w:spacing w:line="360" w:lineRule="auto"/>
        <w:jc w:val="both"/>
      </w:pPr>
      <w:r>
        <w:t xml:space="preserve">            public void run() {</w:t>
      </w:r>
    </w:p>
    <w:p w14:paraId="2CA6B317" w14:textId="77777777" w:rsidR="00103401" w:rsidRDefault="00103401" w:rsidP="00065DA7">
      <w:pPr>
        <w:spacing w:line="360" w:lineRule="auto"/>
        <w:jc w:val="both"/>
      </w:pPr>
      <w:r>
        <w:t xml:space="preserve">                new TeacherGUI();</w:t>
      </w:r>
    </w:p>
    <w:p w14:paraId="12313B38" w14:textId="77777777" w:rsidR="00103401" w:rsidRDefault="00103401" w:rsidP="00065DA7">
      <w:pPr>
        <w:spacing w:line="360" w:lineRule="auto"/>
        <w:jc w:val="both"/>
      </w:pPr>
      <w:r>
        <w:t xml:space="preserve">            }</w:t>
      </w:r>
    </w:p>
    <w:p w14:paraId="05B9A039" w14:textId="77777777" w:rsidR="00103401" w:rsidRDefault="00103401" w:rsidP="00065DA7">
      <w:pPr>
        <w:spacing w:line="360" w:lineRule="auto"/>
        <w:jc w:val="both"/>
      </w:pPr>
      <w:r>
        <w:t xml:space="preserve">        });  </w:t>
      </w:r>
    </w:p>
    <w:p w14:paraId="3D446C1F" w14:textId="77777777" w:rsidR="00103401" w:rsidRDefault="00103401" w:rsidP="00065DA7">
      <w:pPr>
        <w:spacing w:line="360" w:lineRule="auto"/>
        <w:jc w:val="both"/>
      </w:pPr>
      <w:r>
        <w:t xml:space="preserve">    }</w:t>
      </w:r>
    </w:p>
    <w:p w14:paraId="455291AC" w14:textId="04F4AAB2" w:rsidR="00103401" w:rsidRPr="00103401" w:rsidRDefault="00103401" w:rsidP="00065DA7">
      <w:pPr>
        <w:spacing w:line="360" w:lineRule="auto"/>
        <w:jc w:val="both"/>
      </w:pPr>
      <w:r>
        <w:t>}</w:t>
      </w:r>
    </w:p>
    <w:p w14:paraId="7DC4BD99" w14:textId="77777777" w:rsidR="00103401" w:rsidRPr="00D57A9D" w:rsidRDefault="00103401" w:rsidP="00065DA7">
      <w:pPr>
        <w:spacing w:line="360" w:lineRule="auto"/>
        <w:jc w:val="both"/>
      </w:pPr>
    </w:p>
    <w:p w14:paraId="3D4B5327" w14:textId="00857E71" w:rsidR="005D7933" w:rsidRPr="005D7933" w:rsidRDefault="005D7933" w:rsidP="00065DA7">
      <w:pPr>
        <w:spacing w:line="360" w:lineRule="auto"/>
        <w:jc w:val="both"/>
      </w:pPr>
    </w:p>
    <w:sectPr w:rsidR="005D7933" w:rsidRPr="005D7933" w:rsidSect="009414BC">
      <w:headerReference w:type="default" r:id="rId38"/>
      <w:footerReference w:type="default" r:id="rId39"/>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8B88A" w14:textId="77777777" w:rsidR="002F4003" w:rsidRDefault="002F4003" w:rsidP="00F82933">
      <w:pPr>
        <w:spacing w:after="0" w:line="240" w:lineRule="auto"/>
      </w:pPr>
      <w:r>
        <w:separator/>
      </w:r>
    </w:p>
  </w:endnote>
  <w:endnote w:type="continuationSeparator" w:id="0">
    <w:p w14:paraId="72A83115" w14:textId="77777777" w:rsidR="002F4003" w:rsidRDefault="002F4003"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auto"/>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Courier New"/>
    <w:charset w:val="00"/>
    <w:family w:val="auto"/>
    <w:pitch w:val="variable"/>
    <w:sig w:usb0="00000000"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554CE" w14:textId="648F4217" w:rsidR="00924836" w:rsidRDefault="00924836" w:rsidP="00AE1FF5">
    <w:pPr>
      <w:pStyle w:val="Footer"/>
    </w:pPr>
  </w:p>
  <w:p w14:paraId="413FBA1F" w14:textId="77777777" w:rsidR="00924836" w:rsidRDefault="0092483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671088"/>
      <w:docPartObj>
        <w:docPartGallery w:val="Page Numbers (Bottom of Page)"/>
        <w:docPartUnique/>
      </w:docPartObj>
    </w:sdtPr>
    <w:sdtEndPr>
      <w:rPr>
        <w:noProof/>
      </w:rPr>
    </w:sdtEndPr>
    <w:sdtContent>
      <w:p w14:paraId="0C6CF523" w14:textId="1AE83436" w:rsidR="00924836" w:rsidRDefault="00924836">
        <w:pPr>
          <w:pStyle w:val="Footer"/>
          <w:jc w:val="right"/>
        </w:pPr>
        <w:r>
          <w:t xml:space="preserve"> </w:t>
        </w:r>
        <w:r>
          <w:fldChar w:fldCharType="begin"/>
        </w:r>
        <w:r>
          <w:instrText xml:space="preserve"> PAGE   \* MERGEFORMAT </w:instrText>
        </w:r>
        <w:r>
          <w:fldChar w:fldCharType="separate"/>
        </w:r>
        <w:r w:rsidR="006D6A98">
          <w:rPr>
            <w:noProof/>
          </w:rPr>
          <w:t>6</w:t>
        </w:r>
        <w:r>
          <w:rPr>
            <w:noProof/>
          </w:rPr>
          <w:fldChar w:fldCharType="end"/>
        </w:r>
        <w:r>
          <w:rPr>
            <w:noProof/>
          </w:rPr>
          <w:t xml:space="preserve"> </w:t>
        </w:r>
      </w:p>
    </w:sdtContent>
  </w:sdt>
  <w:p w14:paraId="3C8DCEFB" w14:textId="57A8BD50" w:rsidR="00924836" w:rsidRDefault="00924836">
    <w:pPr>
      <w:pStyle w:val="Footer"/>
    </w:pPr>
    <w:r>
      <w:t>Arpit Neupan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85C2E" w14:textId="77777777" w:rsidR="002F4003" w:rsidRDefault="002F4003" w:rsidP="00F82933">
      <w:pPr>
        <w:spacing w:after="0" w:line="240" w:lineRule="auto"/>
      </w:pPr>
      <w:r>
        <w:separator/>
      </w:r>
    </w:p>
  </w:footnote>
  <w:footnote w:type="continuationSeparator" w:id="0">
    <w:p w14:paraId="6E60B797" w14:textId="77777777" w:rsidR="002F4003" w:rsidRDefault="002F4003"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6B8D9" w14:textId="081C7E6A" w:rsidR="00924836" w:rsidRPr="00AE1FF5" w:rsidRDefault="00924836" w:rsidP="00AE1FF5">
    <w:pPr>
      <w:pStyle w:val="Header"/>
    </w:pPr>
    <w:r w:rsidRPr="00AE1FF5">
      <w:t>C</w:t>
    </w:r>
    <w:r>
      <w:t>S</w:t>
    </w:r>
    <w:r w:rsidRPr="00AE1FF5">
      <w:t>40</w:t>
    </w:r>
    <w:r>
      <w:t>01NI</w:t>
    </w:r>
    <w:r w:rsidRPr="00AE1FF5">
      <w:tab/>
      <w:t xml:space="preserve">                                             </w:t>
    </w:r>
    <w:r>
      <w:t>PROGRAMMING</w:t>
    </w:r>
  </w:p>
  <w:p w14:paraId="60AE2955" w14:textId="77777777" w:rsidR="00924836" w:rsidRDefault="0092483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777AB"/>
    <w:multiLevelType w:val="hybridMultilevel"/>
    <w:tmpl w:val="B6E06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A4131"/>
    <w:multiLevelType w:val="hybridMultilevel"/>
    <w:tmpl w:val="8EFC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34B9B"/>
    <w:multiLevelType w:val="hybridMultilevel"/>
    <w:tmpl w:val="A7B20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6A65A21"/>
    <w:multiLevelType w:val="hybridMultilevel"/>
    <w:tmpl w:val="041E5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57237"/>
    <w:multiLevelType w:val="hybridMultilevel"/>
    <w:tmpl w:val="39FCF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30C91"/>
    <w:multiLevelType w:val="multilevel"/>
    <w:tmpl w:val="80E0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E0726"/>
    <w:multiLevelType w:val="hybridMultilevel"/>
    <w:tmpl w:val="98740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10751A"/>
    <w:multiLevelType w:val="multilevel"/>
    <w:tmpl w:val="78B2E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541C50"/>
    <w:multiLevelType w:val="hybridMultilevel"/>
    <w:tmpl w:val="27929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9"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FD2CCF"/>
    <w:multiLevelType w:val="hybridMultilevel"/>
    <w:tmpl w:val="13F63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22"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774971DA"/>
    <w:multiLevelType w:val="hybridMultilevel"/>
    <w:tmpl w:val="6DEA27F6"/>
    <w:lvl w:ilvl="0" w:tplc="52AC068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3"/>
  </w:num>
  <w:num w:numId="3">
    <w:abstractNumId w:val="6"/>
  </w:num>
  <w:num w:numId="4">
    <w:abstractNumId w:val="19"/>
  </w:num>
  <w:num w:numId="5">
    <w:abstractNumId w:val="25"/>
  </w:num>
  <w:num w:numId="6">
    <w:abstractNumId w:val="22"/>
  </w:num>
  <w:num w:numId="7">
    <w:abstractNumId w:val="1"/>
  </w:num>
  <w:num w:numId="8">
    <w:abstractNumId w:val="4"/>
  </w:num>
  <w:num w:numId="9">
    <w:abstractNumId w:val="21"/>
  </w:num>
  <w:num w:numId="10">
    <w:abstractNumId w:val="24"/>
  </w:num>
  <w:num w:numId="11">
    <w:abstractNumId w:val="26"/>
  </w:num>
  <w:num w:numId="12">
    <w:abstractNumId w:val="18"/>
  </w:num>
  <w:num w:numId="13">
    <w:abstractNumId w:val="7"/>
  </w:num>
  <w:num w:numId="14">
    <w:abstractNumId w:val="13"/>
  </w:num>
  <w:num w:numId="15">
    <w:abstractNumId w:val="11"/>
  </w:num>
  <w:num w:numId="16">
    <w:abstractNumId w:val="8"/>
  </w:num>
  <w:num w:numId="17">
    <w:abstractNumId w:val="2"/>
  </w:num>
  <w:num w:numId="18">
    <w:abstractNumId w:val="3"/>
  </w:num>
  <w:num w:numId="19">
    <w:abstractNumId w:val="9"/>
  </w:num>
  <w:num w:numId="20">
    <w:abstractNumId w:val="5"/>
  </w:num>
  <w:num w:numId="21">
    <w:abstractNumId w:val="16"/>
  </w:num>
  <w:num w:numId="22">
    <w:abstractNumId w:val="12"/>
  </w:num>
  <w:num w:numId="23">
    <w:abstractNumId w:val="15"/>
  </w:num>
  <w:num w:numId="24">
    <w:abstractNumId w:val="27"/>
  </w:num>
  <w:num w:numId="25">
    <w:abstractNumId w:val="20"/>
  </w:num>
  <w:num w:numId="26">
    <w:abstractNumId w:val="20"/>
  </w:num>
  <w:num w:numId="27">
    <w:abstractNumId w:val="0"/>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0577"/>
    <w:rsid w:val="00000848"/>
    <w:rsid w:val="000025FE"/>
    <w:rsid w:val="00011831"/>
    <w:rsid w:val="000238B2"/>
    <w:rsid w:val="00027C90"/>
    <w:rsid w:val="0003266F"/>
    <w:rsid w:val="0003590C"/>
    <w:rsid w:val="0004428D"/>
    <w:rsid w:val="000478E2"/>
    <w:rsid w:val="00053583"/>
    <w:rsid w:val="000575A2"/>
    <w:rsid w:val="0006405A"/>
    <w:rsid w:val="00065DA7"/>
    <w:rsid w:val="0006752F"/>
    <w:rsid w:val="0007298B"/>
    <w:rsid w:val="000906C3"/>
    <w:rsid w:val="000930C1"/>
    <w:rsid w:val="00093234"/>
    <w:rsid w:val="000A2C04"/>
    <w:rsid w:val="000A76D9"/>
    <w:rsid w:val="000B31BA"/>
    <w:rsid w:val="000C3B6C"/>
    <w:rsid w:val="000C6787"/>
    <w:rsid w:val="000D0CAE"/>
    <w:rsid w:val="000D213B"/>
    <w:rsid w:val="000D3492"/>
    <w:rsid w:val="000D7363"/>
    <w:rsid w:val="000F201F"/>
    <w:rsid w:val="000F253E"/>
    <w:rsid w:val="00101695"/>
    <w:rsid w:val="00103401"/>
    <w:rsid w:val="0010792F"/>
    <w:rsid w:val="00112940"/>
    <w:rsid w:val="00114F31"/>
    <w:rsid w:val="00120065"/>
    <w:rsid w:val="001206D8"/>
    <w:rsid w:val="00120C60"/>
    <w:rsid w:val="00140461"/>
    <w:rsid w:val="00143214"/>
    <w:rsid w:val="00150438"/>
    <w:rsid w:val="00163FB2"/>
    <w:rsid w:val="0016718D"/>
    <w:rsid w:val="00174786"/>
    <w:rsid w:val="00174E47"/>
    <w:rsid w:val="0017626E"/>
    <w:rsid w:val="001803F8"/>
    <w:rsid w:val="0018180C"/>
    <w:rsid w:val="00182097"/>
    <w:rsid w:val="00183578"/>
    <w:rsid w:val="00186007"/>
    <w:rsid w:val="00187FBB"/>
    <w:rsid w:val="001915BF"/>
    <w:rsid w:val="00192955"/>
    <w:rsid w:val="0019326A"/>
    <w:rsid w:val="001A3142"/>
    <w:rsid w:val="001A7B0F"/>
    <w:rsid w:val="001B75D5"/>
    <w:rsid w:val="001D3466"/>
    <w:rsid w:val="001F0204"/>
    <w:rsid w:val="002041FA"/>
    <w:rsid w:val="002047D8"/>
    <w:rsid w:val="0021242E"/>
    <w:rsid w:val="00212FD4"/>
    <w:rsid w:val="00213BE5"/>
    <w:rsid w:val="00221A91"/>
    <w:rsid w:val="00222847"/>
    <w:rsid w:val="00223725"/>
    <w:rsid w:val="002245BB"/>
    <w:rsid w:val="00224CDF"/>
    <w:rsid w:val="002278A5"/>
    <w:rsid w:val="00232F35"/>
    <w:rsid w:val="002453EC"/>
    <w:rsid w:val="002463A4"/>
    <w:rsid w:val="0025242B"/>
    <w:rsid w:val="00253BAD"/>
    <w:rsid w:val="00263D89"/>
    <w:rsid w:val="00267916"/>
    <w:rsid w:val="00270356"/>
    <w:rsid w:val="0027124F"/>
    <w:rsid w:val="00273577"/>
    <w:rsid w:val="00280DDD"/>
    <w:rsid w:val="00284C8A"/>
    <w:rsid w:val="00292D3C"/>
    <w:rsid w:val="00294425"/>
    <w:rsid w:val="002A0F63"/>
    <w:rsid w:val="002B341F"/>
    <w:rsid w:val="002B43E3"/>
    <w:rsid w:val="002B5565"/>
    <w:rsid w:val="002C6E8B"/>
    <w:rsid w:val="002D47C7"/>
    <w:rsid w:val="002D71BC"/>
    <w:rsid w:val="002E1F04"/>
    <w:rsid w:val="002E4688"/>
    <w:rsid w:val="002F115F"/>
    <w:rsid w:val="002F3484"/>
    <w:rsid w:val="002F4003"/>
    <w:rsid w:val="002F46AD"/>
    <w:rsid w:val="002F73C4"/>
    <w:rsid w:val="003011B8"/>
    <w:rsid w:val="00303148"/>
    <w:rsid w:val="003044A7"/>
    <w:rsid w:val="00304F0A"/>
    <w:rsid w:val="00314519"/>
    <w:rsid w:val="00320AE5"/>
    <w:rsid w:val="003219E5"/>
    <w:rsid w:val="003222FD"/>
    <w:rsid w:val="00324557"/>
    <w:rsid w:val="003271BB"/>
    <w:rsid w:val="00340EE3"/>
    <w:rsid w:val="00341D89"/>
    <w:rsid w:val="00342DD5"/>
    <w:rsid w:val="00347F49"/>
    <w:rsid w:val="00360492"/>
    <w:rsid w:val="00361C39"/>
    <w:rsid w:val="00364CD4"/>
    <w:rsid w:val="003651D9"/>
    <w:rsid w:val="00370F26"/>
    <w:rsid w:val="00372225"/>
    <w:rsid w:val="00374B4F"/>
    <w:rsid w:val="00376A78"/>
    <w:rsid w:val="00382AF3"/>
    <w:rsid w:val="0039011E"/>
    <w:rsid w:val="00391C6C"/>
    <w:rsid w:val="00391E88"/>
    <w:rsid w:val="00391FD5"/>
    <w:rsid w:val="003952DC"/>
    <w:rsid w:val="003A7F15"/>
    <w:rsid w:val="003C07BB"/>
    <w:rsid w:val="003C208E"/>
    <w:rsid w:val="003C2417"/>
    <w:rsid w:val="003C484A"/>
    <w:rsid w:val="003C51EC"/>
    <w:rsid w:val="003D1744"/>
    <w:rsid w:val="003D7F4D"/>
    <w:rsid w:val="003F0101"/>
    <w:rsid w:val="003F1A4C"/>
    <w:rsid w:val="003F4437"/>
    <w:rsid w:val="003F5917"/>
    <w:rsid w:val="003F663A"/>
    <w:rsid w:val="00404673"/>
    <w:rsid w:val="0040604B"/>
    <w:rsid w:val="00407E42"/>
    <w:rsid w:val="00410B34"/>
    <w:rsid w:val="0041186D"/>
    <w:rsid w:val="0041257D"/>
    <w:rsid w:val="00413C7A"/>
    <w:rsid w:val="00415F1A"/>
    <w:rsid w:val="00435698"/>
    <w:rsid w:val="00435F81"/>
    <w:rsid w:val="00443C64"/>
    <w:rsid w:val="004466EB"/>
    <w:rsid w:val="00453400"/>
    <w:rsid w:val="00461A40"/>
    <w:rsid w:val="0046211A"/>
    <w:rsid w:val="00466800"/>
    <w:rsid w:val="004712A9"/>
    <w:rsid w:val="004721DB"/>
    <w:rsid w:val="0047779E"/>
    <w:rsid w:val="004854CA"/>
    <w:rsid w:val="004918FB"/>
    <w:rsid w:val="0049267E"/>
    <w:rsid w:val="00494163"/>
    <w:rsid w:val="00495580"/>
    <w:rsid w:val="004A04FD"/>
    <w:rsid w:val="004A4E37"/>
    <w:rsid w:val="004B1591"/>
    <w:rsid w:val="004B4010"/>
    <w:rsid w:val="004B6F04"/>
    <w:rsid w:val="004C20F3"/>
    <w:rsid w:val="004C61F7"/>
    <w:rsid w:val="004C6B1B"/>
    <w:rsid w:val="004F2371"/>
    <w:rsid w:val="005012D6"/>
    <w:rsid w:val="005030BC"/>
    <w:rsid w:val="00506D4A"/>
    <w:rsid w:val="00510450"/>
    <w:rsid w:val="00512789"/>
    <w:rsid w:val="00536269"/>
    <w:rsid w:val="00536576"/>
    <w:rsid w:val="005459CB"/>
    <w:rsid w:val="0054694F"/>
    <w:rsid w:val="00546B3F"/>
    <w:rsid w:val="00551D80"/>
    <w:rsid w:val="00552575"/>
    <w:rsid w:val="00552627"/>
    <w:rsid w:val="00552EF1"/>
    <w:rsid w:val="00554DDC"/>
    <w:rsid w:val="005601E6"/>
    <w:rsid w:val="005657D8"/>
    <w:rsid w:val="0056729A"/>
    <w:rsid w:val="00581945"/>
    <w:rsid w:val="00582B06"/>
    <w:rsid w:val="005873E6"/>
    <w:rsid w:val="005914C0"/>
    <w:rsid w:val="00594E5E"/>
    <w:rsid w:val="005A0DF8"/>
    <w:rsid w:val="005A0EE9"/>
    <w:rsid w:val="005A50E6"/>
    <w:rsid w:val="005B6619"/>
    <w:rsid w:val="005C0BD3"/>
    <w:rsid w:val="005C1DE4"/>
    <w:rsid w:val="005C308A"/>
    <w:rsid w:val="005C5896"/>
    <w:rsid w:val="005D0C0E"/>
    <w:rsid w:val="005D2685"/>
    <w:rsid w:val="005D4D0F"/>
    <w:rsid w:val="005D6486"/>
    <w:rsid w:val="005D7933"/>
    <w:rsid w:val="005E042A"/>
    <w:rsid w:val="005E279C"/>
    <w:rsid w:val="005E38D6"/>
    <w:rsid w:val="005E49B6"/>
    <w:rsid w:val="005E7B46"/>
    <w:rsid w:val="005F4067"/>
    <w:rsid w:val="006019BA"/>
    <w:rsid w:val="00604CCF"/>
    <w:rsid w:val="00606258"/>
    <w:rsid w:val="0061479C"/>
    <w:rsid w:val="00615270"/>
    <w:rsid w:val="00624213"/>
    <w:rsid w:val="006311BC"/>
    <w:rsid w:val="00632C55"/>
    <w:rsid w:val="0063491E"/>
    <w:rsid w:val="00635556"/>
    <w:rsid w:val="00646104"/>
    <w:rsid w:val="00647592"/>
    <w:rsid w:val="00656A75"/>
    <w:rsid w:val="00660A1C"/>
    <w:rsid w:val="00661A9A"/>
    <w:rsid w:val="00662560"/>
    <w:rsid w:val="0067120A"/>
    <w:rsid w:val="006731A6"/>
    <w:rsid w:val="006775E6"/>
    <w:rsid w:val="006805C6"/>
    <w:rsid w:val="006809E7"/>
    <w:rsid w:val="00686F67"/>
    <w:rsid w:val="00692AA0"/>
    <w:rsid w:val="006A3801"/>
    <w:rsid w:val="006A7CEC"/>
    <w:rsid w:val="006B12DE"/>
    <w:rsid w:val="006B2F66"/>
    <w:rsid w:val="006C1595"/>
    <w:rsid w:val="006C5E6B"/>
    <w:rsid w:val="006D234C"/>
    <w:rsid w:val="006D2505"/>
    <w:rsid w:val="006D45CD"/>
    <w:rsid w:val="006D641D"/>
    <w:rsid w:val="006D645F"/>
    <w:rsid w:val="006D6A98"/>
    <w:rsid w:val="006E3996"/>
    <w:rsid w:val="006E6099"/>
    <w:rsid w:val="006F2008"/>
    <w:rsid w:val="006F551C"/>
    <w:rsid w:val="006F6EE9"/>
    <w:rsid w:val="007034D6"/>
    <w:rsid w:val="00706A88"/>
    <w:rsid w:val="0070764C"/>
    <w:rsid w:val="007132B2"/>
    <w:rsid w:val="00716E2B"/>
    <w:rsid w:val="007263C0"/>
    <w:rsid w:val="00727CA2"/>
    <w:rsid w:val="007340B9"/>
    <w:rsid w:val="007520BE"/>
    <w:rsid w:val="00761590"/>
    <w:rsid w:val="00766768"/>
    <w:rsid w:val="00766D4D"/>
    <w:rsid w:val="007748C1"/>
    <w:rsid w:val="00775328"/>
    <w:rsid w:val="00780BDB"/>
    <w:rsid w:val="00782EB4"/>
    <w:rsid w:val="007879C9"/>
    <w:rsid w:val="00787A71"/>
    <w:rsid w:val="0079159E"/>
    <w:rsid w:val="0079430B"/>
    <w:rsid w:val="00795CFA"/>
    <w:rsid w:val="00796E1B"/>
    <w:rsid w:val="007977DF"/>
    <w:rsid w:val="007A1D3A"/>
    <w:rsid w:val="007A6D1C"/>
    <w:rsid w:val="007B39D1"/>
    <w:rsid w:val="007B56F2"/>
    <w:rsid w:val="007C3D1B"/>
    <w:rsid w:val="007C5752"/>
    <w:rsid w:val="007D39F7"/>
    <w:rsid w:val="007F5EE3"/>
    <w:rsid w:val="007F61DD"/>
    <w:rsid w:val="007F786C"/>
    <w:rsid w:val="0080067A"/>
    <w:rsid w:val="00800D9D"/>
    <w:rsid w:val="0080162C"/>
    <w:rsid w:val="0080349C"/>
    <w:rsid w:val="008045FC"/>
    <w:rsid w:val="008059F7"/>
    <w:rsid w:val="00810CDC"/>
    <w:rsid w:val="008122AF"/>
    <w:rsid w:val="00816051"/>
    <w:rsid w:val="0082332C"/>
    <w:rsid w:val="00825C55"/>
    <w:rsid w:val="00833268"/>
    <w:rsid w:val="00834143"/>
    <w:rsid w:val="008368B4"/>
    <w:rsid w:val="00841D65"/>
    <w:rsid w:val="00843429"/>
    <w:rsid w:val="00844EBB"/>
    <w:rsid w:val="00851727"/>
    <w:rsid w:val="00855B54"/>
    <w:rsid w:val="00863037"/>
    <w:rsid w:val="00867CD2"/>
    <w:rsid w:val="00874863"/>
    <w:rsid w:val="0088311B"/>
    <w:rsid w:val="008859E1"/>
    <w:rsid w:val="00886969"/>
    <w:rsid w:val="0088764C"/>
    <w:rsid w:val="00891F24"/>
    <w:rsid w:val="008A3BAD"/>
    <w:rsid w:val="008A52F8"/>
    <w:rsid w:val="008A6745"/>
    <w:rsid w:val="008A6CE6"/>
    <w:rsid w:val="008B1671"/>
    <w:rsid w:val="008C12DB"/>
    <w:rsid w:val="008C53AB"/>
    <w:rsid w:val="008C794E"/>
    <w:rsid w:val="008D00AA"/>
    <w:rsid w:val="008D0DE4"/>
    <w:rsid w:val="008D1E79"/>
    <w:rsid w:val="008D2A7C"/>
    <w:rsid w:val="008F25BD"/>
    <w:rsid w:val="008F5A02"/>
    <w:rsid w:val="00901A85"/>
    <w:rsid w:val="00906A26"/>
    <w:rsid w:val="00907577"/>
    <w:rsid w:val="009078EE"/>
    <w:rsid w:val="00915CE1"/>
    <w:rsid w:val="00916CD5"/>
    <w:rsid w:val="00920601"/>
    <w:rsid w:val="00920C14"/>
    <w:rsid w:val="009236EC"/>
    <w:rsid w:val="00924836"/>
    <w:rsid w:val="009312C4"/>
    <w:rsid w:val="00931339"/>
    <w:rsid w:val="009414BC"/>
    <w:rsid w:val="00947CE7"/>
    <w:rsid w:val="00951DE2"/>
    <w:rsid w:val="009571EE"/>
    <w:rsid w:val="00957885"/>
    <w:rsid w:val="00960C00"/>
    <w:rsid w:val="009613F6"/>
    <w:rsid w:val="00961B62"/>
    <w:rsid w:val="00962B4E"/>
    <w:rsid w:val="009641AF"/>
    <w:rsid w:val="00974DC1"/>
    <w:rsid w:val="00981BEE"/>
    <w:rsid w:val="009820D2"/>
    <w:rsid w:val="00984EBD"/>
    <w:rsid w:val="00990CDD"/>
    <w:rsid w:val="00991BFC"/>
    <w:rsid w:val="00993F15"/>
    <w:rsid w:val="009A2468"/>
    <w:rsid w:val="009B14BC"/>
    <w:rsid w:val="009C12FB"/>
    <w:rsid w:val="009C2D87"/>
    <w:rsid w:val="009C6C44"/>
    <w:rsid w:val="009D33C0"/>
    <w:rsid w:val="009D6F56"/>
    <w:rsid w:val="009F25C4"/>
    <w:rsid w:val="009F62FD"/>
    <w:rsid w:val="009F71B4"/>
    <w:rsid w:val="009F738E"/>
    <w:rsid w:val="00A01970"/>
    <w:rsid w:val="00A033A2"/>
    <w:rsid w:val="00A075D3"/>
    <w:rsid w:val="00A22529"/>
    <w:rsid w:val="00A2419C"/>
    <w:rsid w:val="00A35715"/>
    <w:rsid w:val="00A3673B"/>
    <w:rsid w:val="00A528B8"/>
    <w:rsid w:val="00A6027D"/>
    <w:rsid w:val="00A61195"/>
    <w:rsid w:val="00A71616"/>
    <w:rsid w:val="00A73FAF"/>
    <w:rsid w:val="00A76860"/>
    <w:rsid w:val="00A847D9"/>
    <w:rsid w:val="00A87A83"/>
    <w:rsid w:val="00A87CB0"/>
    <w:rsid w:val="00A92B7D"/>
    <w:rsid w:val="00AA037B"/>
    <w:rsid w:val="00AA1128"/>
    <w:rsid w:val="00AA51B1"/>
    <w:rsid w:val="00AA587B"/>
    <w:rsid w:val="00AA7531"/>
    <w:rsid w:val="00AB117A"/>
    <w:rsid w:val="00AB2A5A"/>
    <w:rsid w:val="00AC110F"/>
    <w:rsid w:val="00AC2637"/>
    <w:rsid w:val="00AC796A"/>
    <w:rsid w:val="00AD3BBD"/>
    <w:rsid w:val="00AE1FF5"/>
    <w:rsid w:val="00AE2D1A"/>
    <w:rsid w:val="00AE3AF5"/>
    <w:rsid w:val="00AF331E"/>
    <w:rsid w:val="00AF62C4"/>
    <w:rsid w:val="00B00A99"/>
    <w:rsid w:val="00B0694B"/>
    <w:rsid w:val="00B11223"/>
    <w:rsid w:val="00B17461"/>
    <w:rsid w:val="00B2330F"/>
    <w:rsid w:val="00B30A94"/>
    <w:rsid w:val="00B37186"/>
    <w:rsid w:val="00B441D3"/>
    <w:rsid w:val="00B47DF8"/>
    <w:rsid w:val="00B60581"/>
    <w:rsid w:val="00B774C1"/>
    <w:rsid w:val="00B77DC0"/>
    <w:rsid w:val="00B77EF2"/>
    <w:rsid w:val="00B8032B"/>
    <w:rsid w:val="00B86D7C"/>
    <w:rsid w:val="00BA07F6"/>
    <w:rsid w:val="00BA5767"/>
    <w:rsid w:val="00BA71AA"/>
    <w:rsid w:val="00BB2EED"/>
    <w:rsid w:val="00BB703C"/>
    <w:rsid w:val="00BC4730"/>
    <w:rsid w:val="00BD1C7A"/>
    <w:rsid w:val="00BD306D"/>
    <w:rsid w:val="00BE46C6"/>
    <w:rsid w:val="00BE7177"/>
    <w:rsid w:val="00BF3EC8"/>
    <w:rsid w:val="00BF5278"/>
    <w:rsid w:val="00BF69BE"/>
    <w:rsid w:val="00C06F7E"/>
    <w:rsid w:val="00C145CF"/>
    <w:rsid w:val="00C173B5"/>
    <w:rsid w:val="00C21135"/>
    <w:rsid w:val="00C23D35"/>
    <w:rsid w:val="00C258C1"/>
    <w:rsid w:val="00C26BEE"/>
    <w:rsid w:val="00C37414"/>
    <w:rsid w:val="00C4323E"/>
    <w:rsid w:val="00C44CA1"/>
    <w:rsid w:val="00C47731"/>
    <w:rsid w:val="00C47E91"/>
    <w:rsid w:val="00C658B3"/>
    <w:rsid w:val="00C737BA"/>
    <w:rsid w:val="00C75B74"/>
    <w:rsid w:val="00C83BE4"/>
    <w:rsid w:val="00C84428"/>
    <w:rsid w:val="00C8678D"/>
    <w:rsid w:val="00C9457B"/>
    <w:rsid w:val="00C9474C"/>
    <w:rsid w:val="00C953E2"/>
    <w:rsid w:val="00C95E40"/>
    <w:rsid w:val="00CA2878"/>
    <w:rsid w:val="00CA30FD"/>
    <w:rsid w:val="00CA3469"/>
    <w:rsid w:val="00CA596F"/>
    <w:rsid w:val="00CB29BA"/>
    <w:rsid w:val="00CD0733"/>
    <w:rsid w:val="00CD338B"/>
    <w:rsid w:val="00CD3A16"/>
    <w:rsid w:val="00CD695F"/>
    <w:rsid w:val="00D015C8"/>
    <w:rsid w:val="00D01681"/>
    <w:rsid w:val="00D03E10"/>
    <w:rsid w:val="00D10B57"/>
    <w:rsid w:val="00D122FC"/>
    <w:rsid w:val="00D12588"/>
    <w:rsid w:val="00D20B76"/>
    <w:rsid w:val="00D20D37"/>
    <w:rsid w:val="00D22330"/>
    <w:rsid w:val="00D24DD2"/>
    <w:rsid w:val="00D25B70"/>
    <w:rsid w:val="00D41E6A"/>
    <w:rsid w:val="00D51121"/>
    <w:rsid w:val="00D51B1E"/>
    <w:rsid w:val="00D51CB5"/>
    <w:rsid w:val="00D57A9D"/>
    <w:rsid w:val="00D61D8C"/>
    <w:rsid w:val="00D649CE"/>
    <w:rsid w:val="00D64A4F"/>
    <w:rsid w:val="00D71671"/>
    <w:rsid w:val="00D741D1"/>
    <w:rsid w:val="00D7501D"/>
    <w:rsid w:val="00D82E8E"/>
    <w:rsid w:val="00D8360E"/>
    <w:rsid w:val="00D844DA"/>
    <w:rsid w:val="00D86364"/>
    <w:rsid w:val="00D905F6"/>
    <w:rsid w:val="00D92823"/>
    <w:rsid w:val="00D961F5"/>
    <w:rsid w:val="00D963E6"/>
    <w:rsid w:val="00DA0D7C"/>
    <w:rsid w:val="00DA3B07"/>
    <w:rsid w:val="00DB4FD6"/>
    <w:rsid w:val="00DB5035"/>
    <w:rsid w:val="00DB6D4E"/>
    <w:rsid w:val="00DB7780"/>
    <w:rsid w:val="00DC7098"/>
    <w:rsid w:val="00DD1D71"/>
    <w:rsid w:val="00DD3BEE"/>
    <w:rsid w:val="00DD4155"/>
    <w:rsid w:val="00DE3134"/>
    <w:rsid w:val="00DE6670"/>
    <w:rsid w:val="00DE730D"/>
    <w:rsid w:val="00DF1B16"/>
    <w:rsid w:val="00DF2AAB"/>
    <w:rsid w:val="00DF2C48"/>
    <w:rsid w:val="00DF4A8D"/>
    <w:rsid w:val="00DF6C33"/>
    <w:rsid w:val="00DF7412"/>
    <w:rsid w:val="00E12BC6"/>
    <w:rsid w:val="00E1345C"/>
    <w:rsid w:val="00E34BB3"/>
    <w:rsid w:val="00E40E9A"/>
    <w:rsid w:val="00E51BFB"/>
    <w:rsid w:val="00E55931"/>
    <w:rsid w:val="00E563E7"/>
    <w:rsid w:val="00E638FF"/>
    <w:rsid w:val="00E648EC"/>
    <w:rsid w:val="00E706B8"/>
    <w:rsid w:val="00E70D84"/>
    <w:rsid w:val="00E719EE"/>
    <w:rsid w:val="00E80178"/>
    <w:rsid w:val="00E80CB8"/>
    <w:rsid w:val="00E8136D"/>
    <w:rsid w:val="00E841B8"/>
    <w:rsid w:val="00E96FD0"/>
    <w:rsid w:val="00E9746A"/>
    <w:rsid w:val="00EB5427"/>
    <w:rsid w:val="00EC0E1B"/>
    <w:rsid w:val="00EC1737"/>
    <w:rsid w:val="00EC2742"/>
    <w:rsid w:val="00EC2929"/>
    <w:rsid w:val="00EC408B"/>
    <w:rsid w:val="00EC52DF"/>
    <w:rsid w:val="00ED0485"/>
    <w:rsid w:val="00ED0951"/>
    <w:rsid w:val="00EE57F4"/>
    <w:rsid w:val="00EE674C"/>
    <w:rsid w:val="00EE7420"/>
    <w:rsid w:val="00EF22F0"/>
    <w:rsid w:val="00EF3462"/>
    <w:rsid w:val="00EF5091"/>
    <w:rsid w:val="00EF6789"/>
    <w:rsid w:val="00EF6FD2"/>
    <w:rsid w:val="00F05145"/>
    <w:rsid w:val="00F10BCB"/>
    <w:rsid w:val="00F12A0E"/>
    <w:rsid w:val="00F145B8"/>
    <w:rsid w:val="00F1655A"/>
    <w:rsid w:val="00F20B72"/>
    <w:rsid w:val="00F20D0F"/>
    <w:rsid w:val="00F25FF5"/>
    <w:rsid w:val="00F26F07"/>
    <w:rsid w:val="00F30687"/>
    <w:rsid w:val="00F30C39"/>
    <w:rsid w:val="00F3616C"/>
    <w:rsid w:val="00F3777F"/>
    <w:rsid w:val="00F41622"/>
    <w:rsid w:val="00F41F5E"/>
    <w:rsid w:val="00F43716"/>
    <w:rsid w:val="00F44A7C"/>
    <w:rsid w:val="00F6340A"/>
    <w:rsid w:val="00F640FD"/>
    <w:rsid w:val="00F82933"/>
    <w:rsid w:val="00F85439"/>
    <w:rsid w:val="00F8755E"/>
    <w:rsid w:val="00F91F77"/>
    <w:rsid w:val="00F93FAB"/>
    <w:rsid w:val="00FA1B54"/>
    <w:rsid w:val="00FA2B56"/>
    <w:rsid w:val="00FA3760"/>
    <w:rsid w:val="00FA42EE"/>
    <w:rsid w:val="00FB13EB"/>
    <w:rsid w:val="00FB1838"/>
    <w:rsid w:val="00FC3C96"/>
    <w:rsid w:val="00FD0C0A"/>
    <w:rsid w:val="00FD0D42"/>
    <w:rsid w:val="00FD184C"/>
    <w:rsid w:val="00FE374D"/>
    <w:rsid w:val="00FE4ECF"/>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7A71"/>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52EF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NoSpacing">
    <w:name w:val="No Spacing"/>
    <w:uiPriority w:val="1"/>
    <w:qFormat/>
    <w:rsid w:val="002463A4"/>
    <w:pPr>
      <w:spacing w:after="0" w:line="240" w:lineRule="auto"/>
    </w:pPr>
    <w:rPr>
      <w:rFonts w:ascii="Arial" w:hAnsi="Arial"/>
      <w:sz w:val="24"/>
      <w:lang w:val="en-GB"/>
    </w:rPr>
  </w:style>
  <w:style w:type="character" w:customStyle="1" w:styleId="UnresolvedMention">
    <w:name w:val="Unresolved Mention"/>
    <w:basedOn w:val="DefaultParagraphFont"/>
    <w:uiPriority w:val="99"/>
    <w:semiHidden/>
    <w:unhideWhenUsed/>
    <w:rsid w:val="00F8755E"/>
    <w:rPr>
      <w:color w:val="605E5C"/>
      <w:shd w:val="clear" w:color="auto" w:fill="E1DFDD"/>
    </w:rPr>
  </w:style>
  <w:style w:type="character" w:customStyle="1" w:styleId="Heading4Char">
    <w:name w:val="Heading 4 Char"/>
    <w:basedOn w:val="DefaultParagraphFont"/>
    <w:link w:val="Heading4"/>
    <w:uiPriority w:val="9"/>
    <w:rsid w:val="00552EF1"/>
    <w:rPr>
      <w:rFonts w:asciiTheme="majorHAnsi" w:eastAsiaTheme="majorEastAsia" w:hAnsiTheme="majorHAnsi" w:cstheme="majorBidi"/>
      <w:i/>
      <w:iCs/>
      <w:color w:val="2E74B5" w:themeColor="accent1" w:themeShade="BF"/>
      <w:sz w:val="24"/>
      <w:lang w:val="en-GB"/>
    </w:rPr>
  </w:style>
  <w:style w:type="table" w:styleId="PlainTable1">
    <w:name w:val="Plain Table 1"/>
    <w:basedOn w:val="TableNormal"/>
    <w:uiPriority w:val="99"/>
    <w:rsid w:val="00734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9613F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95CFA"/>
    <w:rPr>
      <w:sz w:val="16"/>
      <w:szCs w:val="16"/>
    </w:rPr>
  </w:style>
  <w:style w:type="paragraph" w:styleId="CommentText">
    <w:name w:val="annotation text"/>
    <w:basedOn w:val="Normal"/>
    <w:link w:val="CommentTextChar"/>
    <w:uiPriority w:val="99"/>
    <w:semiHidden/>
    <w:unhideWhenUsed/>
    <w:rsid w:val="00795CFA"/>
    <w:pPr>
      <w:spacing w:line="240" w:lineRule="auto"/>
    </w:pPr>
    <w:rPr>
      <w:sz w:val="20"/>
      <w:szCs w:val="20"/>
    </w:rPr>
  </w:style>
  <w:style w:type="character" w:customStyle="1" w:styleId="CommentTextChar">
    <w:name w:val="Comment Text Char"/>
    <w:basedOn w:val="DefaultParagraphFont"/>
    <w:link w:val="CommentText"/>
    <w:uiPriority w:val="99"/>
    <w:semiHidden/>
    <w:rsid w:val="00795CFA"/>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795CFA"/>
    <w:rPr>
      <w:b/>
      <w:bCs/>
    </w:rPr>
  </w:style>
  <w:style w:type="character" w:customStyle="1" w:styleId="CommentSubjectChar">
    <w:name w:val="Comment Subject Char"/>
    <w:basedOn w:val="CommentTextChar"/>
    <w:link w:val="CommentSubject"/>
    <w:uiPriority w:val="99"/>
    <w:semiHidden/>
    <w:rsid w:val="00795CFA"/>
    <w:rPr>
      <w:rFonts w:ascii="Arial" w:hAnsi="Arial"/>
      <w:b/>
      <w:bCs/>
      <w:sz w:val="20"/>
      <w:szCs w:val="20"/>
      <w:lang w:val="en-GB"/>
    </w:rPr>
  </w:style>
  <w:style w:type="paragraph" w:styleId="Bibliography">
    <w:name w:val="Bibliography"/>
    <w:basedOn w:val="Normal"/>
    <w:next w:val="Normal"/>
    <w:uiPriority w:val="37"/>
    <w:unhideWhenUsed/>
    <w:rsid w:val="00461A40"/>
  </w:style>
  <w:style w:type="paragraph" w:styleId="TableofFigures">
    <w:name w:val="table of figures"/>
    <w:basedOn w:val="Normal"/>
    <w:next w:val="Normal"/>
    <w:uiPriority w:val="99"/>
    <w:unhideWhenUsed/>
    <w:rsid w:val="00C737B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306146">
      <w:bodyDiv w:val="1"/>
      <w:marLeft w:val="0"/>
      <w:marRight w:val="0"/>
      <w:marTop w:val="0"/>
      <w:marBottom w:val="0"/>
      <w:divBdr>
        <w:top w:val="none" w:sz="0" w:space="0" w:color="auto"/>
        <w:left w:val="none" w:sz="0" w:space="0" w:color="auto"/>
        <w:bottom w:val="none" w:sz="0" w:space="0" w:color="auto"/>
        <w:right w:val="none" w:sz="0" w:space="0" w:color="auto"/>
      </w:divBdr>
    </w:div>
    <w:div w:id="348484416">
      <w:bodyDiv w:val="1"/>
      <w:marLeft w:val="0"/>
      <w:marRight w:val="0"/>
      <w:marTop w:val="0"/>
      <w:marBottom w:val="0"/>
      <w:divBdr>
        <w:top w:val="none" w:sz="0" w:space="0" w:color="auto"/>
        <w:left w:val="none" w:sz="0" w:space="0" w:color="auto"/>
        <w:bottom w:val="none" w:sz="0" w:space="0" w:color="auto"/>
        <w:right w:val="none" w:sz="0" w:space="0" w:color="auto"/>
      </w:divBdr>
    </w:div>
    <w:div w:id="568881791">
      <w:bodyDiv w:val="1"/>
      <w:marLeft w:val="0"/>
      <w:marRight w:val="0"/>
      <w:marTop w:val="0"/>
      <w:marBottom w:val="0"/>
      <w:divBdr>
        <w:top w:val="none" w:sz="0" w:space="0" w:color="auto"/>
        <w:left w:val="none" w:sz="0" w:space="0" w:color="auto"/>
        <w:bottom w:val="none" w:sz="0" w:space="0" w:color="auto"/>
        <w:right w:val="none" w:sz="0" w:space="0" w:color="auto"/>
      </w:divBdr>
    </w:div>
    <w:div w:id="672953704">
      <w:bodyDiv w:val="1"/>
      <w:marLeft w:val="0"/>
      <w:marRight w:val="0"/>
      <w:marTop w:val="0"/>
      <w:marBottom w:val="0"/>
      <w:divBdr>
        <w:top w:val="none" w:sz="0" w:space="0" w:color="auto"/>
        <w:left w:val="none" w:sz="0" w:space="0" w:color="auto"/>
        <w:bottom w:val="none" w:sz="0" w:space="0" w:color="auto"/>
        <w:right w:val="none" w:sz="0" w:space="0" w:color="auto"/>
      </w:divBdr>
    </w:div>
    <w:div w:id="732198284">
      <w:bodyDiv w:val="1"/>
      <w:marLeft w:val="0"/>
      <w:marRight w:val="0"/>
      <w:marTop w:val="0"/>
      <w:marBottom w:val="0"/>
      <w:divBdr>
        <w:top w:val="none" w:sz="0" w:space="0" w:color="auto"/>
        <w:left w:val="none" w:sz="0" w:space="0" w:color="auto"/>
        <w:bottom w:val="none" w:sz="0" w:space="0" w:color="auto"/>
        <w:right w:val="none" w:sz="0" w:space="0" w:color="auto"/>
      </w:divBdr>
    </w:div>
    <w:div w:id="8991673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74138994">
      <w:bodyDiv w:val="1"/>
      <w:marLeft w:val="0"/>
      <w:marRight w:val="0"/>
      <w:marTop w:val="0"/>
      <w:marBottom w:val="0"/>
      <w:divBdr>
        <w:top w:val="none" w:sz="0" w:space="0" w:color="auto"/>
        <w:left w:val="none" w:sz="0" w:space="0" w:color="auto"/>
        <w:bottom w:val="none" w:sz="0" w:space="0" w:color="auto"/>
        <w:right w:val="none" w:sz="0" w:space="0" w:color="auto"/>
      </w:divBdr>
    </w:div>
    <w:div w:id="984050522">
      <w:bodyDiv w:val="1"/>
      <w:marLeft w:val="0"/>
      <w:marRight w:val="0"/>
      <w:marTop w:val="0"/>
      <w:marBottom w:val="0"/>
      <w:divBdr>
        <w:top w:val="none" w:sz="0" w:space="0" w:color="auto"/>
        <w:left w:val="none" w:sz="0" w:space="0" w:color="auto"/>
        <w:bottom w:val="none" w:sz="0" w:space="0" w:color="auto"/>
        <w:right w:val="none" w:sz="0" w:space="0" w:color="auto"/>
      </w:divBdr>
    </w:div>
    <w:div w:id="989752009">
      <w:bodyDiv w:val="1"/>
      <w:marLeft w:val="0"/>
      <w:marRight w:val="0"/>
      <w:marTop w:val="0"/>
      <w:marBottom w:val="0"/>
      <w:divBdr>
        <w:top w:val="none" w:sz="0" w:space="0" w:color="auto"/>
        <w:left w:val="none" w:sz="0" w:space="0" w:color="auto"/>
        <w:bottom w:val="none" w:sz="0" w:space="0" w:color="auto"/>
        <w:right w:val="none" w:sz="0" w:space="0" w:color="auto"/>
      </w:divBdr>
    </w:div>
    <w:div w:id="1063866244">
      <w:bodyDiv w:val="1"/>
      <w:marLeft w:val="0"/>
      <w:marRight w:val="0"/>
      <w:marTop w:val="0"/>
      <w:marBottom w:val="0"/>
      <w:divBdr>
        <w:top w:val="none" w:sz="0" w:space="0" w:color="auto"/>
        <w:left w:val="none" w:sz="0" w:space="0" w:color="auto"/>
        <w:bottom w:val="none" w:sz="0" w:space="0" w:color="auto"/>
        <w:right w:val="none" w:sz="0" w:space="0" w:color="auto"/>
      </w:divBdr>
    </w:div>
    <w:div w:id="1088698285">
      <w:bodyDiv w:val="1"/>
      <w:marLeft w:val="0"/>
      <w:marRight w:val="0"/>
      <w:marTop w:val="0"/>
      <w:marBottom w:val="0"/>
      <w:divBdr>
        <w:top w:val="none" w:sz="0" w:space="0" w:color="auto"/>
        <w:left w:val="none" w:sz="0" w:space="0" w:color="auto"/>
        <w:bottom w:val="none" w:sz="0" w:space="0" w:color="auto"/>
        <w:right w:val="none" w:sz="0" w:space="0" w:color="auto"/>
      </w:divBdr>
    </w:div>
    <w:div w:id="1205824451">
      <w:bodyDiv w:val="1"/>
      <w:marLeft w:val="0"/>
      <w:marRight w:val="0"/>
      <w:marTop w:val="0"/>
      <w:marBottom w:val="0"/>
      <w:divBdr>
        <w:top w:val="none" w:sz="0" w:space="0" w:color="auto"/>
        <w:left w:val="none" w:sz="0" w:space="0" w:color="auto"/>
        <w:bottom w:val="none" w:sz="0" w:space="0" w:color="auto"/>
        <w:right w:val="none" w:sz="0" w:space="0" w:color="auto"/>
      </w:divBdr>
    </w:div>
    <w:div w:id="1206331954">
      <w:bodyDiv w:val="1"/>
      <w:marLeft w:val="0"/>
      <w:marRight w:val="0"/>
      <w:marTop w:val="0"/>
      <w:marBottom w:val="0"/>
      <w:divBdr>
        <w:top w:val="none" w:sz="0" w:space="0" w:color="auto"/>
        <w:left w:val="none" w:sz="0" w:space="0" w:color="auto"/>
        <w:bottom w:val="none" w:sz="0" w:space="0" w:color="auto"/>
        <w:right w:val="none" w:sz="0" w:space="0" w:color="auto"/>
      </w:divBdr>
    </w:div>
    <w:div w:id="1263148351">
      <w:bodyDiv w:val="1"/>
      <w:marLeft w:val="0"/>
      <w:marRight w:val="0"/>
      <w:marTop w:val="0"/>
      <w:marBottom w:val="0"/>
      <w:divBdr>
        <w:top w:val="none" w:sz="0" w:space="0" w:color="auto"/>
        <w:left w:val="none" w:sz="0" w:space="0" w:color="auto"/>
        <w:bottom w:val="none" w:sz="0" w:space="0" w:color="auto"/>
        <w:right w:val="none" w:sz="0" w:space="0" w:color="auto"/>
      </w:divBdr>
    </w:div>
    <w:div w:id="1265842184">
      <w:bodyDiv w:val="1"/>
      <w:marLeft w:val="0"/>
      <w:marRight w:val="0"/>
      <w:marTop w:val="0"/>
      <w:marBottom w:val="0"/>
      <w:divBdr>
        <w:top w:val="none" w:sz="0" w:space="0" w:color="auto"/>
        <w:left w:val="none" w:sz="0" w:space="0" w:color="auto"/>
        <w:bottom w:val="none" w:sz="0" w:space="0" w:color="auto"/>
        <w:right w:val="none" w:sz="0" w:space="0" w:color="auto"/>
      </w:divBdr>
    </w:div>
    <w:div w:id="1483085309">
      <w:bodyDiv w:val="1"/>
      <w:marLeft w:val="0"/>
      <w:marRight w:val="0"/>
      <w:marTop w:val="0"/>
      <w:marBottom w:val="0"/>
      <w:divBdr>
        <w:top w:val="none" w:sz="0" w:space="0" w:color="auto"/>
        <w:left w:val="none" w:sz="0" w:space="0" w:color="auto"/>
        <w:bottom w:val="none" w:sz="0" w:space="0" w:color="auto"/>
        <w:right w:val="none" w:sz="0" w:space="0" w:color="auto"/>
      </w:divBdr>
    </w:div>
    <w:div w:id="1597251197">
      <w:bodyDiv w:val="1"/>
      <w:marLeft w:val="0"/>
      <w:marRight w:val="0"/>
      <w:marTop w:val="0"/>
      <w:marBottom w:val="0"/>
      <w:divBdr>
        <w:top w:val="none" w:sz="0" w:space="0" w:color="auto"/>
        <w:left w:val="none" w:sz="0" w:space="0" w:color="auto"/>
        <w:bottom w:val="none" w:sz="0" w:space="0" w:color="auto"/>
        <w:right w:val="none" w:sz="0" w:space="0" w:color="auto"/>
      </w:divBdr>
    </w:div>
    <w:div w:id="1890412874">
      <w:bodyDiv w:val="1"/>
      <w:marLeft w:val="0"/>
      <w:marRight w:val="0"/>
      <w:marTop w:val="0"/>
      <w:marBottom w:val="0"/>
      <w:divBdr>
        <w:top w:val="none" w:sz="0" w:space="0" w:color="auto"/>
        <w:left w:val="none" w:sz="0" w:space="0" w:color="auto"/>
        <w:bottom w:val="none" w:sz="0" w:space="0" w:color="auto"/>
        <w:right w:val="none" w:sz="0" w:space="0" w:color="auto"/>
      </w:divBdr>
    </w:div>
    <w:div w:id="208097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fi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2.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file:///D:\Arpeet\College\Programming\java%20programming\Java%20Coursework%20improvada\Official%20Coursework.docx"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ri23</b:Tag>
    <b:SourceType>InternetSite</b:SourceType>
    <b:Guid>{786B3459-2224-424F-B02C-6AA6B88CB5D7}</b:Guid>
    <b:Author>
      <b:Author>
        <b:NameList>
          <b:Person>
            <b:Last>Rogers</b:Last>
            <b:First>Kristen</b:First>
          </b:Person>
        </b:NameList>
      </b:Author>
    </b:Author>
    <b:Title>Computer Data Types</b:Title>
    <b:InternetSiteTitle>study.com</b:InternetSiteTitle>
    <b:Year>2023</b:Year>
    <b:Month>11</b:Month>
    <b:Day>21</b:Day>
    <b:URL>https://study.com/learn/lesson/computer-data-types-sources.html</b:URL>
    <b:RefOrder>4</b:RefOrder>
  </b:Source>
  <b:Source>
    <b:Tag>Roc22</b:Tag>
    <b:SourceType>InternetSite</b:SourceType>
    <b:Guid>{B4710A94-2AA2-4647-B7A5-CA69CF09301B}</b:Guid>
    <b:Title>Microsoft Word</b:Title>
    <b:Year>2022</b:Year>
    <b:Author>
      <b:Author>
        <b:NameList>
          <b:Person>
            <b:Last>Rock</b:Last>
            <b:First>UA</b:First>
            <b:Middle>Little</b:Middle>
          </b:Person>
        </b:NameList>
      </b:Author>
    </b:Author>
    <b:JournalName>INFORMATION TECHNOLOGY SERVICES</b:JournalName>
    <b:YearAccessed>2024</b:YearAccessed>
    <b:MonthAccessed>May</b:MonthAccessed>
    <b:DayAccessed>9</b:DayAccessed>
    <b:URL>https://ualr.edu/itservices/applications/v/microsoft-word/#:~:text=Microsoft%20Word%20is%20a%20word,both%20simple%20and%20complex%20documents.</b:URL>
    <b:RefOrder>2</b:RefOrder>
  </b:Source>
  <b:Source>
    <b:Tag>Ora07</b:Tag>
    <b:SourceType>InternetSite</b:SourceType>
    <b:Guid>{8A205248-EC44-4696-9445-24332A3BE876}</b:Guid>
    <b:Author>
      <b:Author>
        <b:Corporate>Oracle</b:Corporate>
      </b:Author>
    </b:Author>
    <b:Title>About BlueJ</b:Title>
    <b:Year>2007</b:Year>
    <b:YearAccessed>2024</b:YearAccessed>
    <b:MonthAccessed>May</b:MonthAccessed>
    <b:DayAccessed>9</b:DayAccessed>
    <b:URL>https://www.bluej.org/about.html</b:URL>
    <b:RefOrder>1</b:RefOrder>
  </b:Source>
  <b:Source>
    <b:Tag>Arp23</b:Tag>
    <b:SourceType>Report</b:SourceType>
    <b:Guid>{15C948A6-3047-4D02-99EA-33EAA4DB4222}</b:Guid>
    <b:Title>Documentation on Project About Inheritance</b:Title>
    <b:Year>2023</b:Year>
    <b:Author>
      <b:Author>
        <b:NameList>
          <b:Person>
            <b:Last>Neupane</b:Last>
            <b:First>Arpit</b:First>
          </b:Person>
        </b:NameList>
      </b:Author>
    </b:Author>
    <b:Publisher>Arpit Neupane</b:Publisher>
    <b:City>Bhaktapur</b:City>
    <b:RefOrder>3</b:RefOrder>
  </b:Source>
</b:Sources>
</file>

<file path=customXml/itemProps1.xml><?xml version="1.0" encoding="utf-8"?>
<ds:datastoreItem xmlns:ds="http://schemas.openxmlformats.org/officeDocument/2006/customXml" ds:itemID="{69EA4AF6-E859-4496-A59F-CE6BD8E92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Pages>
  <Words>18588</Words>
  <Characters>105953</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12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rpit Neupane</cp:lastModifiedBy>
  <cp:revision>217</cp:revision>
  <cp:lastPrinted>2024-05-09T21:55:00Z</cp:lastPrinted>
  <dcterms:created xsi:type="dcterms:W3CDTF">2024-05-04T10:45:00Z</dcterms:created>
  <dcterms:modified xsi:type="dcterms:W3CDTF">2024-05-09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6f8202c-3ff0-3a9a-a303-cded8001e54e</vt:lpwstr>
  </property>
  <property fmtid="{D5CDD505-2E9C-101B-9397-08002B2CF9AE}" pid="4" name="Mendeley Citation Style_1">
    <vt:lpwstr>http://www.zotero.org/styles/harvard-anglia-ruskin-university</vt:lpwstr>
  </property>
</Properties>
</file>